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B17801" w14:textId="6814C8A8" w:rsidR="00320195" w:rsidRDefault="00320195" w:rsidP="00320195">
      <w:pPr>
        <w:pStyle w:val="Title"/>
      </w:pPr>
      <w:r>
        <w:t xml:space="preserve">AZ-103: Short Note </w:t>
      </w:r>
      <w:r w:rsidR="002503A9" w:rsidRPr="002503A9">
        <w:rPr>
          <w:caps w:val="0"/>
          <w:sz w:val="44"/>
          <w:szCs w:val="44"/>
        </w:rPr>
        <w:t>by Wayan</w:t>
      </w:r>
    </w:p>
    <w:p w14:paraId="71D93778" w14:textId="480126C0" w:rsidR="004D2F87" w:rsidRDefault="004E6904" w:rsidP="00D16375">
      <w:pPr>
        <w:spacing w:after="0" w:line="240" w:lineRule="auto"/>
        <w:rPr>
          <w:rFonts w:ascii="Calibri" w:eastAsia="Times New Roman" w:hAnsi="Calibri" w:cs="Calibri"/>
          <w:lang w:val="en-US" w:eastAsia="en-AU"/>
        </w:rPr>
      </w:pPr>
      <w:r>
        <w:rPr>
          <w:rFonts w:ascii="Calibri" w:eastAsia="Times New Roman" w:hAnsi="Calibri" w:cs="Calibri"/>
          <w:lang w:val="en-US" w:eastAsia="en-AU"/>
        </w:rPr>
        <w:t xml:space="preserve">This note was created for my personal use. </w:t>
      </w:r>
      <w:proofErr w:type="gramStart"/>
      <w:r>
        <w:rPr>
          <w:rFonts w:ascii="Calibri" w:eastAsia="Times New Roman" w:hAnsi="Calibri" w:cs="Calibri"/>
          <w:lang w:val="en-US" w:eastAsia="en-AU"/>
        </w:rPr>
        <w:t>Since</w:t>
      </w:r>
      <w:r w:rsidR="004D2F87">
        <w:rPr>
          <w:rFonts w:ascii="Calibri" w:eastAsia="Times New Roman" w:hAnsi="Calibri" w:cs="Calibri"/>
          <w:lang w:val="en-US" w:eastAsia="en-AU"/>
        </w:rPr>
        <w:t>,</w:t>
      </w:r>
      <w:proofErr w:type="gramEnd"/>
      <w:r>
        <w:rPr>
          <w:rFonts w:ascii="Calibri" w:eastAsia="Times New Roman" w:hAnsi="Calibri" w:cs="Calibri"/>
          <w:lang w:val="en-US" w:eastAsia="en-AU"/>
        </w:rPr>
        <w:t xml:space="preserve"> I too used multiple Free resources to study for this exam, thought of sharing this for anyone’s use. </w:t>
      </w:r>
    </w:p>
    <w:p w14:paraId="58432860" w14:textId="77777777" w:rsidR="004D2F87" w:rsidRDefault="004D2F87" w:rsidP="00D16375">
      <w:pPr>
        <w:spacing w:after="0" w:line="240" w:lineRule="auto"/>
        <w:rPr>
          <w:rFonts w:ascii="Calibri" w:eastAsia="Times New Roman" w:hAnsi="Calibri" w:cs="Calibri"/>
          <w:lang w:val="en-US" w:eastAsia="en-AU"/>
        </w:rPr>
      </w:pPr>
    </w:p>
    <w:p w14:paraId="28F2DBFA" w14:textId="68CDB4A0" w:rsidR="00D16375" w:rsidRDefault="004D2F87" w:rsidP="00D16375">
      <w:pPr>
        <w:spacing w:after="0" w:line="240" w:lineRule="auto"/>
        <w:rPr>
          <w:rFonts w:ascii="Calibri" w:eastAsia="Times New Roman" w:hAnsi="Calibri" w:cs="Calibri"/>
          <w:b/>
          <w:bCs/>
          <w:lang w:val="en-US" w:eastAsia="en-AU"/>
        </w:rPr>
      </w:pPr>
      <w:r>
        <w:rPr>
          <w:rFonts w:ascii="Calibri" w:eastAsia="Times New Roman" w:hAnsi="Calibri" w:cs="Calibri"/>
          <w:lang w:val="en-US" w:eastAsia="en-AU"/>
        </w:rPr>
        <w:t xml:space="preserve">I am sharing this in Microsoft Word format so that you can add your own study notes and make it richer. And then keep sharing. </w:t>
      </w:r>
      <w:r w:rsidR="004E6904">
        <w:rPr>
          <w:rFonts w:ascii="Calibri" w:eastAsia="Times New Roman" w:hAnsi="Calibri" w:cs="Calibri"/>
          <w:lang w:val="en-US" w:eastAsia="en-AU"/>
        </w:rPr>
        <w:t xml:space="preserve">Please note that Microsoft is updating content very frequently. Hence, please use this as support material only. </w:t>
      </w:r>
      <w:r w:rsidR="00D16375" w:rsidRPr="00D16375">
        <w:rPr>
          <w:rFonts w:ascii="Calibri" w:eastAsia="Times New Roman" w:hAnsi="Calibri" w:cs="Calibri"/>
          <w:lang w:val="en-US" w:eastAsia="en-AU"/>
        </w:rPr>
        <w:t xml:space="preserve">Contact me for any </w:t>
      </w:r>
      <w:r w:rsidR="004E6904">
        <w:rPr>
          <w:rFonts w:ascii="Calibri" w:eastAsia="Times New Roman" w:hAnsi="Calibri" w:cs="Calibri"/>
          <w:lang w:val="en-US" w:eastAsia="en-AU"/>
        </w:rPr>
        <w:t>questions</w:t>
      </w:r>
      <w:r w:rsidR="002503A9">
        <w:rPr>
          <w:rFonts w:ascii="Calibri" w:eastAsia="Times New Roman" w:hAnsi="Calibri" w:cs="Calibri"/>
          <w:lang w:val="en-US" w:eastAsia="en-AU"/>
        </w:rPr>
        <w:t xml:space="preserve">, </w:t>
      </w:r>
      <w:proofErr w:type="gramStart"/>
      <w:r w:rsidR="00D16375" w:rsidRPr="00D16375">
        <w:rPr>
          <w:rFonts w:ascii="Calibri" w:eastAsia="Times New Roman" w:hAnsi="Calibri" w:cs="Calibri"/>
          <w:lang w:val="en-US" w:eastAsia="en-AU"/>
        </w:rPr>
        <w:t>clarifications</w:t>
      </w:r>
      <w:proofErr w:type="gramEnd"/>
      <w:r w:rsidR="002503A9">
        <w:rPr>
          <w:rFonts w:ascii="Calibri" w:eastAsia="Times New Roman" w:hAnsi="Calibri" w:cs="Calibri"/>
          <w:lang w:val="en-US" w:eastAsia="en-AU"/>
        </w:rPr>
        <w:t xml:space="preserve"> or feedback </w:t>
      </w:r>
      <w:r w:rsidR="002503A9" w:rsidRPr="00D16375">
        <w:rPr>
          <w:rFonts w:ascii="Calibri" w:eastAsia="Times New Roman" w:hAnsi="Calibri" w:cs="Calibri"/>
          <w:lang w:val="en-US" w:eastAsia="en-AU"/>
        </w:rPr>
        <w:t>on</w:t>
      </w:r>
      <w:r w:rsidR="004E6904">
        <w:rPr>
          <w:rFonts w:ascii="Calibri" w:eastAsia="Times New Roman" w:hAnsi="Calibri" w:cs="Calibri"/>
          <w:lang w:val="en-US" w:eastAsia="en-AU"/>
        </w:rPr>
        <w:t xml:space="preserve"> </w:t>
      </w:r>
      <w:hyperlink r:id="rId8" w:history="1">
        <w:r w:rsidR="004E6904" w:rsidRPr="00111A4E">
          <w:rPr>
            <w:rStyle w:val="Hyperlink"/>
            <w:rFonts w:ascii="Calibri" w:eastAsia="Times New Roman" w:hAnsi="Calibri" w:cs="Calibri"/>
            <w:b/>
            <w:bCs/>
            <w:lang w:val="en-US" w:eastAsia="en-AU"/>
          </w:rPr>
          <w:t>lwayanw@gmail.com</w:t>
        </w:r>
      </w:hyperlink>
    </w:p>
    <w:p w14:paraId="4930E639" w14:textId="7889F4F3" w:rsidR="004E6904" w:rsidRDefault="004E6904" w:rsidP="00D16375">
      <w:pPr>
        <w:spacing w:after="0" w:line="240" w:lineRule="auto"/>
        <w:rPr>
          <w:rFonts w:ascii="Calibri" w:eastAsia="Times New Roman" w:hAnsi="Calibri" w:cs="Calibri"/>
          <w:b/>
          <w:bCs/>
          <w:lang w:val="en-US" w:eastAsia="en-AU"/>
        </w:rPr>
      </w:pPr>
    </w:p>
    <w:sdt>
      <w:sdtPr>
        <w:rPr>
          <w:rFonts w:asciiTheme="minorHAnsi" w:eastAsiaTheme="minorEastAsia" w:hAnsiTheme="minorHAnsi" w:cstheme="minorBidi"/>
          <w:color w:val="auto"/>
          <w:sz w:val="22"/>
          <w:szCs w:val="22"/>
        </w:rPr>
        <w:id w:val="1427616497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7BC2FB10" w14:textId="0B03C43D" w:rsidR="00B630B7" w:rsidRDefault="00B630B7">
          <w:pPr>
            <w:pStyle w:val="TOCHeading"/>
          </w:pPr>
          <w:r>
            <w:t>Table of Contents</w:t>
          </w:r>
        </w:p>
        <w:p w14:paraId="4DEB4CD3" w14:textId="16FAFF29" w:rsidR="00B630B7" w:rsidRDefault="00B630B7">
          <w:pPr>
            <w:pStyle w:val="TOC1"/>
            <w:tabs>
              <w:tab w:val="right" w:leader="dot" w:pos="9736"/>
            </w:tabs>
            <w:rPr>
              <w:noProof/>
              <w:lang w:eastAsia="en-AU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34295157" w:history="1">
            <w:r w:rsidRPr="00DB147E">
              <w:rPr>
                <w:rStyle w:val="Hyperlink"/>
                <w:rFonts w:eastAsia="Times New Roman"/>
                <w:noProof/>
                <w:lang w:val="en-US" w:eastAsia="en-AU"/>
              </w:rPr>
              <w:t>Source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2951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EF146A" w14:textId="56F7FBB3" w:rsidR="00B630B7" w:rsidRDefault="002807D8">
          <w:pPr>
            <w:pStyle w:val="TOC1"/>
            <w:tabs>
              <w:tab w:val="right" w:leader="dot" w:pos="9736"/>
            </w:tabs>
            <w:rPr>
              <w:noProof/>
              <w:lang w:eastAsia="en-AU"/>
            </w:rPr>
          </w:pPr>
          <w:hyperlink w:anchor="_Toc34295158" w:history="1">
            <w:r w:rsidR="00B630B7" w:rsidRPr="00DB147E">
              <w:rPr>
                <w:rStyle w:val="Hyperlink"/>
                <w:rFonts w:eastAsia="Times New Roman"/>
                <w:noProof/>
                <w:lang w:val="en-US"/>
              </w:rPr>
              <w:t>MA 02 - Virtual machines</w:t>
            </w:r>
            <w:r w:rsidR="00B630B7">
              <w:rPr>
                <w:noProof/>
                <w:webHidden/>
              </w:rPr>
              <w:tab/>
            </w:r>
            <w:r w:rsidR="00B630B7">
              <w:rPr>
                <w:noProof/>
                <w:webHidden/>
              </w:rPr>
              <w:fldChar w:fldCharType="begin"/>
            </w:r>
            <w:r w:rsidR="00B630B7">
              <w:rPr>
                <w:noProof/>
                <w:webHidden/>
              </w:rPr>
              <w:instrText xml:space="preserve"> PAGEREF _Toc34295158 \h </w:instrText>
            </w:r>
            <w:r w:rsidR="00B630B7">
              <w:rPr>
                <w:noProof/>
                <w:webHidden/>
              </w:rPr>
            </w:r>
            <w:r w:rsidR="00B630B7">
              <w:rPr>
                <w:noProof/>
                <w:webHidden/>
              </w:rPr>
              <w:fldChar w:fldCharType="separate"/>
            </w:r>
            <w:r w:rsidR="00B630B7">
              <w:rPr>
                <w:noProof/>
                <w:webHidden/>
              </w:rPr>
              <w:t>2</w:t>
            </w:r>
            <w:r w:rsidR="00B630B7">
              <w:rPr>
                <w:noProof/>
                <w:webHidden/>
              </w:rPr>
              <w:fldChar w:fldCharType="end"/>
            </w:r>
          </w:hyperlink>
        </w:p>
        <w:p w14:paraId="2CEF1793" w14:textId="2E9E4C36" w:rsidR="00B630B7" w:rsidRDefault="002807D8">
          <w:pPr>
            <w:pStyle w:val="TOC2"/>
            <w:tabs>
              <w:tab w:val="right" w:leader="dot" w:pos="9736"/>
            </w:tabs>
            <w:rPr>
              <w:noProof/>
              <w:lang w:eastAsia="en-AU"/>
            </w:rPr>
          </w:pPr>
          <w:hyperlink w:anchor="_Toc34295159" w:history="1">
            <w:r w:rsidR="00B630B7" w:rsidRPr="00DB147E">
              <w:rPr>
                <w:rStyle w:val="Hyperlink"/>
                <w:noProof/>
              </w:rPr>
              <w:t>Creating</w:t>
            </w:r>
            <w:r w:rsidR="00B630B7" w:rsidRPr="00DB147E">
              <w:rPr>
                <w:rStyle w:val="Hyperlink"/>
                <w:rFonts w:eastAsia="Times New Roman"/>
                <w:noProof/>
                <w:lang w:val="en-US"/>
              </w:rPr>
              <w:t xml:space="preserve"> a VM</w:t>
            </w:r>
            <w:r w:rsidR="00B630B7">
              <w:rPr>
                <w:noProof/>
                <w:webHidden/>
              </w:rPr>
              <w:tab/>
            </w:r>
            <w:r w:rsidR="00B630B7">
              <w:rPr>
                <w:noProof/>
                <w:webHidden/>
              </w:rPr>
              <w:fldChar w:fldCharType="begin"/>
            </w:r>
            <w:r w:rsidR="00B630B7">
              <w:rPr>
                <w:noProof/>
                <w:webHidden/>
              </w:rPr>
              <w:instrText xml:space="preserve"> PAGEREF _Toc34295159 \h </w:instrText>
            </w:r>
            <w:r w:rsidR="00B630B7">
              <w:rPr>
                <w:noProof/>
                <w:webHidden/>
              </w:rPr>
            </w:r>
            <w:r w:rsidR="00B630B7">
              <w:rPr>
                <w:noProof/>
                <w:webHidden/>
              </w:rPr>
              <w:fldChar w:fldCharType="separate"/>
            </w:r>
            <w:r w:rsidR="00B630B7">
              <w:rPr>
                <w:noProof/>
                <w:webHidden/>
              </w:rPr>
              <w:t>9</w:t>
            </w:r>
            <w:r w:rsidR="00B630B7">
              <w:rPr>
                <w:noProof/>
                <w:webHidden/>
              </w:rPr>
              <w:fldChar w:fldCharType="end"/>
            </w:r>
          </w:hyperlink>
        </w:p>
        <w:p w14:paraId="6B683FE9" w14:textId="61545ADD" w:rsidR="00B630B7" w:rsidRDefault="002807D8">
          <w:pPr>
            <w:pStyle w:val="TOC2"/>
            <w:tabs>
              <w:tab w:val="right" w:leader="dot" w:pos="9736"/>
            </w:tabs>
            <w:rPr>
              <w:noProof/>
              <w:lang w:eastAsia="en-AU"/>
            </w:rPr>
          </w:pPr>
          <w:hyperlink w:anchor="_Toc34295160" w:history="1">
            <w:r w:rsidR="00B630B7" w:rsidRPr="00DB147E">
              <w:rPr>
                <w:rStyle w:val="Hyperlink"/>
                <w:rFonts w:eastAsia="Times New Roman"/>
                <w:noProof/>
                <w:lang w:val="en-US"/>
              </w:rPr>
              <w:t>Creating a VM in the Azure portal</w:t>
            </w:r>
            <w:r w:rsidR="00B630B7">
              <w:rPr>
                <w:noProof/>
                <w:webHidden/>
              </w:rPr>
              <w:tab/>
            </w:r>
            <w:r w:rsidR="00B630B7">
              <w:rPr>
                <w:noProof/>
                <w:webHidden/>
              </w:rPr>
              <w:fldChar w:fldCharType="begin"/>
            </w:r>
            <w:r w:rsidR="00B630B7">
              <w:rPr>
                <w:noProof/>
                <w:webHidden/>
              </w:rPr>
              <w:instrText xml:space="preserve"> PAGEREF _Toc34295160 \h </w:instrText>
            </w:r>
            <w:r w:rsidR="00B630B7">
              <w:rPr>
                <w:noProof/>
                <w:webHidden/>
              </w:rPr>
            </w:r>
            <w:r w:rsidR="00B630B7">
              <w:rPr>
                <w:noProof/>
                <w:webHidden/>
              </w:rPr>
              <w:fldChar w:fldCharType="separate"/>
            </w:r>
            <w:r w:rsidR="00B630B7">
              <w:rPr>
                <w:noProof/>
                <w:webHidden/>
              </w:rPr>
              <w:t>9</w:t>
            </w:r>
            <w:r w:rsidR="00B630B7">
              <w:rPr>
                <w:noProof/>
                <w:webHidden/>
              </w:rPr>
              <w:fldChar w:fldCharType="end"/>
            </w:r>
          </w:hyperlink>
        </w:p>
        <w:p w14:paraId="1968C1DC" w14:textId="2835B2BE" w:rsidR="00B630B7" w:rsidRDefault="002807D8">
          <w:pPr>
            <w:pStyle w:val="TOC3"/>
            <w:tabs>
              <w:tab w:val="right" w:leader="dot" w:pos="9736"/>
            </w:tabs>
            <w:rPr>
              <w:noProof/>
              <w:lang w:eastAsia="en-AU"/>
            </w:rPr>
          </w:pPr>
          <w:hyperlink w:anchor="_Toc34295161" w:history="1">
            <w:r w:rsidR="00B630B7" w:rsidRPr="00DB147E">
              <w:rPr>
                <w:rStyle w:val="Hyperlink"/>
                <w:rFonts w:eastAsia="Times New Roman"/>
                <w:noProof/>
                <w:lang w:val="en-US"/>
              </w:rPr>
              <w:t>Basic</w:t>
            </w:r>
            <w:r w:rsidR="00B630B7">
              <w:rPr>
                <w:noProof/>
                <w:webHidden/>
              </w:rPr>
              <w:tab/>
            </w:r>
            <w:r w:rsidR="00B630B7">
              <w:rPr>
                <w:noProof/>
                <w:webHidden/>
              </w:rPr>
              <w:fldChar w:fldCharType="begin"/>
            </w:r>
            <w:r w:rsidR="00B630B7">
              <w:rPr>
                <w:noProof/>
                <w:webHidden/>
              </w:rPr>
              <w:instrText xml:space="preserve"> PAGEREF _Toc34295161 \h </w:instrText>
            </w:r>
            <w:r w:rsidR="00B630B7">
              <w:rPr>
                <w:noProof/>
                <w:webHidden/>
              </w:rPr>
            </w:r>
            <w:r w:rsidR="00B630B7">
              <w:rPr>
                <w:noProof/>
                <w:webHidden/>
              </w:rPr>
              <w:fldChar w:fldCharType="separate"/>
            </w:r>
            <w:r w:rsidR="00B630B7">
              <w:rPr>
                <w:noProof/>
                <w:webHidden/>
              </w:rPr>
              <w:t>9</w:t>
            </w:r>
            <w:r w:rsidR="00B630B7">
              <w:rPr>
                <w:noProof/>
                <w:webHidden/>
              </w:rPr>
              <w:fldChar w:fldCharType="end"/>
            </w:r>
          </w:hyperlink>
        </w:p>
        <w:p w14:paraId="62E1E445" w14:textId="576C80FF" w:rsidR="00B630B7" w:rsidRDefault="002807D8">
          <w:pPr>
            <w:pStyle w:val="TOC3"/>
            <w:tabs>
              <w:tab w:val="right" w:leader="dot" w:pos="9736"/>
            </w:tabs>
            <w:rPr>
              <w:noProof/>
              <w:lang w:eastAsia="en-AU"/>
            </w:rPr>
          </w:pPr>
          <w:hyperlink w:anchor="_Toc34295162" w:history="1">
            <w:r w:rsidR="00B630B7" w:rsidRPr="00DB147E">
              <w:rPr>
                <w:rStyle w:val="Hyperlink"/>
                <w:rFonts w:eastAsia="Times New Roman"/>
                <w:noProof/>
                <w:lang w:val="en-US" w:eastAsia="en-AU"/>
              </w:rPr>
              <w:t>Disks</w:t>
            </w:r>
            <w:r w:rsidR="00B630B7">
              <w:rPr>
                <w:noProof/>
                <w:webHidden/>
              </w:rPr>
              <w:tab/>
            </w:r>
            <w:r w:rsidR="00B630B7">
              <w:rPr>
                <w:noProof/>
                <w:webHidden/>
              </w:rPr>
              <w:fldChar w:fldCharType="begin"/>
            </w:r>
            <w:r w:rsidR="00B630B7">
              <w:rPr>
                <w:noProof/>
                <w:webHidden/>
              </w:rPr>
              <w:instrText xml:space="preserve"> PAGEREF _Toc34295162 \h </w:instrText>
            </w:r>
            <w:r w:rsidR="00B630B7">
              <w:rPr>
                <w:noProof/>
                <w:webHidden/>
              </w:rPr>
            </w:r>
            <w:r w:rsidR="00B630B7">
              <w:rPr>
                <w:noProof/>
                <w:webHidden/>
              </w:rPr>
              <w:fldChar w:fldCharType="separate"/>
            </w:r>
            <w:r w:rsidR="00B630B7">
              <w:rPr>
                <w:noProof/>
                <w:webHidden/>
              </w:rPr>
              <w:t>10</w:t>
            </w:r>
            <w:r w:rsidR="00B630B7">
              <w:rPr>
                <w:noProof/>
                <w:webHidden/>
              </w:rPr>
              <w:fldChar w:fldCharType="end"/>
            </w:r>
          </w:hyperlink>
        </w:p>
        <w:p w14:paraId="0EFF129F" w14:textId="08672D50" w:rsidR="00B630B7" w:rsidRDefault="002807D8">
          <w:pPr>
            <w:pStyle w:val="TOC3"/>
            <w:tabs>
              <w:tab w:val="right" w:leader="dot" w:pos="9736"/>
            </w:tabs>
            <w:rPr>
              <w:noProof/>
              <w:lang w:eastAsia="en-AU"/>
            </w:rPr>
          </w:pPr>
          <w:hyperlink w:anchor="_Toc34295163" w:history="1">
            <w:r w:rsidR="00B630B7" w:rsidRPr="00DB147E">
              <w:rPr>
                <w:rStyle w:val="Hyperlink"/>
                <w:rFonts w:eastAsia="Times New Roman"/>
                <w:noProof/>
                <w:lang w:val="en-US" w:eastAsia="en-AU"/>
              </w:rPr>
              <w:t>Networking</w:t>
            </w:r>
            <w:r w:rsidR="00B630B7">
              <w:rPr>
                <w:noProof/>
                <w:webHidden/>
              </w:rPr>
              <w:tab/>
            </w:r>
            <w:r w:rsidR="00B630B7">
              <w:rPr>
                <w:noProof/>
                <w:webHidden/>
              </w:rPr>
              <w:fldChar w:fldCharType="begin"/>
            </w:r>
            <w:r w:rsidR="00B630B7">
              <w:rPr>
                <w:noProof/>
                <w:webHidden/>
              </w:rPr>
              <w:instrText xml:space="preserve"> PAGEREF _Toc34295163 \h </w:instrText>
            </w:r>
            <w:r w:rsidR="00B630B7">
              <w:rPr>
                <w:noProof/>
                <w:webHidden/>
              </w:rPr>
            </w:r>
            <w:r w:rsidR="00B630B7">
              <w:rPr>
                <w:noProof/>
                <w:webHidden/>
              </w:rPr>
              <w:fldChar w:fldCharType="separate"/>
            </w:r>
            <w:r w:rsidR="00B630B7">
              <w:rPr>
                <w:noProof/>
                <w:webHidden/>
              </w:rPr>
              <w:t>10</w:t>
            </w:r>
            <w:r w:rsidR="00B630B7">
              <w:rPr>
                <w:noProof/>
                <w:webHidden/>
              </w:rPr>
              <w:fldChar w:fldCharType="end"/>
            </w:r>
          </w:hyperlink>
        </w:p>
        <w:p w14:paraId="6A7A1249" w14:textId="1A620509" w:rsidR="00B630B7" w:rsidRDefault="002807D8">
          <w:pPr>
            <w:pStyle w:val="TOC3"/>
            <w:tabs>
              <w:tab w:val="right" w:leader="dot" w:pos="9736"/>
            </w:tabs>
            <w:rPr>
              <w:noProof/>
              <w:lang w:eastAsia="en-AU"/>
            </w:rPr>
          </w:pPr>
          <w:hyperlink w:anchor="_Toc34295164" w:history="1">
            <w:r w:rsidR="00B630B7" w:rsidRPr="00DB147E">
              <w:rPr>
                <w:rStyle w:val="Hyperlink"/>
                <w:rFonts w:eastAsia="Times New Roman"/>
                <w:noProof/>
                <w:lang w:val="en-US" w:eastAsia="en-AU"/>
              </w:rPr>
              <w:t>Management</w:t>
            </w:r>
            <w:r w:rsidR="00B630B7">
              <w:rPr>
                <w:noProof/>
                <w:webHidden/>
              </w:rPr>
              <w:tab/>
            </w:r>
            <w:r w:rsidR="00B630B7">
              <w:rPr>
                <w:noProof/>
                <w:webHidden/>
              </w:rPr>
              <w:fldChar w:fldCharType="begin"/>
            </w:r>
            <w:r w:rsidR="00B630B7">
              <w:rPr>
                <w:noProof/>
                <w:webHidden/>
              </w:rPr>
              <w:instrText xml:space="preserve"> PAGEREF _Toc34295164 \h </w:instrText>
            </w:r>
            <w:r w:rsidR="00B630B7">
              <w:rPr>
                <w:noProof/>
                <w:webHidden/>
              </w:rPr>
            </w:r>
            <w:r w:rsidR="00B630B7">
              <w:rPr>
                <w:noProof/>
                <w:webHidden/>
              </w:rPr>
              <w:fldChar w:fldCharType="separate"/>
            </w:r>
            <w:r w:rsidR="00B630B7">
              <w:rPr>
                <w:noProof/>
                <w:webHidden/>
              </w:rPr>
              <w:t>11</w:t>
            </w:r>
            <w:r w:rsidR="00B630B7">
              <w:rPr>
                <w:noProof/>
                <w:webHidden/>
              </w:rPr>
              <w:fldChar w:fldCharType="end"/>
            </w:r>
          </w:hyperlink>
        </w:p>
        <w:p w14:paraId="681C6105" w14:textId="54C566B6" w:rsidR="00B630B7" w:rsidRDefault="002807D8">
          <w:pPr>
            <w:pStyle w:val="TOC2"/>
            <w:tabs>
              <w:tab w:val="right" w:leader="dot" w:pos="9736"/>
            </w:tabs>
            <w:rPr>
              <w:noProof/>
              <w:lang w:eastAsia="en-AU"/>
            </w:rPr>
          </w:pPr>
          <w:hyperlink w:anchor="_Toc34295165" w:history="1">
            <w:r w:rsidR="00B630B7" w:rsidRPr="00DB147E">
              <w:rPr>
                <w:rStyle w:val="Hyperlink"/>
                <w:rFonts w:eastAsia="Times New Roman"/>
                <w:noProof/>
                <w:lang w:val="en-US" w:eastAsia="en-AU"/>
              </w:rPr>
              <w:t>virtual machine scale set</w:t>
            </w:r>
            <w:r w:rsidR="00B630B7">
              <w:rPr>
                <w:noProof/>
                <w:webHidden/>
              </w:rPr>
              <w:tab/>
            </w:r>
            <w:r w:rsidR="00B630B7">
              <w:rPr>
                <w:noProof/>
                <w:webHidden/>
              </w:rPr>
              <w:fldChar w:fldCharType="begin"/>
            </w:r>
            <w:r w:rsidR="00B630B7">
              <w:rPr>
                <w:noProof/>
                <w:webHidden/>
              </w:rPr>
              <w:instrText xml:space="preserve"> PAGEREF _Toc34295165 \h </w:instrText>
            </w:r>
            <w:r w:rsidR="00B630B7">
              <w:rPr>
                <w:noProof/>
                <w:webHidden/>
              </w:rPr>
            </w:r>
            <w:r w:rsidR="00B630B7">
              <w:rPr>
                <w:noProof/>
                <w:webHidden/>
              </w:rPr>
              <w:fldChar w:fldCharType="separate"/>
            </w:r>
            <w:r w:rsidR="00B630B7">
              <w:rPr>
                <w:noProof/>
                <w:webHidden/>
              </w:rPr>
              <w:t>11</w:t>
            </w:r>
            <w:r w:rsidR="00B630B7">
              <w:rPr>
                <w:noProof/>
                <w:webHidden/>
              </w:rPr>
              <w:fldChar w:fldCharType="end"/>
            </w:r>
          </w:hyperlink>
        </w:p>
        <w:p w14:paraId="23C2E93D" w14:textId="05B39B13" w:rsidR="00B630B7" w:rsidRDefault="002807D8">
          <w:pPr>
            <w:pStyle w:val="TOC3"/>
            <w:tabs>
              <w:tab w:val="right" w:leader="dot" w:pos="9736"/>
            </w:tabs>
            <w:rPr>
              <w:noProof/>
              <w:lang w:eastAsia="en-AU"/>
            </w:rPr>
          </w:pPr>
          <w:hyperlink w:anchor="_Toc34295166" w:history="1">
            <w:r w:rsidR="00B630B7" w:rsidRPr="00DB147E">
              <w:rPr>
                <w:rStyle w:val="Hyperlink"/>
                <w:rFonts w:eastAsia="Times New Roman"/>
                <w:noProof/>
                <w:lang w:val="en-US" w:eastAsia="en-AU"/>
              </w:rPr>
              <w:t>Creating a scale set</w:t>
            </w:r>
            <w:r w:rsidR="00B630B7">
              <w:rPr>
                <w:noProof/>
                <w:webHidden/>
              </w:rPr>
              <w:tab/>
            </w:r>
            <w:r w:rsidR="00B630B7">
              <w:rPr>
                <w:noProof/>
                <w:webHidden/>
              </w:rPr>
              <w:fldChar w:fldCharType="begin"/>
            </w:r>
            <w:r w:rsidR="00B630B7">
              <w:rPr>
                <w:noProof/>
                <w:webHidden/>
              </w:rPr>
              <w:instrText xml:space="preserve"> PAGEREF _Toc34295166 \h </w:instrText>
            </w:r>
            <w:r w:rsidR="00B630B7">
              <w:rPr>
                <w:noProof/>
                <w:webHidden/>
              </w:rPr>
            </w:r>
            <w:r w:rsidR="00B630B7">
              <w:rPr>
                <w:noProof/>
                <w:webHidden/>
              </w:rPr>
              <w:fldChar w:fldCharType="separate"/>
            </w:r>
            <w:r w:rsidR="00B630B7">
              <w:rPr>
                <w:noProof/>
                <w:webHidden/>
              </w:rPr>
              <w:t>12</w:t>
            </w:r>
            <w:r w:rsidR="00B630B7">
              <w:rPr>
                <w:noProof/>
                <w:webHidden/>
              </w:rPr>
              <w:fldChar w:fldCharType="end"/>
            </w:r>
          </w:hyperlink>
        </w:p>
        <w:p w14:paraId="077A9CA2" w14:textId="69DE77A6" w:rsidR="00B630B7" w:rsidRDefault="002807D8">
          <w:pPr>
            <w:pStyle w:val="TOC3"/>
            <w:tabs>
              <w:tab w:val="right" w:leader="dot" w:pos="9736"/>
            </w:tabs>
            <w:rPr>
              <w:noProof/>
              <w:lang w:eastAsia="en-AU"/>
            </w:rPr>
          </w:pPr>
          <w:hyperlink w:anchor="_Toc34295167" w:history="1">
            <w:r w:rsidR="00B630B7" w:rsidRPr="00DB147E">
              <w:rPr>
                <w:rStyle w:val="Hyperlink"/>
                <w:rFonts w:eastAsia="Times New Roman"/>
                <w:noProof/>
                <w:lang w:val="en-US" w:eastAsia="en-AU"/>
              </w:rPr>
              <w:t>Over provisioning</w:t>
            </w:r>
            <w:r w:rsidR="00B630B7">
              <w:rPr>
                <w:noProof/>
                <w:webHidden/>
              </w:rPr>
              <w:tab/>
            </w:r>
            <w:r w:rsidR="00B630B7">
              <w:rPr>
                <w:noProof/>
                <w:webHidden/>
              </w:rPr>
              <w:fldChar w:fldCharType="begin"/>
            </w:r>
            <w:r w:rsidR="00B630B7">
              <w:rPr>
                <w:noProof/>
                <w:webHidden/>
              </w:rPr>
              <w:instrText xml:space="preserve"> PAGEREF _Toc34295167 \h </w:instrText>
            </w:r>
            <w:r w:rsidR="00B630B7">
              <w:rPr>
                <w:noProof/>
                <w:webHidden/>
              </w:rPr>
            </w:r>
            <w:r w:rsidR="00B630B7">
              <w:rPr>
                <w:noProof/>
                <w:webHidden/>
              </w:rPr>
              <w:fldChar w:fldCharType="separate"/>
            </w:r>
            <w:r w:rsidR="00B630B7">
              <w:rPr>
                <w:noProof/>
                <w:webHidden/>
              </w:rPr>
              <w:t>12</w:t>
            </w:r>
            <w:r w:rsidR="00B630B7">
              <w:rPr>
                <w:noProof/>
                <w:webHidden/>
              </w:rPr>
              <w:fldChar w:fldCharType="end"/>
            </w:r>
          </w:hyperlink>
        </w:p>
        <w:p w14:paraId="05D7B3AB" w14:textId="42B90904" w:rsidR="00B630B7" w:rsidRDefault="002807D8">
          <w:pPr>
            <w:pStyle w:val="TOC3"/>
            <w:tabs>
              <w:tab w:val="right" w:leader="dot" w:pos="9736"/>
            </w:tabs>
            <w:rPr>
              <w:noProof/>
              <w:lang w:eastAsia="en-AU"/>
            </w:rPr>
          </w:pPr>
          <w:hyperlink w:anchor="_Toc34295168" w:history="1">
            <w:r w:rsidR="00B630B7" w:rsidRPr="00DB147E">
              <w:rPr>
                <w:rStyle w:val="Hyperlink"/>
                <w:rFonts w:eastAsia="Times New Roman"/>
                <w:noProof/>
                <w:lang w:val="en-US" w:eastAsia="en-AU"/>
              </w:rPr>
              <w:t>No of instances</w:t>
            </w:r>
            <w:r w:rsidR="00B630B7">
              <w:rPr>
                <w:noProof/>
                <w:webHidden/>
              </w:rPr>
              <w:tab/>
            </w:r>
            <w:r w:rsidR="00B630B7">
              <w:rPr>
                <w:noProof/>
                <w:webHidden/>
              </w:rPr>
              <w:fldChar w:fldCharType="begin"/>
            </w:r>
            <w:r w:rsidR="00B630B7">
              <w:rPr>
                <w:noProof/>
                <w:webHidden/>
              </w:rPr>
              <w:instrText xml:space="preserve"> PAGEREF _Toc34295168 \h </w:instrText>
            </w:r>
            <w:r w:rsidR="00B630B7">
              <w:rPr>
                <w:noProof/>
                <w:webHidden/>
              </w:rPr>
            </w:r>
            <w:r w:rsidR="00B630B7">
              <w:rPr>
                <w:noProof/>
                <w:webHidden/>
              </w:rPr>
              <w:fldChar w:fldCharType="separate"/>
            </w:r>
            <w:r w:rsidR="00B630B7">
              <w:rPr>
                <w:noProof/>
                <w:webHidden/>
              </w:rPr>
              <w:t>13</w:t>
            </w:r>
            <w:r w:rsidR="00B630B7">
              <w:rPr>
                <w:noProof/>
                <w:webHidden/>
              </w:rPr>
              <w:fldChar w:fldCharType="end"/>
            </w:r>
          </w:hyperlink>
        </w:p>
        <w:p w14:paraId="3F145F2B" w14:textId="3C438B3A" w:rsidR="00B630B7" w:rsidRDefault="002807D8">
          <w:pPr>
            <w:pStyle w:val="TOC3"/>
            <w:tabs>
              <w:tab w:val="right" w:leader="dot" w:pos="9736"/>
            </w:tabs>
            <w:rPr>
              <w:noProof/>
              <w:lang w:eastAsia="en-AU"/>
            </w:rPr>
          </w:pPr>
          <w:hyperlink w:anchor="_Toc34295169" w:history="1">
            <w:r w:rsidR="00B630B7" w:rsidRPr="00DB147E">
              <w:rPr>
                <w:rStyle w:val="Hyperlink"/>
                <w:rFonts w:eastAsia="Times New Roman"/>
                <w:noProof/>
                <w:lang w:val="en-US" w:eastAsia="en-AU"/>
              </w:rPr>
              <w:t>When to use auto scaling</w:t>
            </w:r>
            <w:r w:rsidR="00B630B7">
              <w:rPr>
                <w:noProof/>
                <w:webHidden/>
              </w:rPr>
              <w:tab/>
            </w:r>
            <w:r w:rsidR="00B630B7">
              <w:rPr>
                <w:noProof/>
                <w:webHidden/>
              </w:rPr>
              <w:fldChar w:fldCharType="begin"/>
            </w:r>
            <w:r w:rsidR="00B630B7">
              <w:rPr>
                <w:noProof/>
                <w:webHidden/>
              </w:rPr>
              <w:instrText xml:space="preserve"> PAGEREF _Toc34295169 \h </w:instrText>
            </w:r>
            <w:r w:rsidR="00B630B7">
              <w:rPr>
                <w:noProof/>
                <w:webHidden/>
              </w:rPr>
            </w:r>
            <w:r w:rsidR="00B630B7">
              <w:rPr>
                <w:noProof/>
                <w:webHidden/>
              </w:rPr>
              <w:fldChar w:fldCharType="separate"/>
            </w:r>
            <w:r w:rsidR="00B630B7">
              <w:rPr>
                <w:noProof/>
                <w:webHidden/>
              </w:rPr>
              <w:t>14</w:t>
            </w:r>
            <w:r w:rsidR="00B630B7">
              <w:rPr>
                <w:noProof/>
                <w:webHidden/>
              </w:rPr>
              <w:fldChar w:fldCharType="end"/>
            </w:r>
          </w:hyperlink>
        </w:p>
        <w:p w14:paraId="0B93C95E" w14:textId="4926AF82" w:rsidR="00B630B7" w:rsidRDefault="002807D8">
          <w:pPr>
            <w:pStyle w:val="TOC2"/>
            <w:tabs>
              <w:tab w:val="right" w:leader="dot" w:pos="9736"/>
            </w:tabs>
            <w:rPr>
              <w:noProof/>
              <w:lang w:eastAsia="en-AU"/>
            </w:rPr>
          </w:pPr>
          <w:hyperlink w:anchor="_Toc34295170" w:history="1">
            <w:r w:rsidR="00B630B7" w:rsidRPr="00DB147E">
              <w:rPr>
                <w:rStyle w:val="Hyperlink"/>
                <w:rFonts w:eastAsia="Times New Roman"/>
                <w:noProof/>
                <w:lang w:val="en-US" w:eastAsia="en-AU"/>
              </w:rPr>
              <w:t>Virtual machine sizing</w:t>
            </w:r>
            <w:r w:rsidR="00B630B7">
              <w:rPr>
                <w:noProof/>
                <w:webHidden/>
              </w:rPr>
              <w:tab/>
            </w:r>
            <w:r w:rsidR="00B630B7">
              <w:rPr>
                <w:noProof/>
                <w:webHidden/>
              </w:rPr>
              <w:fldChar w:fldCharType="begin"/>
            </w:r>
            <w:r w:rsidR="00B630B7">
              <w:rPr>
                <w:noProof/>
                <w:webHidden/>
              </w:rPr>
              <w:instrText xml:space="preserve"> PAGEREF _Toc34295170 \h </w:instrText>
            </w:r>
            <w:r w:rsidR="00B630B7">
              <w:rPr>
                <w:noProof/>
                <w:webHidden/>
              </w:rPr>
            </w:r>
            <w:r w:rsidR="00B630B7">
              <w:rPr>
                <w:noProof/>
                <w:webHidden/>
              </w:rPr>
              <w:fldChar w:fldCharType="separate"/>
            </w:r>
            <w:r w:rsidR="00B630B7">
              <w:rPr>
                <w:noProof/>
                <w:webHidden/>
              </w:rPr>
              <w:t>14</w:t>
            </w:r>
            <w:r w:rsidR="00B630B7">
              <w:rPr>
                <w:noProof/>
                <w:webHidden/>
              </w:rPr>
              <w:fldChar w:fldCharType="end"/>
            </w:r>
          </w:hyperlink>
        </w:p>
        <w:p w14:paraId="3FA0DF55" w14:textId="6D3DC9C7" w:rsidR="00B630B7" w:rsidRDefault="002807D8">
          <w:pPr>
            <w:pStyle w:val="TOC2"/>
            <w:tabs>
              <w:tab w:val="right" w:leader="dot" w:pos="9736"/>
            </w:tabs>
            <w:rPr>
              <w:noProof/>
              <w:lang w:eastAsia="en-AU"/>
            </w:rPr>
          </w:pPr>
          <w:hyperlink w:anchor="_Toc34295171" w:history="1">
            <w:r w:rsidR="00B630B7" w:rsidRPr="00DB147E">
              <w:rPr>
                <w:rStyle w:val="Hyperlink"/>
                <w:rFonts w:eastAsia="Times New Roman"/>
                <w:noProof/>
                <w:lang w:val="en-US" w:eastAsia="en-AU"/>
              </w:rPr>
              <w:t>Availability</w:t>
            </w:r>
            <w:r w:rsidR="00B630B7">
              <w:rPr>
                <w:noProof/>
                <w:webHidden/>
              </w:rPr>
              <w:tab/>
            </w:r>
            <w:r w:rsidR="00B630B7">
              <w:rPr>
                <w:noProof/>
                <w:webHidden/>
              </w:rPr>
              <w:fldChar w:fldCharType="begin"/>
            </w:r>
            <w:r w:rsidR="00B630B7">
              <w:rPr>
                <w:noProof/>
                <w:webHidden/>
              </w:rPr>
              <w:instrText xml:space="preserve"> PAGEREF _Toc34295171 \h </w:instrText>
            </w:r>
            <w:r w:rsidR="00B630B7">
              <w:rPr>
                <w:noProof/>
                <w:webHidden/>
              </w:rPr>
            </w:r>
            <w:r w:rsidR="00B630B7">
              <w:rPr>
                <w:noProof/>
                <w:webHidden/>
              </w:rPr>
              <w:fldChar w:fldCharType="separate"/>
            </w:r>
            <w:r w:rsidR="00B630B7">
              <w:rPr>
                <w:noProof/>
                <w:webHidden/>
              </w:rPr>
              <w:t>15</w:t>
            </w:r>
            <w:r w:rsidR="00B630B7">
              <w:rPr>
                <w:noProof/>
                <w:webHidden/>
              </w:rPr>
              <w:fldChar w:fldCharType="end"/>
            </w:r>
          </w:hyperlink>
        </w:p>
        <w:p w14:paraId="19A4A4F6" w14:textId="3A4D9D80" w:rsidR="00B630B7" w:rsidRDefault="002807D8">
          <w:pPr>
            <w:pStyle w:val="TOC3"/>
            <w:tabs>
              <w:tab w:val="right" w:leader="dot" w:pos="9736"/>
            </w:tabs>
            <w:rPr>
              <w:noProof/>
              <w:lang w:eastAsia="en-AU"/>
            </w:rPr>
          </w:pPr>
          <w:hyperlink w:anchor="_Toc34295172" w:history="1">
            <w:r w:rsidR="00B630B7" w:rsidRPr="00DB147E">
              <w:rPr>
                <w:rStyle w:val="Hyperlink"/>
                <w:rFonts w:eastAsia="Times New Roman"/>
                <w:noProof/>
                <w:lang w:val="en-US" w:eastAsia="en-AU"/>
              </w:rPr>
              <w:t>Availability set (99.95%)</w:t>
            </w:r>
            <w:r w:rsidR="00B630B7">
              <w:rPr>
                <w:noProof/>
                <w:webHidden/>
              </w:rPr>
              <w:tab/>
            </w:r>
            <w:r w:rsidR="00B630B7">
              <w:rPr>
                <w:noProof/>
                <w:webHidden/>
              </w:rPr>
              <w:fldChar w:fldCharType="begin"/>
            </w:r>
            <w:r w:rsidR="00B630B7">
              <w:rPr>
                <w:noProof/>
                <w:webHidden/>
              </w:rPr>
              <w:instrText xml:space="preserve"> PAGEREF _Toc34295172 \h </w:instrText>
            </w:r>
            <w:r w:rsidR="00B630B7">
              <w:rPr>
                <w:noProof/>
                <w:webHidden/>
              </w:rPr>
            </w:r>
            <w:r w:rsidR="00B630B7">
              <w:rPr>
                <w:noProof/>
                <w:webHidden/>
              </w:rPr>
              <w:fldChar w:fldCharType="separate"/>
            </w:r>
            <w:r w:rsidR="00B630B7">
              <w:rPr>
                <w:noProof/>
                <w:webHidden/>
              </w:rPr>
              <w:t>16</w:t>
            </w:r>
            <w:r w:rsidR="00B630B7">
              <w:rPr>
                <w:noProof/>
                <w:webHidden/>
              </w:rPr>
              <w:fldChar w:fldCharType="end"/>
            </w:r>
          </w:hyperlink>
        </w:p>
        <w:p w14:paraId="5C59261E" w14:textId="3953D243" w:rsidR="00B630B7" w:rsidRDefault="002807D8">
          <w:pPr>
            <w:pStyle w:val="TOC3"/>
            <w:tabs>
              <w:tab w:val="right" w:leader="dot" w:pos="9736"/>
            </w:tabs>
            <w:rPr>
              <w:noProof/>
              <w:lang w:eastAsia="en-AU"/>
            </w:rPr>
          </w:pPr>
          <w:hyperlink w:anchor="_Toc34295173" w:history="1">
            <w:r w:rsidR="00B630B7" w:rsidRPr="00DB147E">
              <w:rPr>
                <w:rStyle w:val="Hyperlink"/>
                <w:rFonts w:eastAsia="Times New Roman"/>
                <w:noProof/>
                <w:lang w:val="en-US" w:eastAsia="en-AU"/>
              </w:rPr>
              <w:t>Scalability set (this also is an availability domain)</w:t>
            </w:r>
            <w:r w:rsidR="00B630B7">
              <w:rPr>
                <w:noProof/>
                <w:webHidden/>
              </w:rPr>
              <w:tab/>
            </w:r>
            <w:r w:rsidR="00B630B7">
              <w:rPr>
                <w:noProof/>
                <w:webHidden/>
              </w:rPr>
              <w:fldChar w:fldCharType="begin"/>
            </w:r>
            <w:r w:rsidR="00B630B7">
              <w:rPr>
                <w:noProof/>
                <w:webHidden/>
              </w:rPr>
              <w:instrText xml:space="preserve"> PAGEREF _Toc34295173 \h </w:instrText>
            </w:r>
            <w:r w:rsidR="00B630B7">
              <w:rPr>
                <w:noProof/>
                <w:webHidden/>
              </w:rPr>
            </w:r>
            <w:r w:rsidR="00B630B7">
              <w:rPr>
                <w:noProof/>
                <w:webHidden/>
              </w:rPr>
              <w:fldChar w:fldCharType="separate"/>
            </w:r>
            <w:r w:rsidR="00B630B7">
              <w:rPr>
                <w:noProof/>
                <w:webHidden/>
              </w:rPr>
              <w:t>16</w:t>
            </w:r>
            <w:r w:rsidR="00B630B7">
              <w:rPr>
                <w:noProof/>
                <w:webHidden/>
              </w:rPr>
              <w:fldChar w:fldCharType="end"/>
            </w:r>
          </w:hyperlink>
        </w:p>
        <w:p w14:paraId="631821F1" w14:textId="48016E94" w:rsidR="00B630B7" w:rsidRDefault="002807D8">
          <w:pPr>
            <w:pStyle w:val="TOC3"/>
            <w:tabs>
              <w:tab w:val="right" w:leader="dot" w:pos="9736"/>
            </w:tabs>
            <w:rPr>
              <w:noProof/>
              <w:lang w:eastAsia="en-AU"/>
            </w:rPr>
          </w:pPr>
          <w:hyperlink w:anchor="_Toc34295174" w:history="1">
            <w:r w:rsidR="00B630B7" w:rsidRPr="00DB147E">
              <w:rPr>
                <w:rStyle w:val="Hyperlink"/>
                <w:rFonts w:eastAsia="Times New Roman"/>
                <w:noProof/>
                <w:lang w:val="en-US" w:eastAsia="en-AU"/>
              </w:rPr>
              <w:t>Availability zone (99.99%)</w:t>
            </w:r>
            <w:r w:rsidR="00B630B7">
              <w:rPr>
                <w:noProof/>
                <w:webHidden/>
              </w:rPr>
              <w:tab/>
            </w:r>
            <w:r w:rsidR="00B630B7">
              <w:rPr>
                <w:noProof/>
                <w:webHidden/>
              </w:rPr>
              <w:fldChar w:fldCharType="begin"/>
            </w:r>
            <w:r w:rsidR="00B630B7">
              <w:rPr>
                <w:noProof/>
                <w:webHidden/>
              </w:rPr>
              <w:instrText xml:space="preserve"> PAGEREF _Toc34295174 \h </w:instrText>
            </w:r>
            <w:r w:rsidR="00B630B7">
              <w:rPr>
                <w:noProof/>
                <w:webHidden/>
              </w:rPr>
            </w:r>
            <w:r w:rsidR="00B630B7">
              <w:rPr>
                <w:noProof/>
                <w:webHidden/>
              </w:rPr>
              <w:fldChar w:fldCharType="separate"/>
            </w:r>
            <w:r w:rsidR="00B630B7">
              <w:rPr>
                <w:noProof/>
                <w:webHidden/>
              </w:rPr>
              <w:t>16</w:t>
            </w:r>
            <w:r w:rsidR="00B630B7">
              <w:rPr>
                <w:noProof/>
                <w:webHidden/>
              </w:rPr>
              <w:fldChar w:fldCharType="end"/>
            </w:r>
          </w:hyperlink>
        </w:p>
        <w:p w14:paraId="2FDAFA9C" w14:textId="692C3EAF" w:rsidR="00B630B7" w:rsidRDefault="002807D8">
          <w:pPr>
            <w:pStyle w:val="TOC3"/>
            <w:tabs>
              <w:tab w:val="right" w:leader="dot" w:pos="9736"/>
            </w:tabs>
            <w:rPr>
              <w:noProof/>
              <w:lang w:eastAsia="en-AU"/>
            </w:rPr>
          </w:pPr>
          <w:hyperlink w:anchor="_Toc34295175" w:history="1">
            <w:r w:rsidR="00B630B7" w:rsidRPr="00DB147E">
              <w:rPr>
                <w:rStyle w:val="Hyperlink"/>
                <w:rFonts w:eastAsia="Times New Roman"/>
                <w:noProof/>
                <w:lang w:val="en-US" w:eastAsia="en-AU"/>
              </w:rPr>
              <w:t>Creation of a load balancer</w:t>
            </w:r>
            <w:r w:rsidR="00B630B7">
              <w:rPr>
                <w:noProof/>
                <w:webHidden/>
              </w:rPr>
              <w:tab/>
            </w:r>
            <w:r w:rsidR="00B630B7">
              <w:rPr>
                <w:noProof/>
                <w:webHidden/>
              </w:rPr>
              <w:fldChar w:fldCharType="begin"/>
            </w:r>
            <w:r w:rsidR="00B630B7">
              <w:rPr>
                <w:noProof/>
                <w:webHidden/>
              </w:rPr>
              <w:instrText xml:space="preserve"> PAGEREF _Toc34295175 \h </w:instrText>
            </w:r>
            <w:r w:rsidR="00B630B7">
              <w:rPr>
                <w:noProof/>
                <w:webHidden/>
              </w:rPr>
            </w:r>
            <w:r w:rsidR="00B630B7">
              <w:rPr>
                <w:noProof/>
                <w:webHidden/>
              </w:rPr>
              <w:fldChar w:fldCharType="separate"/>
            </w:r>
            <w:r w:rsidR="00B630B7">
              <w:rPr>
                <w:noProof/>
                <w:webHidden/>
              </w:rPr>
              <w:t>18</w:t>
            </w:r>
            <w:r w:rsidR="00B630B7">
              <w:rPr>
                <w:noProof/>
                <w:webHidden/>
              </w:rPr>
              <w:fldChar w:fldCharType="end"/>
            </w:r>
          </w:hyperlink>
        </w:p>
        <w:p w14:paraId="7ECD0743" w14:textId="26DD1493" w:rsidR="00B630B7" w:rsidRDefault="002807D8">
          <w:pPr>
            <w:pStyle w:val="TOC3"/>
            <w:tabs>
              <w:tab w:val="right" w:leader="dot" w:pos="9736"/>
            </w:tabs>
            <w:rPr>
              <w:noProof/>
              <w:lang w:eastAsia="en-AU"/>
            </w:rPr>
          </w:pPr>
          <w:hyperlink w:anchor="_Toc34295176" w:history="1">
            <w:r w:rsidR="00B630B7" w:rsidRPr="00DB147E">
              <w:rPr>
                <w:rStyle w:val="Hyperlink"/>
                <w:rFonts w:eastAsia="Times New Roman"/>
                <w:noProof/>
                <w:lang w:val="en-US" w:eastAsia="en-AU"/>
              </w:rPr>
              <w:t>Restart vs stop and start</w:t>
            </w:r>
            <w:r w:rsidR="00B630B7">
              <w:rPr>
                <w:noProof/>
                <w:webHidden/>
              </w:rPr>
              <w:tab/>
            </w:r>
            <w:r w:rsidR="00B630B7">
              <w:rPr>
                <w:noProof/>
                <w:webHidden/>
              </w:rPr>
              <w:fldChar w:fldCharType="begin"/>
            </w:r>
            <w:r w:rsidR="00B630B7">
              <w:rPr>
                <w:noProof/>
                <w:webHidden/>
              </w:rPr>
              <w:instrText xml:space="preserve"> PAGEREF _Toc34295176 \h </w:instrText>
            </w:r>
            <w:r w:rsidR="00B630B7">
              <w:rPr>
                <w:noProof/>
                <w:webHidden/>
              </w:rPr>
            </w:r>
            <w:r w:rsidR="00B630B7">
              <w:rPr>
                <w:noProof/>
                <w:webHidden/>
              </w:rPr>
              <w:fldChar w:fldCharType="separate"/>
            </w:r>
            <w:r w:rsidR="00B630B7">
              <w:rPr>
                <w:noProof/>
                <w:webHidden/>
              </w:rPr>
              <w:t>18</w:t>
            </w:r>
            <w:r w:rsidR="00B630B7">
              <w:rPr>
                <w:noProof/>
                <w:webHidden/>
              </w:rPr>
              <w:fldChar w:fldCharType="end"/>
            </w:r>
          </w:hyperlink>
        </w:p>
        <w:p w14:paraId="1A9C9851" w14:textId="325FE7A6" w:rsidR="00B630B7" w:rsidRDefault="002807D8">
          <w:pPr>
            <w:pStyle w:val="TOC2"/>
            <w:tabs>
              <w:tab w:val="right" w:leader="dot" w:pos="9736"/>
            </w:tabs>
            <w:rPr>
              <w:noProof/>
              <w:lang w:eastAsia="en-AU"/>
            </w:rPr>
          </w:pPr>
          <w:hyperlink w:anchor="_Toc34295177" w:history="1">
            <w:r w:rsidR="00B630B7" w:rsidRPr="00DB147E">
              <w:rPr>
                <w:rStyle w:val="Hyperlink"/>
                <w:rFonts w:eastAsia="Times New Roman"/>
                <w:noProof/>
                <w:lang w:val="en-US" w:eastAsia="en-AU"/>
              </w:rPr>
              <w:t>Automation</w:t>
            </w:r>
            <w:r w:rsidR="00B630B7">
              <w:rPr>
                <w:noProof/>
                <w:webHidden/>
              </w:rPr>
              <w:tab/>
            </w:r>
            <w:r w:rsidR="00B630B7">
              <w:rPr>
                <w:noProof/>
                <w:webHidden/>
              </w:rPr>
              <w:fldChar w:fldCharType="begin"/>
            </w:r>
            <w:r w:rsidR="00B630B7">
              <w:rPr>
                <w:noProof/>
                <w:webHidden/>
              </w:rPr>
              <w:instrText xml:space="preserve"> PAGEREF _Toc34295177 \h </w:instrText>
            </w:r>
            <w:r w:rsidR="00B630B7">
              <w:rPr>
                <w:noProof/>
                <w:webHidden/>
              </w:rPr>
            </w:r>
            <w:r w:rsidR="00B630B7">
              <w:rPr>
                <w:noProof/>
                <w:webHidden/>
              </w:rPr>
              <w:fldChar w:fldCharType="separate"/>
            </w:r>
            <w:r w:rsidR="00B630B7">
              <w:rPr>
                <w:noProof/>
                <w:webHidden/>
              </w:rPr>
              <w:t>19</w:t>
            </w:r>
            <w:r w:rsidR="00B630B7">
              <w:rPr>
                <w:noProof/>
                <w:webHidden/>
              </w:rPr>
              <w:fldChar w:fldCharType="end"/>
            </w:r>
          </w:hyperlink>
        </w:p>
        <w:p w14:paraId="048C2263" w14:textId="7D84DF85" w:rsidR="00B630B7" w:rsidRDefault="002807D8">
          <w:pPr>
            <w:pStyle w:val="TOC1"/>
            <w:tabs>
              <w:tab w:val="right" w:leader="dot" w:pos="9736"/>
            </w:tabs>
            <w:rPr>
              <w:noProof/>
              <w:lang w:eastAsia="en-AU"/>
            </w:rPr>
          </w:pPr>
          <w:hyperlink w:anchor="_Toc34295178" w:history="1">
            <w:r w:rsidR="00B630B7" w:rsidRPr="00DB147E">
              <w:rPr>
                <w:rStyle w:val="Hyperlink"/>
                <w:rFonts w:eastAsia="Times New Roman"/>
                <w:noProof/>
                <w:lang w:val="en-US" w:eastAsia="en-AU"/>
              </w:rPr>
              <w:t>Azure Storage</w:t>
            </w:r>
            <w:r w:rsidR="00B630B7">
              <w:rPr>
                <w:noProof/>
                <w:webHidden/>
              </w:rPr>
              <w:tab/>
            </w:r>
            <w:r w:rsidR="00B630B7">
              <w:rPr>
                <w:noProof/>
                <w:webHidden/>
              </w:rPr>
              <w:fldChar w:fldCharType="begin"/>
            </w:r>
            <w:r w:rsidR="00B630B7">
              <w:rPr>
                <w:noProof/>
                <w:webHidden/>
              </w:rPr>
              <w:instrText xml:space="preserve"> PAGEREF _Toc34295178 \h </w:instrText>
            </w:r>
            <w:r w:rsidR="00B630B7">
              <w:rPr>
                <w:noProof/>
                <w:webHidden/>
              </w:rPr>
            </w:r>
            <w:r w:rsidR="00B630B7">
              <w:rPr>
                <w:noProof/>
                <w:webHidden/>
              </w:rPr>
              <w:fldChar w:fldCharType="separate"/>
            </w:r>
            <w:r w:rsidR="00B630B7">
              <w:rPr>
                <w:noProof/>
                <w:webHidden/>
              </w:rPr>
              <w:t>21</w:t>
            </w:r>
            <w:r w:rsidR="00B630B7">
              <w:rPr>
                <w:noProof/>
                <w:webHidden/>
              </w:rPr>
              <w:fldChar w:fldCharType="end"/>
            </w:r>
          </w:hyperlink>
        </w:p>
        <w:p w14:paraId="0F0FE3F8" w14:textId="7ADA5393" w:rsidR="00B630B7" w:rsidRDefault="002807D8">
          <w:pPr>
            <w:pStyle w:val="TOC2"/>
            <w:tabs>
              <w:tab w:val="right" w:leader="dot" w:pos="9736"/>
            </w:tabs>
            <w:rPr>
              <w:noProof/>
              <w:lang w:eastAsia="en-AU"/>
            </w:rPr>
          </w:pPr>
          <w:hyperlink w:anchor="_Toc34295179" w:history="1">
            <w:r w:rsidR="00B630B7" w:rsidRPr="00DB147E">
              <w:rPr>
                <w:rStyle w:val="Hyperlink"/>
                <w:rFonts w:eastAsia="Times New Roman"/>
                <w:noProof/>
                <w:lang w:val="en-US" w:eastAsia="en-AU"/>
              </w:rPr>
              <w:t>Storage Intro</w:t>
            </w:r>
            <w:r w:rsidR="00B630B7">
              <w:rPr>
                <w:noProof/>
                <w:webHidden/>
              </w:rPr>
              <w:tab/>
            </w:r>
            <w:r w:rsidR="00B630B7">
              <w:rPr>
                <w:noProof/>
                <w:webHidden/>
              </w:rPr>
              <w:fldChar w:fldCharType="begin"/>
            </w:r>
            <w:r w:rsidR="00B630B7">
              <w:rPr>
                <w:noProof/>
                <w:webHidden/>
              </w:rPr>
              <w:instrText xml:space="preserve"> PAGEREF _Toc34295179 \h </w:instrText>
            </w:r>
            <w:r w:rsidR="00B630B7">
              <w:rPr>
                <w:noProof/>
                <w:webHidden/>
              </w:rPr>
            </w:r>
            <w:r w:rsidR="00B630B7">
              <w:rPr>
                <w:noProof/>
                <w:webHidden/>
              </w:rPr>
              <w:fldChar w:fldCharType="separate"/>
            </w:r>
            <w:r w:rsidR="00B630B7">
              <w:rPr>
                <w:noProof/>
                <w:webHidden/>
              </w:rPr>
              <w:t>22</w:t>
            </w:r>
            <w:r w:rsidR="00B630B7">
              <w:rPr>
                <w:noProof/>
                <w:webHidden/>
              </w:rPr>
              <w:fldChar w:fldCharType="end"/>
            </w:r>
          </w:hyperlink>
        </w:p>
        <w:p w14:paraId="6FA956D1" w14:textId="599DFEFC" w:rsidR="00B630B7" w:rsidRDefault="002807D8">
          <w:pPr>
            <w:pStyle w:val="TOC2"/>
            <w:tabs>
              <w:tab w:val="right" w:leader="dot" w:pos="9736"/>
            </w:tabs>
            <w:rPr>
              <w:noProof/>
              <w:lang w:eastAsia="en-AU"/>
            </w:rPr>
          </w:pPr>
          <w:hyperlink w:anchor="_Toc34295180" w:history="1">
            <w:r w:rsidR="00B630B7" w:rsidRPr="00DB147E">
              <w:rPr>
                <w:rStyle w:val="Hyperlink"/>
                <w:rFonts w:eastAsia="Times New Roman"/>
                <w:noProof/>
                <w:lang w:val="en-US" w:eastAsia="en-AU"/>
              </w:rPr>
              <w:t>Types or storage</w:t>
            </w:r>
            <w:r w:rsidR="00B630B7">
              <w:rPr>
                <w:noProof/>
                <w:webHidden/>
              </w:rPr>
              <w:tab/>
            </w:r>
            <w:r w:rsidR="00B630B7">
              <w:rPr>
                <w:noProof/>
                <w:webHidden/>
              </w:rPr>
              <w:fldChar w:fldCharType="begin"/>
            </w:r>
            <w:r w:rsidR="00B630B7">
              <w:rPr>
                <w:noProof/>
                <w:webHidden/>
              </w:rPr>
              <w:instrText xml:space="preserve"> PAGEREF _Toc34295180 \h </w:instrText>
            </w:r>
            <w:r w:rsidR="00B630B7">
              <w:rPr>
                <w:noProof/>
                <w:webHidden/>
              </w:rPr>
            </w:r>
            <w:r w:rsidR="00B630B7">
              <w:rPr>
                <w:noProof/>
                <w:webHidden/>
              </w:rPr>
              <w:fldChar w:fldCharType="separate"/>
            </w:r>
            <w:r w:rsidR="00B630B7">
              <w:rPr>
                <w:noProof/>
                <w:webHidden/>
              </w:rPr>
              <w:t>22</w:t>
            </w:r>
            <w:r w:rsidR="00B630B7">
              <w:rPr>
                <w:noProof/>
                <w:webHidden/>
              </w:rPr>
              <w:fldChar w:fldCharType="end"/>
            </w:r>
          </w:hyperlink>
        </w:p>
        <w:p w14:paraId="4E7472D5" w14:textId="266C7285" w:rsidR="00B630B7" w:rsidRDefault="002807D8">
          <w:pPr>
            <w:pStyle w:val="TOC3"/>
            <w:tabs>
              <w:tab w:val="right" w:leader="dot" w:pos="9736"/>
            </w:tabs>
            <w:rPr>
              <w:noProof/>
              <w:lang w:eastAsia="en-AU"/>
            </w:rPr>
          </w:pPr>
          <w:hyperlink w:anchor="_Toc34295181" w:history="1">
            <w:r w:rsidR="00B630B7" w:rsidRPr="00DB147E">
              <w:rPr>
                <w:rStyle w:val="Hyperlink"/>
                <w:rFonts w:eastAsia="Times New Roman"/>
                <w:noProof/>
                <w:lang w:val="en-US" w:eastAsia="en-AU"/>
              </w:rPr>
              <w:t>Standard v Premium Storage accounts</w:t>
            </w:r>
            <w:r w:rsidR="00B630B7">
              <w:rPr>
                <w:noProof/>
                <w:webHidden/>
              </w:rPr>
              <w:tab/>
            </w:r>
            <w:r w:rsidR="00B630B7">
              <w:rPr>
                <w:noProof/>
                <w:webHidden/>
              </w:rPr>
              <w:fldChar w:fldCharType="begin"/>
            </w:r>
            <w:r w:rsidR="00B630B7">
              <w:rPr>
                <w:noProof/>
                <w:webHidden/>
              </w:rPr>
              <w:instrText xml:space="preserve"> PAGEREF _Toc34295181 \h </w:instrText>
            </w:r>
            <w:r w:rsidR="00B630B7">
              <w:rPr>
                <w:noProof/>
                <w:webHidden/>
              </w:rPr>
            </w:r>
            <w:r w:rsidR="00B630B7">
              <w:rPr>
                <w:noProof/>
                <w:webHidden/>
              </w:rPr>
              <w:fldChar w:fldCharType="separate"/>
            </w:r>
            <w:r w:rsidR="00B630B7">
              <w:rPr>
                <w:noProof/>
                <w:webHidden/>
              </w:rPr>
              <w:t>23</w:t>
            </w:r>
            <w:r w:rsidR="00B630B7">
              <w:rPr>
                <w:noProof/>
                <w:webHidden/>
              </w:rPr>
              <w:fldChar w:fldCharType="end"/>
            </w:r>
          </w:hyperlink>
        </w:p>
        <w:p w14:paraId="6466263A" w14:textId="29CF3BF4" w:rsidR="00B630B7" w:rsidRDefault="002807D8">
          <w:pPr>
            <w:pStyle w:val="TOC3"/>
            <w:tabs>
              <w:tab w:val="right" w:leader="dot" w:pos="9736"/>
            </w:tabs>
            <w:rPr>
              <w:noProof/>
              <w:lang w:eastAsia="en-AU"/>
            </w:rPr>
          </w:pPr>
          <w:hyperlink w:anchor="_Toc34295182" w:history="1">
            <w:r w:rsidR="00B630B7" w:rsidRPr="00DB147E">
              <w:rPr>
                <w:rStyle w:val="Hyperlink"/>
                <w:rFonts w:eastAsia="Times New Roman"/>
                <w:noProof/>
                <w:lang w:val="en-US" w:eastAsia="en-AU"/>
              </w:rPr>
              <w:t>Account kind</w:t>
            </w:r>
            <w:r w:rsidR="00B630B7">
              <w:rPr>
                <w:noProof/>
                <w:webHidden/>
              </w:rPr>
              <w:tab/>
            </w:r>
            <w:r w:rsidR="00B630B7">
              <w:rPr>
                <w:noProof/>
                <w:webHidden/>
              </w:rPr>
              <w:fldChar w:fldCharType="begin"/>
            </w:r>
            <w:r w:rsidR="00B630B7">
              <w:rPr>
                <w:noProof/>
                <w:webHidden/>
              </w:rPr>
              <w:instrText xml:space="preserve"> PAGEREF _Toc34295182 \h </w:instrText>
            </w:r>
            <w:r w:rsidR="00B630B7">
              <w:rPr>
                <w:noProof/>
                <w:webHidden/>
              </w:rPr>
            </w:r>
            <w:r w:rsidR="00B630B7">
              <w:rPr>
                <w:noProof/>
                <w:webHidden/>
              </w:rPr>
              <w:fldChar w:fldCharType="separate"/>
            </w:r>
            <w:r w:rsidR="00B630B7">
              <w:rPr>
                <w:noProof/>
                <w:webHidden/>
              </w:rPr>
              <w:t>23</w:t>
            </w:r>
            <w:r w:rsidR="00B630B7">
              <w:rPr>
                <w:noProof/>
                <w:webHidden/>
              </w:rPr>
              <w:fldChar w:fldCharType="end"/>
            </w:r>
          </w:hyperlink>
        </w:p>
        <w:p w14:paraId="3DD55889" w14:textId="22479079" w:rsidR="00B630B7" w:rsidRDefault="002807D8">
          <w:pPr>
            <w:pStyle w:val="TOC2"/>
            <w:tabs>
              <w:tab w:val="right" w:leader="dot" w:pos="9736"/>
            </w:tabs>
            <w:rPr>
              <w:noProof/>
              <w:lang w:eastAsia="en-AU"/>
            </w:rPr>
          </w:pPr>
          <w:hyperlink w:anchor="_Toc34295183" w:history="1">
            <w:r w:rsidR="00B630B7" w:rsidRPr="00DB147E">
              <w:rPr>
                <w:rStyle w:val="Hyperlink"/>
                <w:rFonts w:eastAsia="Times New Roman"/>
                <w:noProof/>
                <w:lang w:val="en-US" w:eastAsia="en-AU"/>
              </w:rPr>
              <w:t>Accessing Storage</w:t>
            </w:r>
            <w:r w:rsidR="00B630B7">
              <w:rPr>
                <w:noProof/>
                <w:webHidden/>
              </w:rPr>
              <w:tab/>
            </w:r>
            <w:r w:rsidR="00B630B7">
              <w:rPr>
                <w:noProof/>
                <w:webHidden/>
              </w:rPr>
              <w:fldChar w:fldCharType="begin"/>
            </w:r>
            <w:r w:rsidR="00B630B7">
              <w:rPr>
                <w:noProof/>
                <w:webHidden/>
              </w:rPr>
              <w:instrText xml:space="preserve"> PAGEREF _Toc34295183 \h </w:instrText>
            </w:r>
            <w:r w:rsidR="00B630B7">
              <w:rPr>
                <w:noProof/>
                <w:webHidden/>
              </w:rPr>
            </w:r>
            <w:r w:rsidR="00B630B7">
              <w:rPr>
                <w:noProof/>
                <w:webHidden/>
              </w:rPr>
              <w:fldChar w:fldCharType="separate"/>
            </w:r>
            <w:r w:rsidR="00B630B7">
              <w:rPr>
                <w:noProof/>
                <w:webHidden/>
              </w:rPr>
              <w:t>24</w:t>
            </w:r>
            <w:r w:rsidR="00B630B7">
              <w:rPr>
                <w:noProof/>
                <w:webHidden/>
              </w:rPr>
              <w:fldChar w:fldCharType="end"/>
            </w:r>
          </w:hyperlink>
        </w:p>
        <w:p w14:paraId="3CB254F7" w14:textId="1211FA39" w:rsidR="00B630B7" w:rsidRDefault="002807D8">
          <w:pPr>
            <w:pStyle w:val="TOC2"/>
            <w:tabs>
              <w:tab w:val="right" w:leader="dot" w:pos="9736"/>
            </w:tabs>
            <w:rPr>
              <w:noProof/>
              <w:lang w:eastAsia="en-AU"/>
            </w:rPr>
          </w:pPr>
          <w:hyperlink w:anchor="_Toc34295184" w:history="1">
            <w:r w:rsidR="00B630B7" w:rsidRPr="00DB147E">
              <w:rPr>
                <w:rStyle w:val="Hyperlink"/>
                <w:rFonts w:eastAsia="Times New Roman"/>
                <w:noProof/>
                <w:lang w:val="en-US" w:eastAsia="en-AU"/>
              </w:rPr>
              <w:t>Blob Storage</w:t>
            </w:r>
            <w:r w:rsidR="00B630B7">
              <w:rPr>
                <w:noProof/>
                <w:webHidden/>
              </w:rPr>
              <w:tab/>
            </w:r>
            <w:r w:rsidR="00B630B7">
              <w:rPr>
                <w:noProof/>
                <w:webHidden/>
              </w:rPr>
              <w:fldChar w:fldCharType="begin"/>
            </w:r>
            <w:r w:rsidR="00B630B7">
              <w:rPr>
                <w:noProof/>
                <w:webHidden/>
              </w:rPr>
              <w:instrText xml:space="preserve"> PAGEREF _Toc34295184 \h </w:instrText>
            </w:r>
            <w:r w:rsidR="00B630B7">
              <w:rPr>
                <w:noProof/>
                <w:webHidden/>
              </w:rPr>
            </w:r>
            <w:r w:rsidR="00B630B7">
              <w:rPr>
                <w:noProof/>
                <w:webHidden/>
              </w:rPr>
              <w:fldChar w:fldCharType="separate"/>
            </w:r>
            <w:r w:rsidR="00B630B7">
              <w:rPr>
                <w:noProof/>
                <w:webHidden/>
              </w:rPr>
              <w:t>26</w:t>
            </w:r>
            <w:r w:rsidR="00B630B7">
              <w:rPr>
                <w:noProof/>
                <w:webHidden/>
              </w:rPr>
              <w:fldChar w:fldCharType="end"/>
            </w:r>
          </w:hyperlink>
        </w:p>
        <w:p w14:paraId="20724F5D" w14:textId="615FC051" w:rsidR="00B630B7" w:rsidRDefault="002807D8">
          <w:pPr>
            <w:pStyle w:val="TOC3"/>
            <w:tabs>
              <w:tab w:val="right" w:leader="dot" w:pos="9736"/>
            </w:tabs>
            <w:rPr>
              <w:noProof/>
              <w:lang w:eastAsia="en-AU"/>
            </w:rPr>
          </w:pPr>
          <w:hyperlink w:anchor="_Toc34295185" w:history="1">
            <w:r w:rsidR="00B630B7" w:rsidRPr="00DB147E">
              <w:rPr>
                <w:rStyle w:val="Hyperlink"/>
                <w:rFonts w:eastAsia="Times New Roman"/>
                <w:noProof/>
                <w:lang w:val="en-US" w:eastAsia="en-AU"/>
              </w:rPr>
              <w:t>Intro</w:t>
            </w:r>
            <w:r w:rsidR="00B630B7">
              <w:rPr>
                <w:noProof/>
                <w:webHidden/>
              </w:rPr>
              <w:tab/>
            </w:r>
            <w:r w:rsidR="00B630B7">
              <w:rPr>
                <w:noProof/>
                <w:webHidden/>
              </w:rPr>
              <w:fldChar w:fldCharType="begin"/>
            </w:r>
            <w:r w:rsidR="00B630B7">
              <w:rPr>
                <w:noProof/>
                <w:webHidden/>
              </w:rPr>
              <w:instrText xml:space="preserve"> PAGEREF _Toc34295185 \h </w:instrText>
            </w:r>
            <w:r w:rsidR="00B630B7">
              <w:rPr>
                <w:noProof/>
                <w:webHidden/>
              </w:rPr>
            </w:r>
            <w:r w:rsidR="00B630B7">
              <w:rPr>
                <w:noProof/>
                <w:webHidden/>
              </w:rPr>
              <w:fldChar w:fldCharType="separate"/>
            </w:r>
            <w:r w:rsidR="00B630B7">
              <w:rPr>
                <w:noProof/>
                <w:webHidden/>
              </w:rPr>
              <w:t>26</w:t>
            </w:r>
            <w:r w:rsidR="00B630B7">
              <w:rPr>
                <w:noProof/>
                <w:webHidden/>
              </w:rPr>
              <w:fldChar w:fldCharType="end"/>
            </w:r>
          </w:hyperlink>
        </w:p>
        <w:p w14:paraId="5C5B6F23" w14:textId="3901D28E" w:rsidR="00B630B7" w:rsidRDefault="002807D8">
          <w:pPr>
            <w:pStyle w:val="TOC3"/>
            <w:tabs>
              <w:tab w:val="right" w:leader="dot" w:pos="9736"/>
            </w:tabs>
            <w:rPr>
              <w:noProof/>
              <w:lang w:eastAsia="en-AU"/>
            </w:rPr>
          </w:pPr>
          <w:hyperlink w:anchor="_Toc34295186" w:history="1">
            <w:r w:rsidR="00B630B7" w:rsidRPr="00DB147E">
              <w:rPr>
                <w:rStyle w:val="Hyperlink"/>
                <w:rFonts w:eastAsia="Times New Roman"/>
                <w:noProof/>
                <w:lang w:val="en-US" w:eastAsia="en-AU"/>
              </w:rPr>
              <w:t>Types of blobs</w:t>
            </w:r>
            <w:r w:rsidR="00B630B7">
              <w:rPr>
                <w:noProof/>
                <w:webHidden/>
              </w:rPr>
              <w:tab/>
            </w:r>
            <w:r w:rsidR="00B630B7">
              <w:rPr>
                <w:noProof/>
                <w:webHidden/>
              </w:rPr>
              <w:fldChar w:fldCharType="begin"/>
            </w:r>
            <w:r w:rsidR="00B630B7">
              <w:rPr>
                <w:noProof/>
                <w:webHidden/>
              </w:rPr>
              <w:instrText xml:space="preserve"> PAGEREF _Toc34295186 \h </w:instrText>
            </w:r>
            <w:r w:rsidR="00B630B7">
              <w:rPr>
                <w:noProof/>
                <w:webHidden/>
              </w:rPr>
            </w:r>
            <w:r w:rsidR="00B630B7">
              <w:rPr>
                <w:noProof/>
                <w:webHidden/>
              </w:rPr>
              <w:fldChar w:fldCharType="separate"/>
            </w:r>
            <w:r w:rsidR="00B630B7">
              <w:rPr>
                <w:noProof/>
                <w:webHidden/>
              </w:rPr>
              <w:t>27</w:t>
            </w:r>
            <w:r w:rsidR="00B630B7">
              <w:rPr>
                <w:noProof/>
                <w:webHidden/>
              </w:rPr>
              <w:fldChar w:fldCharType="end"/>
            </w:r>
          </w:hyperlink>
        </w:p>
        <w:p w14:paraId="3AC36F13" w14:textId="3E6125BD" w:rsidR="00B630B7" w:rsidRDefault="002807D8">
          <w:pPr>
            <w:pStyle w:val="TOC2"/>
            <w:tabs>
              <w:tab w:val="right" w:leader="dot" w:pos="9736"/>
            </w:tabs>
            <w:rPr>
              <w:noProof/>
              <w:lang w:eastAsia="en-AU"/>
            </w:rPr>
          </w:pPr>
          <w:hyperlink w:anchor="_Toc34295187" w:history="1">
            <w:r w:rsidR="00B630B7" w:rsidRPr="00DB147E">
              <w:rPr>
                <w:rStyle w:val="Hyperlink"/>
                <w:rFonts w:eastAsia="Times New Roman"/>
                <w:noProof/>
                <w:lang w:val="en-US" w:eastAsia="en-AU"/>
              </w:rPr>
              <w:t>Azure file storage</w:t>
            </w:r>
            <w:r w:rsidR="00B630B7">
              <w:rPr>
                <w:noProof/>
                <w:webHidden/>
              </w:rPr>
              <w:tab/>
            </w:r>
            <w:r w:rsidR="00B630B7">
              <w:rPr>
                <w:noProof/>
                <w:webHidden/>
              </w:rPr>
              <w:fldChar w:fldCharType="begin"/>
            </w:r>
            <w:r w:rsidR="00B630B7">
              <w:rPr>
                <w:noProof/>
                <w:webHidden/>
              </w:rPr>
              <w:instrText xml:space="preserve"> PAGEREF _Toc34295187 \h </w:instrText>
            </w:r>
            <w:r w:rsidR="00B630B7">
              <w:rPr>
                <w:noProof/>
                <w:webHidden/>
              </w:rPr>
            </w:r>
            <w:r w:rsidR="00B630B7">
              <w:rPr>
                <w:noProof/>
                <w:webHidden/>
              </w:rPr>
              <w:fldChar w:fldCharType="separate"/>
            </w:r>
            <w:r w:rsidR="00B630B7">
              <w:rPr>
                <w:noProof/>
                <w:webHidden/>
              </w:rPr>
              <w:t>28</w:t>
            </w:r>
            <w:r w:rsidR="00B630B7">
              <w:rPr>
                <w:noProof/>
                <w:webHidden/>
              </w:rPr>
              <w:fldChar w:fldCharType="end"/>
            </w:r>
          </w:hyperlink>
        </w:p>
        <w:p w14:paraId="7689122D" w14:textId="2F99A843" w:rsidR="00B630B7" w:rsidRDefault="002807D8">
          <w:pPr>
            <w:pStyle w:val="TOC3"/>
            <w:tabs>
              <w:tab w:val="right" w:leader="dot" w:pos="9736"/>
            </w:tabs>
            <w:rPr>
              <w:noProof/>
              <w:lang w:eastAsia="en-AU"/>
            </w:rPr>
          </w:pPr>
          <w:hyperlink w:anchor="_Toc34295188" w:history="1">
            <w:r w:rsidR="00B630B7" w:rsidRPr="00DB147E">
              <w:rPr>
                <w:rStyle w:val="Hyperlink"/>
                <w:rFonts w:eastAsia="Times New Roman"/>
                <w:noProof/>
                <w:lang w:val="en-US" w:eastAsia="en-AU"/>
              </w:rPr>
              <w:t>Introduction</w:t>
            </w:r>
            <w:r w:rsidR="00B630B7">
              <w:rPr>
                <w:noProof/>
                <w:webHidden/>
              </w:rPr>
              <w:tab/>
            </w:r>
            <w:r w:rsidR="00B630B7">
              <w:rPr>
                <w:noProof/>
                <w:webHidden/>
              </w:rPr>
              <w:fldChar w:fldCharType="begin"/>
            </w:r>
            <w:r w:rsidR="00B630B7">
              <w:rPr>
                <w:noProof/>
                <w:webHidden/>
              </w:rPr>
              <w:instrText xml:space="preserve"> PAGEREF _Toc34295188 \h </w:instrText>
            </w:r>
            <w:r w:rsidR="00B630B7">
              <w:rPr>
                <w:noProof/>
                <w:webHidden/>
              </w:rPr>
            </w:r>
            <w:r w:rsidR="00B630B7">
              <w:rPr>
                <w:noProof/>
                <w:webHidden/>
              </w:rPr>
              <w:fldChar w:fldCharType="separate"/>
            </w:r>
            <w:r w:rsidR="00B630B7">
              <w:rPr>
                <w:noProof/>
                <w:webHidden/>
              </w:rPr>
              <w:t>29</w:t>
            </w:r>
            <w:r w:rsidR="00B630B7">
              <w:rPr>
                <w:noProof/>
                <w:webHidden/>
              </w:rPr>
              <w:fldChar w:fldCharType="end"/>
            </w:r>
          </w:hyperlink>
        </w:p>
        <w:p w14:paraId="038B463B" w14:textId="0C8447D0" w:rsidR="00B630B7" w:rsidRDefault="002807D8">
          <w:pPr>
            <w:pStyle w:val="TOC3"/>
            <w:tabs>
              <w:tab w:val="right" w:leader="dot" w:pos="9736"/>
            </w:tabs>
            <w:rPr>
              <w:noProof/>
              <w:lang w:eastAsia="en-AU"/>
            </w:rPr>
          </w:pPr>
          <w:hyperlink w:anchor="_Toc34295189" w:history="1">
            <w:r w:rsidR="00B630B7" w:rsidRPr="00DB147E">
              <w:rPr>
                <w:rStyle w:val="Hyperlink"/>
                <w:rFonts w:eastAsia="Times New Roman"/>
                <w:noProof/>
                <w:lang w:val="en-US" w:eastAsia="en-AU"/>
              </w:rPr>
              <w:t>Benefits</w:t>
            </w:r>
            <w:r w:rsidR="00B630B7">
              <w:rPr>
                <w:noProof/>
                <w:webHidden/>
              </w:rPr>
              <w:tab/>
            </w:r>
            <w:r w:rsidR="00B630B7">
              <w:rPr>
                <w:noProof/>
                <w:webHidden/>
              </w:rPr>
              <w:fldChar w:fldCharType="begin"/>
            </w:r>
            <w:r w:rsidR="00B630B7">
              <w:rPr>
                <w:noProof/>
                <w:webHidden/>
              </w:rPr>
              <w:instrText xml:space="preserve"> PAGEREF _Toc34295189 \h </w:instrText>
            </w:r>
            <w:r w:rsidR="00B630B7">
              <w:rPr>
                <w:noProof/>
                <w:webHidden/>
              </w:rPr>
            </w:r>
            <w:r w:rsidR="00B630B7">
              <w:rPr>
                <w:noProof/>
                <w:webHidden/>
              </w:rPr>
              <w:fldChar w:fldCharType="separate"/>
            </w:r>
            <w:r w:rsidR="00B630B7">
              <w:rPr>
                <w:noProof/>
                <w:webHidden/>
              </w:rPr>
              <w:t>29</w:t>
            </w:r>
            <w:r w:rsidR="00B630B7">
              <w:rPr>
                <w:noProof/>
                <w:webHidden/>
              </w:rPr>
              <w:fldChar w:fldCharType="end"/>
            </w:r>
          </w:hyperlink>
        </w:p>
        <w:p w14:paraId="1111FEE8" w14:textId="4D4FDA1D" w:rsidR="00B630B7" w:rsidRDefault="002807D8">
          <w:pPr>
            <w:pStyle w:val="TOC3"/>
            <w:tabs>
              <w:tab w:val="right" w:leader="dot" w:pos="9736"/>
            </w:tabs>
            <w:rPr>
              <w:noProof/>
              <w:lang w:eastAsia="en-AU"/>
            </w:rPr>
          </w:pPr>
          <w:hyperlink w:anchor="_Toc34295190" w:history="1">
            <w:r w:rsidR="00B630B7" w:rsidRPr="00DB147E">
              <w:rPr>
                <w:rStyle w:val="Hyperlink"/>
                <w:rFonts w:eastAsia="Times New Roman"/>
                <w:noProof/>
                <w:lang w:val="en-US" w:eastAsia="en-AU"/>
              </w:rPr>
              <w:t>Creating a file share</w:t>
            </w:r>
            <w:r w:rsidR="00B630B7">
              <w:rPr>
                <w:noProof/>
                <w:webHidden/>
              </w:rPr>
              <w:tab/>
            </w:r>
            <w:r w:rsidR="00B630B7">
              <w:rPr>
                <w:noProof/>
                <w:webHidden/>
              </w:rPr>
              <w:fldChar w:fldCharType="begin"/>
            </w:r>
            <w:r w:rsidR="00B630B7">
              <w:rPr>
                <w:noProof/>
                <w:webHidden/>
              </w:rPr>
              <w:instrText xml:space="preserve"> PAGEREF _Toc34295190 \h </w:instrText>
            </w:r>
            <w:r w:rsidR="00B630B7">
              <w:rPr>
                <w:noProof/>
                <w:webHidden/>
              </w:rPr>
            </w:r>
            <w:r w:rsidR="00B630B7">
              <w:rPr>
                <w:noProof/>
                <w:webHidden/>
              </w:rPr>
              <w:fldChar w:fldCharType="separate"/>
            </w:r>
            <w:r w:rsidR="00B630B7">
              <w:rPr>
                <w:noProof/>
                <w:webHidden/>
              </w:rPr>
              <w:t>29</w:t>
            </w:r>
            <w:r w:rsidR="00B630B7">
              <w:rPr>
                <w:noProof/>
                <w:webHidden/>
              </w:rPr>
              <w:fldChar w:fldCharType="end"/>
            </w:r>
          </w:hyperlink>
        </w:p>
        <w:p w14:paraId="7A6CC9F8" w14:textId="37CD0539" w:rsidR="00B630B7" w:rsidRDefault="002807D8">
          <w:pPr>
            <w:pStyle w:val="TOC3"/>
            <w:tabs>
              <w:tab w:val="right" w:leader="dot" w:pos="9736"/>
            </w:tabs>
            <w:rPr>
              <w:noProof/>
              <w:lang w:eastAsia="en-AU"/>
            </w:rPr>
          </w:pPr>
          <w:hyperlink w:anchor="_Toc34295191" w:history="1">
            <w:r w:rsidR="00B630B7" w:rsidRPr="00DB147E">
              <w:rPr>
                <w:rStyle w:val="Hyperlink"/>
                <w:rFonts w:eastAsia="Times New Roman"/>
                <w:noProof/>
                <w:lang w:val="en-US" w:eastAsia="en-AU"/>
              </w:rPr>
              <w:t>How to Access --&gt; Mount</w:t>
            </w:r>
            <w:r w:rsidR="00B630B7">
              <w:rPr>
                <w:noProof/>
                <w:webHidden/>
              </w:rPr>
              <w:tab/>
            </w:r>
            <w:r w:rsidR="00B630B7">
              <w:rPr>
                <w:noProof/>
                <w:webHidden/>
              </w:rPr>
              <w:fldChar w:fldCharType="begin"/>
            </w:r>
            <w:r w:rsidR="00B630B7">
              <w:rPr>
                <w:noProof/>
                <w:webHidden/>
              </w:rPr>
              <w:instrText xml:space="preserve"> PAGEREF _Toc34295191 \h </w:instrText>
            </w:r>
            <w:r w:rsidR="00B630B7">
              <w:rPr>
                <w:noProof/>
                <w:webHidden/>
              </w:rPr>
            </w:r>
            <w:r w:rsidR="00B630B7">
              <w:rPr>
                <w:noProof/>
                <w:webHidden/>
              </w:rPr>
              <w:fldChar w:fldCharType="separate"/>
            </w:r>
            <w:r w:rsidR="00B630B7">
              <w:rPr>
                <w:noProof/>
                <w:webHidden/>
              </w:rPr>
              <w:t>30</w:t>
            </w:r>
            <w:r w:rsidR="00B630B7">
              <w:rPr>
                <w:noProof/>
                <w:webHidden/>
              </w:rPr>
              <w:fldChar w:fldCharType="end"/>
            </w:r>
          </w:hyperlink>
        </w:p>
        <w:p w14:paraId="3A8D1812" w14:textId="4521EB93" w:rsidR="00B630B7" w:rsidRDefault="002807D8">
          <w:pPr>
            <w:pStyle w:val="TOC3"/>
            <w:tabs>
              <w:tab w:val="right" w:leader="dot" w:pos="9736"/>
            </w:tabs>
            <w:rPr>
              <w:noProof/>
              <w:lang w:eastAsia="en-AU"/>
            </w:rPr>
          </w:pPr>
          <w:hyperlink w:anchor="_Toc34295192" w:history="1">
            <w:r w:rsidR="00B630B7" w:rsidRPr="00DB147E">
              <w:rPr>
                <w:rStyle w:val="Hyperlink"/>
                <w:rFonts w:eastAsia="Times New Roman"/>
                <w:noProof/>
                <w:lang w:val="en-US" w:eastAsia="en-AU"/>
              </w:rPr>
              <w:t>Secure transfer required (HTTPS traffic only.)</w:t>
            </w:r>
            <w:r w:rsidR="00B630B7">
              <w:rPr>
                <w:noProof/>
                <w:webHidden/>
              </w:rPr>
              <w:tab/>
            </w:r>
            <w:r w:rsidR="00B630B7">
              <w:rPr>
                <w:noProof/>
                <w:webHidden/>
              </w:rPr>
              <w:fldChar w:fldCharType="begin"/>
            </w:r>
            <w:r w:rsidR="00B630B7">
              <w:rPr>
                <w:noProof/>
                <w:webHidden/>
              </w:rPr>
              <w:instrText xml:space="preserve"> PAGEREF _Toc34295192 \h </w:instrText>
            </w:r>
            <w:r w:rsidR="00B630B7">
              <w:rPr>
                <w:noProof/>
                <w:webHidden/>
              </w:rPr>
            </w:r>
            <w:r w:rsidR="00B630B7">
              <w:rPr>
                <w:noProof/>
                <w:webHidden/>
              </w:rPr>
              <w:fldChar w:fldCharType="separate"/>
            </w:r>
            <w:r w:rsidR="00B630B7">
              <w:rPr>
                <w:noProof/>
                <w:webHidden/>
              </w:rPr>
              <w:t>30</w:t>
            </w:r>
            <w:r w:rsidR="00B630B7">
              <w:rPr>
                <w:noProof/>
                <w:webHidden/>
              </w:rPr>
              <w:fldChar w:fldCharType="end"/>
            </w:r>
          </w:hyperlink>
        </w:p>
        <w:p w14:paraId="51E13072" w14:textId="4291D476" w:rsidR="00B630B7" w:rsidRDefault="002807D8">
          <w:pPr>
            <w:pStyle w:val="TOC3"/>
            <w:tabs>
              <w:tab w:val="right" w:leader="dot" w:pos="9736"/>
            </w:tabs>
            <w:rPr>
              <w:noProof/>
              <w:lang w:eastAsia="en-AU"/>
            </w:rPr>
          </w:pPr>
          <w:hyperlink w:anchor="_Toc34295193" w:history="1">
            <w:r w:rsidR="00B630B7" w:rsidRPr="00DB147E">
              <w:rPr>
                <w:rStyle w:val="Hyperlink"/>
                <w:rFonts w:eastAsia="Times New Roman"/>
                <w:noProof/>
                <w:lang w:val="en-US" w:eastAsia="en-AU"/>
              </w:rPr>
              <w:t>File share snapshot</w:t>
            </w:r>
            <w:r w:rsidR="00B630B7">
              <w:rPr>
                <w:noProof/>
                <w:webHidden/>
              </w:rPr>
              <w:tab/>
            </w:r>
            <w:r w:rsidR="00B630B7">
              <w:rPr>
                <w:noProof/>
                <w:webHidden/>
              </w:rPr>
              <w:fldChar w:fldCharType="begin"/>
            </w:r>
            <w:r w:rsidR="00B630B7">
              <w:rPr>
                <w:noProof/>
                <w:webHidden/>
              </w:rPr>
              <w:instrText xml:space="preserve"> PAGEREF _Toc34295193 \h </w:instrText>
            </w:r>
            <w:r w:rsidR="00B630B7">
              <w:rPr>
                <w:noProof/>
                <w:webHidden/>
              </w:rPr>
            </w:r>
            <w:r w:rsidR="00B630B7">
              <w:rPr>
                <w:noProof/>
                <w:webHidden/>
              </w:rPr>
              <w:fldChar w:fldCharType="separate"/>
            </w:r>
            <w:r w:rsidR="00B630B7">
              <w:rPr>
                <w:noProof/>
                <w:webHidden/>
              </w:rPr>
              <w:t>30</w:t>
            </w:r>
            <w:r w:rsidR="00B630B7">
              <w:rPr>
                <w:noProof/>
                <w:webHidden/>
              </w:rPr>
              <w:fldChar w:fldCharType="end"/>
            </w:r>
          </w:hyperlink>
        </w:p>
        <w:p w14:paraId="470C7150" w14:textId="77FAB497" w:rsidR="00B630B7" w:rsidRDefault="002807D8">
          <w:pPr>
            <w:pStyle w:val="TOC3"/>
            <w:tabs>
              <w:tab w:val="right" w:leader="dot" w:pos="9736"/>
            </w:tabs>
            <w:rPr>
              <w:noProof/>
              <w:lang w:eastAsia="en-AU"/>
            </w:rPr>
          </w:pPr>
          <w:hyperlink w:anchor="_Toc34295194" w:history="1">
            <w:r w:rsidR="00B630B7" w:rsidRPr="00DB147E">
              <w:rPr>
                <w:rStyle w:val="Hyperlink"/>
                <w:rFonts w:eastAsia="Times New Roman"/>
                <w:noProof/>
                <w:lang w:val="en-US" w:eastAsia="en-AU"/>
              </w:rPr>
              <w:t>Extra azure file sync</w:t>
            </w:r>
            <w:r w:rsidR="00B630B7">
              <w:rPr>
                <w:noProof/>
                <w:webHidden/>
              </w:rPr>
              <w:tab/>
            </w:r>
            <w:r w:rsidR="00B630B7">
              <w:rPr>
                <w:noProof/>
                <w:webHidden/>
              </w:rPr>
              <w:fldChar w:fldCharType="begin"/>
            </w:r>
            <w:r w:rsidR="00B630B7">
              <w:rPr>
                <w:noProof/>
                <w:webHidden/>
              </w:rPr>
              <w:instrText xml:space="preserve"> PAGEREF _Toc34295194 \h </w:instrText>
            </w:r>
            <w:r w:rsidR="00B630B7">
              <w:rPr>
                <w:noProof/>
                <w:webHidden/>
              </w:rPr>
            </w:r>
            <w:r w:rsidR="00B630B7">
              <w:rPr>
                <w:noProof/>
                <w:webHidden/>
              </w:rPr>
              <w:fldChar w:fldCharType="separate"/>
            </w:r>
            <w:r w:rsidR="00B630B7">
              <w:rPr>
                <w:noProof/>
                <w:webHidden/>
              </w:rPr>
              <w:t>30</w:t>
            </w:r>
            <w:r w:rsidR="00B630B7">
              <w:rPr>
                <w:noProof/>
                <w:webHidden/>
              </w:rPr>
              <w:fldChar w:fldCharType="end"/>
            </w:r>
          </w:hyperlink>
        </w:p>
        <w:p w14:paraId="4363D31E" w14:textId="67FDEC4E" w:rsidR="00B630B7" w:rsidRDefault="002807D8">
          <w:pPr>
            <w:pStyle w:val="TOC2"/>
            <w:tabs>
              <w:tab w:val="right" w:leader="dot" w:pos="9736"/>
            </w:tabs>
            <w:rPr>
              <w:noProof/>
              <w:lang w:eastAsia="en-AU"/>
            </w:rPr>
          </w:pPr>
          <w:hyperlink w:anchor="_Toc34295195" w:history="1">
            <w:r w:rsidR="00B630B7" w:rsidRPr="00DB147E">
              <w:rPr>
                <w:rStyle w:val="Hyperlink"/>
                <w:rFonts w:eastAsia="Times New Roman"/>
                <w:noProof/>
                <w:lang w:val="en-US" w:eastAsia="en-AU"/>
              </w:rPr>
              <w:t>Storage Security</w:t>
            </w:r>
            <w:r w:rsidR="00B630B7">
              <w:rPr>
                <w:noProof/>
                <w:webHidden/>
              </w:rPr>
              <w:tab/>
            </w:r>
            <w:r w:rsidR="00B630B7">
              <w:rPr>
                <w:noProof/>
                <w:webHidden/>
              </w:rPr>
              <w:fldChar w:fldCharType="begin"/>
            </w:r>
            <w:r w:rsidR="00B630B7">
              <w:rPr>
                <w:noProof/>
                <w:webHidden/>
              </w:rPr>
              <w:instrText xml:space="preserve"> PAGEREF _Toc34295195 \h </w:instrText>
            </w:r>
            <w:r w:rsidR="00B630B7">
              <w:rPr>
                <w:noProof/>
                <w:webHidden/>
              </w:rPr>
            </w:r>
            <w:r w:rsidR="00B630B7">
              <w:rPr>
                <w:noProof/>
                <w:webHidden/>
              </w:rPr>
              <w:fldChar w:fldCharType="separate"/>
            </w:r>
            <w:r w:rsidR="00B630B7">
              <w:rPr>
                <w:noProof/>
                <w:webHidden/>
              </w:rPr>
              <w:t>31</w:t>
            </w:r>
            <w:r w:rsidR="00B630B7">
              <w:rPr>
                <w:noProof/>
                <w:webHidden/>
              </w:rPr>
              <w:fldChar w:fldCharType="end"/>
            </w:r>
          </w:hyperlink>
        </w:p>
        <w:p w14:paraId="67A7038F" w14:textId="5DFF0FA6" w:rsidR="00B630B7" w:rsidRDefault="002807D8">
          <w:pPr>
            <w:pStyle w:val="TOC3"/>
            <w:tabs>
              <w:tab w:val="right" w:leader="dot" w:pos="9736"/>
            </w:tabs>
            <w:rPr>
              <w:noProof/>
              <w:lang w:eastAsia="en-AU"/>
            </w:rPr>
          </w:pPr>
          <w:hyperlink w:anchor="_Toc34295196" w:history="1">
            <w:r w:rsidR="00B630B7" w:rsidRPr="00DB147E">
              <w:rPr>
                <w:rStyle w:val="Hyperlink"/>
                <w:rFonts w:eastAsia="Times New Roman"/>
                <w:noProof/>
                <w:lang w:val="en-US" w:eastAsia="en-AU"/>
              </w:rPr>
              <w:t>Introduction - Storage security</w:t>
            </w:r>
            <w:r w:rsidR="00B630B7">
              <w:rPr>
                <w:noProof/>
                <w:webHidden/>
              </w:rPr>
              <w:tab/>
            </w:r>
            <w:r w:rsidR="00B630B7">
              <w:rPr>
                <w:noProof/>
                <w:webHidden/>
              </w:rPr>
              <w:fldChar w:fldCharType="begin"/>
            </w:r>
            <w:r w:rsidR="00B630B7">
              <w:rPr>
                <w:noProof/>
                <w:webHidden/>
              </w:rPr>
              <w:instrText xml:space="preserve"> PAGEREF _Toc34295196 \h </w:instrText>
            </w:r>
            <w:r w:rsidR="00B630B7">
              <w:rPr>
                <w:noProof/>
                <w:webHidden/>
              </w:rPr>
            </w:r>
            <w:r w:rsidR="00B630B7">
              <w:rPr>
                <w:noProof/>
                <w:webHidden/>
              </w:rPr>
              <w:fldChar w:fldCharType="separate"/>
            </w:r>
            <w:r w:rsidR="00B630B7">
              <w:rPr>
                <w:noProof/>
                <w:webHidden/>
              </w:rPr>
              <w:t>32</w:t>
            </w:r>
            <w:r w:rsidR="00B630B7">
              <w:rPr>
                <w:noProof/>
                <w:webHidden/>
              </w:rPr>
              <w:fldChar w:fldCharType="end"/>
            </w:r>
          </w:hyperlink>
        </w:p>
        <w:p w14:paraId="0D4060BD" w14:textId="5E5FED3D" w:rsidR="00B630B7" w:rsidRDefault="002807D8">
          <w:pPr>
            <w:pStyle w:val="TOC3"/>
            <w:tabs>
              <w:tab w:val="right" w:leader="dot" w:pos="9736"/>
            </w:tabs>
            <w:rPr>
              <w:noProof/>
              <w:lang w:eastAsia="en-AU"/>
            </w:rPr>
          </w:pPr>
          <w:hyperlink w:anchor="_Toc34295197" w:history="1">
            <w:r w:rsidR="00B630B7" w:rsidRPr="00DB147E">
              <w:rPr>
                <w:rStyle w:val="Hyperlink"/>
                <w:rFonts w:eastAsia="Times New Roman"/>
                <w:noProof/>
                <w:lang w:val="en-US" w:eastAsia="en-AU"/>
              </w:rPr>
              <w:t>SAS</w:t>
            </w:r>
            <w:r w:rsidR="00B630B7">
              <w:rPr>
                <w:noProof/>
                <w:webHidden/>
              </w:rPr>
              <w:tab/>
            </w:r>
            <w:r w:rsidR="00B630B7">
              <w:rPr>
                <w:noProof/>
                <w:webHidden/>
              </w:rPr>
              <w:fldChar w:fldCharType="begin"/>
            </w:r>
            <w:r w:rsidR="00B630B7">
              <w:rPr>
                <w:noProof/>
                <w:webHidden/>
              </w:rPr>
              <w:instrText xml:space="preserve"> PAGEREF _Toc34295197 \h </w:instrText>
            </w:r>
            <w:r w:rsidR="00B630B7">
              <w:rPr>
                <w:noProof/>
                <w:webHidden/>
              </w:rPr>
            </w:r>
            <w:r w:rsidR="00B630B7">
              <w:rPr>
                <w:noProof/>
                <w:webHidden/>
              </w:rPr>
              <w:fldChar w:fldCharType="separate"/>
            </w:r>
            <w:r w:rsidR="00B630B7">
              <w:rPr>
                <w:noProof/>
                <w:webHidden/>
              </w:rPr>
              <w:t>32</w:t>
            </w:r>
            <w:r w:rsidR="00B630B7">
              <w:rPr>
                <w:noProof/>
                <w:webHidden/>
              </w:rPr>
              <w:fldChar w:fldCharType="end"/>
            </w:r>
          </w:hyperlink>
        </w:p>
        <w:p w14:paraId="79CBF9B0" w14:textId="557600FA" w:rsidR="00B630B7" w:rsidRDefault="002807D8">
          <w:pPr>
            <w:pStyle w:val="TOC1"/>
            <w:tabs>
              <w:tab w:val="right" w:leader="dot" w:pos="9736"/>
            </w:tabs>
            <w:rPr>
              <w:noProof/>
              <w:lang w:eastAsia="en-AU"/>
            </w:rPr>
          </w:pPr>
          <w:hyperlink w:anchor="_Toc34295198" w:history="1">
            <w:r w:rsidR="00B630B7" w:rsidRPr="00DB147E">
              <w:rPr>
                <w:rStyle w:val="Hyperlink"/>
                <w:rFonts w:eastAsia="Times New Roman"/>
                <w:noProof/>
                <w:lang w:val="en-US" w:eastAsia="en-AU"/>
              </w:rPr>
              <w:t>4 Virtual networking</w:t>
            </w:r>
            <w:r w:rsidR="00B630B7">
              <w:rPr>
                <w:noProof/>
                <w:webHidden/>
              </w:rPr>
              <w:tab/>
            </w:r>
            <w:r w:rsidR="00B630B7">
              <w:rPr>
                <w:noProof/>
                <w:webHidden/>
              </w:rPr>
              <w:fldChar w:fldCharType="begin"/>
            </w:r>
            <w:r w:rsidR="00B630B7">
              <w:rPr>
                <w:noProof/>
                <w:webHidden/>
              </w:rPr>
              <w:instrText xml:space="preserve"> PAGEREF _Toc34295198 \h </w:instrText>
            </w:r>
            <w:r w:rsidR="00B630B7">
              <w:rPr>
                <w:noProof/>
                <w:webHidden/>
              </w:rPr>
            </w:r>
            <w:r w:rsidR="00B630B7">
              <w:rPr>
                <w:noProof/>
                <w:webHidden/>
              </w:rPr>
              <w:fldChar w:fldCharType="separate"/>
            </w:r>
            <w:r w:rsidR="00B630B7">
              <w:rPr>
                <w:noProof/>
                <w:webHidden/>
              </w:rPr>
              <w:t>35</w:t>
            </w:r>
            <w:r w:rsidR="00B630B7">
              <w:rPr>
                <w:noProof/>
                <w:webHidden/>
              </w:rPr>
              <w:fldChar w:fldCharType="end"/>
            </w:r>
          </w:hyperlink>
        </w:p>
        <w:p w14:paraId="2136DCA3" w14:textId="67E765BA" w:rsidR="00B630B7" w:rsidRDefault="002807D8">
          <w:pPr>
            <w:pStyle w:val="TOC2"/>
            <w:tabs>
              <w:tab w:val="right" w:leader="dot" w:pos="9736"/>
            </w:tabs>
            <w:rPr>
              <w:noProof/>
              <w:lang w:eastAsia="en-AU"/>
            </w:rPr>
          </w:pPr>
          <w:hyperlink w:anchor="_Toc34295199" w:history="1">
            <w:r w:rsidR="00B630B7" w:rsidRPr="00DB147E">
              <w:rPr>
                <w:rStyle w:val="Hyperlink"/>
                <w:rFonts w:eastAsia="Times New Roman"/>
                <w:noProof/>
                <w:lang w:val="en-US" w:eastAsia="en-AU"/>
              </w:rPr>
              <w:t>Virtual Networks</w:t>
            </w:r>
            <w:r w:rsidR="00B630B7">
              <w:rPr>
                <w:noProof/>
                <w:webHidden/>
              </w:rPr>
              <w:tab/>
            </w:r>
            <w:r w:rsidR="00B630B7">
              <w:rPr>
                <w:noProof/>
                <w:webHidden/>
              </w:rPr>
              <w:fldChar w:fldCharType="begin"/>
            </w:r>
            <w:r w:rsidR="00B630B7">
              <w:rPr>
                <w:noProof/>
                <w:webHidden/>
              </w:rPr>
              <w:instrText xml:space="preserve"> PAGEREF _Toc34295199 \h </w:instrText>
            </w:r>
            <w:r w:rsidR="00B630B7">
              <w:rPr>
                <w:noProof/>
                <w:webHidden/>
              </w:rPr>
            </w:r>
            <w:r w:rsidR="00B630B7">
              <w:rPr>
                <w:noProof/>
                <w:webHidden/>
              </w:rPr>
              <w:fldChar w:fldCharType="separate"/>
            </w:r>
            <w:r w:rsidR="00B630B7">
              <w:rPr>
                <w:noProof/>
                <w:webHidden/>
              </w:rPr>
              <w:t>36</w:t>
            </w:r>
            <w:r w:rsidR="00B630B7">
              <w:rPr>
                <w:noProof/>
                <w:webHidden/>
              </w:rPr>
              <w:fldChar w:fldCharType="end"/>
            </w:r>
          </w:hyperlink>
        </w:p>
        <w:p w14:paraId="50BB0AE4" w14:textId="02BD24C9" w:rsidR="00B630B7" w:rsidRDefault="002807D8">
          <w:pPr>
            <w:pStyle w:val="TOC3"/>
            <w:tabs>
              <w:tab w:val="right" w:leader="dot" w:pos="9736"/>
            </w:tabs>
            <w:rPr>
              <w:noProof/>
              <w:lang w:eastAsia="en-AU"/>
            </w:rPr>
          </w:pPr>
          <w:hyperlink w:anchor="_Toc34295200" w:history="1">
            <w:r w:rsidR="00B630B7" w:rsidRPr="00DB147E">
              <w:rPr>
                <w:rStyle w:val="Hyperlink"/>
                <w:rFonts w:eastAsia="Times New Roman"/>
                <w:noProof/>
                <w:lang w:val="en-US" w:eastAsia="en-AU"/>
              </w:rPr>
              <w:t>Virtual Networks</w:t>
            </w:r>
            <w:r w:rsidR="00B630B7">
              <w:rPr>
                <w:noProof/>
                <w:webHidden/>
              </w:rPr>
              <w:tab/>
            </w:r>
            <w:r w:rsidR="00B630B7">
              <w:rPr>
                <w:noProof/>
                <w:webHidden/>
              </w:rPr>
              <w:fldChar w:fldCharType="begin"/>
            </w:r>
            <w:r w:rsidR="00B630B7">
              <w:rPr>
                <w:noProof/>
                <w:webHidden/>
              </w:rPr>
              <w:instrText xml:space="preserve"> PAGEREF _Toc34295200 \h </w:instrText>
            </w:r>
            <w:r w:rsidR="00B630B7">
              <w:rPr>
                <w:noProof/>
                <w:webHidden/>
              </w:rPr>
            </w:r>
            <w:r w:rsidR="00B630B7">
              <w:rPr>
                <w:noProof/>
                <w:webHidden/>
              </w:rPr>
              <w:fldChar w:fldCharType="separate"/>
            </w:r>
            <w:r w:rsidR="00B630B7">
              <w:rPr>
                <w:noProof/>
                <w:webHidden/>
              </w:rPr>
              <w:t>37</w:t>
            </w:r>
            <w:r w:rsidR="00B630B7">
              <w:rPr>
                <w:noProof/>
                <w:webHidden/>
              </w:rPr>
              <w:fldChar w:fldCharType="end"/>
            </w:r>
          </w:hyperlink>
        </w:p>
        <w:p w14:paraId="329DB714" w14:textId="2BA7E6DA" w:rsidR="00B630B7" w:rsidRDefault="002807D8">
          <w:pPr>
            <w:pStyle w:val="TOC3"/>
            <w:tabs>
              <w:tab w:val="right" w:leader="dot" w:pos="9736"/>
            </w:tabs>
            <w:rPr>
              <w:noProof/>
              <w:lang w:eastAsia="en-AU"/>
            </w:rPr>
          </w:pPr>
          <w:hyperlink w:anchor="_Toc34295201" w:history="1">
            <w:r w:rsidR="00B630B7" w:rsidRPr="00DB147E">
              <w:rPr>
                <w:rStyle w:val="Hyperlink"/>
                <w:rFonts w:eastAsia="Times New Roman"/>
                <w:noProof/>
                <w:lang w:val="en-US" w:eastAsia="en-AU"/>
              </w:rPr>
              <w:t>Subnets</w:t>
            </w:r>
            <w:r w:rsidR="00B630B7">
              <w:rPr>
                <w:noProof/>
                <w:webHidden/>
              </w:rPr>
              <w:tab/>
            </w:r>
            <w:r w:rsidR="00B630B7">
              <w:rPr>
                <w:noProof/>
                <w:webHidden/>
              </w:rPr>
              <w:fldChar w:fldCharType="begin"/>
            </w:r>
            <w:r w:rsidR="00B630B7">
              <w:rPr>
                <w:noProof/>
                <w:webHidden/>
              </w:rPr>
              <w:instrText xml:space="preserve"> PAGEREF _Toc34295201 \h </w:instrText>
            </w:r>
            <w:r w:rsidR="00B630B7">
              <w:rPr>
                <w:noProof/>
                <w:webHidden/>
              </w:rPr>
            </w:r>
            <w:r w:rsidR="00B630B7">
              <w:rPr>
                <w:noProof/>
                <w:webHidden/>
              </w:rPr>
              <w:fldChar w:fldCharType="separate"/>
            </w:r>
            <w:r w:rsidR="00B630B7">
              <w:rPr>
                <w:noProof/>
                <w:webHidden/>
              </w:rPr>
              <w:t>37</w:t>
            </w:r>
            <w:r w:rsidR="00B630B7">
              <w:rPr>
                <w:noProof/>
                <w:webHidden/>
              </w:rPr>
              <w:fldChar w:fldCharType="end"/>
            </w:r>
          </w:hyperlink>
        </w:p>
        <w:p w14:paraId="67854378" w14:textId="5CCF39FD" w:rsidR="00B630B7" w:rsidRDefault="002807D8">
          <w:pPr>
            <w:pStyle w:val="TOC3"/>
            <w:tabs>
              <w:tab w:val="right" w:leader="dot" w:pos="9736"/>
            </w:tabs>
            <w:rPr>
              <w:noProof/>
              <w:lang w:eastAsia="en-AU"/>
            </w:rPr>
          </w:pPr>
          <w:hyperlink w:anchor="_Toc34295202" w:history="1">
            <w:r w:rsidR="00B630B7" w:rsidRPr="00DB147E">
              <w:rPr>
                <w:rStyle w:val="Hyperlink"/>
                <w:rFonts w:eastAsia="Times New Roman"/>
                <w:noProof/>
                <w:lang w:val="en-US" w:eastAsia="en-AU"/>
              </w:rPr>
              <w:t>Creating vnet</w:t>
            </w:r>
            <w:r w:rsidR="00B630B7">
              <w:rPr>
                <w:noProof/>
                <w:webHidden/>
              </w:rPr>
              <w:tab/>
            </w:r>
            <w:r w:rsidR="00B630B7">
              <w:rPr>
                <w:noProof/>
                <w:webHidden/>
              </w:rPr>
              <w:fldChar w:fldCharType="begin"/>
            </w:r>
            <w:r w:rsidR="00B630B7">
              <w:rPr>
                <w:noProof/>
                <w:webHidden/>
              </w:rPr>
              <w:instrText xml:space="preserve"> PAGEREF _Toc34295202 \h </w:instrText>
            </w:r>
            <w:r w:rsidR="00B630B7">
              <w:rPr>
                <w:noProof/>
                <w:webHidden/>
              </w:rPr>
            </w:r>
            <w:r w:rsidR="00B630B7">
              <w:rPr>
                <w:noProof/>
                <w:webHidden/>
              </w:rPr>
              <w:fldChar w:fldCharType="separate"/>
            </w:r>
            <w:r w:rsidR="00B630B7">
              <w:rPr>
                <w:noProof/>
                <w:webHidden/>
              </w:rPr>
              <w:t>38</w:t>
            </w:r>
            <w:r w:rsidR="00B630B7">
              <w:rPr>
                <w:noProof/>
                <w:webHidden/>
              </w:rPr>
              <w:fldChar w:fldCharType="end"/>
            </w:r>
          </w:hyperlink>
        </w:p>
        <w:p w14:paraId="7E7A3E30" w14:textId="5088BA14" w:rsidR="00B630B7" w:rsidRDefault="002807D8">
          <w:pPr>
            <w:pStyle w:val="TOC2"/>
            <w:tabs>
              <w:tab w:val="right" w:leader="dot" w:pos="9736"/>
            </w:tabs>
            <w:rPr>
              <w:noProof/>
              <w:lang w:eastAsia="en-AU"/>
            </w:rPr>
          </w:pPr>
          <w:hyperlink w:anchor="_Toc34295203" w:history="1">
            <w:r w:rsidR="00B630B7" w:rsidRPr="00DB147E">
              <w:rPr>
                <w:rStyle w:val="Hyperlink"/>
                <w:rFonts w:eastAsia="Times New Roman"/>
                <w:noProof/>
                <w:lang w:val="en-US" w:eastAsia="en-AU"/>
              </w:rPr>
              <w:t>IP Addressing and Endpoints</w:t>
            </w:r>
            <w:r w:rsidR="00B630B7">
              <w:rPr>
                <w:noProof/>
                <w:webHidden/>
              </w:rPr>
              <w:tab/>
            </w:r>
            <w:r w:rsidR="00B630B7">
              <w:rPr>
                <w:noProof/>
                <w:webHidden/>
              </w:rPr>
              <w:fldChar w:fldCharType="begin"/>
            </w:r>
            <w:r w:rsidR="00B630B7">
              <w:rPr>
                <w:noProof/>
                <w:webHidden/>
              </w:rPr>
              <w:instrText xml:space="preserve"> PAGEREF _Toc34295203 \h </w:instrText>
            </w:r>
            <w:r w:rsidR="00B630B7">
              <w:rPr>
                <w:noProof/>
                <w:webHidden/>
              </w:rPr>
            </w:r>
            <w:r w:rsidR="00B630B7">
              <w:rPr>
                <w:noProof/>
                <w:webHidden/>
              </w:rPr>
              <w:fldChar w:fldCharType="separate"/>
            </w:r>
            <w:r w:rsidR="00B630B7">
              <w:rPr>
                <w:noProof/>
                <w:webHidden/>
              </w:rPr>
              <w:t>39</w:t>
            </w:r>
            <w:r w:rsidR="00B630B7">
              <w:rPr>
                <w:noProof/>
                <w:webHidden/>
              </w:rPr>
              <w:fldChar w:fldCharType="end"/>
            </w:r>
          </w:hyperlink>
        </w:p>
        <w:p w14:paraId="32B0B159" w14:textId="6462E29A" w:rsidR="00B630B7" w:rsidRDefault="002807D8">
          <w:pPr>
            <w:pStyle w:val="TOC3"/>
            <w:tabs>
              <w:tab w:val="right" w:leader="dot" w:pos="9736"/>
            </w:tabs>
            <w:rPr>
              <w:noProof/>
              <w:lang w:eastAsia="en-AU"/>
            </w:rPr>
          </w:pPr>
          <w:hyperlink w:anchor="_Toc34295204" w:history="1">
            <w:r w:rsidR="00B630B7" w:rsidRPr="00DB147E">
              <w:rPr>
                <w:rStyle w:val="Hyperlink"/>
                <w:rFonts w:eastAsia="Times New Roman"/>
                <w:noProof/>
                <w:lang w:val="en-US" w:eastAsia="en-AU"/>
              </w:rPr>
              <w:t>IP Addressing</w:t>
            </w:r>
            <w:r w:rsidR="00B630B7">
              <w:rPr>
                <w:noProof/>
                <w:webHidden/>
              </w:rPr>
              <w:tab/>
            </w:r>
            <w:r w:rsidR="00B630B7">
              <w:rPr>
                <w:noProof/>
                <w:webHidden/>
              </w:rPr>
              <w:fldChar w:fldCharType="begin"/>
            </w:r>
            <w:r w:rsidR="00B630B7">
              <w:rPr>
                <w:noProof/>
                <w:webHidden/>
              </w:rPr>
              <w:instrText xml:space="preserve"> PAGEREF _Toc34295204 \h </w:instrText>
            </w:r>
            <w:r w:rsidR="00B630B7">
              <w:rPr>
                <w:noProof/>
                <w:webHidden/>
              </w:rPr>
            </w:r>
            <w:r w:rsidR="00B630B7">
              <w:rPr>
                <w:noProof/>
                <w:webHidden/>
              </w:rPr>
              <w:fldChar w:fldCharType="separate"/>
            </w:r>
            <w:r w:rsidR="00B630B7">
              <w:rPr>
                <w:noProof/>
                <w:webHidden/>
              </w:rPr>
              <w:t>40</w:t>
            </w:r>
            <w:r w:rsidR="00B630B7">
              <w:rPr>
                <w:noProof/>
                <w:webHidden/>
              </w:rPr>
              <w:fldChar w:fldCharType="end"/>
            </w:r>
          </w:hyperlink>
        </w:p>
        <w:p w14:paraId="3F906B30" w14:textId="5C9C7DD0" w:rsidR="00B630B7" w:rsidRDefault="002807D8">
          <w:pPr>
            <w:pStyle w:val="TOC3"/>
            <w:tabs>
              <w:tab w:val="right" w:leader="dot" w:pos="9736"/>
            </w:tabs>
            <w:rPr>
              <w:noProof/>
              <w:lang w:eastAsia="en-AU"/>
            </w:rPr>
          </w:pPr>
          <w:hyperlink w:anchor="_Toc34295205" w:history="1">
            <w:r w:rsidR="00B630B7" w:rsidRPr="00DB147E">
              <w:rPr>
                <w:rStyle w:val="Hyperlink"/>
                <w:rFonts w:eastAsia="Times New Roman"/>
                <w:noProof/>
                <w:lang w:val="en-US" w:eastAsia="en-AU"/>
              </w:rPr>
              <w:t>Endpoints</w:t>
            </w:r>
            <w:r w:rsidR="00B630B7">
              <w:rPr>
                <w:noProof/>
                <w:webHidden/>
              </w:rPr>
              <w:tab/>
            </w:r>
            <w:r w:rsidR="00B630B7">
              <w:rPr>
                <w:noProof/>
                <w:webHidden/>
              </w:rPr>
              <w:fldChar w:fldCharType="begin"/>
            </w:r>
            <w:r w:rsidR="00B630B7">
              <w:rPr>
                <w:noProof/>
                <w:webHidden/>
              </w:rPr>
              <w:instrText xml:space="preserve"> PAGEREF _Toc34295205 \h </w:instrText>
            </w:r>
            <w:r w:rsidR="00B630B7">
              <w:rPr>
                <w:noProof/>
                <w:webHidden/>
              </w:rPr>
            </w:r>
            <w:r w:rsidR="00B630B7">
              <w:rPr>
                <w:noProof/>
                <w:webHidden/>
              </w:rPr>
              <w:fldChar w:fldCharType="separate"/>
            </w:r>
            <w:r w:rsidR="00B630B7">
              <w:rPr>
                <w:noProof/>
                <w:webHidden/>
              </w:rPr>
              <w:t>42</w:t>
            </w:r>
            <w:r w:rsidR="00B630B7">
              <w:rPr>
                <w:noProof/>
                <w:webHidden/>
              </w:rPr>
              <w:fldChar w:fldCharType="end"/>
            </w:r>
          </w:hyperlink>
        </w:p>
        <w:p w14:paraId="226CF1B2" w14:textId="712B1CA7" w:rsidR="00B630B7" w:rsidRDefault="002807D8">
          <w:pPr>
            <w:pStyle w:val="TOC2"/>
            <w:tabs>
              <w:tab w:val="right" w:leader="dot" w:pos="9736"/>
            </w:tabs>
            <w:rPr>
              <w:noProof/>
              <w:lang w:eastAsia="en-AU"/>
            </w:rPr>
          </w:pPr>
          <w:hyperlink w:anchor="_Toc34295206" w:history="1">
            <w:r w:rsidR="00B630B7" w:rsidRPr="00DB147E">
              <w:rPr>
                <w:rStyle w:val="Hyperlink"/>
                <w:rFonts w:eastAsia="Times New Roman"/>
                <w:noProof/>
                <w:lang w:val="en-US" w:eastAsia="en-AU"/>
              </w:rPr>
              <w:t>Azure DNS</w:t>
            </w:r>
            <w:r w:rsidR="00B630B7">
              <w:rPr>
                <w:noProof/>
                <w:webHidden/>
              </w:rPr>
              <w:tab/>
            </w:r>
            <w:r w:rsidR="00B630B7">
              <w:rPr>
                <w:noProof/>
                <w:webHidden/>
              </w:rPr>
              <w:fldChar w:fldCharType="begin"/>
            </w:r>
            <w:r w:rsidR="00B630B7">
              <w:rPr>
                <w:noProof/>
                <w:webHidden/>
              </w:rPr>
              <w:instrText xml:space="preserve"> PAGEREF _Toc34295206 \h </w:instrText>
            </w:r>
            <w:r w:rsidR="00B630B7">
              <w:rPr>
                <w:noProof/>
                <w:webHidden/>
              </w:rPr>
            </w:r>
            <w:r w:rsidR="00B630B7">
              <w:rPr>
                <w:noProof/>
                <w:webHidden/>
              </w:rPr>
              <w:fldChar w:fldCharType="separate"/>
            </w:r>
            <w:r w:rsidR="00B630B7">
              <w:rPr>
                <w:noProof/>
                <w:webHidden/>
              </w:rPr>
              <w:t>44</w:t>
            </w:r>
            <w:r w:rsidR="00B630B7">
              <w:rPr>
                <w:noProof/>
                <w:webHidden/>
              </w:rPr>
              <w:fldChar w:fldCharType="end"/>
            </w:r>
          </w:hyperlink>
        </w:p>
        <w:p w14:paraId="48810AA9" w14:textId="6934A893" w:rsidR="00B630B7" w:rsidRDefault="002807D8">
          <w:pPr>
            <w:pStyle w:val="TOC3"/>
            <w:tabs>
              <w:tab w:val="right" w:leader="dot" w:pos="9736"/>
            </w:tabs>
            <w:rPr>
              <w:noProof/>
              <w:lang w:eastAsia="en-AU"/>
            </w:rPr>
          </w:pPr>
          <w:hyperlink w:anchor="_Toc34295207" w:history="1">
            <w:r w:rsidR="00B630B7" w:rsidRPr="00DB147E">
              <w:rPr>
                <w:rStyle w:val="Hyperlink"/>
                <w:rFonts w:eastAsia="Times New Roman"/>
                <w:noProof/>
                <w:lang w:val="en-US" w:eastAsia="en-AU"/>
              </w:rPr>
              <w:t>Azure DNS zone</w:t>
            </w:r>
            <w:r w:rsidR="00B630B7">
              <w:rPr>
                <w:noProof/>
                <w:webHidden/>
              </w:rPr>
              <w:tab/>
            </w:r>
            <w:r w:rsidR="00B630B7">
              <w:rPr>
                <w:noProof/>
                <w:webHidden/>
              </w:rPr>
              <w:fldChar w:fldCharType="begin"/>
            </w:r>
            <w:r w:rsidR="00B630B7">
              <w:rPr>
                <w:noProof/>
                <w:webHidden/>
              </w:rPr>
              <w:instrText xml:space="preserve"> PAGEREF _Toc34295207 \h </w:instrText>
            </w:r>
            <w:r w:rsidR="00B630B7">
              <w:rPr>
                <w:noProof/>
                <w:webHidden/>
              </w:rPr>
            </w:r>
            <w:r w:rsidR="00B630B7">
              <w:rPr>
                <w:noProof/>
                <w:webHidden/>
              </w:rPr>
              <w:fldChar w:fldCharType="separate"/>
            </w:r>
            <w:r w:rsidR="00B630B7">
              <w:rPr>
                <w:noProof/>
                <w:webHidden/>
              </w:rPr>
              <w:t>45</w:t>
            </w:r>
            <w:r w:rsidR="00B630B7">
              <w:rPr>
                <w:noProof/>
                <w:webHidden/>
              </w:rPr>
              <w:fldChar w:fldCharType="end"/>
            </w:r>
          </w:hyperlink>
        </w:p>
        <w:p w14:paraId="1982DCCC" w14:textId="6678EDF8" w:rsidR="00B630B7" w:rsidRDefault="002807D8">
          <w:pPr>
            <w:pStyle w:val="TOC3"/>
            <w:tabs>
              <w:tab w:val="right" w:leader="dot" w:pos="9736"/>
            </w:tabs>
            <w:rPr>
              <w:noProof/>
              <w:lang w:eastAsia="en-AU"/>
            </w:rPr>
          </w:pPr>
          <w:hyperlink w:anchor="_Toc34295208" w:history="1">
            <w:r w:rsidR="00B630B7" w:rsidRPr="00DB147E">
              <w:rPr>
                <w:rStyle w:val="Hyperlink"/>
                <w:rFonts w:eastAsia="Times New Roman"/>
                <w:noProof/>
                <w:lang w:val="en-US" w:eastAsia="en-AU"/>
              </w:rPr>
              <w:t>DNS Record set</w:t>
            </w:r>
            <w:r w:rsidR="00B630B7">
              <w:rPr>
                <w:noProof/>
                <w:webHidden/>
              </w:rPr>
              <w:tab/>
            </w:r>
            <w:r w:rsidR="00B630B7">
              <w:rPr>
                <w:noProof/>
                <w:webHidden/>
              </w:rPr>
              <w:fldChar w:fldCharType="begin"/>
            </w:r>
            <w:r w:rsidR="00B630B7">
              <w:rPr>
                <w:noProof/>
                <w:webHidden/>
              </w:rPr>
              <w:instrText xml:space="preserve"> PAGEREF _Toc34295208 \h </w:instrText>
            </w:r>
            <w:r w:rsidR="00B630B7">
              <w:rPr>
                <w:noProof/>
                <w:webHidden/>
              </w:rPr>
            </w:r>
            <w:r w:rsidR="00B630B7">
              <w:rPr>
                <w:noProof/>
                <w:webHidden/>
              </w:rPr>
              <w:fldChar w:fldCharType="separate"/>
            </w:r>
            <w:r w:rsidR="00B630B7">
              <w:rPr>
                <w:noProof/>
                <w:webHidden/>
              </w:rPr>
              <w:t>46</w:t>
            </w:r>
            <w:r w:rsidR="00B630B7">
              <w:rPr>
                <w:noProof/>
                <w:webHidden/>
              </w:rPr>
              <w:fldChar w:fldCharType="end"/>
            </w:r>
          </w:hyperlink>
        </w:p>
        <w:p w14:paraId="4C5D4B0F" w14:textId="6CD52192" w:rsidR="00B630B7" w:rsidRDefault="002807D8">
          <w:pPr>
            <w:pStyle w:val="TOC3"/>
            <w:tabs>
              <w:tab w:val="right" w:leader="dot" w:pos="9736"/>
            </w:tabs>
            <w:rPr>
              <w:noProof/>
              <w:lang w:eastAsia="en-AU"/>
            </w:rPr>
          </w:pPr>
          <w:hyperlink w:anchor="_Toc34295209" w:history="1">
            <w:r w:rsidR="00B630B7" w:rsidRPr="00DB147E">
              <w:rPr>
                <w:rStyle w:val="Hyperlink"/>
                <w:rFonts w:eastAsia="Times New Roman"/>
                <w:noProof/>
                <w:lang w:val="en-US" w:eastAsia="en-AU"/>
              </w:rPr>
              <w:t>DNS Delegation</w:t>
            </w:r>
            <w:r w:rsidR="00B630B7">
              <w:rPr>
                <w:noProof/>
                <w:webHidden/>
              </w:rPr>
              <w:tab/>
            </w:r>
            <w:r w:rsidR="00B630B7">
              <w:rPr>
                <w:noProof/>
                <w:webHidden/>
              </w:rPr>
              <w:fldChar w:fldCharType="begin"/>
            </w:r>
            <w:r w:rsidR="00B630B7">
              <w:rPr>
                <w:noProof/>
                <w:webHidden/>
              </w:rPr>
              <w:instrText xml:space="preserve"> PAGEREF _Toc34295209 \h </w:instrText>
            </w:r>
            <w:r w:rsidR="00B630B7">
              <w:rPr>
                <w:noProof/>
                <w:webHidden/>
              </w:rPr>
            </w:r>
            <w:r w:rsidR="00B630B7">
              <w:rPr>
                <w:noProof/>
                <w:webHidden/>
              </w:rPr>
              <w:fldChar w:fldCharType="separate"/>
            </w:r>
            <w:r w:rsidR="00B630B7">
              <w:rPr>
                <w:noProof/>
                <w:webHidden/>
              </w:rPr>
              <w:t>47</w:t>
            </w:r>
            <w:r w:rsidR="00B630B7">
              <w:rPr>
                <w:noProof/>
                <w:webHidden/>
              </w:rPr>
              <w:fldChar w:fldCharType="end"/>
            </w:r>
          </w:hyperlink>
        </w:p>
        <w:p w14:paraId="32156D32" w14:textId="4CB8BB7B" w:rsidR="00B630B7" w:rsidRDefault="002807D8">
          <w:pPr>
            <w:pStyle w:val="TOC3"/>
            <w:tabs>
              <w:tab w:val="right" w:leader="dot" w:pos="9736"/>
            </w:tabs>
            <w:rPr>
              <w:noProof/>
              <w:lang w:eastAsia="en-AU"/>
            </w:rPr>
          </w:pPr>
          <w:hyperlink w:anchor="_Toc34295210" w:history="1">
            <w:r w:rsidR="00B630B7" w:rsidRPr="00DB147E">
              <w:rPr>
                <w:rStyle w:val="Hyperlink"/>
                <w:rFonts w:eastAsia="Times New Roman"/>
                <w:noProof/>
                <w:lang w:val="en-US" w:eastAsia="en-AU"/>
              </w:rPr>
              <w:t>Private DNS Zone</w:t>
            </w:r>
            <w:r w:rsidR="00B630B7">
              <w:rPr>
                <w:noProof/>
                <w:webHidden/>
              </w:rPr>
              <w:tab/>
            </w:r>
            <w:r w:rsidR="00B630B7">
              <w:rPr>
                <w:noProof/>
                <w:webHidden/>
              </w:rPr>
              <w:fldChar w:fldCharType="begin"/>
            </w:r>
            <w:r w:rsidR="00B630B7">
              <w:rPr>
                <w:noProof/>
                <w:webHidden/>
              </w:rPr>
              <w:instrText xml:space="preserve"> PAGEREF _Toc34295210 \h </w:instrText>
            </w:r>
            <w:r w:rsidR="00B630B7">
              <w:rPr>
                <w:noProof/>
                <w:webHidden/>
              </w:rPr>
            </w:r>
            <w:r w:rsidR="00B630B7">
              <w:rPr>
                <w:noProof/>
                <w:webHidden/>
              </w:rPr>
              <w:fldChar w:fldCharType="separate"/>
            </w:r>
            <w:r w:rsidR="00B630B7">
              <w:rPr>
                <w:noProof/>
                <w:webHidden/>
              </w:rPr>
              <w:t>47</w:t>
            </w:r>
            <w:r w:rsidR="00B630B7">
              <w:rPr>
                <w:noProof/>
                <w:webHidden/>
              </w:rPr>
              <w:fldChar w:fldCharType="end"/>
            </w:r>
          </w:hyperlink>
        </w:p>
        <w:p w14:paraId="7B0ADC78" w14:textId="02A8AAC0" w:rsidR="00B630B7" w:rsidRDefault="002807D8">
          <w:pPr>
            <w:pStyle w:val="TOC2"/>
            <w:tabs>
              <w:tab w:val="right" w:leader="dot" w:pos="9736"/>
            </w:tabs>
            <w:rPr>
              <w:noProof/>
              <w:lang w:eastAsia="en-AU"/>
            </w:rPr>
          </w:pPr>
          <w:hyperlink w:anchor="_Toc34295211" w:history="1">
            <w:r w:rsidR="00B630B7" w:rsidRPr="00DB147E">
              <w:rPr>
                <w:rStyle w:val="Hyperlink"/>
                <w:rFonts w:eastAsia="Times New Roman"/>
                <w:noProof/>
                <w:lang w:val="en-US" w:eastAsia="en-AU"/>
              </w:rPr>
              <w:t>NSG</w:t>
            </w:r>
            <w:r w:rsidR="00B630B7">
              <w:rPr>
                <w:noProof/>
                <w:webHidden/>
              </w:rPr>
              <w:tab/>
            </w:r>
            <w:r w:rsidR="00B630B7">
              <w:rPr>
                <w:noProof/>
                <w:webHidden/>
              </w:rPr>
              <w:fldChar w:fldCharType="begin"/>
            </w:r>
            <w:r w:rsidR="00B630B7">
              <w:rPr>
                <w:noProof/>
                <w:webHidden/>
              </w:rPr>
              <w:instrText xml:space="preserve"> PAGEREF _Toc34295211 \h </w:instrText>
            </w:r>
            <w:r w:rsidR="00B630B7">
              <w:rPr>
                <w:noProof/>
                <w:webHidden/>
              </w:rPr>
            </w:r>
            <w:r w:rsidR="00B630B7">
              <w:rPr>
                <w:noProof/>
                <w:webHidden/>
              </w:rPr>
              <w:fldChar w:fldCharType="separate"/>
            </w:r>
            <w:r w:rsidR="00B630B7">
              <w:rPr>
                <w:noProof/>
                <w:webHidden/>
              </w:rPr>
              <w:t>48</w:t>
            </w:r>
            <w:r w:rsidR="00B630B7">
              <w:rPr>
                <w:noProof/>
                <w:webHidden/>
              </w:rPr>
              <w:fldChar w:fldCharType="end"/>
            </w:r>
          </w:hyperlink>
        </w:p>
        <w:p w14:paraId="6AB8E878" w14:textId="13DEFFF8" w:rsidR="00B630B7" w:rsidRDefault="002807D8">
          <w:pPr>
            <w:pStyle w:val="TOC3"/>
            <w:tabs>
              <w:tab w:val="right" w:leader="dot" w:pos="9736"/>
            </w:tabs>
            <w:rPr>
              <w:noProof/>
              <w:lang w:eastAsia="en-AU"/>
            </w:rPr>
          </w:pPr>
          <w:hyperlink w:anchor="_Toc34295212" w:history="1">
            <w:r w:rsidR="00B630B7" w:rsidRPr="00DB147E">
              <w:rPr>
                <w:rStyle w:val="Hyperlink"/>
                <w:rFonts w:eastAsia="Times New Roman"/>
                <w:noProof/>
                <w:lang w:val="en-US" w:eastAsia="en-AU"/>
              </w:rPr>
              <w:t>NSG Rules</w:t>
            </w:r>
            <w:r w:rsidR="00B630B7">
              <w:rPr>
                <w:noProof/>
                <w:webHidden/>
              </w:rPr>
              <w:tab/>
            </w:r>
            <w:r w:rsidR="00B630B7">
              <w:rPr>
                <w:noProof/>
                <w:webHidden/>
              </w:rPr>
              <w:fldChar w:fldCharType="begin"/>
            </w:r>
            <w:r w:rsidR="00B630B7">
              <w:rPr>
                <w:noProof/>
                <w:webHidden/>
              </w:rPr>
              <w:instrText xml:space="preserve"> PAGEREF _Toc34295212 \h </w:instrText>
            </w:r>
            <w:r w:rsidR="00B630B7">
              <w:rPr>
                <w:noProof/>
                <w:webHidden/>
              </w:rPr>
            </w:r>
            <w:r w:rsidR="00B630B7">
              <w:rPr>
                <w:noProof/>
                <w:webHidden/>
              </w:rPr>
              <w:fldChar w:fldCharType="separate"/>
            </w:r>
            <w:r w:rsidR="00B630B7">
              <w:rPr>
                <w:noProof/>
                <w:webHidden/>
              </w:rPr>
              <w:t>50</w:t>
            </w:r>
            <w:r w:rsidR="00B630B7">
              <w:rPr>
                <w:noProof/>
                <w:webHidden/>
              </w:rPr>
              <w:fldChar w:fldCharType="end"/>
            </w:r>
          </w:hyperlink>
        </w:p>
        <w:p w14:paraId="52BB2D9E" w14:textId="2BD3F026" w:rsidR="00B630B7" w:rsidRDefault="002807D8">
          <w:pPr>
            <w:pStyle w:val="TOC3"/>
            <w:tabs>
              <w:tab w:val="right" w:leader="dot" w:pos="9736"/>
            </w:tabs>
            <w:rPr>
              <w:noProof/>
              <w:lang w:eastAsia="en-AU"/>
            </w:rPr>
          </w:pPr>
          <w:hyperlink w:anchor="_Toc34295213" w:history="1">
            <w:r w:rsidR="00B630B7" w:rsidRPr="00DB147E">
              <w:rPr>
                <w:rStyle w:val="Hyperlink"/>
                <w:rFonts w:eastAsia="Times New Roman"/>
                <w:noProof/>
                <w:lang w:val="en-US" w:eastAsia="en-AU"/>
              </w:rPr>
              <w:t>Demo: go to NSG</w:t>
            </w:r>
            <w:r w:rsidR="00B630B7">
              <w:rPr>
                <w:noProof/>
                <w:webHidden/>
              </w:rPr>
              <w:tab/>
            </w:r>
            <w:r w:rsidR="00B630B7">
              <w:rPr>
                <w:noProof/>
                <w:webHidden/>
              </w:rPr>
              <w:fldChar w:fldCharType="begin"/>
            </w:r>
            <w:r w:rsidR="00B630B7">
              <w:rPr>
                <w:noProof/>
                <w:webHidden/>
              </w:rPr>
              <w:instrText xml:space="preserve"> PAGEREF _Toc34295213 \h </w:instrText>
            </w:r>
            <w:r w:rsidR="00B630B7">
              <w:rPr>
                <w:noProof/>
                <w:webHidden/>
              </w:rPr>
            </w:r>
            <w:r w:rsidR="00B630B7">
              <w:rPr>
                <w:noProof/>
                <w:webHidden/>
              </w:rPr>
              <w:fldChar w:fldCharType="separate"/>
            </w:r>
            <w:r w:rsidR="00B630B7">
              <w:rPr>
                <w:noProof/>
                <w:webHidden/>
              </w:rPr>
              <w:t>51</w:t>
            </w:r>
            <w:r w:rsidR="00B630B7">
              <w:rPr>
                <w:noProof/>
                <w:webHidden/>
              </w:rPr>
              <w:fldChar w:fldCharType="end"/>
            </w:r>
          </w:hyperlink>
        </w:p>
        <w:p w14:paraId="71D1E10F" w14:textId="21A0C731" w:rsidR="00B630B7" w:rsidRDefault="002807D8">
          <w:pPr>
            <w:pStyle w:val="TOC1"/>
            <w:tabs>
              <w:tab w:val="right" w:leader="dot" w:pos="9736"/>
            </w:tabs>
            <w:rPr>
              <w:noProof/>
              <w:lang w:eastAsia="en-AU"/>
            </w:rPr>
          </w:pPr>
          <w:hyperlink w:anchor="_Toc34295214" w:history="1">
            <w:r w:rsidR="00B630B7" w:rsidRPr="00DB147E">
              <w:rPr>
                <w:rStyle w:val="Hyperlink"/>
                <w:rFonts w:eastAsia="Times New Roman"/>
                <w:noProof/>
                <w:lang w:val="en-US" w:eastAsia="en-AU"/>
              </w:rPr>
              <w:t>5. Inter-site connectivity</w:t>
            </w:r>
            <w:r w:rsidR="00B630B7">
              <w:rPr>
                <w:noProof/>
                <w:webHidden/>
              </w:rPr>
              <w:tab/>
            </w:r>
            <w:r w:rsidR="00B630B7">
              <w:rPr>
                <w:noProof/>
                <w:webHidden/>
              </w:rPr>
              <w:fldChar w:fldCharType="begin"/>
            </w:r>
            <w:r w:rsidR="00B630B7">
              <w:rPr>
                <w:noProof/>
                <w:webHidden/>
              </w:rPr>
              <w:instrText xml:space="preserve"> PAGEREF _Toc34295214 \h </w:instrText>
            </w:r>
            <w:r w:rsidR="00B630B7">
              <w:rPr>
                <w:noProof/>
                <w:webHidden/>
              </w:rPr>
            </w:r>
            <w:r w:rsidR="00B630B7">
              <w:rPr>
                <w:noProof/>
                <w:webHidden/>
              </w:rPr>
              <w:fldChar w:fldCharType="separate"/>
            </w:r>
            <w:r w:rsidR="00B630B7">
              <w:rPr>
                <w:noProof/>
                <w:webHidden/>
              </w:rPr>
              <w:t>52</w:t>
            </w:r>
            <w:r w:rsidR="00B630B7">
              <w:rPr>
                <w:noProof/>
                <w:webHidden/>
              </w:rPr>
              <w:fldChar w:fldCharType="end"/>
            </w:r>
          </w:hyperlink>
        </w:p>
        <w:p w14:paraId="1BB3F469" w14:textId="682CF37A" w:rsidR="00B630B7" w:rsidRDefault="002807D8">
          <w:pPr>
            <w:pStyle w:val="TOC2"/>
            <w:tabs>
              <w:tab w:val="right" w:leader="dot" w:pos="9736"/>
            </w:tabs>
            <w:rPr>
              <w:noProof/>
              <w:lang w:eastAsia="en-AU"/>
            </w:rPr>
          </w:pPr>
          <w:hyperlink w:anchor="_Toc34295215" w:history="1">
            <w:r w:rsidR="00B630B7" w:rsidRPr="00DB147E">
              <w:rPr>
                <w:rStyle w:val="Hyperlink"/>
                <w:rFonts w:eastAsia="Times New Roman"/>
                <w:noProof/>
                <w:lang w:val="en-US" w:eastAsia="en-AU"/>
              </w:rPr>
              <w:t>VNET Peering</w:t>
            </w:r>
            <w:r w:rsidR="00B630B7">
              <w:rPr>
                <w:noProof/>
                <w:webHidden/>
              </w:rPr>
              <w:tab/>
            </w:r>
            <w:r w:rsidR="00B630B7">
              <w:rPr>
                <w:noProof/>
                <w:webHidden/>
              </w:rPr>
              <w:fldChar w:fldCharType="begin"/>
            </w:r>
            <w:r w:rsidR="00B630B7">
              <w:rPr>
                <w:noProof/>
                <w:webHidden/>
              </w:rPr>
              <w:instrText xml:space="preserve"> PAGEREF _Toc34295215 \h </w:instrText>
            </w:r>
            <w:r w:rsidR="00B630B7">
              <w:rPr>
                <w:noProof/>
                <w:webHidden/>
              </w:rPr>
            </w:r>
            <w:r w:rsidR="00B630B7">
              <w:rPr>
                <w:noProof/>
                <w:webHidden/>
              </w:rPr>
              <w:fldChar w:fldCharType="separate"/>
            </w:r>
            <w:r w:rsidR="00B630B7">
              <w:rPr>
                <w:noProof/>
                <w:webHidden/>
              </w:rPr>
              <w:t>52</w:t>
            </w:r>
            <w:r w:rsidR="00B630B7">
              <w:rPr>
                <w:noProof/>
                <w:webHidden/>
              </w:rPr>
              <w:fldChar w:fldCharType="end"/>
            </w:r>
          </w:hyperlink>
        </w:p>
        <w:p w14:paraId="61B432A4" w14:textId="351858E2" w:rsidR="00B630B7" w:rsidRDefault="002807D8">
          <w:pPr>
            <w:pStyle w:val="TOC3"/>
            <w:tabs>
              <w:tab w:val="right" w:leader="dot" w:pos="9736"/>
            </w:tabs>
            <w:rPr>
              <w:noProof/>
              <w:lang w:eastAsia="en-AU"/>
            </w:rPr>
          </w:pPr>
          <w:hyperlink w:anchor="_Toc34295216" w:history="1">
            <w:r w:rsidR="00B630B7" w:rsidRPr="00DB147E">
              <w:rPr>
                <w:rStyle w:val="Hyperlink"/>
                <w:rFonts w:eastAsia="Times New Roman"/>
                <w:noProof/>
                <w:lang w:val="en-US" w:eastAsia="en-AU"/>
              </w:rPr>
              <w:t>Create a peering</w:t>
            </w:r>
            <w:r w:rsidR="00B630B7">
              <w:rPr>
                <w:noProof/>
                <w:webHidden/>
              </w:rPr>
              <w:tab/>
            </w:r>
            <w:r w:rsidR="00B630B7">
              <w:rPr>
                <w:noProof/>
                <w:webHidden/>
              </w:rPr>
              <w:fldChar w:fldCharType="begin"/>
            </w:r>
            <w:r w:rsidR="00B630B7">
              <w:rPr>
                <w:noProof/>
                <w:webHidden/>
              </w:rPr>
              <w:instrText xml:space="preserve"> PAGEREF _Toc34295216 \h </w:instrText>
            </w:r>
            <w:r w:rsidR="00B630B7">
              <w:rPr>
                <w:noProof/>
                <w:webHidden/>
              </w:rPr>
            </w:r>
            <w:r w:rsidR="00B630B7">
              <w:rPr>
                <w:noProof/>
                <w:webHidden/>
              </w:rPr>
              <w:fldChar w:fldCharType="separate"/>
            </w:r>
            <w:r w:rsidR="00B630B7">
              <w:rPr>
                <w:noProof/>
                <w:webHidden/>
              </w:rPr>
              <w:t>53</w:t>
            </w:r>
            <w:r w:rsidR="00B630B7">
              <w:rPr>
                <w:noProof/>
                <w:webHidden/>
              </w:rPr>
              <w:fldChar w:fldCharType="end"/>
            </w:r>
          </w:hyperlink>
        </w:p>
        <w:p w14:paraId="590796E4" w14:textId="311AA68D" w:rsidR="00B630B7" w:rsidRDefault="002807D8">
          <w:pPr>
            <w:pStyle w:val="TOC3"/>
            <w:tabs>
              <w:tab w:val="right" w:leader="dot" w:pos="9736"/>
            </w:tabs>
            <w:rPr>
              <w:noProof/>
              <w:lang w:eastAsia="en-AU"/>
            </w:rPr>
          </w:pPr>
          <w:hyperlink w:anchor="_Toc34295217" w:history="1">
            <w:r w:rsidR="00B630B7" w:rsidRPr="00DB147E">
              <w:rPr>
                <w:rStyle w:val="Hyperlink"/>
                <w:rFonts w:eastAsia="Times New Roman"/>
                <w:noProof/>
                <w:lang w:val="en-US" w:eastAsia="en-AU"/>
              </w:rPr>
              <w:t>Gateway Transit</w:t>
            </w:r>
            <w:r w:rsidR="00B630B7">
              <w:rPr>
                <w:noProof/>
                <w:webHidden/>
              </w:rPr>
              <w:tab/>
            </w:r>
            <w:r w:rsidR="00B630B7">
              <w:rPr>
                <w:noProof/>
                <w:webHidden/>
              </w:rPr>
              <w:fldChar w:fldCharType="begin"/>
            </w:r>
            <w:r w:rsidR="00B630B7">
              <w:rPr>
                <w:noProof/>
                <w:webHidden/>
              </w:rPr>
              <w:instrText xml:space="preserve"> PAGEREF _Toc34295217 \h </w:instrText>
            </w:r>
            <w:r w:rsidR="00B630B7">
              <w:rPr>
                <w:noProof/>
                <w:webHidden/>
              </w:rPr>
            </w:r>
            <w:r w:rsidR="00B630B7">
              <w:rPr>
                <w:noProof/>
                <w:webHidden/>
              </w:rPr>
              <w:fldChar w:fldCharType="separate"/>
            </w:r>
            <w:r w:rsidR="00B630B7">
              <w:rPr>
                <w:noProof/>
                <w:webHidden/>
              </w:rPr>
              <w:t>55</w:t>
            </w:r>
            <w:r w:rsidR="00B630B7">
              <w:rPr>
                <w:noProof/>
                <w:webHidden/>
              </w:rPr>
              <w:fldChar w:fldCharType="end"/>
            </w:r>
          </w:hyperlink>
        </w:p>
        <w:p w14:paraId="13349674" w14:textId="0751E663" w:rsidR="00B630B7" w:rsidRDefault="002807D8">
          <w:pPr>
            <w:pStyle w:val="TOC3"/>
            <w:tabs>
              <w:tab w:val="right" w:leader="dot" w:pos="9736"/>
            </w:tabs>
            <w:rPr>
              <w:noProof/>
              <w:lang w:eastAsia="en-AU"/>
            </w:rPr>
          </w:pPr>
          <w:hyperlink w:anchor="_Toc34295218" w:history="1">
            <w:r w:rsidR="00B630B7" w:rsidRPr="00DB147E">
              <w:rPr>
                <w:rStyle w:val="Hyperlink"/>
                <w:rFonts w:eastAsia="Times New Roman"/>
                <w:noProof/>
                <w:lang w:val="en-US" w:eastAsia="en-AU"/>
              </w:rPr>
              <w:t>Global Vnet peering</w:t>
            </w:r>
            <w:r w:rsidR="00B630B7">
              <w:rPr>
                <w:noProof/>
                <w:webHidden/>
              </w:rPr>
              <w:tab/>
            </w:r>
            <w:r w:rsidR="00B630B7">
              <w:rPr>
                <w:noProof/>
                <w:webHidden/>
              </w:rPr>
              <w:fldChar w:fldCharType="begin"/>
            </w:r>
            <w:r w:rsidR="00B630B7">
              <w:rPr>
                <w:noProof/>
                <w:webHidden/>
              </w:rPr>
              <w:instrText xml:space="preserve"> PAGEREF _Toc34295218 \h </w:instrText>
            </w:r>
            <w:r w:rsidR="00B630B7">
              <w:rPr>
                <w:noProof/>
                <w:webHidden/>
              </w:rPr>
            </w:r>
            <w:r w:rsidR="00B630B7">
              <w:rPr>
                <w:noProof/>
                <w:webHidden/>
              </w:rPr>
              <w:fldChar w:fldCharType="separate"/>
            </w:r>
            <w:r w:rsidR="00B630B7">
              <w:rPr>
                <w:noProof/>
                <w:webHidden/>
              </w:rPr>
              <w:t>56</w:t>
            </w:r>
            <w:r w:rsidR="00B630B7">
              <w:rPr>
                <w:noProof/>
                <w:webHidden/>
              </w:rPr>
              <w:fldChar w:fldCharType="end"/>
            </w:r>
          </w:hyperlink>
        </w:p>
        <w:p w14:paraId="637C89A6" w14:textId="1CF2D9F0" w:rsidR="00B630B7" w:rsidRDefault="002807D8">
          <w:pPr>
            <w:pStyle w:val="TOC3"/>
            <w:tabs>
              <w:tab w:val="right" w:leader="dot" w:pos="9736"/>
            </w:tabs>
            <w:rPr>
              <w:noProof/>
              <w:lang w:eastAsia="en-AU"/>
            </w:rPr>
          </w:pPr>
          <w:hyperlink w:anchor="_Toc34295219" w:history="1">
            <w:r w:rsidR="00B630B7" w:rsidRPr="00DB147E">
              <w:rPr>
                <w:rStyle w:val="Hyperlink"/>
                <w:rFonts w:eastAsia="Times New Roman"/>
                <w:noProof/>
                <w:lang w:val="en-US" w:eastAsia="en-AU"/>
              </w:rPr>
              <w:t>Service chaining</w:t>
            </w:r>
            <w:r w:rsidR="00B630B7">
              <w:rPr>
                <w:noProof/>
                <w:webHidden/>
              </w:rPr>
              <w:tab/>
            </w:r>
            <w:r w:rsidR="00B630B7">
              <w:rPr>
                <w:noProof/>
                <w:webHidden/>
              </w:rPr>
              <w:fldChar w:fldCharType="begin"/>
            </w:r>
            <w:r w:rsidR="00B630B7">
              <w:rPr>
                <w:noProof/>
                <w:webHidden/>
              </w:rPr>
              <w:instrText xml:space="preserve"> PAGEREF _Toc34295219 \h </w:instrText>
            </w:r>
            <w:r w:rsidR="00B630B7">
              <w:rPr>
                <w:noProof/>
                <w:webHidden/>
              </w:rPr>
            </w:r>
            <w:r w:rsidR="00B630B7">
              <w:rPr>
                <w:noProof/>
                <w:webHidden/>
              </w:rPr>
              <w:fldChar w:fldCharType="separate"/>
            </w:r>
            <w:r w:rsidR="00B630B7">
              <w:rPr>
                <w:noProof/>
                <w:webHidden/>
              </w:rPr>
              <w:t>56</w:t>
            </w:r>
            <w:r w:rsidR="00B630B7">
              <w:rPr>
                <w:noProof/>
                <w:webHidden/>
              </w:rPr>
              <w:fldChar w:fldCharType="end"/>
            </w:r>
          </w:hyperlink>
        </w:p>
        <w:p w14:paraId="3BB99745" w14:textId="41511060" w:rsidR="00B630B7" w:rsidRDefault="002807D8">
          <w:pPr>
            <w:pStyle w:val="TOC2"/>
            <w:tabs>
              <w:tab w:val="right" w:leader="dot" w:pos="9736"/>
            </w:tabs>
            <w:rPr>
              <w:noProof/>
              <w:lang w:eastAsia="en-AU"/>
            </w:rPr>
          </w:pPr>
          <w:hyperlink w:anchor="_Toc34295220" w:history="1">
            <w:r w:rsidR="00B630B7" w:rsidRPr="00DB147E">
              <w:rPr>
                <w:rStyle w:val="Hyperlink"/>
                <w:rFonts w:eastAsia="Times New Roman"/>
                <w:noProof/>
                <w:lang w:val="en-US" w:eastAsia="en-AU"/>
              </w:rPr>
              <w:t>Vnet-to-Vnet Connections</w:t>
            </w:r>
            <w:r w:rsidR="00B630B7">
              <w:rPr>
                <w:noProof/>
                <w:webHidden/>
              </w:rPr>
              <w:tab/>
            </w:r>
            <w:r w:rsidR="00B630B7">
              <w:rPr>
                <w:noProof/>
                <w:webHidden/>
              </w:rPr>
              <w:fldChar w:fldCharType="begin"/>
            </w:r>
            <w:r w:rsidR="00B630B7">
              <w:rPr>
                <w:noProof/>
                <w:webHidden/>
              </w:rPr>
              <w:instrText xml:space="preserve"> PAGEREF _Toc34295220 \h </w:instrText>
            </w:r>
            <w:r w:rsidR="00B630B7">
              <w:rPr>
                <w:noProof/>
                <w:webHidden/>
              </w:rPr>
            </w:r>
            <w:r w:rsidR="00B630B7">
              <w:rPr>
                <w:noProof/>
                <w:webHidden/>
              </w:rPr>
              <w:fldChar w:fldCharType="separate"/>
            </w:r>
            <w:r w:rsidR="00B630B7">
              <w:rPr>
                <w:noProof/>
                <w:webHidden/>
              </w:rPr>
              <w:t>57</w:t>
            </w:r>
            <w:r w:rsidR="00B630B7">
              <w:rPr>
                <w:noProof/>
                <w:webHidden/>
              </w:rPr>
              <w:fldChar w:fldCharType="end"/>
            </w:r>
          </w:hyperlink>
        </w:p>
        <w:p w14:paraId="59ED1678" w14:textId="12D3C21B" w:rsidR="00B630B7" w:rsidRDefault="002807D8">
          <w:pPr>
            <w:pStyle w:val="TOC3"/>
            <w:tabs>
              <w:tab w:val="right" w:leader="dot" w:pos="9736"/>
            </w:tabs>
            <w:rPr>
              <w:noProof/>
              <w:lang w:eastAsia="en-AU"/>
            </w:rPr>
          </w:pPr>
          <w:hyperlink w:anchor="_Toc34295221" w:history="1">
            <w:r w:rsidR="00B630B7" w:rsidRPr="00DB147E">
              <w:rPr>
                <w:rStyle w:val="Hyperlink"/>
                <w:rFonts w:eastAsia="Times New Roman"/>
                <w:noProof/>
                <w:lang w:val="en-US" w:eastAsia="en-AU"/>
              </w:rPr>
              <w:t>Create vnet-vnet connection</w:t>
            </w:r>
            <w:r w:rsidR="00B630B7">
              <w:rPr>
                <w:noProof/>
                <w:webHidden/>
              </w:rPr>
              <w:tab/>
            </w:r>
            <w:r w:rsidR="00B630B7">
              <w:rPr>
                <w:noProof/>
                <w:webHidden/>
              </w:rPr>
              <w:fldChar w:fldCharType="begin"/>
            </w:r>
            <w:r w:rsidR="00B630B7">
              <w:rPr>
                <w:noProof/>
                <w:webHidden/>
              </w:rPr>
              <w:instrText xml:space="preserve"> PAGEREF _Toc34295221 \h </w:instrText>
            </w:r>
            <w:r w:rsidR="00B630B7">
              <w:rPr>
                <w:noProof/>
                <w:webHidden/>
              </w:rPr>
            </w:r>
            <w:r w:rsidR="00B630B7">
              <w:rPr>
                <w:noProof/>
                <w:webHidden/>
              </w:rPr>
              <w:fldChar w:fldCharType="separate"/>
            </w:r>
            <w:r w:rsidR="00B630B7">
              <w:rPr>
                <w:noProof/>
                <w:webHidden/>
              </w:rPr>
              <w:t>59</w:t>
            </w:r>
            <w:r w:rsidR="00B630B7">
              <w:rPr>
                <w:noProof/>
                <w:webHidden/>
              </w:rPr>
              <w:fldChar w:fldCharType="end"/>
            </w:r>
          </w:hyperlink>
        </w:p>
        <w:p w14:paraId="7783E2B7" w14:textId="1A1A21C7" w:rsidR="00B630B7" w:rsidRDefault="002807D8">
          <w:pPr>
            <w:pStyle w:val="TOC3"/>
            <w:tabs>
              <w:tab w:val="right" w:leader="dot" w:pos="9736"/>
            </w:tabs>
            <w:rPr>
              <w:noProof/>
              <w:lang w:eastAsia="en-AU"/>
            </w:rPr>
          </w:pPr>
          <w:hyperlink w:anchor="_Toc34295222" w:history="1">
            <w:r w:rsidR="00B630B7" w:rsidRPr="00DB147E">
              <w:rPr>
                <w:rStyle w:val="Hyperlink"/>
                <w:rFonts w:eastAsia="Times New Roman"/>
                <w:noProof/>
                <w:lang w:val="en-US" w:eastAsia="en-AU"/>
              </w:rPr>
              <w:t>Create virtual network gateway --&gt; VPN networks takes a lot of time to create (45 mins)</w:t>
            </w:r>
            <w:r w:rsidR="00B630B7">
              <w:rPr>
                <w:noProof/>
                <w:webHidden/>
              </w:rPr>
              <w:tab/>
            </w:r>
            <w:r w:rsidR="00B630B7">
              <w:rPr>
                <w:noProof/>
                <w:webHidden/>
              </w:rPr>
              <w:fldChar w:fldCharType="begin"/>
            </w:r>
            <w:r w:rsidR="00B630B7">
              <w:rPr>
                <w:noProof/>
                <w:webHidden/>
              </w:rPr>
              <w:instrText xml:space="preserve"> PAGEREF _Toc34295222 \h </w:instrText>
            </w:r>
            <w:r w:rsidR="00B630B7">
              <w:rPr>
                <w:noProof/>
                <w:webHidden/>
              </w:rPr>
            </w:r>
            <w:r w:rsidR="00B630B7">
              <w:rPr>
                <w:noProof/>
                <w:webHidden/>
              </w:rPr>
              <w:fldChar w:fldCharType="separate"/>
            </w:r>
            <w:r w:rsidR="00B630B7">
              <w:rPr>
                <w:noProof/>
                <w:webHidden/>
              </w:rPr>
              <w:t>60</w:t>
            </w:r>
            <w:r w:rsidR="00B630B7">
              <w:rPr>
                <w:noProof/>
                <w:webHidden/>
              </w:rPr>
              <w:fldChar w:fldCharType="end"/>
            </w:r>
          </w:hyperlink>
        </w:p>
        <w:p w14:paraId="199D809E" w14:textId="71C0341F" w:rsidR="00B630B7" w:rsidRDefault="002807D8">
          <w:pPr>
            <w:pStyle w:val="TOC3"/>
            <w:tabs>
              <w:tab w:val="right" w:leader="dot" w:pos="9736"/>
            </w:tabs>
            <w:rPr>
              <w:noProof/>
              <w:lang w:eastAsia="en-AU"/>
            </w:rPr>
          </w:pPr>
          <w:hyperlink w:anchor="_Toc34295223" w:history="1">
            <w:r w:rsidR="00B630B7" w:rsidRPr="00DB147E">
              <w:rPr>
                <w:rStyle w:val="Hyperlink"/>
                <w:rFonts w:eastAsia="Times New Roman"/>
                <w:noProof/>
                <w:lang w:val="en-US" w:eastAsia="en-AU"/>
              </w:rPr>
              <w:t>Create local network gateway</w:t>
            </w:r>
            <w:r w:rsidR="00B630B7">
              <w:rPr>
                <w:noProof/>
                <w:webHidden/>
              </w:rPr>
              <w:tab/>
            </w:r>
            <w:r w:rsidR="00B630B7">
              <w:rPr>
                <w:noProof/>
                <w:webHidden/>
              </w:rPr>
              <w:fldChar w:fldCharType="begin"/>
            </w:r>
            <w:r w:rsidR="00B630B7">
              <w:rPr>
                <w:noProof/>
                <w:webHidden/>
              </w:rPr>
              <w:instrText xml:space="preserve"> PAGEREF _Toc34295223 \h </w:instrText>
            </w:r>
            <w:r w:rsidR="00B630B7">
              <w:rPr>
                <w:noProof/>
                <w:webHidden/>
              </w:rPr>
            </w:r>
            <w:r w:rsidR="00B630B7">
              <w:rPr>
                <w:noProof/>
                <w:webHidden/>
              </w:rPr>
              <w:fldChar w:fldCharType="separate"/>
            </w:r>
            <w:r w:rsidR="00B630B7">
              <w:rPr>
                <w:noProof/>
                <w:webHidden/>
              </w:rPr>
              <w:t>62</w:t>
            </w:r>
            <w:r w:rsidR="00B630B7">
              <w:rPr>
                <w:noProof/>
                <w:webHidden/>
              </w:rPr>
              <w:fldChar w:fldCharType="end"/>
            </w:r>
          </w:hyperlink>
        </w:p>
        <w:p w14:paraId="4A5BE3DF" w14:textId="4E29551E" w:rsidR="00B630B7" w:rsidRDefault="002807D8">
          <w:pPr>
            <w:pStyle w:val="TOC3"/>
            <w:tabs>
              <w:tab w:val="right" w:leader="dot" w:pos="9736"/>
            </w:tabs>
            <w:rPr>
              <w:noProof/>
              <w:lang w:eastAsia="en-AU"/>
            </w:rPr>
          </w:pPr>
          <w:hyperlink w:anchor="_Toc34295224" w:history="1">
            <w:r w:rsidR="00B630B7" w:rsidRPr="00DB147E">
              <w:rPr>
                <w:rStyle w:val="Hyperlink"/>
                <w:rFonts w:eastAsia="Times New Roman"/>
                <w:noProof/>
                <w:lang w:val="en-US" w:eastAsia="en-AU"/>
              </w:rPr>
              <w:t>Create the connection</w:t>
            </w:r>
            <w:r w:rsidR="00B630B7">
              <w:rPr>
                <w:noProof/>
                <w:webHidden/>
              </w:rPr>
              <w:tab/>
            </w:r>
            <w:r w:rsidR="00B630B7">
              <w:rPr>
                <w:noProof/>
                <w:webHidden/>
              </w:rPr>
              <w:fldChar w:fldCharType="begin"/>
            </w:r>
            <w:r w:rsidR="00B630B7">
              <w:rPr>
                <w:noProof/>
                <w:webHidden/>
              </w:rPr>
              <w:instrText xml:space="preserve"> PAGEREF _Toc34295224 \h </w:instrText>
            </w:r>
            <w:r w:rsidR="00B630B7">
              <w:rPr>
                <w:noProof/>
                <w:webHidden/>
              </w:rPr>
            </w:r>
            <w:r w:rsidR="00B630B7">
              <w:rPr>
                <w:noProof/>
                <w:webHidden/>
              </w:rPr>
              <w:fldChar w:fldCharType="separate"/>
            </w:r>
            <w:r w:rsidR="00B630B7">
              <w:rPr>
                <w:noProof/>
                <w:webHidden/>
              </w:rPr>
              <w:t>63</w:t>
            </w:r>
            <w:r w:rsidR="00B630B7">
              <w:rPr>
                <w:noProof/>
                <w:webHidden/>
              </w:rPr>
              <w:fldChar w:fldCharType="end"/>
            </w:r>
          </w:hyperlink>
        </w:p>
        <w:p w14:paraId="4241BDE0" w14:textId="7436654F" w:rsidR="00B630B7" w:rsidRDefault="002807D8">
          <w:pPr>
            <w:pStyle w:val="TOC3"/>
            <w:tabs>
              <w:tab w:val="right" w:leader="dot" w:pos="9736"/>
            </w:tabs>
            <w:rPr>
              <w:noProof/>
              <w:lang w:eastAsia="en-AU"/>
            </w:rPr>
          </w:pPr>
          <w:hyperlink w:anchor="_Toc34295225" w:history="1">
            <w:r w:rsidR="00B630B7" w:rsidRPr="00DB147E">
              <w:rPr>
                <w:rStyle w:val="Hyperlink"/>
                <w:rFonts w:eastAsia="Times New Roman"/>
                <w:noProof/>
                <w:lang w:val="en-US" w:eastAsia="en-AU"/>
              </w:rPr>
              <w:t>Verify the connection</w:t>
            </w:r>
            <w:r w:rsidR="00B630B7">
              <w:rPr>
                <w:noProof/>
                <w:webHidden/>
              </w:rPr>
              <w:tab/>
            </w:r>
            <w:r w:rsidR="00B630B7">
              <w:rPr>
                <w:noProof/>
                <w:webHidden/>
              </w:rPr>
              <w:fldChar w:fldCharType="begin"/>
            </w:r>
            <w:r w:rsidR="00B630B7">
              <w:rPr>
                <w:noProof/>
                <w:webHidden/>
              </w:rPr>
              <w:instrText xml:space="preserve"> PAGEREF _Toc34295225 \h </w:instrText>
            </w:r>
            <w:r w:rsidR="00B630B7">
              <w:rPr>
                <w:noProof/>
                <w:webHidden/>
              </w:rPr>
            </w:r>
            <w:r w:rsidR="00B630B7">
              <w:rPr>
                <w:noProof/>
                <w:webHidden/>
              </w:rPr>
              <w:fldChar w:fldCharType="separate"/>
            </w:r>
            <w:r w:rsidR="00B630B7">
              <w:rPr>
                <w:noProof/>
                <w:webHidden/>
              </w:rPr>
              <w:t>64</w:t>
            </w:r>
            <w:r w:rsidR="00B630B7">
              <w:rPr>
                <w:noProof/>
                <w:webHidden/>
              </w:rPr>
              <w:fldChar w:fldCharType="end"/>
            </w:r>
          </w:hyperlink>
        </w:p>
        <w:p w14:paraId="6F1E085F" w14:textId="360D6E50" w:rsidR="00B630B7" w:rsidRDefault="002807D8">
          <w:pPr>
            <w:pStyle w:val="TOC2"/>
            <w:tabs>
              <w:tab w:val="right" w:leader="dot" w:pos="9736"/>
            </w:tabs>
            <w:rPr>
              <w:noProof/>
              <w:lang w:eastAsia="en-AU"/>
            </w:rPr>
          </w:pPr>
          <w:hyperlink w:anchor="_Toc34295226" w:history="1">
            <w:r w:rsidR="00B630B7" w:rsidRPr="00DB147E">
              <w:rPr>
                <w:rStyle w:val="Hyperlink"/>
                <w:rFonts w:eastAsia="Times New Roman"/>
                <w:noProof/>
                <w:lang w:eastAsia="en-AU"/>
              </w:rPr>
              <w:t>Express route</w:t>
            </w:r>
            <w:r w:rsidR="00B630B7">
              <w:rPr>
                <w:noProof/>
                <w:webHidden/>
              </w:rPr>
              <w:tab/>
            </w:r>
            <w:r w:rsidR="00B630B7">
              <w:rPr>
                <w:noProof/>
                <w:webHidden/>
              </w:rPr>
              <w:fldChar w:fldCharType="begin"/>
            </w:r>
            <w:r w:rsidR="00B630B7">
              <w:rPr>
                <w:noProof/>
                <w:webHidden/>
              </w:rPr>
              <w:instrText xml:space="preserve"> PAGEREF _Toc34295226 \h </w:instrText>
            </w:r>
            <w:r w:rsidR="00B630B7">
              <w:rPr>
                <w:noProof/>
                <w:webHidden/>
              </w:rPr>
            </w:r>
            <w:r w:rsidR="00B630B7">
              <w:rPr>
                <w:noProof/>
                <w:webHidden/>
              </w:rPr>
              <w:fldChar w:fldCharType="separate"/>
            </w:r>
            <w:r w:rsidR="00B630B7">
              <w:rPr>
                <w:noProof/>
                <w:webHidden/>
              </w:rPr>
              <w:t>64</w:t>
            </w:r>
            <w:r w:rsidR="00B630B7">
              <w:rPr>
                <w:noProof/>
                <w:webHidden/>
              </w:rPr>
              <w:fldChar w:fldCharType="end"/>
            </w:r>
          </w:hyperlink>
        </w:p>
        <w:p w14:paraId="6E342815" w14:textId="0CAD05AE" w:rsidR="00B630B7" w:rsidRDefault="002807D8">
          <w:pPr>
            <w:pStyle w:val="TOC2"/>
            <w:tabs>
              <w:tab w:val="right" w:leader="dot" w:pos="9736"/>
            </w:tabs>
            <w:rPr>
              <w:noProof/>
              <w:lang w:eastAsia="en-AU"/>
            </w:rPr>
          </w:pPr>
          <w:hyperlink w:anchor="_Toc34295227" w:history="1">
            <w:r w:rsidR="00B630B7" w:rsidRPr="00DB147E">
              <w:rPr>
                <w:rStyle w:val="Hyperlink"/>
                <w:rFonts w:eastAsia="Times New Roman"/>
                <w:noProof/>
                <w:lang w:val="en-US" w:eastAsia="en-AU"/>
              </w:rPr>
              <w:t>Review questions</w:t>
            </w:r>
            <w:r w:rsidR="00B630B7">
              <w:rPr>
                <w:noProof/>
                <w:webHidden/>
              </w:rPr>
              <w:tab/>
            </w:r>
            <w:r w:rsidR="00B630B7">
              <w:rPr>
                <w:noProof/>
                <w:webHidden/>
              </w:rPr>
              <w:fldChar w:fldCharType="begin"/>
            </w:r>
            <w:r w:rsidR="00B630B7">
              <w:rPr>
                <w:noProof/>
                <w:webHidden/>
              </w:rPr>
              <w:instrText xml:space="preserve"> PAGEREF _Toc34295227 \h </w:instrText>
            </w:r>
            <w:r w:rsidR="00B630B7">
              <w:rPr>
                <w:noProof/>
                <w:webHidden/>
              </w:rPr>
            </w:r>
            <w:r w:rsidR="00B630B7">
              <w:rPr>
                <w:noProof/>
                <w:webHidden/>
              </w:rPr>
              <w:fldChar w:fldCharType="separate"/>
            </w:r>
            <w:r w:rsidR="00B630B7">
              <w:rPr>
                <w:noProof/>
                <w:webHidden/>
              </w:rPr>
              <w:t>66</w:t>
            </w:r>
            <w:r w:rsidR="00B630B7">
              <w:rPr>
                <w:noProof/>
                <w:webHidden/>
              </w:rPr>
              <w:fldChar w:fldCharType="end"/>
            </w:r>
          </w:hyperlink>
        </w:p>
        <w:p w14:paraId="61F2AC55" w14:textId="00DF531D" w:rsidR="00B630B7" w:rsidRDefault="002807D8">
          <w:pPr>
            <w:pStyle w:val="TOC1"/>
            <w:tabs>
              <w:tab w:val="right" w:leader="dot" w:pos="9736"/>
            </w:tabs>
            <w:rPr>
              <w:noProof/>
              <w:lang w:eastAsia="en-AU"/>
            </w:rPr>
          </w:pPr>
          <w:hyperlink w:anchor="_Toc34295228" w:history="1">
            <w:r w:rsidR="00B630B7" w:rsidRPr="00DB147E">
              <w:rPr>
                <w:rStyle w:val="Hyperlink"/>
                <w:rFonts w:eastAsia="Times New Roman"/>
                <w:noProof/>
                <w:lang w:val="en-US" w:eastAsia="en-AU"/>
              </w:rPr>
              <w:t>6. Azure Monitoring</w:t>
            </w:r>
            <w:r w:rsidR="00B630B7">
              <w:rPr>
                <w:noProof/>
                <w:webHidden/>
              </w:rPr>
              <w:tab/>
            </w:r>
            <w:r w:rsidR="00B630B7">
              <w:rPr>
                <w:noProof/>
                <w:webHidden/>
              </w:rPr>
              <w:fldChar w:fldCharType="begin"/>
            </w:r>
            <w:r w:rsidR="00B630B7">
              <w:rPr>
                <w:noProof/>
                <w:webHidden/>
              </w:rPr>
              <w:instrText xml:space="preserve"> PAGEREF _Toc34295228 \h </w:instrText>
            </w:r>
            <w:r w:rsidR="00B630B7">
              <w:rPr>
                <w:noProof/>
                <w:webHidden/>
              </w:rPr>
            </w:r>
            <w:r w:rsidR="00B630B7">
              <w:rPr>
                <w:noProof/>
                <w:webHidden/>
              </w:rPr>
              <w:fldChar w:fldCharType="separate"/>
            </w:r>
            <w:r w:rsidR="00B630B7">
              <w:rPr>
                <w:noProof/>
                <w:webHidden/>
              </w:rPr>
              <w:t>67</w:t>
            </w:r>
            <w:r w:rsidR="00B630B7">
              <w:rPr>
                <w:noProof/>
                <w:webHidden/>
              </w:rPr>
              <w:fldChar w:fldCharType="end"/>
            </w:r>
          </w:hyperlink>
        </w:p>
        <w:p w14:paraId="35CA18B7" w14:textId="1C0F377E" w:rsidR="00B630B7" w:rsidRDefault="002807D8">
          <w:pPr>
            <w:pStyle w:val="TOC2"/>
            <w:tabs>
              <w:tab w:val="right" w:leader="dot" w:pos="9736"/>
            </w:tabs>
            <w:rPr>
              <w:noProof/>
              <w:lang w:eastAsia="en-AU"/>
            </w:rPr>
          </w:pPr>
          <w:hyperlink w:anchor="_Toc34295229" w:history="1">
            <w:r w:rsidR="00B630B7" w:rsidRPr="00DB147E">
              <w:rPr>
                <w:rStyle w:val="Hyperlink"/>
                <w:rFonts w:eastAsia="Times New Roman"/>
                <w:noProof/>
                <w:lang w:val="en-US" w:eastAsia="en-AU"/>
              </w:rPr>
              <w:t>Azure Monitor</w:t>
            </w:r>
            <w:r w:rsidR="00B630B7">
              <w:rPr>
                <w:noProof/>
                <w:webHidden/>
              </w:rPr>
              <w:tab/>
            </w:r>
            <w:r w:rsidR="00B630B7">
              <w:rPr>
                <w:noProof/>
                <w:webHidden/>
              </w:rPr>
              <w:fldChar w:fldCharType="begin"/>
            </w:r>
            <w:r w:rsidR="00B630B7">
              <w:rPr>
                <w:noProof/>
                <w:webHidden/>
              </w:rPr>
              <w:instrText xml:space="preserve"> PAGEREF _Toc34295229 \h </w:instrText>
            </w:r>
            <w:r w:rsidR="00B630B7">
              <w:rPr>
                <w:noProof/>
                <w:webHidden/>
              </w:rPr>
            </w:r>
            <w:r w:rsidR="00B630B7">
              <w:rPr>
                <w:noProof/>
                <w:webHidden/>
              </w:rPr>
              <w:fldChar w:fldCharType="separate"/>
            </w:r>
            <w:r w:rsidR="00B630B7">
              <w:rPr>
                <w:noProof/>
                <w:webHidden/>
              </w:rPr>
              <w:t>67</w:t>
            </w:r>
            <w:r w:rsidR="00B630B7">
              <w:rPr>
                <w:noProof/>
                <w:webHidden/>
              </w:rPr>
              <w:fldChar w:fldCharType="end"/>
            </w:r>
          </w:hyperlink>
        </w:p>
        <w:p w14:paraId="2522E42C" w14:textId="610A0851" w:rsidR="00B630B7" w:rsidRDefault="002807D8">
          <w:pPr>
            <w:pStyle w:val="TOC2"/>
            <w:tabs>
              <w:tab w:val="right" w:leader="dot" w:pos="9736"/>
            </w:tabs>
            <w:rPr>
              <w:noProof/>
              <w:lang w:eastAsia="en-AU"/>
            </w:rPr>
          </w:pPr>
          <w:hyperlink w:anchor="_Toc34295230" w:history="1">
            <w:r w:rsidR="00B630B7" w:rsidRPr="00DB147E">
              <w:rPr>
                <w:rStyle w:val="Hyperlink"/>
                <w:rFonts w:eastAsia="Times New Roman"/>
                <w:noProof/>
                <w:lang w:val="en-US" w:eastAsia="en-AU"/>
              </w:rPr>
              <w:t>Azure alerts</w:t>
            </w:r>
            <w:r w:rsidR="00B630B7">
              <w:rPr>
                <w:noProof/>
                <w:webHidden/>
              </w:rPr>
              <w:tab/>
            </w:r>
            <w:r w:rsidR="00B630B7">
              <w:rPr>
                <w:noProof/>
                <w:webHidden/>
              </w:rPr>
              <w:fldChar w:fldCharType="begin"/>
            </w:r>
            <w:r w:rsidR="00B630B7">
              <w:rPr>
                <w:noProof/>
                <w:webHidden/>
              </w:rPr>
              <w:instrText xml:space="preserve"> PAGEREF _Toc34295230 \h </w:instrText>
            </w:r>
            <w:r w:rsidR="00B630B7">
              <w:rPr>
                <w:noProof/>
                <w:webHidden/>
              </w:rPr>
            </w:r>
            <w:r w:rsidR="00B630B7">
              <w:rPr>
                <w:noProof/>
                <w:webHidden/>
              </w:rPr>
              <w:fldChar w:fldCharType="separate"/>
            </w:r>
            <w:r w:rsidR="00B630B7">
              <w:rPr>
                <w:noProof/>
                <w:webHidden/>
              </w:rPr>
              <w:t>71</w:t>
            </w:r>
            <w:r w:rsidR="00B630B7">
              <w:rPr>
                <w:noProof/>
                <w:webHidden/>
              </w:rPr>
              <w:fldChar w:fldCharType="end"/>
            </w:r>
          </w:hyperlink>
        </w:p>
        <w:p w14:paraId="46982E98" w14:textId="38BB36FB" w:rsidR="00B630B7" w:rsidRDefault="002807D8">
          <w:pPr>
            <w:pStyle w:val="TOC2"/>
            <w:tabs>
              <w:tab w:val="right" w:leader="dot" w:pos="9736"/>
            </w:tabs>
            <w:rPr>
              <w:noProof/>
              <w:lang w:eastAsia="en-AU"/>
            </w:rPr>
          </w:pPr>
          <w:hyperlink w:anchor="_Toc34295231" w:history="1">
            <w:r w:rsidR="00B630B7" w:rsidRPr="00DB147E">
              <w:rPr>
                <w:rStyle w:val="Hyperlink"/>
                <w:rFonts w:eastAsia="Times New Roman"/>
                <w:noProof/>
                <w:lang w:val="en-US" w:eastAsia="en-AU"/>
              </w:rPr>
              <w:t>Log Analytics</w:t>
            </w:r>
            <w:r w:rsidR="00B630B7">
              <w:rPr>
                <w:noProof/>
                <w:webHidden/>
              </w:rPr>
              <w:tab/>
            </w:r>
            <w:r w:rsidR="00B630B7">
              <w:rPr>
                <w:noProof/>
                <w:webHidden/>
              </w:rPr>
              <w:fldChar w:fldCharType="begin"/>
            </w:r>
            <w:r w:rsidR="00B630B7">
              <w:rPr>
                <w:noProof/>
                <w:webHidden/>
              </w:rPr>
              <w:instrText xml:space="preserve"> PAGEREF _Toc34295231 \h </w:instrText>
            </w:r>
            <w:r w:rsidR="00B630B7">
              <w:rPr>
                <w:noProof/>
                <w:webHidden/>
              </w:rPr>
            </w:r>
            <w:r w:rsidR="00B630B7">
              <w:rPr>
                <w:noProof/>
                <w:webHidden/>
              </w:rPr>
              <w:fldChar w:fldCharType="separate"/>
            </w:r>
            <w:r w:rsidR="00B630B7">
              <w:rPr>
                <w:noProof/>
                <w:webHidden/>
              </w:rPr>
              <w:t>73</w:t>
            </w:r>
            <w:r w:rsidR="00B630B7">
              <w:rPr>
                <w:noProof/>
                <w:webHidden/>
              </w:rPr>
              <w:fldChar w:fldCharType="end"/>
            </w:r>
          </w:hyperlink>
        </w:p>
        <w:p w14:paraId="5740696A" w14:textId="1CB3F697" w:rsidR="00B630B7" w:rsidRDefault="002807D8">
          <w:pPr>
            <w:pStyle w:val="TOC3"/>
            <w:tabs>
              <w:tab w:val="right" w:leader="dot" w:pos="9736"/>
            </w:tabs>
            <w:rPr>
              <w:noProof/>
              <w:lang w:eastAsia="en-AU"/>
            </w:rPr>
          </w:pPr>
          <w:hyperlink w:anchor="_Toc34295232" w:history="1">
            <w:r w:rsidR="00B630B7" w:rsidRPr="00DB147E">
              <w:rPr>
                <w:rStyle w:val="Hyperlink"/>
                <w:rFonts w:eastAsia="Times New Roman"/>
                <w:noProof/>
                <w:lang w:val="en-US" w:eastAsia="en-AU"/>
              </w:rPr>
              <w:t>Query language</w:t>
            </w:r>
            <w:r w:rsidR="00B630B7">
              <w:rPr>
                <w:noProof/>
                <w:webHidden/>
              </w:rPr>
              <w:tab/>
            </w:r>
            <w:r w:rsidR="00B630B7">
              <w:rPr>
                <w:noProof/>
                <w:webHidden/>
              </w:rPr>
              <w:fldChar w:fldCharType="begin"/>
            </w:r>
            <w:r w:rsidR="00B630B7">
              <w:rPr>
                <w:noProof/>
                <w:webHidden/>
              </w:rPr>
              <w:instrText xml:space="preserve"> PAGEREF _Toc34295232 \h </w:instrText>
            </w:r>
            <w:r w:rsidR="00B630B7">
              <w:rPr>
                <w:noProof/>
                <w:webHidden/>
              </w:rPr>
            </w:r>
            <w:r w:rsidR="00B630B7">
              <w:rPr>
                <w:noProof/>
                <w:webHidden/>
              </w:rPr>
              <w:fldChar w:fldCharType="separate"/>
            </w:r>
            <w:r w:rsidR="00B630B7">
              <w:rPr>
                <w:noProof/>
                <w:webHidden/>
              </w:rPr>
              <w:t>75</w:t>
            </w:r>
            <w:r w:rsidR="00B630B7">
              <w:rPr>
                <w:noProof/>
                <w:webHidden/>
              </w:rPr>
              <w:fldChar w:fldCharType="end"/>
            </w:r>
          </w:hyperlink>
        </w:p>
        <w:p w14:paraId="5D18EC6F" w14:textId="582A373C" w:rsidR="00B630B7" w:rsidRDefault="002807D8">
          <w:pPr>
            <w:pStyle w:val="TOC2"/>
            <w:tabs>
              <w:tab w:val="right" w:leader="dot" w:pos="9736"/>
            </w:tabs>
            <w:rPr>
              <w:noProof/>
              <w:lang w:eastAsia="en-AU"/>
            </w:rPr>
          </w:pPr>
          <w:hyperlink w:anchor="_Toc34295233" w:history="1">
            <w:r w:rsidR="00B630B7" w:rsidRPr="00DB147E">
              <w:rPr>
                <w:rStyle w:val="Hyperlink"/>
                <w:rFonts w:eastAsia="Times New Roman"/>
                <w:noProof/>
                <w:lang w:val="en-US" w:eastAsia="en-AU"/>
              </w:rPr>
              <w:t>Network Watcher</w:t>
            </w:r>
            <w:r w:rsidR="00B630B7">
              <w:rPr>
                <w:noProof/>
                <w:webHidden/>
              </w:rPr>
              <w:tab/>
            </w:r>
            <w:r w:rsidR="00B630B7">
              <w:rPr>
                <w:noProof/>
                <w:webHidden/>
              </w:rPr>
              <w:fldChar w:fldCharType="begin"/>
            </w:r>
            <w:r w:rsidR="00B630B7">
              <w:rPr>
                <w:noProof/>
                <w:webHidden/>
              </w:rPr>
              <w:instrText xml:space="preserve"> PAGEREF _Toc34295233 \h </w:instrText>
            </w:r>
            <w:r w:rsidR="00B630B7">
              <w:rPr>
                <w:noProof/>
                <w:webHidden/>
              </w:rPr>
            </w:r>
            <w:r w:rsidR="00B630B7">
              <w:rPr>
                <w:noProof/>
                <w:webHidden/>
              </w:rPr>
              <w:fldChar w:fldCharType="separate"/>
            </w:r>
            <w:r w:rsidR="00B630B7">
              <w:rPr>
                <w:noProof/>
                <w:webHidden/>
              </w:rPr>
              <w:t>76</w:t>
            </w:r>
            <w:r w:rsidR="00B630B7">
              <w:rPr>
                <w:noProof/>
                <w:webHidden/>
              </w:rPr>
              <w:fldChar w:fldCharType="end"/>
            </w:r>
          </w:hyperlink>
        </w:p>
        <w:p w14:paraId="203351DE" w14:textId="27CA8696" w:rsidR="00B630B7" w:rsidRDefault="002807D8">
          <w:pPr>
            <w:pStyle w:val="TOC1"/>
            <w:tabs>
              <w:tab w:val="right" w:leader="dot" w:pos="9736"/>
            </w:tabs>
            <w:rPr>
              <w:noProof/>
              <w:lang w:eastAsia="en-AU"/>
            </w:rPr>
          </w:pPr>
          <w:hyperlink w:anchor="_Toc34295234" w:history="1">
            <w:r w:rsidR="00B630B7" w:rsidRPr="00DB147E">
              <w:rPr>
                <w:rStyle w:val="Hyperlink"/>
                <w:rFonts w:eastAsia="Times New Roman"/>
                <w:noProof/>
                <w:lang w:val="en-US" w:eastAsia="en-AU"/>
              </w:rPr>
              <w:t>7. Data Protection</w:t>
            </w:r>
            <w:r w:rsidR="00B630B7">
              <w:rPr>
                <w:noProof/>
                <w:webHidden/>
              </w:rPr>
              <w:tab/>
            </w:r>
            <w:r w:rsidR="00B630B7">
              <w:rPr>
                <w:noProof/>
                <w:webHidden/>
              </w:rPr>
              <w:fldChar w:fldCharType="begin"/>
            </w:r>
            <w:r w:rsidR="00B630B7">
              <w:rPr>
                <w:noProof/>
                <w:webHidden/>
              </w:rPr>
              <w:instrText xml:space="preserve"> PAGEREF _Toc34295234 \h </w:instrText>
            </w:r>
            <w:r w:rsidR="00B630B7">
              <w:rPr>
                <w:noProof/>
                <w:webHidden/>
              </w:rPr>
            </w:r>
            <w:r w:rsidR="00B630B7">
              <w:rPr>
                <w:noProof/>
                <w:webHidden/>
              </w:rPr>
              <w:fldChar w:fldCharType="separate"/>
            </w:r>
            <w:r w:rsidR="00B630B7">
              <w:rPr>
                <w:noProof/>
                <w:webHidden/>
              </w:rPr>
              <w:t>80</w:t>
            </w:r>
            <w:r w:rsidR="00B630B7">
              <w:rPr>
                <w:noProof/>
                <w:webHidden/>
              </w:rPr>
              <w:fldChar w:fldCharType="end"/>
            </w:r>
          </w:hyperlink>
        </w:p>
        <w:p w14:paraId="6BD86892" w14:textId="126906C7" w:rsidR="00B630B7" w:rsidRDefault="002807D8">
          <w:pPr>
            <w:pStyle w:val="TOC2"/>
            <w:tabs>
              <w:tab w:val="right" w:leader="dot" w:pos="9736"/>
            </w:tabs>
            <w:rPr>
              <w:noProof/>
              <w:lang w:eastAsia="en-AU"/>
            </w:rPr>
          </w:pPr>
          <w:hyperlink w:anchor="_Toc34295235" w:history="1">
            <w:r w:rsidR="00B630B7" w:rsidRPr="00DB147E">
              <w:rPr>
                <w:rStyle w:val="Hyperlink"/>
                <w:rFonts w:eastAsia="Times New Roman"/>
                <w:noProof/>
                <w:lang w:val="en-US" w:eastAsia="en-AU"/>
              </w:rPr>
              <w:t>Data replication (Replication for storage)</w:t>
            </w:r>
            <w:r w:rsidR="00B630B7">
              <w:rPr>
                <w:noProof/>
                <w:webHidden/>
              </w:rPr>
              <w:tab/>
            </w:r>
            <w:r w:rsidR="00B630B7">
              <w:rPr>
                <w:noProof/>
                <w:webHidden/>
              </w:rPr>
              <w:fldChar w:fldCharType="begin"/>
            </w:r>
            <w:r w:rsidR="00B630B7">
              <w:rPr>
                <w:noProof/>
                <w:webHidden/>
              </w:rPr>
              <w:instrText xml:space="preserve"> PAGEREF _Toc34295235 \h </w:instrText>
            </w:r>
            <w:r w:rsidR="00B630B7">
              <w:rPr>
                <w:noProof/>
                <w:webHidden/>
              </w:rPr>
            </w:r>
            <w:r w:rsidR="00B630B7">
              <w:rPr>
                <w:noProof/>
                <w:webHidden/>
              </w:rPr>
              <w:fldChar w:fldCharType="separate"/>
            </w:r>
            <w:r w:rsidR="00B630B7">
              <w:rPr>
                <w:noProof/>
                <w:webHidden/>
              </w:rPr>
              <w:t>80</w:t>
            </w:r>
            <w:r w:rsidR="00B630B7">
              <w:rPr>
                <w:noProof/>
                <w:webHidden/>
              </w:rPr>
              <w:fldChar w:fldCharType="end"/>
            </w:r>
          </w:hyperlink>
        </w:p>
        <w:p w14:paraId="68308859" w14:textId="715A3A19" w:rsidR="00B630B7" w:rsidRDefault="002807D8">
          <w:pPr>
            <w:pStyle w:val="TOC3"/>
            <w:tabs>
              <w:tab w:val="right" w:leader="dot" w:pos="9736"/>
            </w:tabs>
            <w:rPr>
              <w:noProof/>
              <w:lang w:eastAsia="en-AU"/>
            </w:rPr>
          </w:pPr>
          <w:hyperlink w:anchor="_Toc34295236" w:history="1">
            <w:r w:rsidR="00B630B7" w:rsidRPr="00DB147E">
              <w:rPr>
                <w:rStyle w:val="Hyperlink"/>
                <w:rFonts w:eastAsia="Times New Roman"/>
                <w:noProof/>
                <w:lang w:val="en-US" w:eastAsia="en-AU"/>
              </w:rPr>
              <w:t>Replication options</w:t>
            </w:r>
            <w:r w:rsidR="00B630B7">
              <w:rPr>
                <w:noProof/>
                <w:webHidden/>
              </w:rPr>
              <w:tab/>
            </w:r>
            <w:r w:rsidR="00B630B7">
              <w:rPr>
                <w:noProof/>
                <w:webHidden/>
              </w:rPr>
              <w:fldChar w:fldCharType="begin"/>
            </w:r>
            <w:r w:rsidR="00B630B7">
              <w:rPr>
                <w:noProof/>
                <w:webHidden/>
              </w:rPr>
              <w:instrText xml:space="preserve"> PAGEREF _Toc34295236 \h </w:instrText>
            </w:r>
            <w:r w:rsidR="00B630B7">
              <w:rPr>
                <w:noProof/>
                <w:webHidden/>
              </w:rPr>
            </w:r>
            <w:r w:rsidR="00B630B7">
              <w:rPr>
                <w:noProof/>
                <w:webHidden/>
              </w:rPr>
              <w:fldChar w:fldCharType="separate"/>
            </w:r>
            <w:r w:rsidR="00B630B7">
              <w:rPr>
                <w:noProof/>
                <w:webHidden/>
              </w:rPr>
              <w:t>81</w:t>
            </w:r>
            <w:r w:rsidR="00B630B7">
              <w:rPr>
                <w:noProof/>
                <w:webHidden/>
              </w:rPr>
              <w:fldChar w:fldCharType="end"/>
            </w:r>
          </w:hyperlink>
        </w:p>
        <w:p w14:paraId="28EB99F9" w14:textId="4738F1F0" w:rsidR="00B630B7" w:rsidRDefault="002807D8">
          <w:pPr>
            <w:pStyle w:val="TOC2"/>
            <w:tabs>
              <w:tab w:val="right" w:leader="dot" w:pos="9736"/>
            </w:tabs>
            <w:rPr>
              <w:noProof/>
              <w:lang w:eastAsia="en-AU"/>
            </w:rPr>
          </w:pPr>
          <w:hyperlink w:anchor="_Toc34295237" w:history="1">
            <w:r w:rsidR="00B630B7" w:rsidRPr="00DB147E">
              <w:rPr>
                <w:rStyle w:val="Hyperlink"/>
                <w:rFonts w:eastAsia="Times New Roman"/>
                <w:noProof/>
                <w:lang w:val="en-US" w:eastAsia="en-AU"/>
              </w:rPr>
              <w:t>Files and Folders Backup</w:t>
            </w:r>
            <w:r w:rsidR="00B630B7">
              <w:rPr>
                <w:noProof/>
                <w:webHidden/>
              </w:rPr>
              <w:tab/>
            </w:r>
            <w:r w:rsidR="00B630B7">
              <w:rPr>
                <w:noProof/>
                <w:webHidden/>
              </w:rPr>
              <w:fldChar w:fldCharType="begin"/>
            </w:r>
            <w:r w:rsidR="00B630B7">
              <w:rPr>
                <w:noProof/>
                <w:webHidden/>
              </w:rPr>
              <w:instrText xml:space="preserve"> PAGEREF _Toc34295237 \h </w:instrText>
            </w:r>
            <w:r w:rsidR="00B630B7">
              <w:rPr>
                <w:noProof/>
                <w:webHidden/>
              </w:rPr>
            </w:r>
            <w:r w:rsidR="00B630B7">
              <w:rPr>
                <w:noProof/>
                <w:webHidden/>
              </w:rPr>
              <w:fldChar w:fldCharType="separate"/>
            </w:r>
            <w:r w:rsidR="00B630B7">
              <w:rPr>
                <w:noProof/>
                <w:webHidden/>
              </w:rPr>
              <w:t>83</w:t>
            </w:r>
            <w:r w:rsidR="00B630B7">
              <w:rPr>
                <w:noProof/>
                <w:webHidden/>
              </w:rPr>
              <w:fldChar w:fldCharType="end"/>
            </w:r>
          </w:hyperlink>
        </w:p>
        <w:p w14:paraId="717E9E8D" w14:textId="30ABFBCE" w:rsidR="00B630B7" w:rsidRDefault="002807D8">
          <w:pPr>
            <w:pStyle w:val="TOC3"/>
            <w:tabs>
              <w:tab w:val="right" w:leader="dot" w:pos="9736"/>
            </w:tabs>
            <w:rPr>
              <w:noProof/>
              <w:lang w:eastAsia="en-AU"/>
            </w:rPr>
          </w:pPr>
          <w:hyperlink w:anchor="_Toc34295238" w:history="1">
            <w:r w:rsidR="00B630B7" w:rsidRPr="00DB147E">
              <w:rPr>
                <w:rStyle w:val="Hyperlink"/>
                <w:rFonts w:eastAsia="Times New Roman"/>
                <w:noProof/>
                <w:lang w:val="en-US" w:eastAsia="en-AU"/>
              </w:rPr>
              <w:t>How to initiate a backup</w:t>
            </w:r>
            <w:r w:rsidR="00B630B7">
              <w:rPr>
                <w:noProof/>
                <w:webHidden/>
              </w:rPr>
              <w:tab/>
            </w:r>
            <w:r w:rsidR="00B630B7">
              <w:rPr>
                <w:noProof/>
                <w:webHidden/>
              </w:rPr>
              <w:fldChar w:fldCharType="begin"/>
            </w:r>
            <w:r w:rsidR="00B630B7">
              <w:rPr>
                <w:noProof/>
                <w:webHidden/>
              </w:rPr>
              <w:instrText xml:space="preserve"> PAGEREF _Toc34295238 \h </w:instrText>
            </w:r>
            <w:r w:rsidR="00B630B7">
              <w:rPr>
                <w:noProof/>
                <w:webHidden/>
              </w:rPr>
            </w:r>
            <w:r w:rsidR="00B630B7">
              <w:rPr>
                <w:noProof/>
                <w:webHidden/>
              </w:rPr>
              <w:fldChar w:fldCharType="separate"/>
            </w:r>
            <w:r w:rsidR="00B630B7">
              <w:rPr>
                <w:noProof/>
                <w:webHidden/>
              </w:rPr>
              <w:t>84</w:t>
            </w:r>
            <w:r w:rsidR="00B630B7">
              <w:rPr>
                <w:noProof/>
                <w:webHidden/>
              </w:rPr>
              <w:fldChar w:fldCharType="end"/>
            </w:r>
          </w:hyperlink>
        </w:p>
        <w:p w14:paraId="219570CC" w14:textId="03AE4A84" w:rsidR="00B630B7" w:rsidRDefault="002807D8">
          <w:pPr>
            <w:pStyle w:val="TOC2"/>
            <w:tabs>
              <w:tab w:val="right" w:leader="dot" w:pos="9736"/>
            </w:tabs>
            <w:rPr>
              <w:noProof/>
              <w:lang w:eastAsia="en-AU"/>
            </w:rPr>
          </w:pPr>
          <w:hyperlink w:anchor="_Toc34295239" w:history="1">
            <w:r w:rsidR="00B630B7" w:rsidRPr="00DB147E">
              <w:rPr>
                <w:rStyle w:val="Hyperlink"/>
                <w:rFonts w:eastAsia="Times New Roman"/>
                <w:noProof/>
                <w:lang w:val="en-US" w:eastAsia="en-AU"/>
              </w:rPr>
              <w:t>Virtual machine backup</w:t>
            </w:r>
            <w:r w:rsidR="00B630B7">
              <w:rPr>
                <w:noProof/>
                <w:webHidden/>
              </w:rPr>
              <w:tab/>
            </w:r>
            <w:r w:rsidR="00B630B7">
              <w:rPr>
                <w:noProof/>
                <w:webHidden/>
              </w:rPr>
              <w:fldChar w:fldCharType="begin"/>
            </w:r>
            <w:r w:rsidR="00B630B7">
              <w:rPr>
                <w:noProof/>
                <w:webHidden/>
              </w:rPr>
              <w:instrText xml:space="preserve"> PAGEREF _Toc34295239 \h </w:instrText>
            </w:r>
            <w:r w:rsidR="00B630B7">
              <w:rPr>
                <w:noProof/>
                <w:webHidden/>
              </w:rPr>
            </w:r>
            <w:r w:rsidR="00B630B7">
              <w:rPr>
                <w:noProof/>
                <w:webHidden/>
              </w:rPr>
              <w:fldChar w:fldCharType="separate"/>
            </w:r>
            <w:r w:rsidR="00B630B7">
              <w:rPr>
                <w:noProof/>
                <w:webHidden/>
              </w:rPr>
              <w:t>86</w:t>
            </w:r>
            <w:r w:rsidR="00B630B7">
              <w:rPr>
                <w:noProof/>
                <w:webHidden/>
              </w:rPr>
              <w:fldChar w:fldCharType="end"/>
            </w:r>
          </w:hyperlink>
        </w:p>
        <w:p w14:paraId="7D151966" w14:textId="29AB7E96" w:rsidR="00B630B7" w:rsidRDefault="002807D8">
          <w:pPr>
            <w:pStyle w:val="TOC3"/>
            <w:tabs>
              <w:tab w:val="right" w:leader="dot" w:pos="9736"/>
            </w:tabs>
            <w:rPr>
              <w:noProof/>
              <w:lang w:eastAsia="en-AU"/>
            </w:rPr>
          </w:pPr>
          <w:hyperlink w:anchor="_Toc34295240" w:history="1">
            <w:r w:rsidR="00B630B7" w:rsidRPr="00DB147E">
              <w:rPr>
                <w:rStyle w:val="Hyperlink"/>
                <w:rFonts w:eastAsia="Times New Roman"/>
                <w:noProof/>
                <w:lang w:val="en-US" w:eastAsia="en-AU"/>
              </w:rPr>
              <w:t>Things to clarify before starting backups</w:t>
            </w:r>
            <w:r w:rsidR="00B630B7">
              <w:rPr>
                <w:noProof/>
                <w:webHidden/>
              </w:rPr>
              <w:tab/>
            </w:r>
            <w:r w:rsidR="00B630B7">
              <w:rPr>
                <w:noProof/>
                <w:webHidden/>
              </w:rPr>
              <w:fldChar w:fldCharType="begin"/>
            </w:r>
            <w:r w:rsidR="00B630B7">
              <w:rPr>
                <w:noProof/>
                <w:webHidden/>
              </w:rPr>
              <w:instrText xml:space="preserve"> PAGEREF _Toc34295240 \h </w:instrText>
            </w:r>
            <w:r w:rsidR="00B630B7">
              <w:rPr>
                <w:noProof/>
                <w:webHidden/>
              </w:rPr>
            </w:r>
            <w:r w:rsidR="00B630B7">
              <w:rPr>
                <w:noProof/>
                <w:webHidden/>
              </w:rPr>
              <w:fldChar w:fldCharType="separate"/>
            </w:r>
            <w:r w:rsidR="00B630B7">
              <w:rPr>
                <w:noProof/>
                <w:webHidden/>
              </w:rPr>
              <w:t>88</w:t>
            </w:r>
            <w:r w:rsidR="00B630B7">
              <w:rPr>
                <w:noProof/>
                <w:webHidden/>
              </w:rPr>
              <w:fldChar w:fldCharType="end"/>
            </w:r>
          </w:hyperlink>
        </w:p>
        <w:p w14:paraId="2D7C4F59" w14:textId="2D0DCB43" w:rsidR="00B630B7" w:rsidRDefault="002807D8">
          <w:pPr>
            <w:pStyle w:val="TOC3"/>
            <w:tabs>
              <w:tab w:val="right" w:leader="dot" w:pos="9736"/>
            </w:tabs>
            <w:rPr>
              <w:noProof/>
              <w:lang w:eastAsia="en-AU"/>
            </w:rPr>
          </w:pPr>
          <w:hyperlink w:anchor="_Toc34295241" w:history="1">
            <w:r w:rsidR="00B630B7" w:rsidRPr="00DB147E">
              <w:rPr>
                <w:rStyle w:val="Hyperlink"/>
                <w:rFonts w:eastAsia="Times New Roman"/>
                <w:noProof/>
                <w:lang w:val="en-US" w:eastAsia="en-AU"/>
              </w:rPr>
              <w:t>How to take a VM backup?</w:t>
            </w:r>
            <w:r w:rsidR="00B630B7">
              <w:rPr>
                <w:noProof/>
                <w:webHidden/>
              </w:rPr>
              <w:tab/>
            </w:r>
            <w:r w:rsidR="00B630B7">
              <w:rPr>
                <w:noProof/>
                <w:webHidden/>
              </w:rPr>
              <w:fldChar w:fldCharType="begin"/>
            </w:r>
            <w:r w:rsidR="00B630B7">
              <w:rPr>
                <w:noProof/>
                <w:webHidden/>
              </w:rPr>
              <w:instrText xml:space="preserve"> PAGEREF _Toc34295241 \h </w:instrText>
            </w:r>
            <w:r w:rsidR="00B630B7">
              <w:rPr>
                <w:noProof/>
                <w:webHidden/>
              </w:rPr>
            </w:r>
            <w:r w:rsidR="00B630B7">
              <w:rPr>
                <w:noProof/>
                <w:webHidden/>
              </w:rPr>
              <w:fldChar w:fldCharType="separate"/>
            </w:r>
            <w:r w:rsidR="00B630B7">
              <w:rPr>
                <w:noProof/>
                <w:webHidden/>
              </w:rPr>
              <w:t>89</w:t>
            </w:r>
            <w:r w:rsidR="00B630B7">
              <w:rPr>
                <w:noProof/>
                <w:webHidden/>
              </w:rPr>
              <w:fldChar w:fldCharType="end"/>
            </w:r>
          </w:hyperlink>
        </w:p>
        <w:p w14:paraId="14FCD563" w14:textId="726210BC" w:rsidR="00B630B7" w:rsidRDefault="002807D8">
          <w:pPr>
            <w:pStyle w:val="TOC2"/>
            <w:tabs>
              <w:tab w:val="right" w:leader="dot" w:pos="9736"/>
            </w:tabs>
            <w:rPr>
              <w:noProof/>
              <w:lang w:eastAsia="en-AU"/>
            </w:rPr>
          </w:pPr>
          <w:hyperlink w:anchor="_Toc34295242" w:history="1">
            <w:r w:rsidR="00B630B7" w:rsidRPr="00DB147E">
              <w:rPr>
                <w:rStyle w:val="Hyperlink"/>
                <w:rFonts w:eastAsia="Times New Roman"/>
                <w:noProof/>
                <w:lang w:val="en-US" w:eastAsia="en-AU"/>
              </w:rPr>
              <w:t>Azure site recovery - Onsite</w:t>
            </w:r>
            <w:r w:rsidR="00B630B7">
              <w:rPr>
                <w:noProof/>
                <w:webHidden/>
              </w:rPr>
              <w:tab/>
            </w:r>
            <w:r w:rsidR="00B630B7">
              <w:rPr>
                <w:noProof/>
                <w:webHidden/>
              </w:rPr>
              <w:fldChar w:fldCharType="begin"/>
            </w:r>
            <w:r w:rsidR="00B630B7">
              <w:rPr>
                <w:noProof/>
                <w:webHidden/>
              </w:rPr>
              <w:instrText xml:space="preserve"> PAGEREF _Toc34295242 \h </w:instrText>
            </w:r>
            <w:r w:rsidR="00B630B7">
              <w:rPr>
                <w:noProof/>
                <w:webHidden/>
              </w:rPr>
            </w:r>
            <w:r w:rsidR="00B630B7">
              <w:rPr>
                <w:noProof/>
                <w:webHidden/>
              </w:rPr>
              <w:fldChar w:fldCharType="separate"/>
            </w:r>
            <w:r w:rsidR="00B630B7">
              <w:rPr>
                <w:noProof/>
                <w:webHidden/>
              </w:rPr>
              <w:t>90</w:t>
            </w:r>
            <w:r w:rsidR="00B630B7">
              <w:rPr>
                <w:noProof/>
                <w:webHidden/>
              </w:rPr>
              <w:fldChar w:fldCharType="end"/>
            </w:r>
          </w:hyperlink>
        </w:p>
        <w:p w14:paraId="4292F874" w14:textId="5663F493" w:rsidR="00B630B7" w:rsidRDefault="002807D8">
          <w:pPr>
            <w:pStyle w:val="TOC1"/>
            <w:tabs>
              <w:tab w:val="right" w:leader="dot" w:pos="9736"/>
            </w:tabs>
            <w:rPr>
              <w:noProof/>
              <w:lang w:eastAsia="en-AU"/>
            </w:rPr>
          </w:pPr>
          <w:hyperlink w:anchor="_Toc34295243" w:history="1">
            <w:r w:rsidR="00B630B7" w:rsidRPr="00DB147E">
              <w:rPr>
                <w:rStyle w:val="Hyperlink"/>
                <w:rFonts w:eastAsia="Times New Roman"/>
                <w:noProof/>
                <w:lang w:val="en-US" w:eastAsia="en-AU"/>
              </w:rPr>
              <w:t>8. Network Traffic Management</w:t>
            </w:r>
            <w:r w:rsidR="00B630B7">
              <w:rPr>
                <w:noProof/>
                <w:webHidden/>
              </w:rPr>
              <w:tab/>
            </w:r>
            <w:r w:rsidR="00B630B7">
              <w:rPr>
                <w:noProof/>
                <w:webHidden/>
              </w:rPr>
              <w:fldChar w:fldCharType="begin"/>
            </w:r>
            <w:r w:rsidR="00B630B7">
              <w:rPr>
                <w:noProof/>
                <w:webHidden/>
              </w:rPr>
              <w:instrText xml:space="preserve"> PAGEREF _Toc34295243 \h </w:instrText>
            </w:r>
            <w:r w:rsidR="00B630B7">
              <w:rPr>
                <w:noProof/>
                <w:webHidden/>
              </w:rPr>
            </w:r>
            <w:r w:rsidR="00B630B7">
              <w:rPr>
                <w:noProof/>
                <w:webHidden/>
              </w:rPr>
              <w:fldChar w:fldCharType="separate"/>
            </w:r>
            <w:r w:rsidR="00B630B7">
              <w:rPr>
                <w:noProof/>
                <w:webHidden/>
              </w:rPr>
              <w:t>92</w:t>
            </w:r>
            <w:r w:rsidR="00B630B7">
              <w:rPr>
                <w:noProof/>
                <w:webHidden/>
              </w:rPr>
              <w:fldChar w:fldCharType="end"/>
            </w:r>
          </w:hyperlink>
        </w:p>
        <w:p w14:paraId="1B524A8B" w14:textId="1D37CBBE" w:rsidR="00B630B7" w:rsidRDefault="002807D8">
          <w:pPr>
            <w:pStyle w:val="TOC2"/>
            <w:tabs>
              <w:tab w:val="right" w:leader="dot" w:pos="9736"/>
            </w:tabs>
            <w:rPr>
              <w:noProof/>
              <w:lang w:eastAsia="en-AU"/>
            </w:rPr>
          </w:pPr>
          <w:hyperlink w:anchor="_Toc34295244" w:history="1">
            <w:r w:rsidR="00B630B7" w:rsidRPr="00DB147E">
              <w:rPr>
                <w:rStyle w:val="Hyperlink"/>
                <w:rFonts w:eastAsia="Times New Roman"/>
                <w:noProof/>
                <w:lang w:val="en-US" w:eastAsia="en-AU"/>
              </w:rPr>
              <w:t>Network Routing</w:t>
            </w:r>
            <w:r w:rsidR="00B630B7">
              <w:rPr>
                <w:noProof/>
                <w:webHidden/>
              </w:rPr>
              <w:tab/>
            </w:r>
            <w:r w:rsidR="00B630B7">
              <w:rPr>
                <w:noProof/>
                <w:webHidden/>
              </w:rPr>
              <w:fldChar w:fldCharType="begin"/>
            </w:r>
            <w:r w:rsidR="00B630B7">
              <w:rPr>
                <w:noProof/>
                <w:webHidden/>
              </w:rPr>
              <w:instrText xml:space="preserve"> PAGEREF _Toc34295244 \h </w:instrText>
            </w:r>
            <w:r w:rsidR="00B630B7">
              <w:rPr>
                <w:noProof/>
                <w:webHidden/>
              </w:rPr>
            </w:r>
            <w:r w:rsidR="00B630B7">
              <w:rPr>
                <w:noProof/>
                <w:webHidden/>
              </w:rPr>
              <w:fldChar w:fldCharType="separate"/>
            </w:r>
            <w:r w:rsidR="00B630B7">
              <w:rPr>
                <w:noProof/>
                <w:webHidden/>
              </w:rPr>
              <w:t>92</w:t>
            </w:r>
            <w:r w:rsidR="00B630B7">
              <w:rPr>
                <w:noProof/>
                <w:webHidden/>
              </w:rPr>
              <w:fldChar w:fldCharType="end"/>
            </w:r>
          </w:hyperlink>
        </w:p>
        <w:p w14:paraId="3F026627" w14:textId="31CE1DBD" w:rsidR="00B630B7" w:rsidRDefault="002807D8">
          <w:pPr>
            <w:pStyle w:val="TOC2"/>
            <w:tabs>
              <w:tab w:val="right" w:leader="dot" w:pos="9736"/>
            </w:tabs>
            <w:rPr>
              <w:noProof/>
              <w:lang w:eastAsia="en-AU"/>
            </w:rPr>
          </w:pPr>
          <w:hyperlink w:anchor="_Toc34295245" w:history="1">
            <w:r w:rsidR="00B630B7" w:rsidRPr="00DB147E">
              <w:rPr>
                <w:rStyle w:val="Hyperlink"/>
                <w:rFonts w:eastAsia="Times New Roman"/>
                <w:noProof/>
                <w:lang w:val="en-US" w:eastAsia="en-AU"/>
              </w:rPr>
              <w:t>Azure Load Balancer</w:t>
            </w:r>
            <w:r w:rsidR="00B630B7">
              <w:rPr>
                <w:noProof/>
                <w:webHidden/>
              </w:rPr>
              <w:tab/>
            </w:r>
            <w:r w:rsidR="00B630B7">
              <w:rPr>
                <w:noProof/>
                <w:webHidden/>
              </w:rPr>
              <w:fldChar w:fldCharType="begin"/>
            </w:r>
            <w:r w:rsidR="00B630B7">
              <w:rPr>
                <w:noProof/>
                <w:webHidden/>
              </w:rPr>
              <w:instrText xml:space="preserve"> PAGEREF _Toc34295245 \h </w:instrText>
            </w:r>
            <w:r w:rsidR="00B630B7">
              <w:rPr>
                <w:noProof/>
                <w:webHidden/>
              </w:rPr>
            </w:r>
            <w:r w:rsidR="00B630B7">
              <w:rPr>
                <w:noProof/>
                <w:webHidden/>
              </w:rPr>
              <w:fldChar w:fldCharType="separate"/>
            </w:r>
            <w:r w:rsidR="00B630B7">
              <w:rPr>
                <w:noProof/>
                <w:webHidden/>
              </w:rPr>
              <w:t>95</w:t>
            </w:r>
            <w:r w:rsidR="00B630B7">
              <w:rPr>
                <w:noProof/>
                <w:webHidden/>
              </w:rPr>
              <w:fldChar w:fldCharType="end"/>
            </w:r>
          </w:hyperlink>
        </w:p>
        <w:p w14:paraId="5A15ADB9" w14:textId="66D544BD" w:rsidR="00B630B7" w:rsidRDefault="002807D8">
          <w:pPr>
            <w:pStyle w:val="TOC2"/>
            <w:tabs>
              <w:tab w:val="right" w:leader="dot" w:pos="9736"/>
            </w:tabs>
            <w:rPr>
              <w:noProof/>
              <w:lang w:eastAsia="en-AU"/>
            </w:rPr>
          </w:pPr>
          <w:hyperlink w:anchor="_Toc34295246" w:history="1">
            <w:r w:rsidR="00B630B7" w:rsidRPr="00DB147E">
              <w:rPr>
                <w:rStyle w:val="Hyperlink"/>
                <w:rFonts w:eastAsia="Times New Roman"/>
                <w:noProof/>
                <w:lang w:val="en-US" w:eastAsia="en-AU"/>
              </w:rPr>
              <w:t>Azure Traffic Manager</w:t>
            </w:r>
            <w:r w:rsidR="00B630B7">
              <w:rPr>
                <w:noProof/>
                <w:webHidden/>
              </w:rPr>
              <w:tab/>
            </w:r>
            <w:r w:rsidR="00B630B7">
              <w:rPr>
                <w:noProof/>
                <w:webHidden/>
              </w:rPr>
              <w:fldChar w:fldCharType="begin"/>
            </w:r>
            <w:r w:rsidR="00B630B7">
              <w:rPr>
                <w:noProof/>
                <w:webHidden/>
              </w:rPr>
              <w:instrText xml:space="preserve"> PAGEREF _Toc34295246 \h </w:instrText>
            </w:r>
            <w:r w:rsidR="00B630B7">
              <w:rPr>
                <w:noProof/>
                <w:webHidden/>
              </w:rPr>
            </w:r>
            <w:r w:rsidR="00B630B7">
              <w:rPr>
                <w:noProof/>
                <w:webHidden/>
              </w:rPr>
              <w:fldChar w:fldCharType="separate"/>
            </w:r>
            <w:r w:rsidR="00B630B7">
              <w:rPr>
                <w:noProof/>
                <w:webHidden/>
              </w:rPr>
              <w:t>100</w:t>
            </w:r>
            <w:r w:rsidR="00B630B7">
              <w:rPr>
                <w:noProof/>
                <w:webHidden/>
              </w:rPr>
              <w:fldChar w:fldCharType="end"/>
            </w:r>
          </w:hyperlink>
        </w:p>
        <w:p w14:paraId="0CB67DF5" w14:textId="171A6E2E" w:rsidR="00B630B7" w:rsidRDefault="002807D8">
          <w:pPr>
            <w:pStyle w:val="TOC1"/>
            <w:tabs>
              <w:tab w:val="right" w:leader="dot" w:pos="9736"/>
            </w:tabs>
            <w:rPr>
              <w:noProof/>
              <w:lang w:eastAsia="en-AU"/>
            </w:rPr>
          </w:pPr>
          <w:hyperlink w:anchor="_Toc34295247" w:history="1">
            <w:r w:rsidR="00B630B7" w:rsidRPr="00DB147E">
              <w:rPr>
                <w:rStyle w:val="Hyperlink"/>
                <w:rFonts w:eastAsia="Times New Roman"/>
                <w:noProof/>
                <w:lang w:val="en-US" w:eastAsia="en-AU"/>
              </w:rPr>
              <w:t>9. Active Directory</w:t>
            </w:r>
            <w:r w:rsidR="00B630B7">
              <w:rPr>
                <w:noProof/>
                <w:webHidden/>
              </w:rPr>
              <w:tab/>
            </w:r>
            <w:r w:rsidR="00B630B7">
              <w:rPr>
                <w:noProof/>
                <w:webHidden/>
              </w:rPr>
              <w:fldChar w:fldCharType="begin"/>
            </w:r>
            <w:r w:rsidR="00B630B7">
              <w:rPr>
                <w:noProof/>
                <w:webHidden/>
              </w:rPr>
              <w:instrText xml:space="preserve"> PAGEREF _Toc34295247 \h </w:instrText>
            </w:r>
            <w:r w:rsidR="00B630B7">
              <w:rPr>
                <w:noProof/>
                <w:webHidden/>
              </w:rPr>
            </w:r>
            <w:r w:rsidR="00B630B7">
              <w:rPr>
                <w:noProof/>
                <w:webHidden/>
              </w:rPr>
              <w:fldChar w:fldCharType="separate"/>
            </w:r>
            <w:r w:rsidR="00B630B7">
              <w:rPr>
                <w:noProof/>
                <w:webHidden/>
              </w:rPr>
              <w:t>105</w:t>
            </w:r>
            <w:r w:rsidR="00B630B7">
              <w:rPr>
                <w:noProof/>
                <w:webHidden/>
              </w:rPr>
              <w:fldChar w:fldCharType="end"/>
            </w:r>
          </w:hyperlink>
        </w:p>
        <w:p w14:paraId="500ADB1F" w14:textId="6D0BD4BD" w:rsidR="00B630B7" w:rsidRDefault="002807D8">
          <w:pPr>
            <w:pStyle w:val="TOC2"/>
            <w:tabs>
              <w:tab w:val="right" w:leader="dot" w:pos="9736"/>
            </w:tabs>
            <w:rPr>
              <w:noProof/>
              <w:lang w:eastAsia="en-AU"/>
            </w:rPr>
          </w:pPr>
          <w:hyperlink w:anchor="_Toc34295248" w:history="1">
            <w:r w:rsidR="00B630B7" w:rsidRPr="00DB147E">
              <w:rPr>
                <w:rStyle w:val="Hyperlink"/>
                <w:rFonts w:eastAsia="Times New Roman"/>
                <w:noProof/>
                <w:lang w:eastAsia="en-AU"/>
              </w:rPr>
              <w:t>Active Directory Connect</w:t>
            </w:r>
            <w:r w:rsidR="00B630B7">
              <w:rPr>
                <w:noProof/>
                <w:webHidden/>
              </w:rPr>
              <w:tab/>
            </w:r>
            <w:r w:rsidR="00B630B7">
              <w:rPr>
                <w:noProof/>
                <w:webHidden/>
              </w:rPr>
              <w:fldChar w:fldCharType="begin"/>
            </w:r>
            <w:r w:rsidR="00B630B7">
              <w:rPr>
                <w:noProof/>
                <w:webHidden/>
              </w:rPr>
              <w:instrText xml:space="preserve"> PAGEREF _Toc34295248 \h </w:instrText>
            </w:r>
            <w:r w:rsidR="00B630B7">
              <w:rPr>
                <w:noProof/>
                <w:webHidden/>
              </w:rPr>
            </w:r>
            <w:r w:rsidR="00B630B7">
              <w:rPr>
                <w:noProof/>
                <w:webHidden/>
              </w:rPr>
              <w:fldChar w:fldCharType="separate"/>
            </w:r>
            <w:r w:rsidR="00B630B7">
              <w:rPr>
                <w:noProof/>
                <w:webHidden/>
              </w:rPr>
              <w:t>109</w:t>
            </w:r>
            <w:r w:rsidR="00B630B7">
              <w:rPr>
                <w:noProof/>
                <w:webHidden/>
              </w:rPr>
              <w:fldChar w:fldCharType="end"/>
            </w:r>
          </w:hyperlink>
        </w:p>
        <w:p w14:paraId="4B851A2A" w14:textId="52CF1156" w:rsidR="00B630B7" w:rsidRDefault="002807D8">
          <w:pPr>
            <w:pStyle w:val="TOC2"/>
            <w:tabs>
              <w:tab w:val="right" w:leader="dot" w:pos="9736"/>
            </w:tabs>
            <w:rPr>
              <w:noProof/>
              <w:lang w:eastAsia="en-AU"/>
            </w:rPr>
          </w:pPr>
          <w:hyperlink w:anchor="_Toc34295249" w:history="1">
            <w:r w:rsidR="00B630B7" w:rsidRPr="00DB147E">
              <w:rPr>
                <w:rStyle w:val="Hyperlink"/>
                <w:rFonts w:eastAsia="Times New Roman"/>
                <w:noProof/>
                <w:lang w:eastAsia="en-AU"/>
              </w:rPr>
              <w:t>Azure AD Join</w:t>
            </w:r>
            <w:r w:rsidR="00B630B7">
              <w:rPr>
                <w:noProof/>
                <w:webHidden/>
              </w:rPr>
              <w:tab/>
            </w:r>
            <w:r w:rsidR="00B630B7">
              <w:rPr>
                <w:noProof/>
                <w:webHidden/>
              </w:rPr>
              <w:fldChar w:fldCharType="begin"/>
            </w:r>
            <w:r w:rsidR="00B630B7">
              <w:rPr>
                <w:noProof/>
                <w:webHidden/>
              </w:rPr>
              <w:instrText xml:space="preserve"> PAGEREF _Toc34295249 \h </w:instrText>
            </w:r>
            <w:r w:rsidR="00B630B7">
              <w:rPr>
                <w:noProof/>
                <w:webHidden/>
              </w:rPr>
            </w:r>
            <w:r w:rsidR="00B630B7">
              <w:rPr>
                <w:noProof/>
                <w:webHidden/>
              </w:rPr>
              <w:fldChar w:fldCharType="separate"/>
            </w:r>
            <w:r w:rsidR="00B630B7">
              <w:rPr>
                <w:noProof/>
                <w:webHidden/>
              </w:rPr>
              <w:t>113</w:t>
            </w:r>
            <w:r w:rsidR="00B630B7">
              <w:rPr>
                <w:noProof/>
                <w:webHidden/>
              </w:rPr>
              <w:fldChar w:fldCharType="end"/>
            </w:r>
          </w:hyperlink>
        </w:p>
        <w:p w14:paraId="4C49984C" w14:textId="782EB3EA" w:rsidR="00B630B7" w:rsidRDefault="002807D8">
          <w:pPr>
            <w:pStyle w:val="TOC1"/>
            <w:tabs>
              <w:tab w:val="right" w:leader="dot" w:pos="9736"/>
            </w:tabs>
            <w:rPr>
              <w:noProof/>
              <w:lang w:eastAsia="en-AU"/>
            </w:rPr>
          </w:pPr>
          <w:hyperlink w:anchor="_Toc34295250" w:history="1">
            <w:r w:rsidR="00B630B7" w:rsidRPr="00DB147E">
              <w:rPr>
                <w:rStyle w:val="Hyperlink"/>
                <w:rFonts w:eastAsia="Times New Roman"/>
                <w:noProof/>
                <w:lang w:val="en-US" w:eastAsia="en-AU"/>
              </w:rPr>
              <w:t>10: Securing Identities</w:t>
            </w:r>
            <w:r w:rsidR="00B630B7">
              <w:rPr>
                <w:noProof/>
                <w:webHidden/>
              </w:rPr>
              <w:tab/>
            </w:r>
            <w:r w:rsidR="00B630B7">
              <w:rPr>
                <w:noProof/>
                <w:webHidden/>
              </w:rPr>
              <w:fldChar w:fldCharType="begin"/>
            </w:r>
            <w:r w:rsidR="00B630B7">
              <w:rPr>
                <w:noProof/>
                <w:webHidden/>
              </w:rPr>
              <w:instrText xml:space="preserve"> PAGEREF _Toc34295250 \h </w:instrText>
            </w:r>
            <w:r w:rsidR="00B630B7">
              <w:rPr>
                <w:noProof/>
                <w:webHidden/>
              </w:rPr>
            </w:r>
            <w:r w:rsidR="00B630B7">
              <w:rPr>
                <w:noProof/>
                <w:webHidden/>
              </w:rPr>
              <w:fldChar w:fldCharType="separate"/>
            </w:r>
            <w:r w:rsidR="00B630B7">
              <w:rPr>
                <w:noProof/>
                <w:webHidden/>
              </w:rPr>
              <w:t>116</w:t>
            </w:r>
            <w:r w:rsidR="00B630B7">
              <w:rPr>
                <w:noProof/>
                <w:webHidden/>
              </w:rPr>
              <w:fldChar w:fldCharType="end"/>
            </w:r>
          </w:hyperlink>
        </w:p>
        <w:p w14:paraId="3E6469AF" w14:textId="4CD308AD" w:rsidR="00B630B7" w:rsidRDefault="002807D8">
          <w:pPr>
            <w:pStyle w:val="TOC2"/>
            <w:tabs>
              <w:tab w:val="right" w:leader="dot" w:pos="9736"/>
            </w:tabs>
            <w:rPr>
              <w:noProof/>
              <w:lang w:eastAsia="en-AU"/>
            </w:rPr>
          </w:pPr>
          <w:hyperlink w:anchor="_Toc34295251" w:history="1">
            <w:r w:rsidR="00B630B7" w:rsidRPr="00DB147E">
              <w:rPr>
                <w:rStyle w:val="Hyperlink"/>
                <w:rFonts w:eastAsia="Times New Roman"/>
                <w:noProof/>
                <w:lang w:val="en-US" w:eastAsia="en-AU"/>
              </w:rPr>
              <w:t>MFA</w:t>
            </w:r>
            <w:r w:rsidR="00B630B7">
              <w:rPr>
                <w:noProof/>
                <w:webHidden/>
              </w:rPr>
              <w:tab/>
            </w:r>
            <w:r w:rsidR="00B630B7">
              <w:rPr>
                <w:noProof/>
                <w:webHidden/>
              </w:rPr>
              <w:fldChar w:fldCharType="begin"/>
            </w:r>
            <w:r w:rsidR="00B630B7">
              <w:rPr>
                <w:noProof/>
                <w:webHidden/>
              </w:rPr>
              <w:instrText xml:space="preserve"> PAGEREF _Toc34295251 \h </w:instrText>
            </w:r>
            <w:r w:rsidR="00B630B7">
              <w:rPr>
                <w:noProof/>
                <w:webHidden/>
              </w:rPr>
            </w:r>
            <w:r w:rsidR="00B630B7">
              <w:rPr>
                <w:noProof/>
                <w:webHidden/>
              </w:rPr>
              <w:fldChar w:fldCharType="separate"/>
            </w:r>
            <w:r w:rsidR="00B630B7">
              <w:rPr>
                <w:noProof/>
                <w:webHidden/>
              </w:rPr>
              <w:t>116</w:t>
            </w:r>
            <w:r w:rsidR="00B630B7">
              <w:rPr>
                <w:noProof/>
                <w:webHidden/>
              </w:rPr>
              <w:fldChar w:fldCharType="end"/>
            </w:r>
          </w:hyperlink>
        </w:p>
        <w:p w14:paraId="2D3742C1" w14:textId="437FFD33" w:rsidR="00B630B7" w:rsidRDefault="002807D8">
          <w:pPr>
            <w:pStyle w:val="TOC2"/>
            <w:tabs>
              <w:tab w:val="right" w:leader="dot" w:pos="9736"/>
            </w:tabs>
            <w:rPr>
              <w:noProof/>
              <w:lang w:eastAsia="en-AU"/>
            </w:rPr>
          </w:pPr>
          <w:hyperlink w:anchor="_Toc34295252" w:history="1">
            <w:r w:rsidR="00B630B7" w:rsidRPr="00DB147E">
              <w:rPr>
                <w:rStyle w:val="Hyperlink"/>
                <w:rFonts w:eastAsia="Times New Roman"/>
                <w:noProof/>
                <w:lang w:eastAsia="en-AU"/>
              </w:rPr>
              <w:t>Identity Protection</w:t>
            </w:r>
            <w:r w:rsidR="00B630B7">
              <w:rPr>
                <w:noProof/>
                <w:webHidden/>
              </w:rPr>
              <w:tab/>
            </w:r>
            <w:r w:rsidR="00B630B7">
              <w:rPr>
                <w:noProof/>
                <w:webHidden/>
              </w:rPr>
              <w:fldChar w:fldCharType="begin"/>
            </w:r>
            <w:r w:rsidR="00B630B7">
              <w:rPr>
                <w:noProof/>
                <w:webHidden/>
              </w:rPr>
              <w:instrText xml:space="preserve"> PAGEREF _Toc34295252 \h </w:instrText>
            </w:r>
            <w:r w:rsidR="00B630B7">
              <w:rPr>
                <w:noProof/>
                <w:webHidden/>
              </w:rPr>
            </w:r>
            <w:r w:rsidR="00B630B7">
              <w:rPr>
                <w:noProof/>
                <w:webHidden/>
              </w:rPr>
              <w:fldChar w:fldCharType="separate"/>
            </w:r>
            <w:r w:rsidR="00B630B7">
              <w:rPr>
                <w:noProof/>
                <w:webHidden/>
              </w:rPr>
              <w:t>119</w:t>
            </w:r>
            <w:r w:rsidR="00B630B7">
              <w:rPr>
                <w:noProof/>
                <w:webHidden/>
              </w:rPr>
              <w:fldChar w:fldCharType="end"/>
            </w:r>
          </w:hyperlink>
        </w:p>
        <w:p w14:paraId="3C08BA55" w14:textId="7E1697F7" w:rsidR="00B630B7" w:rsidRDefault="002807D8">
          <w:pPr>
            <w:pStyle w:val="TOC2"/>
            <w:tabs>
              <w:tab w:val="right" w:leader="dot" w:pos="9736"/>
            </w:tabs>
            <w:rPr>
              <w:noProof/>
              <w:lang w:eastAsia="en-AU"/>
            </w:rPr>
          </w:pPr>
          <w:hyperlink w:anchor="_Toc34295253" w:history="1">
            <w:r w:rsidR="00B630B7" w:rsidRPr="00DB147E">
              <w:rPr>
                <w:rStyle w:val="Hyperlink"/>
                <w:rFonts w:eastAsia="Times New Roman"/>
                <w:noProof/>
                <w:lang w:eastAsia="en-AU"/>
              </w:rPr>
              <w:t>Self-service password reset</w:t>
            </w:r>
            <w:r w:rsidR="00B630B7">
              <w:rPr>
                <w:noProof/>
                <w:webHidden/>
              </w:rPr>
              <w:tab/>
            </w:r>
            <w:r w:rsidR="00B630B7">
              <w:rPr>
                <w:noProof/>
                <w:webHidden/>
              </w:rPr>
              <w:fldChar w:fldCharType="begin"/>
            </w:r>
            <w:r w:rsidR="00B630B7">
              <w:rPr>
                <w:noProof/>
                <w:webHidden/>
              </w:rPr>
              <w:instrText xml:space="preserve"> PAGEREF _Toc34295253 \h </w:instrText>
            </w:r>
            <w:r w:rsidR="00B630B7">
              <w:rPr>
                <w:noProof/>
                <w:webHidden/>
              </w:rPr>
            </w:r>
            <w:r w:rsidR="00B630B7">
              <w:rPr>
                <w:noProof/>
                <w:webHidden/>
              </w:rPr>
              <w:fldChar w:fldCharType="separate"/>
            </w:r>
            <w:r w:rsidR="00B630B7">
              <w:rPr>
                <w:noProof/>
                <w:webHidden/>
              </w:rPr>
              <w:t>121</w:t>
            </w:r>
            <w:r w:rsidR="00B630B7">
              <w:rPr>
                <w:noProof/>
                <w:webHidden/>
              </w:rPr>
              <w:fldChar w:fldCharType="end"/>
            </w:r>
          </w:hyperlink>
        </w:p>
        <w:p w14:paraId="35E12F03" w14:textId="7396FBD1" w:rsidR="00B630B7" w:rsidRDefault="002807D8">
          <w:pPr>
            <w:pStyle w:val="TOC1"/>
            <w:tabs>
              <w:tab w:val="right" w:leader="dot" w:pos="9736"/>
            </w:tabs>
            <w:rPr>
              <w:noProof/>
              <w:lang w:eastAsia="en-AU"/>
            </w:rPr>
          </w:pPr>
          <w:hyperlink w:anchor="_Toc34295254" w:history="1">
            <w:r w:rsidR="00B630B7" w:rsidRPr="00DB147E">
              <w:rPr>
                <w:rStyle w:val="Hyperlink"/>
                <w:rFonts w:eastAsia="Times New Roman"/>
                <w:noProof/>
                <w:lang w:val="en-US" w:eastAsia="en-AU"/>
              </w:rPr>
              <w:t>11: Governance &amp; Compliance</w:t>
            </w:r>
            <w:r w:rsidR="00B630B7">
              <w:rPr>
                <w:noProof/>
                <w:webHidden/>
              </w:rPr>
              <w:tab/>
            </w:r>
            <w:r w:rsidR="00B630B7">
              <w:rPr>
                <w:noProof/>
                <w:webHidden/>
              </w:rPr>
              <w:fldChar w:fldCharType="begin"/>
            </w:r>
            <w:r w:rsidR="00B630B7">
              <w:rPr>
                <w:noProof/>
                <w:webHidden/>
              </w:rPr>
              <w:instrText xml:space="preserve"> PAGEREF _Toc34295254 \h </w:instrText>
            </w:r>
            <w:r w:rsidR="00B630B7">
              <w:rPr>
                <w:noProof/>
                <w:webHidden/>
              </w:rPr>
            </w:r>
            <w:r w:rsidR="00B630B7">
              <w:rPr>
                <w:noProof/>
                <w:webHidden/>
              </w:rPr>
              <w:fldChar w:fldCharType="separate"/>
            </w:r>
            <w:r w:rsidR="00B630B7">
              <w:rPr>
                <w:noProof/>
                <w:webHidden/>
              </w:rPr>
              <w:t>124</w:t>
            </w:r>
            <w:r w:rsidR="00B630B7">
              <w:rPr>
                <w:noProof/>
                <w:webHidden/>
              </w:rPr>
              <w:fldChar w:fldCharType="end"/>
            </w:r>
          </w:hyperlink>
        </w:p>
        <w:p w14:paraId="1AD561A8" w14:textId="341B9EFC" w:rsidR="00B630B7" w:rsidRDefault="002807D8">
          <w:pPr>
            <w:pStyle w:val="TOC2"/>
            <w:tabs>
              <w:tab w:val="right" w:leader="dot" w:pos="9736"/>
            </w:tabs>
            <w:rPr>
              <w:noProof/>
              <w:lang w:eastAsia="en-AU"/>
            </w:rPr>
          </w:pPr>
          <w:hyperlink w:anchor="_Toc34295255" w:history="1">
            <w:r w:rsidR="00B630B7" w:rsidRPr="00DB147E">
              <w:rPr>
                <w:rStyle w:val="Hyperlink"/>
                <w:rFonts w:eastAsia="Times New Roman"/>
                <w:noProof/>
                <w:lang w:val="en-US" w:eastAsia="en-AU"/>
              </w:rPr>
              <w:t>Subscriptions and accounts</w:t>
            </w:r>
            <w:r w:rsidR="00B630B7">
              <w:rPr>
                <w:noProof/>
                <w:webHidden/>
              </w:rPr>
              <w:tab/>
            </w:r>
            <w:r w:rsidR="00B630B7">
              <w:rPr>
                <w:noProof/>
                <w:webHidden/>
              </w:rPr>
              <w:fldChar w:fldCharType="begin"/>
            </w:r>
            <w:r w:rsidR="00B630B7">
              <w:rPr>
                <w:noProof/>
                <w:webHidden/>
              </w:rPr>
              <w:instrText xml:space="preserve"> PAGEREF _Toc34295255 \h </w:instrText>
            </w:r>
            <w:r w:rsidR="00B630B7">
              <w:rPr>
                <w:noProof/>
                <w:webHidden/>
              </w:rPr>
            </w:r>
            <w:r w:rsidR="00B630B7">
              <w:rPr>
                <w:noProof/>
                <w:webHidden/>
              </w:rPr>
              <w:fldChar w:fldCharType="separate"/>
            </w:r>
            <w:r w:rsidR="00B630B7">
              <w:rPr>
                <w:noProof/>
                <w:webHidden/>
              </w:rPr>
              <w:t>124</w:t>
            </w:r>
            <w:r w:rsidR="00B630B7">
              <w:rPr>
                <w:noProof/>
                <w:webHidden/>
              </w:rPr>
              <w:fldChar w:fldCharType="end"/>
            </w:r>
          </w:hyperlink>
        </w:p>
        <w:p w14:paraId="07101C29" w14:textId="48D160AD" w:rsidR="00B630B7" w:rsidRDefault="002807D8">
          <w:pPr>
            <w:pStyle w:val="TOC2"/>
            <w:tabs>
              <w:tab w:val="right" w:leader="dot" w:pos="9736"/>
            </w:tabs>
            <w:rPr>
              <w:noProof/>
              <w:lang w:eastAsia="en-AU"/>
            </w:rPr>
          </w:pPr>
          <w:hyperlink w:anchor="_Toc34295256" w:history="1">
            <w:r w:rsidR="00B630B7" w:rsidRPr="00DB147E">
              <w:rPr>
                <w:rStyle w:val="Hyperlink"/>
                <w:rFonts w:eastAsia="Times New Roman"/>
                <w:noProof/>
                <w:lang w:eastAsia="en-AU"/>
              </w:rPr>
              <w:t>RBAC</w:t>
            </w:r>
            <w:r w:rsidR="00B630B7">
              <w:rPr>
                <w:noProof/>
                <w:webHidden/>
              </w:rPr>
              <w:tab/>
            </w:r>
            <w:r w:rsidR="00B630B7">
              <w:rPr>
                <w:noProof/>
                <w:webHidden/>
              </w:rPr>
              <w:fldChar w:fldCharType="begin"/>
            </w:r>
            <w:r w:rsidR="00B630B7">
              <w:rPr>
                <w:noProof/>
                <w:webHidden/>
              </w:rPr>
              <w:instrText xml:space="preserve"> PAGEREF _Toc34295256 \h </w:instrText>
            </w:r>
            <w:r w:rsidR="00B630B7">
              <w:rPr>
                <w:noProof/>
                <w:webHidden/>
              </w:rPr>
            </w:r>
            <w:r w:rsidR="00B630B7">
              <w:rPr>
                <w:noProof/>
                <w:webHidden/>
              </w:rPr>
              <w:fldChar w:fldCharType="separate"/>
            </w:r>
            <w:r w:rsidR="00B630B7">
              <w:rPr>
                <w:noProof/>
                <w:webHidden/>
              </w:rPr>
              <w:t>129</w:t>
            </w:r>
            <w:r w:rsidR="00B630B7">
              <w:rPr>
                <w:noProof/>
                <w:webHidden/>
              </w:rPr>
              <w:fldChar w:fldCharType="end"/>
            </w:r>
          </w:hyperlink>
        </w:p>
        <w:p w14:paraId="1015183B" w14:textId="5D3D68CF" w:rsidR="00B630B7" w:rsidRDefault="002807D8">
          <w:pPr>
            <w:pStyle w:val="TOC2"/>
            <w:tabs>
              <w:tab w:val="right" w:leader="dot" w:pos="9736"/>
            </w:tabs>
            <w:rPr>
              <w:noProof/>
              <w:lang w:eastAsia="en-AU"/>
            </w:rPr>
          </w:pPr>
          <w:hyperlink w:anchor="_Toc34295257" w:history="1">
            <w:r w:rsidR="00B630B7" w:rsidRPr="00DB147E">
              <w:rPr>
                <w:rStyle w:val="Hyperlink"/>
                <w:rFonts w:eastAsia="Times New Roman"/>
                <w:noProof/>
                <w:lang w:eastAsia="en-AU"/>
              </w:rPr>
              <w:t>Users and Groups</w:t>
            </w:r>
            <w:r w:rsidR="00B630B7">
              <w:rPr>
                <w:noProof/>
                <w:webHidden/>
              </w:rPr>
              <w:tab/>
            </w:r>
            <w:r w:rsidR="00B630B7">
              <w:rPr>
                <w:noProof/>
                <w:webHidden/>
              </w:rPr>
              <w:fldChar w:fldCharType="begin"/>
            </w:r>
            <w:r w:rsidR="00B630B7">
              <w:rPr>
                <w:noProof/>
                <w:webHidden/>
              </w:rPr>
              <w:instrText xml:space="preserve"> PAGEREF _Toc34295257 \h </w:instrText>
            </w:r>
            <w:r w:rsidR="00B630B7">
              <w:rPr>
                <w:noProof/>
                <w:webHidden/>
              </w:rPr>
            </w:r>
            <w:r w:rsidR="00B630B7">
              <w:rPr>
                <w:noProof/>
                <w:webHidden/>
              </w:rPr>
              <w:fldChar w:fldCharType="separate"/>
            </w:r>
            <w:r w:rsidR="00B630B7">
              <w:rPr>
                <w:noProof/>
                <w:webHidden/>
              </w:rPr>
              <w:t>132</w:t>
            </w:r>
            <w:r w:rsidR="00B630B7">
              <w:rPr>
                <w:noProof/>
                <w:webHidden/>
              </w:rPr>
              <w:fldChar w:fldCharType="end"/>
            </w:r>
          </w:hyperlink>
        </w:p>
        <w:p w14:paraId="144F3FEA" w14:textId="2518D612" w:rsidR="00B630B7" w:rsidRDefault="002807D8">
          <w:pPr>
            <w:pStyle w:val="TOC1"/>
            <w:tabs>
              <w:tab w:val="right" w:leader="dot" w:pos="9736"/>
            </w:tabs>
            <w:rPr>
              <w:noProof/>
              <w:lang w:eastAsia="en-AU"/>
            </w:rPr>
          </w:pPr>
          <w:hyperlink w:anchor="_Toc34295258" w:history="1">
            <w:r w:rsidR="00B630B7" w:rsidRPr="00DB147E">
              <w:rPr>
                <w:rStyle w:val="Hyperlink"/>
                <w:rFonts w:eastAsia="Times New Roman"/>
                <w:noProof/>
                <w:lang w:val="en-US" w:eastAsia="en-AU"/>
              </w:rPr>
              <w:t>12: Data Services</w:t>
            </w:r>
            <w:r w:rsidR="00B630B7">
              <w:rPr>
                <w:noProof/>
                <w:webHidden/>
              </w:rPr>
              <w:tab/>
            </w:r>
            <w:r w:rsidR="00B630B7">
              <w:rPr>
                <w:noProof/>
                <w:webHidden/>
              </w:rPr>
              <w:fldChar w:fldCharType="begin"/>
            </w:r>
            <w:r w:rsidR="00B630B7">
              <w:rPr>
                <w:noProof/>
                <w:webHidden/>
              </w:rPr>
              <w:instrText xml:space="preserve"> PAGEREF _Toc34295258 \h </w:instrText>
            </w:r>
            <w:r w:rsidR="00B630B7">
              <w:rPr>
                <w:noProof/>
                <w:webHidden/>
              </w:rPr>
            </w:r>
            <w:r w:rsidR="00B630B7">
              <w:rPr>
                <w:noProof/>
                <w:webHidden/>
              </w:rPr>
              <w:fldChar w:fldCharType="separate"/>
            </w:r>
            <w:r w:rsidR="00B630B7">
              <w:rPr>
                <w:noProof/>
                <w:webHidden/>
              </w:rPr>
              <w:t>136</w:t>
            </w:r>
            <w:r w:rsidR="00B630B7">
              <w:rPr>
                <w:noProof/>
                <w:webHidden/>
              </w:rPr>
              <w:fldChar w:fldCharType="end"/>
            </w:r>
          </w:hyperlink>
        </w:p>
        <w:p w14:paraId="3F53BB7D" w14:textId="478490C3" w:rsidR="00B630B7" w:rsidRDefault="002807D8">
          <w:pPr>
            <w:pStyle w:val="TOC2"/>
            <w:tabs>
              <w:tab w:val="right" w:leader="dot" w:pos="9736"/>
            </w:tabs>
            <w:rPr>
              <w:noProof/>
              <w:lang w:eastAsia="en-AU"/>
            </w:rPr>
          </w:pPr>
          <w:hyperlink w:anchor="_Toc34295259" w:history="1">
            <w:r w:rsidR="00B630B7" w:rsidRPr="00DB147E">
              <w:rPr>
                <w:rStyle w:val="Hyperlink"/>
                <w:rFonts w:eastAsia="Times New Roman"/>
                <w:noProof/>
                <w:lang w:val="en-US" w:eastAsia="en-AU"/>
              </w:rPr>
              <w:t>CDN</w:t>
            </w:r>
            <w:r w:rsidR="00B630B7">
              <w:rPr>
                <w:noProof/>
                <w:webHidden/>
              </w:rPr>
              <w:tab/>
            </w:r>
            <w:r w:rsidR="00B630B7">
              <w:rPr>
                <w:noProof/>
                <w:webHidden/>
              </w:rPr>
              <w:fldChar w:fldCharType="begin"/>
            </w:r>
            <w:r w:rsidR="00B630B7">
              <w:rPr>
                <w:noProof/>
                <w:webHidden/>
              </w:rPr>
              <w:instrText xml:space="preserve"> PAGEREF _Toc34295259 \h </w:instrText>
            </w:r>
            <w:r w:rsidR="00B630B7">
              <w:rPr>
                <w:noProof/>
                <w:webHidden/>
              </w:rPr>
            </w:r>
            <w:r w:rsidR="00B630B7">
              <w:rPr>
                <w:noProof/>
                <w:webHidden/>
              </w:rPr>
              <w:fldChar w:fldCharType="separate"/>
            </w:r>
            <w:r w:rsidR="00B630B7">
              <w:rPr>
                <w:noProof/>
                <w:webHidden/>
              </w:rPr>
              <w:t>137</w:t>
            </w:r>
            <w:r w:rsidR="00B630B7">
              <w:rPr>
                <w:noProof/>
                <w:webHidden/>
              </w:rPr>
              <w:fldChar w:fldCharType="end"/>
            </w:r>
          </w:hyperlink>
        </w:p>
        <w:p w14:paraId="0A4C8F31" w14:textId="26187E8D" w:rsidR="00B630B7" w:rsidRDefault="002807D8">
          <w:pPr>
            <w:pStyle w:val="TOC2"/>
            <w:tabs>
              <w:tab w:val="right" w:leader="dot" w:pos="9736"/>
            </w:tabs>
            <w:rPr>
              <w:noProof/>
              <w:lang w:eastAsia="en-AU"/>
            </w:rPr>
          </w:pPr>
          <w:hyperlink w:anchor="_Toc34295260" w:history="1">
            <w:r w:rsidR="00B630B7" w:rsidRPr="00DB147E">
              <w:rPr>
                <w:rStyle w:val="Hyperlink"/>
                <w:rFonts w:eastAsia="Times New Roman"/>
                <w:noProof/>
                <w:lang w:eastAsia="en-AU"/>
              </w:rPr>
              <w:t>File Sync</w:t>
            </w:r>
            <w:r w:rsidR="00B630B7">
              <w:rPr>
                <w:noProof/>
                <w:webHidden/>
              </w:rPr>
              <w:tab/>
            </w:r>
            <w:r w:rsidR="00B630B7">
              <w:rPr>
                <w:noProof/>
                <w:webHidden/>
              </w:rPr>
              <w:fldChar w:fldCharType="begin"/>
            </w:r>
            <w:r w:rsidR="00B630B7">
              <w:rPr>
                <w:noProof/>
                <w:webHidden/>
              </w:rPr>
              <w:instrText xml:space="preserve"> PAGEREF _Toc34295260 \h </w:instrText>
            </w:r>
            <w:r w:rsidR="00B630B7">
              <w:rPr>
                <w:noProof/>
                <w:webHidden/>
              </w:rPr>
            </w:r>
            <w:r w:rsidR="00B630B7">
              <w:rPr>
                <w:noProof/>
                <w:webHidden/>
              </w:rPr>
              <w:fldChar w:fldCharType="separate"/>
            </w:r>
            <w:r w:rsidR="00B630B7">
              <w:rPr>
                <w:noProof/>
                <w:webHidden/>
              </w:rPr>
              <w:t>140</w:t>
            </w:r>
            <w:r w:rsidR="00B630B7">
              <w:rPr>
                <w:noProof/>
                <w:webHidden/>
              </w:rPr>
              <w:fldChar w:fldCharType="end"/>
            </w:r>
          </w:hyperlink>
        </w:p>
        <w:p w14:paraId="361E0A0B" w14:textId="456A98A8" w:rsidR="00B630B7" w:rsidRDefault="002807D8">
          <w:pPr>
            <w:pStyle w:val="TOC2"/>
            <w:tabs>
              <w:tab w:val="right" w:leader="dot" w:pos="9736"/>
            </w:tabs>
            <w:rPr>
              <w:noProof/>
              <w:lang w:eastAsia="en-AU"/>
            </w:rPr>
          </w:pPr>
          <w:hyperlink w:anchor="_Toc34295261" w:history="1">
            <w:r w:rsidR="00B630B7" w:rsidRPr="00DB147E">
              <w:rPr>
                <w:rStyle w:val="Hyperlink"/>
                <w:rFonts w:eastAsia="Times New Roman"/>
                <w:noProof/>
                <w:lang w:eastAsia="en-AU"/>
              </w:rPr>
              <w:t>Azure Import Export</w:t>
            </w:r>
            <w:r w:rsidR="00B630B7">
              <w:rPr>
                <w:noProof/>
                <w:webHidden/>
              </w:rPr>
              <w:tab/>
            </w:r>
            <w:r w:rsidR="00B630B7">
              <w:rPr>
                <w:noProof/>
                <w:webHidden/>
              </w:rPr>
              <w:fldChar w:fldCharType="begin"/>
            </w:r>
            <w:r w:rsidR="00B630B7">
              <w:rPr>
                <w:noProof/>
                <w:webHidden/>
              </w:rPr>
              <w:instrText xml:space="preserve"> PAGEREF _Toc34295261 \h </w:instrText>
            </w:r>
            <w:r w:rsidR="00B630B7">
              <w:rPr>
                <w:noProof/>
                <w:webHidden/>
              </w:rPr>
            </w:r>
            <w:r w:rsidR="00B630B7">
              <w:rPr>
                <w:noProof/>
                <w:webHidden/>
              </w:rPr>
              <w:fldChar w:fldCharType="separate"/>
            </w:r>
            <w:r w:rsidR="00B630B7">
              <w:rPr>
                <w:noProof/>
                <w:webHidden/>
              </w:rPr>
              <w:t>142</w:t>
            </w:r>
            <w:r w:rsidR="00B630B7">
              <w:rPr>
                <w:noProof/>
                <w:webHidden/>
              </w:rPr>
              <w:fldChar w:fldCharType="end"/>
            </w:r>
          </w:hyperlink>
        </w:p>
        <w:p w14:paraId="39740729" w14:textId="0BBFC9B0" w:rsidR="00B630B7" w:rsidRDefault="002807D8">
          <w:pPr>
            <w:pStyle w:val="TOC2"/>
            <w:tabs>
              <w:tab w:val="right" w:leader="dot" w:pos="9736"/>
            </w:tabs>
            <w:rPr>
              <w:noProof/>
              <w:lang w:eastAsia="en-AU"/>
            </w:rPr>
          </w:pPr>
          <w:hyperlink w:anchor="_Toc34295262" w:history="1">
            <w:r w:rsidR="00B630B7" w:rsidRPr="00DB147E">
              <w:rPr>
                <w:rStyle w:val="Hyperlink"/>
                <w:rFonts w:eastAsia="Times New Roman"/>
                <w:noProof/>
                <w:lang w:eastAsia="en-AU"/>
              </w:rPr>
              <w:t>Data Box</w:t>
            </w:r>
            <w:r w:rsidR="00B630B7">
              <w:rPr>
                <w:noProof/>
                <w:webHidden/>
              </w:rPr>
              <w:tab/>
            </w:r>
            <w:r w:rsidR="00B630B7">
              <w:rPr>
                <w:noProof/>
                <w:webHidden/>
              </w:rPr>
              <w:fldChar w:fldCharType="begin"/>
            </w:r>
            <w:r w:rsidR="00B630B7">
              <w:rPr>
                <w:noProof/>
                <w:webHidden/>
              </w:rPr>
              <w:instrText xml:space="preserve"> PAGEREF _Toc34295262 \h </w:instrText>
            </w:r>
            <w:r w:rsidR="00B630B7">
              <w:rPr>
                <w:noProof/>
                <w:webHidden/>
              </w:rPr>
            </w:r>
            <w:r w:rsidR="00B630B7">
              <w:rPr>
                <w:noProof/>
                <w:webHidden/>
              </w:rPr>
              <w:fldChar w:fldCharType="separate"/>
            </w:r>
            <w:r w:rsidR="00B630B7">
              <w:rPr>
                <w:noProof/>
                <w:webHidden/>
              </w:rPr>
              <w:t>145</w:t>
            </w:r>
            <w:r w:rsidR="00B630B7">
              <w:rPr>
                <w:noProof/>
                <w:webHidden/>
              </w:rPr>
              <w:fldChar w:fldCharType="end"/>
            </w:r>
          </w:hyperlink>
        </w:p>
        <w:p w14:paraId="02269BF3" w14:textId="57A90A7A" w:rsidR="00B630B7" w:rsidRDefault="00B630B7">
          <w:r>
            <w:rPr>
              <w:b/>
              <w:bCs/>
              <w:noProof/>
            </w:rPr>
            <w:fldChar w:fldCharType="end"/>
          </w:r>
        </w:p>
      </w:sdtContent>
    </w:sdt>
    <w:p w14:paraId="5F871406" w14:textId="77777777" w:rsidR="004E6904" w:rsidRPr="00D16375" w:rsidRDefault="004E6904" w:rsidP="00D16375">
      <w:pPr>
        <w:spacing w:after="0" w:line="240" w:lineRule="auto"/>
        <w:rPr>
          <w:rFonts w:ascii="Calibri" w:eastAsia="Times New Roman" w:hAnsi="Calibri" w:cs="Calibri"/>
          <w:lang w:val="en-US" w:eastAsia="en-AU"/>
        </w:rPr>
      </w:pPr>
    </w:p>
    <w:p w14:paraId="07EDBF98" w14:textId="77777777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46DBDF6B" w14:textId="77777777" w:rsidR="00D16375" w:rsidRPr="00D16375" w:rsidRDefault="00D16375" w:rsidP="009558F6">
      <w:pPr>
        <w:pStyle w:val="Heading1"/>
        <w:rPr>
          <w:rFonts w:eastAsia="Times New Roman"/>
          <w:lang w:val="en-US" w:eastAsia="en-AU"/>
        </w:rPr>
      </w:pPr>
      <w:bookmarkStart w:id="0" w:name="_Toc34295157"/>
      <w:r w:rsidRPr="00D16375">
        <w:rPr>
          <w:rFonts w:eastAsia="Times New Roman"/>
          <w:lang w:val="en-US" w:eastAsia="en-AU"/>
        </w:rPr>
        <w:t>Sources:</w:t>
      </w:r>
      <w:bookmarkEnd w:id="0"/>
      <w:r w:rsidRPr="00D16375">
        <w:rPr>
          <w:rFonts w:eastAsia="Times New Roman"/>
          <w:lang w:val="en-US" w:eastAsia="en-AU"/>
        </w:rPr>
        <w:t xml:space="preserve"> </w:t>
      </w:r>
    </w:p>
    <w:p w14:paraId="7C16E45C" w14:textId="73544401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 xml:space="preserve">FREE: </w:t>
      </w:r>
      <w:hyperlink r:id="rId9" w:history="1">
        <w:r w:rsidRPr="00D16375">
          <w:rPr>
            <w:rFonts w:ascii="Calibri" w:eastAsia="Times New Roman" w:hAnsi="Calibri" w:cs="Calibri"/>
            <w:color w:val="0000FF"/>
            <w:u w:val="single"/>
            <w:lang w:val="en-US" w:eastAsia="en-AU"/>
          </w:rPr>
          <w:t>Azure AZ-103 Exam Prep</w:t>
        </w:r>
      </w:hyperlink>
      <w:r w:rsidRPr="00D16375">
        <w:rPr>
          <w:rFonts w:ascii="Calibri" w:eastAsia="Times New Roman" w:hAnsi="Calibri" w:cs="Calibri"/>
          <w:lang w:val="en-US" w:eastAsia="en-AU"/>
        </w:rPr>
        <w:t xml:space="preserve"> by Cloud and </w:t>
      </w:r>
      <w:r w:rsidR="004D2F87">
        <w:rPr>
          <w:rFonts w:ascii="Calibri" w:eastAsia="Times New Roman" w:hAnsi="Calibri" w:cs="Calibri"/>
          <w:lang w:val="en-US" w:eastAsia="en-AU"/>
        </w:rPr>
        <w:t>you, (</w:t>
      </w:r>
      <w:r w:rsidRPr="00D16375">
        <w:rPr>
          <w:rFonts w:ascii="Calibri" w:eastAsia="Times New Roman" w:hAnsi="Calibri" w:cs="Calibri"/>
          <w:lang w:val="en-US" w:eastAsia="en-AU"/>
        </w:rPr>
        <w:t>YouTube</w:t>
      </w:r>
      <w:r w:rsidR="004D2F87">
        <w:rPr>
          <w:rFonts w:ascii="Calibri" w:eastAsia="Times New Roman" w:hAnsi="Calibri" w:cs="Calibri"/>
          <w:lang w:val="en-US" w:eastAsia="en-AU"/>
        </w:rPr>
        <w:t>)</w:t>
      </w:r>
    </w:p>
    <w:p w14:paraId="15438B1F" w14:textId="7504A655" w:rsidR="00D16375" w:rsidRPr="00D16375" w:rsidRDefault="004D2F87" w:rsidP="00D16375">
      <w:pPr>
        <w:spacing w:after="0" w:line="240" w:lineRule="auto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FREE:</w:t>
      </w:r>
      <w:r w:rsidR="00D16375" w:rsidRPr="00D16375">
        <w:rPr>
          <w:rFonts w:ascii="Calibri" w:eastAsia="Times New Roman" w:hAnsi="Calibri" w:cs="Calibri"/>
          <w:lang w:val="en-US" w:eastAsia="en-AU"/>
        </w:rPr>
        <w:t xml:space="preserve"> </w:t>
      </w:r>
      <w:hyperlink r:id="rId10" w:history="1">
        <w:r w:rsidR="00D16375" w:rsidRPr="00D16375">
          <w:rPr>
            <w:rFonts w:ascii="Calibri" w:eastAsia="Times New Roman" w:hAnsi="Calibri" w:cs="Calibri"/>
            <w:color w:val="0000FF"/>
            <w:u w:val="single"/>
            <w:lang w:val="en-US" w:eastAsia="en-AU"/>
          </w:rPr>
          <w:t>Microsoft Documentation</w:t>
        </w:r>
      </w:hyperlink>
    </w:p>
    <w:p w14:paraId="5B3CD4BD" w14:textId="0576189F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 xml:space="preserve">PAID: </w:t>
      </w:r>
      <w:hyperlink r:id="rId11" w:history="1">
        <w:r w:rsidRPr="00D16375">
          <w:rPr>
            <w:rFonts w:ascii="Calibri" w:eastAsia="Times New Roman" w:hAnsi="Calibri" w:cs="Calibri"/>
            <w:color w:val="0000FF"/>
            <w:u w:val="single"/>
            <w:lang w:val="en-US" w:eastAsia="en-AU"/>
          </w:rPr>
          <w:t>AZ-103 Azure Administrator Exam Certification 2020</w:t>
        </w:r>
      </w:hyperlink>
      <w:r w:rsidRPr="00D16375">
        <w:rPr>
          <w:rFonts w:ascii="Calibri" w:eastAsia="Times New Roman" w:hAnsi="Calibri" w:cs="Calibri"/>
          <w:lang w:val="en-US" w:eastAsia="en-AU"/>
        </w:rPr>
        <w:t xml:space="preserve"> by </w:t>
      </w:r>
      <w:r w:rsidR="004E6904">
        <w:rPr>
          <w:rFonts w:ascii="Calibri" w:eastAsia="Times New Roman" w:hAnsi="Calibri" w:cs="Calibri"/>
          <w:lang w:val="en-US" w:eastAsia="en-AU"/>
        </w:rPr>
        <w:t>S</w:t>
      </w:r>
      <w:r w:rsidRPr="00D16375">
        <w:rPr>
          <w:rFonts w:ascii="Calibri" w:eastAsia="Times New Roman" w:hAnsi="Calibri" w:cs="Calibri"/>
          <w:lang w:val="en-US" w:eastAsia="en-AU"/>
        </w:rPr>
        <w:t xml:space="preserve">cott </w:t>
      </w:r>
      <w:r w:rsidR="004E6904">
        <w:rPr>
          <w:rFonts w:ascii="Calibri" w:eastAsia="Times New Roman" w:hAnsi="Calibri" w:cs="Calibri"/>
          <w:lang w:val="en-US" w:eastAsia="en-AU"/>
        </w:rPr>
        <w:t>D</w:t>
      </w:r>
      <w:r w:rsidRPr="00D16375">
        <w:rPr>
          <w:rFonts w:ascii="Calibri" w:eastAsia="Times New Roman" w:hAnsi="Calibri" w:cs="Calibri"/>
          <w:lang w:val="en-US" w:eastAsia="en-AU"/>
        </w:rPr>
        <w:t xml:space="preserve">uffy </w:t>
      </w:r>
      <w:r w:rsidR="004D2F87">
        <w:rPr>
          <w:rFonts w:ascii="Calibri" w:eastAsia="Times New Roman" w:hAnsi="Calibri" w:cs="Calibri"/>
          <w:lang w:val="en-US" w:eastAsia="en-AU"/>
        </w:rPr>
        <w:t>(</w:t>
      </w:r>
      <w:r w:rsidRPr="00D16375">
        <w:rPr>
          <w:rFonts w:ascii="Calibri" w:eastAsia="Times New Roman" w:hAnsi="Calibri" w:cs="Calibri"/>
          <w:lang w:val="en-US" w:eastAsia="en-AU"/>
        </w:rPr>
        <w:t>Udemy</w:t>
      </w:r>
      <w:r w:rsidR="004D2F87">
        <w:rPr>
          <w:rFonts w:ascii="Calibri" w:eastAsia="Times New Roman" w:hAnsi="Calibri" w:cs="Calibri"/>
          <w:lang w:val="en-US" w:eastAsia="en-AU"/>
        </w:rPr>
        <w:t>)</w:t>
      </w:r>
    </w:p>
    <w:p w14:paraId="47BA4481" w14:textId="69A70895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 xml:space="preserve">PAID: </w:t>
      </w:r>
      <w:hyperlink r:id="rId12" w:history="1">
        <w:r w:rsidRPr="00D16375">
          <w:rPr>
            <w:rFonts w:ascii="Calibri" w:eastAsia="Times New Roman" w:hAnsi="Calibri" w:cs="Calibri"/>
            <w:color w:val="0000FF"/>
            <w:u w:val="single"/>
            <w:lang w:val="en-US" w:eastAsia="en-AU"/>
          </w:rPr>
          <w:t>Microsoft AZ-103: Azure Administrator Exam Certification</w:t>
        </w:r>
      </w:hyperlink>
      <w:r w:rsidRPr="00D16375">
        <w:rPr>
          <w:rFonts w:ascii="Calibri" w:eastAsia="Times New Roman" w:hAnsi="Calibri" w:cs="Calibri"/>
          <w:lang w:val="en-US" w:eastAsia="en-AU"/>
        </w:rPr>
        <w:t xml:space="preserve"> by Nick Colyer, Skylines Academy</w:t>
      </w:r>
      <w:r w:rsidR="004D2F87">
        <w:rPr>
          <w:rFonts w:ascii="Calibri" w:eastAsia="Times New Roman" w:hAnsi="Calibri" w:cs="Calibri"/>
          <w:lang w:val="en-US" w:eastAsia="en-AU"/>
        </w:rPr>
        <w:t xml:space="preserve"> (</w:t>
      </w:r>
      <w:r w:rsidRPr="00D16375">
        <w:rPr>
          <w:rFonts w:ascii="Calibri" w:eastAsia="Times New Roman" w:hAnsi="Calibri" w:cs="Calibri"/>
          <w:lang w:val="en-US" w:eastAsia="en-AU"/>
        </w:rPr>
        <w:t>Udemy</w:t>
      </w:r>
      <w:r w:rsidR="004D2F87">
        <w:rPr>
          <w:rFonts w:ascii="Calibri" w:eastAsia="Times New Roman" w:hAnsi="Calibri" w:cs="Calibri"/>
          <w:lang w:val="en-US" w:eastAsia="en-AU"/>
        </w:rPr>
        <w:t>)</w:t>
      </w:r>
    </w:p>
    <w:p w14:paraId="4FE2EDA4" w14:textId="77777777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1CCBD43E" w14:textId="75FE68C6" w:rsidR="00D16375" w:rsidRPr="009558F6" w:rsidRDefault="00D16375" w:rsidP="009558F6">
      <w:pPr>
        <w:spacing w:after="0" w:line="240" w:lineRule="auto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  <w:r w:rsidRPr="00D16375">
        <w:rPr>
          <w:rFonts w:ascii="Calibri" w:eastAsia="Times New Roman" w:hAnsi="Calibri" w:cs="Calibri"/>
          <w:noProof/>
          <w:lang w:eastAsia="en-AU"/>
        </w:rPr>
        <w:drawing>
          <wp:inline distT="0" distB="0" distL="0" distR="0" wp14:anchorId="1269933D" wp14:editId="6C109DB1">
            <wp:extent cx="3495675" cy="2876550"/>
            <wp:effectExtent l="0" t="0" r="9525" b="0"/>
            <wp:docPr id="703" name="Picture 703" descr="About this Course: Course Outline &#10;MOI_ &#10;Azure Administration &#10;M02: &#10;Azure Virtual Machines &#10;• M03: &#10;Azure Storage &#10;M 04 &#10;Virtual Networking &#10;• M05. &#10;Intersite Connectivity &#10;• M06: &#10;Monitoring &#10;Data Protection &#10;• MOB: &#10;Network Traffic Management &#10;• Moe: &#10;Azure Active Directory &#10;• MIO: Securing dentities &#10;• Mll_ &#10;Governance and Compliance &#10;M12: Data Services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94" descr="About this Course: Course Outline &#10;MOI_ &#10;Azure Administration &#10;M02: &#10;Azure Virtual Machines &#10;• M03: &#10;Azure Storage &#10;M 04 &#10;Virtual Networking &#10;• M05. &#10;Intersite Connectivity &#10;• M06: &#10;Monitoring &#10;Data Protection &#10;• MOB: &#10;Network Traffic Management &#10;• Moe: &#10;Azure Active Directory &#10;• MIO: Securing dentities &#10;• Mll_ &#10;Governance and Compliance &#10;M12: Data Services 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5675" cy="2876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9A06B8" w14:textId="77777777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7A00A385" w14:textId="77777777" w:rsidR="00D16375" w:rsidRPr="00D16375" w:rsidRDefault="00D16375" w:rsidP="009558F6">
      <w:pPr>
        <w:pStyle w:val="Heading1"/>
        <w:rPr>
          <w:rFonts w:eastAsia="Times New Roman"/>
          <w:lang w:val="en-US"/>
        </w:rPr>
      </w:pPr>
      <w:bookmarkStart w:id="1" w:name="_Toc34295158"/>
      <w:r w:rsidRPr="00D16375">
        <w:rPr>
          <w:rFonts w:eastAsia="Times New Roman"/>
          <w:lang w:val="en-US"/>
        </w:rPr>
        <w:t>MA 02 - Virtual machines</w:t>
      </w:r>
      <w:bookmarkEnd w:id="1"/>
    </w:p>
    <w:p w14:paraId="3A870260" w14:textId="3C0679E7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  <w:r w:rsidRPr="00D16375">
        <w:rPr>
          <w:rFonts w:ascii="Calibri" w:eastAsia="Times New Roman" w:hAnsi="Calibri" w:cs="Calibri"/>
          <w:noProof/>
          <w:lang w:eastAsia="en-AU"/>
        </w:rPr>
        <w:drawing>
          <wp:inline distT="0" distB="0" distL="0" distR="0" wp14:anchorId="77423AA9" wp14:editId="51AAC5C5">
            <wp:extent cx="1914525" cy="1390650"/>
            <wp:effectExtent l="0" t="0" r="9525" b="0"/>
            <wp:docPr id="702" name="Picture 702" descr="Module Overview &#10;• Virtual Machine Planning &#10;• Creating Virtual Machines &#10;• Virtual Machine Availability &#10;• Virtual Machine Extensions &#10;• Lab and Review Questions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95" descr="Module Overview &#10;• Virtual Machine Planning &#10;• Creating Virtual Machines &#10;• Virtual Machine Availability &#10;• Virtual Machine Extensions &#10;• Lab and Review Questions 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4525" cy="1390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72F0F1" w14:textId="77777777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lastRenderedPageBreak/>
        <w:t> </w:t>
      </w:r>
    </w:p>
    <w:p w14:paraId="1C92461D" w14:textId="5B78E18A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drawing>
          <wp:inline distT="0" distB="0" distL="0" distR="0" wp14:anchorId="42D16BBE" wp14:editId="27CF6C42">
            <wp:extent cx="2619375" cy="1647825"/>
            <wp:effectExtent l="0" t="0" r="9525" b="9525"/>
            <wp:docPr id="701" name="Picture 701" descr="Virtual Machine Planning Overview &#10;• laaS Cloud Services &#10;• Planning Checklist &#10;• Location and Pricing &#10;• Virtual Machine Sizing &#10;• Virtual Machine Disks &#10;• Storage Options &#10;• Supported Operating Systems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96" descr="Virtual Machine Planning Overview &#10;• laaS Cloud Services &#10;• Planning Checklist &#10;• Location and Pricing &#10;• Virtual Machine Sizing &#10;• Virtual Machine Disks &#10;• Storage Options &#10;• Supported Operating Systems 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9375" cy="1647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9883FA" w14:textId="77777777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200BE590" w14:textId="60D180D4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drawing>
          <wp:inline distT="0" distB="0" distL="0" distR="0" wp14:anchorId="771F25B9" wp14:editId="6DF1658B">
            <wp:extent cx="4048125" cy="1676400"/>
            <wp:effectExtent l="0" t="0" r="9525" b="0"/>
            <wp:docPr id="700" name="Picture 700" descr="laaS Cloud Services &#10;• Test and development &#10;• Website &#10;- Storage, backup. and recovery &#10;• Web apps &#10;• computing &#10;• Big data analpi5 &#10;• Extended data Center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97" descr="laaS Cloud Services &#10;• Test and development &#10;• Website &#10;- Storage, backup. and recovery &#10;• Web apps &#10;• computing &#10;• Big data analpi5 &#10;• Extended data Center 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8125" cy="167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7293B1" w14:textId="77777777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5D98A0A0" w14:textId="0913CF91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drawing>
          <wp:inline distT="0" distB="0" distL="0" distR="0" wp14:anchorId="00F711E9" wp14:editId="5204468F">
            <wp:extent cx="2066925" cy="1733550"/>
            <wp:effectExtent l="0" t="0" r="9525" b="0"/>
            <wp:docPr id="699" name="Picture 6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98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66925" cy="1733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570439" w14:textId="77777777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7C49E056" w14:textId="293AFA7F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drawing>
          <wp:inline distT="0" distB="0" distL="0" distR="0" wp14:anchorId="2176DA1C" wp14:editId="7DA47575">
            <wp:extent cx="3857625" cy="1905000"/>
            <wp:effectExtent l="0" t="0" r="9525" b="0"/>
            <wp:docPr id="698" name="Picture 698" descr="Location and Pricing &#10;• Location &#10;• Each has differe't hardware and &#10;machines as dose to &#10;• virtus machines to ensure compliance and &#10;lega &#10;Pricing &#10;• COStS &#10;• 90 r age Sts and reserved &#10;instances) &#10;in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99" descr="Location and Pricing &#10;• Location &#10;• Each has differe't hardware and &#10;machines as dose to &#10;• virtus machines to ensure compliance and &#10;lega &#10;Pricing &#10;• COStS &#10;• 90 r age Sts and reserved &#10;instances) &#10;in 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7625" cy="1905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303715" w14:textId="77777777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09BDF394" w14:textId="50ECDF95" w:rsidR="00D16375" w:rsidRPr="00D16375" w:rsidRDefault="00D16375" w:rsidP="009558F6">
      <w:pPr>
        <w:spacing w:after="0" w:line="240" w:lineRule="auto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lastRenderedPageBreak/>
        <w:drawing>
          <wp:inline distT="0" distB="0" distL="0" distR="0" wp14:anchorId="679A1C11" wp14:editId="46E817FB">
            <wp:extent cx="3943350" cy="1152525"/>
            <wp:effectExtent l="0" t="0" r="0" b="9525"/>
            <wp:docPr id="697" name="Picture 697" descr=".łoaełn'łe'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00" descr=".łoaełn'łe' 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3350" cy="1152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362B2A" w14:textId="77777777" w:rsidR="00D16375" w:rsidRPr="00D16375" w:rsidRDefault="00D16375" w:rsidP="00D16375">
      <w:pPr>
        <w:spacing w:after="0" w:line="240" w:lineRule="auto"/>
        <w:ind w:left="1080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5422BF27" w14:textId="6A9C8CEF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drawing>
          <wp:inline distT="0" distB="0" distL="0" distR="0" wp14:anchorId="1E33B0DA" wp14:editId="79D1399F">
            <wp:extent cx="3857625" cy="2162175"/>
            <wp:effectExtent l="0" t="0" r="9525" b="9525"/>
            <wp:docPr id="696" name="Picture 696" descr="Virtual Machine Sizing &#10;w_v3, W NW &#10;m Ntch &#10;lat mal to Large Md &#10;deep &#10;with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01" descr="Virtual Machine Sizing &#10;w_v3, W NW &#10;m Ntch &#10;lat mal to Large Md &#10;deep &#10;with 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7625" cy="2162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0C0D4A" w14:textId="77777777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6D66ACB7" w14:textId="368F5E38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drawing>
          <wp:inline distT="0" distB="0" distL="0" distR="0" wp14:anchorId="40144FF2" wp14:editId="4F101200">
            <wp:extent cx="3762375" cy="1743075"/>
            <wp:effectExtent l="0" t="0" r="9525" b="9525"/>
            <wp:docPr id="695" name="Picture 695" descr="Virtual Machine Disks &#10;Operating System Disks are SATA drives, labeled as C: &#10;• Temporary Disks provides short term storage &#10;• Data Disks are SCSI drives and depend on your virtual machine type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02" descr="Virtual Machine Disks &#10;Operating System Disks are SATA drives, labeled as C: &#10;• Temporary Disks provides short term storage &#10;• Data Disks are SCSI drives and depend on your virtual machine type 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2375" cy="1743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FCEAB5" w14:textId="77777777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7FC4EFE7" w14:textId="10DA752F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drawing>
          <wp:inline distT="0" distB="0" distL="0" distR="0" wp14:anchorId="664BCBF5" wp14:editId="0F92E150">
            <wp:extent cx="3629025" cy="1571625"/>
            <wp:effectExtent l="0" t="0" r="9525" b="9525"/>
            <wp:docPr id="694" name="Picture 694" descr="Storage Options &#10;• premium storage offers high-performance, low-latency SSD disk &#10;support &#10;• Use premium storage for virtual machines With input/output (I/O)- &#10;intensive workloads &#10;• Two types of disks: Unmanaged and Managed &#10;Unmanaged disks to manage Storage accounts and VHDS &#10;• Managed disks are maintained by Azure (recommended)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03" descr="Storage Options &#10;• premium storage offers high-performance, low-latency SSD disk &#10;support &#10;• Use premium storage for virtual machines With input/output (I/O)- &#10;intensive workloads &#10;• Two types of disks: Unmanaged and Managed &#10;Unmanaged disks to manage Storage accounts and VHDS &#10;• Managed disks are maintained by Azure (recommended) 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9025" cy="1571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345C11" w14:textId="77777777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10BCC86D" w14:textId="76DF3A68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drawing>
          <wp:inline distT="0" distB="0" distL="0" distR="0" wp14:anchorId="04DC5611" wp14:editId="3F6A94E7">
            <wp:extent cx="2228850" cy="1323975"/>
            <wp:effectExtent l="0" t="0" r="0" b="9525"/>
            <wp:docPr id="693" name="Picture 693" descr="Supported Operating Systems &#10;Windows Server includes many &#10;common products, requires a license, &#10;doesn't support OS upgrades &#10;• Linux distributions are supported, &#10;upgrade of the OS is suöported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04" descr="Supported Operating Systems &#10;Windows Server includes many &#10;common products, requires a license, &#10;doesn't support OS upgrades &#10;• Linux distributions are supported, &#10;upgrade of the OS is suöported 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8850" cy="1323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61C5AE" w14:textId="77777777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02E97403" w14:textId="4DEA78EF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lastRenderedPageBreak/>
        <w:drawing>
          <wp:inline distT="0" distB="0" distL="0" distR="0" wp14:anchorId="13DE7869" wp14:editId="0A00708D">
            <wp:extent cx="3429000" cy="1190625"/>
            <wp:effectExtent l="0" t="0" r="0" b="9525"/>
            <wp:docPr id="692" name="Picture 692" descr="Lesson 02: Creating Virtual Machines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05" descr="Lesson 02: Creating Virtual Machines 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9000" cy="1190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145BB9" w14:textId="77777777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150FB0BD" w14:textId="4D4151F9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drawing>
          <wp:inline distT="0" distB="0" distL="0" distR="0" wp14:anchorId="58BE0A64" wp14:editId="40D1D767">
            <wp:extent cx="2914650" cy="1933575"/>
            <wp:effectExtent l="0" t="0" r="0" b="9525"/>
            <wp:docPr id="691" name="Picture 691" descr="Creating Virtual Machines Overview &#10;• Creating Virtual Machines in the portal &#10;• Windows Virtual Machines &#10;• W•ndows VM Connections &#10;• Demonstration — Creating a VM in the Portal &#10;• — Example (Part l) &#10;• powerSheII — Example (Part 2) &#10;• Demonstration — Creating a Machine With &#10;• Linux Virtual Machines &#10;• Linux VM Connections &#10;• Demonstration — to Linux Virtual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06" descr="Creating Virtual Machines Overview &#10;• Creating Virtual Machines in the portal &#10;• Windows Virtual Machines &#10;• W•ndows VM Connections &#10;• Demonstration — Creating a VM in the Portal &#10;• — Example (Part l) &#10;• powerSheII — Example (Part 2) &#10;• Demonstration — Creating a Machine With &#10;• Linux Virtual Machines &#10;• Linux VM Connections &#10;• Demonstration — to Linux Virtual 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4650" cy="1933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FBF5B0" w14:textId="77777777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7E0D2F29" w14:textId="2462AF23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drawing>
          <wp:inline distT="0" distB="0" distL="0" distR="0" wp14:anchorId="0DA18BA7" wp14:editId="37F746C4">
            <wp:extent cx="3914775" cy="1857375"/>
            <wp:effectExtent l="0" t="0" r="9525" b="9525"/>
            <wp:docPr id="690" name="Picture 690" descr="Creating Virtual Machines in the Portal &#10;- Basic (required) • Project details, Administrator &#10;account. Inbound port rules &#10;- Disks • OS disk type, data disks &#10;Networking - Virtual networks. load balancing &#10;• - Autcvshutdown, Backup &#10;• GU*St config - Add additional configuration agents, &#10;scripts or applications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07" descr="Creating Virtual Machines in the Portal &#10;- Basic (required) • Project details, Administrator &#10;account. Inbound port rules &#10;- Disks • OS disk type, data disks &#10;Networking - Virtual networks. load balancing &#10;• - Autcvshutdown, Backup &#10;• GU*St config - Add additional configuration agents, &#10;scripts or applications 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4775" cy="1857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D72A02" w14:textId="77777777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0B738125" w14:textId="3EF64237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drawing>
          <wp:inline distT="0" distB="0" distL="0" distR="0" wp14:anchorId="097739AC" wp14:editId="463D7675">
            <wp:extent cx="3724275" cy="1828800"/>
            <wp:effectExtent l="0" t="0" r="9525" b="0"/>
            <wp:docPr id="689" name="Picture 689" descr="Windows VM Connections &#10;• Remote Desktop Protocol (RDP) &#10;creates a GUI session and &#10;accepts inbound traffic on TCP &#10;port 3389 &#10;• WinRM creates a command-line &#10;session so can run scripis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08" descr="Windows VM Connections &#10;• Remote Desktop Protocol (RDP) &#10;creates a GUI session and &#10;accepts inbound traffic on TCP &#10;port 3389 &#10;• WinRM creates a command-line &#10;session so can run scripis 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4275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2E29ED" w14:textId="77777777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2B0B5FDC" w14:textId="41E55A6F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drawing>
          <wp:inline distT="0" distB="0" distL="0" distR="0" wp14:anchorId="3DEC3135" wp14:editId="3FFF5825">
            <wp:extent cx="3533775" cy="1095375"/>
            <wp:effectExtent l="0" t="0" r="9525" b="9525"/>
            <wp:docPr id="688" name="Picture 688" descr="Lesson 03: Virtual Machine Availability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09" descr="Lesson 03: Virtual Machine Availability 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3775" cy="1095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6950F0" w14:textId="77777777" w:rsidR="00D16375" w:rsidRPr="00D16375" w:rsidRDefault="00D16375" w:rsidP="00D16375">
      <w:pPr>
        <w:spacing w:after="0" w:line="240" w:lineRule="auto"/>
        <w:ind w:left="540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5952F51B" w14:textId="7176C72A" w:rsidR="00D16375" w:rsidRPr="00D16375" w:rsidRDefault="00D16375" w:rsidP="009558F6">
      <w:pPr>
        <w:spacing w:after="0" w:line="240" w:lineRule="auto"/>
        <w:ind w:left="360"/>
        <w:textAlignment w:val="center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lastRenderedPageBreak/>
        <w:drawing>
          <wp:inline distT="0" distB="0" distL="0" distR="0" wp14:anchorId="2928A129" wp14:editId="51EFA416">
            <wp:extent cx="2714625" cy="1600200"/>
            <wp:effectExtent l="0" t="0" r="9525" b="0"/>
            <wp:docPr id="687" name="Picture 687" descr="Virtual Machine Availability Overview &#10;• Maintenance and Downtirne &#10;• Availability Sets &#10;• Update and Fault Domains &#10;• Scale Sets &#10;• Implementing Scale Sets &#10;• Autoscale &#10;• Implementing Autoscale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10" descr="Virtual Machine Availability Overview &#10;• Maintenance and Downtirne &#10;• Availability Sets &#10;• Update and Fault Domains &#10;• Scale Sets &#10;• Implementing Scale Sets &#10;• Autoscale &#10;• Implementing Autoscale 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4625" cy="1600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91F8A1" w14:textId="1DC9AC1D" w:rsidR="00D16375" w:rsidRPr="00D16375" w:rsidRDefault="00D16375" w:rsidP="009558F6">
      <w:pPr>
        <w:spacing w:after="0" w:line="240" w:lineRule="auto"/>
        <w:ind w:left="585"/>
        <w:rPr>
          <w:rFonts w:ascii="Calibri" w:eastAsia="Times New Roman" w:hAnsi="Calibri" w:cs="Calibri"/>
          <w:lang w:val="en-US" w:eastAsia="en-AU"/>
        </w:rPr>
      </w:pPr>
    </w:p>
    <w:p w14:paraId="20FC20F1" w14:textId="62208503" w:rsidR="00D16375" w:rsidRPr="00D16375" w:rsidRDefault="00D16375" w:rsidP="009558F6">
      <w:pPr>
        <w:spacing w:after="0" w:line="240" w:lineRule="auto"/>
        <w:ind w:left="360"/>
        <w:textAlignment w:val="center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drawing>
          <wp:inline distT="0" distB="0" distL="0" distR="0" wp14:anchorId="16BB72BF" wp14:editId="1B6A8FEF">
            <wp:extent cx="3924300" cy="1885950"/>
            <wp:effectExtent l="0" t="0" r="0" b="0"/>
            <wp:docPr id="686" name="Picture 686" descr="Maintenance vs. Downtime &#10;unplanned Hardware &#10;U pected &#10;D mtime &#10;• When the platform predicts a failure, it will issue an unplanned &#10;hardware maintenance event. Action: Live migration, &#10;Unexpected Downtime is when a virtual machine fails unexpectedly. &#10;Action: Automatically migrate (heal). &#10;• Planned Maintenance events are periodic updates made to the Azure &#10;platform. Action: No action.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11" descr="Maintenance vs. Downtime &#10;unplanned Hardware &#10;U pected &#10;D mtime &#10;• When the platform predicts a failure, it will issue an unplanned &#10;hardware maintenance event. Action: Live migration, &#10;Unexpected Downtime is when a virtual machine fails unexpectedly. &#10;Action: Automatically migrate (heal). &#10;• Planned Maintenance events are periodic updates made to the Azure &#10;platform. Action: No action. 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4300" cy="1885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8878F9" w14:textId="5CDC8CE1" w:rsidR="00D16375" w:rsidRPr="00D16375" w:rsidRDefault="00D16375" w:rsidP="009558F6">
      <w:pPr>
        <w:spacing w:after="0" w:line="240" w:lineRule="auto"/>
        <w:ind w:left="585"/>
        <w:rPr>
          <w:rFonts w:ascii="Calibri" w:eastAsia="Times New Roman" w:hAnsi="Calibri" w:cs="Calibri"/>
          <w:lang w:val="en-US" w:eastAsia="en-AU"/>
        </w:rPr>
      </w:pPr>
    </w:p>
    <w:p w14:paraId="25959D82" w14:textId="136368C4" w:rsidR="00D16375" w:rsidRPr="00D16375" w:rsidRDefault="00D16375" w:rsidP="009558F6">
      <w:pPr>
        <w:spacing w:after="0" w:line="240" w:lineRule="auto"/>
        <w:ind w:left="360"/>
        <w:textAlignment w:val="center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drawing>
          <wp:inline distT="0" distB="0" distL="0" distR="0" wp14:anchorId="302DBC7D" wp14:editId="7A25B37B">
            <wp:extent cx="3581400" cy="2028825"/>
            <wp:effectExtent l="0" t="0" r="0" b="9525"/>
            <wp:docPr id="685" name="Picture 685" descr="Availability Sets &#10;or more instances in &#10;two or more &#10;Zones 99.99% uptime &#10;• Configure multiple virtual machines in an Availability Set &#10;• Configure each application tier into separate Availability Sets &#10;• Combine a Load Balancer with Availability Sets &#10;• Use managed disks with the virtual machines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12" descr="Availability Sets &#10;or more instances in &#10;two or more &#10;Zones 99.99% uptime &#10;• Configure multiple virtual machines in an Availability Set &#10;• Configure each application tier into separate Availability Sets &#10;• Combine a Load Balancer with Availability Sets &#10;• Use managed disks with the virtual machines 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1400" cy="2028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C84EC7" w14:textId="1415845C" w:rsidR="00D16375" w:rsidRPr="00D16375" w:rsidRDefault="00D16375" w:rsidP="009558F6">
      <w:pPr>
        <w:spacing w:after="0" w:line="240" w:lineRule="auto"/>
        <w:ind w:left="585"/>
        <w:rPr>
          <w:rFonts w:ascii="Calibri" w:eastAsia="Times New Roman" w:hAnsi="Calibri" w:cs="Calibri"/>
          <w:lang w:val="en-US" w:eastAsia="en-AU"/>
        </w:rPr>
      </w:pPr>
    </w:p>
    <w:p w14:paraId="5A831E3B" w14:textId="6FD8E969" w:rsidR="00D16375" w:rsidRPr="00D16375" w:rsidRDefault="00D16375" w:rsidP="009558F6">
      <w:pPr>
        <w:spacing w:after="0" w:line="240" w:lineRule="auto"/>
        <w:ind w:left="360"/>
        <w:textAlignment w:val="center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drawing>
          <wp:inline distT="0" distB="0" distL="0" distR="0" wp14:anchorId="65A4DC9A" wp14:editId="6680A222">
            <wp:extent cx="3848100" cy="2152650"/>
            <wp:effectExtent l="0" t="0" r="0" b="0"/>
            <wp:docPr id="684" name="Picture 684" descr="Update and Fault Domains &#10;• Update domains lets Azure to perform Or rolling upgrades across a &#10;deployment *nned maintenance, onlyone update domain is rebooted &#10;at a time. &#10;Fault Domains are a group of virtual mæzhines that share a common set of &#10;hardware, switches, that share a single point of failure. VMS in an availability set &#10;are placed in at least two fault domains.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13" descr="Update and Fault Domains &#10;• Update domains lets Azure to perform Or rolling upgrades across a &#10;deployment *nned maintenance, onlyone update domain is rebooted &#10;at a time. &#10;Fault Domains are a group of virtual mæzhines that share a common set of &#10;hardware, switches, that share a single point of failure. VMS in an availability set &#10;are placed in at least two fault domains. 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8100" cy="2152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2B93AC" w14:textId="18837120" w:rsidR="00D16375" w:rsidRPr="00D16375" w:rsidRDefault="00D16375" w:rsidP="009558F6">
      <w:pPr>
        <w:spacing w:after="0" w:line="240" w:lineRule="auto"/>
        <w:ind w:left="585"/>
        <w:rPr>
          <w:rFonts w:ascii="Calibri" w:eastAsia="Times New Roman" w:hAnsi="Calibri" w:cs="Calibri"/>
          <w:lang w:val="en-US" w:eastAsia="en-AU"/>
        </w:rPr>
      </w:pPr>
    </w:p>
    <w:p w14:paraId="69CD304F" w14:textId="12D250EE" w:rsidR="00D16375" w:rsidRPr="00D16375" w:rsidRDefault="00D16375" w:rsidP="009558F6">
      <w:pPr>
        <w:spacing w:after="0" w:line="240" w:lineRule="auto"/>
        <w:ind w:left="360"/>
        <w:textAlignment w:val="center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lastRenderedPageBreak/>
        <w:drawing>
          <wp:inline distT="0" distB="0" distL="0" distR="0" wp14:anchorId="00AFEDF2" wp14:editId="7A5B1219">
            <wp:extent cx="4200525" cy="1971675"/>
            <wp:effectExtent l="0" t="0" r="9525" b="9525"/>
            <wp:docPr id="683" name="Picture 6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14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0525" cy="1971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C3263B" w14:textId="059798D8" w:rsidR="00D16375" w:rsidRPr="00D16375" w:rsidRDefault="00D16375" w:rsidP="009558F6">
      <w:pPr>
        <w:spacing w:after="0" w:line="240" w:lineRule="auto"/>
        <w:ind w:left="585"/>
        <w:rPr>
          <w:rFonts w:ascii="Calibri" w:eastAsia="Times New Roman" w:hAnsi="Calibri" w:cs="Calibri"/>
          <w:lang w:val="en-US" w:eastAsia="en-AU"/>
        </w:rPr>
      </w:pPr>
    </w:p>
    <w:p w14:paraId="7C9E95F9" w14:textId="346559BA" w:rsidR="00D16375" w:rsidRPr="00D16375" w:rsidRDefault="00D16375" w:rsidP="009558F6">
      <w:pPr>
        <w:spacing w:after="0" w:line="240" w:lineRule="auto"/>
        <w:ind w:left="360"/>
        <w:textAlignment w:val="center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drawing>
          <wp:inline distT="0" distB="0" distL="0" distR="0" wp14:anchorId="784802E6" wp14:editId="51D35B60">
            <wp:extent cx="3676650" cy="2200275"/>
            <wp:effectExtent l="0" t="0" r="0" b="9525"/>
            <wp:docPr id="682" name="Picture 682" descr="Scale Sets &#10;• Scale sets deploy a set of identical VMS &#10;• NO pre-provisioning Of VMS is required &#10;• As demand goes up VMS are added &#10;• As demand goes down VIV&quot; are removed &#10;• The process can be manual, automated, or a combination Of both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15" descr="Scale Sets &#10;• Scale sets deploy a set of identical VMS &#10;• NO pre-provisioning Of VMS is required &#10;• As demand goes up VMS are added &#10;• As demand goes down VIV&quot; are removed &#10;• The process can be manual, automated, or a combination Of both 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6650" cy="2200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EC6B10" w14:textId="23CF3D22" w:rsidR="00D16375" w:rsidRPr="00D16375" w:rsidRDefault="00D16375" w:rsidP="009558F6">
      <w:pPr>
        <w:spacing w:after="0" w:line="240" w:lineRule="auto"/>
        <w:ind w:left="585"/>
        <w:rPr>
          <w:rFonts w:ascii="Calibri" w:eastAsia="Times New Roman" w:hAnsi="Calibri" w:cs="Calibri"/>
          <w:lang w:val="en-US" w:eastAsia="en-AU"/>
        </w:rPr>
      </w:pPr>
    </w:p>
    <w:p w14:paraId="0AD43D87" w14:textId="2C297238" w:rsidR="00D16375" w:rsidRPr="00D16375" w:rsidRDefault="00D16375" w:rsidP="009558F6">
      <w:pPr>
        <w:spacing w:after="0" w:line="240" w:lineRule="auto"/>
        <w:ind w:left="360"/>
        <w:textAlignment w:val="center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drawing>
          <wp:inline distT="0" distB="0" distL="0" distR="0" wp14:anchorId="7DA43547" wp14:editId="72E0910C">
            <wp:extent cx="3695700" cy="1828800"/>
            <wp:effectExtent l="0" t="0" r="0" b="0"/>
            <wp:docPr id="681" name="Picture 681" descr="Implementing Scale Sets &#10;• Instance count. Number of VMS &#10;in the scale set (0 to 1000) &#10;• Instance size. The size of each &#10;virtual machine in the scale set &#10;Deploy as low priority. Can save &#10;up to 80% &#10;• Use managed disks &#10;• Enable scaling beyond 100 &#10;instances &#10;Create virtual rnachitw scale set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16" descr="Implementing Scale Sets &#10;• Instance count. Number of VMS &#10;in the scale set (0 to 1000) &#10;• Instance size. The size of each &#10;virtual machine in the scale set &#10;Deploy as low priority. Can save &#10;up to 80% &#10;• Use managed disks &#10;• Enable scaling beyond 100 &#10;instances &#10;Create virtual rnachitw scale set 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5700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490923" w14:textId="606910B3" w:rsidR="00D16375" w:rsidRPr="00D16375" w:rsidRDefault="00D16375" w:rsidP="009558F6">
      <w:pPr>
        <w:spacing w:after="0" w:line="240" w:lineRule="auto"/>
        <w:ind w:left="585"/>
        <w:rPr>
          <w:rFonts w:ascii="Calibri" w:eastAsia="Times New Roman" w:hAnsi="Calibri" w:cs="Calibri"/>
          <w:lang w:val="en-US" w:eastAsia="en-AU"/>
        </w:rPr>
      </w:pPr>
    </w:p>
    <w:p w14:paraId="0BF033D3" w14:textId="2E913D86" w:rsidR="00D16375" w:rsidRPr="00D16375" w:rsidRDefault="00D16375" w:rsidP="009558F6">
      <w:pPr>
        <w:spacing w:after="0" w:line="240" w:lineRule="auto"/>
        <w:ind w:left="360"/>
        <w:textAlignment w:val="center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drawing>
          <wp:inline distT="0" distB="0" distL="0" distR="0" wp14:anchorId="1F9CD69D" wp14:editId="17FBB667">
            <wp:extent cx="3124200" cy="2047875"/>
            <wp:effectExtent l="0" t="0" r="0" b="9525"/>
            <wp:docPr id="680" name="Picture 680" descr="Autoscale &#10;• Define rules to automatically adjust capacity &#10;• Scale out (increase) the number of VMS in the set &#10;• Scale in (reduce) the number of VMS in the set &#10;• Schedule events to increase or decrease at a fixed time &#10;• Reduces monitoring and optimizes performance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17" descr="Autoscale &#10;• Define rules to automatically adjust capacity &#10;• Scale out (increase) the number of VMS in the set &#10;• Scale in (reduce) the number of VMS in the set &#10;• Schedule events to increase or decrease at a fixed time &#10;• Reduces monitoring and optimizes performance 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4200" cy="2047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00CA4C" w14:textId="39B28A94" w:rsidR="00D16375" w:rsidRPr="00D16375" w:rsidRDefault="00D16375" w:rsidP="009558F6">
      <w:pPr>
        <w:spacing w:after="0" w:line="240" w:lineRule="auto"/>
        <w:ind w:left="585"/>
        <w:rPr>
          <w:rFonts w:ascii="Calibri" w:eastAsia="Times New Roman" w:hAnsi="Calibri" w:cs="Calibri"/>
          <w:lang w:val="en-US" w:eastAsia="en-AU"/>
        </w:rPr>
      </w:pPr>
    </w:p>
    <w:p w14:paraId="4E5D7244" w14:textId="1F3A6477" w:rsidR="00D16375" w:rsidRPr="00D16375" w:rsidRDefault="00D16375" w:rsidP="009558F6">
      <w:pPr>
        <w:spacing w:after="0" w:line="240" w:lineRule="auto"/>
        <w:ind w:left="360"/>
        <w:textAlignment w:val="center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lastRenderedPageBreak/>
        <w:drawing>
          <wp:inline distT="0" distB="0" distL="0" distR="0" wp14:anchorId="5EE1F536" wp14:editId="386BEB9B">
            <wp:extent cx="3743325" cy="1876425"/>
            <wp:effectExtent l="0" t="0" r="9525" b="9525"/>
            <wp:docPr id="679" name="Picture 679" descr="Implementing Autoscale &#10;• Define a minimum, maximum &#10;and default number Of VM &#10;instances &#10;Create more advanced scale sets &#10;with scale out and scaletin &#10;parameters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18" descr="Implementing Autoscale &#10;• Define a minimum, maximum &#10;and default number Of VM &#10;instances &#10;Create more advanced scale sets &#10;with scale out and scaletin &#10;parameters 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3325" cy="1876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F57E6E" w14:textId="117B2AA8" w:rsidR="00D16375" w:rsidRPr="00D16375" w:rsidRDefault="00D16375" w:rsidP="009558F6">
      <w:pPr>
        <w:spacing w:after="0" w:line="240" w:lineRule="auto"/>
        <w:ind w:left="585"/>
        <w:rPr>
          <w:rFonts w:ascii="Calibri" w:eastAsia="Times New Roman" w:hAnsi="Calibri" w:cs="Calibri"/>
          <w:lang w:val="en-US" w:eastAsia="en-AU"/>
        </w:rPr>
      </w:pPr>
    </w:p>
    <w:p w14:paraId="72003918" w14:textId="2A5CDE2A" w:rsidR="00D16375" w:rsidRPr="009558F6" w:rsidRDefault="00D16375" w:rsidP="009558F6">
      <w:pPr>
        <w:spacing w:after="0" w:line="240" w:lineRule="auto"/>
        <w:ind w:left="360"/>
        <w:rPr>
          <w:rFonts w:ascii="Calibri" w:eastAsia="Times New Roman" w:hAnsi="Calibri" w:cs="Calibri"/>
          <w:lang w:eastAsia="en-AU"/>
        </w:rPr>
      </w:pPr>
      <w:r w:rsidRPr="00D16375">
        <w:rPr>
          <w:rFonts w:eastAsia="Times New Roman"/>
          <w:noProof/>
          <w:lang w:eastAsia="en-AU"/>
        </w:rPr>
        <w:drawing>
          <wp:inline distT="0" distB="0" distL="0" distR="0" wp14:anchorId="1D8910F4" wp14:editId="6EBB8150">
            <wp:extent cx="3524250" cy="1123950"/>
            <wp:effectExtent l="0" t="0" r="0" b="0"/>
            <wp:docPr id="678" name="Picture 678" descr="Machine generated alternative text:&#10;Lesson 04: Virtual Machine Extensions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19" descr="Machine generated alternative text:&#10;Lesson 04: Virtual Machine Extensions 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4250" cy="1123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9B46BB" w14:textId="68924812" w:rsidR="00D16375" w:rsidRPr="00D16375" w:rsidRDefault="00D16375" w:rsidP="009558F6">
      <w:pPr>
        <w:spacing w:after="0" w:line="240" w:lineRule="auto"/>
        <w:ind w:left="45"/>
        <w:rPr>
          <w:rFonts w:ascii="Calibri" w:eastAsia="Times New Roman" w:hAnsi="Calibri" w:cs="Calibri"/>
          <w:lang w:val="en-US" w:eastAsia="en-AU"/>
        </w:rPr>
      </w:pPr>
    </w:p>
    <w:p w14:paraId="18F534E6" w14:textId="6032268B" w:rsidR="00D16375" w:rsidRPr="009558F6" w:rsidRDefault="00D16375" w:rsidP="009558F6">
      <w:pPr>
        <w:spacing w:after="0" w:line="240" w:lineRule="auto"/>
        <w:ind w:left="360"/>
        <w:rPr>
          <w:rFonts w:ascii="Calibri" w:eastAsia="Times New Roman" w:hAnsi="Calibri" w:cs="Calibri"/>
          <w:lang w:eastAsia="en-AU"/>
        </w:rPr>
      </w:pPr>
      <w:r w:rsidRPr="00D16375">
        <w:rPr>
          <w:rFonts w:eastAsia="Times New Roman"/>
          <w:noProof/>
          <w:lang w:eastAsia="en-AU"/>
        </w:rPr>
        <w:drawing>
          <wp:inline distT="0" distB="0" distL="0" distR="0" wp14:anchorId="2E5C2F8B" wp14:editId="2B5B149A">
            <wp:extent cx="2705100" cy="1181100"/>
            <wp:effectExtent l="0" t="0" r="0" b="0"/>
            <wp:docPr id="677" name="Picture 677" descr="Virtual Machine Extensions Overview &#10;• Virtual Machine Extensions &#10;• Custom Script Extensions &#10;• Desired State Configuration &#10;• Demonstration — Custom Script Extension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20" descr="Virtual Machine Extensions Overview &#10;• Virtual Machine Extensions &#10;• Custom Script Extensions &#10;• Desired State Configuration &#10;• Demonstration — Custom Script Extension 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5100" cy="1181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FB218A" w14:textId="6C2C3CD5" w:rsidR="00D16375" w:rsidRPr="00D16375" w:rsidRDefault="00D16375" w:rsidP="009558F6">
      <w:pPr>
        <w:spacing w:after="0" w:line="240" w:lineRule="auto"/>
        <w:ind w:left="45"/>
        <w:rPr>
          <w:rFonts w:ascii="Calibri" w:eastAsia="Times New Roman" w:hAnsi="Calibri" w:cs="Calibri"/>
          <w:lang w:val="en-US" w:eastAsia="en-AU"/>
        </w:rPr>
      </w:pPr>
    </w:p>
    <w:p w14:paraId="6A4277A2" w14:textId="4F30B243" w:rsidR="00D16375" w:rsidRPr="009558F6" w:rsidRDefault="00D16375" w:rsidP="009558F6">
      <w:pPr>
        <w:spacing w:after="0" w:line="240" w:lineRule="auto"/>
        <w:ind w:left="360"/>
        <w:rPr>
          <w:rFonts w:ascii="Calibri" w:eastAsia="Times New Roman" w:hAnsi="Calibri" w:cs="Calibri"/>
          <w:lang w:eastAsia="en-AU"/>
        </w:rPr>
      </w:pPr>
      <w:r w:rsidRPr="00D16375">
        <w:rPr>
          <w:rFonts w:eastAsia="Times New Roman"/>
          <w:noProof/>
          <w:lang w:eastAsia="en-AU"/>
        </w:rPr>
        <w:drawing>
          <wp:inline distT="0" distB="0" distL="0" distR="0" wp14:anchorId="2198A53D" wp14:editId="5353C16F">
            <wp:extent cx="3895725" cy="2057400"/>
            <wp:effectExtent l="0" t="0" r="9525" b="0"/>
            <wp:docPr id="676" name="Picture 676" descr="Virtual Machine Extensions &#10;• Extensions are small applications &#10;that provide post-deployment VM &#10;configuration and automation tasks &#10;• Managed with Azure CLI, &#10;PowerShell, Azure Resource &#10;Manager templates, and the Azure &#10;portal &#10;• Bundled with a new VM deployment &#10;or run against any existing System &#10;• Different for Windows and Linux &#10;machines.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21" descr="Virtual Machine Extensions &#10;• Extensions are small applications &#10;that provide post-deployment VM &#10;configuration and automation tasks &#10;• Managed with Azure CLI, &#10;PowerShell, Azure Resource &#10;Manager templates, and the Azure &#10;portal &#10;• Bundled with a new VM deployment &#10;or run against any existing System &#10;• Different for Windows and Linux &#10;machines. 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5725" cy="2057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F46D27" w14:textId="55742CC2" w:rsidR="00D16375" w:rsidRPr="00D16375" w:rsidRDefault="00D16375" w:rsidP="009558F6">
      <w:pPr>
        <w:spacing w:after="0" w:line="240" w:lineRule="auto"/>
        <w:ind w:left="45"/>
        <w:rPr>
          <w:rFonts w:ascii="Calibri" w:eastAsia="Times New Roman" w:hAnsi="Calibri" w:cs="Calibri"/>
          <w:lang w:val="en-US" w:eastAsia="en-AU"/>
        </w:rPr>
      </w:pPr>
    </w:p>
    <w:p w14:paraId="460C28D7" w14:textId="13918EAE" w:rsidR="00D16375" w:rsidRPr="009558F6" w:rsidRDefault="00D16375" w:rsidP="009558F6">
      <w:pPr>
        <w:spacing w:after="0" w:line="240" w:lineRule="auto"/>
        <w:ind w:left="360"/>
        <w:rPr>
          <w:rFonts w:ascii="Calibri" w:eastAsia="Times New Roman" w:hAnsi="Calibri" w:cs="Calibri"/>
          <w:lang w:eastAsia="en-AU"/>
        </w:rPr>
      </w:pPr>
      <w:r w:rsidRPr="00D16375">
        <w:rPr>
          <w:rFonts w:eastAsia="Times New Roman"/>
          <w:noProof/>
          <w:lang w:eastAsia="en-AU"/>
        </w:rPr>
        <w:lastRenderedPageBreak/>
        <w:drawing>
          <wp:inline distT="0" distB="0" distL="0" distR="0" wp14:anchorId="7807E268" wp14:editId="4040DE00">
            <wp:extent cx="3724275" cy="2047875"/>
            <wp:effectExtent l="0" t="0" r="9525" b="9525"/>
            <wp:docPr id="675" name="Picture 675" descr="Custom Script Extensions &#10;• Extension scripts can be simple or &#10;complex &#10;• Extensions have 90 minutes to run &#10;• Double check dependencies to ensure &#10;availability &#10;• Account for any errors that might &#10;occur &#10;• Protect/encrypt sensitive information &#10;For PowerSheII use the Set-AzVmCustomScriptE*tension command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22" descr="Custom Script Extensions &#10;• Extension scripts can be simple or &#10;complex &#10;• Extensions have 90 minutes to run &#10;• Double check dependencies to ensure &#10;availability &#10;• Account for any errors that might &#10;occur &#10;• Protect/encrypt sensitive information &#10;For PowerSheII use the Set-AzVmCustomScriptE*tension command 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4275" cy="2047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87985F" w14:textId="06399466" w:rsidR="00D16375" w:rsidRDefault="00D16375" w:rsidP="009558F6">
      <w:pPr>
        <w:spacing w:after="0" w:line="240" w:lineRule="auto"/>
        <w:ind w:left="45"/>
        <w:rPr>
          <w:rFonts w:ascii="Calibri" w:eastAsia="Times New Roman" w:hAnsi="Calibri" w:cs="Calibri"/>
          <w:lang w:val="en-US" w:eastAsia="en-AU"/>
        </w:rPr>
      </w:pPr>
    </w:p>
    <w:p w14:paraId="69FED3A3" w14:textId="7009F219" w:rsidR="009558F6" w:rsidRPr="00D16375" w:rsidRDefault="009558F6" w:rsidP="009558F6">
      <w:pPr>
        <w:spacing w:after="0" w:line="240" w:lineRule="auto"/>
        <w:ind w:left="45"/>
        <w:rPr>
          <w:rFonts w:ascii="Calibri" w:eastAsia="Times New Roman" w:hAnsi="Calibri" w:cs="Calibri"/>
          <w:lang w:val="en-US" w:eastAsia="en-AU"/>
        </w:rPr>
      </w:pPr>
      <w:r>
        <w:rPr>
          <w:rFonts w:ascii="Calibri" w:eastAsia="Times New Roman" w:hAnsi="Calibri" w:cs="Calibri"/>
          <w:lang w:val="en-US" w:eastAsia="en-AU"/>
        </w:rPr>
        <w:tab/>
      </w:r>
    </w:p>
    <w:p w14:paraId="7BED4D4C" w14:textId="77777777" w:rsidR="00D16375" w:rsidRPr="00D16375" w:rsidRDefault="00D16375" w:rsidP="009558F6">
      <w:pPr>
        <w:pStyle w:val="Heading2"/>
        <w:rPr>
          <w:rFonts w:eastAsia="Times New Roman"/>
          <w:lang w:val="en-US"/>
        </w:rPr>
      </w:pPr>
      <w:bookmarkStart w:id="2" w:name="_Toc34295159"/>
      <w:r w:rsidRPr="009558F6">
        <w:t>Creating</w:t>
      </w:r>
      <w:r w:rsidRPr="00D16375">
        <w:rPr>
          <w:rFonts w:eastAsia="Times New Roman"/>
          <w:lang w:val="en-US"/>
        </w:rPr>
        <w:t xml:space="preserve"> a VM</w:t>
      </w:r>
      <w:bookmarkEnd w:id="2"/>
    </w:p>
    <w:p w14:paraId="59BB662D" w14:textId="44C7C5F9" w:rsidR="00D16375" w:rsidRPr="00D16375" w:rsidRDefault="00D16375" w:rsidP="009558F6">
      <w:pPr>
        <w:spacing w:after="0" w:line="240" w:lineRule="auto"/>
        <w:textAlignment w:val="center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drawing>
          <wp:inline distT="0" distB="0" distL="0" distR="0" wp14:anchorId="6185BA66" wp14:editId="3790B04A">
            <wp:extent cx="5731510" cy="1871345"/>
            <wp:effectExtent l="0" t="0" r="2540" b="0"/>
            <wp:docPr id="674" name="Picture 674" descr="NIC &#10;subnet &#10;Data Disk &#10;Storage Account &#10;• Replication &#10;• Scalability &#10;you're creatil &#10;have to manag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23" descr="NIC &#10;subnet &#10;Data Disk &#10;Storage Account &#10;• Replication &#10;• Scalability &#10;you're creatil &#10;have to manag 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18713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4BB913" w14:textId="4B4E4F73" w:rsidR="00D16375" w:rsidRPr="00D16375" w:rsidRDefault="009558F6" w:rsidP="009558F6">
      <w:pPr>
        <w:pStyle w:val="ListBullet"/>
        <w:tabs>
          <w:tab w:val="clear" w:pos="360"/>
          <w:tab w:val="num" w:pos="1080"/>
        </w:tabs>
        <w:ind w:left="1080"/>
        <w:rPr>
          <w:rFonts w:eastAsia="Times New Roman"/>
          <w:lang w:val="en-US"/>
        </w:rPr>
      </w:pPr>
      <w:r>
        <w:rPr>
          <w:rFonts w:eastAsia="Times New Roman"/>
          <w:lang w:val="en-US"/>
        </w:rPr>
        <w:t xml:space="preserve">Required resource in Azure to create a </w:t>
      </w:r>
      <w:r w:rsidR="00D16375" w:rsidRPr="00D16375">
        <w:rPr>
          <w:rFonts w:eastAsia="Times New Roman"/>
          <w:lang w:val="en-US"/>
        </w:rPr>
        <w:t>VM</w:t>
      </w:r>
    </w:p>
    <w:p w14:paraId="530BB502" w14:textId="2E2CDBF9" w:rsidR="00D16375" w:rsidRPr="00D16375" w:rsidRDefault="00D16375" w:rsidP="00EE0FE2">
      <w:pPr>
        <w:numPr>
          <w:ilvl w:val="3"/>
          <w:numId w:val="1"/>
        </w:numPr>
        <w:tabs>
          <w:tab w:val="clear" w:pos="2880"/>
          <w:tab w:val="num" w:pos="2160"/>
        </w:tabs>
        <w:spacing w:after="0" w:line="240" w:lineRule="auto"/>
        <w:ind w:left="144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Computer an</w:t>
      </w:r>
      <w:r w:rsidR="009558F6">
        <w:rPr>
          <w:rFonts w:ascii="Calibri" w:eastAsia="Times New Roman" w:hAnsi="Calibri" w:cs="Calibri"/>
          <w:lang w:val="en-US" w:eastAsia="en-AU"/>
        </w:rPr>
        <w:t>d</w:t>
      </w:r>
      <w:r w:rsidRPr="00D16375">
        <w:rPr>
          <w:rFonts w:ascii="Calibri" w:eastAsia="Times New Roman" w:hAnsi="Calibri" w:cs="Calibri"/>
          <w:lang w:val="en-US" w:eastAsia="en-AU"/>
        </w:rPr>
        <w:t xml:space="preserve"> memory</w:t>
      </w:r>
    </w:p>
    <w:p w14:paraId="032BEDA4" w14:textId="77777777" w:rsidR="00D16375" w:rsidRPr="00D16375" w:rsidRDefault="00D16375" w:rsidP="00EE0FE2">
      <w:pPr>
        <w:numPr>
          <w:ilvl w:val="4"/>
          <w:numId w:val="1"/>
        </w:numPr>
        <w:tabs>
          <w:tab w:val="clear" w:pos="3600"/>
          <w:tab w:val="num" w:pos="2880"/>
        </w:tabs>
        <w:spacing w:after="0" w:line="240" w:lineRule="auto"/>
        <w:ind w:left="198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Choosing the images</w:t>
      </w:r>
    </w:p>
    <w:p w14:paraId="47484CDF" w14:textId="16A85E6B" w:rsidR="00D16375" w:rsidRPr="00D16375" w:rsidRDefault="00D16375" w:rsidP="00EE0FE2">
      <w:pPr>
        <w:numPr>
          <w:ilvl w:val="4"/>
          <w:numId w:val="1"/>
        </w:numPr>
        <w:tabs>
          <w:tab w:val="clear" w:pos="3600"/>
          <w:tab w:val="num" w:pos="2880"/>
        </w:tabs>
        <w:spacing w:after="0" w:line="240" w:lineRule="auto"/>
        <w:ind w:left="198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 xml:space="preserve">Sizing the VM (refer </w:t>
      </w:r>
      <w:r w:rsidR="004E6904">
        <w:rPr>
          <w:rFonts w:ascii="Calibri" w:eastAsia="Times New Roman" w:hAnsi="Calibri" w:cs="Calibri"/>
          <w:lang w:val="en-US" w:eastAsia="en-AU"/>
        </w:rPr>
        <w:t>VM</w:t>
      </w:r>
      <w:r w:rsidRPr="00D16375">
        <w:rPr>
          <w:rFonts w:ascii="Calibri" w:eastAsia="Times New Roman" w:hAnsi="Calibri" w:cs="Calibri"/>
          <w:lang w:val="en-US" w:eastAsia="en-AU"/>
        </w:rPr>
        <w:t xml:space="preserve"> size below)</w:t>
      </w:r>
    </w:p>
    <w:p w14:paraId="3BB9EBDE" w14:textId="77777777" w:rsidR="00D16375" w:rsidRPr="00D16375" w:rsidRDefault="00D16375" w:rsidP="00EE0FE2">
      <w:pPr>
        <w:numPr>
          <w:ilvl w:val="3"/>
          <w:numId w:val="1"/>
        </w:numPr>
        <w:tabs>
          <w:tab w:val="clear" w:pos="2880"/>
          <w:tab w:val="num" w:pos="2160"/>
        </w:tabs>
        <w:spacing w:after="0" w:line="240" w:lineRule="auto"/>
        <w:ind w:left="144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Storage account</w:t>
      </w:r>
    </w:p>
    <w:tbl>
      <w:tblPr>
        <w:tblW w:w="0" w:type="auto"/>
        <w:tblInd w:w="1980" w:type="dxa"/>
        <w:tblBorders>
          <w:top w:val="single" w:sz="8" w:space="0" w:color="A3A3A3"/>
          <w:left w:val="single" w:sz="8" w:space="0" w:color="A3A3A3"/>
          <w:bottom w:val="single" w:sz="8" w:space="0" w:color="A3A3A3"/>
          <w:right w:val="single" w:sz="8" w:space="0" w:color="A3A3A3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46"/>
        <w:gridCol w:w="770"/>
      </w:tblGrid>
      <w:tr w:rsidR="00D16375" w:rsidRPr="00D16375" w14:paraId="67AC702A" w14:textId="77777777" w:rsidTr="009558F6">
        <w:tc>
          <w:tcPr>
            <w:tcW w:w="254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504E5043" w14:textId="77777777" w:rsidR="00D16375" w:rsidRPr="00D16375" w:rsidRDefault="00D16375" w:rsidP="00D16375">
            <w:pPr>
              <w:spacing w:after="0" w:line="240" w:lineRule="auto"/>
              <w:rPr>
                <w:rFonts w:ascii="Calibri" w:eastAsia="Times New Roman" w:hAnsi="Calibri" w:cs="Calibri"/>
                <w:lang w:val="en-US" w:eastAsia="en-AU"/>
              </w:rPr>
            </w:pPr>
            <w:r w:rsidRPr="00D16375">
              <w:rPr>
                <w:rFonts w:ascii="Calibri" w:eastAsia="Times New Roman" w:hAnsi="Calibri" w:cs="Calibri"/>
                <w:lang w:val="en-US" w:eastAsia="en-AU"/>
              </w:rPr>
              <w:t>Unmanaged Vs managed</w:t>
            </w:r>
          </w:p>
        </w:tc>
        <w:tc>
          <w:tcPr>
            <w:tcW w:w="77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6769FA19" w14:textId="77777777" w:rsidR="00D16375" w:rsidRPr="00D16375" w:rsidRDefault="00D16375" w:rsidP="00D16375">
            <w:pPr>
              <w:spacing w:after="0" w:line="240" w:lineRule="auto"/>
              <w:rPr>
                <w:rFonts w:ascii="Calibri" w:eastAsia="Times New Roman" w:hAnsi="Calibri" w:cs="Calibri"/>
                <w:lang w:val="en-US" w:eastAsia="en-AU"/>
              </w:rPr>
            </w:pPr>
            <w:r w:rsidRPr="00D16375">
              <w:rPr>
                <w:rFonts w:ascii="Calibri" w:eastAsia="Times New Roman" w:hAnsi="Calibri" w:cs="Calibri"/>
                <w:lang w:val="en-US" w:eastAsia="en-AU"/>
              </w:rPr>
              <w:t> </w:t>
            </w:r>
          </w:p>
        </w:tc>
      </w:tr>
    </w:tbl>
    <w:p w14:paraId="5D57E85A" w14:textId="77777777" w:rsidR="00D16375" w:rsidRPr="00D16375" w:rsidRDefault="00D16375" w:rsidP="00EE0FE2">
      <w:pPr>
        <w:numPr>
          <w:ilvl w:val="3"/>
          <w:numId w:val="1"/>
        </w:numPr>
        <w:tabs>
          <w:tab w:val="clear" w:pos="2880"/>
          <w:tab w:val="num" w:pos="2160"/>
        </w:tabs>
        <w:spacing w:after="0" w:line="240" w:lineRule="auto"/>
        <w:ind w:left="144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OS and data disks</w:t>
      </w:r>
    </w:p>
    <w:p w14:paraId="1079B085" w14:textId="543AFA06" w:rsidR="00D16375" w:rsidRPr="00D16375" w:rsidRDefault="00D16375" w:rsidP="00EE0FE2">
      <w:pPr>
        <w:numPr>
          <w:ilvl w:val="3"/>
          <w:numId w:val="1"/>
        </w:numPr>
        <w:spacing w:after="0" w:line="240" w:lineRule="auto"/>
        <w:ind w:left="144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Virtual netwo</w:t>
      </w:r>
      <w:r w:rsidR="004E6904">
        <w:rPr>
          <w:rFonts w:ascii="Calibri" w:eastAsia="Times New Roman" w:hAnsi="Calibri" w:cs="Calibri"/>
          <w:lang w:val="en-US" w:eastAsia="en-AU"/>
        </w:rPr>
        <w:t>r</w:t>
      </w:r>
      <w:r w:rsidRPr="00D16375">
        <w:rPr>
          <w:rFonts w:ascii="Calibri" w:eastAsia="Times New Roman" w:hAnsi="Calibri" w:cs="Calibri"/>
          <w:lang w:val="en-US" w:eastAsia="en-AU"/>
        </w:rPr>
        <w:t>k</w:t>
      </w:r>
    </w:p>
    <w:p w14:paraId="2775A068" w14:textId="77777777" w:rsidR="00D16375" w:rsidRPr="00D16375" w:rsidRDefault="00D16375" w:rsidP="00EE0FE2">
      <w:pPr>
        <w:numPr>
          <w:ilvl w:val="3"/>
          <w:numId w:val="1"/>
        </w:numPr>
        <w:spacing w:after="0" w:line="240" w:lineRule="auto"/>
        <w:ind w:left="144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NIC</w:t>
      </w:r>
    </w:p>
    <w:p w14:paraId="66977133" w14:textId="23D25854" w:rsidR="00D16375" w:rsidRDefault="00D16375" w:rsidP="00EE0FE2">
      <w:pPr>
        <w:numPr>
          <w:ilvl w:val="3"/>
          <w:numId w:val="1"/>
        </w:numPr>
        <w:spacing w:after="0" w:line="240" w:lineRule="auto"/>
        <w:ind w:left="144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IP Address</w:t>
      </w:r>
    </w:p>
    <w:p w14:paraId="57935552" w14:textId="77777777" w:rsidR="009558F6" w:rsidRPr="00D16375" w:rsidRDefault="009558F6" w:rsidP="00EE0FE2">
      <w:pPr>
        <w:numPr>
          <w:ilvl w:val="3"/>
          <w:numId w:val="1"/>
        </w:numPr>
        <w:spacing w:after="0" w:line="240" w:lineRule="auto"/>
        <w:ind w:left="1440"/>
        <w:textAlignment w:val="center"/>
        <w:rPr>
          <w:rFonts w:ascii="Calibri" w:eastAsia="Times New Roman" w:hAnsi="Calibri" w:cs="Calibri"/>
          <w:lang w:val="en-US" w:eastAsia="en-AU"/>
        </w:rPr>
      </w:pPr>
    </w:p>
    <w:p w14:paraId="5D8F27FD" w14:textId="2D7DAF34" w:rsidR="009558F6" w:rsidRDefault="009558F6" w:rsidP="009558F6">
      <w:pPr>
        <w:pStyle w:val="Heading2"/>
        <w:rPr>
          <w:rFonts w:eastAsia="Times New Roman"/>
          <w:lang w:val="en-US"/>
        </w:rPr>
      </w:pPr>
      <w:bookmarkStart w:id="3" w:name="_Toc34295160"/>
      <w:r>
        <w:rPr>
          <w:rFonts w:eastAsia="Times New Roman"/>
          <w:lang w:val="en-US"/>
        </w:rPr>
        <w:t xml:space="preserve">Creating a VM in the </w:t>
      </w:r>
      <w:r w:rsidR="004E6904">
        <w:rPr>
          <w:rFonts w:eastAsia="Times New Roman"/>
          <w:lang w:val="en-US"/>
        </w:rPr>
        <w:t>A</w:t>
      </w:r>
      <w:r>
        <w:rPr>
          <w:rFonts w:eastAsia="Times New Roman"/>
          <w:lang w:val="en-US"/>
        </w:rPr>
        <w:t>zure portal</w:t>
      </w:r>
      <w:bookmarkEnd w:id="3"/>
    </w:p>
    <w:p w14:paraId="5ADE8CF0" w14:textId="63661060" w:rsidR="00D16375" w:rsidRPr="00D16375" w:rsidRDefault="00D16375" w:rsidP="009558F6">
      <w:pPr>
        <w:pStyle w:val="Heading3"/>
        <w:rPr>
          <w:rFonts w:eastAsia="Times New Roman"/>
          <w:lang w:val="en-US"/>
        </w:rPr>
      </w:pPr>
      <w:bookmarkStart w:id="4" w:name="_Toc34295161"/>
      <w:r w:rsidRPr="00D16375">
        <w:rPr>
          <w:rFonts w:eastAsia="Times New Roman"/>
          <w:lang w:val="en-US"/>
        </w:rPr>
        <w:t>Basic</w:t>
      </w:r>
      <w:bookmarkEnd w:id="4"/>
      <w:r w:rsidRPr="00D16375">
        <w:rPr>
          <w:rFonts w:eastAsia="Times New Roman"/>
          <w:lang w:val="en-US"/>
        </w:rPr>
        <w:t xml:space="preserve"> </w:t>
      </w:r>
    </w:p>
    <w:p w14:paraId="26D1C41B" w14:textId="77777777" w:rsidR="00D16375" w:rsidRPr="00D16375" w:rsidRDefault="00D16375" w:rsidP="00EE0FE2">
      <w:pPr>
        <w:numPr>
          <w:ilvl w:val="2"/>
          <w:numId w:val="1"/>
        </w:numPr>
        <w:tabs>
          <w:tab w:val="clear" w:pos="2160"/>
          <w:tab w:val="num" w:pos="900"/>
        </w:tabs>
        <w:spacing w:after="0" w:line="240" w:lineRule="auto"/>
        <w:ind w:left="36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 xml:space="preserve">Availability options </w:t>
      </w:r>
    </w:p>
    <w:p w14:paraId="585D0F62" w14:textId="77777777" w:rsidR="00D16375" w:rsidRPr="00D16375" w:rsidRDefault="00D16375" w:rsidP="00EE0FE2">
      <w:pPr>
        <w:numPr>
          <w:ilvl w:val="2"/>
          <w:numId w:val="1"/>
        </w:numPr>
        <w:tabs>
          <w:tab w:val="clear" w:pos="2160"/>
          <w:tab w:val="num" w:pos="900"/>
        </w:tabs>
        <w:spacing w:after="0" w:line="240" w:lineRule="auto"/>
        <w:ind w:left="36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Size</w:t>
      </w:r>
    </w:p>
    <w:p w14:paraId="0523F8B3" w14:textId="77777777" w:rsidR="00D16375" w:rsidRPr="00D16375" w:rsidRDefault="00D16375" w:rsidP="00EE0FE2">
      <w:pPr>
        <w:numPr>
          <w:ilvl w:val="3"/>
          <w:numId w:val="1"/>
        </w:numPr>
        <w:tabs>
          <w:tab w:val="clear" w:pos="2880"/>
          <w:tab w:val="num" w:pos="1620"/>
        </w:tabs>
        <w:spacing w:after="0" w:line="240" w:lineRule="auto"/>
        <w:ind w:left="90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Different performance parameters</w:t>
      </w:r>
    </w:p>
    <w:p w14:paraId="50089330" w14:textId="77777777" w:rsidR="00D16375" w:rsidRPr="00D16375" w:rsidRDefault="00D16375" w:rsidP="00EE0FE2">
      <w:pPr>
        <w:numPr>
          <w:ilvl w:val="3"/>
          <w:numId w:val="1"/>
        </w:numPr>
        <w:tabs>
          <w:tab w:val="clear" w:pos="2880"/>
          <w:tab w:val="num" w:pos="1620"/>
        </w:tabs>
        <w:spacing w:after="0" w:line="240" w:lineRule="auto"/>
        <w:ind w:left="90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highlight w:val="yellow"/>
          <w:lang w:val="en-US" w:eastAsia="en-AU"/>
        </w:rPr>
        <w:t xml:space="preserve"># </w:t>
      </w:r>
      <w:proofErr w:type="gramStart"/>
      <w:r w:rsidRPr="00D16375">
        <w:rPr>
          <w:rFonts w:ascii="Calibri" w:eastAsia="Times New Roman" w:hAnsi="Calibri" w:cs="Calibri"/>
          <w:highlight w:val="yellow"/>
          <w:lang w:val="en-US" w:eastAsia="en-AU"/>
        </w:rPr>
        <w:t>of</w:t>
      </w:r>
      <w:proofErr w:type="gramEnd"/>
      <w:r w:rsidRPr="00D16375">
        <w:rPr>
          <w:rFonts w:ascii="Calibri" w:eastAsia="Times New Roman" w:hAnsi="Calibri" w:cs="Calibri"/>
          <w:highlight w:val="yellow"/>
          <w:lang w:val="en-US" w:eastAsia="en-AU"/>
        </w:rPr>
        <w:t xml:space="preserve"> and types of network interface cards (Accelerated networking)</w:t>
      </w:r>
    </w:p>
    <w:p w14:paraId="7403800F" w14:textId="77777777" w:rsidR="00D16375" w:rsidRPr="00D16375" w:rsidRDefault="00D16375" w:rsidP="00EE0FE2">
      <w:pPr>
        <w:numPr>
          <w:ilvl w:val="3"/>
          <w:numId w:val="1"/>
        </w:numPr>
        <w:tabs>
          <w:tab w:val="clear" w:pos="2880"/>
          <w:tab w:val="num" w:pos="1620"/>
        </w:tabs>
        <w:spacing w:after="0" w:line="240" w:lineRule="auto"/>
        <w:ind w:left="90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highlight w:val="yellow"/>
          <w:lang w:val="en-US" w:eastAsia="en-AU"/>
        </w:rPr>
        <w:t xml:space="preserve"># </w:t>
      </w:r>
      <w:proofErr w:type="gramStart"/>
      <w:r w:rsidRPr="00D16375">
        <w:rPr>
          <w:rFonts w:ascii="Calibri" w:eastAsia="Times New Roman" w:hAnsi="Calibri" w:cs="Calibri"/>
          <w:highlight w:val="yellow"/>
          <w:lang w:val="en-US" w:eastAsia="en-AU"/>
        </w:rPr>
        <w:t>of</w:t>
      </w:r>
      <w:proofErr w:type="gramEnd"/>
      <w:r w:rsidRPr="00D16375">
        <w:rPr>
          <w:rFonts w:ascii="Calibri" w:eastAsia="Times New Roman" w:hAnsi="Calibri" w:cs="Calibri"/>
          <w:highlight w:val="yellow"/>
          <w:lang w:val="en-US" w:eastAsia="en-AU"/>
        </w:rPr>
        <w:t xml:space="preserve"> data disks allowed</w:t>
      </w:r>
    </w:p>
    <w:p w14:paraId="4554C7AB" w14:textId="77777777" w:rsidR="00D16375" w:rsidRPr="00D16375" w:rsidRDefault="00D16375" w:rsidP="00EE0FE2">
      <w:pPr>
        <w:numPr>
          <w:ilvl w:val="3"/>
          <w:numId w:val="1"/>
        </w:numPr>
        <w:tabs>
          <w:tab w:val="clear" w:pos="2880"/>
          <w:tab w:val="num" w:pos="1620"/>
        </w:tabs>
        <w:spacing w:after="0" w:line="240" w:lineRule="auto"/>
        <w:ind w:left="90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 xml:space="preserve">Type of storage and </w:t>
      </w:r>
    </w:p>
    <w:p w14:paraId="607CCDA6" w14:textId="62DD57A0" w:rsidR="00D16375" w:rsidRPr="00D16375" w:rsidRDefault="00D16375" w:rsidP="00EE0FE2">
      <w:pPr>
        <w:numPr>
          <w:ilvl w:val="3"/>
          <w:numId w:val="1"/>
        </w:numPr>
        <w:tabs>
          <w:tab w:val="clear" w:pos="2880"/>
          <w:tab w:val="num" w:pos="1620"/>
        </w:tabs>
        <w:spacing w:after="0" w:line="240" w:lineRule="auto"/>
        <w:ind w:left="900"/>
        <w:textAlignment w:val="center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lastRenderedPageBreak/>
        <w:drawing>
          <wp:inline distT="0" distB="0" distL="0" distR="0" wp14:anchorId="624CB664" wp14:editId="58FFA803">
            <wp:extent cx="5105400" cy="2647950"/>
            <wp:effectExtent l="0" t="0" r="0" b="0"/>
            <wp:docPr id="673" name="Picture 673" descr="What are you doing? &#10;General use computing / web Testing and development, small to medium databases, or low to medium &#10;traffic web sewers. &#10;Heavy computational tasks Medium traffic web servers, network appliances, batch processes, and &#10;application servers. &#10;Large memory usage Relational database servers, medium to large caches, and in-memory analytics. &#10;Data storage and processing gig Data, SQL, and NaSQL databases, which need high disk throughput and &#10;Heavy graphics rendering or video editing, as well as model training and inferencing (ND) with deep &#10;learning. &#10;High-performance computing (HPC) If you need the fastest and most powerful CPL' virtual machines &quot;ith &#10;optional high-throughput network interfaces. &#10;Consider these &#10;3, Dsv3, DE DSv2, &#10;r-svz Fs, F &#10;c-sv3, Ev3, M, GS, G, &#10;DSv2, Dv2 &#10;NV, NC, NCv2, &#10;NCv3, ND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24" descr="What are you doing? &#10;General use computing / web Testing and development, small to medium databases, or low to medium &#10;traffic web sewers. &#10;Heavy computational tasks Medium traffic web servers, network appliances, batch processes, and &#10;application servers. &#10;Large memory usage Relational database servers, medium to large caches, and in-memory analytics. &#10;Data storage and processing gig Data, SQL, and NaSQL databases, which need high disk throughput and &#10;Heavy graphics rendering or video editing, as well as model training and inferencing (ND) with deep &#10;learning. &#10;High-performance computing (HPC) If you need the fastest and most powerful CPL' virtual machines &quot;ith &#10;optional high-throughput network interfaces. &#10;Consider these &#10;3, Dsv3, DE DSv2, &#10;r-svz Fs, F &#10;c-sv3, Ev3, M, GS, G, &#10;DSv2, Dv2 &#10;NV, NC, NCv2, &#10;NCv3, ND 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5400" cy="2647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EA540A" w14:textId="77777777" w:rsidR="00D16375" w:rsidRPr="00D16375" w:rsidRDefault="00D16375" w:rsidP="00EE0FE2">
      <w:pPr>
        <w:numPr>
          <w:ilvl w:val="2"/>
          <w:numId w:val="1"/>
        </w:numPr>
        <w:tabs>
          <w:tab w:val="clear" w:pos="2160"/>
          <w:tab w:val="num" w:pos="900"/>
        </w:tabs>
        <w:spacing w:after="0" w:line="240" w:lineRule="auto"/>
        <w:ind w:left="36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 xml:space="preserve">Inbound port rules </w:t>
      </w:r>
    </w:p>
    <w:p w14:paraId="6EA6CB56" w14:textId="5087C64D" w:rsidR="00D16375" w:rsidRPr="00D16375" w:rsidRDefault="00D16375" w:rsidP="00EE0FE2">
      <w:pPr>
        <w:numPr>
          <w:ilvl w:val="3"/>
          <w:numId w:val="1"/>
        </w:numPr>
        <w:tabs>
          <w:tab w:val="clear" w:pos="2880"/>
          <w:tab w:val="num" w:pos="1620"/>
        </w:tabs>
        <w:spacing w:after="0" w:line="240" w:lineRule="auto"/>
        <w:ind w:left="90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Ability to access f</w:t>
      </w:r>
      <w:r w:rsidR="004D2F87">
        <w:rPr>
          <w:rFonts w:ascii="Calibri" w:eastAsia="Times New Roman" w:hAnsi="Calibri" w:cs="Calibri"/>
          <w:lang w:val="en-US" w:eastAsia="en-AU"/>
        </w:rPr>
        <w:t>ro</w:t>
      </w:r>
      <w:r w:rsidRPr="00D16375">
        <w:rPr>
          <w:rFonts w:ascii="Calibri" w:eastAsia="Times New Roman" w:hAnsi="Calibri" w:cs="Calibri"/>
          <w:lang w:val="en-US" w:eastAsia="en-AU"/>
        </w:rPr>
        <w:t>m the internet. RDP 3389</w:t>
      </w:r>
    </w:p>
    <w:p w14:paraId="0FD39BEE" w14:textId="77777777" w:rsidR="00D16375" w:rsidRPr="00D16375" w:rsidRDefault="00D16375" w:rsidP="00EE0FE2">
      <w:pPr>
        <w:numPr>
          <w:ilvl w:val="3"/>
          <w:numId w:val="1"/>
        </w:numPr>
        <w:tabs>
          <w:tab w:val="clear" w:pos="2880"/>
          <w:tab w:val="num" w:pos="1620"/>
        </w:tabs>
        <w:spacing w:after="0" w:line="240" w:lineRule="auto"/>
        <w:ind w:left="90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 xml:space="preserve">NSG deny public access by default. </w:t>
      </w:r>
    </w:p>
    <w:p w14:paraId="4411AC56" w14:textId="77777777" w:rsidR="00D16375" w:rsidRPr="00D16375" w:rsidRDefault="00D16375" w:rsidP="00EE0FE2">
      <w:pPr>
        <w:numPr>
          <w:ilvl w:val="2"/>
          <w:numId w:val="1"/>
        </w:numPr>
        <w:tabs>
          <w:tab w:val="clear" w:pos="2160"/>
          <w:tab w:val="num" w:pos="900"/>
        </w:tabs>
        <w:spacing w:after="0" w:line="240" w:lineRule="auto"/>
        <w:ind w:left="36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 xml:space="preserve">Save Money </w:t>
      </w:r>
    </w:p>
    <w:p w14:paraId="750D45E4" w14:textId="7DB8CCC4" w:rsidR="00D16375" w:rsidRDefault="00D16375" w:rsidP="00EE0FE2">
      <w:pPr>
        <w:numPr>
          <w:ilvl w:val="3"/>
          <w:numId w:val="1"/>
        </w:numPr>
        <w:tabs>
          <w:tab w:val="clear" w:pos="2880"/>
          <w:tab w:val="num" w:pos="1620"/>
        </w:tabs>
        <w:spacing w:after="0" w:line="240" w:lineRule="auto"/>
        <w:ind w:left="90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 xml:space="preserve">If </w:t>
      </w:r>
      <w:r w:rsidR="004D2F87" w:rsidRPr="00D16375">
        <w:rPr>
          <w:rFonts w:ascii="Calibri" w:eastAsia="Times New Roman" w:hAnsi="Calibri" w:cs="Calibri"/>
          <w:lang w:val="en-US" w:eastAsia="en-AU"/>
        </w:rPr>
        <w:t>your</w:t>
      </w:r>
      <w:r w:rsidRPr="00D16375">
        <w:rPr>
          <w:rFonts w:ascii="Calibri" w:eastAsia="Times New Roman" w:hAnsi="Calibri" w:cs="Calibri"/>
          <w:lang w:val="en-US" w:eastAsia="en-AU"/>
        </w:rPr>
        <w:t xml:space="preserve"> organization already has windows volume license, save money from that</w:t>
      </w:r>
    </w:p>
    <w:p w14:paraId="4CE6E76F" w14:textId="5149630B" w:rsidR="009558F6" w:rsidRDefault="009558F6" w:rsidP="009558F6">
      <w:pPr>
        <w:spacing w:after="0" w:line="240" w:lineRule="auto"/>
        <w:textAlignment w:val="center"/>
        <w:rPr>
          <w:rFonts w:ascii="Calibri" w:eastAsia="Times New Roman" w:hAnsi="Calibri" w:cs="Calibri"/>
          <w:lang w:val="en-US" w:eastAsia="en-AU"/>
        </w:rPr>
      </w:pPr>
    </w:p>
    <w:p w14:paraId="07696F0C" w14:textId="77777777" w:rsidR="009558F6" w:rsidRPr="00D16375" w:rsidRDefault="009558F6" w:rsidP="009558F6">
      <w:pPr>
        <w:spacing w:after="0" w:line="240" w:lineRule="auto"/>
        <w:textAlignment w:val="center"/>
        <w:rPr>
          <w:rFonts w:ascii="Calibri" w:eastAsia="Times New Roman" w:hAnsi="Calibri" w:cs="Calibri"/>
          <w:lang w:val="en-US" w:eastAsia="en-AU"/>
        </w:rPr>
      </w:pPr>
    </w:p>
    <w:p w14:paraId="193F3630" w14:textId="77777777" w:rsidR="00D16375" w:rsidRPr="00D16375" w:rsidRDefault="00D16375" w:rsidP="009558F6">
      <w:pPr>
        <w:pStyle w:val="Heading3"/>
        <w:rPr>
          <w:rFonts w:eastAsia="Times New Roman"/>
          <w:lang w:val="en-US" w:eastAsia="en-AU"/>
        </w:rPr>
      </w:pPr>
      <w:bookmarkStart w:id="5" w:name="_Toc34295162"/>
      <w:r w:rsidRPr="00D16375">
        <w:rPr>
          <w:rFonts w:eastAsia="Times New Roman"/>
          <w:lang w:val="en-US" w:eastAsia="en-AU"/>
        </w:rPr>
        <w:t>Disks</w:t>
      </w:r>
      <w:bookmarkEnd w:id="5"/>
    </w:p>
    <w:p w14:paraId="3053338E" w14:textId="77777777" w:rsidR="00D16375" w:rsidRPr="00D16375" w:rsidRDefault="00D16375" w:rsidP="00EE0FE2">
      <w:pPr>
        <w:numPr>
          <w:ilvl w:val="0"/>
          <w:numId w:val="2"/>
        </w:numPr>
        <w:tabs>
          <w:tab w:val="clear" w:pos="720"/>
          <w:tab w:val="num" w:pos="-540"/>
        </w:tabs>
        <w:spacing w:after="0" w:line="240" w:lineRule="auto"/>
        <w:ind w:left="36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OS Disk type</w:t>
      </w:r>
    </w:p>
    <w:p w14:paraId="02EDA1D6" w14:textId="29E5FEC3" w:rsidR="00D16375" w:rsidRPr="00D16375" w:rsidRDefault="00D16375" w:rsidP="00EE0FE2">
      <w:pPr>
        <w:numPr>
          <w:ilvl w:val="1"/>
          <w:numId w:val="2"/>
        </w:numPr>
        <w:tabs>
          <w:tab w:val="clear" w:pos="1440"/>
          <w:tab w:val="num" w:pos="180"/>
        </w:tabs>
        <w:spacing w:after="0" w:line="240" w:lineRule="auto"/>
        <w:ind w:left="900"/>
        <w:textAlignment w:val="center"/>
        <w:rPr>
          <w:rFonts w:ascii="Calibri" w:eastAsia="Times New Roman" w:hAnsi="Calibri" w:cs="Calibri"/>
          <w:lang w:val="en-GB" w:eastAsia="en-AU"/>
        </w:rPr>
      </w:pPr>
      <w:r w:rsidRPr="00D16375">
        <w:rPr>
          <w:rFonts w:ascii="Calibri" w:eastAsia="Times New Roman" w:hAnsi="Calibri" w:cs="Calibri"/>
          <w:lang w:val="en-GB" w:eastAsia="en-AU"/>
        </w:rPr>
        <w:t xml:space="preserve">MS Creates one operating system </w:t>
      </w:r>
      <w:r w:rsidR="004D2F87" w:rsidRPr="00D16375">
        <w:rPr>
          <w:rFonts w:ascii="Calibri" w:eastAsia="Times New Roman" w:hAnsi="Calibri" w:cs="Calibri"/>
          <w:lang w:val="en-GB" w:eastAsia="en-AU"/>
        </w:rPr>
        <w:t>disk (</w:t>
      </w:r>
      <w:r w:rsidRPr="00D16375">
        <w:rPr>
          <w:rFonts w:ascii="Calibri" w:eastAsia="Times New Roman" w:hAnsi="Calibri" w:cs="Calibri"/>
          <w:lang w:val="en-GB" w:eastAsia="en-AU"/>
        </w:rPr>
        <w:t>C:) and a temporary disk for short-term storage. (D:)</w:t>
      </w:r>
    </w:p>
    <w:p w14:paraId="71663AA6" w14:textId="485CD4A5" w:rsidR="00D16375" w:rsidRPr="00D16375" w:rsidRDefault="004D2F87" w:rsidP="00EE0FE2">
      <w:pPr>
        <w:numPr>
          <w:ilvl w:val="1"/>
          <w:numId w:val="2"/>
        </w:numPr>
        <w:tabs>
          <w:tab w:val="clear" w:pos="1440"/>
          <w:tab w:val="num" w:pos="180"/>
        </w:tabs>
        <w:spacing w:after="0" w:line="240" w:lineRule="auto"/>
        <w:ind w:left="900"/>
        <w:textAlignment w:val="center"/>
        <w:rPr>
          <w:rFonts w:ascii="Calibri" w:eastAsia="Times New Roman" w:hAnsi="Calibri" w:cs="Calibri"/>
          <w:lang w:val="en-US" w:eastAsia="en-AU"/>
        </w:rPr>
      </w:pPr>
      <w:r>
        <w:rPr>
          <w:rFonts w:ascii="Calibri" w:eastAsia="Times New Roman" w:hAnsi="Calibri" w:cs="Calibri"/>
          <w:lang w:val="en-US" w:eastAsia="en-AU"/>
        </w:rPr>
        <w:t>The d</w:t>
      </w:r>
      <w:r w:rsidR="00D16375" w:rsidRPr="00D16375">
        <w:rPr>
          <w:rFonts w:ascii="Calibri" w:eastAsia="Times New Roman" w:hAnsi="Calibri" w:cs="Calibri"/>
          <w:lang w:val="en-US" w:eastAsia="en-AU"/>
        </w:rPr>
        <w:t>efault size is 127 GB. This is more than enough for OS, so Microsoft set it as the default --&gt; This can be increased to 2TB.</w:t>
      </w:r>
    </w:p>
    <w:p w14:paraId="79E4DD14" w14:textId="77777777" w:rsidR="00D16375" w:rsidRPr="00D16375" w:rsidRDefault="00D16375" w:rsidP="00EE0FE2">
      <w:pPr>
        <w:numPr>
          <w:ilvl w:val="1"/>
          <w:numId w:val="2"/>
        </w:numPr>
        <w:tabs>
          <w:tab w:val="clear" w:pos="1440"/>
          <w:tab w:val="num" w:pos="180"/>
        </w:tabs>
        <w:spacing w:after="0" w:line="240" w:lineRule="auto"/>
        <w:ind w:left="900"/>
        <w:textAlignment w:val="center"/>
        <w:rPr>
          <w:rFonts w:ascii="Calibri" w:eastAsia="Times New Roman" w:hAnsi="Calibri" w:cs="Calibri"/>
          <w:lang w:eastAsia="en-AU"/>
        </w:rPr>
      </w:pPr>
    </w:p>
    <w:tbl>
      <w:tblPr>
        <w:tblW w:w="0" w:type="auto"/>
        <w:tblInd w:w="900" w:type="dxa"/>
        <w:tblBorders>
          <w:top w:val="single" w:sz="8" w:space="0" w:color="A3A3A3"/>
          <w:left w:val="single" w:sz="8" w:space="0" w:color="A3A3A3"/>
          <w:bottom w:val="single" w:sz="8" w:space="0" w:color="A3A3A3"/>
          <w:right w:val="single" w:sz="8" w:space="0" w:color="A3A3A3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507"/>
        <w:gridCol w:w="3339"/>
      </w:tblGrid>
      <w:tr w:rsidR="00D16375" w:rsidRPr="00D16375" w14:paraId="1D73CA74" w14:textId="77777777" w:rsidTr="009558F6">
        <w:tc>
          <w:tcPr>
            <w:tcW w:w="350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D8D8D8"/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5C0232E3" w14:textId="77777777" w:rsidR="00D16375" w:rsidRPr="00D16375" w:rsidRDefault="00D16375" w:rsidP="00D16375">
            <w:pPr>
              <w:spacing w:after="0" w:line="240" w:lineRule="auto"/>
              <w:rPr>
                <w:rFonts w:ascii="Calibri" w:eastAsia="Times New Roman" w:hAnsi="Calibri" w:cs="Calibri"/>
                <w:lang w:val="en-US" w:eastAsia="en-AU"/>
              </w:rPr>
            </w:pPr>
            <w:r w:rsidRPr="00D16375">
              <w:rPr>
                <w:rFonts w:ascii="Calibri" w:eastAsia="Times New Roman" w:hAnsi="Calibri" w:cs="Calibri"/>
                <w:b/>
                <w:bCs/>
                <w:lang w:val="en-US" w:eastAsia="en-AU"/>
              </w:rPr>
              <w:t>Premium SSD</w:t>
            </w:r>
          </w:p>
        </w:tc>
        <w:tc>
          <w:tcPr>
            <w:tcW w:w="333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D8D8D8"/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5B671A96" w14:textId="77777777" w:rsidR="00D16375" w:rsidRPr="00D16375" w:rsidRDefault="00D16375" w:rsidP="00D16375">
            <w:pPr>
              <w:spacing w:after="0" w:line="240" w:lineRule="auto"/>
              <w:rPr>
                <w:rFonts w:ascii="Calibri" w:eastAsia="Times New Roman" w:hAnsi="Calibri" w:cs="Calibri"/>
                <w:lang w:val="en-US" w:eastAsia="en-AU"/>
              </w:rPr>
            </w:pPr>
            <w:r w:rsidRPr="00D16375">
              <w:rPr>
                <w:rFonts w:ascii="Calibri" w:eastAsia="Times New Roman" w:hAnsi="Calibri" w:cs="Calibri"/>
                <w:b/>
                <w:bCs/>
                <w:lang w:val="en-US" w:eastAsia="en-AU"/>
              </w:rPr>
              <w:t>Standard HDD</w:t>
            </w:r>
          </w:p>
        </w:tc>
      </w:tr>
      <w:tr w:rsidR="00D16375" w:rsidRPr="00D16375" w14:paraId="05D6BE6B" w14:textId="77777777" w:rsidTr="009558F6">
        <w:tc>
          <w:tcPr>
            <w:tcW w:w="350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7E2A956F" w14:textId="77777777" w:rsidR="00D16375" w:rsidRPr="00D16375" w:rsidRDefault="00D16375" w:rsidP="00D16375">
            <w:pPr>
              <w:spacing w:after="0" w:line="240" w:lineRule="auto"/>
              <w:rPr>
                <w:rFonts w:ascii="Calibri" w:eastAsia="Times New Roman" w:hAnsi="Calibri" w:cs="Calibri"/>
                <w:lang w:val="en-US" w:eastAsia="en-AU"/>
              </w:rPr>
            </w:pPr>
            <w:r w:rsidRPr="00D16375">
              <w:rPr>
                <w:rFonts w:ascii="Calibri" w:eastAsia="Times New Roman" w:hAnsi="Calibri" w:cs="Calibri"/>
                <w:lang w:val="en-US" w:eastAsia="en-AU"/>
              </w:rPr>
              <w:t>electric signals</w:t>
            </w:r>
          </w:p>
        </w:tc>
        <w:tc>
          <w:tcPr>
            <w:tcW w:w="333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42B3C699" w14:textId="77777777" w:rsidR="00D16375" w:rsidRPr="00D16375" w:rsidRDefault="00D16375" w:rsidP="00D16375">
            <w:pPr>
              <w:spacing w:after="0" w:line="240" w:lineRule="auto"/>
              <w:rPr>
                <w:rFonts w:ascii="Calibri" w:eastAsia="Times New Roman" w:hAnsi="Calibri" w:cs="Calibri"/>
                <w:lang w:val="en-US" w:eastAsia="en-AU"/>
              </w:rPr>
            </w:pPr>
            <w:r w:rsidRPr="00D16375">
              <w:rPr>
                <w:rFonts w:ascii="Calibri" w:eastAsia="Times New Roman" w:hAnsi="Calibri" w:cs="Calibri"/>
                <w:lang w:val="en-US" w:eastAsia="en-AU"/>
              </w:rPr>
              <w:t>Magnetic</w:t>
            </w:r>
          </w:p>
        </w:tc>
      </w:tr>
      <w:tr w:rsidR="00D16375" w:rsidRPr="00D16375" w14:paraId="1DB496C4" w14:textId="77777777" w:rsidTr="009558F6">
        <w:tc>
          <w:tcPr>
            <w:tcW w:w="350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1A53B264" w14:textId="77777777" w:rsidR="00D16375" w:rsidRPr="00D16375" w:rsidRDefault="00D16375" w:rsidP="00D16375">
            <w:pPr>
              <w:spacing w:after="0" w:line="240" w:lineRule="auto"/>
              <w:rPr>
                <w:rFonts w:ascii="Calibri" w:eastAsia="Times New Roman" w:hAnsi="Calibri" w:cs="Calibri"/>
                <w:lang w:val="en-US" w:eastAsia="en-AU"/>
              </w:rPr>
            </w:pPr>
            <w:r w:rsidRPr="00D16375">
              <w:rPr>
                <w:rFonts w:ascii="Calibri" w:eastAsia="Times New Roman" w:hAnsi="Calibri" w:cs="Calibri"/>
                <w:lang w:val="en-US" w:eastAsia="en-AU"/>
              </w:rPr>
              <w:t xml:space="preserve">Higher performance </w:t>
            </w:r>
          </w:p>
          <w:p w14:paraId="17EF5D8E" w14:textId="77777777" w:rsidR="00D16375" w:rsidRPr="00D16375" w:rsidRDefault="00D16375" w:rsidP="00D16375">
            <w:pPr>
              <w:spacing w:after="0" w:line="240" w:lineRule="auto"/>
              <w:rPr>
                <w:rFonts w:ascii="Calibri" w:eastAsia="Times New Roman" w:hAnsi="Calibri" w:cs="Calibri"/>
                <w:lang w:val="en-US" w:eastAsia="en-AU"/>
              </w:rPr>
            </w:pPr>
            <w:r w:rsidRPr="00D16375">
              <w:rPr>
                <w:rFonts w:ascii="Calibri" w:eastAsia="Times New Roman" w:hAnsi="Calibri" w:cs="Calibri"/>
                <w:lang w:val="en-US" w:eastAsia="en-AU"/>
              </w:rPr>
              <w:t xml:space="preserve">250 </w:t>
            </w:r>
            <w:proofErr w:type="spellStart"/>
            <w:r w:rsidRPr="00D16375">
              <w:rPr>
                <w:rFonts w:ascii="Calibri" w:eastAsia="Times New Roman" w:hAnsi="Calibri" w:cs="Calibri"/>
                <w:lang w:val="en-US" w:eastAsia="en-AU"/>
              </w:rPr>
              <w:t>MBps</w:t>
            </w:r>
            <w:proofErr w:type="spellEnd"/>
            <w:r w:rsidRPr="00D16375">
              <w:rPr>
                <w:rFonts w:ascii="Calibri" w:eastAsia="Times New Roman" w:hAnsi="Calibri" w:cs="Calibri"/>
                <w:lang w:val="en-US" w:eastAsia="en-AU"/>
              </w:rPr>
              <w:t xml:space="preserve"> or 7500 256KB IOPS per disk</w:t>
            </w:r>
          </w:p>
        </w:tc>
        <w:tc>
          <w:tcPr>
            <w:tcW w:w="333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54E4BF0A" w14:textId="77777777" w:rsidR="00D16375" w:rsidRPr="00D16375" w:rsidRDefault="00D16375" w:rsidP="00D16375">
            <w:pPr>
              <w:spacing w:after="0" w:line="240" w:lineRule="auto"/>
              <w:rPr>
                <w:rFonts w:ascii="Calibri" w:eastAsia="Times New Roman" w:hAnsi="Calibri" w:cs="Calibri"/>
                <w:lang w:val="en-US" w:eastAsia="en-AU"/>
              </w:rPr>
            </w:pPr>
            <w:r w:rsidRPr="00D16375">
              <w:rPr>
                <w:rFonts w:ascii="Calibri" w:eastAsia="Times New Roman" w:hAnsi="Calibri" w:cs="Calibri"/>
                <w:lang w:val="en-US" w:eastAsia="en-AU"/>
              </w:rPr>
              <w:t>Lower Performance</w:t>
            </w:r>
          </w:p>
          <w:p w14:paraId="6681D426" w14:textId="11688110" w:rsidR="00D16375" w:rsidRPr="00D16375" w:rsidRDefault="00D16375" w:rsidP="00D16375">
            <w:pPr>
              <w:spacing w:after="0" w:line="240" w:lineRule="auto"/>
              <w:rPr>
                <w:rFonts w:ascii="Calibri" w:eastAsia="Times New Roman" w:hAnsi="Calibri" w:cs="Calibri"/>
                <w:lang w:val="en-US" w:eastAsia="en-AU"/>
              </w:rPr>
            </w:pPr>
            <w:r w:rsidRPr="00D16375">
              <w:rPr>
                <w:rFonts w:ascii="Calibri" w:eastAsia="Times New Roman" w:hAnsi="Calibri" w:cs="Calibri"/>
                <w:lang w:val="en-US" w:eastAsia="en-AU"/>
              </w:rPr>
              <w:t xml:space="preserve">60Mbps or 500 8-KB </w:t>
            </w:r>
            <w:r w:rsidR="004D2F87">
              <w:rPr>
                <w:rFonts w:ascii="Calibri" w:eastAsia="Times New Roman" w:hAnsi="Calibri" w:cs="Calibri"/>
                <w:lang w:val="en-US" w:eastAsia="en-AU"/>
              </w:rPr>
              <w:t>IOPS</w:t>
            </w:r>
            <w:r w:rsidRPr="00D16375">
              <w:rPr>
                <w:rFonts w:ascii="Calibri" w:eastAsia="Times New Roman" w:hAnsi="Calibri" w:cs="Calibri"/>
                <w:lang w:val="en-US" w:eastAsia="en-AU"/>
              </w:rPr>
              <w:t xml:space="preserve"> per disk</w:t>
            </w:r>
          </w:p>
        </w:tc>
      </w:tr>
      <w:tr w:rsidR="00D16375" w:rsidRPr="00D16375" w14:paraId="553DB516" w14:textId="77777777" w:rsidTr="009558F6">
        <w:tc>
          <w:tcPr>
            <w:tcW w:w="350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34089254" w14:textId="77777777" w:rsidR="00D16375" w:rsidRPr="00D16375" w:rsidRDefault="00D16375" w:rsidP="00D16375">
            <w:pPr>
              <w:spacing w:after="0" w:line="240" w:lineRule="auto"/>
              <w:rPr>
                <w:rFonts w:ascii="Calibri" w:eastAsia="Times New Roman" w:hAnsi="Calibri" w:cs="Calibri"/>
                <w:lang w:val="en-US" w:eastAsia="en-AU"/>
              </w:rPr>
            </w:pPr>
            <w:r w:rsidRPr="00D16375">
              <w:rPr>
                <w:rFonts w:ascii="Calibri" w:eastAsia="Times New Roman" w:hAnsi="Calibri" w:cs="Calibri"/>
                <w:lang w:val="en-US" w:eastAsia="en-AU"/>
              </w:rPr>
              <w:t>Expensive</w:t>
            </w:r>
          </w:p>
        </w:tc>
        <w:tc>
          <w:tcPr>
            <w:tcW w:w="333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47E2720A" w14:textId="77777777" w:rsidR="00D16375" w:rsidRPr="00D16375" w:rsidRDefault="00D16375" w:rsidP="00D16375">
            <w:pPr>
              <w:spacing w:after="0" w:line="240" w:lineRule="auto"/>
              <w:rPr>
                <w:rFonts w:ascii="Calibri" w:eastAsia="Times New Roman" w:hAnsi="Calibri" w:cs="Calibri"/>
                <w:lang w:val="en-US" w:eastAsia="en-AU"/>
              </w:rPr>
            </w:pPr>
            <w:r w:rsidRPr="00D16375">
              <w:rPr>
                <w:rFonts w:ascii="Calibri" w:eastAsia="Times New Roman" w:hAnsi="Calibri" w:cs="Calibri"/>
                <w:lang w:val="en-US" w:eastAsia="en-AU"/>
              </w:rPr>
              <w:t>Cheaper</w:t>
            </w:r>
          </w:p>
        </w:tc>
      </w:tr>
    </w:tbl>
    <w:p w14:paraId="3B58E376" w14:textId="77777777" w:rsidR="00D16375" w:rsidRPr="00D16375" w:rsidRDefault="00D16375" w:rsidP="009558F6">
      <w:pPr>
        <w:spacing w:after="0" w:line="240" w:lineRule="auto"/>
        <w:ind w:left="360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5C1AF0DE" w14:textId="16EE56DC" w:rsidR="00D16375" w:rsidRPr="00D16375" w:rsidRDefault="00D16375" w:rsidP="00EE0FE2">
      <w:pPr>
        <w:numPr>
          <w:ilvl w:val="0"/>
          <w:numId w:val="3"/>
        </w:numPr>
        <w:tabs>
          <w:tab w:val="clear" w:pos="720"/>
          <w:tab w:val="num" w:pos="-540"/>
        </w:tabs>
        <w:spacing w:after="0" w:line="240" w:lineRule="auto"/>
        <w:ind w:left="900"/>
        <w:textAlignment w:val="center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drawing>
          <wp:inline distT="0" distB="0" distL="0" distR="0" wp14:anchorId="33FE0447" wp14:editId="21CB7FB0">
            <wp:extent cx="5705475" cy="981075"/>
            <wp:effectExtent l="0" t="0" r="9525" b="9525"/>
            <wp:docPr id="672" name="Picture 672" descr="Q Tip &#10;There are two levels of SSD storage available: standard and premium. Choose Standard SSD disks if you have normal &#10;workloads but want better performance. Choose Premium SSD disks if you have I/O intensive workloads or mission- &#10;critical systems that need to process data very quickly.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25" descr="Q Tip &#10;There are two levels of SSD storage available: standard and premium. Choose Standard SSD disks if you have normal &#10;workloads but want better performance. Choose Premium SSD disks if you have I/O intensive workloads or mission- &#10;critical systems that need to process data very quickly. 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05475" cy="981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976E09" w14:textId="77777777" w:rsidR="00D16375" w:rsidRPr="00D16375" w:rsidRDefault="00D16375" w:rsidP="00EE0FE2">
      <w:pPr>
        <w:numPr>
          <w:ilvl w:val="0"/>
          <w:numId w:val="4"/>
        </w:numPr>
        <w:spacing w:after="0" w:line="240" w:lineRule="auto"/>
        <w:ind w:left="36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Managed Disks</w:t>
      </w:r>
    </w:p>
    <w:p w14:paraId="1C650CA3" w14:textId="77777777" w:rsidR="00D16375" w:rsidRPr="00D16375" w:rsidRDefault="00D16375" w:rsidP="00EE0FE2">
      <w:pPr>
        <w:numPr>
          <w:ilvl w:val="1"/>
          <w:numId w:val="4"/>
        </w:numPr>
        <w:spacing w:after="0" w:line="240" w:lineRule="auto"/>
        <w:ind w:left="900"/>
        <w:textAlignment w:val="center"/>
        <w:rPr>
          <w:rFonts w:ascii="Calibri" w:eastAsia="Times New Roman" w:hAnsi="Calibri" w:cs="Calibri"/>
          <w:lang w:eastAsia="en-AU"/>
        </w:rPr>
      </w:pPr>
    </w:p>
    <w:tbl>
      <w:tblPr>
        <w:tblW w:w="0" w:type="auto"/>
        <w:tblInd w:w="2160" w:type="dxa"/>
        <w:tblBorders>
          <w:top w:val="single" w:sz="8" w:space="0" w:color="A3A3A3"/>
          <w:left w:val="single" w:sz="8" w:space="0" w:color="A3A3A3"/>
          <w:bottom w:val="single" w:sz="8" w:space="0" w:color="A3A3A3"/>
          <w:right w:val="single" w:sz="8" w:space="0" w:color="A3A3A3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59"/>
        <w:gridCol w:w="4287"/>
      </w:tblGrid>
      <w:tr w:rsidR="00D16375" w:rsidRPr="00D16375" w14:paraId="3911DC2C" w14:textId="77777777" w:rsidTr="009558F6">
        <w:tc>
          <w:tcPr>
            <w:tcW w:w="255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D8D8D8"/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6BA299FC" w14:textId="77777777" w:rsidR="00D16375" w:rsidRPr="00D16375" w:rsidRDefault="00D16375" w:rsidP="009558F6">
            <w:pPr>
              <w:spacing w:after="0" w:line="240" w:lineRule="auto"/>
              <w:rPr>
                <w:rFonts w:ascii="Calibri" w:eastAsia="Times New Roman" w:hAnsi="Calibri" w:cs="Calibri"/>
                <w:lang w:val="en-US" w:eastAsia="en-AU"/>
              </w:rPr>
            </w:pPr>
            <w:r w:rsidRPr="00D16375">
              <w:rPr>
                <w:rFonts w:ascii="Calibri" w:eastAsia="Times New Roman" w:hAnsi="Calibri" w:cs="Calibri"/>
                <w:b/>
                <w:bCs/>
                <w:lang w:val="en-US" w:eastAsia="en-AU"/>
              </w:rPr>
              <w:t>Managed</w:t>
            </w:r>
          </w:p>
        </w:tc>
        <w:tc>
          <w:tcPr>
            <w:tcW w:w="428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D8D8D8"/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57FA5168" w14:textId="77777777" w:rsidR="00D16375" w:rsidRPr="00D16375" w:rsidRDefault="00D16375" w:rsidP="009558F6">
            <w:pPr>
              <w:spacing w:after="0" w:line="240" w:lineRule="auto"/>
              <w:rPr>
                <w:rFonts w:ascii="Calibri" w:eastAsia="Times New Roman" w:hAnsi="Calibri" w:cs="Calibri"/>
                <w:lang w:val="en-US" w:eastAsia="en-AU"/>
              </w:rPr>
            </w:pPr>
            <w:r w:rsidRPr="00D16375">
              <w:rPr>
                <w:rFonts w:ascii="Calibri" w:eastAsia="Times New Roman" w:hAnsi="Calibri" w:cs="Calibri"/>
                <w:b/>
                <w:bCs/>
                <w:lang w:val="en-US" w:eastAsia="en-AU"/>
              </w:rPr>
              <w:t>Unmanaged</w:t>
            </w:r>
          </w:p>
        </w:tc>
      </w:tr>
      <w:tr w:rsidR="00D16375" w:rsidRPr="00D16375" w14:paraId="1F25E191" w14:textId="77777777" w:rsidTr="009558F6">
        <w:tc>
          <w:tcPr>
            <w:tcW w:w="255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7D385235" w14:textId="77777777" w:rsidR="00D16375" w:rsidRPr="00D16375" w:rsidRDefault="00D16375" w:rsidP="009558F6">
            <w:pPr>
              <w:spacing w:after="0" w:line="240" w:lineRule="auto"/>
              <w:rPr>
                <w:rFonts w:ascii="Calibri" w:eastAsia="Times New Roman" w:hAnsi="Calibri" w:cs="Calibri"/>
                <w:lang w:val="en-US" w:eastAsia="en-AU"/>
              </w:rPr>
            </w:pPr>
            <w:r w:rsidRPr="00D16375">
              <w:rPr>
                <w:rFonts w:ascii="Calibri" w:eastAsia="Times New Roman" w:hAnsi="Calibri" w:cs="Calibri"/>
                <w:lang w:val="en-US" w:eastAsia="en-AU"/>
              </w:rPr>
              <w:t>MS will take care of scalability and replication etc. Microsoft recommends</w:t>
            </w:r>
          </w:p>
        </w:tc>
        <w:tc>
          <w:tcPr>
            <w:tcW w:w="428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74B6AD5E" w14:textId="142B5DEB" w:rsidR="00D16375" w:rsidRPr="00D16375" w:rsidRDefault="00D16375" w:rsidP="009558F6">
            <w:pPr>
              <w:spacing w:after="0" w:line="240" w:lineRule="auto"/>
              <w:rPr>
                <w:rFonts w:ascii="Calibri" w:eastAsia="Times New Roman" w:hAnsi="Calibri" w:cs="Calibri"/>
                <w:lang w:val="en-US" w:eastAsia="en-AU"/>
              </w:rPr>
            </w:pPr>
            <w:r w:rsidRPr="00D16375">
              <w:rPr>
                <w:rFonts w:ascii="Calibri" w:eastAsia="Times New Roman" w:hAnsi="Calibri" w:cs="Calibri"/>
                <w:lang w:val="en-US" w:eastAsia="en-AU"/>
              </w:rPr>
              <w:t xml:space="preserve">You are creating your </w:t>
            </w:r>
            <w:r w:rsidR="004D2F87" w:rsidRPr="00D16375">
              <w:rPr>
                <w:rFonts w:ascii="Calibri" w:eastAsia="Times New Roman" w:hAnsi="Calibri" w:cs="Calibri"/>
                <w:lang w:val="en-US" w:eastAsia="en-AU"/>
              </w:rPr>
              <w:t>own storage</w:t>
            </w:r>
            <w:r w:rsidRPr="00D16375">
              <w:rPr>
                <w:rFonts w:ascii="Calibri" w:eastAsia="Times New Roman" w:hAnsi="Calibri" w:cs="Calibri"/>
                <w:lang w:val="en-US" w:eastAsia="en-AU"/>
              </w:rPr>
              <w:t xml:space="preserve"> account and you </w:t>
            </w:r>
            <w:r w:rsidR="004D2F87" w:rsidRPr="00D16375">
              <w:rPr>
                <w:rFonts w:ascii="Calibri" w:eastAsia="Times New Roman" w:hAnsi="Calibri" w:cs="Calibri"/>
                <w:lang w:val="en-US" w:eastAsia="en-AU"/>
              </w:rPr>
              <w:t>must</w:t>
            </w:r>
            <w:r w:rsidRPr="00D16375">
              <w:rPr>
                <w:rFonts w:ascii="Calibri" w:eastAsia="Times New Roman" w:hAnsi="Calibri" w:cs="Calibri"/>
                <w:lang w:val="en-US" w:eastAsia="en-AU"/>
              </w:rPr>
              <w:t xml:space="preserve"> separately take care of scalability replication etc.</w:t>
            </w:r>
          </w:p>
        </w:tc>
      </w:tr>
    </w:tbl>
    <w:p w14:paraId="0B4B393E" w14:textId="77777777" w:rsidR="00D16375" w:rsidRPr="00D16375" w:rsidRDefault="00D16375" w:rsidP="00EE0FE2">
      <w:pPr>
        <w:numPr>
          <w:ilvl w:val="0"/>
          <w:numId w:val="4"/>
        </w:numPr>
        <w:spacing w:after="0" w:line="240" w:lineRule="auto"/>
        <w:ind w:left="36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Data Disks</w:t>
      </w:r>
    </w:p>
    <w:p w14:paraId="5FDFB086" w14:textId="77777777" w:rsidR="00D16375" w:rsidRPr="00D16375" w:rsidRDefault="00D16375" w:rsidP="00EE0FE2">
      <w:pPr>
        <w:numPr>
          <w:ilvl w:val="1"/>
          <w:numId w:val="4"/>
        </w:numPr>
        <w:spacing w:after="0" w:line="240" w:lineRule="auto"/>
        <w:ind w:left="90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lastRenderedPageBreak/>
        <w:t>Max size 4TB</w:t>
      </w:r>
    </w:p>
    <w:p w14:paraId="2383FCF1" w14:textId="4120C933" w:rsidR="00D16375" w:rsidRPr="00D16375" w:rsidRDefault="00D16375" w:rsidP="00EE0FE2">
      <w:pPr>
        <w:numPr>
          <w:ilvl w:val="0"/>
          <w:numId w:val="4"/>
        </w:numPr>
        <w:spacing w:after="0" w:line="240" w:lineRule="auto"/>
        <w:ind w:left="36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 xml:space="preserve">Support </w:t>
      </w:r>
      <w:proofErr w:type="spellStart"/>
      <w:r w:rsidRPr="00D16375">
        <w:rPr>
          <w:rFonts w:ascii="Calibri" w:eastAsia="Times New Roman" w:hAnsi="Calibri" w:cs="Calibri"/>
          <w:lang w:val="en-US" w:eastAsia="en-AU"/>
        </w:rPr>
        <w:t>Vhd</w:t>
      </w:r>
      <w:proofErr w:type="spellEnd"/>
      <w:r w:rsidRPr="00D16375">
        <w:rPr>
          <w:rFonts w:ascii="Calibri" w:eastAsia="Times New Roman" w:hAnsi="Calibri" w:cs="Calibri"/>
          <w:lang w:val="en-US" w:eastAsia="en-AU"/>
        </w:rPr>
        <w:t xml:space="preserve"> only. </w:t>
      </w:r>
      <w:proofErr w:type="spellStart"/>
      <w:r w:rsidR="004D2F87">
        <w:rPr>
          <w:rFonts w:ascii="Calibri" w:eastAsia="Times New Roman" w:hAnsi="Calibri" w:cs="Calibri"/>
          <w:lang w:val="en-US" w:eastAsia="en-AU"/>
        </w:rPr>
        <w:t>v</w:t>
      </w:r>
      <w:r w:rsidRPr="00D16375">
        <w:rPr>
          <w:rFonts w:ascii="Calibri" w:eastAsia="Times New Roman" w:hAnsi="Calibri" w:cs="Calibri"/>
          <w:lang w:val="en-US" w:eastAsia="en-AU"/>
        </w:rPr>
        <w:t>hdx</w:t>
      </w:r>
      <w:proofErr w:type="spellEnd"/>
      <w:r w:rsidRPr="00D16375">
        <w:rPr>
          <w:rFonts w:ascii="Calibri" w:eastAsia="Times New Roman" w:hAnsi="Calibri" w:cs="Calibri"/>
          <w:lang w:val="en-US" w:eastAsia="en-AU"/>
        </w:rPr>
        <w:t xml:space="preserve"> is not supported.</w:t>
      </w:r>
    </w:p>
    <w:p w14:paraId="198B717C" w14:textId="77777777" w:rsidR="00D16375" w:rsidRPr="00D16375" w:rsidRDefault="00D16375" w:rsidP="00EE0FE2">
      <w:pPr>
        <w:numPr>
          <w:ilvl w:val="0"/>
          <w:numId w:val="4"/>
        </w:numPr>
        <w:spacing w:after="0" w:line="240" w:lineRule="auto"/>
        <w:ind w:left="36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Supports generation 1 only</w:t>
      </w:r>
    </w:p>
    <w:p w14:paraId="158D63E9" w14:textId="77777777" w:rsidR="00D16375" w:rsidRPr="00D16375" w:rsidRDefault="00D16375" w:rsidP="00EE0FE2">
      <w:pPr>
        <w:numPr>
          <w:ilvl w:val="0"/>
          <w:numId w:val="4"/>
        </w:numPr>
        <w:spacing w:after="0" w:line="240" w:lineRule="auto"/>
        <w:ind w:left="36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 xml:space="preserve">To use an existing </w:t>
      </w:r>
      <w:proofErr w:type="spellStart"/>
      <w:r w:rsidRPr="00D16375">
        <w:rPr>
          <w:rFonts w:ascii="Calibri" w:eastAsia="Times New Roman" w:hAnsi="Calibri" w:cs="Calibri"/>
          <w:lang w:val="en-US" w:eastAsia="en-AU"/>
        </w:rPr>
        <w:t>Vhd</w:t>
      </w:r>
      <w:proofErr w:type="spellEnd"/>
      <w:r w:rsidRPr="00D16375">
        <w:rPr>
          <w:rFonts w:ascii="Calibri" w:eastAsia="Times New Roman" w:hAnsi="Calibri" w:cs="Calibri"/>
          <w:lang w:val="en-US" w:eastAsia="en-AU"/>
        </w:rPr>
        <w:t>, upload it to a storage account and select that as a data disk</w:t>
      </w:r>
    </w:p>
    <w:p w14:paraId="6C3EAE85" w14:textId="77777777" w:rsidR="00D16375" w:rsidRPr="00D16375" w:rsidRDefault="00D16375" w:rsidP="009558F6">
      <w:pPr>
        <w:spacing w:after="0" w:line="240" w:lineRule="auto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3BBA0C18" w14:textId="77777777" w:rsidR="00D16375" w:rsidRPr="00D16375" w:rsidRDefault="00D16375" w:rsidP="009558F6">
      <w:pPr>
        <w:spacing w:after="0" w:line="240" w:lineRule="auto"/>
        <w:ind w:left="900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6B6EBE39" w14:textId="77777777" w:rsidR="00D16375" w:rsidRPr="00D16375" w:rsidRDefault="00D16375" w:rsidP="009558F6">
      <w:pPr>
        <w:pStyle w:val="Heading3"/>
        <w:rPr>
          <w:rFonts w:eastAsia="Times New Roman"/>
          <w:lang w:val="en-US" w:eastAsia="en-AU"/>
        </w:rPr>
      </w:pPr>
      <w:bookmarkStart w:id="6" w:name="_Toc34295163"/>
      <w:r w:rsidRPr="00D16375">
        <w:rPr>
          <w:rFonts w:eastAsia="Times New Roman"/>
          <w:lang w:val="en-US" w:eastAsia="en-AU"/>
        </w:rPr>
        <w:t>Networking</w:t>
      </w:r>
      <w:bookmarkEnd w:id="6"/>
    </w:p>
    <w:p w14:paraId="128471D1" w14:textId="77777777" w:rsidR="00D16375" w:rsidRPr="00D16375" w:rsidRDefault="00D16375" w:rsidP="00EE0FE2">
      <w:pPr>
        <w:numPr>
          <w:ilvl w:val="1"/>
          <w:numId w:val="5"/>
        </w:numPr>
        <w:spacing w:after="0" w:line="240" w:lineRule="auto"/>
        <w:ind w:left="36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Virtual network</w:t>
      </w:r>
    </w:p>
    <w:p w14:paraId="7E0F21FC" w14:textId="77777777" w:rsidR="00D16375" w:rsidRPr="00D16375" w:rsidRDefault="00D16375" w:rsidP="00EE0FE2">
      <w:pPr>
        <w:numPr>
          <w:ilvl w:val="1"/>
          <w:numId w:val="5"/>
        </w:numPr>
        <w:spacing w:after="0" w:line="240" w:lineRule="auto"/>
        <w:ind w:left="36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Subnet</w:t>
      </w:r>
    </w:p>
    <w:p w14:paraId="2597B031" w14:textId="77777777" w:rsidR="00D16375" w:rsidRPr="00D16375" w:rsidRDefault="00D16375" w:rsidP="00EE0FE2">
      <w:pPr>
        <w:numPr>
          <w:ilvl w:val="1"/>
          <w:numId w:val="5"/>
        </w:numPr>
        <w:spacing w:after="0" w:line="240" w:lineRule="auto"/>
        <w:ind w:left="36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Public IP</w:t>
      </w:r>
    </w:p>
    <w:p w14:paraId="474F1427" w14:textId="77777777" w:rsidR="00D16375" w:rsidRPr="00D16375" w:rsidRDefault="00D16375" w:rsidP="00EE0FE2">
      <w:pPr>
        <w:numPr>
          <w:ilvl w:val="1"/>
          <w:numId w:val="5"/>
        </w:numPr>
        <w:spacing w:after="0" w:line="240" w:lineRule="auto"/>
        <w:ind w:left="36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Network Security group</w:t>
      </w:r>
    </w:p>
    <w:p w14:paraId="3FC4F987" w14:textId="77777777" w:rsidR="00D16375" w:rsidRPr="00D16375" w:rsidRDefault="00D16375" w:rsidP="00EE0FE2">
      <w:pPr>
        <w:numPr>
          <w:ilvl w:val="2"/>
          <w:numId w:val="5"/>
        </w:numPr>
        <w:spacing w:after="0" w:line="240" w:lineRule="auto"/>
        <w:ind w:left="900"/>
        <w:textAlignment w:val="center"/>
        <w:rPr>
          <w:rFonts w:ascii="Calibri" w:eastAsia="Times New Roman" w:hAnsi="Calibri" w:cs="Calibri"/>
          <w:lang w:eastAsia="en-AU"/>
        </w:rPr>
      </w:pPr>
    </w:p>
    <w:tbl>
      <w:tblPr>
        <w:tblW w:w="0" w:type="auto"/>
        <w:tblInd w:w="2160" w:type="dxa"/>
        <w:tblBorders>
          <w:top w:val="single" w:sz="8" w:space="0" w:color="A3A3A3"/>
          <w:left w:val="single" w:sz="8" w:space="0" w:color="A3A3A3"/>
          <w:bottom w:val="single" w:sz="8" w:space="0" w:color="A3A3A3"/>
          <w:right w:val="single" w:sz="8" w:space="0" w:color="A3A3A3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27"/>
        <w:gridCol w:w="3374"/>
      </w:tblGrid>
      <w:tr w:rsidR="00D16375" w:rsidRPr="00D16375" w14:paraId="6BE0532B" w14:textId="77777777" w:rsidTr="009558F6">
        <w:tc>
          <w:tcPr>
            <w:tcW w:w="252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02A59653" w14:textId="77777777" w:rsidR="00D16375" w:rsidRPr="00D16375" w:rsidRDefault="00D16375" w:rsidP="009558F6">
            <w:pPr>
              <w:spacing w:after="0" w:line="240" w:lineRule="auto"/>
              <w:rPr>
                <w:rFonts w:ascii="Calibri" w:eastAsia="Times New Roman" w:hAnsi="Calibri" w:cs="Calibri"/>
                <w:lang w:val="en-US" w:eastAsia="en-AU"/>
              </w:rPr>
            </w:pPr>
            <w:r w:rsidRPr="00D16375">
              <w:rPr>
                <w:rFonts w:ascii="Calibri" w:eastAsia="Times New Roman" w:hAnsi="Calibri" w:cs="Calibri"/>
                <w:lang w:val="en-US" w:eastAsia="en-AU"/>
              </w:rPr>
              <w:t>Basic</w:t>
            </w:r>
          </w:p>
        </w:tc>
        <w:tc>
          <w:tcPr>
            <w:tcW w:w="337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25849F4F" w14:textId="77777777" w:rsidR="00D16375" w:rsidRPr="00D16375" w:rsidRDefault="00D16375" w:rsidP="009558F6">
            <w:pPr>
              <w:spacing w:after="0" w:line="240" w:lineRule="auto"/>
              <w:rPr>
                <w:rFonts w:ascii="Calibri" w:eastAsia="Times New Roman" w:hAnsi="Calibri" w:cs="Calibri"/>
                <w:lang w:val="en-US" w:eastAsia="en-AU"/>
              </w:rPr>
            </w:pPr>
            <w:r w:rsidRPr="00D16375">
              <w:rPr>
                <w:rFonts w:ascii="Calibri" w:eastAsia="Times New Roman" w:hAnsi="Calibri" w:cs="Calibri"/>
                <w:lang w:val="en-US" w:eastAsia="en-AU"/>
              </w:rPr>
              <w:t>Advanced</w:t>
            </w:r>
          </w:p>
        </w:tc>
      </w:tr>
      <w:tr w:rsidR="00D16375" w:rsidRPr="00D16375" w14:paraId="2C3DD202" w14:textId="77777777" w:rsidTr="00D16375">
        <w:tc>
          <w:tcPr>
            <w:tcW w:w="252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17E395AE" w14:textId="77777777" w:rsidR="00D16375" w:rsidRPr="00D16375" w:rsidRDefault="00D16375" w:rsidP="009558F6">
            <w:pPr>
              <w:spacing w:after="0" w:line="240" w:lineRule="auto"/>
              <w:rPr>
                <w:rFonts w:ascii="Calibri" w:eastAsia="Times New Roman" w:hAnsi="Calibri" w:cs="Calibri"/>
                <w:lang w:val="en-US" w:eastAsia="en-AU"/>
              </w:rPr>
            </w:pPr>
            <w:r w:rsidRPr="00D16375">
              <w:rPr>
                <w:rFonts w:ascii="Calibri" w:eastAsia="Times New Roman" w:hAnsi="Calibri" w:cs="Calibri"/>
                <w:lang w:val="en-US" w:eastAsia="en-AU"/>
              </w:rPr>
              <w:t>Only ports and protocols</w:t>
            </w:r>
          </w:p>
        </w:tc>
        <w:tc>
          <w:tcPr>
            <w:tcW w:w="337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10F1EDD6" w14:textId="2805EA1A" w:rsidR="00D16375" w:rsidRPr="00D16375" w:rsidRDefault="00D16375" w:rsidP="009558F6">
            <w:pPr>
              <w:spacing w:after="0" w:line="240" w:lineRule="auto"/>
              <w:rPr>
                <w:rFonts w:ascii="Calibri" w:eastAsia="Times New Roman" w:hAnsi="Calibri" w:cs="Calibri"/>
                <w:lang w:val="en-US" w:eastAsia="en-AU"/>
              </w:rPr>
            </w:pPr>
            <w:r w:rsidRPr="00D16375">
              <w:rPr>
                <w:rFonts w:ascii="Calibri" w:eastAsia="Times New Roman" w:hAnsi="Calibri" w:cs="Calibri"/>
                <w:lang w:val="en-US" w:eastAsia="en-AU"/>
              </w:rPr>
              <w:t xml:space="preserve">Can select source &amp; </w:t>
            </w:r>
            <w:r w:rsidR="004D2F87" w:rsidRPr="00D16375">
              <w:rPr>
                <w:rFonts w:ascii="Calibri" w:eastAsia="Times New Roman" w:hAnsi="Calibri" w:cs="Calibri"/>
                <w:lang w:val="en-US" w:eastAsia="en-AU"/>
              </w:rPr>
              <w:t>destination IPs</w:t>
            </w:r>
          </w:p>
        </w:tc>
      </w:tr>
    </w:tbl>
    <w:p w14:paraId="5AAE5118" w14:textId="77777777" w:rsidR="00D16375" w:rsidRPr="00D16375" w:rsidRDefault="00D16375" w:rsidP="00EE0FE2">
      <w:pPr>
        <w:numPr>
          <w:ilvl w:val="1"/>
          <w:numId w:val="5"/>
        </w:numPr>
        <w:spacing w:after="0" w:line="240" w:lineRule="auto"/>
        <w:ind w:left="36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Accelerated networking</w:t>
      </w:r>
    </w:p>
    <w:p w14:paraId="6C69F2A9" w14:textId="77777777" w:rsidR="00D16375" w:rsidRPr="00D16375" w:rsidRDefault="00D16375" w:rsidP="00EE0FE2">
      <w:pPr>
        <w:numPr>
          <w:ilvl w:val="2"/>
          <w:numId w:val="5"/>
        </w:numPr>
        <w:spacing w:after="0" w:line="240" w:lineRule="auto"/>
        <w:ind w:left="90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Available in the network interface card</w:t>
      </w:r>
    </w:p>
    <w:p w14:paraId="378F41A5" w14:textId="77777777" w:rsidR="00D16375" w:rsidRPr="00D16375" w:rsidRDefault="00D16375" w:rsidP="00EE0FE2">
      <w:pPr>
        <w:numPr>
          <w:ilvl w:val="2"/>
          <w:numId w:val="5"/>
        </w:numPr>
        <w:spacing w:after="0" w:line="240" w:lineRule="auto"/>
        <w:ind w:left="90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Low latency and high throughput</w:t>
      </w:r>
    </w:p>
    <w:p w14:paraId="0DD62159" w14:textId="77777777" w:rsidR="00D16375" w:rsidRPr="00D16375" w:rsidRDefault="00D16375" w:rsidP="00EE0FE2">
      <w:pPr>
        <w:numPr>
          <w:ilvl w:val="2"/>
          <w:numId w:val="5"/>
        </w:numPr>
        <w:spacing w:after="0" w:line="240" w:lineRule="auto"/>
        <w:ind w:left="90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Available in the selected VM size</w:t>
      </w:r>
    </w:p>
    <w:p w14:paraId="06A84026" w14:textId="77777777" w:rsidR="009558F6" w:rsidRDefault="009558F6" w:rsidP="009558F6">
      <w:pPr>
        <w:rPr>
          <w:rFonts w:eastAsia="Times New Roman"/>
          <w:lang w:val="en-US" w:eastAsia="en-AU"/>
        </w:rPr>
      </w:pPr>
    </w:p>
    <w:p w14:paraId="6ACA14F8" w14:textId="0E30F15D" w:rsidR="00D16375" w:rsidRPr="00D16375" w:rsidRDefault="00D16375" w:rsidP="009558F6">
      <w:pPr>
        <w:pStyle w:val="Heading3"/>
        <w:rPr>
          <w:rFonts w:eastAsia="Times New Roman"/>
          <w:lang w:val="en-US" w:eastAsia="en-AU"/>
        </w:rPr>
      </w:pPr>
      <w:bookmarkStart w:id="7" w:name="_Toc34295164"/>
      <w:r w:rsidRPr="00D16375">
        <w:rPr>
          <w:rFonts w:eastAsia="Times New Roman"/>
          <w:lang w:val="en-US" w:eastAsia="en-AU"/>
        </w:rPr>
        <w:t>Management</w:t>
      </w:r>
      <w:bookmarkEnd w:id="7"/>
      <w:r w:rsidRPr="00D16375">
        <w:rPr>
          <w:rFonts w:eastAsia="Times New Roman"/>
          <w:lang w:val="en-US" w:eastAsia="en-AU"/>
        </w:rPr>
        <w:t xml:space="preserve"> </w:t>
      </w:r>
    </w:p>
    <w:p w14:paraId="65934C6D" w14:textId="21D3743C" w:rsidR="00D16375" w:rsidRPr="00D16375" w:rsidRDefault="00D16375" w:rsidP="00EE0FE2">
      <w:pPr>
        <w:numPr>
          <w:ilvl w:val="1"/>
          <w:numId w:val="5"/>
        </w:numPr>
        <w:spacing w:after="0" w:line="240" w:lineRule="auto"/>
        <w:ind w:left="36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 xml:space="preserve">Boot diagnostics --&gt; if there is any problem with </w:t>
      </w:r>
      <w:r w:rsidR="004D2F87">
        <w:rPr>
          <w:rFonts w:ascii="Calibri" w:eastAsia="Times New Roman" w:hAnsi="Calibri" w:cs="Calibri"/>
          <w:lang w:val="en-US" w:eastAsia="en-AU"/>
        </w:rPr>
        <w:t xml:space="preserve">the </w:t>
      </w:r>
      <w:r w:rsidRPr="00D16375">
        <w:rPr>
          <w:rFonts w:ascii="Calibri" w:eastAsia="Times New Roman" w:hAnsi="Calibri" w:cs="Calibri"/>
          <w:lang w:val="en-US" w:eastAsia="en-AU"/>
        </w:rPr>
        <w:t>booting process can analyze these)</w:t>
      </w:r>
    </w:p>
    <w:p w14:paraId="5EE7E5CF" w14:textId="77777777" w:rsidR="00D16375" w:rsidRPr="00D16375" w:rsidRDefault="00D16375" w:rsidP="00EE0FE2">
      <w:pPr>
        <w:numPr>
          <w:ilvl w:val="1"/>
          <w:numId w:val="5"/>
        </w:numPr>
        <w:spacing w:after="0" w:line="240" w:lineRule="auto"/>
        <w:ind w:left="36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OS Guest diagnostics --&gt; OS Logs</w:t>
      </w:r>
    </w:p>
    <w:p w14:paraId="01682BD7" w14:textId="77777777" w:rsidR="00D16375" w:rsidRPr="00D16375" w:rsidRDefault="00D16375" w:rsidP="00EE0FE2">
      <w:pPr>
        <w:numPr>
          <w:ilvl w:val="1"/>
          <w:numId w:val="5"/>
        </w:numPr>
        <w:spacing w:after="0" w:line="240" w:lineRule="auto"/>
        <w:ind w:left="36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 xml:space="preserve">Needs a storage account </w:t>
      </w:r>
    </w:p>
    <w:p w14:paraId="14669154" w14:textId="556AF8FA" w:rsidR="00D16375" w:rsidRPr="00D16375" w:rsidRDefault="00D16375" w:rsidP="00EE0FE2">
      <w:pPr>
        <w:numPr>
          <w:ilvl w:val="2"/>
          <w:numId w:val="5"/>
        </w:numPr>
        <w:spacing w:after="0" w:line="240" w:lineRule="auto"/>
        <w:ind w:left="90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 xml:space="preserve">Doesn’t allow managed disk. </w:t>
      </w:r>
      <w:r w:rsidR="004D2F87" w:rsidRPr="00D16375">
        <w:rPr>
          <w:rFonts w:ascii="Calibri" w:eastAsia="Times New Roman" w:hAnsi="Calibri" w:cs="Calibri"/>
          <w:lang w:val="en-US" w:eastAsia="en-AU"/>
        </w:rPr>
        <w:t>Must</w:t>
      </w:r>
      <w:r w:rsidRPr="00D16375">
        <w:rPr>
          <w:rFonts w:ascii="Calibri" w:eastAsia="Times New Roman" w:hAnsi="Calibri" w:cs="Calibri"/>
          <w:lang w:val="en-US" w:eastAsia="en-AU"/>
        </w:rPr>
        <w:t xml:space="preserve"> create a storage account. </w:t>
      </w:r>
    </w:p>
    <w:p w14:paraId="3DE1FC2A" w14:textId="77777777" w:rsidR="00D16375" w:rsidRPr="00D16375" w:rsidRDefault="00D16375" w:rsidP="00EE0FE2">
      <w:pPr>
        <w:numPr>
          <w:ilvl w:val="1"/>
          <w:numId w:val="5"/>
        </w:numPr>
        <w:spacing w:after="0" w:line="240" w:lineRule="auto"/>
        <w:ind w:left="36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Identity &gt; Identity access mgt</w:t>
      </w:r>
    </w:p>
    <w:p w14:paraId="2193A287" w14:textId="77777777" w:rsidR="00D16375" w:rsidRPr="00D16375" w:rsidRDefault="00D16375" w:rsidP="00EE0FE2">
      <w:pPr>
        <w:numPr>
          <w:ilvl w:val="1"/>
          <w:numId w:val="5"/>
        </w:numPr>
        <w:spacing w:after="0" w:line="240" w:lineRule="auto"/>
        <w:ind w:left="36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 xml:space="preserve">Auto shutdown </w:t>
      </w:r>
    </w:p>
    <w:p w14:paraId="37CEC6F2" w14:textId="627589C3" w:rsidR="00D16375" w:rsidRPr="00D16375" w:rsidRDefault="00D16375" w:rsidP="00EE0FE2">
      <w:pPr>
        <w:numPr>
          <w:ilvl w:val="2"/>
          <w:numId w:val="5"/>
        </w:numPr>
        <w:spacing w:after="0" w:line="240" w:lineRule="auto"/>
        <w:ind w:left="90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 xml:space="preserve">If you forget to </w:t>
      </w:r>
      <w:r w:rsidR="004D2F87" w:rsidRPr="00D16375">
        <w:rPr>
          <w:rFonts w:ascii="Calibri" w:eastAsia="Times New Roman" w:hAnsi="Calibri" w:cs="Calibri"/>
          <w:lang w:val="en-US" w:eastAsia="en-AU"/>
        </w:rPr>
        <w:t>shut down</w:t>
      </w:r>
      <w:r w:rsidRPr="00D16375">
        <w:rPr>
          <w:rFonts w:ascii="Calibri" w:eastAsia="Times New Roman" w:hAnsi="Calibri" w:cs="Calibri"/>
          <w:lang w:val="en-US" w:eastAsia="en-AU"/>
        </w:rPr>
        <w:t xml:space="preserve"> the VM. </w:t>
      </w:r>
      <w:r w:rsidR="004D2F87">
        <w:rPr>
          <w:rFonts w:ascii="Calibri" w:eastAsia="Times New Roman" w:hAnsi="Calibri" w:cs="Calibri"/>
          <w:lang w:val="en-US" w:eastAsia="en-AU"/>
        </w:rPr>
        <w:t>Es</w:t>
      </w:r>
      <w:r w:rsidRPr="00D16375">
        <w:rPr>
          <w:rFonts w:ascii="Calibri" w:eastAsia="Times New Roman" w:hAnsi="Calibri" w:cs="Calibri"/>
          <w:lang w:val="en-US" w:eastAsia="en-AU"/>
        </w:rPr>
        <w:t xml:space="preserve">pecially in testing &amp; Dev. Don’t use in Production </w:t>
      </w:r>
      <w:proofErr w:type="spellStart"/>
      <w:r w:rsidRPr="00D16375">
        <w:rPr>
          <w:rFonts w:ascii="Calibri" w:eastAsia="Times New Roman" w:hAnsi="Calibri" w:cs="Calibri"/>
          <w:lang w:val="en-US" w:eastAsia="en-AU"/>
        </w:rPr>
        <w:t>envt</w:t>
      </w:r>
      <w:proofErr w:type="spellEnd"/>
      <w:r w:rsidRPr="00D16375">
        <w:rPr>
          <w:rFonts w:ascii="Calibri" w:eastAsia="Times New Roman" w:hAnsi="Calibri" w:cs="Calibri"/>
          <w:lang w:val="en-US" w:eastAsia="en-AU"/>
        </w:rPr>
        <w:t>.</w:t>
      </w:r>
    </w:p>
    <w:p w14:paraId="12B30AB5" w14:textId="77777777" w:rsidR="00D16375" w:rsidRPr="00D16375" w:rsidRDefault="00D16375" w:rsidP="00EE0FE2">
      <w:pPr>
        <w:numPr>
          <w:ilvl w:val="1"/>
          <w:numId w:val="5"/>
        </w:numPr>
        <w:spacing w:after="0" w:line="240" w:lineRule="auto"/>
        <w:ind w:left="36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Backup &gt; Take backups of the VM</w:t>
      </w:r>
    </w:p>
    <w:p w14:paraId="79AE7E98" w14:textId="77777777" w:rsidR="00D16375" w:rsidRPr="00D16375" w:rsidRDefault="00D16375" w:rsidP="00EE0FE2">
      <w:pPr>
        <w:numPr>
          <w:ilvl w:val="1"/>
          <w:numId w:val="5"/>
        </w:numPr>
        <w:tabs>
          <w:tab w:val="num" w:pos="1260"/>
        </w:tabs>
        <w:spacing w:after="0" w:line="240" w:lineRule="auto"/>
        <w:ind w:left="36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Guest config</w:t>
      </w:r>
    </w:p>
    <w:p w14:paraId="363B79F1" w14:textId="77777777" w:rsidR="00D16375" w:rsidRPr="00D16375" w:rsidRDefault="00D16375" w:rsidP="00EE0FE2">
      <w:pPr>
        <w:numPr>
          <w:ilvl w:val="1"/>
          <w:numId w:val="5"/>
        </w:numPr>
        <w:tabs>
          <w:tab w:val="clear" w:pos="1440"/>
          <w:tab w:val="num" w:pos="1980"/>
        </w:tabs>
        <w:spacing w:after="0" w:line="240" w:lineRule="auto"/>
        <w:ind w:left="90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Extensions</w:t>
      </w:r>
    </w:p>
    <w:p w14:paraId="22C1DB9C" w14:textId="5232F37A" w:rsidR="00D16375" w:rsidRPr="00D16375" w:rsidRDefault="00D16375" w:rsidP="00EE0FE2">
      <w:pPr>
        <w:numPr>
          <w:ilvl w:val="2"/>
          <w:numId w:val="5"/>
        </w:numPr>
        <w:tabs>
          <w:tab w:val="clear" w:pos="2160"/>
          <w:tab w:val="num" w:pos="2700"/>
        </w:tabs>
        <w:spacing w:after="0" w:line="240" w:lineRule="auto"/>
        <w:ind w:left="144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Small applications by different providers that can be installed/controlled in VM without even going into the VM</w:t>
      </w:r>
    </w:p>
    <w:p w14:paraId="0212A6F9" w14:textId="77777777" w:rsidR="00D16375" w:rsidRPr="00D16375" w:rsidRDefault="00D16375" w:rsidP="00EE0FE2">
      <w:pPr>
        <w:numPr>
          <w:ilvl w:val="1"/>
          <w:numId w:val="5"/>
        </w:numPr>
        <w:tabs>
          <w:tab w:val="num" w:pos="1260"/>
        </w:tabs>
        <w:spacing w:after="0" w:line="240" w:lineRule="auto"/>
        <w:ind w:left="36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Tags</w:t>
      </w:r>
    </w:p>
    <w:p w14:paraId="209C53E2" w14:textId="09D8CFEE" w:rsidR="00D16375" w:rsidRPr="00D16375" w:rsidRDefault="00D16375" w:rsidP="00EE0FE2">
      <w:pPr>
        <w:numPr>
          <w:ilvl w:val="1"/>
          <w:numId w:val="5"/>
        </w:numPr>
        <w:tabs>
          <w:tab w:val="clear" w:pos="1440"/>
          <w:tab w:val="num" w:pos="1980"/>
        </w:tabs>
        <w:spacing w:after="0" w:line="240" w:lineRule="auto"/>
        <w:ind w:left="90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 xml:space="preserve">For identification and categorization. </w:t>
      </w:r>
      <w:proofErr w:type="gramStart"/>
      <w:r w:rsidRPr="00D16375">
        <w:rPr>
          <w:rFonts w:ascii="Calibri" w:eastAsia="Times New Roman" w:hAnsi="Calibri" w:cs="Calibri"/>
          <w:lang w:val="en-US" w:eastAsia="en-AU"/>
        </w:rPr>
        <w:t>E.g.</w:t>
      </w:r>
      <w:proofErr w:type="gramEnd"/>
      <w:r w:rsidRPr="00D16375">
        <w:rPr>
          <w:rFonts w:ascii="Calibri" w:eastAsia="Times New Roman" w:hAnsi="Calibri" w:cs="Calibri"/>
          <w:lang w:val="en-US" w:eastAsia="en-AU"/>
        </w:rPr>
        <w:t xml:space="preserve"> Costs A key</w:t>
      </w:r>
      <w:r w:rsidR="004D2F87">
        <w:rPr>
          <w:rFonts w:ascii="Calibri" w:eastAsia="Times New Roman" w:hAnsi="Calibri" w:cs="Calibri"/>
          <w:lang w:val="en-US" w:eastAsia="en-AU"/>
        </w:rPr>
        <w:t>-</w:t>
      </w:r>
      <w:r w:rsidRPr="00D16375">
        <w:rPr>
          <w:rFonts w:ascii="Calibri" w:eastAsia="Times New Roman" w:hAnsi="Calibri" w:cs="Calibri"/>
          <w:lang w:val="en-US" w:eastAsia="en-AU"/>
        </w:rPr>
        <w:t xml:space="preserve">value pair. </w:t>
      </w:r>
    </w:p>
    <w:p w14:paraId="284ACC23" w14:textId="77777777" w:rsidR="00D16375" w:rsidRPr="00D16375" w:rsidRDefault="00D16375" w:rsidP="00EE0FE2">
      <w:pPr>
        <w:numPr>
          <w:ilvl w:val="2"/>
          <w:numId w:val="5"/>
        </w:numPr>
        <w:tabs>
          <w:tab w:val="clear" w:pos="2160"/>
          <w:tab w:val="num" w:pos="2700"/>
        </w:tabs>
        <w:spacing w:after="0" w:line="240" w:lineRule="auto"/>
        <w:ind w:left="1440"/>
        <w:textAlignment w:val="center"/>
        <w:rPr>
          <w:rFonts w:ascii="Calibri" w:eastAsia="Times New Roman" w:hAnsi="Calibri" w:cs="Calibri"/>
          <w:lang w:val="en-US" w:eastAsia="en-AU"/>
        </w:rPr>
      </w:pPr>
      <w:proofErr w:type="gramStart"/>
      <w:r w:rsidRPr="00D16375">
        <w:rPr>
          <w:rFonts w:ascii="Calibri" w:eastAsia="Times New Roman" w:hAnsi="Calibri" w:cs="Calibri"/>
          <w:lang w:val="en-US" w:eastAsia="en-AU"/>
        </w:rPr>
        <w:t>E.g.</w:t>
      </w:r>
      <w:proofErr w:type="gramEnd"/>
      <w:r w:rsidRPr="00D16375">
        <w:rPr>
          <w:rFonts w:ascii="Calibri" w:eastAsia="Times New Roman" w:hAnsi="Calibri" w:cs="Calibri"/>
          <w:lang w:val="en-US" w:eastAsia="en-AU"/>
        </w:rPr>
        <w:t xml:space="preserve"> Dept - IT, Version - 1.2, Env - Production </w:t>
      </w:r>
    </w:p>
    <w:p w14:paraId="58862CAF" w14:textId="77777777" w:rsidR="00D16375" w:rsidRPr="00D16375" w:rsidRDefault="00D16375" w:rsidP="009558F6">
      <w:pPr>
        <w:spacing w:after="0" w:line="240" w:lineRule="auto"/>
        <w:ind w:left="540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2E6D2AD7" w14:textId="167FF18B" w:rsidR="00D16375" w:rsidRPr="00D16375" w:rsidRDefault="004D2F87" w:rsidP="009558F6">
      <w:pPr>
        <w:pStyle w:val="Heading2"/>
        <w:rPr>
          <w:rFonts w:eastAsia="Times New Roman"/>
          <w:lang w:val="en-US" w:eastAsia="en-AU"/>
        </w:rPr>
      </w:pPr>
      <w:bookmarkStart w:id="8" w:name="_Toc34295165"/>
      <w:r>
        <w:rPr>
          <w:rFonts w:eastAsia="Times New Roman"/>
          <w:lang w:val="en-US" w:eastAsia="en-AU"/>
        </w:rPr>
        <w:t>v</w:t>
      </w:r>
      <w:r w:rsidR="00D16375" w:rsidRPr="00D16375">
        <w:rPr>
          <w:rFonts w:eastAsia="Times New Roman"/>
          <w:lang w:val="en-US" w:eastAsia="en-AU"/>
        </w:rPr>
        <w:t>irtual machine scale set</w:t>
      </w:r>
      <w:bookmarkEnd w:id="8"/>
    </w:p>
    <w:p w14:paraId="2D1137D9" w14:textId="77777777" w:rsidR="00D16375" w:rsidRPr="00D16375" w:rsidRDefault="00D16375" w:rsidP="00EE0FE2">
      <w:pPr>
        <w:numPr>
          <w:ilvl w:val="0"/>
          <w:numId w:val="6"/>
        </w:numPr>
        <w:spacing w:after="0" w:line="240" w:lineRule="auto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 xml:space="preserve">Collection of identically configured VM's </w:t>
      </w:r>
    </w:p>
    <w:p w14:paraId="08984D16" w14:textId="7B7D1D3B" w:rsidR="00D16375" w:rsidRPr="00D16375" w:rsidRDefault="00D16375" w:rsidP="009558F6">
      <w:pPr>
        <w:spacing w:after="0" w:line="240" w:lineRule="auto"/>
        <w:ind w:left="720"/>
        <w:jc w:val="center"/>
        <w:textAlignment w:val="center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lastRenderedPageBreak/>
        <w:drawing>
          <wp:inline distT="0" distB="0" distL="0" distR="0" wp14:anchorId="32F6EB7D" wp14:editId="5A8355BD">
            <wp:extent cx="5731510" cy="2988945"/>
            <wp:effectExtent l="0" t="0" r="2540" b="1905"/>
            <wp:docPr id="671" name="Picture 671" descr="VMScaIe up &#10;VM-I &#10;LB &#10;Requi &#10;s a reboot &#10;App &#10;- Manual creation of the VM-SgaleQut &#10;Eale set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26" descr="VMScaIe up &#10;VM-I &#10;LB &#10;Requi &#10;s a reboot &#10;App &#10;- Manual creation of the VM-SgaleQut &#10;Eale set 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988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W w:w="0" w:type="auto"/>
        <w:tblInd w:w="670" w:type="dxa"/>
        <w:tblBorders>
          <w:top w:val="single" w:sz="8" w:space="0" w:color="A3A3A3"/>
          <w:left w:val="single" w:sz="8" w:space="0" w:color="A3A3A3"/>
          <w:bottom w:val="single" w:sz="8" w:space="0" w:color="A3A3A3"/>
          <w:right w:val="single" w:sz="8" w:space="0" w:color="A3A3A3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56"/>
        <w:gridCol w:w="4557"/>
      </w:tblGrid>
      <w:tr w:rsidR="00D16375" w:rsidRPr="00D16375" w14:paraId="42BC6221" w14:textId="77777777" w:rsidTr="00103FD6">
        <w:trPr>
          <w:trHeight w:val="20"/>
        </w:trPr>
        <w:tc>
          <w:tcPr>
            <w:tcW w:w="455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D8D8D8"/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74C57349" w14:textId="297DDCEA" w:rsidR="00D16375" w:rsidRPr="00D16375" w:rsidRDefault="00D16375" w:rsidP="00D16375">
            <w:pPr>
              <w:spacing w:after="0" w:line="240" w:lineRule="auto"/>
              <w:rPr>
                <w:rFonts w:ascii="Calibri" w:eastAsia="Times New Roman" w:hAnsi="Calibri" w:cs="Calibri"/>
                <w:lang w:val="en-US" w:eastAsia="en-AU"/>
              </w:rPr>
            </w:pPr>
            <w:r w:rsidRPr="00D16375">
              <w:rPr>
                <w:rFonts w:ascii="Calibri" w:eastAsia="Times New Roman" w:hAnsi="Calibri" w:cs="Calibri"/>
                <w:b/>
                <w:bCs/>
                <w:lang w:val="en-US" w:eastAsia="en-AU"/>
              </w:rPr>
              <w:t xml:space="preserve">Manual group of Virtual </w:t>
            </w:r>
            <w:r w:rsidR="004D2F87" w:rsidRPr="00D16375">
              <w:rPr>
                <w:rFonts w:ascii="Calibri" w:eastAsia="Times New Roman" w:hAnsi="Calibri" w:cs="Calibri"/>
                <w:b/>
                <w:bCs/>
                <w:lang w:val="en-US" w:eastAsia="en-AU"/>
              </w:rPr>
              <w:t>machines</w:t>
            </w:r>
          </w:p>
        </w:tc>
        <w:tc>
          <w:tcPr>
            <w:tcW w:w="455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D8D8D8"/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55E4B9E5" w14:textId="77777777" w:rsidR="00D16375" w:rsidRPr="00D16375" w:rsidRDefault="00D16375" w:rsidP="00D16375">
            <w:pPr>
              <w:spacing w:after="0" w:line="240" w:lineRule="auto"/>
              <w:rPr>
                <w:rFonts w:ascii="Calibri" w:eastAsia="Times New Roman" w:hAnsi="Calibri" w:cs="Calibri"/>
                <w:lang w:val="en-US" w:eastAsia="en-AU"/>
              </w:rPr>
            </w:pPr>
            <w:r w:rsidRPr="00D16375">
              <w:rPr>
                <w:rFonts w:ascii="Calibri" w:eastAsia="Times New Roman" w:hAnsi="Calibri" w:cs="Calibri"/>
                <w:b/>
                <w:bCs/>
                <w:lang w:val="en-US" w:eastAsia="en-AU"/>
              </w:rPr>
              <w:t>Scale set</w:t>
            </w:r>
          </w:p>
        </w:tc>
      </w:tr>
      <w:tr w:rsidR="00D16375" w:rsidRPr="00D16375" w14:paraId="78ABED59" w14:textId="77777777" w:rsidTr="00103FD6">
        <w:trPr>
          <w:trHeight w:val="20"/>
        </w:trPr>
        <w:tc>
          <w:tcPr>
            <w:tcW w:w="455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500D60F5" w14:textId="77777777" w:rsidR="00D16375" w:rsidRPr="00D16375" w:rsidRDefault="00D16375" w:rsidP="00EE0FE2">
            <w:pPr>
              <w:numPr>
                <w:ilvl w:val="3"/>
                <w:numId w:val="6"/>
              </w:numPr>
              <w:spacing w:after="0" w:line="240" w:lineRule="auto"/>
              <w:ind w:left="259"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AU"/>
              </w:rPr>
            </w:pPr>
            <w:r w:rsidRPr="00D16375">
              <w:rPr>
                <w:rFonts w:ascii="Calibri" w:eastAsia="Times New Roman" w:hAnsi="Calibri" w:cs="Calibri"/>
                <w:lang w:val="en-US" w:eastAsia="en-AU"/>
              </w:rPr>
              <w:t>Can run both stateless and stateful apps</w:t>
            </w:r>
          </w:p>
        </w:tc>
        <w:tc>
          <w:tcPr>
            <w:tcW w:w="455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2C4D7018" w14:textId="77777777" w:rsidR="00D16375" w:rsidRPr="00D16375" w:rsidRDefault="00D16375" w:rsidP="00EE0FE2">
            <w:pPr>
              <w:numPr>
                <w:ilvl w:val="3"/>
                <w:numId w:val="6"/>
              </w:numPr>
              <w:spacing w:after="0" w:line="240" w:lineRule="auto"/>
              <w:ind w:left="259"/>
              <w:textAlignment w:val="center"/>
              <w:rPr>
                <w:rFonts w:ascii="Times New Roman" w:eastAsia="Times New Roman" w:hAnsi="Times New Roman" w:cs="Times New Roman"/>
                <w:color w:val="FA0000"/>
                <w:sz w:val="24"/>
                <w:szCs w:val="24"/>
                <w:lang w:val="en-US" w:eastAsia="en-AU"/>
              </w:rPr>
            </w:pPr>
            <w:r w:rsidRPr="00D16375">
              <w:rPr>
                <w:rFonts w:ascii="Calibri" w:eastAsia="Times New Roman" w:hAnsi="Calibri" w:cs="Calibri"/>
                <w:color w:val="FA0000"/>
                <w:lang w:val="en-US" w:eastAsia="en-AU"/>
              </w:rPr>
              <w:t xml:space="preserve">Can only be used for </w:t>
            </w:r>
            <w:r w:rsidRPr="00D16375">
              <w:rPr>
                <w:rFonts w:ascii="Calibri" w:eastAsia="Times New Roman" w:hAnsi="Calibri" w:cs="Calibri"/>
                <w:color w:val="FA0000"/>
                <w:highlight w:val="yellow"/>
                <w:lang w:val="en-US" w:eastAsia="en-AU"/>
              </w:rPr>
              <w:t>stateless applications</w:t>
            </w:r>
          </w:p>
          <w:p w14:paraId="31D2216F" w14:textId="77777777" w:rsidR="00D16375" w:rsidRPr="00D16375" w:rsidRDefault="00D16375" w:rsidP="00EE0FE2">
            <w:pPr>
              <w:numPr>
                <w:ilvl w:val="4"/>
                <w:numId w:val="6"/>
              </w:numPr>
              <w:spacing w:after="0" w:line="240" w:lineRule="auto"/>
              <w:ind w:left="799"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AU"/>
              </w:rPr>
            </w:pPr>
            <w:r w:rsidRPr="00D16375">
              <w:rPr>
                <w:rFonts w:ascii="Calibri" w:eastAsia="Times New Roman" w:hAnsi="Calibri" w:cs="Calibri"/>
                <w:lang w:val="en-US" w:eastAsia="en-AU"/>
              </w:rPr>
              <w:t>Web applications, big data, big compute</w:t>
            </w:r>
          </w:p>
          <w:p w14:paraId="65597B8F" w14:textId="77777777" w:rsidR="00D16375" w:rsidRPr="00D16375" w:rsidRDefault="00D16375" w:rsidP="00EE0FE2">
            <w:pPr>
              <w:numPr>
                <w:ilvl w:val="3"/>
                <w:numId w:val="6"/>
              </w:numPr>
              <w:spacing w:after="0" w:line="240" w:lineRule="auto"/>
              <w:ind w:left="259"/>
              <w:textAlignment w:val="center"/>
              <w:rPr>
                <w:rFonts w:ascii="Times New Roman" w:eastAsia="Times New Roman" w:hAnsi="Times New Roman" w:cs="Times New Roman"/>
                <w:color w:val="FA0000"/>
                <w:sz w:val="24"/>
                <w:szCs w:val="24"/>
                <w:lang w:val="en-US" w:eastAsia="en-AU"/>
              </w:rPr>
            </w:pPr>
            <w:r w:rsidRPr="00D16375">
              <w:rPr>
                <w:rFonts w:ascii="Calibri" w:eastAsia="Times New Roman" w:hAnsi="Calibri" w:cs="Calibri"/>
                <w:color w:val="FA0000"/>
                <w:lang w:val="en-US" w:eastAsia="en-AU"/>
              </w:rPr>
              <w:t>Cannot be used for stateful applications</w:t>
            </w:r>
          </w:p>
          <w:p w14:paraId="34E60DCB" w14:textId="77777777" w:rsidR="00D16375" w:rsidRPr="00D16375" w:rsidRDefault="00D16375" w:rsidP="00EE0FE2">
            <w:pPr>
              <w:numPr>
                <w:ilvl w:val="4"/>
                <w:numId w:val="6"/>
              </w:numPr>
              <w:spacing w:after="0" w:line="240" w:lineRule="auto"/>
              <w:ind w:left="799"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AU"/>
              </w:rPr>
            </w:pPr>
            <w:r w:rsidRPr="00D16375">
              <w:rPr>
                <w:rFonts w:ascii="Calibri" w:eastAsia="Times New Roman" w:hAnsi="Calibri" w:cs="Calibri"/>
                <w:lang w:val="en-US" w:eastAsia="en-AU"/>
              </w:rPr>
              <w:t>SQL Databases</w:t>
            </w:r>
          </w:p>
        </w:tc>
      </w:tr>
      <w:tr w:rsidR="00D16375" w:rsidRPr="00D16375" w14:paraId="6E14314F" w14:textId="77777777" w:rsidTr="00103FD6">
        <w:trPr>
          <w:trHeight w:val="20"/>
        </w:trPr>
        <w:tc>
          <w:tcPr>
            <w:tcW w:w="455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76BD6FE8" w14:textId="77777777" w:rsidR="00D16375" w:rsidRPr="00D16375" w:rsidRDefault="00D16375" w:rsidP="00EE0FE2">
            <w:pPr>
              <w:numPr>
                <w:ilvl w:val="3"/>
                <w:numId w:val="6"/>
              </w:numPr>
              <w:spacing w:after="0" w:line="240" w:lineRule="auto"/>
              <w:ind w:left="259"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AU"/>
              </w:rPr>
            </w:pPr>
            <w:r w:rsidRPr="00D16375">
              <w:rPr>
                <w:rFonts w:ascii="Calibri" w:eastAsia="Times New Roman" w:hAnsi="Calibri" w:cs="Calibri"/>
                <w:lang w:val="en-US" w:eastAsia="en-AU"/>
              </w:rPr>
              <w:t xml:space="preserve">Each Have NICs. </w:t>
            </w:r>
          </w:p>
          <w:p w14:paraId="5C7B0BCB" w14:textId="77777777" w:rsidR="00D16375" w:rsidRPr="00D16375" w:rsidRDefault="00D16375" w:rsidP="00EE0FE2">
            <w:pPr>
              <w:numPr>
                <w:ilvl w:val="3"/>
                <w:numId w:val="6"/>
              </w:numPr>
              <w:spacing w:after="0" w:line="240" w:lineRule="auto"/>
              <w:ind w:left="259"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AU"/>
              </w:rPr>
            </w:pPr>
            <w:r w:rsidRPr="00D16375">
              <w:rPr>
                <w:rFonts w:ascii="Calibri" w:eastAsia="Times New Roman" w:hAnsi="Calibri" w:cs="Calibri"/>
                <w:lang w:val="en-US" w:eastAsia="en-AU"/>
              </w:rPr>
              <w:t>Can use IPV6</w:t>
            </w:r>
          </w:p>
        </w:tc>
        <w:tc>
          <w:tcPr>
            <w:tcW w:w="455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778055F7" w14:textId="77777777" w:rsidR="00D16375" w:rsidRPr="00D16375" w:rsidRDefault="00D16375" w:rsidP="00EE0FE2">
            <w:pPr>
              <w:numPr>
                <w:ilvl w:val="3"/>
                <w:numId w:val="6"/>
              </w:numPr>
              <w:spacing w:after="0" w:line="240" w:lineRule="auto"/>
              <w:ind w:left="259"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AU"/>
              </w:rPr>
            </w:pPr>
            <w:r w:rsidRPr="00D16375">
              <w:rPr>
                <w:rFonts w:ascii="Calibri" w:eastAsia="Times New Roman" w:hAnsi="Calibri" w:cs="Calibri"/>
                <w:lang w:val="en-US" w:eastAsia="en-AU"/>
              </w:rPr>
              <w:t xml:space="preserve">Instances </w:t>
            </w:r>
            <w:r w:rsidRPr="00D16375">
              <w:rPr>
                <w:rFonts w:ascii="Calibri" w:eastAsia="Times New Roman" w:hAnsi="Calibri" w:cs="Calibri"/>
                <w:highlight w:val="yellow"/>
                <w:lang w:val="en-US" w:eastAsia="en-AU"/>
              </w:rPr>
              <w:t>doesn’t have a NIC attached to it</w:t>
            </w:r>
            <w:r w:rsidRPr="00D16375">
              <w:rPr>
                <w:rFonts w:ascii="Calibri" w:eastAsia="Times New Roman" w:hAnsi="Calibri" w:cs="Calibri"/>
                <w:lang w:val="en-US" w:eastAsia="en-AU"/>
              </w:rPr>
              <w:t>. Only IP is the Load balancer/Application GW IP</w:t>
            </w:r>
          </w:p>
          <w:p w14:paraId="116EE22A" w14:textId="5F3FCC6B" w:rsidR="00D16375" w:rsidRPr="00D16375" w:rsidRDefault="004D2F87" w:rsidP="00EE0FE2">
            <w:pPr>
              <w:numPr>
                <w:ilvl w:val="3"/>
                <w:numId w:val="6"/>
              </w:numPr>
              <w:spacing w:after="0" w:line="240" w:lineRule="auto"/>
              <w:ind w:left="259"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AU"/>
              </w:rPr>
            </w:pPr>
            <w:r w:rsidRPr="00D16375">
              <w:rPr>
                <w:rFonts w:ascii="Calibri" w:eastAsia="Times New Roman" w:hAnsi="Calibri" w:cs="Calibri"/>
                <w:lang w:val="en-US" w:eastAsia="en-AU"/>
              </w:rPr>
              <w:t>Therefore,</w:t>
            </w:r>
            <w:r w:rsidR="00D16375" w:rsidRPr="00D16375">
              <w:rPr>
                <w:rFonts w:ascii="Calibri" w:eastAsia="Times New Roman" w:hAnsi="Calibri" w:cs="Calibri"/>
                <w:lang w:val="en-US" w:eastAsia="en-AU"/>
              </w:rPr>
              <w:t xml:space="preserve"> </w:t>
            </w:r>
            <w:r w:rsidR="00D16375" w:rsidRPr="00D16375">
              <w:rPr>
                <w:rFonts w:ascii="Calibri" w:eastAsia="Times New Roman" w:hAnsi="Calibri" w:cs="Calibri"/>
                <w:highlight w:val="yellow"/>
                <w:lang w:val="en-US" w:eastAsia="en-AU"/>
              </w:rPr>
              <w:t>cannot assign IPV6 Address</w:t>
            </w:r>
            <w:r w:rsidR="00D16375" w:rsidRPr="00D16375">
              <w:rPr>
                <w:rFonts w:ascii="Calibri" w:eastAsia="Times New Roman" w:hAnsi="Calibri" w:cs="Calibri"/>
                <w:lang w:val="en-US" w:eastAsia="en-AU"/>
              </w:rPr>
              <w:t>es to individual machine</w:t>
            </w:r>
          </w:p>
          <w:p w14:paraId="65E71B6E" w14:textId="77777777" w:rsidR="00D16375" w:rsidRPr="00D16375" w:rsidRDefault="00D16375" w:rsidP="00D16375">
            <w:pPr>
              <w:spacing w:after="0" w:line="240" w:lineRule="auto"/>
              <w:ind w:left="259"/>
              <w:rPr>
                <w:rFonts w:ascii="Calibri" w:eastAsia="Times New Roman" w:hAnsi="Calibri" w:cs="Calibri"/>
                <w:lang w:val="en-US" w:eastAsia="en-AU"/>
              </w:rPr>
            </w:pPr>
            <w:r w:rsidRPr="00D16375">
              <w:rPr>
                <w:rFonts w:ascii="Calibri" w:eastAsia="Times New Roman" w:hAnsi="Calibri" w:cs="Calibri"/>
                <w:lang w:val="en-US" w:eastAsia="en-AU"/>
              </w:rPr>
              <w:t> </w:t>
            </w:r>
          </w:p>
        </w:tc>
      </w:tr>
      <w:tr w:rsidR="00D16375" w:rsidRPr="00D16375" w14:paraId="51144D56" w14:textId="77777777" w:rsidTr="00103FD6">
        <w:trPr>
          <w:trHeight w:val="20"/>
        </w:trPr>
        <w:tc>
          <w:tcPr>
            <w:tcW w:w="455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17B4A88D" w14:textId="77777777" w:rsidR="00D16375" w:rsidRPr="00D16375" w:rsidRDefault="00D16375" w:rsidP="00EE0FE2">
            <w:pPr>
              <w:numPr>
                <w:ilvl w:val="3"/>
                <w:numId w:val="6"/>
              </w:numPr>
              <w:spacing w:after="0" w:line="240" w:lineRule="auto"/>
              <w:ind w:left="259"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AU"/>
              </w:rPr>
            </w:pPr>
            <w:r w:rsidRPr="00D16375">
              <w:rPr>
                <w:rFonts w:ascii="Calibri" w:eastAsia="Times New Roman" w:hAnsi="Calibri" w:cs="Calibri"/>
                <w:lang w:val="en-US" w:eastAsia="en-AU"/>
              </w:rPr>
              <w:t>Have full control</w:t>
            </w:r>
          </w:p>
        </w:tc>
        <w:tc>
          <w:tcPr>
            <w:tcW w:w="455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08B2DEA6" w14:textId="77777777" w:rsidR="00D16375" w:rsidRPr="00D16375" w:rsidRDefault="00D16375" w:rsidP="00EE0FE2">
            <w:pPr>
              <w:numPr>
                <w:ilvl w:val="3"/>
                <w:numId w:val="6"/>
              </w:numPr>
              <w:spacing w:after="0" w:line="240" w:lineRule="auto"/>
              <w:ind w:left="259"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AU"/>
              </w:rPr>
            </w:pPr>
            <w:r w:rsidRPr="00D16375">
              <w:rPr>
                <w:rFonts w:ascii="Calibri" w:eastAsia="Times New Roman" w:hAnsi="Calibri" w:cs="Calibri"/>
                <w:lang w:val="en-US" w:eastAsia="en-AU"/>
              </w:rPr>
              <w:t>Y</w:t>
            </w:r>
            <w:r w:rsidRPr="00D16375">
              <w:rPr>
                <w:rFonts w:ascii="Calibri" w:eastAsia="Times New Roman" w:hAnsi="Calibri" w:cs="Calibri"/>
                <w:color w:val="FA0000"/>
                <w:highlight w:val="yellow"/>
                <w:lang w:val="en-US" w:eastAsia="en-AU"/>
              </w:rPr>
              <w:t>ou don’t have contr</w:t>
            </w:r>
            <w:r w:rsidRPr="00D16375">
              <w:rPr>
                <w:rFonts w:ascii="Calibri" w:eastAsia="Times New Roman" w:hAnsi="Calibri" w:cs="Calibri"/>
                <w:color w:val="FA0000"/>
                <w:lang w:val="en-US" w:eastAsia="en-AU"/>
              </w:rPr>
              <w:t>ol of what machine to be created or</w:t>
            </w:r>
            <w:r w:rsidRPr="00D16375">
              <w:rPr>
                <w:rFonts w:ascii="Calibri" w:eastAsia="Times New Roman" w:hAnsi="Calibri" w:cs="Calibri"/>
                <w:lang w:val="en-US" w:eastAsia="en-AU"/>
              </w:rPr>
              <w:t xml:space="preserve"> deleted. Highest instance-ID is always deleted.</w:t>
            </w:r>
          </w:p>
        </w:tc>
      </w:tr>
      <w:tr w:rsidR="00D16375" w:rsidRPr="00D16375" w14:paraId="155C616E" w14:textId="77777777" w:rsidTr="00103FD6">
        <w:trPr>
          <w:trHeight w:val="20"/>
        </w:trPr>
        <w:tc>
          <w:tcPr>
            <w:tcW w:w="455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12E7BD94" w14:textId="77777777" w:rsidR="00D16375" w:rsidRPr="00D16375" w:rsidRDefault="00D16375" w:rsidP="00EE0FE2">
            <w:pPr>
              <w:numPr>
                <w:ilvl w:val="3"/>
                <w:numId w:val="6"/>
              </w:numPr>
              <w:spacing w:after="0" w:line="240" w:lineRule="auto"/>
              <w:ind w:left="259"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AU"/>
              </w:rPr>
            </w:pPr>
            <w:r w:rsidRPr="00D16375">
              <w:rPr>
                <w:rFonts w:ascii="Calibri" w:eastAsia="Times New Roman" w:hAnsi="Calibri" w:cs="Calibri"/>
                <w:lang w:val="en-US" w:eastAsia="en-AU"/>
              </w:rPr>
              <w:t xml:space="preserve">Can capture an image of a VM as they have their own OS images. </w:t>
            </w:r>
          </w:p>
        </w:tc>
        <w:tc>
          <w:tcPr>
            <w:tcW w:w="455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5F60885E" w14:textId="77777777" w:rsidR="00D16375" w:rsidRPr="00D16375" w:rsidRDefault="00D16375" w:rsidP="00EE0FE2">
            <w:pPr>
              <w:numPr>
                <w:ilvl w:val="3"/>
                <w:numId w:val="6"/>
              </w:numPr>
              <w:spacing w:after="0" w:line="240" w:lineRule="auto"/>
              <w:ind w:left="259"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AU"/>
              </w:rPr>
            </w:pPr>
            <w:r w:rsidRPr="00D16375">
              <w:rPr>
                <w:rFonts w:ascii="Calibri" w:eastAsia="Times New Roman" w:hAnsi="Calibri" w:cs="Calibri"/>
                <w:color w:val="FA0000"/>
                <w:lang w:val="en-US" w:eastAsia="en-AU"/>
              </w:rPr>
              <w:t xml:space="preserve">Cannot capture images of OS. Same image is replicated in each VM. </w:t>
            </w:r>
          </w:p>
        </w:tc>
      </w:tr>
      <w:tr w:rsidR="00D16375" w:rsidRPr="00D16375" w14:paraId="66CF1517" w14:textId="77777777" w:rsidTr="00103FD6">
        <w:trPr>
          <w:trHeight w:val="20"/>
        </w:trPr>
        <w:tc>
          <w:tcPr>
            <w:tcW w:w="455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1412864A" w14:textId="77777777" w:rsidR="00D16375" w:rsidRPr="00D16375" w:rsidRDefault="00D16375" w:rsidP="00EE0FE2">
            <w:pPr>
              <w:numPr>
                <w:ilvl w:val="3"/>
                <w:numId w:val="6"/>
              </w:numPr>
              <w:spacing w:after="0" w:line="240" w:lineRule="auto"/>
              <w:ind w:left="259"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AU"/>
              </w:rPr>
            </w:pPr>
            <w:r w:rsidRPr="00D16375">
              <w:rPr>
                <w:rFonts w:ascii="Calibri" w:eastAsia="Times New Roman" w:hAnsi="Calibri" w:cs="Calibri"/>
                <w:lang w:val="en-US" w:eastAsia="en-AU"/>
              </w:rPr>
              <w:t>No Auto Scaling</w:t>
            </w:r>
          </w:p>
        </w:tc>
        <w:tc>
          <w:tcPr>
            <w:tcW w:w="455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25B689BE" w14:textId="77777777" w:rsidR="00D16375" w:rsidRPr="00D16375" w:rsidRDefault="00D16375" w:rsidP="00D16375">
            <w:pPr>
              <w:spacing w:after="0" w:line="240" w:lineRule="auto"/>
              <w:rPr>
                <w:rFonts w:ascii="Calibri" w:eastAsia="Times New Roman" w:hAnsi="Calibri" w:cs="Calibri"/>
                <w:lang w:val="en-US" w:eastAsia="en-AU"/>
              </w:rPr>
            </w:pPr>
            <w:r w:rsidRPr="00D16375">
              <w:rPr>
                <w:rFonts w:ascii="Calibri" w:eastAsia="Times New Roman" w:hAnsi="Calibri" w:cs="Calibri"/>
                <w:highlight w:val="green"/>
                <w:lang w:val="en-US" w:eastAsia="en-AU"/>
              </w:rPr>
              <w:t>Auto Scaling</w:t>
            </w:r>
          </w:p>
        </w:tc>
      </w:tr>
      <w:tr w:rsidR="00D16375" w:rsidRPr="00D16375" w14:paraId="2FFCC36A" w14:textId="77777777" w:rsidTr="00103FD6">
        <w:trPr>
          <w:trHeight w:val="20"/>
        </w:trPr>
        <w:tc>
          <w:tcPr>
            <w:tcW w:w="455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FFFFFF"/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3168EFBE" w14:textId="77777777" w:rsidR="00D16375" w:rsidRPr="00D16375" w:rsidRDefault="00D16375" w:rsidP="00EE0FE2">
            <w:pPr>
              <w:numPr>
                <w:ilvl w:val="3"/>
                <w:numId w:val="6"/>
              </w:numPr>
              <w:spacing w:after="0" w:line="240" w:lineRule="auto"/>
              <w:ind w:left="259"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AU"/>
              </w:rPr>
            </w:pPr>
            <w:r w:rsidRPr="00D16375">
              <w:rPr>
                <w:rFonts w:ascii="Calibri" w:eastAsia="Times New Roman" w:hAnsi="Calibri" w:cs="Calibri"/>
                <w:lang w:val="en-US" w:eastAsia="en-AU"/>
              </w:rPr>
              <w:t xml:space="preserve">Manually create Availability Set or distribute and track VMs across Availability Zones  </w:t>
            </w:r>
          </w:p>
        </w:tc>
        <w:tc>
          <w:tcPr>
            <w:tcW w:w="455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FFFFFF"/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21C22471" w14:textId="77777777" w:rsidR="00D16375" w:rsidRPr="00D16375" w:rsidRDefault="00D16375" w:rsidP="00EE0FE2">
            <w:pPr>
              <w:numPr>
                <w:ilvl w:val="3"/>
                <w:numId w:val="6"/>
              </w:numPr>
              <w:spacing w:after="0" w:line="240" w:lineRule="auto"/>
              <w:ind w:left="259"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AU"/>
              </w:rPr>
            </w:pPr>
            <w:r w:rsidRPr="00D16375">
              <w:rPr>
                <w:rFonts w:ascii="Calibri" w:eastAsia="Times New Roman" w:hAnsi="Calibri" w:cs="Calibri"/>
                <w:lang w:val="en-US" w:eastAsia="en-AU"/>
              </w:rPr>
              <w:t>Automatic distribution of VM instances across Availability Zones or Availability Sets</w:t>
            </w:r>
          </w:p>
        </w:tc>
      </w:tr>
    </w:tbl>
    <w:p w14:paraId="0EE19479" w14:textId="77777777" w:rsidR="00D16375" w:rsidRPr="00D16375" w:rsidRDefault="00D16375" w:rsidP="00D16375">
      <w:pPr>
        <w:spacing w:after="0" w:line="240" w:lineRule="auto"/>
        <w:ind w:left="1080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7F09AD0F" w14:textId="77777777" w:rsidR="00D16375" w:rsidRPr="00D16375" w:rsidRDefault="00D16375" w:rsidP="00103FD6">
      <w:pPr>
        <w:pStyle w:val="Heading3"/>
        <w:rPr>
          <w:rFonts w:eastAsia="Times New Roman"/>
          <w:lang w:val="en-US" w:eastAsia="en-AU"/>
        </w:rPr>
      </w:pPr>
      <w:bookmarkStart w:id="9" w:name="_Toc34295166"/>
      <w:r w:rsidRPr="00D16375">
        <w:rPr>
          <w:rFonts w:eastAsia="Times New Roman"/>
          <w:lang w:val="en-US" w:eastAsia="en-AU"/>
        </w:rPr>
        <w:t>Creating a scale set</w:t>
      </w:r>
      <w:bookmarkEnd w:id="9"/>
    </w:p>
    <w:p w14:paraId="3141271D" w14:textId="77777777" w:rsidR="00D16375" w:rsidRPr="00D16375" w:rsidRDefault="00D16375" w:rsidP="00EE0FE2">
      <w:pPr>
        <w:numPr>
          <w:ilvl w:val="0"/>
          <w:numId w:val="7"/>
        </w:numPr>
        <w:spacing w:after="0" w:line="240" w:lineRule="auto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 xml:space="preserve">Operating disk image </w:t>
      </w:r>
    </w:p>
    <w:p w14:paraId="2B865762" w14:textId="77777777" w:rsidR="00D16375" w:rsidRPr="00D16375" w:rsidRDefault="00D16375" w:rsidP="00EE0FE2">
      <w:pPr>
        <w:numPr>
          <w:ilvl w:val="1"/>
          <w:numId w:val="7"/>
        </w:numPr>
        <w:spacing w:after="0" w:line="240" w:lineRule="auto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 xml:space="preserve">In scale sets can use custom images. But this will limit the number of instances </w:t>
      </w:r>
    </w:p>
    <w:p w14:paraId="5BD307E4" w14:textId="77777777" w:rsidR="00D16375" w:rsidRPr="00D16375" w:rsidRDefault="00D16375" w:rsidP="00EE0FE2">
      <w:pPr>
        <w:numPr>
          <w:ilvl w:val="0"/>
          <w:numId w:val="7"/>
        </w:numPr>
        <w:spacing w:after="0" w:line="240" w:lineRule="auto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Instance count</w:t>
      </w:r>
    </w:p>
    <w:p w14:paraId="49E2A5FF" w14:textId="77777777" w:rsidR="00D16375" w:rsidRPr="00D16375" w:rsidRDefault="00D16375" w:rsidP="00EE0FE2">
      <w:pPr>
        <w:numPr>
          <w:ilvl w:val="0"/>
          <w:numId w:val="7"/>
        </w:numPr>
        <w:spacing w:after="0" w:line="240" w:lineRule="auto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Instance size</w:t>
      </w:r>
    </w:p>
    <w:p w14:paraId="1706FE42" w14:textId="77777777" w:rsidR="00D16375" w:rsidRPr="00D16375" w:rsidRDefault="00D16375" w:rsidP="00EE0FE2">
      <w:pPr>
        <w:numPr>
          <w:ilvl w:val="0"/>
          <w:numId w:val="7"/>
        </w:numPr>
        <w:spacing w:after="0" w:line="240" w:lineRule="auto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Low priority instances</w:t>
      </w:r>
    </w:p>
    <w:p w14:paraId="0254DC8F" w14:textId="77777777" w:rsidR="00D16375" w:rsidRPr="00D16375" w:rsidRDefault="00D16375" w:rsidP="00EE0FE2">
      <w:pPr>
        <w:numPr>
          <w:ilvl w:val="1"/>
          <w:numId w:val="7"/>
        </w:numPr>
        <w:spacing w:after="0" w:line="240" w:lineRule="auto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Lower cost than normal instances</w:t>
      </w:r>
    </w:p>
    <w:p w14:paraId="0C9DFE5E" w14:textId="77777777" w:rsidR="00D16375" w:rsidRPr="00D16375" w:rsidRDefault="00D16375" w:rsidP="00EE0FE2">
      <w:pPr>
        <w:numPr>
          <w:ilvl w:val="1"/>
          <w:numId w:val="7"/>
        </w:numPr>
        <w:spacing w:after="0" w:line="240" w:lineRule="auto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 xml:space="preserve">But MS can evict it at anytime </w:t>
      </w:r>
    </w:p>
    <w:p w14:paraId="24341A45" w14:textId="0DA0920E" w:rsidR="00D16375" w:rsidRPr="00D16375" w:rsidRDefault="00D16375" w:rsidP="00EE0FE2">
      <w:pPr>
        <w:numPr>
          <w:ilvl w:val="1"/>
          <w:numId w:val="7"/>
        </w:numPr>
        <w:spacing w:after="0" w:line="240" w:lineRule="auto"/>
        <w:textAlignment w:val="center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lastRenderedPageBreak/>
        <w:drawing>
          <wp:inline distT="0" distB="0" distL="0" distR="0" wp14:anchorId="45B4F021" wp14:editId="6140CA5F">
            <wp:extent cx="5381625" cy="790575"/>
            <wp:effectExtent l="0" t="0" r="9525" b="9525"/>
            <wp:docPr id="670" name="Picture 670" descr="Low-priority VMS enable you to take advantage of our unutilized capacity. The amount of available unutilized capacity &#10;can vary based on size, region, time of day, and more. When deploying Low-priority VMS in VM scale sets, &#10;Azure will &#10;Ilocate the VMS if there is capacity available, but there are no SLA guarantees. At any point in time when Azure needs &#10;he capacity back. we will evict low-priority VMS &#10;Therefore, the low-priority offering is great for flexible workloads, like &#10;large processing jobs, dev/test environments, demos, and proofs of concept.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27" descr="Low-priority VMS enable you to take advantage of our unutilized capacity. The amount of available unutilized capacity &#10;can vary based on size, region, time of day, and more. When deploying Low-priority VMS in VM scale sets, &#10;Azure will &#10;Ilocate the VMS if there is capacity available, but there are no SLA guarantees. At any point in time when Azure needs &#10;he capacity back. we will evict low-priority VMS &#10;Therefore, the low-priority offering is great for flexible workloads, like &#10;large processing jobs, dev/test environments, demos, and proofs of concept. 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1625" cy="790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E0836C" w14:textId="77777777" w:rsidR="00D16375" w:rsidRPr="00D16375" w:rsidRDefault="00D16375" w:rsidP="00EE0FE2">
      <w:pPr>
        <w:numPr>
          <w:ilvl w:val="0"/>
          <w:numId w:val="7"/>
        </w:numPr>
        <w:spacing w:after="0" w:line="240" w:lineRule="auto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 xml:space="preserve">Advanced setting - Enable scaling beyond 100 instances </w:t>
      </w:r>
    </w:p>
    <w:p w14:paraId="291ECA4C" w14:textId="77777777" w:rsidR="00D16375" w:rsidRPr="00D16375" w:rsidRDefault="00D16375" w:rsidP="00EE0FE2">
      <w:pPr>
        <w:numPr>
          <w:ilvl w:val="1"/>
          <w:numId w:val="7"/>
        </w:numPr>
        <w:spacing w:after="0" w:line="240" w:lineRule="auto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 xml:space="preserve">In a single scale set max is 100 instances if the </w:t>
      </w:r>
      <w:r w:rsidRPr="00D16375">
        <w:rPr>
          <w:rFonts w:ascii="Calibri" w:eastAsia="Times New Roman" w:hAnsi="Calibri" w:cs="Calibri"/>
          <w:highlight w:val="yellow"/>
          <w:lang w:val="en-US" w:eastAsia="en-AU"/>
        </w:rPr>
        <w:t>single placement group is True</w:t>
      </w:r>
    </w:p>
    <w:p w14:paraId="1D4391D0" w14:textId="27AAB315" w:rsidR="00D16375" w:rsidRPr="00D16375" w:rsidRDefault="00D16375" w:rsidP="00EE0FE2">
      <w:pPr>
        <w:numPr>
          <w:ilvl w:val="1"/>
          <w:numId w:val="7"/>
        </w:numPr>
        <w:spacing w:after="0" w:line="240" w:lineRule="auto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 xml:space="preserve">If you need </w:t>
      </w:r>
      <w:r w:rsidR="004D2F87" w:rsidRPr="00D16375">
        <w:rPr>
          <w:rFonts w:ascii="Calibri" w:eastAsia="Times New Roman" w:hAnsi="Calibri" w:cs="Calibri"/>
          <w:lang w:val="en-US" w:eastAsia="en-AU"/>
        </w:rPr>
        <w:t>more,</w:t>
      </w:r>
      <w:r w:rsidRPr="00D16375">
        <w:rPr>
          <w:rFonts w:ascii="Calibri" w:eastAsia="Times New Roman" w:hAnsi="Calibri" w:cs="Calibri"/>
          <w:lang w:val="en-US" w:eastAsia="en-AU"/>
        </w:rPr>
        <w:t xml:space="preserve"> they have </w:t>
      </w:r>
      <w:r w:rsidR="004D2F87" w:rsidRPr="00D16375">
        <w:rPr>
          <w:rFonts w:ascii="Calibri" w:eastAsia="Times New Roman" w:hAnsi="Calibri" w:cs="Calibri"/>
          <w:lang w:val="en-US" w:eastAsia="en-AU"/>
        </w:rPr>
        <w:t>been</w:t>
      </w:r>
      <w:r w:rsidRPr="00D16375">
        <w:rPr>
          <w:rFonts w:ascii="Calibri" w:eastAsia="Times New Roman" w:hAnsi="Calibri" w:cs="Calibri"/>
          <w:lang w:val="en-US" w:eastAsia="en-AU"/>
        </w:rPr>
        <w:t xml:space="preserve"> </w:t>
      </w:r>
      <w:r w:rsidRPr="00D16375">
        <w:rPr>
          <w:rFonts w:ascii="Calibri" w:eastAsia="Times New Roman" w:hAnsi="Calibri" w:cs="Calibri"/>
          <w:b/>
          <w:bCs/>
          <w:lang w:val="en-US" w:eastAsia="en-AU"/>
        </w:rPr>
        <w:t xml:space="preserve">placed in </w:t>
      </w:r>
      <w:r w:rsidR="004D2F87" w:rsidRPr="00D16375">
        <w:rPr>
          <w:rFonts w:ascii="Calibri" w:eastAsia="Times New Roman" w:hAnsi="Calibri" w:cs="Calibri"/>
          <w:b/>
          <w:bCs/>
          <w:lang w:val="en-US" w:eastAsia="en-AU"/>
        </w:rPr>
        <w:t>a scale set</w:t>
      </w:r>
      <w:r w:rsidRPr="00D16375">
        <w:rPr>
          <w:rFonts w:ascii="Calibri" w:eastAsia="Times New Roman" w:hAnsi="Calibri" w:cs="Calibri"/>
          <w:b/>
          <w:bCs/>
          <w:lang w:val="en-US" w:eastAsia="en-AU"/>
        </w:rPr>
        <w:t xml:space="preserve"> single placement group should be false</w:t>
      </w:r>
    </w:p>
    <w:p w14:paraId="443DA7FD" w14:textId="77777777" w:rsidR="00D16375" w:rsidRPr="00D16375" w:rsidRDefault="00D16375" w:rsidP="00EE0FE2">
      <w:pPr>
        <w:numPr>
          <w:ilvl w:val="0"/>
          <w:numId w:val="7"/>
        </w:numPr>
        <w:spacing w:after="0" w:line="240" w:lineRule="auto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Auto scale</w:t>
      </w:r>
    </w:p>
    <w:p w14:paraId="0C625D12" w14:textId="77777777" w:rsidR="00D16375" w:rsidRPr="00D16375" w:rsidRDefault="00D16375" w:rsidP="00EE0FE2">
      <w:pPr>
        <w:numPr>
          <w:ilvl w:val="1"/>
          <w:numId w:val="7"/>
        </w:numPr>
        <w:spacing w:after="0" w:line="240" w:lineRule="auto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Min number</w:t>
      </w:r>
    </w:p>
    <w:p w14:paraId="34992BF2" w14:textId="77777777" w:rsidR="00D16375" w:rsidRPr="00D16375" w:rsidRDefault="00D16375" w:rsidP="00EE0FE2">
      <w:pPr>
        <w:numPr>
          <w:ilvl w:val="1"/>
          <w:numId w:val="7"/>
        </w:numPr>
        <w:spacing w:after="0" w:line="240" w:lineRule="auto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Max number</w:t>
      </w:r>
    </w:p>
    <w:p w14:paraId="7337A36D" w14:textId="77777777" w:rsidR="00D16375" w:rsidRPr="00D16375" w:rsidRDefault="00D16375" w:rsidP="00EE0FE2">
      <w:pPr>
        <w:numPr>
          <w:ilvl w:val="1"/>
          <w:numId w:val="7"/>
        </w:numPr>
        <w:spacing w:after="0" w:line="240" w:lineRule="auto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 xml:space="preserve">Scale out - Threshold, number of </w:t>
      </w:r>
      <w:proofErr w:type="spellStart"/>
      <w:r w:rsidRPr="00D16375">
        <w:rPr>
          <w:rFonts w:ascii="Calibri" w:eastAsia="Times New Roman" w:hAnsi="Calibri" w:cs="Calibri"/>
          <w:lang w:val="en-US" w:eastAsia="en-AU"/>
        </w:rPr>
        <w:t>vms</w:t>
      </w:r>
      <w:proofErr w:type="spellEnd"/>
      <w:r w:rsidRPr="00D16375">
        <w:rPr>
          <w:rFonts w:ascii="Calibri" w:eastAsia="Times New Roman" w:hAnsi="Calibri" w:cs="Calibri"/>
          <w:lang w:val="en-US" w:eastAsia="en-AU"/>
        </w:rPr>
        <w:t xml:space="preserve"> to increase</w:t>
      </w:r>
    </w:p>
    <w:p w14:paraId="3885757F" w14:textId="77777777" w:rsidR="00D16375" w:rsidRPr="00D16375" w:rsidRDefault="00D16375" w:rsidP="00EE0FE2">
      <w:pPr>
        <w:numPr>
          <w:ilvl w:val="1"/>
          <w:numId w:val="7"/>
        </w:numPr>
        <w:spacing w:after="0" w:line="240" w:lineRule="auto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 xml:space="preserve">Scale in - </w:t>
      </w:r>
    </w:p>
    <w:p w14:paraId="72F96E5D" w14:textId="77777777" w:rsidR="00D16375" w:rsidRPr="00D16375" w:rsidRDefault="00D16375" w:rsidP="00EE0FE2">
      <w:pPr>
        <w:numPr>
          <w:ilvl w:val="2"/>
          <w:numId w:val="7"/>
        </w:numPr>
        <w:spacing w:after="0" w:line="240" w:lineRule="auto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CPU is not the only parameter that you can use to scale</w:t>
      </w:r>
    </w:p>
    <w:p w14:paraId="660BCED5" w14:textId="77777777" w:rsidR="00D16375" w:rsidRPr="00D16375" w:rsidRDefault="00D16375" w:rsidP="00EE0FE2">
      <w:pPr>
        <w:numPr>
          <w:ilvl w:val="0"/>
          <w:numId w:val="7"/>
        </w:numPr>
        <w:spacing w:after="0" w:line="240" w:lineRule="auto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Networking</w:t>
      </w:r>
    </w:p>
    <w:p w14:paraId="6E0AB4B1" w14:textId="77777777" w:rsidR="00D16375" w:rsidRPr="00D16375" w:rsidRDefault="00D16375" w:rsidP="00EE0FE2">
      <w:pPr>
        <w:numPr>
          <w:ilvl w:val="1"/>
          <w:numId w:val="7"/>
        </w:numPr>
        <w:spacing w:after="0" w:line="240" w:lineRule="auto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 xml:space="preserve">Load balancing option </w:t>
      </w:r>
    </w:p>
    <w:p w14:paraId="2BC2D90C" w14:textId="77777777" w:rsidR="00D16375" w:rsidRPr="00D16375" w:rsidRDefault="00D16375" w:rsidP="00EE0FE2">
      <w:pPr>
        <w:numPr>
          <w:ilvl w:val="2"/>
          <w:numId w:val="7"/>
        </w:numPr>
        <w:spacing w:after="0" w:line="240" w:lineRule="auto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 xml:space="preserve">Application </w:t>
      </w:r>
      <w:proofErr w:type="spellStart"/>
      <w:r w:rsidRPr="00D16375">
        <w:rPr>
          <w:rFonts w:ascii="Calibri" w:eastAsia="Times New Roman" w:hAnsi="Calibri" w:cs="Calibri"/>
          <w:lang w:val="en-US" w:eastAsia="en-AU"/>
        </w:rPr>
        <w:t>gw</w:t>
      </w:r>
      <w:proofErr w:type="spellEnd"/>
    </w:p>
    <w:p w14:paraId="6D0D66D1" w14:textId="77777777" w:rsidR="00D16375" w:rsidRPr="00D16375" w:rsidRDefault="00D16375" w:rsidP="00EE0FE2">
      <w:pPr>
        <w:numPr>
          <w:ilvl w:val="2"/>
          <w:numId w:val="7"/>
        </w:numPr>
        <w:spacing w:after="0" w:line="240" w:lineRule="auto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Load balancer</w:t>
      </w:r>
    </w:p>
    <w:p w14:paraId="362E4860" w14:textId="77777777" w:rsidR="00D16375" w:rsidRPr="00D16375" w:rsidRDefault="00D16375" w:rsidP="00EE0FE2">
      <w:pPr>
        <w:numPr>
          <w:ilvl w:val="1"/>
          <w:numId w:val="7"/>
        </w:numPr>
        <w:spacing w:after="0" w:line="240" w:lineRule="auto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Configure Virtual Networking</w:t>
      </w:r>
    </w:p>
    <w:p w14:paraId="289B6CCF" w14:textId="77777777" w:rsidR="00D16375" w:rsidRPr="00D16375" w:rsidRDefault="00D16375" w:rsidP="00EE0FE2">
      <w:pPr>
        <w:numPr>
          <w:ilvl w:val="2"/>
          <w:numId w:val="7"/>
        </w:numPr>
        <w:spacing w:after="0" w:line="240" w:lineRule="auto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 xml:space="preserve">Network </w:t>
      </w:r>
    </w:p>
    <w:p w14:paraId="6DAA042F" w14:textId="77777777" w:rsidR="00D16375" w:rsidRPr="00D16375" w:rsidRDefault="00D16375" w:rsidP="00EE0FE2">
      <w:pPr>
        <w:numPr>
          <w:ilvl w:val="2"/>
          <w:numId w:val="7"/>
        </w:numPr>
        <w:spacing w:after="0" w:line="240" w:lineRule="auto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Subnet</w:t>
      </w:r>
    </w:p>
    <w:p w14:paraId="2E6F67C0" w14:textId="77777777" w:rsidR="00D16375" w:rsidRPr="00D16375" w:rsidRDefault="00D16375" w:rsidP="00EE0FE2">
      <w:pPr>
        <w:numPr>
          <w:ilvl w:val="2"/>
          <w:numId w:val="7"/>
        </w:numPr>
        <w:spacing w:after="0" w:line="240" w:lineRule="auto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Public IP</w:t>
      </w:r>
    </w:p>
    <w:p w14:paraId="02EC0127" w14:textId="77777777" w:rsidR="00D16375" w:rsidRPr="00D16375" w:rsidRDefault="00D16375" w:rsidP="00EE0FE2">
      <w:pPr>
        <w:numPr>
          <w:ilvl w:val="2"/>
          <w:numId w:val="7"/>
        </w:numPr>
        <w:spacing w:after="0" w:line="240" w:lineRule="auto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Accelerated NIC</w:t>
      </w:r>
    </w:p>
    <w:p w14:paraId="32F4E4D3" w14:textId="77777777" w:rsidR="00D16375" w:rsidRPr="00D16375" w:rsidRDefault="00D16375" w:rsidP="00103FD6">
      <w:pPr>
        <w:pStyle w:val="Heading3"/>
        <w:rPr>
          <w:rFonts w:eastAsia="Times New Roman"/>
          <w:lang w:val="en-US" w:eastAsia="en-AU"/>
        </w:rPr>
      </w:pPr>
      <w:bookmarkStart w:id="10" w:name="_Toc34295167"/>
      <w:r w:rsidRPr="00D16375">
        <w:rPr>
          <w:rFonts w:eastAsia="Times New Roman"/>
          <w:lang w:val="en-US" w:eastAsia="en-AU"/>
        </w:rPr>
        <w:t>Over provisioning</w:t>
      </w:r>
      <w:bookmarkEnd w:id="10"/>
    </w:p>
    <w:p w14:paraId="77FB3A35" w14:textId="77777777" w:rsidR="00D16375" w:rsidRPr="00D16375" w:rsidRDefault="00D16375" w:rsidP="00EE0FE2">
      <w:pPr>
        <w:numPr>
          <w:ilvl w:val="1"/>
          <w:numId w:val="7"/>
        </w:numPr>
        <w:spacing w:after="0" w:line="240" w:lineRule="auto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In the example after creating 2 instances, it has created 4</w:t>
      </w:r>
    </w:p>
    <w:p w14:paraId="7BF50600" w14:textId="77777777" w:rsidR="00D16375" w:rsidRPr="00D16375" w:rsidRDefault="00D16375" w:rsidP="00EE0FE2">
      <w:pPr>
        <w:numPr>
          <w:ilvl w:val="1"/>
          <w:numId w:val="7"/>
        </w:numPr>
        <w:spacing w:after="0" w:line="240" w:lineRule="auto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Over provisioning is set to true by default when creating scale set</w:t>
      </w:r>
    </w:p>
    <w:p w14:paraId="01F42CDC" w14:textId="77777777" w:rsidR="00D16375" w:rsidRPr="00D16375" w:rsidRDefault="00D16375" w:rsidP="00EE0FE2">
      <w:pPr>
        <w:numPr>
          <w:ilvl w:val="1"/>
          <w:numId w:val="7"/>
        </w:numPr>
        <w:spacing w:after="0" w:line="240" w:lineRule="auto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MS will deploy more instances that the necessary</w:t>
      </w:r>
    </w:p>
    <w:p w14:paraId="6084A58B" w14:textId="69FBA443" w:rsidR="00D16375" w:rsidRPr="00103FD6" w:rsidRDefault="00D16375" w:rsidP="00EE0FE2">
      <w:pPr>
        <w:numPr>
          <w:ilvl w:val="1"/>
          <w:numId w:val="7"/>
        </w:numPr>
        <w:spacing w:after="0" w:line="240" w:lineRule="auto"/>
        <w:textAlignment w:val="center"/>
        <w:rPr>
          <w:rFonts w:ascii="Calibri" w:eastAsia="Times New Roman" w:hAnsi="Calibri" w:cs="Calibri"/>
          <w:lang w:val="en-US" w:eastAsia="en-AU"/>
        </w:rPr>
      </w:pPr>
      <w:r w:rsidRPr="00103FD6">
        <w:rPr>
          <w:rFonts w:ascii="Calibri" w:eastAsia="Times New Roman" w:hAnsi="Calibri" w:cs="Calibri"/>
          <w:lang w:val="en-US" w:eastAsia="en-AU"/>
        </w:rPr>
        <w:t>Why</w:t>
      </w:r>
      <w:r w:rsidR="00103FD6" w:rsidRPr="00103FD6">
        <w:rPr>
          <w:rFonts w:ascii="Calibri" w:eastAsia="Times New Roman" w:hAnsi="Calibri" w:cs="Calibri"/>
          <w:lang w:val="en-US" w:eastAsia="en-AU"/>
        </w:rPr>
        <w:t xml:space="preserve"> </w:t>
      </w:r>
      <w:r w:rsidR="00103FD6">
        <w:rPr>
          <w:rFonts w:ascii="Calibri" w:eastAsia="Times New Roman" w:hAnsi="Calibri" w:cs="Calibri"/>
          <w:lang w:val="en-US" w:eastAsia="en-AU"/>
        </w:rPr>
        <w:t xml:space="preserve">- </w:t>
      </w:r>
      <w:r w:rsidRPr="00103FD6">
        <w:rPr>
          <w:rFonts w:ascii="Calibri" w:eastAsia="Times New Roman" w:hAnsi="Calibri" w:cs="Calibri"/>
          <w:lang w:val="en-US" w:eastAsia="en-AU"/>
        </w:rPr>
        <w:t xml:space="preserve">To ensure that there are not delays due to any provisioning errors. </w:t>
      </w:r>
      <w:proofErr w:type="gramStart"/>
      <w:r w:rsidRPr="00103FD6">
        <w:rPr>
          <w:rFonts w:ascii="Calibri" w:eastAsia="Times New Roman" w:hAnsi="Calibri" w:cs="Calibri"/>
          <w:lang w:val="en-US" w:eastAsia="en-AU"/>
        </w:rPr>
        <w:t>E.g.</w:t>
      </w:r>
      <w:proofErr w:type="gramEnd"/>
      <w:r w:rsidRPr="00103FD6">
        <w:rPr>
          <w:rFonts w:ascii="Calibri" w:eastAsia="Times New Roman" w:hAnsi="Calibri" w:cs="Calibri"/>
          <w:lang w:val="en-US" w:eastAsia="en-AU"/>
        </w:rPr>
        <w:t xml:space="preserve"> </w:t>
      </w:r>
      <w:r w:rsidR="004D2F87" w:rsidRPr="00103FD6">
        <w:rPr>
          <w:rFonts w:ascii="Calibri" w:eastAsia="Times New Roman" w:hAnsi="Calibri" w:cs="Calibri"/>
          <w:lang w:val="en-US" w:eastAsia="en-AU"/>
        </w:rPr>
        <w:t>If no</w:t>
      </w:r>
      <w:r w:rsidRPr="00103FD6">
        <w:rPr>
          <w:rFonts w:ascii="Calibri" w:eastAsia="Times New Roman" w:hAnsi="Calibri" w:cs="Calibri"/>
          <w:lang w:val="en-US" w:eastAsia="en-AU"/>
        </w:rPr>
        <w:t xml:space="preserve"> overprovisioning, if there is an error in provisioning, it </w:t>
      </w:r>
      <w:r w:rsidR="004D2F87" w:rsidRPr="00103FD6">
        <w:rPr>
          <w:rFonts w:ascii="Calibri" w:eastAsia="Times New Roman" w:hAnsi="Calibri" w:cs="Calibri"/>
          <w:lang w:val="en-US" w:eastAsia="en-AU"/>
        </w:rPr>
        <w:t>must</w:t>
      </w:r>
      <w:r w:rsidRPr="00103FD6">
        <w:rPr>
          <w:rFonts w:ascii="Calibri" w:eastAsia="Times New Roman" w:hAnsi="Calibri" w:cs="Calibri"/>
          <w:lang w:val="en-US" w:eastAsia="en-AU"/>
        </w:rPr>
        <w:t xml:space="preserve"> start again from the beginning. In overprovisioning, more than required is created and will be removed once the required number of VMs are provisioning correctly</w:t>
      </w:r>
    </w:p>
    <w:p w14:paraId="5BCF9FDC" w14:textId="287483A7" w:rsidR="00D16375" w:rsidRPr="00D16375" w:rsidRDefault="00D16375" w:rsidP="00103FD6">
      <w:pPr>
        <w:spacing w:after="0" w:line="240" w:lineRule="auto"/>
        <w:ind w:left="1260"/>
        <w:textAlignment w:val="center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drawing>
          <wp:inline distT="0" distB="0" distL="0" distR="0" wp14:anchorId="496CF409" wp14:editId="0A4C3406">
            <wp:extent cx="4572000" cy="3400425"/>
            <wp:effectExtent l="0" t="0" r="0" b="9525"/>
            <wp:docPr id="669" name="Picture 669" descr="What are virtual machine scale sets? &#10;• A collection of identically configured VMS: &#10;• Up to 1,000 when using Marketplace image and &#10;• Requires setting singlePlacementGroup to False &#10;• Up to 300 when using custom image and managed di! &#10;• Requires setting singleP1acementGr0up to False &#10;• Up to 100 when using Marketplace image and unman, &#10;• Up to 20 when using custom image and unmanaged &#10;0 &#10;• You can increase this number to 40 if you disable &#10;• Deploys into a single subnet and an availability &#10;• Integrates with Azure load balancers: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28" descr="What are virtual machine scale sets? &#10;• A collection of identically configured VMS: &#10;• Up to 1,000 when using Marketplace image and &#10;• Requires setting singlePlacementGroup to False &#10;• Up to 300 when using custom image and managed di! &#10;• Requires setting singleP1acementGr0up to False &#10;• Up to 100 when using Marketplace image and unman, &#10;• Up to 20 when using custom image and unmanaged &#10;0 &#10;• You can increase this number to 40 if you disable &#10;• Deploys into a single subnet and an availability &#10;• Integrates with Azure load balancers: 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400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349702" w14:textId="77777777" w:rsidR="00D16375" w:rsidRPr="00D16375" w:rsidRDefault="00D16375" w:rsidP="00103FD6">
      <w:pPr>
        <w:pStyle w:val="Heading3"/>
        <w:rPr>
          <w:rFonts w:eastAsia="Times New Roman"/>
          <w:lang w:val="en-US" w:eastAsia="en-AU"/>
        </w:rPr>
      </w:pPr>
      <w:bookmarkStart w:id="11" w:name="_Toc34295168"/>
      <w:r w:rsidRPr="00D16375">
        <w:rPr>
          <w:rFonts w:eastAsia="Times New Roman"/>
          <w:lang w:val="en-US" w:eastAsia="en-AU"/>
        </w:rPr>
        <w:lastRenderedPageBreak/>
        <w:t>No of instances</w:t>
      </w:r>
      <w:bookmarkEnd w:id="11"/>
    </w:p>
    <w:tbl>
      <w:tblPr>
        <w:tblW w:w="0" w:type="auto"/>
        <w:tblInd w:w="1085" w:type="dxa"/>
        <w:tblBorders>
          <w:top w:val="single" w:sz="8" w:space="0" w:color="A3A3A3"/>
          <w:left w:val="single" w:sz="8" w:space="0" w:color="A3A3A3"/>
          <w:bottom w:val="single" w:sz="8" w:space="0" w:color="A3A3A3"/>
          <w:right w:val="single" w:sz="8" w:space="0" w:color="A3A3A3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342"/>
        <w:gridCol w:w="2343"/>
        <w:gridCol w:w="2343"/>
      </w:tblGrid>
      <w:tr w:rsidR="00D16375" w:rsidRPr="00D16375" w14:paraId="01CEB8CE" w14:textId="77777777" w:rsidTr="00103FD6">
        <w:trPr>
          <w:trHeight w:val="20"/>
        </w:trPr>
        <w:tc>
          <w:tcPr>
            <w:tcW w:w="23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F2F2F2"/>
            <w:tcMar>
              <w:top w:w="40" w:type="dxa"/>
              <w:left w:w="60" w:type="dxa"/>
              <w:bottom w:w="40" w:type="dxa"/>
              <w:right w:w="60" w:type="dxa"/>
            </w:tcMar>
            <w:vAlign w:val="center"/>
            <w:hideMark/>
          </w:tcPr>
          <w:p w14:paraId="48AEB9B3" w14:textId="5EC203F0" w:rsidR="00D16375" w:rsidRPr="00D16375" w:rsidRDefault="00D16375" w:rsidP="00103FD6">
            <w:pPr>
              <w:spacing w:after="0" w:line="240" w:lineRule="auto"/>
              <w:rPr>
                <w:rFonts w:ascii="Calibri" w:eastAsia="Times New Roman" w:hAnsi="Calibri" w:cs="Calibri"/>
                <w:lang w:val="en-US" w:eastAsia="en-AU"/>
              </w:rPr>
            </w:pPr>
          </w:p>
        </w:tc>
        <w:tc>
          <w:tcPr>
            <w:tcW w:w="234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F2F2F2"/>
            <w:tcMar>
              <w:top w:w="40" w:type="dxa"/>
              <w:left w:w="60" w:type="dxa"/>
              <w:bottom w:w="40" w:type="dxa"/>
              <w:right w:w="60" w:type="dxa"/>
            </w:tcMar>
            <w:vAlign w:val="center"/>
            <w:hideMark/>
          </w:tcPr>
          <w:p w14:paraId="7216E17D" w14:textId="77777777" w:rsidR="00D16375" w:rsidRPr="00D16375" w:rsidRDefault="00D16375" w:rsidP="00103FD6">
            <w:pPr>
              <w:spacing w:after="0" w:line="240" w:lineRule="auto"/>
              <w:rPr>
                <w:rFonts w:ascii="Calibri" w:eastAsia="Times New Roman" w:hAnsi="Calibri" w:cs="Calibri"/>
                <w:lang w:val="en-US" w:eastAsia="en-AU"/>
              </w:rPr>
            </w:pPr>
            <w:r w:rsidRPr="00D16375">
              <w:rPr>
                <w:rFonts w:ascii="Calibri" w:eastAsia="Times New Roman" w:hAnsi="Calibri" w:cs="Calibri"/>
                <w:b/>
                <w:bCs/>
                <w:lang w:val="en-US" w:eastAsia="en-AU"/>
              </w:rPr>
              <w:t>Marketplace image</w:t>
            </w:r>
          </w:p>
        </w:tc>
        <w:tc>
          <w:tcPr>
            <w:tcW w:w="234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F2F2F2"/>
            <w:tcMar>
              <w:top w:w="40" w:type="dxa"/>
              <w:left w:w="60" w:type="dxa"/>
              <w:bottom w:w="40" w:type="dxa"/>
              <w:right w:w="60" w:type="dxa"/>
            </w:tcMar>
            <w:vAlign w:val="center"/>
            <w:hideMark/>
          </w:tcPr>
          <w:p w14:paraId="72D573F7" w14:textId="77777777" w:rsidR="00D16375" w:rsidRPr="00D16375" w:rsidRDefault="00D16375" w:rsidP="00103FD6">
            <w:pPr>
              <w:spacing w:after="0" w:line="240" w:lineRule="auto"/>
              <w:rPr>
                <w:rFonts w:ascii="Calibri" w:eastAsia="Times New Roman" w:hAnsi="Calibri" w:cs="Calibri"/>
                <w:lang w:val="en-US" w:eastAsia="en-AU"/>
              </w:rPr>
            </w:pPr>
            <w:r w:rsidRPr="00D16375">
              <w:rPr>
                <w:rFonts w:ascii="Calibri" w:eastAsia="Times New Roman" w:hAnsi="Calibri" w:cs="Calibri"/>
                <w:b/>
                <w:bCs/>
                <w:lang w:val="en-US" w:eastAsia="en-AU"/>
              </w:rPr>
              <w:t>Custom image</w:t>
            </w:r>
          </w:p>
        </w:tc>
      </w:tr>
      <w:tr w:rsidR="00D16375" w:rsidRPr="00D16375" w14:paraId="4DE435E4" w14:textId="77777777" w:rsidTr="00103FD6">
        <w:trPr>
          <w:trHeight w:val="20"/>
        </w:trPr>
        <w:tc>
          <w:tcPr>
            <w:tcW w:w="23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F2F2F2"/>
            <w:tcMar>
              <w:top w:w="40" w:type="dxa"/>
              <w:left w:w="60" w:type="dxa"/>
              <w:bottom w:w="40" w:type="dxa"/>
              <w:right w:w="60" w:type="dxa"/>
            </w:tcMar>
            <w:vAlign w:val="center"/>
            <w:hideMark/>
          </w:tcPr>
          <w:p w14:paraId="729463DD" w14:textId="77777777" w:rsidR="00D16375" w:rsidRPr="00D16375" w:rsidRDefault="00D16375" w:rsidP="00103FD6">
            <w:pPr>
              <w:spacing w:after="0" w:line="240" w:lineRule="auto"/>
              <w:rPr>
                <w:rFonts w:ascii="Calibri" w:eastAsia="Times New Roman" w:hAnsi="Calibri" w:cs="Calibri"/>
                <w:lang w:val="en-US" w:eastAsia="en-AU"/>
              </w:rPr>
            </w:pPr>
            <w:r w:rsidRPr="00D16375">
              <w:rPr>
                <w:rFonts w:ascii="Calibri" w:eastAsia="Times New Roman" w:hAnsi="Calibri" w:cs="Calibri"/>
                <w:b/>
                <w:bCs/>
                <w:lang w:val="en-US" w:eastAsia="en-AU"/>
              </w:rPr>
              <w:t>Managed disk</w:t>
            </w:r>
          </w:p>
        </w:tc>
        <w:tc>
          <w:tcPr>
            <w:tcW w:w="234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vAlign w:val="center"/>
            <w:hideMark/>
          </w:tcPr>
          <w:p w14:paraId="41C81BDC" w14:textId="77777777" w:rsidR="00D16375" w:rsidRPr="00D16375" w:rsidRDefault="00D16375" w:rsidP="00103FD6">
            <w:pPr>
              <w:spacing w:after="0" w:line="240" w:lineRule="auto"/>
              <w:rPr>
                <w:rFonts w:ascii="Calibri" w:eastAsia="Times New Roman" w:hAnsi="Calibri" w:cs="Calibri"/>
                <w:lang w:val="en-US" w:eastAsia="en-AU"/>
              </w:rPr>
            </w:pPr>
            <w:r w:rsidRPr="00D16375">
              <w:rPr>
                <w:rFonts w:ascii="Calibri" w:eastAsia="Times New Roman" w:hAnsi="Calibri" w:cs="Calibri"/>
                <w:lang w:val="en-US" w:eastAsia="en-AU"/>
              </w:rPr>
              <w:t>1,000</w:t>
            </w:r>
          </w:p>
        </w:tc>
        <w:tc>
          <w:tcPr>
            <w:tcW w:w="234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vAlign w:val="center"/>
            <w:hideMark/>
          </w:tcPr>
          <w:p w14:paraId="34E19A2B" w14:textId="77777777" w:rsidR="00D16375" w:rsidRPr="00D16375" w:rsidRDefault="00D16375" w:rsidP="00103FD6">
            <w:pPr>
              <w:spacing w:after="0" w:line="240" w:lineRule="auto"/>
              <w:rPr>
                <w:rFonts w:ascii="Calibri" w:eastAsia="Times New Roman" w:hAnsi="Calibri" w:cs="Calibri"/>
                <w:lang w:val="en-US" w:eastAsia="en-AU"/>
              </w:rPr>
            </w:pPr>
            <w:r w:rsidRPr="00D16375">
              <w:rPr>
                <w:rFonts w:ascii="Calibri" w:eastAsia="Times New Roman" w:hAnsi="Calibri" w:cs="Calibri"/>
                <w:lang w:val="en-US" w:eastAsia="en-AU"/>
              </w:rPr>
              <w:t>300</w:t>
            </w:r>
          </w:p>
        </w:tc>
      </w:tr>
      <w:tr w:rsidR="00D16375" w:rsidRPr="00D16375" w14:paraId="42A71DB2" w14:textId="77777777" w:rsidTr="00103FD6">
        <w:trPr>
          <w:trHeight w:val="20"/>
        </w:trPr>
        <w:tc>
          <w:tcPr>
            <w:tcW w:w="23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F2F2F2"/>
            <w:tcMar>
              <w:top w:w="40" w:type="dxa"/>
              <w:left w:w="60" w:type="dxa"/>
              <w:bottom w:w="40" w:type="dxa"/>
              <w:right w:w="60" w:type="dxa"/>
            </w:tcMar>
            <w:vAlign w:val="center"/>
            <w:hideMark/>
          </w:tcPr>
          <w:p w14:paraId="46F4569A" w14:textId="77777777" w:rsidR="00D16375" w:rsidRPr="00D16375" w:rsidRDefault="00D16375" w:rsidP="00103FD6">
            <w:pPr>
              <w:spacing w:after="0" w:line="240" w:lineRule="auto"/>
              <w:rPr>
                <w:rFonts w:ascii="Calibri" w:eastAsia="Times New Roman" w:hAnsi="Calibri" w:cs="Calibri"/>
                <w:lang w:val="en-US" w:eastAsia="en-AU"/>
              </w:rPr>
            </w:pPr>
            <w:r w:rsidRPr="00D16375">
              <w:rPr>
                <w:rFonts w:ascii="Calibri" w:eastAsia="Times New Roman" w:hAnsi="Calibri" w:cs="Calibri"/>
                <w:b/>
                <w:bCs/>
                <w:lang w:val="en-US" w:eastAsia="en-AU"/>
              </w:rPr>
              <w:t>Unmanaged Disk</w:t>
            </w:r>
          </w:p>
        </w:tc>
        <w:tc>
          <w:tcPr>
            <w:tcW w:w="234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vAlign w:val="center"/>
            <w:hideMark/>
          </w:tcPr>
          <w:p w14:paraId="26AB2591" w14:textId="77777777" w:rsidR="00D16375" w:rsidRPr="00D16375" w:rsidRDefault="00D16375" w:rsidP="00103FD6">
            <w:pPr>
              <w:spacing w:after="0" w:line="240" w:lineRule="auto"/>
              <w:rPr>
                <w:rFonts w:ascii="Calibri" w:eastAsia="Times New Roman" w:hAnsi="Calibri" w:cs="Calibri"/>
                <w:lang w:val="en-US" w:eastAsia="en-AU"/>
              </w:rPr>
            </w:pPr>
            <w:r w:rsidRPr="00D16375">
              <w:rPr>
                <w:rFonts w:ascii="Calibri" w:eastAsia="Times New Roman" w:hAnsi="Calibri" w:cs="Calibri"/>
                <w:lang w:val="en-US" w:eastAsia="en-AU"/>
              </w:rPr>
              <w:t>100</w:t>
            </w:r>
          </w:p>
        </w:tc>
        <w:tc>
          <w:tcPr>
            <w:tcW w:w="234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vAlign w:val="center"/>
            <w:hideMark/>
          </w:tcPr>
          <w:p w14:paraId="0ECCFA6E" w14:textId="77777777" w:rsidR="00D16375" w:rsidRPr="00D16375" w:rsidRDefault="00D16375" w:rsidP="00103FD6">
            <w:pPr>
              <w:spacing w:after="0" w:line="240" w:lineRule="auto"/>
              <w:rPr>
                <w:rFonts w:ascii="Calibri" w:eastAsia="Times New Roman" w:hAnsi="Calibri" w:cs="Calibri"/>
                <w:lang w:val="en-US" w:eastAsia="en-AU"/>
              </w:rPr>
            </w:pPr>
            <w:r w:rsidRPr="00D16375">
              <w:rPr>
                <w:rFonts w:ascii="Calibri" w:eastAsia="Times New Roman" w:hAnsi="Calibri" w:cs="Calibri"/>
                <w:lang w:val="en-US" w:eastAsia="en-AU"/>
              </w:rPr>
              <w:t>20</w:t>
            </w:r>
          </w:p>
          <w:p w14:paraId="68AFFDC3" w14:textId="77777777" w:rsidR="00D16375" w:rsidRPr="00D16375" w:rsidRDefault="00D16375" w:rsidP="00103FD6">
            <w:pPr>
              <w:spacing w:after="0" w:line="240" w:lineRule="auto"/>
              <w:rPr>
                <w:rFonts w:ascii="Calibri" w:eastAsia="Times New Roman" w:hAnsi="Calibri" w:cs="Calibri"/>
                <w:lang w:val="en-US" w:eastAsia="en-AU"/>
              </w:rPr>
            </w:pPr>
            <w:r w:rsidRPr="00D16375">
              <w:rPr>
                <w:rFonts w:ascii="Calibri" w:eastAsia="Times New Roman" w:hAnsi="Calibri" w:cs="Calibri"/>
                <w:lang w:val="en-US" w:eastAsia="en-AU"/>
              </w:rPr>
              <w:t>40 if overprovisioning is disabled</w:t>
            </w:r>
          </w:p>
        </w:tc>
      </w:tr>
    </w:tbl>
    <w:p w14:paraId="202B192C" w14:textId="77777777" w:rsidR="00D16375" w:rsidRPr="00D16375" w:rsidRDefault="00D16375" w:rsidP="00EE0FE2">
      <w:pPr>
        <w:numPr>
          <w:ilvl w:val="1"/>
          <w:numId w:val="7"/>
        </w:numPr>
        <w:spacing w:after="0" w:line="240" w:lineRule="auto"/>
        <w:ind w:left="162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Every time there is more than 100, single placement group is disabled</w:t>
      </w:r>
    </w:p>
    <w:p w14:paraId="307168DA" w14:textId="77777777" w:rsidR="00D16375" w:rsidRPr="00D16375" w:rsidRDefault="00D16375" w:rsidP="00EE0FE2">
      <w:pPr>
        <w:numPr>
          <w:ilvl w:val="1"/>
          <w:numId w:val="7"/>
        </w:numPr>
        <w:spacing w:after="0" w:line="240" w:lineRule="auto"/>
        <w:ind w:left="162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Load balancing in Scale set</w:t>
      </w:r>
    </w:p>
    <w:p w14:paraId="09D0520F" w14:textId="77777777" w:rsidR="00D16375" w:rsidRPr="00D16375" w:rsidRDefault="00D16375" w:rsidP="00EE0FE2">
      <w:pPr>
        <w:numPr>
          <w:ilvl w:val="2"/>
          <w:numId w:val="7"/>
        </w:numPr>
        <w:spacing w:after="0" w:line="240" w:lineRule="auto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Basic LB - 100</w:t>
      </w:r>
    </w:p>
    <w:p w14:paraId="17E8BB48" w14:textId="77777777" w:rsidR="00D16375" w:rsidRPr="00D16375" w:rsidRDefault="00D16375" w:rsidP="00EE0FE2">
      <w:pPr>
        <w:numPr>
          <w:ilvl w:val="2"/>
          <w:numId w:val="7"/>
        </w:numPr>
        <w:spacing w:after="0" w:line="240" w:lineRule="auto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Std LB - 1000</w:t>
      </w:r>
    </w:p>
    <w:p w14:paraId="5665649D" w14:textId="77777777" w:rsidR="00D16375" w:rsidRPr="00D16375" w:rsidRDefault="00D16375" w:rsidP="00EE0FE2">
      <w:pPr>
        <w:numPr>
          <w:ilvl w:val="2"/>
          <w:numId w:val="7"/>
        </w:numPr>
        <w:spacing w:after="0" w:line="240" w:lineRule="auto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Azure application gateway - 1000</w:t>
      </w:r>
    </w:p>
    <w:p w14:paraId="0AD1C25D" w14:textId="77777777" w:rsidR="00D16375" w:rsidRPr="00D16375" w:rsidRDefault="00D16375" w:rsidP="00103FD6">
      <w:pPr>
        <w:pStyle w:val="Heading3"/>
        <w:rPr>
          <w:rFonts w:eastAsia="Times New Roman"/>
          <w:lang w:val="en-US" w:eastAsia="en-AU"/>
        </w:rPr>
      </w:pPr>
      <w:bookmarkStart w:id="12" w:name="_Toc34295169"/>
      <w:r w:rsidRPr="00D16375">
        <w:rPr>
          <w:rFonts w:eastAsia="Times New Roman"/>
          <w:lang w:val="en-US" w:eastAsia="en-AU"/>
        </w:rPr>
        <w:t>When to use auto scaling</w:t>
      </w:r>
      <w:bookmarkEnd w:id="12"/>
    </w:p>
    <w:p w14:paraId="2C1A2FC5" w14:textId="0AFE0E39" w:rsidR="00D16375" w:rsidRPr="00D16375" w:rsidRDefault="00D16375" w:rsidP="00EE0FE2">
      <w:pPr>
        <w:numPr>
          <w:ilvl w:val="1"/>
          <w:numId w:val="7"/>
        </w:numPr>
        <w:spacing w:after="0" w:line="240" w:lineRule="auto"/>
        <w:ind w:left="1620"/>
        <w:textAlignment w:val="center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drawing>
          <wp:inline distT="0" distB="0" distL="0" distR="0" wp14:anchorId="73DAD322" wp14:editId="74841A9E">
            <wp:extent cx="4572000" cy="3390900"/>
            <wp:effectExtent l="0" t="0" r="0" b="0"/>
            <wp:docPr id="668" name="Picture 668" descr="Identifying workloads for Virtual Machine &#10;virtual machine scale sets &#10;• Virtual Machine support: &#10;• Windows Server: &#10;• All currently supported versions (CSA required for &#10;• All roles and features, except: &#10;• DHCP, Direct Access. RMS, Windows DS &#10;• iSNS, MPIO, NUB, PNRP, SNMP, Storage Manager for SANS, ' &#10;Service &#10;• Linux distributions: &#10;• CentOS, CoreOS, Debian, Oracle Linux, Red Hat, SU &#10;and Ubuntu &#10;• Windows Server software: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29" descr="Identifying workloads for Virtual Machine &#10;virtual machine scale sets &#10;• Virtual Machine support: &#10;• Windows Server: &#10;• All currently supported versions (CSA required for &#10;• All roles and features, except: &#10;• DHCP, Direct Access. RMS, Windows DS &#10;• iSNS, MPIO, NUB, PNRP, SNMP, Storage Manager for SANS, ' &#10;Service &#10;• Linux distributions: &#10;• CentOS, CoreOS, Debian, Oracle Linux, Red Hat, SU &#10;and Ubuntu &#10;• Windows Server software: 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390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A76512" w14:textId="77777777" w:rsidR="00D16375" w:rsidRPr="00D16375" w:rsidRDefault="00D16375" w:rsidP="00EE0FE2">
      <w:pPr>
        <w:numPr>
          <w:ilvl w:val="1"/>
          <w:numId w:val="7"/>
        </w:numPr>
        <w:spacing w:after="0" w:line="240" w:lineRule="auto"/>
        <w:ind w:left="162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Stateless/ stateful workloads, Monolithic / distributed application architecture</w:t>
      </w:r>
    </w:p>
    <w:p w14:paraId="47DD2879" w14:textId="77777777" w:rsidR="00D16375" w:rsidRPr="00D16375" w:rsidRDefault="00D16375" w:rsidP="00103FD6">
      <w:pPr>
        <w:pStyle w:val="Heading2"/>
        <w:rPr>
          <w:rFonts w:eastAsia="Times New Roman"/>
          <w:lang w:val="en-US" w:eastAsia="en-AU"/>
        </w:rPr>
      </w:pPr>
      <w:bookmarkStart w:id="13" w:name="_Toc34295170"/>
      <w:r w:rsidRPr="00D16375">
        <w:rPr>
          <w:rFonts w:eastAsia="Times New Roman"/>
          <w:lang w:val="en-US" w:eastAsia="en-AU"/>
        </w:rPr>
        <w:lastRenderedPageBreak/>
        <w:t>Virtual machine sizing</w:t>
      </w:r>
      <w:bookmarkEnd w:id="13"/>
    </w:p>
    <w:p w14:paraId="0A6687FF" w14:textId="087458C3" w:rsidR="00D16375" w:rsidRPr="00D16375" w:rsidRDefault="00D16375" w:rsidP="00EE0FE2">
      <w:pPr>
        <w:numPr>
          <w:ilvl w:val="1"/>
          <w:numId w:val="8"/>
        </w:numPr>
        <w:spacing w:after="0" w:line="240" w:lineRule="auto"/>
        <w:ind w:left="1080"/>
        <w:textAlignment w:val="center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drawing>
          <wp:inline distT="0" distB="0" distL="0" distR="0" wp14:anchorId="2CE2C5B3" wp14:editId="4E7F65E1">
            <wp:extent cx="4572000" cy="3390900"/>
            <wp:effectExtent l="0" t="0" r="0" b="0"/>
            <wp:docPr id="667" name="Picture 667" descr="Virtual Machines and virtual machine scal &#10;• General purpose: &#10;• Balanced CPU-to-memory ratio (AO-A7, Av2, D, Dv2, Dv3, DS &#10;• Burstable: &#10;• Throttled CPU performance with credit-based CPU burst allo &#10;• Compute optimized: &#10;• High CPU-to-memory ratio (F, Fs, and Fsv2 series) &#10;• Memory optimized: &#10;• High memory-to-CPU ratio (D. Dv2, DS, DSv2, Ev3, Esv3, M, &#10;• Storage optimized: &#10;• High-performance disk I/O (LS series) &#10;• GPI-J: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30" descr="Virtual Machines and virtual machine scal &#10;• General purpose: &#10;• Balanced CPU-to-memory ratio (AO-A7, Av2, D, Dv2, Dv3, DS &#10;• Burstable: &#10;• Throttled CPU performance with credit-based CPU burst allo &#10;• Compute optimized: &#10;• High CPU-to-memory ratio (F, Fs, and Fsv2 series) &#10;• Memory optimized: &#10;• High memory-to-CPU ratio (D. Dv2, DS, DSv2, Ev3, Esv3, M, &#10;• Storage optimized: &#10;• High-performance disk I/O (LS series) &#10;• GPI-J: "/>
                    <pic:cNvPicPr>
                      <a:picLocks noChangeAspect="1" noChangeArrowheads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390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7BF38B" w14:textId="77777777" w:rsidR="00D16375" w:rsidRPr="00D16375" w:rsidRDefault="00D16375" w:rsidP="00D16375">
      <w:pPr>
        <w:spacing w:after="0" w:line="240" w:lineRule="auto"/>
        <w:ind w:left="540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203ACDED" w14:textId="0BC95AE3" w:rsidR="00D16375" w:rsidRPr="00D16375" w:rsidRDefault="00D16375" w:rsidP="00103FD6">
      <w:pPr>
        <w:pStyle w:val="Heading2"/>
        <w:rPr>
          <w:rFonts w:eastAsia="Times New Roman"/>
          <w:lang w:val="en-US" w:eastAsia="en-AU"/>
        </w:rPr>
      </w:pPr>
      <w:bookmarkStart w:id="14" w:name="_Toc34295171"/>
      <w:r w:rsidRPr="00D16375">
        <w:rPr>
          <w:rFonts w:eastAsia="Times New Roman"/>
          <w:lang w:val="en-US" w:eastAsia="en-AU"/>
        </w:rPr>
        <w:t>Availability</w:t>
      </w:r>
      <w:bookmarkEnd w:id="14"/>
    </w:p>
    <w:p w14:paraId="0AFAB9F1" w14:textId="312F0E1E" w:rsidR="00D16375" w:rsidRPr="00D16375" w:rsidRDefault="00D16375" w:rsidP="00D16375">
      <w:pPr>
        <w:spacing w:after="0" w:line="240" w:lineRule="auto"/>
        <w:ind w:left="1080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drawing>
          <wp:inline distT="0" distB="0" distL="0" distR="0" wp14:anchorId="12C731BB" wp14:editId="0E2B60D9">
            <wp:extent cx="4572000" cy="3390900"/>
            <wp:effectExtent l="0" t="0" r="0" b="0"/>
            <wp:docPr id="666" name="Picture 666" descr="Virtual Machine and virtual machine scale &#10;availabili and scalabili &#10;• Azure VMS in an availability zone: &#10;• 99.99% availability SLA &#10;• Logical grouping of two or more standalone Azure &#10;availability sets, or Azure VM scale sets in the same vir &#10;• Must be assigned during Azure VM or Azure VM scale &#10;• Supports Standard Azure Load Balancer or Web Applic &#10;• Azure VMS in an availability set: &#10;• 99.95% availability SLA &#10;• Logical grouping of two or more Azure VMS in the sam &#10;• Must be assigned during Azure VM deployment &#10;• Up to 3 fault domains and up to 20 update domains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31" descr="Virtual Machine and virtual machine scale &#10;availabili and scalabili &#10;• Azure VMS in an availability zone: &#10;• 99.99% availability SLA &#10;• Logical grouping of two or more standalone Azure &#10;availability sets, or Azure VM scale sets in the same vir &#10;• Must be assigned during Azure VM or Azure VM scale &#10;• Supports Standard Azure Load Balancer or Web Applic &#10;• Azure VMS in an availability set: &#10;• 99.95% availability SLA &#10;• Logical grouping of two or more Azure VMS in the sam &#10;• Must be assigned during Azure VM deployment &#10;• Up to 3 fault domains and up to 20 update domains "/>
                    <pic:cNvPicPr>
                      <a:picLocks noChangeAspect="1" noChangeArrowheads="1"/>
                    </pic:cNvPicPr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390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BC18E8" w14:textId="49D7D6FA" w:rsidR="00D16375" w:rsidRPr="00D16375" w:rsidRDefault="00D16375" w:rsidP="00EE0FE2">
      <w:pPr>
        <w:numPr>
          <w:ilvl w:val="0"/>
          <w:numId w:val="9"/>
        </w:numPr>
        <w:tabs>
          <w:tab w:val="clear" w:pos="720"/>
          <w:tab w:val="num" w:pos="0"/>
        </w:tabs>
        <w:spacing w:after="0" w:line="240" w:lineRule="auto"/>
        <w:ind w:left="36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 xml:space="preserve">5 9's (99.999%) is the most </w:t>
      </w:r>
      <w:r w:rsidR="004D2F87" w:rsidRPr="00D16375">
        <w:rPr>
          <w:rFonts w:ascii="Calibri" w:eastAsia="Times New Roman" w:hAnsi="Calibri" w:cs="Calibri"/>
          <w:lang w:val="en-US" w:eastAsia="en-AU"/>
        </w:rPr>
        <w:t>sought-after</w:t>
      </w:r>
      <w:r w:rsidRPr="00D16375">
        <w:rPr>
          <w:rFonts w:ascii="Calibri" w:eastAsia="Times New Roman" w:hAnsi="Calibri" w:cs="Calibri"/>
          <w:lang w:val="en-US" w:eastAsia="en-AU"/>
        </w:rPr>
        <w:t xml:space="preserve"> availability</w:t>
      </w:r>
    </w:p>
    <w:p w14:paraId="7E146B9F" w14:textId="77777777" w:rsidR="00D16375" w:rsidRPr="00D16375" w:rsidRDefault="00D16375" w:rsidP="00EE0FE2">
      <w:pPr>
        <w:numPr>
          <w:ilvl w:val="0"/>
          <w:numId w:val="9"/>
        </w:numPr>
        <w:tabs>
          <w:tab w:val="clear" w:pos="720"/>
          <w:tab w:val="num" w:pos="0"/>
        </w:tabs>
        <w:spacing w:after="0" w:line="240" w:lineRule="auto"/>
        <w:ind w:left="36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Types of down time</w:t>
      </w:r>
    </w:p>
    <w:p w14:paraId="7071AFD0" w14:textId="77777777" w:rsidR="00D16375" w:rsidRPr="00D16375" w:rsidRDefault="00D16375" w:rsidP="00EE0FE2">
      <w:pPr>
        <w:numPr>
          <w:ilvl w:val="1"/>
          <w:numId w:val="9"/>
        </w:numPr>
        <w:tabs>
          <w:tab w:val="clear" w:pos="1440"/>
          <w:tab w:val="num" w:pos="720"/>
        </w:tabs>
        <w:spacing w:after="0" w:line="240" w:lineRule="auto"/>
        <w:ind w:left="90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Planned maintenance</w:t>
      </w:r>
    </w:p>
    <w:p w14:paraId="5472C4E8" w14:textId="77777777" w:rsidR="00D16375" w:rsidRPr="00D16375" w:rsidRDefault="00D16375" w:rsidP="00EE0FE2">
      <w:pPr>
        <w:numPr>
          <w:ilvl w:val="2"/>
          <w:numId w:val="9"/>
        </w:numPr>
        <w:tabs>
          <w:tab w:val="clear" w:pos="2160"/>
          <w:tab w:val="num" w:pos="1440"/>
        </w:tabs>
        <w:spacing w:after="0" w:line="240" w:lineRule="auto"/>
        <w:ind w:left="1440"/>
        <w:textAlignment w:val="center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lang w:val="en-GB" w:eastAsia="en-AU"/>
        </w:rPr>
        <w:t>periodic updates made by Microsoft to the underlying Azure platform to improve overall reliability, performance, and security</w:t>
      </w: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51F8EC58" w14:textId="77777777" w:rsidR="00D16375" w:rsidRPr="00D16375" w:rsidRDefault="00D16375" w:rsidP="00EE0FE2">
      <w:pPr>
        <w:numPr>
          <w:ilvl w:val="2"/>
          <w:numId w:val="9"/>
        </w:numPr>
        <w:tabs>
          <w:tab w:val="clear" w:pos="2160"/>
          <w:tab w:val="num" w:pos="1440"/>
        </w:tabs>
        <w:spacing w:after="0" w:line="240" w:lineRule="auto"/>
        <w:ind w:left="144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Updates are done on one update domain at a time</w:t>
      </w:r>
    </w:p>
    <w:p w14:paraId="558FD3AB" w14:textId="77777777" w:rsidR="00D16375" w:rsidRPr="00D16375" w:rsidRDefault="00D16375" w:rsidP="00EE0FE2">
      <w:pPr>
        <w:numPr>
          <w:ilvl w:val="2"/>
          <w:numId w:val="9"/>
        </w:numPr>
        <w:tabs>
          <w:tab w:val="clear" w:pos="2160"/>
          <w:tab w:val="num" w:pos="1440"/>
        </w:tabs>
        <w:spacing w:after="0" w:line="240" w:lineRule="auto"/>
        <w:ind w:left="144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Some cases a reboot is necessary</w:t>
      </w:r>
    </w:p>
    <w:p w14:paraId="09B82FF3" w14:textId="77777777" w:rsidR="00D16375" w:rsidRPr="00D16375" w:rsidRDefault="00D16375" w:rsidP="00EE0FE2">
      <w:pPr>
        <w:numPr>
          <w:ilvl w:val="1"/>
          <w:numId w:val="9"/>
        </w:numPr>
        <w:tabs>
          <w:tab w:val="clear" w:pos="1440"/>
          <w:tab w:val="num" w:pos="720"/>
        </w:tabs>
        <w:spacing w:after="0" w:line="240" w:lineRule="auto"/>
        <w:ind w:left="90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Unplanned hardware maintenance</w:t>
      </w:r>
    </w:p>
    <w:p w14:paraId="7A14352C" w14:textId="77777777" w:rsidR="00D16375" w:rsidRPr="00D16375" w:rsidRDefault="00D16375" w:rsidP="00EE0FE2">
      <w:pPr>
        <w:numPr>
          <w:ilvl w:val="2"/>
          <w:numId w:val="9"/>
        </w:numPr>
        <w:tabs>
          <w:tab w:val="clear" w:pos="2160"/>
          <w:tab w:val="num" w:pos="1440"/>
        </w:tabs>
        <w:spacing w:after="0" w:line="240" w:lineRule="auto"/>
        <w:ind w:left="144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lastRenderedPageBreak/>
        <w:t xml:space="preserve">MS get to know </w:t>
      </w:r>
      <w:r w:rsidRPr="00D16375">
        <w:rPr>
          <w:rFonts w:ascii="Calibri" w:eastAsia="Times New Roman" w:hAnsi="Calibri" w:cs="Calibri"/>
          <w:color w:val="FA0000"/>
          <w:lang w:val="en-US" w:eastAsia="en-AU"/>
        </w:rPr>
        <w:t>that HW is going to fail</w:t>
      </w:r>
    </w:p>
    <w:p w14:paraId="7448C627" w14:textId="77777777" w:rsidR="00D16375" w:rsidRPr="00D16375" w:rsidRDefault="00D16375" w:rsidP="00EE0FE2">
      <w:pPr>
        <w:numPr>
          <w:ilvl w:val="2"/>
          <w:numId w:val="9"/>
        </w:numPr>
        <w:tabs>
          <w:tab w:val="clear" w:pos="2160"/>
          <w:tab w:val="num" w:pos="1440"/>
        </w:tabs>
        <w:spacing w:after="0" w:line="240" w:lineRule="auto"/>
        <w:ind w:left="144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 xml:space="preserve">Proactively </w:t>
      </w:r>
      <w:r w:rsidRPr="00D16375">
        <w:rPr>
          <w:rFonts w:ascii="Calibri" w:eastAsia="Times New Roman" w:hAnsi="Calibri" w:cs="Calibri"/>
          <w:b/>
          <w:bCs/>
          <w:lang w:val="en-US" w:eastAsia="en-AU"/>
        </w:rPr>
        <w:t>Live migration</w:t>
      </w:r>
      <w:r w:rsidRPr="00D16375">
        <w:rPr>
          <w:rFonts w:ascii="Calibri" w:eastAsia="Times New Roman" w:hAnsi="Calibri" w:cs="Calibri"/>
          <w:lang w:val="en-US" w:eastAsia="en-AU"/>
        </w:rPr>
        <w:t xml:space="preserve"> will happen</w:t>
      </w:r>
    </w:p>
    <w:p w14:paraId="26E6B909" w14:textId="77777777" w:rsidR="00D16375" w:rsidRPr="00D16375" w:rsidRDefault="00D16375" w:rsidP="00EE0FE2">
      <w:pPr>
        <w:numPr>
          <w:ilvl w:val="2"/>
          <w:numId w:val="9"/>
        </w:numPr>
        <w:tabs>
          <w:tab w:val="clear" w:pos="2160"/>
          <w:tab w:val="num" w:pos="1440"/>
        </w:tabs>
        <w:spacing w:after="0" w:line="240" w:lineRule="auto"/>
        <w:ind w:left="144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 xml:space="preserve">No rebooting of the machine. Only pausing </w:t>
      </w:r>
    </w:p>
    <w:p w14:paraId="7C555346" w14:textId="77777777" w:rsidR="00D16375" w:rsidRPr="00D16375" w:rsidRDefault="00D16375" w:rsidP="00EE0FE2">
      <w:pPr>
        <w:numPr>
          <w:ilvl w:val="2"/>
          <w:numId w:val="9"/>
        </w:numPr>
        <w:tabs>
          <w:tab w:val="clear" w:pos="2160"/>
          <w:tab w:val="num" w:pos="1440"/>
        </w:tabs>
        <w:spacing w:after="0" w:line="240" w:lineRule="auto"/>
        <w:ind w:left="144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Short term reduction in performance</w:t>
      </w:r>
    </w:p>
    <w:p w14:paraId="7068AFCB" w14:textId="77777777" w:rsidR="00D16375" w:rsidRPr="00D16375" w:rsidRDefault="00D16375" w:rsidP="00EE0FE2">
      <w:pPr>
        <w:numPr>
          <w:ilvl w:val="2"/>
          <w:numId w:val="9"/>
        </w:numPr>
        <w:tabs>
          <w:tab w:val="clear" w:pos="2160"/>
          <w:tab w:val="num" w:pos="1440"/>
        </w:tabs>
        <w:spacing w:after="0" w:line="240" w:lineRule="auto"/>
        <w:ind w:left="1440"/>
        <w:textAlignment w:val="center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lang w:val="en-GB" w:eastAsia="en-AU"/>
        </w:rPr>
        <w:t>Memory, open files, and network connections are maintained,</w:t>
      </w: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7B2CF940" w14:textId="77777777" w:rsidR="00D16375" w:rsidRPr="00D16375" w:rsidRDefault="00D16375" w:rsidP="00EE0FE2">
      <w:pPr>
        <w:numPr>
          <w:ilvl w:val="1"/>
          <w:numId w:val="9"/>
        </w:numPr>
        <w:tabs>
          <w:tab w:val="clear" w:pos="1440"/>
          <w:tab w:val="num" w:pos="720"/>
        </w:tabs>
        <w:spacing w:after="0" w:line="240" w:lineRule="auto"/>
        <w:ind w:left="90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 xml:space="preserve">Unexpected downtime </w:t>
      </w:r>
    </w:p>
    <w:p w14:paraId="07630BDB" w14:textId="77777777" w:rsidR="00D16375" w:rsidRPr="00D16375" w:rsidRDefault="00D16375" w:rsidP="00EE0FE2">
      <w:pPr>
        <w:numPr>
          <w:ilvl w:val="2"/>
          <w:numId w:val="9"/>
        </w:numPr>
        <w:tabs>
          <w:tab w:val="clear" w:pos="2160"/>
          <w:tab w:val="num" w:pos="1440"/>
        </w:tabs>
        <w:spacing w:after="0" w:line="240" w:lineRule="auto"/>
        <w:ind w:left="144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MS doesn’t know the HW fail in advanced</w:t>
      </w:r>
    </w:p>
    <w:p w14:paraId="7DCA90EB" w14:textId="77777777" w:rsidR="00D16375" w:rsidRPr="00D16375" w:rsidRDefault="00D16375" w:rsidP="00EE0FE2">
      <w:pPr>
        <w:numPr>
          <w:ilvl w:val="2"/>
          <w:numId w:val="9"/>
        </w:numPr>
        <w:tabs>
          <w:tab w:val="clear" w:pos="2160"/>
          <w:tab w:val="num" w:pos="1440"/>
        </w:tabs>
        <w:spacing w:after="0" w:line="240" w:lineRule="auto"/>
        <w:ind w:left="1440"/>
        <w:textAlignment w:val="center"/>
        <w:rPr>
          <w:rFonts w:ascii="Calibri" w:eastAsia="Times New Roman" w:hAnsi="Calibri" w:cs="Calibri"/>
          <w:lang w:val="en-GB" w:eastAsia="en-AU"/>
        </w:rPr>
      </w:pPr>
      <w:r w:rsidRPr="00D16375">
        <w:rPr>
          <w:rFonts w:ascii="Calibri" w:eastAsia="Times New Roman" w:hAnsi="Calibri" w:cs="Calibri"/>
          <w:lang w:val="en-GB" w:eastAsia="en-AU"/>
        </w:rPr>
        <w:t> can include local network failures, local disk failures, or other rack level failures.</w:t>
      </w:r>
    </w:p>
    <w:p w14:paraId="5F2688B2" w14:textId="77777777" w:rsidR="00D16375" w:rsidRPr="00D16375" w:rsidRDefault="00D16375" w:rsidP="00EE0FE2">
      <w:pPr>
        <w:numPr>
          <w:ilvl w:val="2"/>
          <w:numId w:val="9"/>
        </w:numPr>
        <w:tabs>
          <w:tab w:val="clear" w:pos="2160"/>
          <w:tab w:val="num" w:pos="1440"/>
        </w:tabs>
        <w:spacing w:after="0" w:line="240" w:lineRule="auto"/>
        <w:ind w:left="1440"/>
        <w:textAlignment w:val="center"/>
        <w:rPr>
          <w:rFonts w:ascii="Calibri" w:eastAsia="Times New Roman" w:hAnsi="Calibri" w:cs="Calibri"/>
          <w:lang w:val="en-GB" w:eastAsia="en-AU"/>
        </w:rPr>
      </w:pPr>
      <w:r w:rsidRPr="00D16375">
        <w:rPr>
          <w:rFonts w:ascii="Calibri" w:eastAsia="Times New Roman" w:hAnsi="Calibri" w:cs="Calibri"/>
          <w:lang w:val="en-GB" w:eastAsia="en-AU"/>
        </w:rPr>
        <w:t>virtual machines experience downtime (reboot) and in some cases loss of the temporary drive.</w:t>
      </w:r>
    </w:p>
    <w:p w14:paraId="64570248" w14:textId="77777777" w:rsidR="00D16375" w:rsidRPr="00D16375" w:rsidRDefault="00D16375" w:rsidP="00EE0FE2">
      <w:pPr>
        <w:numPr>
          <w:ilvl w:val="2"/>
          <w:numId w:val="9"/>
        </w:numPr>
        <w:tabs>
          <w:tab w:val="clear" w:pos="2160"/>
          <w:tab w:val="num" w:pos="1440"/>
        </w:tabs>
        <w:spacing w:after="0" w:line="240" w:lineRule="auto"/>
        <w:ind w:left="144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Reboot will happen</w:t>
      </w:r>
    </w:p>
    <w:p w14:paraId="78FF7A64" w14:textId="77777777" w:rsidR="00D16375" w:rsidRPr="00D16375" w:rsidRDefault="00D16375" w:rsidP="00EE0FE2">
      <w:pPr>
        <w:numPr>
          <w:ilvl w:val="2"/>
          <w:numId w:val="9"/>
        </w:numPr>
        <w:tabs>
          <w:tab w:val="clear" w:pos="2160"/>
          <w:tab w:val="num" w:pos="1440"/>
        </w:tabs>
        <w:spacing w:after="0" w:line="240" w:lineRule="auto"/>
        <w:ind w:left="144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NIC, Storage everything will go down</w:t>
      </w:r>
    </w:p>
    <w:p w14:paraId="7C07404A" w14:textId="77777777" w:rsidR="00D16375" w:rsidRPr="00D16375" w:rsidRDefault="00D16375" w:rsidP="00EE0FE2">
      <w:pPr>
        <w:numPr>
          <w:ilvl w:val="2"/>
          <w:numId w:val="9"/>
        </w:numPr>
        <w:tabs>
          <w:tab w:val="clear" w:pos="2160"/>
          <w:tab w:val="num" w:pos="1440"/>
        </w:tabs>
        <w:spacing w:after="0" w:line="240" w:lineRule="auto"/>
        <w:ind w:left="144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RAM and working files will be deleted</w:t>
      </w:r>
    </w:p>
    <w:p w14:paraId="3D3A61BA" w14:textId="77777777" w:rsidR="00D16375" w:rsidRPr="00D16375" w:rsidRDefault="00D16375" w:rsidP="00103FD6">
      <w:pPr>
        <w:spacing w:after="0" w:line="240" w:lineRule="auto"/>
        <w:ind w:left="1440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03C3E661" w14:textId="77777777" w:rsidR="00D16375" w:rsidRPr="00D16375" w:rsidRDefault="00D16375" w:rsidP="00EE0FE2">
      <w:pPr>
        <w:numPr>
          <w:ilvl w:val="0"/>
          <w:numId w:val="10"/>
        </w:numPr>
        <w:tabs>
          <w:tab w:val="clear" w:pos="720"/>
          <w:tab w:val="num" w:pos="0"/>
        </w:tabs>
        <w:spacing w:after="0" w:line="240" w:lineRule="auto"/>
        <w:ind w:left="36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To overcome this</w:t>
      </w:r>
    </w:p>
    <w:p w14:paraId="0D69C77F" w14:textId="77777777" w:rsidR="00D16375" w:rsidRPr="00D16375" w:rsidRDefault="002807D8" w:rsidP="00EE0FE2">
      <w:pPr>
        <w:numPr>
          <w:ilvl w:val="1"/>
          <w:numId w:val="10"/>
        </w:numPr>
        <w:tabs>
          <w:tab w:val="clear" w:pos="1440"/>
          <w:tab w:val="num" w:pos="720"/>
        </w:tabs>
        <w:spacing w:after="0" w:line="240" w:lineRule="auto"/>
        <w:ind w:left="900"/>
        <w:textAlignment w:val="center"/>
        <w:rPr>
          <w:rFonts w:ascii="Calibri" w:eastAsia="Times New Roman" w:hAnsi="Calibri" w:cs="Calibri"/>
          <w:color w:val="171717"/>
          <w:lang w:eastAsia="en-AU"/>
        </w:rPr>
      </w:pPr>
      <w:hyperlink r:id="rId51" w:anchor="configure-multiple-virtual-machines-in-an-availability-set-for-redundancy" w:history="1">
        <w:r w:rsidR="00D16375" w:rsidRPr="00D16375">
          <w:rPr>
            <w:rFonts w:ascii="Segoe UI" w:eastAsia="Times New Roman" w:hAnsi="Segoe UI" w:cs="Segoe UI"/>
            <w:color w:val="0000FF"/>
            <w:sz w:val="24"/>
            <w:szCs w:val="24"/>
            <w:u w:val="single"/>
            <w:lang w:val="en-GB" w:eastAsia="en-AU"/>
          </w:rPr>
          <w:t>Configure multiple virtual machines in an availability set for redundancy</w:t>
        </w:r>
      </w:hyperlink>
    </w:p>
    <w:p w14:paraId="2E1705B7" w14:textId="77777777" w:rsidR="00D16375" w:rsidRPr="00D16375" w:rsidRDefault="002807D8" w:rsidP="00EE0FE2">
      <w:pPr>
        <w:numPr>
          <w:ilvl w:val="1"/>
          <w:numId w:val="10"/>
        </w:numPr>
        <w:tabs>
          <w:tab w:val="clear" w:pos="1440"/>
          <w:tab w:val="num" w:pos="720"/>
        </w:tabs>
        <w:spacing w:after="0" w:line="240" w:lineRule="auto"/>
        <w:ind w:left="900"/>
        <w:textAlignment w:val="center"/>
        <w:rPr>
          <w:rFonts w:ascii="Calibri" w:eastAsia="Times New Roman" w:hAnsi="Calibri" w:cs="Calibri"/>
          <w:color w:val="171717"/>
          <w:lang w:eastAsia="en-AU"/>
        </w:rPr>
      </w:pPr>
      <w:hyperlink r:id="rId52" w:anchor="use-managed-disks-for-vms-in-an-availability-set" w:history="1">
        <w:r w:rsidR="00D16375" w:rsidRPr="00D16375">
          <w:rPr>
            <w:rFonts w:ascii="Segoe UI" w:eastAsia="Times New Roman" w:hAnsi="Segoe UI" w:cs="Segoe UI"/>
            <w:color w:val="0000FF"/>
            <w:sz w:val="24"/>
            <w:szCs w:val="24"/>
            <w:u w:val="single"/>
            <w:lang w:val="en-GB" w:eastAsia="en-AU"/>
          </w:rPr>
          <w:t>Use managed disks for VMs in an availability set</w:t>
        </w:r>
      </w:hyperlink>
    </w:p>
    <w:p w14:paraId="44430842" w14:textId="77777777" w:rsidR="00D16375" w:rsidRPr="00D16375" w:rsidRDefault="002807D8" w:rsidP="00EE0FE2">
      <w:pPr>
        <w:numPr>
          <w:ilvl w:val="1"/>
          <w:numId w:val="10"/>
        </w:numPr>
        <w:tabs>
          <w:tab w:val="clear" w:pos="1440"/>
          <w:tab w:val="num" w:pos="720"/>
        </w:tabs>
        <w:spacing w:after="0" w:line="240" w:lineRule="auto"/>
        <w:ind w:left="900"/>
        <w:textAlignment w:val="center"/>
        <w:rPr>
          <w:rFonts w:ascii="Calibri" w:eastAsia="Times New Roman" w:hAnsi="Calibri" w:cs="Calibri"/>
          <w:color w:val="171717"/>
          <w:lang w:eastAsia="en-AU"/>
        </w:rPr>
      </w:pPr>
      <w:hyperlink r:id="rId53" w:history="1">
        <w:r w:rsidR="00D16375" w:rsidRPr="00D16375">
          <w:rPr>
            <w:rFonts w:ascii="Segoe UI" w:eastAsia="Times New Roman" w:hAnsi="Segoe UI" w:cs="Segoe UI"/>
            <w:color w:val="0000FF"/>
            <w:sz w:val="24"/>
            <w:szCs w:val="24"/>
            <w:u w:val="single"/>
            <w:lang w:val="en-GB" w:eastAsia="en-AU"/>
          </w:rPr>
          <w:t>Use scheduled events to proactively response to VM impacting events</w:t>
        </w:r>
      </w:hyperlink>
    </w:p>
    <w:p w14:paraId="5AA0B074" w14:textId="77777777" w:rsidR="00D16375" w:rsidRPr="00D16375" w:rsidRDefault="002807D8" w:rsidP="00EE0FE2">
      <w:pPr>
        <w:numPr>
          <w:ilvl w:val="1"/>
          <w:numId w:val="10"/>
        </w:numPr>
        <w:tabs>
          <w:tab w:val="clear" w:pos="1440"/>
          <w:tab w:val="num" w:pos="720"/>
        </w:tabs>
        <w:spacing w:after="0" w:line="240" w:lineRule="auto"/>
        <w:ind w:left="900"/>
        <w:textAlignment w:val="center"/>
        <w:rPr>
          <w:rFonts w:ascii="Calibri" w:eastAsia="Times New Roman" w:hAnsi="Calibri" w:cs="Calibri"/>
          <w:color w:val="171717"/>
          <w:lang w:eastAsia="en-AU"/>
        </w:rPr>
      </w:pPr>
      <w:hyperlink r:id="rId54" w:anchor="configure-each-application-tier-into-separate-availability-zones-or-availability-sets" w:history="1">
        <w:r w:rsidR="00D16375" w:rsidRPr="00D16375">
          <w:rPr>
            <w:rFonts w:ascii="Segoe UI" w:eastAsia="Times New Roman" w:hAnsi="Segoe UI" w:cs="Segoe UI"/>
            <w:color w:val="0000FF"/>
            <w:sz w:val="24"/>
            <w:szCs w:val="24"/>
            <w:u w:val="single"/>
            <w:lang w:val="en-GB" w:eastAsia="en-AU"/>
          </w:rPr>
          <w:t>Configure each application tier into separate availability sets</w:t>
        </w:r>
      </w:hyperlink>
    </w:p>
    <w:p w14:paraId="619E423B" w14:textId="77777777" w:rsidR="00D16375" w:rsidRPr="00D16375" w:rsidRDefault="002807D8" w:rsidP="00EE0FE2">
      <w:pPr>
        <w:numPr>
          <w:ilvl w:val="1"/>
          <w:numId w:val="10"/>
        </w:numPr>
        <w:tabs>
          <w:tab w:val="clear" w:pos="1440"/>
          <w:tab w:val="num" w:pos="720"/>
        </w:tabs>
        <w:spacing w:after="0" w:line="240" w:lineRule="auto"/>
        <w:ind w:left="900"/>
        <w:textAlignment w:val="center"/>
        <w:rPr>
          <w:rFonts w:ascii="Calibri" w:eastAsia="Times New Roman" w:hAnsi="Calibri" w:cs="Calibri"/>
          <w:color w:val="171717"/>
          <w:lang w:eastAsia="en-AU"/>
        </w:rPr>
      </w:pPr>
      <w:hyperlink r:id="rId55" w:anchor="combine-a-load-balancer-with-availability-zones-or-sets" w:history="1">
        <w:r w:rsidR="00D16375" w:rsidRPr="00D16375">
          <w:rPr>
            <w:rFonts w:ascii="Segoe UI" w:eastAsia="Times New Roman" w:hAnsi="Segoe UI" w:cs="Segoe UI"/>
            <w:color w:val="0000FF"/>
            <w:sz w:val="24"/>
            <w:szCs w:val="24"/>
            <w:u w:val="single"/>
            <w:lang w:val="en-GB" w:eastAsia="en-AU"/>
          </w:rPr>
          <w:t>Combine a Load Balancer with availability sets</w:t>
        </w:r>
      </w:hyperlink>
    </w:p>
    <w:p w14:paraId="0F5FC773" w14:textId="77777777" w:rsidR="00D16375" w:rsidRPr="00D16375" w:rsidRDefault="002807D8" w:rsidP="00EE0FE2">
      <w:pPr>
        <w:numPr>
          <w:ilvl w:val="1"/>
          <w:numId w:val="10"/>
        </w:numPr>
        <w:tabs>
          <w:tab w:val="clear" w:pos="1440"/>
          <w:tab w:val="num" w:pos="720"/>
        </w:tabs>
        <w:spacing w:after="0" w:line="240" w:lineRule="auto"/>
        <w:ind w:left="900"/>
        <w:textAlignment w:val="center"/>
        <w:rPr>
          <w:rFonts w:ascii="Calibri" w:eastAsia="Times New Roman" w:hAnsi="Calibri" w:cs="Calibri"/>
          <w:color w:val="171717"/>
          <w:lang w:eastAsia="en-AU"/>
        </w:rPr>
      </w:pPr>
      <w:hyperlink r:id="rId56" w:anchor="use-availability-zones-to-protect-from-datacenter-level-failures" w:history="1">
        <w:r w:rsidR="00D16375" w:rsidRPr="00D16375">
          <w:rPr>
            <w:rFonts w:ascii="Segoe UI" w:eastAsia="Times New Roman" w:hAnsi="Segoe UI" w:cs="Segoe UI"/>
            <w:color w:val="0000FF"/>
            <w:sz w:val="24"/>
            <w:szCs w:val="24"/>
            <w:u w:val="single"/>
            <w:lang w:val="en-GB" w:eastAsia="en-AU"/>
          </w:rPr>
          <w:t>Use availability zones to protect from datacentre level failures</w:t>
        </w:r>
      </w:hyperlink>
    </w:p>
    <w:p w14:paraId="68733D79" w14:textId="77777777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280A3BBA" w14:textId="77777777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2BA21036" w14:textId="77777777" w:rsidR="00D16375" w:rsidRPr="00D16375" w:rsidRDefault="00D16375" w:rsidP="00103FD6">
      <w:pPr>
        <w:pStyle w:val="Heading3"/>
        <w:rPr>
          <w:rFonts w:eastAsia="Times New Roman"/>
          <w:lang w:val="en-US" w:eastAsia="en-AU"/>
        </w:rPr>
      </w:pPr>
      <w:bookmarkStart w:id="15" w:name="_Toc34295172"/>
      <w:r w:rsidRPr="00D16375">
        <w:rPr>
          <w:rFonts w:eastAsia="Times New Roman"/>
          <w:lang w:val="en-US" w:eastAsia="en-AU"/>
        </w:rPr>
        <w:t>Availability set (99.95%)</w:t>
      </w:r>
      <w:bookmarkEnd w:id="15"/>
    </w:p>
    <w:p w14:paraId="03549F98" w14:textId="77777777" w:rsidR="00D16375" w:rsidRPr="00D16375" w:rsidRDefault="00D16375" w:rsidP="00EE0FE2">
      <w:pPr>
        <w:numPr>
          <w:ilvl w:val="0"/>
          <w:numId w:val="11"/>
        </w:numPr>
        <w:spacing w:after="0" w:line="240" w:lineRule="auto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VM can be put in an Availability at creation only. Once it is created you can't put them in an availability set</w:t>
      </w:r>
    </w:p>
    <w:p w14:paraId="607B31A1" w14:textId="77777777" w:rsidR="00D16375" w:rsidRPr="00D16375" w:rsidRDefault="00D16375" w:rsidP="00EE0FE2">
      <w:pPr>
        <w:numPr>
          <w:ilvl w:val="0"/>
          <w:numId w:val="11"/>
        </w:numPr>
        <w:spacing w:after="0" w:line="240" w:lineRule="auto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VMs are put in up to 3 fault domains (No impact from unexpected downtime and unplanned HW maintenance)</w:t>
      </w:r>
    </w:p>
    <w:p w14:paraId="712BDC28" w14:textId="77777777" w:rsidR="00D16375" w:rsidRPr="00D16375" w:rsidRDefault="00D16375" w:rsidP="00EE0FE2">
      <w:pPr>
        <w:numPr>
          <w:ilvl w:val="0"/>
          <w:numId w:val="11"/>
        </w:numPr>
        <w:spacing w:after="0" w:line="240" w:lineRule="auto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VMs are put in up to 20 update domains (no impact from planned downtime)</w:t>
      </w:r>
    </w:p>
    <w:p w14:paraId="3AA9E63D" w14:textId="32EFFF5A" w:rsidR="00D16375" w:rsidRPr="00D16375" w:rsidRDefault="00D16375" w:rsidP="00103FD6">
      <w:pPr>
        <w:spacing w:after="0" w:line="240" w:lineRule="auto"/>
        <w:ind w:left="1260"/>
        <w:textAlignment w:val="center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lastRenderedPageBreak/>
        <w:drawing>
          <wp:inline distT="0" distB="0" distL="0" distR="0" wp14:anchorId="7ECB9444" wp14:editId="7178660D">
            <wp:extent cx="5457825" cy="4276725"/>
            <wp:effectExtent l="0" t="0" r="9525" b="9525"/>
            <wp:docPr id="665" name="Picture 6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32"/>
                    <pic:cNvPicPr>
                      <a:picLocks noChangeAspect="1" noChangeArrowheads="1"/>
                    </pic:cNvPicPr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57825" cy="4276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F287CE" w14:textId="77777777" w:rsidR="00D16375" w:rsidRPr="00D16375" w:rsidRDefault="00D16375" w:rsidP="00103FD6">
      <w:pPr>
        <w:pStyle w:val="Heading3"/>
        <w:rPr>
          <w:rFonts w:eastAsia="Times New Roman"/>
          <w:lang w:val="en-US" w:eastAsia="en-AU"/>
        </w:rPr>
      </w:pPr>
      <w:bookmarkStart w:id="16" w:name="_Toc34295173"/>
      <w:r w:rsidRPr="00D16375">
        <w:rPr>
          <w:rFonts w:eastAsia="Times New Roman"/>
          <w:lang w:val="en-US" w:eastAsia="en-AU"/>
        </w:rPr>
        <w:t>Scalability set (this also is an availability domain)</w:t>
      </w:r>
      <w:bookmarkEnd w:id="16"/>
    </w:p>
    <w:p w14:paraId="4D50B4EA" w14:textId="77777777" w:rsidR="00D16375" w:rsidRPr="00D16375" w:rsidRDefault="00D16375" w:rsidP="00EE0FE2">
      <w:pPr>
        <w:numPr>
          <w:ilvl w:val="0"/>
          <w:numId w:val="11"/>
        </w:numPr>
        <w:spacing w:after="0" w:line="240" w:lineRule="auto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 xml:space="preserve">5 fault domains and 5 update domains </w:t>
      </w:r>
    </w:p>
    <w:p w14:paraId="2C394F00" w14:textId="77777777" w:rsidR="00D16375" w:rsidRPr="00D16375" w:rsidRDefault="00D16375" w:rsidP="00EE0FE2">
      <w:pPr>
        <w:numPr>
          <w:ilvl w:val="0"/>
          <w:numId w:val="11"/>
        </w:numPr>
        <w:spacing w:after="0" w:line="240" w:lineRule="auto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 xml:space="preserve">Scaling when </w:t>
      </w:r>
    </w:p>
    <w:p w14:paraId="2D986C3F" w14:textId="77777777" w:rsidR="00D16375" w:rsidRPr="00D16375" w:rsidRDefault="00D16375" w:rsidP="00EE0FE2">
      <w:pPr>
        <w:numPr>
          <w:ilvl w:val="1"/>
          <w:numId w:val="11"/>
        </w:numPr>
        <w:spacing w:after="0" w:line="240" w:lineRule="auto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On demand</w:t>
      </w:r>
    </w:p>
    <w:p w14:paraId="4B7D7E09" w14:textId="77777777" w:rsidR="00D16375" w:rsidRPr="00D16375" w:rsidRDefault="00D16375" w:rsidP="00EE0FE2">
      <w:pPr>
        <w:numPr>
          <w:ilvl w:val="1"/>
          <w:numId w:val="11"/>
        </w:numPr>
        <w:spacing w:after="0" w:line="240" w:lineRule="auto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Scheduled</w:t>
      </w:r>
    </w:p>
    <w:p w14:paraId="2858EE3F" w14:textId="77777777" w:rsidR="00D16375" w:rsidRPr="00D16375" w:rsidRDefault="00D16375" w:rsidP="00EE0FE2">
      <w:pPr>
        <w:numPr>
          <w:ilvl w:val="1"/>
          <w:numId w:val="11"/>
        </w:numPr>
        <w:spacing w:after="0" w:line="240" w:lineRule="auto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Automatic</w:t>
      </w:r>
    </w:p>
    <w:p w14:paraId="76B8AB98" w14:textId="77777777" w:rsidR="00D16375" w:rsidRPr="00D16375" w:rsidRDefault="00D16375" w:rsidP="00EE0FE2">
      <w:pPr>
        <w:numPr>
          <w:ilvl w:val="2"/>
          <w:numId w:val="11"/>
        </w:numPr>
        <w:spacing w:after="0" w:line="240" w:lineRule="auto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Based on host metrics</w:t>
      </w:r>
    </w:p>
    <w:p w14:paraId="259BD5B7" w14:textId="77777777" w:rsidR="00D16375" w:rsidRPr="00D16375" w:rsidRDefault="00D16375" w:rsidP="00EE0FE2">
      <w:pPr>
        <w:numPr>
          <w:ilvl w:val="2"/>
          <w:numId w:val="11"/>
        </w:numPr>
        <w:spacing w:after="0" w:line="240" w:lineRule="auto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 xml:space="preserve">Based on guest </w:t>
      </w:r>
      <w:proofErr w:type="spellStart"/>
      <w:r w:rsidRPr="00D16375">
        <w:rPr>
          <w:rFonts w:ascii="Calibri" w:eastAsia="Times New Roman" w:hAnsi="Calibri" w:cs="Calibri"/>
          <w:lang w:val="en-US" w:eastAsia="en-AU"/>
        </w:rPr>
        <w:t>os</w:t>
      </w:r>
      <w:proofErr w:type="spellEnd"/>
      <w:r w:rsidRPr="00D16375">
        <w:rPr>
          <w:rFonts w:ascii="Calibri" w:eastAsia="Times New Roman" w:hAnsi="Calibri" w:cs="Calibri"/>
          <w:lang w:val="en-US" w:eastAsia="en-AU"/>
        </w:rPr>
        <w:t xml:space="preserve"> metrics (require diagnostic extension)</w:t>
      </w:r>
    </w:p>
    <w:p w14:paraId="66628BBE" w14:textId="77777777" w:rsidR="00D16375" w:rsidRPr="00D16375" w:rsidRDefault="00D16375" w:rsidP="00103FD6">
      <w:pPr>
        <w:pStyle w:val="Heading3"/>
        <w:rPr>
          <w:rFonts w:eastAsia="Times New Roman"/>
          <w:lang w:val="en-US" w:eastAsia="en-AU"/>
        </w:rPr>
      </w:pPr>
      <w:bookmarkStart w:id="17" w:name="_Toc34295174"/>
      <w:r w:rsidRPr="00D16375">
        <w:rPr>
          <w:rFonts w:eastAsia="Times New Roman"/>
          <w:lang w:val="en-US" w:eastAsia="en-AU"/>
        </w:rPr>
        <w:t>Availability zone (99.99%)</w:t>
      </w:r>
      <w:bookmarkEnd w:id="17"/>
    </w:p>
    <w:p w14:paraId="6D97F60D" w14:textId="77777777" w:rsidR="00D16375" w:rsidRPr="00D16375" w:rsidRDefault="00D16375" w:rsidP="00EE0FE2">
      <w:pPr>
        <w:numPr>
          <w:ilvl w:val="0"/>
          <w:numId w:val="11"/>
        </w:numPr>
        <w:spacing w:after="0" w:line="240" w:lineRule="auto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Protects the application from data center level failure</w:t>
      </w:r>
    </w:p>
    <w:p w14:paraId="79C73E7D" w14:textId="77777777" w:rsidR="00D16375" w:rsidRPr="00D16375" w:rsidRDefault="00D16375" w:rsidP="00EE0FE2">
      <w:pPr>
        <w:numPr>
          <w:ilvl w:val="0"/>
          <w:numId w:val="11"/>
        </w:numPr>
        <w:spacing w:after="0" w:line="240" w:lineRule="auto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VM Put in multiple data centers in the same availability zone</w:t>
      </w:r>
    </w:p>
    <w:p w14:paraId="6BB545A8" w14:textId="77777777" w:rsidR="00D16375" w:rsidRPr="00D16375" w:rsidRDefault="00D16375" w:rsidP="00EE0FE2">
      <w:pPr>
        <w:numPr>
          <w:ilvl w:val="0"/>
          <w:numId w:val="11"/>
        </w:numPr>
        <w:spacing w:after="0" w:line="240" w:lineRule="auto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One region can have multiple AZ</w:t>
      </w:r>
    </w:p>
    <w:p w14:paraId="243E2ECD" w14:textId="77777777" w:rsidR="00D16375" w:rsidRPr="00D16375" w:rsidRDefault="00D16375" w:rsidP="00EE0FE2">
      <w:pPr>
        <w:numPr>
          <w:ilvl w:val="0"/>
          <w:numId w:val="11"/>
        </w:numPr>
        <w:spacing w:after="0" w:line="240" w:lineRule="auto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Available in only selected regions</w:t>
      </w:r>
    </w:p>
    <w:p w14:paraId="00963030" w14:textId="77777777" w:rsidR="00D16375" w:rsidRPr="00D16375" w:rsidRDefault="00D16375" w:rsidP="00D16375">
      <w:pPr>
        <w:spacing w:after="0" w:line="240" w:lineRule="auto"/>
        <w:ind w:left="1620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1CC36061" w14:textId="16B0536D" w:rsidR="00D16375" w:rsidRPr="00D16375" w:rsidRDefault="00D16375" w:rsidP="00103FD6">
      <w:pPr>
        <w:spacing w:after="0" w:line="240" w:lineRule="auto"/>
        <w:ind w:left="1260"/>
        <w:textAlignment w:val="center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lastRenderedPageBreak/>
        <w:drawing>
          <wp:inline distT="0" distB="0" distL="0" distR="0" wp14:anchorId="630403E4" wp14:editId="04B108EE">
            <wp:extent cx="4505325" cy="2400300"/>
            <wp:effectExtent l="0" t="0" r="9525" b="0"/>
            <wp:docPr id="664" name="Picture 664" descr="Table 1 - Levels of Availabilit &#10;Level Of &#10;Availability &#10;1 Nine &#10;2 Nines &#10;3 Nines &#10;4 Nines &#10;Percent Of &#10;Uptime &#10;99.9% &#10;99.99% &#10;Downtime &#10;per Year &#10;36.5 days &#10;3.65 days &#10;8_76 hrs. &#10;52.6 min.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33" descr="Table 1 - Levels of Availabilit &#10;Level Of &#10;Availability &#10;1 Nine &#10;2 Nines &#10;3 Nines &#10;4 Nines &#10;Percent Of &#10;Uptime &#10;99.9% &#10;99.99% &#10;Downtime &#10;per Year &#10;36.5 days &#10;3.65 days &#10;8_76 hrs. &#10;52.6 min. "/>
                    <pic:cNvPicPr>
                      <a:picLocks noChangeAspect="1" noChangeArrowheads="1"/>
                    </pic:cNvPicPr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5325" cy="2400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5532E6" w14:textId="77777777" w:rsidR="00D16375" w:rsidRPr="00D16375" w:rsidRDefault="00D16375" w:rsidP="00D16375">
      <w:pPr>
        <w:spacing w:after="0" w:line="240" w:lineRule="auto"/>
        <w:ind w:left="1080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758E4F5F" w14:textId="2892DC7C" w:rsidR="00D16375" w:rsidRPr="00D16375" w:rsidRDefault="00D16375" w:rsidP="00103FD6">
      <w:pPr>
        <w:spacing w:after="0" w:line="240" w:lineRule="auto"/>
        <w:ind w:left="720"/>
        <w:textAlignment w:val="center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drawing>
          <wp:inline distT="0" distB="0" distL="0" distR="0" wp14:anchorId="2C16202A" wp14:editId="7AE11941">
            <wp:extent cx="4572000" cy="3438525"/>
            <wp:effectExtent l="0" t="0" r="0" b="9525"/>
            <wp:docPr id="663" name="Picture 663" descr="Overview of unmanaged and managed &#10;• Unmanaged disks: &#10;• Up to 250 storage accounts per subscription &#10;• Up to 40 disks per Standard storage account &#10;• Storage accounts for VMS in the same availab &#10;be in the same storage stamp &#10;• A custom image must be in the same storage &#10;disks &#10;• Managed disks: &#10;• Up to 10,000 disks per region per disk type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34" descr="Overview of unmanaged and managed &#10;• Unmanaged disks: &#10;• Up to 250 storage accounts per subscription &#10;• Up to 40 disks per Standard storage account &#10;• Storage accounts for VMS in the same availab &#10;be in the same storage stamp &#10;• A custom image must be in the same storage &#10;disks &#10;• Managed disks: &#10;• Up to 10,000 disks per region per disk type "/>
                    <pic:cNvPicPr>
                      <a:picLocks noChangeAspect="1" noChangeArrowheads="1"/>
                    </pic:cNvPicPr>
                  </pic:nvPicPr>
                  <pic:blipFill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438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87DF57" w14:textId="77777777" w:rsidR="00D16375" w:rsidRPr="00D16375" w:rsidRDefault="00D16375" w:rsidP="00D16375">
      <w:pPr>
        <w:spacing w:after="0" w:line="240" w:lineRule="auto"/>
        <w:ind w:left="540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4A8FFD86" w14:textId="358A96F1" w:rsidR="00D16375" w:rsidRPr="00D16375" w:rsidRDefault="00D16375" w:rsidP="00103FD6">
      <w:pPr>
        <w:pStyle w:val="Heading3"/>
        <w:rPr>
          <w:rFonts w:eastAsia="Times New Roman"/>
          <w:lang w:val="en-US" w:eastAsia="en-AU"/>
        </w:rPr>
      </w:pPr>
      <w:bookmarkStart w:id="18" w:name="_Toc34295175"/>
      <w:r w:rsidRPr="00D16375">
        <w:rPr>
          <w:rFonts w:eastAsia="Times New Roman"/>
          <w:lang w:val="en-US" w:eastAsia="en-AU"/>
        </w:rPr>
        <w:lastRenderedPageBreak/>
        <w:t>Creation of a load balancer</w:t>
      </w:r>
      <w:bookmarkEnd w:id="18"/>
    </w:p>
    <w:p w14:paraId="10FDCD55" w14:textId="65560D29" w:rsidR="00D16375" w:rsidRPr="00D16375" w:rsidRDefault="00D16375" w:rsidP="00EE0FE2">
      <w:pPr>
        <w:numPr>
          <w:ilvl w:val="0"/>
          <w:numId w:val="12"/>
        </w:numPr>
        <w:spacing w:after="0" w:line="240" w:lineRule="auto"/>
        <w:ind w:left="540"/>
        <w:textAlignment w:val="center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drawing>
          <wp:inline distT="0" distB="0" distL="0" distR="0" wp14:anchorId="67DCB908" wp14:editId="60923DB4">
            <wp:extent cx="5410200" cy="2781300"/>
            <wp:effectExtent l="0" t="0" r="0" b="0"/>
            <wp:docPr id="662" name="Picture 6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35"/>
                    <pic:cNvPicPr>
                      <a:picLocks noChangeAspect="1" noChangeArrowheads="1"/>
                    </pic:cNvPicPr>
                  </pic:nvPicPr>
                  <pic:blipFill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0200" cy="2781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BAEC93" w14:textId="77777777" w:rsidR="00D16375" w:rsidRPr="00D16375" w:rsidRDefault="00D16375" w:rsidP="00EE0FE2">
      <w:pPr>
        <w:numPr>
          <w:ilvl w:val="1"/>
          <w:numId w:val="13"/>
        </w:numPr>
        <w:spacing w:after="0" w:line="240" w:lineRule="auto"/>
        <w:ind w:left="108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Create the availability set</w:t>
      </w:r>
    </w:p>
    <w:p w14:paraId="6512B42B" w14:textId="339F3CFB" w:rsidR="00D16375" w:rsidRPr="00D16375" w:rsidRDefault="00D16375" w:rsidP="00EE0FE2">
      <w:pPr>
        <w:numPr>
          <w:ilvl w:val="1"/>
          <w:numId w:val="13"/>
        </w:numPr>
        <w:spacing w:after="0" w:line="240" w:lineRule="auto"/>
        <w:ind w:left="108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 xml:space="preserve">Create the virtual machines and whilst doing that assign them to availability set (99.95% availability). Install the webservers. IIS </w:t>
      </w:r>
      <w:r w:rsidR="004D2F87" w:rsidRPr="00D16375">
        <w:rPr>
          <w:rFonts w:ascii="Calibri" w:eastAsia="Times New Roman" w:hAnsi="Calibri" w:cs="Calibri"/>
          <w:lang w:val="en-US" w:eastAsia="en-AU"/>
        </w:rPr>
        <w:t>(cannot</w:t>
      </w:r>
      <w:r w:rsidRPr="00D16375">
        <w:rPr>
          <w:rFonts w:ascii="Calibri" w:eastAsia="Times New Roman" w:hAnsi="Calibri" w:cs="Calibri"/>
          <w:lang w:val="en-US" w:eastAsia="en-AU"/>
        </w:rPr>
        <w:t xml:space="preserve"> be changed later. </w:t>
      </w:r>
      <w:r w:rsidR="004D2F87" w:rsidRPr="00D16375">
        <w:rPr>
          <w:rFonts w:ascii="Calibri" w:eastAsia="Times New Roman" w:hAnsi="Calibri" w:cs="Calibri"/>
          <w:lang w:val="en-US" w:eastAsia="en-AU"/>
        </w:rPr>
        <w:t>Must</w:t>
      </w:r>
      <w:r w:rsidRPr="00D16375">
        <w:rPr>
          <w:rFonts w:ascii="Calibri" w:eastAsia="Times New Roman" w:hAnsi="Calibri" w:cs="Calibri"/>
          <w:lang w:val="en-US" w:eastAsia="en-AU"/>
        </w:rPr>
        <w:t xml:space="preserve"> be at the creation of the VM)</w:t>
      </w:r>
    </w:p>
    <w:p w14:paraId="1996BDB3" w14:textId="77777777" w:rsidR="00D16375" w:rsidRPr="00D16375" w:rsidRDefault="00D16375" w:rsidP="00EE0FE2">
      <w:pPr>
        <w:numPr>
          <w:ilvl w:val="1"/>
          <w:numId w:val="13"/>
        </w:numPr>
        <w:spacing w:after="0" w:line="240" w:lineRule="auto"/>
        <w:ind w:left="108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Create the load balancer (in scale set creation, within that load balancer is created)</w:t>
      </w:r>
    </w:p>
    <w:p w14:paraId="46F83AF8" w14:textId="77777777" w:rsidR="00D16375" w:rsidRPr="00D16375" w:rsidRDefault="00D16375" w:rsidP="00EE0FE2">
      <w:pPr>
        <w:numPr>
          <w:ilvl w:val="1"/>
          <w:numId w:val="13"/>
        </w:numPr>
        <w:spacing w:after="0" w:line="240" w:lineRule="auto"/>
        <w:ind w:left="108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Configure the load balancer</w:t>
      </w:r>
    </w:p>
    <w:p w14:paraId="3BFB05C0" w14:textId="77777777" w:rsidR="00D16375" w:rsidRPr="00D16375" w:rsidRDefault="00D16375" w:rsidP="00EE0FE2">
      <w:pPr>
        <w:numPr>
          <w:ilvl w:val="2"/>
          <w:numId w:val="14"/>
        </w:numPr>
        <w:spacing w:after="0" w:line="240" w:lineRule="auto"/>
        <w:ind w:left="162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Backend pool - Adding the servers to the LB</w:t>
      </w:r>
    </w:p>
    <w:p w14:paraId="28185F6F" w14:textId="77777777" w:rsidR="00D16375" w:rsidRPr="00D16375" w:rsidRDefault="00D16375" w:rsidP="00EE0FE2">
      <w:pPr>
        <w:numPr>
          <w:ilvl w:val="2"/>
          <w:numId w:val="14"/>
        </w:numPr>
        <w:spacing w:after="0" w:line="240" w:lineRule="auto"/>
        <w:ind w:left="162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Health probe - required to monitoring the VMs in load balancing</w:t>
      </w:r>
    </w:p>
    <w:p w14:paraId="4A11E025" w14:textId="77777777" w:rsidR="00D16375" w:rsidRPr="00D16375" w:rsidRDefault="00D16375" w:rsidP="00EE0FE2">
      <w:pPr>
        <w:numPr>
          <w:ilvl w:val="3"/>
          <w:numId w:val="15"/>
        </w:numPr>
        <w:spacing w:after="0" w:line="240" w:lineRule="auto"/>
        <w:ind w:left="216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Interval-&gt; interval between two checks</w:t>
      </w:r>
    </w:p>
    <w:p w14:paraId="2AD0B579" w14:textId="77777777" w:rsidR="00D16375" w:rsidRPr="00D16375" w:rsidRDefault="00D16375" w:rsidP="00EE0FE2">
      <w:pPr>
        <w:numPr>
          <w:ilvl w:val="3"/>
          <w:numId w:val="15"/>
        </w:numPr>
        <w:spacing w:after="0" w:line="240" w:lineRule="auto"/>
        <w:ind w:left="216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Threshold -&gt; after how many checks should the load balancer stop sending traffic</w:t>
      </w:r>
    </w:p>
    <w:p w14:paraId="23CEA81E" w14:textId="77777777" w:rsidR="00D16375" w:rsidRPr="00D16375" w:rsidRDefault="00D16375" w:rsidP="00EE0FE2">
      <w:pPr>
        <w:numPr>
          <w:ilvl w:val="2"/>
          <w:numId w:val="15"/>
        </w:numPr>
        <w:spacing w:after="0" w:line="240" w:lineRule="auto"/>
        <w:ind w:left="162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 xml:space="preserve">Load balancing rules - </w:t>
      </w:r>
    </w:p>
    <w:p w14:paraId="4A14537A" w14:textId="77777777" w:rsidR="00D16375" w:rsidRPr="00D16375" w:rsidRDefault="00D16375" w:rsidP="00EE0FE2">
      <w:pPr>
        <w:numPr>
          <w:ilvl w:val="1"/>
          <w:numId w:val="15"/>
        </w:numPr>
        <w:spacing w:after="0" w:line="240" w:lineRule="auto"/>
        <w:ind w:left="108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 xml:space="preserve">Open the ports 80 in the VM's </w:t>
      </w:r>
    </w:p>
    <w:p w14:paraId="08D33B3A" w14:textId="77777777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2A93D39F" w14:textId="77777777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042A5368" w14:textId="77777777" w:rsidR="00D16375" w:rsidRPr="00D16375" w:rsidRDefault="00D16375" w:rsidP="00103FD6">
      <w:pPr>
        <w:pStyle w:val="Heading3"/>
        <w:rPr>
          <w:rFonts w:eastAsia="Times New Roman"/>
          <w:lang w:val="en-US" w:eastAsia="en-AU"/>
        </w:rPr>
      </w:pPr>
      <w:bookmarkStart w:id="19" w:name="_Toc34295176"/>
      <w:r w:rsidRPr="00D16375">
        <w:rPr>
          <w:rFonts w:eastAsia="Times New Roman"/>
          <w:lang w:val="en-US" w:eastAsia="en-AU"/>
        </w:rPr>
        <w:t>Restart vs stop and start</w:t>
      </w:r>
      <w:bookmarkEnd w:id="19"/>
    </w:p>
    <w:p w14:paraId="66CE6BAF" w14:textId="77777777" w:rsidR="00D16375" w:rsidRPr="00D16375" w:rsidRDefault="00D16375" w:rsidP="00EE0FE2">
      <w:pPr>
        <w:numPr>
          <w:ilvl w:val="1"/>
          <w:numId w:val="16"/>
        </w:numPr>
        <w:spacing w:after="0" w:line="240" w:lineRule="auto"/>
        <w:ind w:left="108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 xml:space="preserve">Restart - Dynamic data (IP, Temp data) won't change. </w:t>
      </w:r>
    </w:p>
    <w:p w14:paraId="18060D8A" w14:textId="77777777" w:rsidR="00D16375" w:rsidRPr="00D16375" w:rsidRDefault="00D16375" w:rsidP="00EE0FE2">
      <w:pPr>
        <w:numPr>
          <w:ilvl w:val="1"/>
          <w:numId w:val="16"/>
        </w:numPr>
        <w:spacing w:after="0" w:line="240" w:lineRule="auto"/>
        <w:ind w:left="108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Stop and start (de-allocation) - RAM lost</w:t>
      </w:r>
    </w:p>
    <w:p w14:paraId="3B422F5D" w14:textId="77777777" w:rsidR="00D16375" w:rsidRPr="00D16375" w:rsidRDefault="00D16375" w:rsidP="00D16375">
      <w:pPr>
        <w:spacing w:after="0" w:line="240" w:lineRule="auto"/>
        <w:ind w:left="1080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751FE084" w14:textId="784CB834" w:rsidR="00D16375" w:rsidRPr="00D16375" w:rsidRDefault="00D16375" w:rsidP="00D16375">
      <w:pPr>
        <w:spacing w:after="0" w:line="240" w:lineRule="auto"/>
        <w:ind w:left="1080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drawing>
          <wp:inline distT="0" distB="0" distL="0" distR="0" wp14:anchorId="19B35694" wp14:editId="0DB1C7DA">
            <wp:extent cx="5438775" cy="1543050"/>
            <wp:effectExtent l="0" t="0" r="9525" b="0"/>
            <wp:docPr id="661" name="Picture 661" descr="Scope of failure &#10;Request routing &#10;Network latency &#10;Virtual networking &#10;Availability &#10;Rack &#10;Load Balancer &#10;Very low &#10;Availability Zone &#10;Datacenter &#10;Cross-zone Load Balancer &#10;Paired region &#10;Region &#10;Trafic Manager &#10;Mid to high &#10;VNet pering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36" descr="Scope of failure &#10;Request routing &#10;Network latency &#10;Virtual networking &#10;Availability &#10;Rack &#10;Load Balancer &#10;Very low &#10;Availability Zone &#10;Datacenter &#10;Cross-zone Load Balancer &#10;Paired region &#10;Region &#10;Trafic Manager &#10;Mid to high &#10;VNet pering "/>
                    <pic:cNvPicPr>
                      <a:picLocks noChangeAspect="1" noChangeArrowheads="1"/>
                    </pic:cNvPicPr>
                  </pic:nvPicPr>
                  <pic:blipFill>
                    <a:blip r:embed="rId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38775" cy="1543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F53112" w14:textId="77777777" w:rsidR="00D16375" w:rsidRPr="00D16375" w:rsidRDefault="00D16375" w:rsidP="00D16375">
      <w:pPr>
        <w:spacing w:after="0" w:line="240" w:lineRule="auto"/>
        <w:ind w:left="1080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 xml:space="preserve"> </w:t>
      </w:r>
    </w:p>
    <w:p w14:paraId="736868F6" w14:textId="77777777" w:rsidR="00D16375" w:rsidRPr="00D16375" w:rsidRDefault="00D16375" w:rsidP="00D16375">
      <w:pPr>
        <w:spacing w:after="0" w:line="240" w:lineRule="auto"/>
        <w:ind w:left="1080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078F9504" w14:textId="77777777" w:rsidR="00D16375" w:rsidRPr="00D16375" w:rsidRDefault="00D16375" w:rsidP="00D16375">
      <w:pPr>
        <w:spacing w:after="0" w:line="240" w:lineRule="auto"/>
        <w:ind w:left="1080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2A546072" w14:textId="77777777" w:rsidR="00D16375" w:rsidRPr="00D16375" w:rsidRDefault="00D16375" w:rsidP="00D16375">
      <w:pPr>
        <w:spacing w:after="0" w:line="240" w:lineRule="auto"/>
        <w:ind w:left="1080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0204AC6A" w14:textId="62205B9C" w:rsidR="00D16375" w:rsidRDefault="00D16375" w:rsidP="00D16375">
      <w:pPr>
        <w:spacing w:after="0" w:line="240" w:lineRule="auto"/>
        <w:ind w:left="1080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0E674D09" w14:textId="2C03122F" w:rsidR="00103FD6" w:rsidRDefault="00103FD6" w:rsidP="00D16375">
      <w:pPr>
        <w:spacing w:after="0" w:line="240" w:lineRule="auto"/>
        <w:ind w:left="1080"/>
        <w:rPr>
          <w:rFonts w:ascii="Calibri" w:eastAsia="Times New Roman" w:hAnsi="Calibri" w:cs="Calibri"/>
          <w:lang w:val="en-US" w:eastAsia="en-AU"/>
        </w:rPr>
      </w:pPr>
    </w:p>
    <w:p w14:paraId="0CDD6C98" w14:textId="259BBCB1" w:rsidR="00103FD6" w:rsidRDefault="00103FD6" w:rsidP="00D16375">
      <w:pPr>
        <w:spacing w:after="0" w:line="240" w:lineRule="auto"/>
        <w:ind w:left="1080"/>
        <w:rPr>
          <w:rFonts w:ascii="Calibri" w:eastAsia="Times New Roman" w:hAnsi="Calibri" w:cs="Calibri"/>
          <w:lang w:val="en-US" w:eastAsia="en-AU"/>
        </w:rPr>
      </w:pPr>
    </w:p>
    <w:p w14:paraId="62A291FD" w14:textId="11C77FE3" w:rsidR="00103FD6" w:rsidRDefault="00103FD6" w:rsidP="00D16375">
      <w:pPr>
        <w:spacing w:after="0" w:line="240" w:lineRule="auto"/>
        <w:ind w:left="1080"/>
        <w:rPr>
          <w:rFonts w:ascii="Calibri" w:eastAsia="Times New Roman" w:hAnsi="Calibri" w:cs="Calibri"/>
          <w:lang w:val="en-US" w:eastAsia="en-AU"/>
        </w:rPr>
      </w:pPr>
    </w:p>
    <w:p w14:paraId="2D81ED4D" w14:textId="6C796189" w:rsidR="00103FD6" w:rsidRDefault="00103FD6" w:rsidP="00D16375">
      <w:pPr>
        <w:spacing w:after="0" w:line="240" w:lineRule="auto"/>
        <w:ind w:left="1080"/>
        <w:rPr>
          <w:rFonts w:ascii="Calibri" w:eastAsia="Times New Roman" w:hAnsi="Calibri" w:cs="Calibri"/>
          <w:lang w:val="en-US" w:eastAsia="en-AU"/>
        </w:rPr>
      </w:pPr>
    </w:p>
    <w:p w14:paraId="079FB850" w14:textId="156E8C23" w:rsidR="00103FD6" w:rsidRDefault="00103FD6" w:rsidP="00D16375">
      <w:pPr>
        <w:spacing w:after="0" w:line="240" w:lineRule="auto"/>
        <w:ind w:left="1080"/>
        <w:rPr>
          <w:rFonts w:ascii="Calibri" w:eastAsia="Times New Roman" w:hAnsi="Calibri" w:cs="Calibri"/>
          <w:lang w:val="en-US" w:eastAsia="en-AU"/>
        </w:rPr>
      </w:pPr>
    </w:p>
    <w:p w14:paraId="4D02E199" w14:textId="02957DFB" w:rsidR="00103FD6" w:rsidRDefault="00103FD6" w:rsidP="00D16375">
      <w:pPr>
        <w:spacing w:after="0" w:line="240" w:lineRule="auto"/>
        <w:ind w:left="1080"/>
        <w:rPr>
          <w:rFonts w:ascii="Calibri" w:eastAsia="Times New Roman" w:hAnsi="Calibri" w:cs="Calibri"/>
          <w:lang w:val="en-US" w:eastAsia="en-AU"/>
        </w:rPr>
      </w:pPr>
    </w:p>
    <w:p w14:paraId="3C0EC007" w14:textId="1CE9AF14" w:rsidR="00103FD6" w:rsidRDefault="00103FD6" w:rsidP="00D16375">
      <w:pPr>
        <w:spacing w:after="0" w:line="240" w:lineRule="auto"/>
        <w:ind w:left="1080"/>
        <w:rPr>
          <w:rFonts w:ascii="Calibri" w:eastAsia="Times New Roman" w:hAnsi="Calibri" w:cs="Calibri"/>
          <w:lang w:val="en-US" w:eastAsia="en-AU"/>
        </w:rPr>
      </w:pPr>
    </w:p>
    <w:p w14:paraId="4BEE5746" w14:textId="1196FD70" w:rsidR="00103FD6" w:rsidRDefault="00103FD6" w:rsidP="00D16375">
      <w:pPr>
        <w:spacing w:after="0" w:line="240" w:lineRule="auto"/>
        <w:ind w:left="1080"/>
        <w:rPr>
          <w:rFonts w:ascii="Calibri" w:eastAsia="Times New Roman" w:hAnsi="Calibri" w:cs="Calibri"/>
          <w:lang w:val="en-US" w:eastAsia="en-AU"/>
        </w:rPr>
      </w:pPr>
    </w:p>
    <w:p w14:paraId="68855F77" w14:textId="5FAC57C2" w:rsidR="00103FD6" w:rsidRDefault="00103FD6" w:rsidP="00D16375">
      <w:pPr>
        <w:spacing w:after="0" w:line="240" w:lineRule="auto"/>
        <w:ind w:left="1080"/>
        <w:rPr>
          <w:rFonts w:ascii="Calibri" w:eastAsia="Times New Roman" w:hAnsi="Calibri" w:cs="Calibri"/>
          <w:lang w:val="en-US" w:eastAsia="en-AU"/>
        </w:rPr>
      </w:pPr>
    </w:p>
    <w:p w14:paraId="71AF8D28" w14:textId="16E07977" w:rsidR="00103FD6" w:rsidRPr="00D16375" w:rsidRDefault="00103FD6" w:rsidP="00103FD6">
      <w:pPr>
        <w:pStyle w:val="Heading2"/>
        <w:rPr>
          <w:rFonts w:eastAsia="Times New Roman"/>
          <w:lang w:val="en-US" w:eastAsia="en-AU"/>
        </w:rPr>
      </w:pPr>
      <w:bookmarkStart w:id="20" w:name="_Toc34295177"/>
      <w:r>
        <w:rPr>
          <w:rFonts w:eastAsia="Times New Roman"/>
          <w:lang w:val="en-US" w:eastAsia="en-AU"/>
        </w:rPr>
        <w:t>Automation</w:t>
      </w:r>
      <w:bookmarkEnd w:id="20"/>
    </w:p>
    <w:p w14:paraId="08571E6D" w14:textId="1D879D6A" w:rsidR="00D16375" w:rsidRPr="00D16375" w:rsidRDefault="00D16375" w:rsidP="00D16375">
      <w:pPr>
        <w:spacing w:after="0" w:line="240" w:lineRule="auto"/>
        <w:ind w:left="1080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drawing>
          <wp:inline distT="0" distB="0" distL="0" distR="0" wp14:anchorId="100D2A1C" wp14:editId="36881482">
            <wp:extent cx="5543550" cy="2828925"/>
            <wp:effectExtent l="0" t="0" r="0" b="9525"/>
            <wp:docPr id="660" name="Picture 6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37"/>
                    <pic:cNvPicPr>
                      <a:picLocks noChangeAspect="1" noChangeArrowheads="1"/>
                    </pic:cNvPicPr>
                  </pic:nvPicPr>
                  <pic:blipFill>
                    <a:blip r:embed="rId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3550" cy="2828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36ECC2" w14:textId="77777777" w:rsidR="00D16375" w:rsidRPr="00D16375" w:rsidRDefault="00D16375" w:rsidP="00D16375">
      <w:pPr>
        <w:spacing w:after="0" w:line="240" w:lineRule="auto"/>
        <w:ind w:left="1080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03257895" w14:textId="670DC494" w:rsidR="00D16375" w:rsidRPr="00D16375" w:rsidRDefault="00D16375" w:rsidP="00D16375">
      <w:pPr>
        <w:spacing w:after="0" w:line="240" w:lineRule="auto"/>
        <w:ind w:left="1080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drawing>
          <wp:inline distT="0" distB="0" distL="0" distR="0" wp14:anchorId="64152C71" wp14:editId="22064EE7">
            <wp:extent cx="5400675" cy="2943225"/>
            <wp:effectExtent l="0" t="0" r="9525" b="9525"/>
            <wp:docPr id="659" name="Picture 659" descr="Template Parameters &#10;• Specify which values are &#10;configurable when the &#10;template runs &#10;• This example has two &#10;parameters: one for a VM's &#10;username &#10;(adminUsername), and one &#10;for its password &#10;(admin Password) &#10;&quot;parameters&quot;: &#10;&quot; adminusername&quot; : &#10;&quot; type&quot; &#10;• &quot;string&quot;, &#10;&quot;metadata&quot; : &#10;&quot;description&quot;; &quot;username for the &#10;Virtual Machine. &quot; &#10;&quot; adminpassword &quot; : &#10;&quot;type&quot;: ' &#10;&quot;metadata&quot; : &#10;&quot;description&quot;; &quot;Password for the &#10;Virtual Machine. &quot;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38" descr="Template Parameters &#10;• Specify which values are &#10;configurable when the &#10;template runs &#10;• This example has two &#10;parameters: one for a VM's &#10;username &#10;(adminUsername), and one &#10;for its password &#10;(admin Password) &#10;&quot;parameters&quot;: &#10;&quot; adminusername&quot; : &#10;&quot; type&quot; &#10;• &quot;string&quot;, &#10;&quot;metadata&quot; : &#10;&quot;description&quot;; &quot;username for the &#10;Virtual Machine. &quot; &#10;&quot; adminpassword &quot; : &#10;&quot;type&quot;: ' &#10;&quot;metadata&quot; : &#10;&quot;description&quot;; &quot;Password for the &#10;Virtual Machine. &quot; "/>
                    <pic:cNvPicPr>
                      <a:picLocks noChangeAspect="1" noChangeArrowheads="1"/>
                    </pic:cNvPicPr>
                  </pic:nvPicPr>
                  <pic:blipFill>
                    <a:blip r:embed="rId6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675" cy="2943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8F9381" w14:textId="77777777" w:rsidR="00D16375" w:rsidRPr="00D16375" w:rsidRDefault="00D16375" w:rsidP="00D16375">
      <w:pPr>
        <w:spacing w:after="0" w:line="240" w:lineRule="auto"/>
        <w:ind w:left="1080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521A93DE" w14:textId="48106706" w:rsidR="00D16375" w:rsidRPr="00D16375" w:rsidRDefault="00D16375" w:rsidP="00D16375">
      <w:pPr>
        <w:spacing w:after="0" w:line="240" w:lineRule="auto"/>
        <w:ind w:left="1080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lastRenderedPageBreak/>
        <w:drawing>
          <wp:inline distT="0" distB="0" distL="0" distR="0" wp14:anchorId="1B56D4B4" wp14:editId="460EFD18">
            <wp:extent cx="5334000" cy="2390775"/>
            <wp:effectExtent l="0" t="0" r="0" b="9525"/>
            <wp:docPr id="658" name="Picture 658" descr="Template Variables &#10;• Define values that are used &#10;throughout the template &#10;• Makes your templates &#10;easier to maintain &#10;• This example provides &#10;variables that descrlå)e &#10;networking features for a &#10;virtual machine &#10;&quot;variables&quot; : &#10;&quot;nicName&quot;: &quot;myVMNic&quot; &#10;&quot;addressprefix • &quot; &#10;le.e.e.ø/16&quot;, &#10;&quot;subnetName&quot;• &quot;Subnet&quot; , &#10;&quot;subnetPrefix . &#10;&quot;le.e.e.e/24% &#10;&quot;publiclPAddressName••: &quot; &#10;myPub1ic1P&quot;, &#10;&quot;virtualNetworkName&quot;: &quot;MyVNET&quot;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39" descr="Template Variables &#10;• Define values that are used &#10;throughout the template &#10;• Makes your templates &#10;easier to maintain &#10;• This example provides &#10;variables that descrlå)e &#10;networking features for a &#10;virtual machine &#10;&quot;variables&quot; : &#10;&quot;nicName&quot;: &quot;myVMNic&quot; &#10;&quot;addressprefix • &quot; &#10;le.e.e.ø/16&quot;, &#10;&quot;subnetName&quot;• &quot;Subnet&quot; , &#10;&quot;subnetPrefix . &#10;&quot;le.e.e.e/24% &#10;&quot;publiclPAddressName••: &quot; &#10;myPub1ic1P&quot;, &#10;&quot;virtualNetworkName&quot;: &quot;MyVNET&quot; "/>
                    <pic:cNvPicPr>
                      <a:picLocks noChangeAspect="1" noChangeArrowheads="1"/>
                    </pic:cNvPicPr>
                  </pic:nvPicPr>
                  <pic:blipFill>
                    <a:blip r:embed="rId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0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A79632" w14:textId="77777777" w:rsidR="00D16375" w:rsidRPr="00D16375" w:rsidRDefault="00D16375" w:rsidP="00D16375">
      <w:pPr>
        <w:spacing w:after="0" w:line="240" w:lineRule="auto"/>
        <w:ind w:left="1080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1839E13F" w14:textId="7BC386ED" w:rsidR="00D16375" w:rsidRPr="00D16375" w:rsidRDefault="00D16375" w:rsidP="00D16375">
      <w:pPr>
        <w:spacing w:after="0" w:line="240" w:lineRule="auto"/>
        <w:ind w:left="1080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drawing>
          <wp:inline distT="0" distB="0" distL="0" distR="0" wp14:anchorId="6D2AB536" wp14:editId="4BA1082D">
            <wp:extent cx="5543550" cy="3028950"/>
            <wp:effectExtent l="0" t="0" r="0" b="0"/>
            <wp:docPr id="657" name="Picture 6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40"/>
                    <pic:cNvPicPr>
                      <a:picLocks noChangeAspect="1" noChangeArrowheads="1"/>
                    </pic:cNvPicPr>
                  </pic:nvPicPr>
                  <pic:blipFill>
                    <a:blip r:embed="rId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3550" cy="3028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82E2A2" w14:textId="77777777" w:rsidR="00D16375" w:rsidRPr="00D16375" w:rsidRDefault="00D16375" w:rsidP="00D16375">
      <w:pPr>
        <w:spacing w:after="0" w:line="240" w:lineRule="auto"/>
        <w:ind w:left="1080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5B3D5C42" w14:textId="25FE634E" w:rsidR="00103FD6" w:rsidRDefault="00D16375" w:rsidP="00D16375">
      <w:pPr>
        <w:spacing w:after="0" w:line="240" w:lineRule="auto"/>
        <w:ind w:left="1080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2B3462C1" w14:textId="77777777" w:rsidR="00103FD6" w:rsidRDefault="00103FD6">
      <w:pPr>
        <w:rPr>
          <w:rFonts w:ascii="Calibri" w:eastAsia="Times New Roman" w:hAnsi="Calibri" w:cs="Calibri"/>
          <w:lang w:val="en-US" w:eastAsia="en-AU"/>
        </w:rPr>
      </w:pPr>
      <w:r>
        <w:rPr>
          <w:rFonts w:ascii="Calibri" w:eastAsia="Times New Roman" w:hAnsi="Calibri" w:cs="Calibri"/>
          <w:lang w:val="en-US" w:eastAsia="en-AU"/>
        </w:rPr>
        <w:br w:type="page"/>
      </w:r>
    </w:p>
    <w:p w14:paraId="5C09301C" w14:textId="666F2C80" w:rsidR="00D16375" w:rsidRPr="00D16375" w:rsidRDefault="00627835" w:rsidP="00103FD6">
      <w:pPr>
        <w:pStyle w:val="Heading1"/>
        <w:rPr>
          <w:rFonts w:eastAsia="Times New Roman"/>
          <w:lang w:val="en-US" w:eastAsia="en-AU"/>
        </w:rPr>
      </w:pPr>
      <w:bookmarkStart w:id="21" w:name="_Toc34295178"/>
      <w:r>
        <w:rPr>
          <w:rFonts w:eastAsia="Times New Roman"/>
          <w:lang w:val="en-US" w:eastAsia="en-AU"/>
        </w:rPr>
        <w:lastRenderedPageBreak/>
        <w:t>(</w:t>
      </w:r>
      <w:r w:rsidR="00D16375" w:rsidRPr="00D16375">
        <w:rPr>
          <w:rFonts w:eastAsia="Times New Roman"/>
          <w:lang w:val="en-US" w:eastAsia="en-AU"/>
        </w:rPr>
        <w:t>Azure Storage</w:t>
      </w:r>
      <w:bookmarkEnd w:id="21"/>
    </w:p>
    <w:p w14:paraId="67877DBB" w14:textId="77777777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53EF6DC9" w14:textId="77777777" w:rsidR="00D16375" w:rsidRPr="00D16375" w:rsidRDefault="002807D8" w:rsidP="00D16375">
      <w:pPr>
        <w:spacing w:after="0" w:line="240" w:lineRule="auto"/>
        <w:rPr>
          <w:rFonts w:ascii="Calibri" w:eastAsia="Times New Roman" w:hAnsi="Calibri" w:cs="Calibri"/>
          <w:lang w:val="en-US" w:eastAsia="en-AU"/>
        </w:rPr>
      </w:pPr>
      <w:hyperlink r:id="rId66" w:history="1">
        <w:r w:rsidR="00D16375" w:rsidRPr="00D16375">
          <w:rPr>
            <w:rFonts w:ascii="Calibri" w:eastAsia="Times New Roman" w:hAnsi="Calibri" w:cs="Calibri"/>
            <w:color w:val="0000FF"/>
            <w:u w:val="single"/>
            <w:lang w:val="en-US" w:eastAsia="en-AU"/>
          </w:rPr>
          <w:t>Azure AZ-103 Exam Prep M3-L1 Azure Storage</w:t>
        </w:r>
      </w:hyperlink>
    </w:p>
    <w:p w14:paraId="2353A5B7" w14:textId="77777777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5B093452" w14:textId="44D86276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drawing>
          <wp:inline distT="0" distB="0" distL="0" distR="0" wp14:anchorId="1A76BED2" wp14:editId="0F3D7C5B">
            <wp:extent cx="4572000" cy="2571750"/>
            <wp:effectExtent l="0" t="0" r="0" b="0"/>
            <wp:docPr id="656" name="Picture 656" descr="Video web content titled: Azure AZ-103 Exam Prep M3-L1 Azure Stor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41" descr="Video web content titled: Azure AZ-103 Exam Prep M3-L1 Azure Storage"/>
                    <pic:cNvPicPr>
                      <a:picLocks noChangeAspect="1" noChangeArrowheads="1"/>
                    </pic:cNvPicPr>
                  </pic:nvPicPr>
                  <pic:blipFill>
                    <a:blip r:embed="rId6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2571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291BA3" w14:textId="77777777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4315FAA1" w14:textId="6C35A181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drawing>
          <wp:inline distT="0" distB="0" distL="0" distR="0" wp14:anchorId="58834ED6" wp14:editId="5E3D2EB4">
            <wp:extent cx="4743450" cy="2638425"/>
            <wp:effectExtent l="0" t="0" r="0" b="9525"/>
            <wp:docPr id="655" name="Picture 655" descr="Module Overview &#10;• Storage Accounts &#10;• Blob Storage &#10;• Azure Files &#10;• Storage Security &#10;• Lab and Review Questions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42" descr="Module Overview &#10;• Storage Accounts &#10;• Blob Storage &#10;• Azure Files &#10;• Storage Security &#10;• Lab and Review Questions "/>
                    <pic:cNvPicPr>
                      <a:picLocks noChangeAspect="1" noChangeArrowheads="1"/>
                    </pic:cNvPicPr>
                  </pic:nvPicPr>
                  <pic:blipFill>
                    <a:blip r:embed="rId6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3450" cy="2638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3CD817" w14:textId="64F7FD68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lastRenderedPageBreak/>
        <w:drawing>
          <wp:inline distT="0" distB="0" distL="0" distR="0" wp14:anchorId="40744BB2" wp14:editId="7A09CC85">
            <wp:extent cx="5019675" cy="2790825"/>
            <wp:effectExtent l="0" t="0" r="9525" b="9525"/>
            <wp:docPr id="654" name="Picture 654" descr="Storage Accounts Overview &#10;• Azure Storage &#10;• Azure Storage Services &#10;• Standard and Premium Accounts &#10;• Storage Types &#10;• Accessing Storage &#10;• Demonstration — Creating Storage Accounts &#10;• Azure Storage Explorer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43" descr="Storage Accounts Overview &#10;• Azure Storage &#10;• Azure Storage Services &#10;• Standard and Premium Accounts &#10;• Storage Types &#10;• Accessing Storage &#10;• Demonstration — Creating Storage Accounts &#10;• Azure Storage Explorer "/>
                    <pic:cNvPicPr>
                      <a:picLocks noChangeAspect="1" noChangeArrowheads="1"/>
                    </pic:cNvPicPr>
                  </pic:nvPicPr>
                  <pic:blipFill>
                    <a:blip r:embed="rId6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9675" cy="2790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3ACFE2" w14:textId="77777777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0545EFAA" w14:textId="77777777" w:rsidR="00D16375" w:rsidRPr="00D16375" w:rsidRDefault="00D16375" w:rsidP="00103FD6">
      <w:pPr>
        <w:pStyle w:val="Heading2"/>
        <w:rPr>
          <w:rFonts w:eastAsia="Times New Roman"/>
          <w:lang w:val="en-US" w:eastAsia="en-AU"/>
        </w:rPr>
      </w:pPr>
      <w:bookmarkStart w:id="22" w:name="_Toc34295179"/>
      <w:r w:rsidRPr="00D16375">
        <w:rPr>
          <w:rFonts w:eastAsia="Times New Roman"/>
          <w:lang w:val="en-US" w:eastAsia="en-AU"/>
        </w:rPr>
        <w:t>Storage Intro</w:t>
      </w:r>
      <w:bookmarkEnd w:id="22"/>
    </w:p>
    <w:p w14:paraId="67080913" w14:textId="77777777" w:rsidR="00D16375" w:rsidRPr="00D16375" w:rsidRDefault="00D16375" w:rsidP="00EE0FE2">
      <w:pPr>
        <w:numPr>
          <w:ilvl w:val="1"/>
          <w:numId w:val="17"/>
        </w:numPr>
        <w:tabs>
          <w:tab w:val="clear" w:pos="1440"/>
          <w:tab w:val="num" w:pos="720"/>
        </w:tabs>
        <w:spacing w:after="0" w:line="240" w:lineRule="auto"/>
        <w:ind w:left="36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Azure Storage is a service</w:t>
      </w:r>
    </w:p>
    <w:p w14:paraId="3A510035" w14:textId="77777777" w:rsidR="00D16375" w:rsidRPr="00D16375" w:rsidRDefault="00D16375" w:rsidP="00EE0FE2">
      <w:pPr>
        <w:numPr>
          <w:ilvl w:val="2"/>
          <w:numId w:val="17"/>
        </w:numPr>
        <w:tabs>
          <w:tab w:val="clear" w:pos="2160"/>
          <w:tab w:val="num" w:pos="1440"/>
        </w:tabs>
        <w:spacing w:after="0" w:line="240" w:lineRule="auto"/>
        <w:ind w:left="90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Service - Functionality offered in azure</w:t>
      </w:r>
    </w:p>
    <w:p w14:paraId="5081D715" w14:textId="77777777" w:rsidR="00D16375" w:rsidRPr="00D16375" w:rsidRDefault="00D16375" w:rsidP="00EE0FE2">
      <w:pPr>
        <w:numPr>
          <w:ilvl w:val="2"/>
          <w:numId w:val="17"/>
        </w:numPr>
        <w:tabs>
          <w:tab w:val="clear" w:pos="2160"/>
          <w:tab w:val="num" w:pos="1440"/>
        </w:tabs>
        <w:spacing w:after="0" w:line="240" w:lineRule="auto"/>
        <w:ind w:left="90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Resource - Instance created using the service for our own use</w:t>
      </w:r>
    </w:p>
    <w:p w14:paraId="202514B3" w14:textId="77777777" w:rsidR="00D16375" w:rsidRPr="00D16375" w:rsidRDefault="00D16375" w:rsidP="00EE0FE2">
      <w:pPr>
        <w:numPr>
          <w:ilvl w:val="1"/>
          <w:numId w:val="17"/>
        </w:numPr>
        <w:tabs>
          <w:tab w:val="clear" w:pos="1440"/>
          <w:tab w:val="num" w:pos="720"/>
        </w:tabs>
        <w:spacing w:after="0" w:line="240" w:lineRule="auto"/>
        <w:ind w:left="36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Benefits</w:t>
      </w:r>
    </w:p>
    <w:p w14:paraId="4997E939" w14:textId="77777777" w:rsidR="00D16375" w:rsidRPr="00D16375" w:rsidRDefault="00D16375" w:rsidP="00EE0FE2">
      <w:pPr>
        <w:numPr>
          <w:ilvl w:val="2"/>
          <w:numId w:val="17"/>
        </w:numPr>
        <w:tabs>
          <w:tab w:val="clear" w:pos="2160"/>
          <w:tab w:val="num" w:pos="1440"/>
        </w:tabs>
        <w:spacing w:after="0" w:line="240" w:lineRule="auto"/>
        <w:ind w:left="90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 xml:space="preserve">Durable, </w:t>
      </w:r>
    </w:p>
    <w:p w14:paraId="63DB1382" w14:textId="77777777" w:rsidR="00D16375" w:rsidRPr="00D16375" w:rsidRDefault="00D16375" w:rsidP="00EE0FE2">
      <w:pPr>
        <w:numPr>
          <w:ilvl w:val="2"/>
          <w:numId w:val="17"/>
        </w:numPr>
        <w:tabs>
          <w:tab w:val="clear" w:pos="2160"/>
          <w:tab w:val="num" w:pos="1440"/>
        </w:tabs>
        <w:spacing w:after="0" w:line="240" w:lineRule="auto"/>
        <w:ind w:left="90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Secure (encrypted an Access controlled)</w:t>
      </w:r>
    </w:p>
    <w:p w14:paraId="66886054" w14:textId="77777777" w:rsidR="00D16375" w:rsidRPr="00D16375" w:rsidRDefault="00D16375" w:rsidP="00EE0FE2">
      <w:pPr>
        <w:numPr>
          <w:ilvl w:val="2"/>
          <w:numId w:val="17"/>
        </w:numPr>
        <w:tabs>
          <w:tab w:val="clear" w:pos="2160"/>
          <w:tab w:val="num" w:pos="1440"/>
        </w:tabs>
        <w:spacing w:after="0" w:line="240" w:lineRule="auto"/>
        <w:ind w:left="90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 xml:space="preserve">Scalable </w:t>
      </w:r>
    </w:p>
    <w:p w14:paraId="18E46B42" w14:textId="77777777" w:rsidR="00D16375" w:rsidRPr="00D16375" w:rsidRDefault="00D16375" w:rsidP="00EE0FE2">
      <w:pPr>
        <w:numPr>
          <w:ilvl w:val="2"/>
          <w:numId w:val="17"/>
        </w:numPr>
        <w:tabs>
          <w:tab w:val="clear" w:pos="2160"/>
          <w:tab w:val="num" w:pos="1440"/>
        </w:tabs>
        <w:spacing w:after="0" w:line="240" w:lineRule="auto"/>
        <w:ind w:left="90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Managed (no hassle for us)</w:t>
      </w:r>
    </w:p>
    <w:p w14:paraId="0DF3764E" w14:textId="77777777" w:rsidR="00D16375" w:rsidRPr="00D16375" w:rsidRDefault="00D16375" w:rsidP="00EE0FE2">
      <w:pPr>
        <w:numPr>
          <w:ilvl w:val="2"/>
          <w:numId w:val="17"/>
        </w:numPr>
        <w:tabs>
          <w:tab w:val="clear" w:pos="2160"/>
          <w:tab w:val="num" w:pos="1440"/>
        </w:tabs>
        <w:spacing w:after="0" w:line="240" w:lineRule="auto"/>
        <w:ind w:left="90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 xml:space="preserve">Accessible (Multiple </w:t>
      </w:r>
      <w:proofErr w:type="spellStart"/>
      <w:r w:rsidRPr="00D16375">
        <w:rPr>
          <w:rFonts w:ascii="Calibri" w:eastAsia="Times New Roman" w:hAnsi="Calibri" w:cs="Calibri"/>
          <w:lang w:val="en-US" w:eastAsia="en-AU"/>
        </w:rPr>
        <w:t>apis</w:t>
      </w:r>
      <w:proofErr w:type="spellEnd"/>
      <w:r w:rsidRPr="00D16375">
        <w:rPr>
          <w:rFonts w:ascii="Calibri" w:eastAsia="Times New Roman" w:hAnsi="Calibri" w:cs="Calibri"/>
          <w:lang w:val="en-US" w:eastAsia="en-AU"/>
        </w:rPr>
        <w:t xml:space="preserve"> and protocols)</w:t>
      </w:r>
    </w:p>
    <w:p w14:paraId="500E5212" w14:textId="77777777" w:rsidR="00D16375" w:rsidRPr="00D16375" w:rsidRDefault="00D16375" w:rsidP="00EE0FE2">
      <w:pPr>
        <w:numPr>
          <w:ilvl w:val="1"/>
          <w:numId w:val="17"/>
        </w:numPr>
        <w:tabs>
          <w:tab w:val="clear" w:pos="1440"/>
          <w:tab w:val="num" w:pos="720"/>
        </w:tabs>
        <w:spacing w:after="0" w:line="240" w:lineRule="auto"/>
        <w:ind w:left="36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506F5E2C" w14:textId="6F7A52AE" w:rsidR="00D16375" w:rsidRPr="00D16375" w:rsidRDefault="00D16375" w:rsidP="00EE0FE2">
      <w:pPr>
        <w:numPr>
          <w:ilvl w:val="1"/>
          <w:numId w:val="17"/>
        </w:numPr>
        <w:tabs>
          <w:tab w:val="clear" w:pos="1440"/>
          <w:tab w:val="num" w:pos="720"/>
        </w:tabs>
        <w:spacing w:after="0" w:line="240" w:lineRule="auto"/>
        <w:ind w:left="36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 xml:space="preserve">Isolated - </w:t>
      </w:r>
      <w:r w:rsidRPr="00D16375">
        <w:rPr>
          <w:rFonts w:ascii="Calibri" w:eastAsia="Times New Roman" w:hAnsi="Calibri" w:cs="Calibri"/>
          <w:highlight w:val="yellow"/>
          <w:lang w:val="en-US" w:eastAsia="en-AU"/>
        </w:rPr>
        <w:t xml:space="preserve">Storage accounts </w:t>
      </w:r>
      <w:r w:rsidR="004D2F87" w:rsidRPr="00D16375">
        <w:rPr>
          <w:rFonts w:ascii="Calibri" w:eastAsia="Times New Roman" w:hAnsi="Calibri" w:cs="Calibri"/>
          <w:highlight w:val="yellow"/>
          <w:lang w:val="en-US" w:eastAsia="en-AU"/>
        </w:rPr>
        <w:t>won’t</w:t>
      </w:r>
      <w:r w:rsidRPr="00D16375">
        <w:rPr>
          <w:rFonts w:ascii="Calibri" w:eastAsia="Times New Roman" w:hAnsi="Calibri" w:cs="Calibri"/>
          <w:highlight w:val="yellow"/>
          <w:lang w:val="en-US" w:eastAsia="en-AU"/>
        </w:rPr>
        <w:t xml:space="preserve"> interact with each other</w:t>
      </w:r>
    </w:p>
    <w:p w14:paraId="5B7C8B75" w14:textId="77777777" w:rsidR="00D16375" w:rsidRPr="00D16375" w:rsidRDefault="00D16375" w:rsidP="00103FD6">
      <w:pPr>
        <w:spacing w:after="0" w:line="240" w:lineRule="auto"/>
        <w:ind w:left="360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53FF00A9" w14:textId="77777777" w:rsidR="00D16375" w:rsidRPr="00D16375" w:rsidRDefault="00D16375" w:rsidP="00EE0FE2">
      <w:pPr>
        <w:numPr>
          <w:ilvl w:val="0"/>
          <w:numId w:val="18"/>
        </w:numPr>
        <w:tabs>
          <w:tab w:val="clear" w:pos="720"/>
          <w:tab w:val="num" w:pos="0"/>
        </w:tabs>
        <w:spacing w:after="0" w:line="240" w:lineRule="auto"/>
        <w:ind w:left="36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Types of Data stored</w:t>
      </w:r>
    </w:p>
    <w:p w14:paraId="78C94894" w14:textId="7420FCF3" w:rsidR="00D16375" w:rsidRPr="00D16375" w:rsidRDefault="00D16375" w:rsidP="00EE0FE2">
      <w:pPr>
        <w:numPr>
          <w:ilvl w:val="1"/>
          <w:numId w:val="19"/>
        </w:numPr>
        <w:tabs>
          <w:tab w:val="clear" w:pos="1440"/>
          <w:tab w:val="num" w:pos="720"/>
        </w:tabs>
        <w:spacing w:after="0" w:line="240" w:lineRule="auto"/>
        <w:ind w:left="90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 xml:space="preserve">VM - </w:t>
      </w:r>
      <w:r w:rsidR="004D2F87" w:rsidRPr="00D16375">
        <w:rPr>
          <w:rFonts w:ascii="Calibri" w:eastAsia="Times New Roman" w:hAnsi="Calibri" w:cs="Calibri"/>
          <w:lang w:val="en-US" w:eastAsia="en-AU"/>
        </w:rPr>
        <w:t>Disks (</w:t>
      </w:r>
      <w:r w:rsidRPr="00D16375">
        <w:rPr>
          <w:rFonts w:ascii="Calibri" w:eastAsia="Times New Roman" w:hAnsi="Calibri" w:cs="Calibri"/>
          <w:lang w:val="en-US" w:eastAsia="en-AU"/>
        </w:rPr>
        <w:t>Page blobs) and file shares (Files)</w:t>
      </w:r>
    </w:p>
    <w:p w14:paraId="5CF25943" w14:textId="77777777" w:rsidR="00D16375" w:rsidRPr="00D16375" w:rsidRDefault="00D16375" w:rsidP="00EE0FE2">
      <w:pPr>
        <w:numPr>
          <w:ilvl w:val="1"/>
          <w:numId w:val="19"/>
        </w:numPr>
        <w:tabs>
          <w:tab w:val="clear" w:pos="1440"/>
          <w:tab w:val="num" w:pos="720"/>
        </w:tabs>
        <w:spacing w:after="0" w:line="240" w:lineRule="auto"/>
        <w:ind w:left="90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Unstructured data</w:t>
      </w:r>
    </w:p>
    <w:p w14:paraId="58575726" w14:textId="77777777" w:rsidR="00D16375" w:rsidRPr="00D16375" w:rsidRDefault="00D16375" w:rsidP="00EE0FE2">
      <w:pPr>
        <w:numPr>
          <w:ilvl w:val="2"/>
          <w:numId w:val="19"/>
        </w:numPr>
        <w:tabs>
          <w:tab w:val="clear" w:pos="2160"/>
          <w:tab w:val="num" w:pos="1440"/>
        </w:tabs>
        <w:spacing w:after="0" w:line="240" w:lineRule="auto"/>
        <w:ind w:left="144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Blobs - Any kind of binary data Audio video and files</w:t>
      </w:r>
    </w:p>
    <w:p w14:paraId="29B737A7" w14:textId="77777777" w:rsidR="00D16375" w:rsidRPr="00D16375" w:rsidRDefault="00D16375" w:rsidP="00EE0FE2">
      <w:pPr>
        <w:numPr>
          <w:ilvl w:val="2"/>
          <w:numId w:val="19"/>
        </w:numPr>
        <w:tabs>
          <w:tab w:val="clear" w:pos="2160"/>
          <w:tab w:val="num" w:pos="1440"/>
        </w:tabs>
        <w:spacing w:after="0" w:line="240" w:lineRule="auto"/>
        <w:ind w:left="144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 xml:space="preserve">Data lake store - </w:t>
      </w:r>
    </w:p>
    <w:p w14:paraId="74DEDC41" w14:textId="77777777" w:rsidR="00D16375" w:rsidRPr="00D16375" w:rsidRDefault="00D16375" w:rsidP="00EE0FE2">
      <w:pPr>
        <w:numPr>
          <w:ilvl w:val="1"/>
          <w:numId w:val="19"/>
        </w:numPr>
        <w:tabs>
          <w:tab w:val="clear" w:pos="1440"/>
          <w:tab w:val="num" w:pos="720"/>
        </w:tabs>
        <w:spacing w:after="0" w:line="240" w:lineRule="auto"/>
        <w:ind w:left="90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Structured data - Any data arranged in a format</w:t>
      </w:r>
    </w:p>
    <w:p w14:paraId="24B49A9B" w14:textId="77777777" w:rsidR="00D16375" w:rsidRPr="00D16375" w:rsidRDefault="00D16375" w:rsidP="00EE0FE2">
      <w:pPr>
        <w:numPr>
          <w:ilvl w:val="2"/>
          <w:numId w:val="19"/>
        </w:numPr>
        <w:tabs>
          <w:tab w:val="clear" w:pos="2160"/>
          <w:tab w:val="num" w:pos="1440"/>
        </w:tabs>
        <w:spacing w:after="0" w:line="240" w:lineRule="auto"/>
        <w:ind w:left="144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Tables, Cosmos DB, Azure SQL DB</w:t>
      </w:r>
    </w:p>
    <w:p w14:paraId="3F9C02DA" w14:textId="77777777" w:rsidR="00D16375" w:rsidRPr="00D16375" w:rsidRDefault="00D16375" w:rsidP="00D16375">
      <w:pPr>
        <w:spacing w:after="0" w:line="240" w:lineRule="auto"/>
        <w:ind w:left="1080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5F26372A" w14:textId="77777777" w:rsidR="00D16375" w:rsidRPr="00D16375" w:rsidRDefault="00D16375" w:rsidP="00103FD6">
      <w:pPr>
        <w:pStyle w:val="Heading2"/>
        <w:rPr>
          <w:rFonts w:eastAsia="Times New Roman"/>
          <w:lang w:val="en-US" w:eastAsia="en-AU"/>
        </w:rPr>
      </w:pPr>
      <w:bookmarkStart w:id="23" w:name="_Toc34295180"/>
      <w:r w:rsidRPr="00D16375">
        <w:rPr>
          <w:rFonts w:eastAsia="Times New Roman"/>
          <w:lang w:val="en-US" w:eastAsia="en-AU"/>
        </w:rPr>
        <w:t>Types or storage</w:t>
      </w:r>
      <w:bookmarkEnd w:id="23"/>
    </w:p>
    <w:p w14:paraId="581F3B85" w14:textId="77777777" w:rsidR="00D16375" w:rsidRPr="00D16375" w:rsidRDefault="00D16375" w:rsidP="00D16375">
      <w:pPr>
        <w:spacing w:after="0" w:line="240" w:lineRule="auto"/>
        <w:ind w:left="1620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413B416C" w14:textId="77777777" w:rsidR="00D16375" w:rsidRPr="00D16375" w:rsidRDefault="00D16375" w:rsidP="00103FD6">
      <w:pPr>
        <w:spacing w:after="0" w:line="240" w:lineRule="auto"/>
        <w:ind w:left="720"/>
        <w:textAlignment w:val="center"/>
        <w:rPr>
          <w:rFonts w:ascii="Calibri" w:eastAsia="Times New Roman" w:hAnsi="Calibri" w:cs="Calibri"/>
          <w:lang w:eastAsia="en-AU"/>
        </w:rPr>
      </w:pPr>
    </w:p>
    <w:tbl>
      <w:tblPr>
        <w:tblW w:w="0" w:type="auto"/>
        <w:tblInd w:w="425" w:type="dxa"/>
        <w:tblBorders>
          <w:top w:val="single" w:sz="8" w:space="0" w:color="A3A3A3"/>
          <w:left w:val="single" w:sz="8" w:space="0" w:color="A3A3A3"/>
          <w:bottom w:val="single" w:sz="8" w:space="0" w:color="A3A3A3"/>
          <w:right w:val="single" w:sz="8" w:space="0" w:color="A3A3A3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925"/>
        <w:gridCol w:w="1925"/>
        <w:gridCol w:w="1925"/>
        <w:gridCol w:w="1926"/>
      </w:tblGrid>
      <w:tr w:rsidR="00D16375" w:rsidRPr="00D16375" w14:paraId="21993338" w14:textId="77777777" w:rsidTr="00103FD6">
        <w:trPr>
          <w:trHeight w:val="20"/>
        </w:trPr>
        <w:tc>
          <w:tcPr>
            <w:tcW w:w="1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F2F2F2"/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1949997D" w14:textId="77777777" w:rsidR="00D16375" w:rsidRPr="00D16375" w:rsidRDefault="00D16375" w:rsidP="00D16375">
            <w:pPr>
              <w:spacing w:after="0" w:line="240" w:lineRule="auto"/>
              <w:rPr>
                <w:rFonts w:ascii="Calibri" w:eastAsia="Times New Roman" w:hAnsi="Calibri" w:cs="Calibri"/>
                <w:lang w:val="en-US" w:eastAsia="en-AU"/>
              </w:rPr>
            </w:pPr>
            <w:r w:rsidRPr="00D16375">
              <w:rPr>
                <w:rFonts w:ascii="Calibri" w:eastAsia="Times New Roman" w:hAnsi="Calibri" w:cs="Calibri"/>
                <w:b/>
                <w:bCs/>
                <w:lang w:val="en-US" w:eastAsia="en-AU"/>
              </w:rPr>
              <w:t>Blobs</w:t>
            </w:r>
          </w:p>
        </w:tc>
        <w:tc>
          <w:tcPr>
            <w:tcW w:w="1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F2F2F2"/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37920E4D" w14:textId="77777777" w:rsidR="00D16375" w:rsidRPr="00D16375" w:rsidRDefault="00D16375" w:rsidP="00D16375">
            <w:pPr>
              <w:spacing w:after="0" w:line="240" w:lineRule="auto"/>
              <w:rPr>
                <w:rFonts w:ascii="Calibri" w:eastAsia="Times New Roman" w:hAnsi="Calibri" w:cs="Calibri"/>
                <w:lang w:val="en-US" w:eastAsia="en-AU"/>
              </w:rPr>
            </w:pPr>
            <w:r w:rsidRPr="00D16375">
              <w:rPr>
                <w:rFonts w:ascii="Calibri" w:eastAsia="Times New Roman" w:hAnsi="Calibri" w:cs="Calibri"/>
                <w:b/>
                <w:bCs/>
                <w:lang w:val="en-US" w:eastAsia="en-AU"/>
              </w:rPr>
              <w:t>Files</w:t>
            </w:r>
          </w:p>
        </w:tc>
        <w:tc>
          <w:tcPr>
            <w:tcW w:w="1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F2F2F2"/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793B7B28" w14:textId="77777777" w:rsidR="00D16375" w:rsidRPr="00D16375" w:rsidRDefault="00D16375" w:rsidP="00D16375">
            <w:pPr>
              <w:spacing w:after="0" w:line="240" w:lineRule="auto"/>
              <w:rPr>
                <w:rFonts w:ascii="Calibri" w:eastAsia="Times New Roman" w:hAnsi="Calibri" w:cs="Calibri"/>
                <w:lang w:val="en-US" w:eastAsia="en-AU"/>
              </w:rPr>
            </w:pPr>
            <w:r w:rsidRPr="00D16375">
              <w:rPr>
                <w:rFonts w:ascii="Calibri" w:eastAsia="Times New Roman" w:hAnsi="Calibri" w:cs="Calibri"/>
                <w:b/>
                <w:bCs/>
                <w:lang w:val="en-US" w:eastAsia="en-AU"/>
              </w:rPr>
              <w:t>Tables</w:t>
            </w:r>
          </w:p>
        </w:tc>
        <w:tc>
          <w:tcPr>
            <w:tcW w:w="192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F2F2F2"/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79F0AFE7" w14:textId="77777777" w:rsidR="00D16375" w:rsidRPr="00D16375" w:rsidRDefault="00D16375" w:rsidP="00D16375">
            <w:pPr>
              <w:spacing w:after="0" w:line="240" w:lineRule="auto"/>
              <w:rPr>
                <w:rFonts w:ascii="Calibri" w:eastAsia="Times New Roman" w:hAnsi="Calibri" w:cs="Calibri"/>
                <w:lang w:val="en-US" w:eastAsia="en-AU"/>
              </w:rPr>
            </w:pPr>
            <w:r w:rsidRPr="00D16375">
              <w:rPr>
                <w:rFonts w:ascii="Calibri" w:eastAsia="Times New Roman" w:hAnsi="Calibri" w:cs="Calibri"/>
                <w:b/>
                <w:bCs/>
                <w:lang w:val="en-US" w:eastAsia="en-AU"/>
              </w:rPr>
              <w:t>Ques</w:t>
            </w:r>
          </w:p>
        </w:tc>
      </w:tr>
      <w:tr w:rsidR="00D16375" w:rsidRPr="00D16375" w14:paraId="2C235B74" w14:textId="77777777" w:rsidTr="00103FD6">
        <w:trPr>
          <w:trHeight w:val="20"/>
        </w:trPr>
        <w:tc>
          <w:tcPr>
            <w:tcW w:w="1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0D4EC064" w14:textId="77777777" w:rsidR="00D16375" w:rsidRPr="00D16375" w:rsidRDefault="00D16375" w:rsidP="00D16375">
            <w:pPr>
              <w:spacing w:after="0" w:line="240" w:lineRule="auto"/>
              <w:rPr>
                <w:rFonts w:ascii="Calibri" w:eastAsia="Times New Roman" w:hAnsi="Calibri" w:cs="Calibri"/>
                <w:lang w:val="en-US" w:eastAsia="en-AU"/>
              </w:rPr>
            </w:pPr>
            <w:r w:rsidRPr="00D16375">
              <w:rPr>
                <w:rFonts w:ascii="Calibri" w:eastAsia="Times New Roman" w:hAnsi="Calibri" w:cs="Calibri"/>
                <w:lang w:val="en-US" w:eastAsia="en-AU"/>
              </w:rPr>
              <w:t>Unstructured data and VM disks</w:t>
            </w:r>
          </w:p>
        </w:tc>
        <w:tc>
          <w:tcPr>
            <w:tcW w:w="1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21377606" w14:textId="77777777" w:rsidR="00D16375" w:rsidRPr="00D16375" w:rsidRDefault="00D16375" w:rsidP="00D16375">
            <w:pPr>
              <w:spacing w:after="0" w:line="240" w:lineRule="auto"/>
              <w:rPr>
                <w:rFonts w:ascii="Calibri" w:eastAsia="Times New Roman" w:hAnsi="Calibri" w:cs="Calibri"/>
                <w:lang w:val="en-US" w:eastAsia="en-AU"/>
              </w:rPr>
            </w:pPr>
            <w:r w:rsidRPr="00D16375">
              <w:rPr>
                <w:rFonts w:ascii="Calibri" w:eastAsia="Times New Roman" w:hAnsi="Calibri" w:cs="Calibri"/>
                <w:lang w:val="en-US" w:eastAsia="en-AU"/>
              </w:rPr>
              <w:t>VM Disks</w:t>
            </w:r>
          </w:p>
        </w:tc>
        <w:tc>
          <w:tcPr>
            <w:tcW w:w="1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67B798C6" w14:textId="77777777" w:rsidR="00D16375" w:rsidRPr="00D16375" w:rsidRDefault="00D16375" w:rsidP="00D16375">
            <w:pPr>
              <w:spacing w:after="0" w:line="240" w:lineRule="auto"/>
              <w:rPr>
                <w:rFonts w:ascii="Calibri" w:eastAsia="Times New Roman" w:hAnsi="Calibri" w:cs="Calibri"/>
                <w:lang w:val="en-US" w:eastAsia="en-AU"/>
              </w:rPr>
            </w:pPr>
            <w:r w:rsidRPr="00D16375">
              <w:rPr>
                <w:rFonts w:ascii="Calibri" w:eastAsia="Times New Roman" w:hAnsi="Calibri" w:cs="Calibri"/>
                <w:lang w:val="en-US" w:eastAsia="en-AU"/>
              </w:rPr>
              <w:t>Structured data</w:t>
            </w:r>
          </w:p>
        </w:tc>
        <w:tc>
          <w:tcPr>
            <w:tcW w:w="192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096CC08B" w14:textId="77777777" w:rsidR="00D16375" w:rsidRPr="00D16375" w:rsidRDefault="00D16375" w:rsidP="00D16375">
            <w:pPr>
              <w:spacing w:after="0" w:line="240" w:lineRule="auto"/>
              <w:rPr>
                <w:rFonts w:ascii="Calibri" w:eastAsia="Times New Roman" w:hAnsi="Calibri" w:cs="Calibri"/>
                <w:lang w:val="en-US" w:eastAsia="en-AU"/>
              </w:rPr>
            </w:pPr>
            <w:r w:rsidRPr="00D16375">
              <w:rPr>
                <w:rFonts w:ascii="Calibri" w:eastAsia="Times New Roman" w:hAnsi="Calibri" w:cs="Calibri"/>
                <w:lang w:val="en-US" w:eastAsia="en-AU"/>
              </w:rPr>
              <w:t>Reliable messaging store</w:t>
            </w:r>
          </w:p>
        </w:tc>
      </w:tr>
      <w:tr w:rsidR="00D16375" w:rsidRPr="00D16375" w14:paraId="772F87B8" w14:textId="77777777" w:rsidTr="00103FD6">
        <w:trPr>
          <w:trHeight w:val="20"/>
        </w:trPr>
        <w:tc>
          <w:tcPr>
            <w:tcW w:w="1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63784B81" w14:textId="77777777" w:rsidR="00D16375" w:rsidRPr="00D16375" w:rsidRDefault="00D16375" w:rsidP="00D16375">
            <w:pPr>
              <w:spacing w:after="0" w:line="240" w:lineRule="auto"/>
              <w:rPr>
                <w:rFonts w:ascii="Calibri" w:eastAsia="Times New Roman" w:hAnsi="Calibri" w:cs="Calibri"/>
                <w:lang w:val="en-US" w:eastAsia="en-AU"/>
              </w:rPr>
            </w:pPr>
            <w:r w:rsidRPr="00D16375">
              <w:rPr>
                <w:rFonts w:ascii="Calibri" w:eastAsia="Times New Roman" w:hAnsi="Calibri" w:cs="Calibri"/>
                <w:lang w:val="en-US" w:eastAsia="en-AU"/>
              </w:rPr>
              <w:t>Accessible via internet friendly protocols HTTP HTTPS</w:t>
            </w:r>
          </w:p>
        </w:tc>
        <w:tc>
          <w:tcPr>
            <w:tcW w:w="1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18F56FF4" w14:textId="77777777" w:rsidR="00D16375" w:rsidRPr="00D16375" w:rsidRDefault="00D16375" w:rsidP="00D16375">
            <w:pPr>
              <w:spacing w:after="0" w:line="240" w:lineRule="auto"/>
              <w:rPr>
                <w:rFonts w:ascii="Calibri" w:eastAsia="Times New Roman" w:hAnsi="Calibri" w:cs="Calibri"/>
                <w:lang w:val="en-US" w:eastAsia="en-AU"/>
              </w:rPr>
            </w:pPr>
            <w:r w:rsidRPr="00D16375">
              <w:rPr>
                <w:rFonts w:ascii="Calibri" w:eastAsia="Times New Roman" w:hAnsi="Calibri" w:cs="Calibri"/>
                <w:lang w:val="en-US" w:eastAsia="en-AU"/>
              </w:rPr>
              <w:t>Accessible via non-internet friendly protocols SMB3.0</w:t>
            </w:r>
          </w:p>
          <w:p w14:paraId="1AD4A02F" w14:textId="77777777" w:rsidR="00D16375" w:rsidRPr="00D16375" w:rsidRDefault="00D16375" w:rsidP="00D16375">
            <w:pPr>
              <w:spacing w:after="0" w:line="240" w:lineRule="auto"/>
              <w:rPr>
                <w:rFonts w:ascii="Calibri" w:eastAsia="Times New Roman" w:hAnsi="Calibri" w:cs="Calibri"/>
                <w:lang w:val="en-GB" w:eastAsia="en-AU"/>
              </w:rPr>
            </w:pPr>
            <w:r w:rsidRPr="00D16375">
              <w:rPr>
                <w:rFonts w:ascii="Calibri" w:eastAsia="Times New Roman" w:hAnsi="Calibri" w:cs="Calibri"/>
                <w:lang w:val="en-GB" w:eastAsia="en-AU"/>
              </w:rPr>
              <w:t>Too. (Internet friendly is also)</w:t>
            </w:r>
          </w:p>
        </w:tc>
        <w:tc>
          <w:tcPr>
            <w:tcW w:w="1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6A11FBEB" w14:textId="77777777" w:rsidR="00D16375" w:rsidRPr="00D16375" w:rsidRDefault="00D16375" w:rsidP="00D16375">
            <w:pPr>
              <w:spacing w:after="0" w:line="240" w:lineRule="auto"/>
              <w:rPr>
                <w:rFonts w:ascii="Calibri" w:eastAsia="Times New Roman" w:hAnsi="Calibri" w:cs="Calibri"/>
                <w:lang w:val="en-US" w:eastAsia="en-AU"/>
              </w:rPr>
            </w:pPr>
            <w:r w:rsidRPr="00D16375">
              <w:rPr>
                <w:rFonts w:ascii="Calibri" w:eastAsia="Times New Roman" w:hAnsi="Calibri" w:cs="Calibri"/>
                <w:lang w:val="en-US" w:eastAsia="en-AU"/>
              </w:rPr>
              <w:t> </w:t>
            </w:r>
          </w:p>
        </w:tc>
        <w:tc>
          <w:tcPr>
            <w:tcW w:w="192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4EFA6633" w14:textId="77777777" w:rsidR="00D16375" w:rsidRPr="00D16375" w:rsidRDefault="00D16375" w:rsidP="00D16375">
            <w:pPr>
              <w:spacing w:after="0" w:line="240" w:lineRule="auto"/>
              <w:rPr>
                <w:rFonts w:ascii="Calibri" w:eastAsia="Times New Roman" w:hAnsi="Calibri" w:cs="Calibri"/>
                <w:lang w:val="en-US" w:eastAsia="en-AU"/>
              </w:rPr>
            </w:pPr>
            <w:r w:rsidRPr="00D16375">
              <w:rPr>
                <w:rFonts w:ascii="Calibri" w:eastAsia="Times New Roman" w:hAnsi="Calibri" w:cs="Calibri"/>
                <w:lang w:val="en-US" w:eastAsia="en-AU"/>
              </w:rPr>
              <w:t> </w:t>
            </w:r>
          </w:p>
        </w:tc>
      </w:tr>
      <w:tr w:rsidR="00D16375" w:rsidRPr="00D16375" w14:paraId="4ADC25B8" w14:textId="77777777" w:rsidTr="00103FD6">
        <w:trPr>
          <w:trHeight w:val="20"/>
        </w:trPr>
        <w:tc>
          <w:tcPr>
            <w:tcW w:w="1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75768BD6" w14:textId="77777777" w:rsidR="00D16375" w:rsidRPr="00D16375" w:rsidRDefault="00D16375" w:rsidP="00D16375">
            <w:pPr>
              <w:spacing w:after="0" w:line="240" w:lineRule="auto"/>
              <w:rPr>
                <w:rFonts w:ascii="Calibri" w:eastAsia="Times New Roman" w:hAnsi="Calibri" w:cs="Calibri"/>
                <w:lang w:val="en-US" w:eastAsia="en-AU"/>
              </w:rPr>
            </w:pPr>
            <w:r w:rsidRPr="00D16375">
              <w:rPr>
                <w:rFonts w:ascii="Calibri" w:eastAsia="Times New Roman" w:hAnsi="Calibri" w:cs="Calibri"/>
                <w:lang w:val="en-US" w:eastAsia="en-AU"/>
              </w:rPr>
              <w:lastRenderedPageBreak/>
              <w:t>A URL</w:t>
            </w:r>
          </w:p>
        </w:tc>
        <w:tc>
          <w:tcPr>
            <w:tcW w:w="1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5FDF8375" w14:textId="77777777" w:rsidR="00D16375" w:rsidRPr="00D16375" w:rsidRDefault="00D16375" w:rsidP="00D16375">
            <w:pPr>
              <w:spacing w:after="0" w:line="240" w:lineRule="auto"/>
              <w:rPr>
                <w:rFonts w:ascii="Calibri" w:eastAsia="Times New Roman" w:hAnsi="Calibri" w:cs="Calibri"/>
                <w:lang w:val="en-US" w:eastAsia="en-AU"/>
              </w:rPr>
            </w:pPr>
            <w:r w:rsidRPr="00D16375">
              <w:rPr>
                <w:rFonts w:ascii="Calibri" w:eastAsia="Times New Roman" w:hAnsi="Calibri" w:cs="Calibri"/>
                <w:lang w:val="en-US" w:eastAsia="en-AU"/>
              </w:rPr>
              <w:t>A Drive mapped to a drive in the system</w:t>
            </w:r>
          </w:p>
        </w:tc>
        <w:tc>
          <w:tcPr>
            <w:tcW w:w="1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1CC2FCF1" w14:textId="77777777" w:rsidR="00D16375" w:rsidRPr="00D16375" w:rsidRDefault="00D16375" w:rsidP="00D16375">
            <w:pPr>
              <w:spacing w:after="0" w:line="240" w:lineRule="auto"/>
              <w:rPr>
                <w:rFonts w:ascii="Calibri" w:eastAsia="Times New Roman" w:hAnsi="Calibri" w:cs="Calibri"/>
                <w:lang w:val="en-US" w:eastAsia="en-AU"/>
              </w:rPr>
            </w:pPr>
            <w:r w:rsidRPr="00D16375">
              <w:rPr>
                <w:rFonts w:ascii="Calibri" w:eastAsia="Times New Roman" w:hAnsi="Calibri" w:cs="Calibri"/>
                <w:lang w:val="en-US" w:eastAsia="en-AU"/>
              </w:rPr>
              <w:t> </w:t>
            </w:r>
          </w:p>
        </w:tc>
        <w:tc>
          <w:tcPr>
            <w:tcW w:w="192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7F6E706E" w14:textId="77777777" w:rsidR="00D16375" w:rsidRPr="00D16375" w:rsidRDefault="00D16375" w:rsidP="00D16375">
            <w:pPr>
              <w:spacing w:after="0" w:line="240" w:lineRule="auto"/>
              <w:rPr>
                <w:rFonts w:ascii="Calibri" w:eastAsia="Times New Roman" w:hAnsi="Calibri" w:cs="Calibri"/>
                <w:lang w:val="en-US" w:eastAsia="en-AU"/>
              </w:rPr>
            </w:pPr>
            <w:r w:rsidRPr="00D16375">
              <w:rPr>
                <w:rFonts w:ascii="Calibri" w:eastAsia="Times New Roman" w:hAnsi="Calibri" w:cs="Calibri"/>
                <w:lang w:val="en-US" w:eastAsia="en-AU"/>
              </w:rPr>
              <w:t> </w:t>
            </w:r>
          </w:p>
        </w:tc>
      </w:tr>
    </w:tbl>
    <w:p w14:paraId="7A9FE420" w14:textId="6BFF62BE" w:rsidR="00D16375" w:rsidRDefault="00D16375" w:rsidP="00EE0FE2">
      <w:pPr>
        <w:numPr>
          <w:ilvl w:val="0"/>
          <w:numId w:val="20"/>
        </w:numPr>
        <w:spacing w:after="0" w:line="240" w:lineRule="auto"/>
        <w:ind w:left="1080"/>
        <w:textAlignment w:val="center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drawing>
          <wp:inline distT="0" distB="0" distL="0" distR="0" wp14:anchorId="4888D157" wp14:editId="517C2100">
            <wp:extent cx="4572000" cy="2657475"/>
            <wp:effectExtent l="0" t="0" r="0" b="9525"/>
            <wp:docPr id="653" name="Picture 653" descr="ananD &#10;Oldn &#10;um mooqa•e;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44" descr="ananD &#10;Oldn &#10;um mooqa•e; "/>
                    <pic:cNvPicPr>
                      <a:picLocks noChangeAspect="1" noChangeArrowheads="1"/>
                    </pic:cNvPicPr>
                  </pic:nvPicPr>
                  <pic:blipFill>
                    <a:blip r:embed="rId7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2657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7C170C" w14:textId="168D034D" w:rsidR="00103FD6" w:rsidRDefault="00103FD6" w:rsidP="00103FD6">
      <w:pPr>
        <w:spacing w:after="0" w:line="240" w:lineRule="auto"/>
        <w:textAlignment w:val="center"/>
        <w:rPr>
          <w:rFonts w:ascii="Calibri" w:eastAsia="Times New Roman" w:hAnsi="Calibri" w:cs="Calibri"/>
          <w:lang w:eastAsia="en-AU"/>
        </w:rPr>
      </w:pPr>
    </w:p>
    <w:p w14:paraId="3AC44F94" w14:textId="182DB9DC" w:rsidR="00103FD6" w:rsidRDefault="00103FD6" w:rsidP="00103FD6">
      <w:pPr>
        <w:spacing w:after="0" w:line="240" w:lineRule="auto"/>
        <w:textAlignment w:val="center"/>
        <w:rPr>
          <w:rFonts w:ascii="Calibri" w:eastAsia="Times New Roman" w:hAnsi="Calibri" w:cs="Calibri"/>
          <w:lang w:eastAsia="en-AU"/>
        </w:rPr>
      </w:pPr>
    </w:p>
    <w:p w14:paraId="2D3FDF46" w14:textId="06655CAC" w:rsidR="00103FD6" w:rsidRDefault="00103FD6" w:rsidP="00103FD6">
      <w:pPr>
        <w:spacing w:after="0" w:line="240" w:lineRule="auto"/>
        <w:textAlignment w:val="center"/>
        <w:rPr>
          <w:rFonts w:ascii="Calibri" w:eastAsia="Times New Roman" w:hAnsi="Calibri" w:cs="Calibri"/>
          <w:lang w:eastAsia="en-AU"/>
        </w:rPr>
      </w:pPr>
    </w:p>
    <w:p w14:paraId="79A0D699" w14:textId="77777777" w:rsidR="00103FD6" w:rsidRPr="00D16375" w:rsidRDefault="00103FD6" w:rsidP="00103FD6">
      <w:pPr>
        <w:spacing w:after="0" w:line="240" w:lineRule="auto"/>
        <w:textAlignment w:val="center"/>
        <w:rPr>
          <w:rFonts w:ascii="Calibri" w:eastAsia="Times New Roman" w:hAnsi="Calibri" w:cs="Calibri"/>
          <w:lang w:eastAsia="en-AU"/>
        </w:rPr>
      </w:pPr>
    </w:p>
    <w:p w14:paraId="62FF891F" w14:textId="77777777" w:rsidR="00D16375" w:rsidRPr="00D16375" w:rsidRDefault="00D16375" w:rsidP="00D16375">
      <w:pPr>
        <w:spacing w:after="0" w:line="240" w:lineRule="auto"/>
        <w:ind w:left="540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3F0AB2DC" w14:textId="77777777" w:rsidR="00D16375" w:rsidRPr="00D16375" w:rsidRDefault="00D16375" w:rsidP="00103FD6">
      <w:pPr>
        <w:pStyle w:val="Heading3"/>
        <w:rPr>
          <w:rFonts w:eastAsia="Times New Roman"/>
          <w:lang w:val="en-US" w:eastAsia="en-AU"/>
        </w:rPr>
      </w:pPr>
      <w:bookmarkStart w:id="24" w:name="_Toc34295181"/>
      <w:r w:rsidRPr="00D16375">
        <w:rPr>
          <w:rFonts w:eastAsia="Times New Roman"/>
          <w:lang w:val="en-US" w:eastAsia="en-AU"/>
        </w:rPr>
        <w:t>Standard v Premium Storage accounts</w:t>
      </w:r>
      <w:bookmarkEnd w:id="24"/>
    </w:p>
    <w:tbl>
      <w:tblPr>
        <w:tblW w:w="0" w:type="auto"/>
        <w:tblInd w:w="-10" w:type="dxa"/>
        <w:tblBorders>
          <w:top w:val="single" w:sz="8" w:space="0" w:color="A3A3A3"/>
          <w:left w:val="single" w:sz="8" w:space="0" w:color="A3A3A3"/>
          <w:bottom w:val="single" w:sz="8" w:space="0" w:color="A3A3A3"/>
          <w:right w:val="single" w:sz="8" w:space="0" w:color="A3A3A3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725"/>
        <w:gridCol w:w="4725"/>
      </w:tblGrid>
      <w:tr w:rsidR="00D16375" w:rsidRPr="00D16375" w14:paraId="05174C34" w14:textId="77777777" w:rsidTr="00103FD6">
        <w:tc>
          <w:tcPr>
            <w:tcW w:w="4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F2F2F2"/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77DBD995" w14:textId="77777777" w:rsidR="00D16375" w:rsidRPr="00D16375" w:rsidRDefault="00D16375" w:rsidP="00D16375">
            <w:pPr>
              <w:spacing w:after="0" w:line="240" w:lineRule="auto"/>
              <w:rPr>
                <w:rFonts w:ascii="Calibri" w:eastAsia="Times New Roman" w:hAnsi="Calibri" w:cs="Calibri"/>
                <w:lang w:val="en-US" w:eastAsia="en-AU"/>
              </w:rPr>
            </w:pPr>
            <w:r w:rsidRPr="00D16375">
              <w:rPr>
                <w:rFonts w:ascii="Calibri" w:eastAsia="Times New Roman" w:hAnsi="Calibri" w:cs="Calibri"/>
                <w:b/>
                <w:bCs/>
                <w:lang w:val="en-US" w:eastAsia="en-AU"/>
              </w:rPr>
              <w:t>Standard</w:t>
            </w:r>
          </w:p>
        </w:tc>
        <w:tc>
          <w:tcPr>
            <w:tcW w:w="4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F2F2F2"/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48371B18" w14:textId="77777777" w:rsidR="00D16375" w:rsidRPr="00D16375" w:rsidRDefault="00D16375" w:rsidP="00D16375">
            <w:pPr>
              <w:spacing w:after="0" w:line="240" w:lineRule="auto"/>
              <w:rPr>
                <w:rFonts w:ascii="Calibri" w:eastAsia="Times New Roman" w:hAnsi="Calibri" w:cs="Calibri"/>
                <w:lang w:val="en-US" w:eastAsia="en-AU"/>
              </w:rPr>
            </w:pPr>
            <w:r w:rsidRPr="00D16375">
              <w:rPr>
                <w:rFonts w:ascii="Calibri" w:eastAsia="Times New Roman" w:hAnsi="Calibri" w:cs="Calibri"/>
                <w:b/>
                <w:bCs/>
                <w:lang w:val="en-US" w:eastAsia="en-AU"/>
              </w:rPr>
              <w:t>Premium</w:t>
            </w:r>
          </w:p>
        </w:tc>
      </w:tr>
      <w:tr w:rsidR="00D16375" w:rsidRPr="00D16375" w14:paraId="2C0AB830" w14:textId="77777777" w:rsidTr="00103FD6">
        <w:tc>
          <w:tcPr>
            <w:tcW w:w="4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69D30A41" w14:textId="77777777" w:rsidR="00D16375" w:rsidRPr="00D16375" w:rsidRDefault="00D16375" w:rsidP="00D16375">
            <w:pPr>
              <w:spacing w:after="0" w:line="240" w:lineRule="auto"/>
              <w:rPr>
                <w:rFonts w:ascii="Calibri" w:eastAsia="Times New Roman" w:hAnsi="Calibri" w:cs="Calibri"/>
                <w:lang w:val="en-US" w:eastAsia="en-AU"/>
              </w:rPr>
            </w:pPr>
            <w:r w:rsidRPr="00D16375">
              <w:rPr>
                <w:rFonts w:ascii="Calibri" w:eastAsia="Times New Roman" w:hAnsi="Calibri" w:cs="Calibri"/>
                <w:lang w:val="en-US" w:eastAsia="en-AU"/>
              </w:rPr>
              <w:t>Magnetic Drives (HDD)</w:t>
            </w:r>
          </w:p>
        </w:tc>
        <w:tc>
          <w:tcPr>
            <w:tcW w:w="4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603D55A0" w14:textId="77777777" w:rsidR="00D16375" w:rsidRPr="00D16375" w:rsidRDefault="00D16375" w:rsidP="00D16375">
            <w:pPr>
              <w:spacing w:after="0" w:line="240" w:lineRule="auto"/>
              <w:rPr>
                <w:rFonts w:ascii="Calibri" w:eastAsia="Times New Roman" w:hAnsi="Calibri" w:cs="Calibri"/>
                <w:lang w:val="en-US" w:eastAsia="en-AU"/>
              </w:rPr>
            </w:pPr>
            <w:r w:rsidRPr="00D16375">
              <w:rPr>
                <w:rFonts w:ascii="Calibri" w:eastAsia="Times New Roman" w:hAnsi="Calibri" w:cs="Calibri"/>
                <w:lang w:val="en-US" w:eastAsia="en-AU"/>
              </w:rPr>
              <w:t>Solid state devices (SDD)</w:t>
            </w:r>
          </w:p>
        </w:tc>
      </w:tr>
      <w:tr w:rsidR="00D16375" w:rsidRPr="00D16375" w14:paraId="592A3524" w14:textId="77777777" w:rsidTr="00103FD6">
        <w:tc>
          <w:tcPr>
            <w:tcW w:w="4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3248D3D8" w14:textId="77777777" w:rsidR="00D16375" w:rsidRPr="00D16375" w:rsidRDefault="00D16375" w:rsidP="00D16375">
            <w:pPr>
              <w:spacing w:after="0" w:line="240" w:lineRule="auto"/>
              <w:rPr>
                <w:rFonts w:ascii="Calibri" w:eastAsia="Times New Roman" w:hAnsi="Calibri" w:cs="Calibri"/>
                <w:lang w:val="en-US" w:eastAsia="en-AU"/>
              </w:rPr>
            </w:pPr>
            <w:r w:rsidRPr="00D16375">
              <w:rPr>
                <w:rFonts w:ascii="Calibri" w:eastAsia="Times New Roman" w:hAnsi="Calibri" w:cs="Calibri"/>
                <w:lang w:val="en-US" w:eastAsia="en-AU"/>
              </w:rPr>
              <w:t>Lowest cost per GB</w:t>
            </w:r>
          </w:p>
        </w:tc>
        <w:tc>
          <w:tcPr>
            <w:tcW w:w="4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2EF3C71B" w14:textId="77777777" w:rsidR="00D16375" w:rsidRPr="00D16375" w:rsidRDefault="00D16375" w:rsidP="00D16375">
            <w:pPr>
              <w:spacing w:after="0" w:line="240" w:lineRule="auto"/>
              <w:rPr>
                <w:rFonts w:ascii="Calibri" w:eastAsia="Times New Roman" w:hAnsi="Calibri" w:cs="Calibri"/>
                <w:lang w:val="en-US" w:eastAsia="en-AU"/>
              </w:rPr>
            </w:pPr>
            <w:r w:rsidRPr="00D16375">
              <w:rPr>
                <w:rFonts w:ascii="Calibri" w:eastAsia="Times New Roman" w:hAnsi="Calibri" w:cs="Calibri"/>
                <w:lang w:val="en-US" w:eastAsia="en-AU"/>
              </w:rPr>
              <w:t> </w:t>
            </w:r>
          </w:p>
        </w:tc>
      </w:tr>
      <w:tr w:rsidR="00D16375" w:rsidRPr="00D16375" w14:paraId="13F09513" w14:textId="77777777" w:rsidTr="00103FD6">
        <w:tc>
          <w:tcPr>
            <w:tcW w:w="4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43459A38" w14:textId="77777777" w:rsidR="00D16375" w:rsidRPr="00D16375" w:rsidRDefault="00D16375" w:rsidP="00D16375">
            <w:pPr>
              <w:spacing w:after="0" w:line="240" w:lineRule="auto"/>
              <w:rPr>
                <w:rFonts w:ascii="Calibri" w:eastAsia="Times New Roman" w:hAnsi="Calibri" w:cs="Calibri"/>
                <w:lang w:val="en-US" w:eastAsia="en-AU"/>
              </w:rPr>
            </w:pPr>
            <w:r w:rsidRPr="00D16375">
              <w:rPr>
                <w:rFonts w:ascii="Calibri" w:eastAsia="Times New Roman" w:hAnsi="Calibri" w:cs="Calibri"/>
                <w:lang w:val="en-US" w:eastAsia="en-AU"/>
              </w:rPr>
              <w:t xml:space="preserve">Higher performance </w:t>
            </w:r>
          </w:p>
          <w:p w14:paraId="603A1EA6" w14:textId="77777777" w:rsidR="00D16375" w:rsidRPr="00D16375" w:rsidRDefault="00D16375" w:rsidP="00D16375">
            <w:pPr>
              <w:spacing w:after="0" w:line="240" w:lineRule="auto"/>
              <w:rPr>
                <w:rFonts w:ascii="Calibri" w:eastAsia="Times New Roman" w:hAnsi="Calibri" w:cs="Calibri"/>
                <w:lang w:val="en-US" w:eastAsia="en-AU"/>
              </w:rPr>
            </w:pPr>
            <w:r w:rsidRPr="00D16375">
              <w:rPr>
                <w:rFonts w:ascii="Calibri" w:eastAsia="Times New Roman" w:hAnsi="Calibri" w:cs="Calibri"/>
                <w:lang w:val="en-US" w:eastAsia="en-AU"/>
              </w:rPr>
              <w:t xml:space="preserve">250 </w:t>
            </w:r>
            <w:proofErr w:type="spellStart"/>
            <w:r w:rsidRPr="00D16375">
              <w:rPr>
                <w:rFonts w:ascii="Calibri" w:eastAsia="Times New Roman" w:hAnsi="Calibri" w:cs="Calibri"/>
                <w:lang w:val="en-US" w:eastAsia="en-AU"/>
              </w:rPr>
              <w:t>MBps</w:t>
            </w:r>
            <w:proofErr w:type="spellEnd"/>
            <w:r w:rsidRPr="00D16375">
              <w:rPr>
                <w:rFonts w:ascii="Calibri" w:eastAsia="Times New Roman" w:hAnsi="Calibri" w:cs="Calibri"/>
                <w:lang w:val="en-US" w:eastAsia="en-AU"/>
              </w:rPr>
              <w:t xml:space="preserve"> or 7500 256KB IOPS per disk</w:t>
            </w:r>
          </w:p>
        </w:tc>
        <w:tc>
          <w:tcPr>
            <w:tcW w:w="4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30B6AB02" w14:textId="77777777" w:rsidR="00D16375" w:rsidRPr="00D16375" w:rsidRDefault="00D16375" w:rsidP="00D16375">
            <w:pPr>
              <w:spacing w:after="0" w:line="240" w:lineRule="auto"/>
              <w:rPr>
                <w:rFonts w:ascii="Calibri" w:eastAsia="Times New Roman" w:hAnsi="Calibri" w:cs="Calibri"/>
                <w:lang w:val="en-US" w:eastAsia="en-AU"/>
              </w:rPr>
            </w:pPr>
            <w:r w:rsidRPr="00D16375">
              <w:rPr>
                <w:rFonts w:ascii="Calibri" w:eastAsia="Times New Roman" w:hAnsi="Calibri" w:cs="Calibri"/>
                <w:lang w:val="en-US" w:eastAsia="en-AU"/>
              </w:rPr>
              <w:t>Lower Performance</w:t>
            </w:r>
          </w:p>
          <w:p w14:paraId="6ACB4A5C" w14:textId="77777777" w:rsidR="00D16375" w:rsidRPr="00D16375" w:rsidRDefault="00D16375" w:rsidP="00D16375">
            <w:pPr>
              <w:spacing w:after="0" w:line="240" w:lineRule="auto"/>
              <w:rPr>
                <w:rFonts w:ascii="Calibri" w:eastAsia="Times New Roman" w:hAnsi="Calibri" w:cs="Calibri"/>
                <w:lang w:val="en-US" w:eastAsia="en-AU"/>
              </w:rPr>
            </w:pPr>
            <w:r w:rsidRPr="00D16375">
              <w:rPr>
                <w:rFonts w:ascii="Calibri" w:eastAsia="Times New Roman" w:hAnsi="Calibri" w:cs="Calibri"/>
                <w:lang w:val="en-US" w:eastAsia="en-AU"/>
              </w:rPr>
              <w:t xml:space="preserve">60Mbps or 500 8-KB </w:t>
            </w:r>
            <w:proofErr w:type="spellStart"/>
            <w:r w:rsidRPr="00D16375">
              <w:rPr>
                <w:rFonts w:ascii="Calibri" w:eastAsia="Times New Roman" w:hAnsi="Calibri" w:cs="Calibri"/>
                <w:lang w:val="en-US" w:eastAsia="en-AU"/>
              </w:rPr>
              <w:t>iops</w:t>
            </w:r>
            <w:proofErr w:type="spellEnd"/>
            <w:r w:rsidRPr="00D16375">
              <w:rPr>
                <w:rFonts w:ascii="Calibri" w:eastAsia="Times New Roman" w:hAnsi="Calibri" w:cs="Calibri"/>
                <w:lang w:val="en-US" w:eastAsia="en-AU"/>
              </w:rPr>
              <w:t xml:space="preserve"> per disk</w:t>
            </w:r>
          </w:p>
        </w:tc>
      </w:tr>
      <w:tr w:rsidR="00D16375" w:rsidRPr="00D16375" w14:paraId="44F95C07" w14:textId="77777777" w:rsidTr="00103FD6">
        <w:tc>
          <w:tcPr>
            <w:tcW w:w="4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0F93B1E1" w14:textId="77777777" w:rsidR="00D16375" w:rsidRPr="00D16375" w:rsidRDefault="00D16375" w:rsidP="00D16375">
            <w:pPr>
              <w:spacing w:after="0" w:line="240" w:lineRule="auto"/>
              <w:rPr>
                <w:rFonts w:ascii="Calibri" w:eastAsia="Times New Roman" w:hAnsi="Calibri" w:cs="Calibri"/>
                <w:lang w:val="en-US" w:eastAsia="en-AU"/>
              </w:rPr>
            </w:pPr>
            <w:r w:rsidRPr="00D16375">
              <w:rPr>
                <w:rFonts w:ascii="Calibri" w:eastAsia="Times New Roman" w:hAnsi="Calibri" w:cs="Calibri"/>
                <w:lang w:val="en-US" w:eastAsia="en-AU"/>
              </w:rPr>
              <w:t>Usual files folders videos</w:t>
            </w:r>
          </w:p>
        </w:tc>
        <w:tc>
          <w:tcPr>
            <w:tcW w:w="4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301BAC27" w14:textId="77777777" w:rsidR="00D16375" w:rsidRPr="00D16375" w:rsidRDefault="00D16375" w:rsidP="00D16375">
            <w:pPr>
              <w:spacing w:after="0" w:line="240" w:lineRule="auto"/>
              <w:rPr>
                <w:rFonts w:ascii="Calibri" w:eastAsia="Times New Roman" w:hAnsi="Calibri" w:cs="Calibri"/>
                <w:lang w:val="en-US" w:eastAsia="en-AU"/>
              </w:rPr>
            </w:pPr>
            <w:r w:rsidRPr="00D16375">
              <w:rPr>
                <w:rFonts w:ascii="Calibri" w:eastAsia="Times New Roman" w:hAnsi="Calibri" w:cs="Calibri"/>
                <w:lang w:val="en-US" w:eastAsia="en-AU"/>
              </w:rPr>
              <w:t>Performance hungry data</w:t>
            </w:r>
          </w:p>
          <w:p w14:paraId="30A81C7A" w14:textId="77777777" w:rsidR="00D16375" w:rsidRPr="00D16375" w:rsidRDefault="00D16375" w:rsidP="00EE0FE2">
            <w:pPr>
              <w:numPr>
                <w:ilvl w:val="4"/>
                <w:numId w:val="21"/>
              </w:numPr>
              <w:spacing w:after="0" w:line="240" w:lineRule="auto"/>
              <w:ind w:left="540"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AU"/>
              </w:rPr>
            </w:pPr>
            <w:r w:rsidRPr="00D16375">
              <w:rPr>
                <w:rFonts w:ascii="Calibri" w:eastAsia="Times New Roman" w:hAnsi="Calibri" w:cs="Calibri"/>
                <w:lang w:val="en-US" w:eastAsia="en-AU"/>
              </w:rPr>
              <w:t>VM disk</w:t>
            </w:r>
          </w:p>
          <w:p w14:paraId="3C5932A9" w14:textId="77777777" w:rsidR="00D16375" w:rsidRPr="00D16375" w:rsidRDefault="00D16375" w:rsidP="00EE0FE2">
            <w:pPr>
              <w:numPr>
                <w:ilvl w:val="4"/>
                <w:numId w:val="21"/>
              </w:numPr>
              <w:spacing w:after="0" w:line="240" w:lineRule="auto"/>
              <w:ind w:left="540"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AU"/>
              </w:rPr>
            </w:pPr>
            <w:r w:rsidRPr="00D16375">
              <w:rPr>
                <w:rFonts w:ascii="Calibri" w:eastAsia="Times New Roman" w:hAnsi="Calibri" w:cs="Calibri"/>
                <w:lang w:val="en-US" w:eastAsia="en-AU"/>
              </w:rPr>
              <w:t>SQL Databases</w:t>
            </w:r>
          </w:p>
        </w:tc>
      </w:tr>
    </w:tbl>
    <w:p w14:paraId="2D4C6231" w14:textId="2C8937B6" w:rsidR="00D16375" w:rsidRPr="00103FD6" w:rsidRDefault="00D16375" w:rsidP="00EE0FE2">
      <w:pPr>
        <w:numPr>
          <w:ilvl w:val="0"/>
          <w:numId w:val="21"/>
        </w:numPr>
        <w:spacing w:after="0" w:line="240" w:lineRule="auto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shd w:val="clear" w:color="auto" w:fill="FFC000"/>
          <w:lang w:val="en-US" w:eastAsia="en-AU"/>
        </w:rPr>
        <w:t>Cannot be changed once the storage account is created</w:t>
      </w:r>
    </w:p>
    <w:p w14:paraId="272B0F58" w14:textId="77777777" w:rsidR="00103FD6" w:rsidRPr="00D16375" w:rsidRDefault="00103FD6" w:rsidP="00103FD6">
      <w:pPr>
        <w:spacing w:after="0" w:line="240" w:lineRule="auto"/>
        <w:textAlignment w:val="center"/>
        <w:rPr>
          <w:rFonts w:ascii="Calibri" w:eastAsia="Times New Roman" w:hAnsi="Calibri" w:cs="Calibri"/>
          <w:lang w:val="en-US" w:eastAsia="en-AU"/>
        </w:rPr>
      </w:pPr>
    </w:p>
    <w:p w14:paraId="665FCFFC" w14:textId="77777777" w:rsidR="00D16375" w:rsidRPr="00D16375" w:rsidRDefault="00D16375" w:rsidP="00103FD6">
      <w:pPr>
        <w:pStyle w:val="Heading3"/>
        <w:rPr>
          <w:rFonts w:eastAsia="Times New Roman"/>
          <w:lang w:val="en-US" w:eastAsia="en-AU"/>
        </w:rPr>
      </w:pPr>
      <w:bookmarkStart w:id="25" w:name="_Toc34295182"/>
      <w:r w:rsidRPr="00D16375">
        <w:rPr>
          <w:rFonts w:eastAsia="Times New Roman"/>
          <w:lang w:val="en-US" w:eastAsia="en-AU"/>
        </w:rPr>
        <w:t>Account kind</w:t>
      </w:r>
      <w:bookmarkEnd w:id="25"/>
    </w:p>
    <w:tbl>
      <w:tblPr>
        <w:tblW w:w="0" w:type="auto"/>
        <w:tblInd w:w="-10" w:type="dxa"/>
        <w:tblBorders>
          <w:top w:val="single" w:sz="8" w:space="0" w:color="A3A3A3"/>
          <w:left w:val="single" w:sz="8" w:space="0" w:color="A3A3A3"/>
          <w:bottom w:val="single" w:sz="8" w:space="0" w:color="A3A3A3"/>
          <w:right w:val="single" w:sz="8" w:space="0" w:color="A3A3A3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150"/>
        <w:gridCol w:w="3150"/>
        <w:gridCol w:w="3150"/>
      </w:tblGrid>
      <w:tr w:rsidR="00D16375" w:rsidRPr="00D16375" w14:paraId="723B147A" w14:textId="77777777" w:rsidTr="00103FD6">
        <w:tc>
          <w:tcPr>
            <w:tcW w:w="315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F2F2F2"/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0FB3824D" w14:textId="77777777" w:rsidR="00D16375" w:rsidRPr="00D16375" w:rsidRDefault="00D16375" w:rsidP="00D16375">
            <w:pPr>
              <w:spacing w:after="0" w:line="240" w:lineRule="auto"/>
              <w:rPr>
                <w:rFonts w:ascii="Calibri" w:eastAsia="Times New Roman" w:hAnsi="Calibri" w:cs="Calibri"/>
                <w:lang w:val="en-US" w:eastAsia="en-AU"/>
              </w:rPr>
            </w:pPr>
            <w:r w:rsidRPr="00D16375">
              <w:rPr>
                <w:rFonts w:ascii="Calibri" w:eastAsia="Times New Roman" w:hAnsi="Calibri" w:cs="Calibri"/>
                <w:b/>
                <w:bCs/>
                <w:lang w:val="en-US" w:eastAsia="en-AU"/>
              </w:rPr>
              <w:t>Gen V2</w:t>
            </w:r>
          </w:p>
        </w:tc>
        <w:tc>
          <w:tcPr>
            <w:tcW w:w="315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F2F2F2"/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749A8190" w14:textId="77777777" w:rsidR="00D16375" w:rsidRPr="00D16375" w:rsidRDefault="00D16375" w:rsidP="00D16375">
            <w:pPr>
              <w:spacing w:after="0" w:line="240" w:lineRule="auto"/>
              <w:rPr>
                <w:rFonts w:ascii="Calibri" w:eastAsia="Times New Roman" w:hAnsi="Calibri" w:cs="Calibri"/>
                <w:lang w:val="en-US" w:eastAsia="en-AU"/>
              </w:rPr>
            </w:pPr>
            <w:r w:rsidRPr="00D16375">
              <w:rPr>
                <w:rFonts w:ascii="Calibri" w:eastAsia="Times New Roman" w:hAnsi="Calibri" w:cs="Calibri"/>
                <w:b/>
                <w:bCs/>
                <w:lang w:val="en-US" w:eastAsia="en-AU"/>
              </w:rPr>
              <w:t>Gen V1</w:t>
            </w:r>
          </w:p>
        </w:tc>
        <w:tc>
          <w:tcPr>
            <w:tcW w:w="315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F2F2F2"/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666956FD" w14:textId="77777777" w:rsidR="00D16375" w:rsidRPr="00D16375" w:rsidRDefault="00D16375" w:rsidP="00D16375">
            <w:pPr>
              <w:spacing w:after="0" w:line="240" w:lineRule="auto"/>
              <w:rPr>
                <w:rFonts w:ascii="Calibri" w:eastAsia="Times New Roman" w:hAnsi="Calibri" w:cs="Calibri"/>
                <w:lang w:val="en-US" w:eastAsia="en-AU"/>
              </w:rPr>
            </w:pPr>
            <w:r w:rsidRPr="00D16375">
              <w:rPr>
                <w:rFonts w:ascii="Calibri" w:eastAsia="Times New Roman" w:hAnsi="Calibri" w:cs="Calibri"/>
                <w:b/>
                <w:bCs/>
                <w:lang w:val="en-US" w:eastAsia="en-AU"/>
              </w:rPr>
              <w:t>Blob storage</w:t>
            </w:r>
          </w:p>
        </w:tc>
      </w:tr>
      <w:tr w:rsidR="00D16375" w:rsidRPr="00D16375" w14:paraId="5BA070EE" w14:textId="77777777" w:rsidTr="00103FD6">
        <w:tc>
          <w:tcPr>
            <w:tcW w:w="315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5F8D9417" w14:textId="77777777" w:rsidR="00D16375" w:rsidRPr="00D16375" w:rsidRDefault="00D16375" w:rsidP="00EE0FE2">
            <w:pPr>
              <w:numPr>
                <w:ilvl w:val="5"/>
                <w:numId w:val="21"/>
              </w:numPr>
              <w:spacing w:after="0" w:line="240" w:lineRule="auto"/>
              <w:ind w:left="259"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AU"/>
              </w:rPr>
            </w:pPr>
            <w:r w:rsidRPr="00D16375">
              <w:rPr>
                <w:rFonts w:ascii="Calibri" w:eastAsia="Times New Roman" w:hAnsi="Calibri" w:cs="Calibri"/>
                <w:lang w:val="en-US" w:eastAsia="en-AU"/>
              </w:rPr>
              <w:t xml:space="preserve">Latest version </w:t>
            </w:r>
          </w:p>
          <w:p w14:paraId="5577154A" w14:textId="77777777" w:rsidR="00D16375" w:rsidRPr="00D16375" w:rsidRDefault="00D16375" w:rsidP="00EE0FE2">
            <w:pPr>
              <w:numPr>
                <w:ilvl w:val="5"/>
                <w:numId w:val="21"/>
              </w:numPr>
              <w:spacing w:after="0" w:line="240" w:lineRule="auto"/>
              <w:ind w:left="259"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AU"/>
              </w:rPr>
            </w:pPr>
            <w:r w:rsidRPr="00D16375">
              <w:rPr>
                <w:rFonts w:ascii="Calibri" w:eastAsia="Times New Roman" w:hAnsi="Calibri" w:cs="Calibri"/>
                <w:lang w:val="en-US" w:eastAsia="en-AU"/>
              </w:rPr>
              <w:t>Lowest price</w:t>
            </w:r>
          </w:p>
          <w:p w14:paraId="5478970A" w14:textId="77777777" w:rsidR="00D16375" w:rsidRPr="00D16375" w:rsidRDefault="00D16375" w:rsidP="00EE0FE2">
            <w:pPr>
              <w:numPr>
                <w:ilvl w:val="5"/>
                <w:numId w:val="21"/>
              </w:numPr>
              <w:spacing w:after="0" w:line="240" w:lineRule="auto"/>
              <w:ind w:left="259"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AU"/>
              </w:rPr>
            </w:pPr>
            <w:r w:rsidRPr="00D16375">
              <w:rPr>
                <w:rFonts w:ascii="Calibri" w:eastAsia="Times New Roman" w:hAnsi="Calibri" w:cs="Calibri"/>
                <w:lang w:val="en-US" w:eastAsia="en-AU"/>
              </w:rPr>
              <w:t>Supports all services</w:t>
            </w:r>
          </w:p>
          <w:p w14:paraId="31474EB3" w14:textId="77777777" w:rsidR="00D16375" w:rsidRPr="00D16375" w:rsidRDefault="00D16375" w:rsidP="00EE0FE2">
            <w:pPr>
              <w:numPr>
                <w:ilvl w:val="5"/>
                <w:numId w:val="21"/>
              </w:numPr>
              <w:spacing w:after="0" w:line="240" w:lineRule="auto"/>
              <w:ind w:left="259"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AU"/>
              </w:rPr>
            </w:pPr>
            <w:r w:rsidRPr="00D16375">
              <w:rPr>
                <w:rFonts w:ascii="Calibri" w:eastAsia="Times New Roman" w:hAnsi="Calibri" w:cs="Calibri"/>
                <w:lang w:val="en-US" w:eastAsia="en-AU"/>
              </w:rPr>
              <w:t>Microsoft recommends</w:t>
            </w:r>
          </w:p>
        </w:tc>
        <w:tc>
          <w:tcPr>
            <w:tcW w:w="315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17A2EA5E" w14:textId="77777777" w:rsidR="00D16375" w:rsidRPr="00D16375" w:rsidRDefault="00D16375" w:rsidP="00EE0FE2">
            <w:pPr>
              <w:numPr>
                <w:ilvl w:val="5"/>
                <w:numId w:val="21"/>
              </w:numPr>
              <w:spacing w:after="0" w:line="240" w:lineRule="auto"/>
              <w:ind w:left="259"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AU"/>
              </w:rPr>
            </w:pPr>
            <w:r w:rsidRPr="00D16375">
              <w:rPr>
                <w:rFonts w:ascii="Calibri" w:eastAsia="Times New Roman" w:hAnsi="Calibri" w:cs="Calibri"/>
                <w:lang w:val="en-US" w:eastAsia="en-AU"/>
              </w:rPr>
              <w:t>only for backward compatibility.</w:t>
            </w:r>
          </w:p>
        </w:tc>
        <w:tc>
          <w:tcPr>
            <w:tcW w:w="315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6005DA9C" w14:textId="77777777" w:rsidR="00D16375" w:rsidRPr="00D16375" w:rsidRDefault="00D16375" w:rsidP="00EE0FE2">
            <w:pPr>
              <w:numPr>
                <w:ilvl w:val="5"/>
                <w:numId w:val="21"/>
              </w:numPr>
              <w:spacing w:after="0" w:line="240" w:lineRule="auto"/>
              <w:ind w:left="259"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AU"/>
              </w:rPr>
            </w:pPr>
            <w:r w:rsidRPr="00D16375">
              <w:rPr>
                <w:rFonts w:ascii="Calibri" w:eastAsia="Times New Roman" w:hAnsi="Calibri" w:cs="Calibri"/>
                <w:lang w:val="en-US" w:eastAsia="en-AU"/>
              </w:rPr>
              <w:t>Specialized for storing unstructured data</w:t>
            </w:r>
          </w:p>
        </w:tc>
      </w:tr>
    </w:tbl>
    <w:p w14:paraId="351947A2" w14:textId="79AB5352" w:rsidR="00D16375" w:rsidRDefault="00D16375" w:rsidP="00EE0FE2">
      <w:pPr>
        <w:numPr>
          <w:ilvl w:val="0"/>
          <w:numId w:val="21"/>
        </w:numPr>
        <w:spacing w:after="0" w:line="240" w:lineRule="auto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highlight w:val="green"/>
          <w:lang w:val="en-US" w:eastAsia="en-AU"/>
        </w:rPr>
        <w:t xml:space="preserve"> Upgrading can be done later</w:t>
      </w:r>
    </w:p>
    <w:p w14:paraId="7014A56C" w14:textId="631B19D7" w:rsidR="00103FD6" w:rsidRDefault="00103FD6" w:rsidP="00103FD6">
      <w:pPr>
        <w:spacing w:after="0" w:line="240" w:lineRule="auto"/>
        <w:ind w:left="360"/>
        <w:textAlignment w:val="center"/>
        <w:rPr>
          <w:rFonts w:ascii="Calibri" w:eastAsia="Times New Roman" w:hAnsi="Calibri" w:cs="Calibri"/>
          <w:lang w:val="en-US" w:eastAsia="en-AU"/>
        </w:rPr>
      </w:pPr>
    </w:p>
    <w:p w14:paraId="21BB45D1" w14:textId="77777777" w:rsidR="00103FD6" w:rsidRPr="00D16375" w:rsidRDefault="00103FD6" w:rsidP="00103FD6">
      <w:pPr>
        <w:spacing w:after="0" w:line="240" w:lineRule="auto"/>
        <w:ind w:left="360"/>
        <w:textAlignment w:val="center"/>
        <w:rPr>
          <w:rFonts w:ascii="Calibri" w:eastAsia="Times New Roman" w:hAnsi="Calibri" w:cs="Calibri"/>
          <w:lang w:val="en-US" w:eastAsia="en-AU"/>
        </w:rPr>
      </w:pPr>
    </w:p>
    <w:tbl>
      <w:tblPr>
        <w:tblW w:w="0" w:type="auto"/>
        <w:tblInd w:w="-10" w:type="dxa"/>
        <w:tblBorders>
          <w:top w:val="single" w:sz="8" w:space="0" w:color="A3A3A3"/>
          <w:left w:val="single" w:sz="8" w:space="0" w:color="A3A3A3"/>
          <w:bottom w:val="single" w:sz="8" w:space="0" w:color="A3A3A3"/>
          <w:right w:val="single" w:sz="8" w:space="0" w:color="A3A3A3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60"/>
        <w:gridCol w:w="7650"/>
      </w:tblGrid>
      <w:tr w:rsidR="00D16375" w:rsidRPr="00D16375" w14:paraId="1AE73D6C" w14:textId="77777777" w:rsidTr="00103FD6">
        <w:tc>
          <w:tcPr>
            <w:tcW w:w="216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F2F2F2"/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25DDDE48" w14:textId="77777777" w:rsidR="00D16375" w:rsidRPr="00D16375" w:rsidRDefault="00D16375" w:rsidP="00D16375">
            <w:pPr>
              <w:spacing w:after="0" w:line="240" w:lineRule="auto"/>
              <w:rPr>
                <w:rFonts w:ascii="Calibri" w:eastAsia="Times New Roman" w:hAnsi="Calibri" w:cs="Calibri"/>
                <w:lang w:val="en-US" w:eastAsia="en-AU"/>
              </w:rPr>
            </w:pPr>
            <w:r w:rsidRPr="00D16375">
              <w:rPr>
                <w:rFonts w:ascii="Calibri" w:eastAsia="Times New Roman" w:hAnsi="Calibri" w:cs="Calibri"/>
                <w:lang w:val="en-US" w:eastAsia="en-AU"/>
              </w:rPr>
              <w:t> </w:t>
            </w:r>
          </w:p>
        </w:tc>
        <w:tc>
          <w:tcPr>
            <w:tcW w:w="765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4BA52E1F" w14:textId="77777777" w:rsidR="00D16375" w:rsidRPr="00D16375" w:rsidRDefault="00D16375" w:rsidP="00D16375">
            <w:pPr>
              <w:spacing w:after="0" w:line="240" w:lineRule="auto"/>
              <w:rPr>
                <w:rFonts w:ascii="Calibri" w:eastAsia="Times New Roman" w:hAnsi="Calibri" w:cs="Calibri"/>
                <w:lang w:val="en-GB" w:eastAsia="en-AU"/>
              </w:rPr>
            </w:pPr>
            <w:r w:rsidRPr="00D16375">
              <w:rPr>
                <w:rFonts w:ascii="Calibri" w:eastAsia="Times New Roman" w:hAnsi="Calibri" w:cs="Calibri"/>
                <w:lang w:val="en-GB" w:eastAsia="en-AU"/>
              </w:rPr>
              <w:t>Performance tier support</w:t>
            </w:r>
          </w:p>
        </w:tc>
      </w:tr>
      <w:tr w:rsidR="00D16375" w:rsidRPr="00D16375" w14:paraId="540DA8EE" w14:textId="77777777" w:rsidTr="00103FD6">
        <w:tc>
          <w:tcPr>
            <w:tcW w:w="216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F2F2F2"/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342C09C3" w14:textId="77777777" w:rsidR="00D16375" w:rsidRPr="00D16375" w:rsidRDefault="00D16375" w:rsidP="00D16375">
            <w:pPr>
              <w:spacing w:after="0" w:line="240" w:lineRule="auto"/>
              <w:rPr>
                <w:rFonts w:ascii="Calibri" w:eastAsia="Times New Roman" w:hAnsi="Calibri" w:cs="Calibri"/>
                <w:lang w:val="en-US" w:eastAsia="en-AU"/>
              </w:rPr>
            </w:pPr>
            <w:r w:rsidRPr="00D16375">
              <w:rPr>
                <w:rFonts w:ascii="Calibri" w:eastAsia="Times New Roman" w:hAnsi="Calibri" w:cs="Calibri"/>
                <w:lang w:val="en-US" w:eastAsia="en-AU"/>
              </w:rPr>
              <w:t>Genv2</w:t>
            </w:r>
          </w:p>
          <w:p w14:paraId="187F5A27" w14:textId="77777777" w:rsidR="00D16375" w:rsidRPr="00D16375" w:rsidRDefault="00D16375" w:rsidP="00D16375">
            <w:pPr>
              <w:spacing w:after="0" w:line="240" w:lineRule="auto"/>
              <w:rPr>
                <w:rFonts w:ascii="Calibri" w:eastAsia="Times New Roman" w:hAnsi="Calibri" w:cs="Calibri"/>
                <w:lang w:val="en-GB" w:eastAsia="en-AU"/>
              </w:rPr>
            </w:pPr>
            <w:r w:rsidRPr="00D16375">
              <w:rPr>
                <w:rFonts w:ascii="Calibri" w:eastAsia="Times New Roman" w:hAnsi="Calibri" w:cs="Calibri"/>
                <w:lang w:val="en-GB" w:eastAsia="en-AU"/>
              </w:rPr>
              <w:t xml:space="preserve">Latest version. Lowest </w:t>
            </w:r>
            <w:r w:rsidRPr="00D16375">
              <w:rPr>
                <w:rFonts w:ascii="Calibri" w:eastAsia="Times New Roman" w:hAnsi="Calibri" w:cs="Calibri"/>
                <w:lang w:val="en-GB" w:eastAsia="en-AU"/>
              </w:rPr>
              <w:lastRenderedPageBreak/>
              <w:t>price. Recommended for most scenarios using Azure Storage</w:t>
            </w:r>
          </w:p>
        </w:tc>
        <w:tc>
          <w:tcPr>
            <w:tcW w:w="765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68B25B9D" w14:textId="77777777" w:rsidR="00D16375" w:rsidRPr="00D16375" w:rsidRDefault="00D16375" w:rsidP="00EE0FE2">
            <w:pPr>
              <w:numPr>
                <w:ilvl w:val="1"/>
                <w:numId w:val="22"/>
              </w:numPr>
              <w:spacing w:after="0" w:line="240" w:lineRule="auto"/>
              <w:ind w:left="259"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AU"/>
              </w:rPr>
            </w:pPr>
            <w:r w:rsidRPr="00D16375">
              <w:rPr>
                <w:rFonts w:ascii="Calibri" w:eastAsia="Times New Roman" w:hAnsi="Calibri" w:cs="Calibri"/>
                <w:lang w:val="en-GB" w:eastAsia="en-AU"/>
              </w:rPr>
              <w:lastRenderedPageBreak/>
              <w:t xml:space="preserve">Standard - Support all. All redundancy available </w:t>
            </w:r>
          </w:p>
          <w:p w14:paraId="1D7180E3" w14:textId="77777777" w:rsidR="00D16375" w:rsidRPr="00D16375" w:rsidRDefault="00D16375" w:rsidP="00EE0FE2">
            <w:pPr>
              <w:numPr>
                <w:ilvl w:val="1"/>
                <w:numId w:val="22"/>
              </w:numPr>
              <w:spacing w:after="0" w:line="240" w:lineRule="auto"/>
              <w:ind w:left="259"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AU"/>
              </w:rPr>
            </w:pPr>
            <w:r w:rsidRPr="00D16375">
              <w:rPr>
                <w:rFonts w:ascii="Calibri" w:eastAsia="Times New Roman" w:hAnsi="Calibri" w:cs="Calibri"/>
                <w:lang w:val="en-GB" w:eastAsia="en-AU"/>
              </w:rPr>
              <w:t>Premium - Blob storage only. (Page, file, Block). And only LRS available</w:t>
            </w:r>
          </w:p>
          <w:p w14:paraId="266A38B1" w14:textId="77777777" w:rsidR="00D16375" w:rsidRPr="00D16375" w:rsidRDefault="00D16375" w:rsidP="00D16375">
            <w:pPr>
              <w:spacing w:after="0" w:line="240" w:lineRule="auto"/>
              <w:ind w:left="259"/>
              <w:rPr>
                <w:rFonts w:ascii="Calibri" w:eastAsia="Times New Roman" w:hAnsi="Calibri" w:cs="Calibri"/>
                <w:lang w:val="en-GB" w:eastAsia="en-AU"/>
              </w:rPr>
            </w:pPr>
            <w:r w:rsidRPr="00D16375">
              <w:rPr>
                <w:rFonts w:ascii="Calibri" w:eastAsia="Times New Roman" w:hAnsi="Calibri" w:cs="Calibri"/>
                <w:lang w:val="en-GB" w:eastAsia="en-AU"/>
              </w:rPr>
              <w:lastRenderedPageBreak/>
              <w:t> </w:t>
            </w:r>
          </w:p>
        </w:tc>
      </w:tr>
      <w:tr w:rsidR="00D16375" w:rsidRPr="00D16375" w14:paraId="24AAD054" w14:textId="77777777" w:rsidTr="00103FD6">
        <w:tc>
          <w:tcPr>
            <w:tcW w:w="216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F2F2F2"/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2B168901" w14:textId="77777777" w:rsidR="00D16375" w:rsidRPr="00D16375" w:rsidRDefault="00D16375" w:rsidP="00D16375">
            <w:pPr>
              <w:spacing w:after="0" w:line="240" w:lineRule="auto"/>
              <w:rPr>
                <w:rFonts w:ascii="Calibri" w:eastAsia="Times New Roman" w:hAnsi="Calibri" w:cs="Calibri"/>
                <w:lang w:val="en-US" w:eastAsia="en-AU"/>
              </w:rPr>
            </w:pPr>
            <w:r w:rsidRPr="00D16375">
              <w:rPr>
                <w:rFonts w:ascii="Calibri" w:eastAsia="Times New Roman" w:hAnsi="Calibri" w:cs="Calibri"/>
                <w:lang w:val="en-US" w:eastAsia="en-AU"/>
              </w:rPr>
              <w:lastRenderedPageBreak/>
              <w:t>Genv1</w:t>
            </w:r>
          </w:p>
          <w:p w14:paraId="1A92BD56" w14:textId="77777777" w:rsidR="00D16375" w:rsidRPr="00D16375" w:rsidRDefault="00D16375" w:rsidP="00D16375">
            <w:pPr>
              <w:spacing w:after="0" w:line="240" w:lineRule="auto"/>
              <w:rPr>
                <w:rFonts w:ascii="Calibri" w:eastAsia="Times New Roman" w:hAnsi="Calibri" w:cs="Calibri"/>
                <w:lang w:val="en-US" w:eastAsia="en-AU"/>
              </w:rPr>
            </w:pPr>
            <w:r w:rsidRPr="00D16375">
              <w:rPr>
                <w:rFonts w:ascii="Calibri" w:eastAsia="Times New Roman" w:hAnsi="Calibri" w:cs="Calibri"/>
                <w:lang w:val="en-US" w:eastAsia="en-AU"/>
              </w:rPr>
              <w:t>Legacy</w:t>
            </w:r>
          </w:p>
        </w:tc>
        <w:tc>
          <w:tcPr>
            <w:tcW w:w="765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0A765B25" w14:textId="77777777" w:rsidR="00D16375" w:rsidRPr="00D16375" w:rsidRDefault="00D16375" w:rsidP="00EE0FE2">
            <w:pPr>
              <w:numPr>
                <w:ilvl w:val="1"/>
                <w:numId w:val="23"/>
              </w:numPr>
              <w:spacing w:after="0" w:line="240" w:lineRule="auto"/>
              <w:ind w:left="259"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AU"/>
              </w:rPr>
            </w:pPr>
            <w:r w:rsidRPr="00D16375">
              <w:rPr>
                <w:rFonts w:ascii="Calibri" w:eastAsia="Times New Roman" w:hAnsi="Calibri" w:cs="Calibri"/>
                <w:lang w:val="en-US" w:eastAsia="en-AU"/>
              </w:rPr>
              <w:t>Standard - support all. Geo zonal redundancy not available.</w:t>
            </w:r>
          </w:p>
          <w:p w14:paraId="7993582E" w14:textId="77777777" w:rsidR="00D16375" w:rsidRPr="00D16375" w:rsidRDefault="00D16375" w:rsidP="00EE0FE2">
            <w:pPr>
              <w:numPr>
                <w:ilvl w:val="1"/>
                <w:numId w:val="23"/>
              </w:numPr>
              <w:spacing w:after="0" w:line="240" w:lineRule="auto"/>
              <w:ind w:left="259"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D16375">
              <w:rPr>
                <w:rFonts w:ascii="Calibri" w:eastAsia="Times New Roman" w:hAnsi="Calibri" w:cs="Calibri"/>
                <w:lang w:val="en-US" w:eastAsia="en-AU"/>
              </w:rPr>
              <w:t xml:space="preserve">Premium - </w:t>
            </w:r>
            <w:r w:rsidRPr="00D16375">
              <w:rPr>
                <w:rFonts w:ascii="Calibri" w:eastAsia="Times New Roman" w:hAnsi="Calibri" w:cs="Calibri"/>
                <w:lang w:val="en-GB" w:eastAsia="en-AU"/>
              </w:rPr>
              <w:t>Blob storage only. (Page, file, Block). And only LRS available</w:t>
            </w:r>
          </w:p>
        </w:tc>
      </w:tr>
      <w:tr w:rsidR="00D16375" w:rsidRPr="00D16375" w14:paraId="5E5740B9" w14:textId="77777777" w:rsidTr="00103FD6">
        <w:tc>
          <w:tcPr>
            <w:tcW w:w="216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F2F2F2"/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4806E47B" w14:textId="77777777" w:rsidR="00D16375" w:rsidRPr="00D16375" w:rsidRDefault="00D16375" w:rsidP="00D16375">
            <w:pPr>
              <w:spacing w:after="0" w:line="240" w:lineRule="auto"/>
              <w:rPr>
                <w:rFonts w:ascii="Calibri" w:eastAsia="Times New Roman" w:hAnsi="Calibri" w:cs="Calibri"/>
                <w:lang w:val="en-US" w:eastAsia="en-AU"/>
              </w:rPr>
            </w:pPr>
            <w:r w:rsidRPr="00D16375">
              <w:rPr>
                <w:rFonts w:ascii="Calibri" w:eastAsia="Times New Roman" w:hAnsi="Calibri" w:cs="Calibri"/>
                <w:lang w:val="en-US" w:eastAsia="en-AU"/>
              </w:rPr>
              <w:t>Block Blob</w:t>
            </w:r>
          </w:p>
          <w:p w14:paraId="4B7824D7" w14:textId="77777777" w:rsidR="00D16375" w:rsidRPr="00D16375" w:rsidRDefault="00D16375" w:rsidP="00D16375">
            <w:pPr>
              <w:spacing w:after="0" w:line="240" w:lineRule="auto"/>
              <w:rPr>
                <w:rFonts w:ascii="Calibri" w:eastAsia="Times New Roman" w:hAnsi="Calibri" w:cs="Calibri"/>
                <w:lang w:val="en-US" w:eastAsia="en-AU"/>
              </w:rPr>
            </w:pPr>
            <w:r w:rsidRPr="00D16375">
              <w:rPr>
                <w:rFonts w:ascii="Calibri" w:eastAsia="Times New Roman" w:hAnsi="Calibri" w:cs="Calibri"/>
                <w:lang w:val="en-US" w:eastAsia="en-AU"/>
              </w:rPr>
              <w:t> </w:t>
            </w:r>
          </w:p>
        </w:tc>
        <w:tc>
          <w:tcPr>
            <w:tcW w:w="765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5B2A23FF" w14:textId="77777777" w:rsidR="00D16375" w:rsidRPr="00D16375" w:rsidRDefault="00D16375" w:rsidP="00EE0FE2">
            <w:pPr>
              <w:numPr>
                <w:ilvl w:val="1"/>
                <w:numId w:val="24"/>
              </w:numPr>
              <w:spacing w:after="0" w:line="240" w:lineRule="auto"/>
              <w:ind w:left="259"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AU"/>
              </w:rPr>
            </w:pPr>
            <w:r w:rsidRPr="00D16375">
              <w:rPr>
                <w:rFonts w:ascii="Calibri" w:eastAsia="Times New Roman" w:hAnsi="Calibri" w:cs="Calibri"/>
                <w:lang w:val="en-GB" w:eastAsia="en-AU"/>
              </w:rPr>
              <w:t>Standard - N/A</w:t>
            </w:r>
          </w:p>
          <w:p w14:paraId="7AB3C9F2" w14:textId="3A8B1EE4" w:rsidR="00D16375" w:rsidRPr="00D16375" w:rsidRDefault="00D16375" w:rsidP="00EE0FE2">
            <w:pPr>
              <w:numPr>
                <w:ilvl w:val="1"/>
                <w:numId w:val="24"/>
              </w:numPr>
              <w:spacing w:after="0" w:line="240" w:lineRule="auto"/>
              <w:ind w:left="259"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AU"/>
              </w:rPr>
            </w:pPr>
            <w:r w:rsidRPr="00D16375">
              <w:rPr>
                <w:rFonts w:ascii="Calibri" w:eastAsia="Times New Roman" w:hAnsi="Calibri" w:cs="Calibri"/>
                <w:lang w:val="en-GB" w:eastAsia="en-AU"/>
              </w:rPr>
              <w:t xml:space="preserve">Premium - Available. Only premium. premium performance characteristics for block blobs and </w:t>
            </w:r>
            <w:r w:rsidR="004D2F87" w:rsidRPr="00D16375">
              <w:rPr>
                <w:rFonts w:ascii="Calibri" w:eastAsia="Times New Roman" w:hAnsi="Calibri" w:cs="Calibri"/>
                <w:lang w:val="en-GB" w:eastAsia="en-AU"/>
              </w:rPr>
              <w:t>appends</w:t>
            </w:r>
            <w:r w:rsidRPr="00D16375">
              <w:rPr>
                <w:rFonts w:ascii="Calibri" w:eastAsia="Times New Roman" w:hAnsi="Calibri" w:cs="Calibri"/>
                <w:lang w:val="en-GB" w:eastAsia="en-AU"/>
              </w:rPr>
              <w:t xml:space="preserve"> blobs. Doesn’t support files (Page blobs), tables or queue</w:t>
            </w:r>
          </w:p>
        </w:tc>
      </w:tr>
      <w:tr w:rsidR="00D16375" w:rsidRPr="00D16375" w14:paraId="63B02910" w14:textId="77777777" w:rsidTr="00103FD6">
        <w:tc>
          <w:tcPr>
            <w:tcW w:w="216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F2F2F2"/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545AE421" w14:textId="77777777" w:rsidR="00D16375" w:rsidRPr="00D16375" w:rsidRDefault="00D16375" w:rsidP="00D16375">
            <w:pPr>
              <w:spacing w:after="0" w:line="240" w:lineRule="auto"/>
              <w:rPr>
                <w:rFonts w:ascii="Calibri" w:eastAsia="Times New Roman" w:hAnsi="Calibri" w:cs="Calibri"/>
                <w:lang w:val="en-US" w:eastAsia="en-AU"/>
              </w:rPr>
            </w:pPr>
            <w:r w:rsidRPr="00D16375">
              <w:rPr>
                <w:rFonts w:ascii="Calibri" w:eastAsia="Times New Roman" w:hAnsi="Calibri" w:cs="Calibri"/>
                <w:lang w:val="en-US" w:eastAsia="en-AU"/>
              </w:rPr>
              <w:t>File Storage accounts</w:t>
            </w:r>
          </w:p>
        </w:tc>
        <w:tc>
          <w:tcPr>
            <w:tcW w:w="765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3DEEA78C" w14:textId="77777777" w:rsidR="00D16375" w:rsidRPr="00D16375" w:rsidRDefault="00D16375" w:rsidP="00EE0FE2">
            <w:pPr>
              <w:numPr>
                <w:ilvl w:val="1"/>
                <w:numId w:val="25"/>
              </w:numPr>
              <w:spacing w:after="0" w:line="240" w:lineRule="auto"/>
              <w:ind w:left="259"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AU"/>
              </w:rPr>
            </w:pPr>
            <w:r w:rsidRPr="00D16375">
              <w:rPr>
                <w:rFonts w:ascii="Calibri" w:eastAsia="Times New Roman" w:hAnsi="Calibri" w:cs="Calibri"/>
                <w:lang w:val="en-GB" w:eastAsia="en-AU"/>
              </w:rPr>
              <w:t>Standard - N/A</w:t>
            </w:r>
          </w:p>
          <w:p w14:paraId="079E6C5F" w14:textId="77777777" w:rsidR="00D16375" w:rsidRPr="00D16375" w:rsidRDefault="00D16375" w:rsidP="00EE0FE2">
            <w:pPr>
              <w:numPr>
                <w:ilvl w:val="1"/>
                <w:numId w:val="25"/>
              </w:numPr>
              <w:spacing w:after="0" w:line="240" w:lineRule="auto"/>
              <w:ind w:left="259"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AU"/>
              </w:rPr>
            </w:pPr>
            <w:r w:rsidRPr="00D16375">
              <w:rPr>
                <w:rFonts w:ascii="Calibri" w:eastAsia="Times New Roman" w:hAnsi="Calibri" w:cs="Calibri"/>
                <w:lang w:val="en-GB" w:eastAsia="en-AU"/>
              </w:rPr>
              <w:t>Premium - Available. Files-only storage account. Support only file shares.</w:t>
            </w:r>
          </w:p>
        </w:tc>
      </w:tr>
    </w:tbl>
    <w:p w14:paraId="78243F9F" w14:textId="77777777" w:rsidR="00D16375" w:rsidRPr="00D16375" w:rsidRDefault="00D16375" w:rsidP="00D16375">
      <w:pPr>
        <w:spacing w:after="0" w:line="240" w:lineRule="auto"/>
        <w:ind w:left="2160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21A9BDC9" w14:textId="77777777" w:rsidR="00D16375" w:rsidRPr="00103FD6" w:rsidRDefault="00D16375" w:rsidP="00EE0FE2">
      <w:pPr>
        <w:pStyle w:val="ListParagraph"/>
        <w:numPr>
          <w:ilvl w:val="0"/>
          <w:numId w:val="151"/>
        </w:numPr>
        <w:spacing w:after="0" w:line="240" w:lineRule="auto"/>
        <w:textAlignment w:val="center"/>
        <w:rPr>
          <w:rFonts w:ascii="Calibri" w:eastAsia="Times New Roman" w:hAnsi="Calibri" w:cs="Calibri"/>
          <w:lang w:val="en-US" w:eastAsia="en-AU"/>
        </w:rPr>
      </w:pPr>
      <w:r w:rsidRPr="00103FD6">
        <w:rPr>
          <w:rFonts w:ascii="Calibri" w:eastAsia="Times New Roman" w:hAnsi="Calibri" w:cs="Calibri"/>
          <w:lang w:val="en-US" w:eastAsia="en-AU"/>
        </w:rPr>
        <w:t xml:space="preserve">Replication </w:t>
      </w:r>
    </w:p>
    <w:p w14:paraId="07E287CA" w14:textId="77777777" w:rsidR="00D16375" w:rsidRPr="00103FD6" w:rsidRDefault="00D16375" w:rsidP="00EE0FE2">
      <w:pPr>
        <w:pStyle w:val="ListParagraph"/>
        <w:numPr>
          <w:ilvl w:val="0"/>
          <w:numId w:val="151"/>
        </w:numPr>
        <w:spacing w:after="0" w:line="240" w:lineRule="auto"/>
        <w:textAlignment w:val="center"/>
        <w:rPr>
          <w:rFonts w:ascii="Calibri" w:eastAsia="Times New Roman" w:hAnsi="Calibri" w:cs="Calibri"/>
          <w:lang w:val="en-US" w:eastAsia="en-AU"/>
        </w:rPr>
      </w:pPr>
      <w:r w:rsidRPr="00103FD6">
        <w:rPr>
          <w:rFonts w:ascii="Calibri" w:eastAsia="Times New Roman" w:hAnsi="Calibri" w:cs="Calibri"/>
          <w:lang w:val="en-US" w:eastAsia="en-AU"/>
        </w:rPr>
        <w:t>Access tier (Only available in standard)</w:t>
      </w:r>
    </w:p>
    <w:p w14:paraId="187FF39A" w14:textId="77777777" w:rsidR="00D16375" w:rsidRPr="00D16375" w:rsidRDefault="00D16375" w:rsidP="00EE0FE2">
      <w:pPr>
        <w:numPr>
          <w:ilvl w:val="1"/>
          <w:numId w:val="26"/>
        </w:numPr>
        <w:spacing w:after="0" w:line="240" w:lineRule="auto"/>
        <w:ind w:left="2160"/>
        <w:textAlignment w:val="center"/>
        <w:rPr>
          <w:rFonts w:ascii="Calibri" w:eastAsia="Times New Roman" w:hAnsi="Calibri" w:cs="Calibri"/>
          <w:lang w:eastAsia="en-AU"/>
        </w:rPr>
      </w:pPr>
    </w:p>
    <w:tbl>
      <w:tblPr>
        <w:tblW w:w="0" w:type="auto"/>
        <w:tblInd w:w="2160" w:type="dxa"/>
        <w:tblBorders>
          <w:top w:val="single" w:sz="8" w:space="0" w:color="A3A3A3"/>
          <w:left w:val="single" w:sz="8" w:space="0" w:color="A3A3A3"/>
          <w:bottom w:val="single" w:sz="8" w:space="0" w:color="A3A3A3"/>
          <w:right w:val="single" w:sz="8" w:space="0" w:color="A3A3A3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618"/>
        <w:gridCol w:w="3456"/>
      </w:tblGrid>
      <w:tr w:rsidR="00D16375" w:rsidRPr="00D16375" w14:paraId="065532E7" w14:textId="77777777" w:rsidTr="00D16375">
        <w:tc>
          <w:tcPr>
            <w:tcW w:w="261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7FB11CA7" w14:textId="77777777" w:rsidR="00D16375" w:rsidRPr="00D16375" w:rsidRDefault="00D16375" w:rsidP="00D16375">
            <w:pPr>
              <w:spacing w:after="0" w:line="240" w:lineRule="auto"/>
              <w:rPr>
                <w:rFonts w:ascii="Calibri" w:eastAsia="Times New Roman" w:hAnsi="Calibri" w:cs="Calibri"/>
                <w:lang w:val="en-US" w:eastAsia="en-AU"/>
              </w:rPr>
            </w:pPr>
            <w:r w:rsidRPr="00D16375">
              <w:rPr>
                <w:rFonts w:ascii="Calibri" w:eastAsia="Times New Roman" w:hAnsi="Calibri" w:cs="Calibri"/>
                <w:b/>
                <w:bCs/>
                <w:lang w:val="en-US" w:eastAsia="en-AU"/>
              </w:rPr>
              <w:t>Hot</w:t>
            </w:r>
          </w:p>
        </w:tc>
        <w:tc>
          <w:tcPr>
            <w:tcW w:w="335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48A53E56" w14:textId="77777777" w:rsidR="00D16375" w:rsidRPr="00D16375" w:rsidRDefault="00D16375" w:rsidP="00D16375">
            <w:pPr>
              <w:spacing w:after="0" w:line="240" w:lineRule="auto"/>
              <w:rPr>
                <w:rFonts w:ascii="Calibri" w:eastAsia="Times New Roman" w:hAnsi="Calibri" w:cs="Calibri"/>
                <w:lang w:val="en-US" w:eastAsia="en-AU"/>
              </w:rPr>
            </w:pPr>
            <w:r w:rsidRPr="00D16375">
              <w:rPr>
                <w:rFonts w:ascii="Calibri" w:eastAsia="Times New Roman" w:hAnsi="Calibri" w:cs="Calibri"/>
                <w:b/>
                <w:bCs/>
                <w:lang w:val="en-US" w:eastAsia="en-AU"/>
              </w:rPr>
              <w:t>Cool</w:t>
            </w:r>
          </w:p>
        </w:tc>
      </w:tr>
      <w:tr w:rsidR="00D16375" w:rsidRPr="00D16375" w14:paraId="102B4737" w14:textId="77777777" w:rsidTr="00D16375">
        <w:tc>
          <w:tcPr>
            <w:tcW w:w="261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0D8E6A3D" w14:textId="77777777" w:rsidR="00D16375" w:rsidRPr="00D16375" w:rsidRDefault="00D16375" w:rsidP="00D16375">
            <w:pPr>
              <w:spacing w:after="0" w:line="240" w:lineRule="auto"/>
              <w:rPr>
                <w:rFonts w:ascii="Calibri" w:eastAsia="Times New Roman" w:hAnsi="Calibri" w:cs="Calibri"/>
                <w:lang w:val="en-US" w:eastAsia="en-AU"/>
              </w:rPr>
            </w:pPr>
            <w:r w:rsidRPr="00D16375">
              <w:rPr>
                <w:rFonts w:ascii="Calibri" w:eastAsia="Times New Roman" w:hAnsi="Calibri" w:cs="Calibri"/>
                <w:lang w:val="en-US" w:eastAsia="en-AU"/>
              </w:rPr>
              <w:t>Frequently used data</w:t>
            </w:r>
          </w:p>
        </w:tc>
        <w:tc>
          <w:tcPr>
            <w:tcW w:w="335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2B8E60FB" w14:textId="5AB88159" w:rsidR="00D16375" w:rsidRPr="00D16375" w:rsidRDefault="004D2F87" w:rsidP="00D16375">
            <w:pPr>
              <w:spacing w:after="0" w:line="240" w:lineRule="auto"/>
              <w:rPr>
                <w:rFonts w:ascii="Calibri" w:eastAsia="Times New Roman" w:hAnsi="Calibri" w:cs="Calibri"/>
                <w:lang w:val="en-US" w:eastAsia="en-AU"/>
              </w:rPr>
            </w:pPr>
            <w:r w:rsidRPr="00D16375">
              <w:rPr>
                <w:rFonts w:ascii="Calibri" w:eastAsia="Times New Roman" w:hAnsi="Calibri" w:cs="Calibri"/>
                <w:lang w:val="en-US" w:eastAsia="en-AU"/>
              </w:rPr>
              <w:t>Infrequently accessed</w:t>
            </w:r>
            <w:r w:rsidR="00D16375" w:rsidRPr="00D16375">
              <w:rPr>
                <w:rFonts w:ascii="Calibri" w:eastAsia="Times New Roman" w:hAnsi="Calibri" w:cs="Calibri"/>
                <w:lang w:val="en-US" w:eastAsia="en-AU"/>
              </w:rPr>
              <w:t xml:space="preserve"> data</w:t>
            </w:r>
          </w:p>
        </w:tc>
      </w:tr>
      <w:tr w:rsidR="00D16375" w:rsidRPr="00D16375" w14:paraId="4D0E83EF" w14:textId="77777777" w:rsidTr="00D16375">
        <w:tc>
          <w:tcPr>
            <w:tcW w:w="261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6757CE23" w14:textId="77777777" w:rsidR="00D16375" w:rsidRPr="00D16375" w:rsidRDefault="00D16375" w:rsidP="00D16375">
            <w:pPr>
              <w:spacing w:after="0" w:line="240" w:lineRule="auto"/>
              <w:rPr>
                <w:rFonts w:ascii="Calibri" w:eastAsia="Times New Roman" w:hAnsi="Calibri" w:cs="Calibri"/>
                <w:lang w:val="en-US" w:eastAsia="en-AU"/>
              </w:rPr>
            </w:pPr>
            <w:r w:rsidRPr="00D16375">
              <w:rPr>
                <w:rFonts w:ascii="Calibri" w:eastAsia="Times New Roman" w:hAnsi="Calibri" w:cs="Calibri"/>
                <w:lang w:val="en-US" w:eastAsia="en-AU"/>
              </w:rPr>
              <w:t> </w:t>
            </w:r>
          </w:p>
        </w:tc>
        <w:tc>
          <w:tcPr>
            <w:tcW w:w="345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2E8C07A8" w14:textId="062CDB9C" w:rsidR="00D16375" w:rsidRPr="00D16375" w:rsidRDefault="00D16375" w:rsidP="00D16375">
            <w:pPr>
              <w:spacing w:after="0" w:line="240" w:lineRule="auto"/>
              <w:rPr>
                <w:rFonts w:ascii="Calibri" w:eastAsia="Times New Roman" w:hAnsi="Calibri" w:cs="Calibri"/>
                <w:lang w:val="en-US" w:eastAsia="en-AU"/>
              </w:rPr>
            </w:pPr>
            <w:r w:rsidRPr="00D16375">
              <w:rPr>
                <w:rFonts w:ascii="Calibri" w:eastAsia="Times New Roman" w:hAnsi="Calibri" w:cs="Calibri"/>
                <w:lang w:val="en-US" w:eastAsia="en-AU"/>
              </w:rPr>
              <w:t>Low cost. But to access</w:t>
            </w:r>
            <w:r w:rsidR="004D2F87">
              <w:rPr>
                <w:rFonts w:ascii="Calibri" w:eastAsia="Times New Roman" w:hAnsi="Calibri" w:cs="Calibri"/>
                <w:lang w:val="en-US" w:eastAsia="en-AU"/>
              </w:rPr>
              <w:t>,</w:t>
            </w:r>
            <w:r w:rsidRPr="00D16375">
              <w:rPr>
                <w:rFonts w:ascii="Calibri" w:eastAsia="Times New Roman" w:hAnsi="Calibri" w:cs="Calibri"/>
                <w:lang w:val="en-US" w:eastAsia="en-AU"/>
              </w:rPr>
              <w:t xml:space="preserve"> there is a fee</w:t>
            </w:r>
          </w:p>
        </w:tc>
      </w:tr>
      <w:tr w:rsidR="00D16375" w:rsidRPr="00D16375" w14:paraId="02C7073F" w14:textId="77777777" w:rsidTr="00D16375">
        <w:tc>
          <w:tcPr>
            <w:tcW w:w="261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40E841BD" w14:textId="77777777" w:rsidR="00D16375" w:rsidRPr="00D16375" w:rsidRDefault="00D16375" w:rsidP="00D16375">
            <w:pPr>
              <w:spacing w:after="0" w:line="240" w:lineRule="auto"/>
              <w:rPr>
                <w:rFonts w:ascii="Calibri" w:eastAsia="Times New Roman" w:hAnsi="Calibri" w:cs="Calibri"/>
                <w:lang w:val="en-US" w:eastAsia="en-AU"/>
              </w:rPr>
            </w:pPr>
            <w:r w:rsidRPr="00D16375">
              <w:rPr>
                <w:rFonts w:ascii="Calibri" w:eastAsia="Times New Roman" w:hAnsi="Calibri" w:cs="Calibri"/>
                <w:lang w:val="en-US" w:eastAsia="en-AU"/>
              </w:rPr>
              <w:t> </w:t>
            </w:r>
          </w:p>
        </w:tc>
        <w:tc>
          <w:tcPr>
            <w:tcW w:w="335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292EC84D" w14:textId="77777777" w:rsidR="00D16375" w:rsidRPr="00D16375" w:rsidRDefault="00D16375" w:rsidP="00D16375">
            <w:pPr>
              <w:spacing w:after="0" w:line="240" w:lineRule="auto"/>
              <w:rPr>
                <w:rFonts w:ascii="Calibri" w:eastAsia="Times New Roman" w:hAnsi="Calibri" w:cs="Calibri"/>
                <w:lang w:val="en-US" w:eastAsia="en-AU"/>
              </w:rPr>
            </w:pPr>
            <w:r w:rsidRPr="00D16375">
              <w:rPr>
                <w:rFonts w:ascii="Calibri" w:eastAsia="Times New Roman" w:hAnsi="Calibri" w:cs="Calibri"/>
                <w:lang w:val="en-US" w:eastAsia="en-AU"/>
              </w:rPr>
              <w:t>Email archives, Logs</w:t>
            </w:r>
          </w:p>
        </w:tc>
      </w:tr>
    </w:tbl>
    <w:p w14:paraId="113E27DD" w14:textId="7C9DD77C" w:rsidR="00D16375" w:rsidRPr="00F173E3" w:rsidRDefault="00D16375" w:rsidP="00103FD6">
      <w:pPr>
        <w:numPr>
          <w:ilvl w:val="0"/>
          <w:numId w:val="26"/>
        </w:numPr>
        <w:spacing w:after="0" w:line="240" w:lineRule="auto"/>
        <w:ind w:left="162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highlight w:val="green"/>
          <w:lang w:val="en-US" w:eastAsia="en-AU"/>
        </w:rPr>
        <w:t xml:space="preserve">Can change at any </w:t>
      </w:r>
      <w:proofErr w:type="spellStart"/>
      <w:r w:rsidRPr="00D16375">
        <w:rPr>
          <w:rFonts w:ascii="Calibri" w:eastAsia="Times New Roman" w:hAnsi="Calibri" w:cs="Calibri"/>
          <w:highlight w:val="green"/>
          <w:lang w:val="en-US" w:eastAsia="en-AU"/>
        </w:rPr>
        <w:t>time</w:t>
      </w:r>
      <w:bookmarkStart w:id="26" w:name="_Toc34295183"/>
      <w:r w:rsidRPr="00F173E3">
        <w:rPr>
          <w:rFonts w:eastAsia="Times New Roman"/>
          <w:lang w:val="en-US" w:eastAsia="en-AU"/>
        </w:rPr>
        <w:t>Accessing</w:t>
      </w:r>
      <w:proofErr w:type="spellEnd"/>
      <w:r w:rsidRPr="00F173E3">
        <w:rPr>
          <w:rFonts w:eastAsia="Times New Roman"/>
          <w:lang w:val="en-US" w:eastAsia="en-AU"/>
        </w:rPr>
        <w:t xml:space="preserve"> Storage</w:t>
      </w:r>
      <w:bookmarkEnd w:id="26"/>
    </w:p>
    <w:p w14:paraId="188BF14D" w14:textId="2805547D" w:rsidR="00D16375" w:rsidRPr="00D16375" w:rsidRDefault="00D16375" w:rsidP="00103FD6">
      <w:pPr>
        <w:spacing w:after="0" w:line="240" w:lineRule="auto"/>
        <w:ind w:left="720"/>
        <w:textAlignment w:val="center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drawing>
          <wp:inline distT="0" distB="0" distL="0" distR="0" wp14:anchorId="43D3E31A" wp14:editId="1A64CC7B">
            <wp:extent cx="4572000" cy="2657475"/>
            <wp:effectExtent l="0" t="0" r="0" b="9525"/>
            <wp:docPr id="652" name="Picture 6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45"/>
                    <pic:cNvPicPr>
                      <a:picLocks noChangeAspect="1" noChangeArrowheads="1"/>
                    </pic:cNvPicPr>
                  </pic:nvPicPr>
                  <pic:blipFill>
                    <a:blip r:embed="rId7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2657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B4CA4C" w14:textId="28722E4E" w:rsidR="00D16375" w:rsidRDefault="00D16375" w:rsidP="00EE0FE2">
      <w:pPr>
        <w:numPr>
          <w:ilvl w:val="1"/>
          <w:numId w:val="27"/>
        </w:numPr>
        <w:spacing w:after="0" w:line="240" w:lineRule="auto"/>
        <w:ind w:left="108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Can add this from the "custom domain blade" in the storage account</w:t>
      </w:r>
    </w:p>
    <w:p w14:paraId="3F6735D6" w14:textId="758921DD" w:rsidR="00103FD6" w:rsidRDefault="00103FD6" w:rsidP="00103FD6">
      <w:pPr>
        <w:spacing w:after="0" w:line="240" w:lineRule="auto"/>
        <w:textAlignment w:val="center"/>
        <w:rPr>
          <w:rFonts w:ascii="Calibri" w:eastAsia="Times New Roman" w:hAnsi="Calibri" w:cs="Calibri"/>
          <w:lang w:val="en-US" w:eastAsia="en-AU"/>
        </w:rPr>
      </w:pPr>
    </w:p>
    <w:p w14:paraId="28E5144C" w14:textId="77777777" w:rsidR="00103FD6" w:rsidRPr="00D16375" w:rsidRDefault="00103FD6" w:rsidP="00103FD6">
      <w:pPr>
        <w:spacing w:after="0" w:line="240" w:lineRule="auto"/>
        <w:textAlignment w:val="center"/>
        <w:rPr>
          <w:rFonts w:ascii="Calibri" w:eastAsia="Times New Roman" w:hAnsi="Calibri" w:cs="Calibri"/>
          <w:lang w:val="en-US" w:eastAsia="en-AU"/>
        </w:rPr>
      </w:pPr>
    </w:p>
    <w:p w14:paraId="71C1AFB5" w14:textId="0BBDAB2F" w:rsidR="00D16375" w:rsidRPr="00D16375" w:rsidRDefault="00D16375" w:rsidP="00103FD6">
      <w:pPr>
        <w:spacing w:after="0" w:line="240" w:lineRule="auto"/>
        <w:ind w:left="720"/>
        <w:textAlignment w:val="center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lastRenderedPageBreak/>
        <w:drawing>
          <wp:inline distT="0" distB="0" distL="0" distR="0" wp14:anchorId="32BC36E3" wp14:editId="262F9D99">
            <wp:extent cx="4572000" cy="2305050"/>
            <wp:effectExtent l="0" t="0" r="0" b="0"/>
            <wp:docPr id="651" name="Picture 651" descr="Azure Storage Explorer &#10;• Access multiple accounts &#10;and subscriptions &#10;• Create, delete, view, edit &#10;storage resources &#10;• View and edit Blob, &#10;Queue, Table, File, Cosmos &#10;DB storaae and Data Lake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46" descr="Azure Storage Explorer &#10;• Access multiple accounts &#10;and subscriptions &#10;• Create, delete, view, edit &#10;storage resources &#10;• View and edit Blob, &#10;Queue, Table, File, Cosmos &#10;DB storaae and Data Lake "/>
                    <pic:cNvPicPr>
                      <a:picLocks noChangeAspect="1" noChangeArrowheads="1"/>
                    </pic:cNvPicPr>
                  </pic:nvPicPr>
                  <pic:blipFill>
                    <a:blip r:embed="rId7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2305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7E9463" w14:textId="77777777" w:rsidR="00D16375" w:rsidRPr="00D16375" w:rsidRDefault="00D16375" w:rsidP="00EE0FE2">
      <w:pPr>
        <w:numPr>
          <w:ilvl w:val="2"/>
          <w:numId w:val="27"/>
        </w:numPr>
        <w:spacing w:after="0" w:line="240" w:lineRule="auto"/>
        <w:ind w:left="162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Can log in using the Account username and password</w:t>
      </w:r>
    </w:p>
    <w:p w14:paraId="490F6784" w14:textId="6469702F" w:rsidR="00D16375" w:rsidRPr="00D16375" w:rsidRDefault="00D16375" w:rsidP="00EE0FE2">
      <w:pPr>
        <w:numPr>
          <w:ilvl w:val="3"/>
          <w:numId w:val="27"/>
        </w:numPr>
        <w:spacing w:after="0" w:line="240" w:lineRule="auto"/>
        <w:ind w:left="216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 xml:space="preserve">But there can be users who don’t have accounts in the </w:t>
      </w:r>
      <w:r w:rsidR="004D2F87">
        <w:rPr>
          <w:rFonts w:ascii="Calibri" w:eastAsia="Times New Roman" w:hAnsi="Calibri" w:cs="Calibri"/>
          <w:lang w:val="en-US" w:eastAsia="en-AU"/>
        </w:rPr>
        <w:t>A</w:t>
      </w:r>
      <w:r w:rsidRPr="00D16375">
        <w:rPr>
          <w:rFonts w:ascii="Calibri" w:eastAsia="Times New Roman" w:hAnsi="Calibri" w:cs="Calibri"/>
          <w:lang w:val="en-US" w:eastAsia="en-AU"/>
        </w:rPr>
        <w:t>zure account</w:t>
      </w:r>
    </w:p>
    <w:p w14:paraId="6F030CB7" w14:textId="77486892" w:rsidR="00D16375" w:rsidRDefault="00D16375" w:rsidP="00EE0FE2">
      <w:pPr>
        <w:numPr>
          <w:ilvl w:val="4"/>
          <w:numId w:val="27"/>
        </w:numPr>
        <w:spacing w:after="0" w:line="240" w:lineRule="auto"/>
        <w:ind w:left="270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Connection string</w:t>
      </w:r>
    </w:p>
    <w:p w14:paraId="2FE09563" w14:textId="55CFC39E" w:rsidR="00103FD6" w:rsidRDefault="00103FD6" w:rsidP="00103FD6">
      <w:pPr>
        <w:spacing w:after="0" w:line="240" w:lineRule="auto"/>
        <w:textAlignment w:val="center"/>
        <w:rPr>
          <w:rFonts w:ascii="Calibri" w:eastAsia="Times New Roman" w:hAnsi="Calibri" w:cs="Calibri"/>
          <w:lang w:val="en-US" w:eastAsia="en-AU"/>
        </w:rPr>
      </w:pPr>
    </w:p>
    <w:p w14:paraId="1E905746" w14:textId="77777777" w:rsidR="00103FD6" w:rsidRPr="00D16375" w:rsidRDefault="00103FD6" w:rsidP="00103FD6">
      <w:pPr>
        <w:spacing w:after="0" w:line="240" w:lineRule="auto"/>
        <w:textAlignment w:val="center"/>
        <w:rPr>
          <w:rFonts w:ascii="Calibri" w:eastAsia="Times New Roman" w:hAnsi="Calibri" w:cs="Calibri"/>
          <w:lang w:val="en-US" w:eastAsia="en-AU"/>
        </w:rPr>
      </w:pPr>
    </w:p>
    <w:p w14:paraId="630BB98C" w14:textId="1904DA8D" w:rsidR="00D16375" w:rsidRPr="00D16375" w:rsidRDefault="00D16375" w:rsidP="00103FD6">
      <w:pPr>
        <w:spacing w:after="0" w:line="240" w:lineRule="auto"/>
        <w:ind w:left="720"/>
        <w:textAlignment w:val="center"/>
        <w:rPr>
          <w:rFonts w:ascii="Calibri" w:eastAsia="Times New Roman" w:hAnsi="Calibri" w:cs="Calibri"/>
          <w:color w:val="2E75B5"/>
          <w:sz w:val="34"/>
          <w:szCs w:val="34"/>
          <w:lang w:eastAsia="en-AU"/>
        </w:rPr>
      </w:pPr>
      <w:r w:rsidRPr="00D16375">
        <w:rPr>
          <w:rFonts w:ascii="Calibri" w:eastAsia="Times New Roman" w:hAnsi="Calibri" w:cs="Calibri"/>
          <w:noProof/>
          <w:color w:val="2E75B5"/>
          <w:sz w:val="34"/>
          <w:szCs w:val="34"/>
          <w:lang w:eastAsia="en-AU"/>
        </w:rPr>
        <w:drawing>
          <wp:inline distT="0" distB="0" distL="0" distR="0" wp14:anchorId="79925F27" wp14:editId="58D5B16F">
            <wp:extent cx="4572000" cy="2581275"/>
            <wp:effectExtent l="0" t="0" r="0" b="9525"/>
            <wp:docPr id="650" name="Picture 650" descr="Storage Explorer Connection Options &#10;• Connect to an Azure subscription &#10;• Work with local development &#10;storage (emulator) &#10;• Attach to external storage &#10;• Attach a storage account or storage &#10;service by using a shared access &#10;signature &#10;• Connect to an Azure Cosmos DB &#10;to Azure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47" descr="Storage Explorer Connection Options &#10;• Connect to an Azure subscription &#10;• Work with local development &#10;storage (emulator) &#10;• Attach to external storage &#10;• Attach a storage account or storage &#10;service by using a shared access &#10;signature &#10;• Connect to an Azure Cosmos DB &#10;to Azure "/>
                    <pic:cNvPicPr>
                      <a:picLocks noChangeAspect="1" noChangeArrowheads="1"/>
                    </pic:cNvPicPr>
                  </pic:nvPicPr>
                  <pic:blipFill>
                    <a:blip r:embed="rId7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2581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DA0D72" w14:textId="77777777" w:rsidR="00D16375" w:rsidRPr="00D16375" w:rsidRDefault="00D16375" w:rsidP="00D16375">
      <w:pPr>
        <w:spacing w:after="0" w:line="240" w:lineRule="auto"/>
        <w:ind w:left="1080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6F42A33B" w14:textId="6288959C" w:rsidR="00D16375" w:rsidRPr="00D16375" w:rsidRDefault="00D16375" w:rsidP="00103FD6">
      <w:pPr>
        <w:spacing w:after="0" w:line="240" w:lineRule="auto"/>
        <w:ind w:left="720"/>
        <w:textAlignment w:val="center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drawing>
          <wp:inline distT="0" distB="0" distL="0" distR="0" wp14:anchorId="7F596050" wp14:editId="71989701">
            <wp:extent cx="5745163" cy="2266950"/>
            <wp:effectExtent l="0" t="0" r="8255" b="0"/>
            <wp:docPr id="649" name="Picture 649" descr="se. gei &#10;sænænO &#10;(Isæ) &#10;(gns) &#10;sq01E &#10;pauoddns &#10;ssane p eaJ &#10;snowKuouv &#10;pauoddns &#10;u:ewoo &#10;fluo 'pepoddns &#10;pepoddns &#10;unzv) KJopaJ!0 amzv &#10;pauoddns &#10;pauoddns &#10;pauoddns &#10;pauoddns &#10;(SMS) a Jmeu5!s &#10;ssane paJeqs &#10;pauoddns &#10;pauoddns &#10;pauoddns &#10;pauoddns &#10;pauoddns &#10;(Aa* uno»e &#10;paJeqs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48" descr="se. gei &#10;sænænO &#10;(Isæ) &#10;(gns) &#10;sq01E &#10;pauoddns &#10;ssane p eaJ &#10;snowKuouv &#10;pauoddns &#10;u:ewoo &#10;fluo 'pepoddns &#10;pepoddns &#10;unzv) KJopaJ!0 amzv &#10;pauoddns &#10;pauoddns &#10;pauoddns &#10;pauoddns &#10;(SMS) a Jmeu5!s &#10;ssane paJeqs &#10;pauoddns &#10;pauoddns &#10;pauoddns &#10;pauoddns &#10;pauoddns &#10;(Aa* uno»e &#10;paJeqs "/>
                    <pic:cNvPicPr>
                      <a:picLocks noChangeAspect="1" noChangeArrowheads="1"/>
                    </pic:cNvPicPr>
                  </pic:nvPicPr>
                  <pic:blipFill>
                    <a:blip r:embed="rId7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2645" cy="22699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7CFFF3" w14:textId="77777777" w:rsidR="00D16375" w:rsidRPr="00D16375" w:rsidRDefault="00D16375" w:rsidP="00144405">
      <w:pPr>
        <w:rPr>
          <w:rFonts w:eastAsia="Times New Roman"/>
          <w:lang w:val="en-US" w:eastAsia="en-AU"/>
        </w:rPr>
      </w:pPr>
      <w:r w:rsidRPr="00D16375">
        <w:rPr>
          <w:rFonts w:eastAsia="Times New Roman"/>
          <w:lang w:val="en-US" w:eastAsia="en-AU"/>
        </w:rPr>
        <w:t> </w:t>
      </w:r>
    </w:p>
    <w:p w14:paraId="5873EE4F" w14:textId="77777777" w:rsidR="00D16375" w:rsidRPr="00D16375" w:rsidRDefault="00D16375" w:rsidP="00103FD6">
      <w:pPr>
        <w:pStyle w:val="Heading2"/>
        <w:rPr>
          <w:rFonts w:eastAsia="Times New Roman"/>
          <w:lang w:val="en-US" w:eastAsia="en-AU"/>
        </w:rPr>
      </w:pPr>
      <w:bookmarkStart w:id="27" w:name="_Toc34295184"/>
      <w:r w:rsidRPr="00D16375">
        <w:rPr>
          <w:rFonts w:eastAsia="Times New Roman"/>
          <w:lang w:val="en-US" w:eastAsia="en-AU"/>
        </w:rPr>
        <w:lastRenderedPageBreak/>
        <w:t>Blob Storage</w:t>
      </w:r>
      <w:bookmarkEnd w:id="27"/>
    </w:p>
    <w:p w14:paraId="728A2F27" w14:textId="77777777" w:rsidR="00D16375" w:rsidRPr="00D16375" w:rsidRDefault="002807D8" w:rsidP="00D16375">
      <w:pPr>
        <w:spacing w:after="0" w:line="240" w:lineRule="auto"/>
        <w:rPr>
          <w:rFonts w:ascii="Calibri" w:eastAsia="Times New Roman" w:hAnsi="Calibri" w:cs="Calibri"/>
          <w:lang w:val="en-US" w:eastAsia="en-AU"/>
        </w:rPr>
      </w:pPr>
      <w:hyperlink r:id="rId75" w:history="1">
        <w:r w:rsidR="00D16375" w:rsidRPr="00D16375">
          <w:rPr>
            <w:rFonts w:ascii="Calibri" w:eastAsia="Times New Roman" w:hAnsi="Calibri" w:cs="Calibri"/>
            <w:color w:val="0000FF"/>
            <w:u w:val="single"/>
            <w:lang w:val="en-US" w:eastAsia="en-AU"/>
          </w:rPr>
          <w:t xml:space="preserve">Azure AZ-103 </w:t>
        </w:r>
        <w:r w:rsidR="00D16375" w:rsidRPr="00D16375">
          <w:rPr>
            <w:rFonts w:ascii="Calibri" w:eastAsia="Times New Roman" w:hAnsi="Calibri" w:cs="Calibri"/>
            <w:color w:val="0000FF"/>
            <w:u w:val="single"/>
            <w:lang w:val="en-US" w:eastAsia="en-AU"/>
          </w:rPr>
          <w:t>E</w:t>
        </w:r>
        <w:r w:rsidR="00D16375" w:rsidRPr="00D16375">
          <w:rPr>
            <w:rFonts w:ascii="Calibri" w:eastAsia="Times New Roman" w:hAnsi="Calibri" w:cs="Calibri"/>
            <w:color w:val="0000FF"/>
            <w:u w:val="single"/>
            <w:lang w:val="en-US" w:eastAsia="en-AU"/>
          </w:rPr>
          <w:t>xam Prep M3-L2</w:t>
        </w:r>
      </w:hyperlink>
    </w:p>
    <w:p w14:paraId="3A3FDEEF" w14:textId="77777777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3F5842BA" w14:textId="0028133A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drawing>
          <wp:inline distT="0" distB="0" distL="0" distR="0" wp14:anchorId="22D0D4BA" wp14:editId="25A68424">
            <wp:extent cx="4572000" cy="2571750"/>
            <wp:effectExtent l="0" t="0" r="0" b="0"/>
            <wp:docPr id="648" name="Picture 648" descr="Video web content titled: Azure AZ-103 Exam Prep M3-L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49" descr="Video web content titled: Azure AZ-103 Exam Prep M3-L2"/>
                    <pic:cNvPicPr>
                      <a:picLocks noChangeAspect="1" noChangeArrowheads="1"/>
                    </pic:cNvPicPr>
                  </pic:nvPicPr>
                  <pic:blipFill>
                    <a:blip r:embed="rId7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2571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04B37C" w14:textId="77777777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276674B0" w14:textId="77777777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20975935" w14:textId="45771C08" w:rsidR="00D16375" w:rsidRPr="00D16375" w:rsidRDefault="002807D8" w:rsidP="00103FD6">
      <w:pPr>
        <w:spacing w:after="0" w:line="240" w:lineRule="auto"/>
        <w:ind w:left="180"/>
        <w:textAlignment w:val="center"/>
        <w:rPr>
          <w:rFonts w:ascii="Calibri" w:eastAsia="Times New Roman" w:hAnsi="Calibri" w:cs="Calibri"/>
          <w:lang w:val="en-US" w:eastAsia="en-AU"/>
        </w:rPr>
      </w:pPr>
      <w:hyperlink r:id="rId77" w:history="1">
        <w:r w:rsidR="00103FD6" w:rsidRPr="00111A4E">
          <w:rPr>
            <w:rStyle w:val="Hyperlink"/>
            <w:rFonts w:ascii="Calibri" w:eastAsia="Times New Roman" w:hAnsi="Calibri" w:cs="Calibri"/>
            <w:lang w:val="en-US" w:eastAsia="en-AU"/>
          </w:rPr>
          <w:t>https://docs.microsoft.com/en-us/azure/storage/blobs/storage-blobs-introduction</w:t>
        </w:r>
      </w:hyperlink>
    </w:p>
    <w:p w14:paraId="694614DA" w14:textId="397F70E3" w:rsidR="00D16375" w:rsidRPr="00D16375" w:rsidRDefault="00D16375" w:rsidP="00103FD6">
      <w:pPr>
        <w:spacing w:after="0" w:line="240" w:lineRule="auto"/>
        <w:ind w:left="720"/>
        <w:textAlignment w:val="center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drawing>
          <wp:inline distT="0" distB="0" distL="0" distR="0" wp14:anchorId="407D9A31" wp14:editId="5E4934E7">
            <wp:extent cx="2590800" cy="1905000"/>
            <wp:effectExtent l="0" t="0" r="0" b="0"/>
            <wp:docPr id="647" name="Picture 647" descr="sap!10d ssa»v qołg . &#10;sqołg bupeołdn . &#10;ô)ueunoŕJôd Cł018 • &#10;snuąu0) qqg . &#10;a6e•ołs qołe . &#10;Mayuańo a6ems qołg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50" descr="sap!10d ssa»v qołg . &#10;sqołg bupeołdn . &#10;ô)ueunoŕJôd Cł018 • &#10;snuąu0) qqg . &#10;a6e•ołs qołe . &#10;Mayuańo a6ems qołg "/>
                    <pic:cNvPicPr>
                      <a:picLocks noChangeAspect="1" noChangeArrowheads="1"/>
                    </pic:cNvPicPr>
                  </pic:nvPicPr>
                  <pic:blipFill>
                    <a:blip r:embed="rId7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0800" cy="1905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9ADDCA" w14:textId="77777777" w:rsidR="00D16375" w:rsidRPr="00D16375" w:rsidRDefault="00D16375" w:rsidP="00103FD6">
      <w:pPr>
        <w:pStyle w:val="Heading3"/>
        <w:rPr>
          <w:rFonts w:eastAsia="Times New Roman"/>
          <w:lang w:val="en-US" w:eastAsia="en-AU"/>
        </w:rPr>
      </w:pPr>
      <w:bookmarkStart w:id="28" w:name="_Toc34295185"/>
      <w:r w:rsidRPr="00D16375">
        <w:rPr>
          <w:rFonts w:eastAsia="Times New Roman"/>
          <w:lang w:val="en-US" w:eastAsia="en-AU"/>
        </w:rPr>
        <w:t>Intro</w:t>
      </w:r>
      <w:bookmarkEnd w:id="28"/>
    </w:p>
    <w:p w14:paraId="103B6C1F" w14:textId="75BF9B23" w:rsidR="00D16375" w:rsidRPr="00D16375" w:rsidRDefault="004D2F87" w:rsidP="00EE0FE2">
      <w:pPr>
        <w:numPr>
          <w:ilvl w:val="2"/>
          <w:numId w:val="28"/>
        </w:numPr>
        <w:spacing w:after="0" w:line="240" w:lineRule="auto"/>
        <w:ind w:left="162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Like</w:t>
      </w:r>
      <w:r w:rsidR="00D16375" w:rsidRPr="00D16375">
        <w:rPr>
          <w:rFonts w:ascii="Calibri" w:eastAsia="Times New Roman" w:hAnsi="Calibri" w:cs="Calibri"/>
          <w:lang w:val="en-US" w:eastAsia="en-AU"/>
        </w:rPr>
        <w:t xml:space="preserve"> </w:t>
      </w:r>
      <w:r>
        <w:rPr>
          <w:rFonts w:ascii="Calibri" w:eastAsia="Times New Roman" w:hAnsi="Calibri" w:cs="Calibri"/>
          <w:lang w:val="en-US" w:eastAsia="en-AU"/>
        </w:rPr>
        <w:t>G</w:t>
      </w:r>
      <w:r w:rsidR="00D16375" w:rsidRPr="00D16375">
        <w:rPr>
          <w:rFonts w:ascii="Calibri" w:eastAsia="Times New Roman" w:hAnsi="Calibri" w:cs="Calibri"/>
          <w:lang w:val="en-US" w:eastAsia="en-AU"/>
        </w:rPr>
        <w:t xml:space="preserve">oogle </w:t>
      </w:r>
      <w:r>
        <w:rPr>
          <w:rFonts w:ascii="Calibri" w:eastAsia="Times New Roman" w:hAnsi="Calibri" w:cs="Calibri"/>
          <w:lang w:val="en-US" w:eastAsia="en-AU"/>
        </w:rPr>
        <w:t>D</w:t>
      </w:r>
      <w:r w:rsidR="00D16375" w:rsidRPr="00D16375">
        <w:rPr>
          <w:rFonts w:ascii="Calibri" w:eastAsia="Times New Roman" w:hAnsi="Calibri" w:cs="Calibri"/>
          <w:lang w:val="en-US" w:eastAsia="en-AU"/>
        </w:rPr>
        <w:t xml:space="preserve">rive, one drive </w:t>
      </w:r>
    </w:p>
    <w:p w14:paraId="52AF9DA7" w14:textId="2DBF0A82" w:rsidR="00D16375" w:rsidRPr="00D16375" w:rsidRDefault="00D16375" w:rsidP="00EE0FE2">
      <w:pPr>
        <w:numPr>
          <w:ilvl w:val="2"/>
          <w:numId w:val="28"/>
        </w:numPr>
        <w:spacing w:after="0" w:line="240" w:lineRule="auto"/>
        <w:ind w:left="1620"/>
        <w:textAlignment w:val="center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drawing>
          <wp:inline distT="0" distB="0" distL="0" distR="0" wp14:anchorId="2D91339A" wp14:editId="090F5F13">
            <wp:extent cx="4143375" cy="2257425"/>
            <wp:effectExtent l="0" t="0" r="9525" b="9525"/>
            <wp:docPr id="646" name="Picture 6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51"/>
                    <pic:cNvPicPr>
                      <a:picLocks noChangeAspect="1" noChangeArrowheads="1"/>
                    </pic:cNvPicPr>
                  </pic:nvPicPr>
                  <pic:blipFill>
                    <a:blip r:embed="rId7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3375" cy="2257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3FF8F1" w14:textId="77777777" w:rsidR="00D16375" w:rsidRPr="00D16375" w:rsidRDefault="00D16375" w:rsidP="00EE0FE2">
      <w:pPr>
        <w:numPr>
          <w:ilvl w:val="2"/>
          <w:numId w:val="28"/>
        </w:numPr>
        <w:spacing w:after="0" w:line="240" w:lineRule="auto"/>
        <w:ind w:left="162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Uses</w:t>
      </w:r>
    </w:p>
    <w:p w14:paraId="4F3E1742" w14:textId="77777777" w:rsidR="00D16375" w:rsidRPr="00D16375" w:rsidRDefault="00D16375" w:rsidP="00EE0FE2">
      <w:pPr>
        <w:numPr>
          <w:ilvl w:val="3"/>
          <w:numId w:val="28"/>
        </w:numPr>
        <w:spacing w:after="0" w:line="240" w:lineRule="auto"/>
        <w:ind w:left="2160"/>
        <w:textAlignment w:val="center"/>
        <w:rPr>
          <w:rFonts w:ascii="Calibri" w:eastAsia="Times New Roman" w:hAnsi="Calibri" w:cs="Calibri"/>
          <w:color w:val="171717"/>
          <w:lang w:val="en-GB" w:eastAsia="en-AU"/>
        </w:rPr>
      </w:pPr>
      <w:r w:rsidRPr="00D16375">
        <w:rPr>
          <w:rFonts w:ascii="Segoe UI" w:eastAsia="Times New Roman" w:hAnsi="Segoe UI" w:cs="Segoe UI"/>
          <w:color w:val="171717"/>
          <w:sz w:val="24"/>
          <w:szCs w:val="24"/>
          <w:lang w:val="en-GB" w:eastAsia="en-AU"/>
        </w:rPr>
        <w:t>Serving images or documents directly to a browser.</w:t>
      </w:r>
    </w:p>
    <w:p w14:paraId="1C0F136C" w14:textId="77777777" w:rsidR="00D16375" w:rsidRPr="00D16375" w:rsidRDefault="00D16375" w:rsidP="00EE0FE2">
      <w:pPr>
        <w:numPr>
          <w:ilvl w:val="3"/>
          <w:numId w:val="28"/>
        </w:numPr>
        <w:spacing w:after="0" w:line="240" w:lineRule="auto"/>
        <w:ind w:left="2160"/>
        <w:textAlignment w:val="center"/>
        <w:rPr>
          <w:rFonts w:ascii="Calibri" w:eastAsia="Times New Roman" w:hAnsi="Calibri" w:cs="Calibri"/>
          <w:color w:val="171717"/>
          <w:lang w:val="en-GB" w:eastAsia="en-AU"/>
        </w:rPr>
      </w:pPr>
      <w:r w:rsidRPr="00D16375">
        <w:rPr>
          <w:rFonts w:ascii="Segoe UI" w:eastAsia="Times New Roman" w:hAnsi="Segoe UI" w:cs="Segoe UI"/>
          <w:color w:val="171717"/>
          <w:sz w:val="24"/>
          <w:szCs w:val="24"/>
          <w:lang w:val="en-GB" w:eastAsia="en-AU"/>
        </w:rPr>
        <w:t>Storing files for distributed access.</w:t>
      </w:r>
    </w:p>
    <w:p w14:paraId="0968E4EA" w14:textId="77777777" w:rsidR="00D16375" w:rsidRPr="00D16375" w:rsidRDefault="00D16375" w:rsidP="00EE0FE2">
      <w:pPr>
        <w:numPr>
          <w:ilvl w:val="3"/>
          <w:numId w:val="28"/>
        </w:numPr>
        <w:spacing w:after="0" w:line="240" w:lineRule="auto"/>
        <w:ind w:left="2160"/>
        <w:textAlignment w:val="center"/>
        <w:rPr>
          <w:rFonts w:ascii="Calibri" w:eastAsia="Times New Roman" w:hAnsi="Calibri" w:cs="Calibri"/>
          <w:color w:val="171717"/>
          <w:lang w:val="en-GB" w:eastAsia="en-AU"/>
        </w:rPr>
      </w:pPr>
      <w:r w:rsidRPr="00D16375">
        <w:rPr>
          <w:rFonts w:ascii="Segoe UI" w:eastAsia="Times New Roman" w:hAnsi="Segoe UI" w:cs="Segoe UI"/>
          <w:color w:val="171717"/>
          <w:sz w:val="24"/>
          <w:szCs w:val="24"/>
          <w:lang w:val="en-GB" w:eastAsia="en-AU"/>
        </w:rPr>
        <w:lastRenderedPageBreak/>
        <w:t>Streaming video and audio.</w:t>
      </w:r>
    </w:p>
    <w:p w14:paraId="18228DD9" w14:textId="77777777" w:rsidR="00D16375" w:rsidRPr="00D16375" w:rsidRDefault="00D16375" w:rsidP="00EE0FE2">
      <w:pPr>
        <w:numPr>
          <w:ilvl w:val="3"/>
          <w:numId w:val="28"/>
        </w:numPr>
        <w:spacing w:after="0" w:line="240" w:lineRule="auto"/>
        <w:ind w:left="2160"/>
        <w:textAlignment w:val="center"/>
        <w:rPr>
          <w:rFonts w:ascii="Calibri" w:eastAsia="Times New Roman" w:hAnsi="Calibri" w:cs="Calibri"/>
          <w:color w:val="171717"/>
          <w:lang w:val="en-GB" w:eastAsia="en-AU"/>
        </w:rPr>
      </w:pPr>
      <w:r w:rsidRPr="00D16375">
        <w:rPr>
          <w:rFonts w:ascii="Segoe UI" w:eastAsia="Times New Roman" w:hAnsi="Segoe UI" w:cs="Segoe UI"/>
          <w:color w:val="171717"/>
          <w:sz w:val="24"/>
          <w:szCs w:val="24"/>
          <w:lang w:val="en-GB" w:eastAsia="en-AU"/>
        </w:rPr>
        <w:t>Writing to log files.</w:t>
      </w:r>
    </w:p>
    <w:p w14:paraId="00A87116" w14:textId="52AF7AE2" w:rsidR="00D16375" w:rsidRPr="00D16375" w:rsidRDefault="00D16375" w:rsidP="00EE0FE2">
      <w:pPr>
        <w:numPr>
          <w:ilvl w:val="3"/>
          <w:numId w:val="28"/>
        </w:numPr>
        <w:spacing w:after="0" w:line="240" w:lineRule="auto"/>
        <w:ind w:left="2160"/>
        <w:textAlignment w:val="center"/>
        <w:rPr>
          <w:rFonts w:ascii="Calibri" w:eastAsia="Times New Roman" w:hAnsi="Calibri" w:cs="Calibri"/>
          <w:color w:val="171717"/>
          <w:lang w:val="en-GB" w:eastAsia="en-AU"/>
        </w:rPr>
      </w:pPr>
      <w:r w:rsidRPr="00D16375">
        <w:rPr>
          <w:rFonts w:ascii="Segoe UI" w:eastAsia="Times New Roman" w:hAnsi="Segoe UI" w:cs="Segoe UI"/>
          <w:color w:val="171717"/>
          <w:sz w:val="24"/>
          <w:szCs w:val="24"/>
          <w:lang w:val="en-GB" w:eastAsia="en-AU"/>
        </w:rPr>
        <w:t>Storing data for backup and restore disaster recovery, and archiving.</w:t>
      </w:r>
    </w:p>
    <w:p w14:paraId="590715C2" w14:textId="77777777" w:rsidR="00D16375" w:rsidRPr="00D16375" w:rsidRDefault="00D16375" w:rsidP="00EE0FE2">
      <w:pPr>
        <w:numPr>
          <w:ilvl w:val="3"/>
          <w:numId w:val="28"/>
        </w:numPr>
        <w:spacing w:after="0" w:line="240" w:lineRule="auto"/>
        <w:ind w:left="2160"/>
        <w:textAlignment w:val="center"/>
        <w:rPr>
          <w:rFonts w:ascii="Calibri" w:eastAsia="Times New Roman" w:hAnsi="Calibri" w:cs="Calibri"/>
          <w:color w:val="171717"/>
          <w:lang w:val="en-GB" w:eastAsia="en-AU"/>
        </w:rPr>
      </w:pPr>
      <w:r w:rsidRPr="00D16375">
        <w:rPr>
          <w:rFonts w:ascii="Segoe UI" w:eastAsia="Times New Roman" w:hAnsi="Segoe UI" w:cs="Segoe UI"/>
          <w:color w:val="171717"/>
          <w:sz w:val="24"/>
          <w:szCs w:val="24"/>
          <w:lang w:val="en-GB" w:eastAsia="en-AU"/>
        </w:rPr>
        <w:t>Storing data for analysis by an on-premises or Azure-hosted service.</w:t>
      </w:r>
    </w:p>
    <w:p w14:paraId="7FDA993A" w14:textId="77777777" w:rsidR="00D16375" w:rsidRPr="00D16375" w:rsidRDefault="00D16375" w:rsidP="00EE0FE2">
      <w:pPr>
        <w:numPr>
          <w:ilvl w:val="2"/>
          <w:numId w:val="28"/>
        </w:numPr>
        <w:spacing w:after="0" w:line="240" w:lineRule="auto"/>
        <w:ind w:left="162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Storage Account &gt; unlimited containers | Container --&gt; unlimited blobs</w:t>
      </w:r>
    </w:p>
    <w:p w14:paraId="00354501" w14:textId="77777777" w:rsidR="00D16375" w:rsidRPr="00D16375" w:rsidRDefault="00D16375" w:rsidP="00EE0FE2">
      <w:pPr>
        <w:numPr>
          <w:ilvl w:val="2"/>
          <w:numId w:val="28"/>
        </w:numPr>
        <w:spacing w:after="0" w:line="240" w:lineRule="auto"/>
        <w:ind w:left="162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Controlling blob access</w:t>
      </w:r>
    </w:p>
    <w:p w14:paraId="16A4DF74" w14:textId="77777777" w:rsidR="00D16375" w:rsidRPr="00D16375" w:rsidRDefault="00D16375" w:rsidP="00EE0FE2">
      <w:pPr>
        <w:numPr>
          <w:ilvl w:val="3"/>
          <w:numId w:val="28"/>
        </w:numPr>
        <w:spacing w:after="0" w:line="240" w:lineRule="auto"/>
        <w:ind w:left="2160"/>
        <w:textAlignment w:val="center"/>
        <w:rPr>
          <w:rFonts w:ascii="Calibri" w:eastAsia="Times New Roman" w:hAnsi="Calibri" w:cs="Calibri"/>
          <w:lang w:eastAsia="en-AU"/>
        </w:rPr>
      </w:pPr>
    </w:p>
    <w:tbl>
      <w:tblPr>
        <w:tblW w:w="0" w:type="auto"/>
        <w:tblInd w:w="2160" w:type="dxa"/>
        <w:tblBorders>
          <w:top w:val="single" w:sz="8" w:space="0" w:color="A3A3A3"/>
          <w:left w:val="single" w:sz="8" w:space="0" w:color="A3A3A3"/>
          <w:bottom w:val="single" w:sz="8" w:space="0" w:color="A3A3A3"/>
          <w:right w:val="single" w:sz="8" w:space="0" w:color="A3A3A3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50"/>
        <w:gridCol w:w="5499"/>
      </w:tblGrid>
      <w:tr w:rsidR="00D16375" w:rsidRPr="00D16375" w14:paraId="4EEA5A33" w14:textId="77777777" w:rsidTr="00144405">
        <w:trPr>
          <w:trHeight w:val="20"/>
        </w:trPr>
        <w:tc>
          <w:tcPr>
            <w:tcW w:w="215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4E1D1F70" w14:textId="77777777" w:rsidR="00D16375" w:rsidRPr="00D16375" w:rsidRDefault="00D16375" w:rsidP="00D16375">
            <w:pPr>
              <w:spacing w:after="0" w:line="240" w:lineRule="auto"/>
              <w:rPr>
                <w:rFonts w:ascii="Calibri" w:eastAsia="Times New Roman" w:hAnsi="Calibri" w:cs="Calibri"/>
                <w:lang w:val="en-US" w:eastAsia="en-AU"/>
              </w:rPr>
            </w:pPr>
            <w:r w:rsidRPr="00D16375">
              <w:rPr>
                <w:rFonts w:ascii="Calibri" w:eastAsia="Times New Roman" w:hAnsi="Calibri" w:cs="Calibri"/>
                <w:lang w:val="en-US" w:eastAsia="en-AU"/>
              </w:rPr>
              <w:t>Private blobs</w:t>
            </w:r>
          </w:p>
        </w:tc>
        <w:tc>
          <w:tcPr>
            <w:tcW w:w="549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4E4BD9AB" w14:textId="19F410DD" w:rsidR="00D16375" w:rsidRPr="00D16375" w:rsidRDefault="00D16375" w:rsidP="00D16375">
            <w:pPr>
              <w:spacing w:after="0" w:line="240" w:lineRule="auto"/>
              <w:rPr>
                <w:rFonts w:ascii="Calibri" w:eastAsia="Times New Roman" w:hAnsi="Calibri" w:cs="Calibri"/>
                <w:lang w:val="en-US" w:eastAsia="en-AU"/>
              </w:rPr>
            </w:pPr>
            <w:r w:rsidRPr="00D16375">
              <w:rPr>
                <w:rFonts w:ascii="Calibri" w:eastAsia="Times New Roman" w:hAnsi="Calibri" w:cs="Calibri"/>
                <w:lang w:val="en-US" w:eastAsia="en-AU"/>
              </w:rPr>
              <w:t> </w:t>
            </w:r>
            <w:r w:rsidR="00103FD6">
              <w:rPr>
                <w:rFonts w:ascii="Calibri" w:eastAsia="Times New Roman" w:hAnsi="Calibri" w:cs="Calibri"/>
                <w:lang w:val="en-US" w:eastAsia="en-AU"/>
              </w:rPr>
              <w:t>No public access</w:t>
            </w:r>
          </w:p>
        </w:tc>
      </w:tr>
      <w:tr w:rsidR="00D16375" w:rsidRPr="00D16375" w14:paraId="79E9F4D1" w14:textId="77777777" w:rsidTr="00144405">
        <w:trPr>
          <w:trHeight w:val="20"/>
        </w:trPr>
        <w:tc>
          <w:tcPr>
            <w:tcW w:w="215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0F9331A5" w14:textId="77777777" w:rsidR="00D16375" w:rsidRPr="00D16375" w:rsidRDefault="00D16375" w:rsidP="00D16375">
            <w:pPr>
              <w:spacing w:after="0" w:line="240" w:lineRule="auto"/>
              <w:rPr>
                <w:rFonts w:ascii="Calibri" w:eastAsia="Times New Roman" w:hAnsi="Calibri" w:cs="Calibri"/>
                <w:lang w:val="en-US" w:eastAsia="en-AU"/>
              </w:rPr>
            </w:pPr>
            <w:r w:rsidRPr="00D16375">
              <w:rPr>
                <w:rFonts w:ascii="Calibri" w:eastAsia="Times New Roman" w:hAnsi="Calibri" w:cs="Calibri"/>
                <w:lang w:val="en-US" w:eastAsia="en-AU"/>
              </w:rPr>
              <w:t>Blob Access</w:t>
            </w:r>
          </w:p>
        </w:tc>
        <w:tc>
          <w:tcPr>
            <w:tcW w:w="549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1CE435A0" w14:textId="0A1880C8" w:rsidR="00D16375" w:rsidRPr="00D16375" w:rsidRDefault="00D16375" w:rsidP="00D16375">
            <w:pPr>
              <w:spacing w:after="0" w:line="240" w:lineRule="auto"/>
              <w:rPr>
                <w:rFonts w:ascii="Calibri" w:eastAsia="Times New Roman" w:hAnsi="Calibri" w:cs="Calibri"/>
                <w:lang w:val="en-US" w:eastAsia="en-AU"/>
              </w:rPr>
            </w:pPr>
            <w:r w:rsidRPr="00D16375">
              <w:rPr>
                <w:rFonts w:ascii="Calibri" w:eastAsia="Times New Roman" w:hAnsi="Calibri" w:cs="Calibri"/>
                <w:lang w:val="en-US" w:eastAsia="en-AU"/>
              </w:rPr>
              <w:t> </w:t>
            </w:r>
            <w:r w:rsidR="00103FD6">
              <w:rPr>
                <w:rFonts w:ascii="Calibri" w:eastAsia="Times New Roman" w:hAnsi="Calibri" w:cs="Calibri"/>
                <w:lang w:val="en-US" w:eastAsia="en-AU"/>
              </w:rPr>
              <w:t xml:space="preserve">Public access for blobs. But not the </w:t>
            </w:r>
            <w:r w:rsidR="004E6904">
              <w:rPr>
                <w:rFonts w:ascii="Calibri" w:eastAsia="Times New Roman" w:hAnsi="Calibri" w:cs="Calibri"/>
                <w:lang w:val="en-US" w:eastAsia="en-AU"/>
              </w:rPr>
              <w:t>containers</w:t>
            </w:r>
          </w:p>
        </w:tc>
      </w:tr>
      <w:tr w:rsidR="00D16375" w:rsidRPr="00D16375" w14:paraId="6CD6154E" w14:textId="77777777" w:rsidTr="00144405">
        <w:trPr>
          <w:trHeight w:val="20"/>
        </w:trPr>
        <w:tc>
          <w:tcPr>
            <w:tcW w:w="215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1F61F0E3" w14:textId="77777777" w:rsidR="00D16375" w:rsidRPr="00D16375" w:rsidRDefault="00D16375" w:rsidP="00D16375">
            <w:pPr>
              <w:spacing w:after="0" w:line="240" w:lineRule="auto"/>
              <w:rPr>
                <w:rFonts w:ascii="Calibri" w:eastAsia="Times New Roman" w:hAnsi="Calibri" w:cs="Calibri"/>
                <w:lang w:val="en-US" w:eastAsia="en-AU"/>
              </w:rPr>
            </w:pPr>
            <w:r w:rsidRPr="00D16375">
              <w:rPr>
                <w:rFonts w:ascii="Calibri" w:eastAsia="Times New Roman" w:hAnsi="Calibri" w:cs="Calibri"/>
                <w:lang w:val="en-US" w:eastAsia="en-AU"/>
              </w:rPr>
              <w:t>Container access</w:t>
            </w:r>
          </w:p>
        </w:tc>
        <w:tc>
          <w:tcPr>
            <w:tcW w:w="549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0B62EACB" w14:textId="57F88768" w:rsidR="00D16375" w:rsidRPr="00D16375" w:rsidRDefault="00D16375" w:rsidP="00D16375">
            <w:pPr>
              <w:spacing w:after="0" w:line="240" w:lineRule="auto"/>
              <w:rPr>
                <w:rFonts w:ascii="Calibri" w:eastAsia="Times New Roman" w:hAnsi="Calibri" w:cs="Calibri"/>
                <w:lang w:val="en-US" w:eastAsia="en-AU"/>
              </w:rPr>
            </w:pPr>
            <w:r w:rsidRPr="00D16375">
              <w:rPr>
                <w:rFonts w:ascii="Calibri" w:eastAsia="Times New Roman" w:hAnsi="Calibri" w:cs="Calibri"/>
                <w:lang w:val="en-US" w:eastAsia="en-AU"/>
              </w:rPr>
              <w:t> </w:t>
            </w:r>
            <w:r w:rsidR="00103FD6">
              <w:rPr>
                <w:rFonts w:ascii="Calibri" w:eastAsia="Times New Roman" w:hAnsi="Calibri" w:cs="Calibri"/>
                <w:lang w:val="en-US" w:eastAsia="en-AU"/>
              </w:rPr>
              <w:t>Has full public access</w:t>
            </w:r>
          </w:p>
        </w:tc>
      </w:tr>
    </w:tbl>
    <w:p w14:paraId="6BFC4DF0" w14:textId="77777777" w:rsidR="00D16375" w:rsidRPr="00D16375" w:rsidRDefault="00D16375" w:rsidP="00103FD6">
      <w:pPr>
        <w:pStyle w:val="Heading3"/>
        <w:rPr>
          <w:rFonts w:eastAsia="Times New Roman"/>
          <w:lang w:val="en-US" w:eastAsia="en-AU"/>
        </w:rPr>
      </w:pPr>
      <w:bookmarkStart w:id="29" w:name="_Toc34295186"/>
      <w:r w:rsidRPr="00D16375">
        <w:rPr>
          <w:rFonts w:eastAsia="Times New Roman"/>
          <w:lang w:val="en-US" w:eastAsia="en-AU"/>
        </w:rPr>
        <w:t>Types of blobs</w:t>
      </w:r>
      <w:bookmarkEnd w:id="29"/>
    </w:p>
    <w:p w14:paraId="4946F316" w14:textId="77777777" w:rsidR="00D16375" w:rsidRPr="00D16375" w:rsidRDefault="00D16375" w:rsidP="00EE0FE2">
      <w:pPr>
        <w:numPr>
          <w:ilvl w:val="2"/>
          <w:numId w:val="28"/>
        </w:numPr>
        <w:spacing w:after="0" w:line="240" w:lineRule="auto"/>
        <w:ind w:left="1620"/>
        <w:textAlignment w:val="center"/>
        <w:rPr>
          <w:rFonts w:ascii="Calibri" w:eastAsia="Times New Roman" w:hAnsi="Calibri" w:cs="Calibri"/>
          <w:color w:val="171717"/>
          <w:lang w:eastAsia="en-AU"/>
        </w:rPr>
      </w:pPr>
    </w:p>
    <w:tbl>
      <w:tblPr>
        <w:tblW w:w="0" w:type="auto"/>
        <w:tblInd w:w="1620" w:type="dxa"/>
        <w:tblBorders>
          <w:top w:val="single" w:sz="8" w:space="0" w:color="A3A3A3"/>
          <w:left w:val="single" w:sz="8" w:space="0" w:color="A3A3A3"/>
          <w:bottom w:val="single" w:sz="8" w:space="0" w:color="A3A3A3"/>
          <w:right w:val="single" w:sz="8" w:space="0" w:color="A3A3A3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022"/>
        <w:gridCol w:w="6224"/>
      </w:tblGrid>
      <w:tr w:rsidR="00D16375" w:rsidRPr="00D16375" w14:paraId="67CBBEBE" w14:textId="77777777" w:rsidTr="00D16375">
        <w:tc>
          <w:tcPr>
            <w:tcW w:w="222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F2F2F2"/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41E8796B" w14:textId="77777777" w:rsidR="00D16375" w:rsidRPr="00D16375" w:rsidRDefault="00D16375" w:rsidP="00D16375">
            <w:pPr>
              <w:spacing w:after="0" w:line="240" w:lineRule="auto"/>
              <w:rPr>
                <w:rFonts w:ascii="Segoe UI" w:eastAsia="Times New Roman" w:hAnsi="Segoe UI" w:cs="Segoe UI"/>
                <w:color w:val="171717"/>
                <w:sz w:val="24"/>
                <w:szCs w:val="24"/>
                <w:lang w:val="en-GB" w:eastAsia="en-AU"/>
              </w:rPr>
            </w:pPr>
            <w:r w:rsidRPr="00D16375">
              <w:rPr>
                <w:rFonts w:ascii="Segoe UI" w:eastAsia="Times New Roman" w:hAnsi="Segoe UI" w:cs="Segoe UI"/>
                <w:b/>
                <w:bCs/>
                <w:color w:val="171717"/>
                <w:sz w:val="24"/>
                <w:szCs w:val="24"/>
                <w:lang w:val="en-GB" w:eastAsia="en-AU"/>
              </w:rPr>
              <w:t>Block blobs</w:t>
            </w:r>
          </w:p>
        </w:tc>
        <w:tc>
          <w:tcPr>
            <w:tcW w:w="707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0E86E354" w14:textId="7973D9E8" w:rsidR="00D16375" w:rsidRPr="00D16375" w:rsidRDefault="004D2F87" w:rsidP="00D16375">
            <w:pPr>
              <w:spacing w:after="0" w:line="240" w:lineRule="auto"/>
              <w:rPr>
                <w:rFonts w:ascii="Segoe UI" w:eastAsia="Times New Roman" w:hAnsi="Segoe UI" w:cs="Segoe UI"/>
                <w:color w:val="171717"/>
                <w:sz w:val="24"/>
                <w:szCs w:val="24"/>
                <w:lang w:eastAsia="en-AU"/>
              </w:rPr>
            </w:pPr>
            <w:r>
              <w:rPr>
                <w:rFonts w:ascii="Segoe UI" w:eastAsia="Times New Roman" w:hAnsi="Segoe UI" w:cs="Segoe UI"/>
                <w:color w:val="171717"/>
                <w:sz w:val="24"/>
                <w:szCs w:val="24"/>
                <w:lang w:val="en-US" w:eastAsia="en-AU"/>
              </w:rPr>
              <w:t>S</w:t>
            </w:r>
            <w:proofErr w:type="spellStart"/>
            <w:r w:rsidR="00D16375" w:rsidRPr="00D16375">
              <w:rPr>
                <w:rFonts w:ascii="Segoe UI" w:eastAsia="Times New Roman" w:hAnsi="Segoe UI" w:cs="Segoe UI"/>
                <w:color w:val="171717"/>
                <w:sz w:val="24"/>
                <w:szCs w:val="24"/>
                <w:lang w:val="en-GB" w:eastAsia="en-AU"/>
              </w:rPr>
              <w:t>tore</w:t>
            </w:r>
            <w:r>
              <w:rPr>
                <w:rFonts w:ascii="Segoe UI" w:eastAsia="Times New Roman" w:hAnsi="Segoe UI" w:cs="Segoe UI"/>
                <w:color w:val="171717"/>
                <w:sz w:val="24"/>
                <w:szCs w:val="24"/>
                <w:lang w:val="en-GB" w:eastAsia="en-AU"/>
              </w:rPr>
              <w:t>s</w:t>
            </w:r>
            <w:proofErr w:type="spellEnd"/>
            <w:r w:rsidR="00D16375" w:rsidRPr="00D16375">
              <w:rPr>
                <w:rFonts w:ascii="Segoe UI" w:eastAsia="Times New Roman" w:hAnsi="Segoe UI" w:cs="Segoe UI"/>
                <w:color w:val="171717"/>
                <w:sz w:val="24"/>
                <w:szCs w:val="24"/>
                <w:lang w:val="en-GB" w:eastAsia="en-AU"/>
              </w:rPr>
              <w:t xml:space="preserve"> </w:t>
            </w:r>
            <w:r w:rsidR="00D16375" w:rsidRPr="00D16375">
              <w:rPr>
                <w:rFonts w:ascii="Segoe UI" w:eastAsia="Times New Roman" w:hAnsi="Segoe UI" w:cs="Segoe UI"/>
                <w:b/>
                <w:bCs/>
                <w:color w:val="171717"/>
                <w:sz w:val="24"/>
                <w:szCs w:val="24"/>
                <w:lang w:val="en-GB" w:eastAsia="en-AU"/>
              </w:rPr>
              <w:t>text</w:t>
            </w:r>
            <w:r w:rsidR="00D16375" w:rsidRPr="00D16375">
              <w:rPr>
                <w:rFonts w:ascii="Segoe UI" w:eastAsia="Times New Roman" w:hAnsi="Segoe UI" w:cs="Segoe UI"/>
                <w:color w:val="171717"/>
                <w:sz w:val="24"/>
                <w:szCs w:val="24"/>
                <w:lang w:val="en-GB" w:eastAsia="en-AU"/>
              </w:rPr>
              <w:t xml:space="preserve"> and </w:t>
            </w:r>
            <w:r w:rsidR="00D16375" w:rsidRPr="00D16375">
              <w:rPr>
                <w:rFonts w:ascii="Segoe UI" w:eastAsia="Times New Roman" w:hAnsi="Segoe UI" w:cs="Segoe UI"/>
                <w:b/>
                <w:bCs/>
                <w:color w:val="171717"/>
                <w:sz w:val="24"/>
                <w:szCs w:val="24"/>
                <w:lang w:val="en-GB" w:eastAsia="en-AU"/>
              </w:rPr>
              <w:t>binary</w:t>
            </w:r>
            <w:r w:rsidR="00D16375" w:rsidRPr="00D16375">
              <w:rPr>
                <w:rFonts w:ascii="Segoe UI" w:eastAsia="Times New Roman" w:hAnsi="Segoe UI" w:cs="Segoe UI"/>
                <w:color w:val="171717"/>
                <w:sz w:val="24"/>
                <w:szCs w:val="24"/>
                <w:lang w:val="en-GB" w:eastAsia="en-AU"/>
              </w:rPr>
              <w:t xml:space="preserve"> data, up to about 4.7 TB. Block blobs are made up of blocks of data that can be managed individually.</w:t>
            </w:r>
          </w:p>
        </w:tc>
      </w:tr>
      <w:tr w:rsidR="00D16375" w:rsidRPr="00D16375" w14:paraId="22570A7B" w14:textId="77777777" w:rsidTr="00D16375">
        <w:tc>
          <w:tcPr>
            <w:tcW w:w="222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F2F2F2"/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0E6165D4" w14:textId="77777777" w:rsidR="00D16375" w:rsidRPr="00D16375" w:rsidRDefault="00D16375" w:rsidP="00D16375">
            <w:pPr>
              <w:spacing w:after="0" w:line="240" w:lineRule="auto"/>
              <w:rPr>
                <w:rFonts w:ascii="Segoe UI" w:eastAsia="Times New Roman" w:hAnsi="Segoe UI" w:cs="Segoe UI"/>
                <w:color w:val="171717"/>
                <w:sz w:val="24"/>
                <w:szCs w:val="24"/>
                <w:lang w:eastAsia="en-AU"/>
              </w:rPr>
            </w:pPr>
            <w:r w:rsidRPr="00D16375">
              <w:rPr>
                <w:rFonts w:ascii="Segoe UI" w:eastAsia="Times New Roman" w:hAnsi="Segoe UI" w:cs="Segoe UI"/>
                <w:b/>
                <w:bCs/>
                <w:color w:val="171717"/>
                <w:sz w:val="24"/>
                <w:szCs w:val="24"/>
                <w:lang w:val="en-GB" w:eastAsia="en-AU"/>
              </w:rPr>
              <w:t>Page blobs</w:t>
            </w:r>
            <w:r w:rsidRPr="00D16375">
              <w:rPr>
                <w:rFonts w:ascii="Segoe UI" w:eastAsia="Times New Roman" w:hAnsi="Segoe UI" w:cs="Segoe UI"/>
                <w:color w:val="171717"/>
                <w:sz w:val="24"/>
                <w:szCs w:val="24"/>
                <w:lang w:val="en-US" w:eastAsia="en-AU"/>
              </w:rPr>
              <w:t> </w:t>
            </w:r>
          </w:p>
        </w:tc>
        <w:tc>
          <w:tcPr>
            <w:tcW w:w="707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498C3195" w14:textId="77777777" w:rsidR="00D16375" w:rsidRPr="00D16375" w:rsidRDefault="00D16375" w:rsidP="00D16375">
            <w:pPr>
              <w:spacing w:after="0" w:line="240" w:lineRule="auto"/>
              <w:rPr>
                <w:rFonts w:ascii="Segoe UI" w:eastAsia="Times New Roman" w:hAnsi="Segoe UI" w:cs="Segoe UI"/>
                <w:sz w:val="24"/>
                <w:szCs w:val="24"/>
                <w:lang w:eastAsia="en-AU"/>
              </w:rPr>
            </w:pPr>
            <w:r w:rsidRPr="00D16375">
              <w:rPr>
                <w:rFonts w:ascii="Segoe UI" w:eastAsia="Times New Roman" w:hAnsi="Segoe UI" w:cs="Segoe UI"/>
                <w:color w:val="171717"/>
                <w:sz w:val="24"/>
                <w:szCs w:val="24"/>
                <w:lang w:val="en-GB" w:eastAsia="en-AU"/>
              </w:rPr>
              <w:t>store random access files up to 8 TB in size. Page blobs</w:t>
            </w:r>
            <w:r w:rsidRPr="00D16375">
              <w:rPr>
                <w:rFonts w:ascii="Segoe UI" w:eastAsia="Times New Roman" w:hAnsi="Segoe UI" w:cs="Segoe UI"/>
                <w:b/>
                <w:bCs/>
                <w:color w:val="171717"/>
                <w:sz w:val="24"/>
                <w:szCs w:val="24"/>
                <w:lang w:val="en-GB" w:eastAsia="en-AU"/>
              </w:rPr>
              <w:t xml:space="preserve"> store virtual hard drive (VHD) files and serve as disks for Azure virtual machines.</w:t>
            </w:r>
            <w:r w:rsidRPr="00D16375">
              <w:rPr>
                <w:rFonts w:ascii="Segoe UI" w:eastAsia="Times New Roman" w:hAnsi="Segoe UI" w:cs="Segoe UI"/>
                <w:color w:val="171717"/>
                <w:sz w:val="24"/>
                <w:szCs w:val="24"/>
                <w:lang w:val="en-GB" w:eastAsia="en-AU"/>
              </w:rPr>
              <w:t xml:space="preserve"> For more information about page blobs, see</w:t>
            </w:r>
            <w:r w:rsidRPr="00D16375">
              <w:rPr>
                <w:rFonts w:ascii="Segoe UI" w:eastAsia="Times New Roman" w:hAnsi="Segoe UI" w:cs="Segoe UI"/>
                <w:color w:val="171717"/>
                <w:sz w:val="24"/>
                <w:szCs w:val="24"/>
                <w:lang w:val="en-US" w:eastAsia="en-AU"/>
              </w:rPr>
              <w:t> </w:t>
            </w:r>
            <w:hyperlink r:id="rId80" w:history="1">
              <w:r w:rsidRPr="00D16375">
                <w:rPr>
                  <w:rFonts w:ascii="Segoe UI" w:eastAsia="Times New Roman" w:hAnsi="Segoe UI" w:cs="Segoe UI"/>
                  <w:color w:val="0000FF"/>
                  <w:sz w:val="24"/>
                  <w:szCs w:val="24"/>
                  <w:u w:val="single"/>
                  <w:lang w:val="en-US" w:eastAsia="en-AU"/>
                </w:rPr>
                <w:t>Overview of Azure page blobs</w:t>
              </w:r>
            </w:hyperlink>
          </w:p>
        </w:tc>
      </w:tr>
      <w:tr w:rsidR="00D16375" w:rsidRPr="00D16375" w14:paraId="1B0EBC6C" w14:textId="77777777" w:rsidTr="00D16375">
        <w:tc>
          <w:tcPr>
            <w:tcW w:w="222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F2F2F2"/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0039D300" w14:textId="77777777" w:rsidR="00D16375" w:rsidRPr="00D16375" w:rsidRDefault="00D16375" w:rsidP="00D16375">
            <w:pPr>
              <w:spacing w:after="0" w:line="240" w:lineRule="auto"/>
              <w:rPr>
                <w:rFonts w:ascii="Segoe UI" w:eastAsia="Times New Roman" w:hAnsi="Segoe UI" w:cs="Segoe UI"/>
                <w:color w:val="171717"/>
                <w:sz w:val="24"/>
                <w:szCs w:val="24"/>
                <w:lang w:eastAsia="en-AU"/>
              </w:rPr>
            </w:pPr>
            <w:r w:rsidRPr="00D16375">
              <w:rPr>
                <w:rFonts w:ascii="Segoe UI" w:eastAsia="Times New Roman" w:hAnsi="Segoe UI" w:cs="Segoe UI"/>
                <w:b/>
                <w:bCs/>
                <w:color w:val="171717"/>
                <w:sz w:val="24"/>
                <w:szCs w:val="24"/>
                <w:lang w:val="en-GB" w:eastAsia="en-AU"/>
              </w:rPr>
              <w:t>Append blobs</w:t>
            </w:r>
            <w:r w:rsidRPr="00D16375">
              <w:rPr>
                <w:rFonts w:ascii="Segoe UI" w:eastAsia="Times New Roman" w:hAnsi="Segoe UI" w:cs="Segoe UI"/>
                <w:color w:val="171717"/>
                <w:sz w:val="24"/>
                <w:szCs w:val="24"/>
                <w:lang w:val="en-US" w:eastAsia="en-AU"/>
              </w:rPr>
              <w:t> </w:t>
            </w:r>
          </w:p>
        </w:tc>
        <w:tc>
          <w:tcPr>
            <w:tcW w:w="714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456050F6" w14:textId="77777777" w:rsidR="00D16375" w:rsidRPr="00D16375" w:rsidRDefault="00D16375" w:rsidP="00D16375">
            <w:pPr>
              <w:spacing w:after="0" w:line="240" w:lineRule="auto"/>
              <w:rPr>
                <w:rFonts w:ascii="Segoe UI" w:eastAsia="Times New Roman" w:hAnsi="Segoe UI" w:cs="Segoe UI"/>
                <w:color w:val="171717"/>
                <w:sz w:val="24"/>
                <w:szCs w:val="24"/>
                <w:lang w:val="en-GB" w:eastAsia="en-AU"/>
              </w:rPr>
            </w:pPr>
            <w:proofErr w:type="gramStart"/>
            <w:r w:rsidRPr="00D16375">
              <w:rPr>
                <w:rFonts w:ascii="Segoe UI" w:eastAsia="Times New Roman" w:hAnsi="Segoe UI" w:cs="Segoe UI"/>
                <w:color w:val="171717"/>
                <w:sz w:val="24"/>
                <w:szCs w:val="24"/>
                <w:lang w:val="en-GB" w:eastAsia="en-AU"/>
              </w:rPr>
              <w:t>Similar to</w:t>
            </w:r>
            <w:proofErr w:type="gramEnd"/>
            <w:r w:rsidRPr="00D16375">
              <w:rPr>
                <w:rFonts w:ascii="Segoe UI" w:eastAsia="Times New Roman" w:hAnsi="Segoe UI" w:cs="Segoe UI"/>
                <w:color w:val="171717"/>
                <w:sz w:val="24"/>
                <w:szCs w:val="24"/>
                <w:lang w:val="en-GB" w:eastAsia="en-AU"/>
              </w:rPr>
              <w:t xml:space="preserve"> block blobs, optimized for </w:t>
            </w:r>
            <w:r w:rsidRPr="00D16375">
              <w:rPr>
                <w:rFonts w:ascii="Segoe UI" w:eastAsia="Times New Roman" w:hAnsi="Segoe UI" w:cs="Segoe UI"/>
                <w:b/>
                <w:bCs/>
                <w:color w:val="171717"/>
                <w:sz w:val="24"/>
                <w:szCs w:val="24"/>
                <w:lang w:val="en-GB" w:eastAsia="en-AU"/>
              </w:rPr>
              <w:t>append operations (Frequent writing)</w:t>
            </w:r>
            <w:r w:rsidRPr="00D16375">
              <w:rPr>
                <w:rFonts w:ascii="Segoe UI" w:eastAsia="Times New Roman" w:hAnsi="Segoe UI" w:cs="Segoe UI"/>
                <w:color w:val="171717"/>
                <w:sz w:val="24"/>
                <w:szCs w:val="24"/>
                <w:lang w:val="en-GB" w:eastAsia="en-AU"/>
              </w:rPr>
              <w:t>. Append blobs are ideal for scenarios such as logging data from virtual machines.</w:t>
            </w:r>
          </w:p>
        </w:tc>
      </w:tr>
    </w:tbl>
    <w:p w14:paraId="1F5F2EF0" w14:textId="77777777" w:rsidR="00D16375" w:rsidRPr="00D16375" w:rsidRDefault="00D16375" w:rsidP="00D16375">
      <w:pPr>
        <w:spacing w:after="0" w:line="240" w:lineRule="auto"/>
        <w:ind w:left="1080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21986D67" w14:textId="77777777" w:rsidR="00D16375" w:rsidRPr="00D16375" w:rsidRDefault="00D16375" w:rsidP="00EE0FE2">
      <w:pPr>
        <w:numPr>
          <w:ilvl w:val="0"/>
          <w:numId w:val="29"/>
        </w:numPr>
        <w:spacing w:after="0" w:line="240" w:lineRule="auto"/>
        <w:ind w:left="108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Accessing the blogs - Connection string</w:t>
      </w:r>
    </w:p>
    <w:p w14:paraId="6FA9D571" w14:textId="5BF5A4CA" w:rsidR="00D16375" w:rsidRPr="00D16375" w:rsidRDefault="00D16375" w:rsidP="00EE0FE2">
      <w:pPr>
        <w:numPr>
          <w:ilvl w:val="1"/>
          <w:numId w:val="29"/>
        </w:numPr>
        <w:spacing w:after="0" w:line="240" w:lineRule="auto"/>
        <w:ind w:left="162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Connection string gives full read</w:t>
      </w:r>
      <w:r w:rsidR="004D2F87">
        <w:rPr>
          <w:rFonts w:ascii="Calibri" w:eastAsia="Times New Roman" w:hAnsi="Calibri" w:cs="Calibri"/>
          <w:lang w:val="en-US" w:eastAsia="en-AU"/>
        </w:rPr>
        <w:t>-</w:t>
      </w:r>
      <w:r w:rsidRPr="00D16375">
        <w:rPr>
          <w:rFonts w:ascii="Calibri" w:eastAsia="Times New Roman" w:hAnsi="Calibri" w:cs="Calibri"/>
          <w:lang w:val="en-US" w:eastAsia="en-AU"/>
        </w:rPr>
        <w:t>write access to the storage account to anyone who has that</w:t>
      </w:r>
    </w:p>
    <w:p w14:paraId="616E45C3" w14:textId="77777777" w:rsidR="00D16375" w:rsidRPr="00D16375" w:rsidRDefault="00D16375" w:rsidP="00EE0FE2">
      <w:pPr>
        <w:numPr>
          <w:ilvl w:val="1"/>
          <w:numId w:val="29"/>
        </w:numPr>
        <w:spacing w:after="0" w:line="240" w:lineRule="auto"/>
        <w:ind w:left="162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To control this use SAS</w:t>
      </w:r>
    </w:p>
    <w:p w14:paraId="5E773177" w14:textId="77777777" w:rsidR="00D16375" w:rsidRPr="00D16375" w:rsidRDefault="00D16375" w:rsidP="00D16375">
      <w:pPr>
        <w:spacing w:after="0" w:line="240" w:lineRule="auto"/>
        <w:ind w:left="1620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1DB18417" w14:textId="77777777" w:rsidR="00D16375" w:rsidRPr="00D16375" w:rsidRDefault="00D16375" w:rsidP="00EE0FE2">
      <w:pPr>
        <w:numPr>
          <w:ilvl w:val="0"/>
          <w:numId w:val="30"/>
        </w:numPr>
        <w:spacing w:after="0" w:line="240" w:lineRule="auto"/>
        <w:ind w:left="108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BLOB access tier</w:t>
      </w:r>
    </w:p>
    <w:p w14:paraId="3E252260" w14:textId="77777777" w:rsidR="00D16375" w:rsidRPr="00D16375" w:rsidRDefault="00D16375" w:rsidP="00EE0FE2">
      <w:pPr>
        <w:numPr>
          <w:ilvl w:val="1"/>
          <w:numId w:val="30"/>
        </w:numPr>
        <w:spacing w:after="0" w:line="240" w:lineRule="auto"/>
        <w:ind w:left="162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Different than the storage account performance tier. (</w:t>
      </w:r>
      <w:proofErr w:type="gramStart"/>
      <w:r w:rsidRPr="00D16375">
        <w:rPr>
          <w:rFonts w:ascii="Calibri" w:eastAsia="Times New Roman" w:hAnsi="Calibri" w:cs="Calibri"/>
          <w:lang w:val="en-US" w:eastAsia="en-AU"/>
        </w:rPr>
        <w:t>hot</w:t>
      </w:r>
      <w:proofErr w:type="gramEnd"/>
      <w:r w:rsidRPr="00D16375">
        <w:rPr>
          <w:rFonts w:ascii="Calibri" w:eastAsia="Times New Roman" w:hAnsi="Calibri" w:cs="Calibri"/>
          <w:lang w:val="en-US" w:eastAsia="en-AU"/>
        </w:rPr>
        <w:t xml:space="preserve">, cool) --&gt; this defines the physical storage type and cannot be changed after you create </w:t>
      </w:r>
    </w:p>
    <w:p w14:paraId="31A4834F" w14:textId="77777777" w:rsidR="00D16375" w:rsidRPr="00D16375" w:rsidRDefault="00D16375" w:rsidP="00EE0FE2">
      <w:pPr>
        <w:numPr>
          <w:ilvl w:val="1"/>
          <w:numId w:val="30"/>
        </w:numPr>
        <w:spacing w:after="0" w:line="240" w:lineRule="auto"/>
        <w:ind w:left="1620"/>
        <w:textAlignment w:val="center"/>
        <w:rPr>
          <w:rFonts w:ascii="Calibri" w:eastAsia="Times New Roman" w:hAnsi="Calibri" w:cs="Calibri"/>
          <w:lang w:eastAsia="en-AU"/>
        </w:rPr>
      </w:pPr>
    </w:p>
    <w:tbl>
      <w:tblPr>
        <w:tblW w:w="0" w:type="auto"/>
        <w:tblInd w:w="1620" w:type="dxa"/>
        <w:tblBorders>
          <w:top w:val="single" w:sz="8" w:space="0" w:color="A3A3A3"/>
          <w:left w:val="single" w:sz="8" w:space="0" w:color="A3A3A3"/>
          <w:bottom w:val="single" w:sz="8" w:space="0" w:color="A3A3A3"/>
          <w:right w:val="single" w:sz="8" w:space="0" w:color="A3A3A3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61"/>
        <w:gridCol w:w="6485"/>
      </w:tblGrid>
      <w:tr w:rsidR="00D16375" w:rsidRPr="00D16375" w14:paraId="05FD1689" w14:textId="77777777" w:rsidTr="00D16375">
        <w:tc>
          <w:tcPr>
            <w:tcW w:w="192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F2F2F2"/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0F4E3DA7" w14:textId="77777777" w:rsidR="00D16375" w:rsidRPr="00D16375" w:rsidRDefault="00D16375" w:rsidP="00D16375">
            <w:pPr>
              <w:spacing w:after="0" w:line="240" w:lineRule="auto"/>
              <w:rPr>
                <w:rFonts w:ascii="Calibri" w:eastAsia="Times New Roman" w:hAnsi="Calibri" w:cs="Calibri"/>
                <w:lang w:val="en-US" w:eastAsia="en-AU"/>
              </w:rPr>
            </w:pPr>
            <w:r w:rsidRPr="00D16375">
              <w:rPr>
                <w:rFonts w:ascii="Calibri" w:eastAsia="Times New Roman" w:hAnsi="Calibri" w:cs="Calibri"/>
                <w:b/>
                <w:bCs/>
                <w:lang w:val="en-US" w:eastAsia="en-AU"/>
              </w:rPr>
              <w:t>Storage ac access tier</w:t>
            </w:r>
          </w:p>
        </w:tc>
        <w:tc>
          <w:tcPr>
            <w:tcW w:w="737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479FDBE0" w14:textId="77777777" w:rsidR="00D16375" w:rsidRPr="00D16375" w:rsidRDefault="00D16375" w:rsidP="00EE0FE2">
            <w:pPr>
              <w:numPr>
                <w:ilvl w:val="3"/>
                <w:numId w:val="30"/>
              </w:numPr>
              <w:spacing w:after="0" w:line="240" w:lineRule="auto"/>
              <w:ind w:left="259"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AU"/>
              </w:rPr>
            </w:pPr>
            <w:r w:rsidRPr="00D16375">
              <w:rPr>
                <w:rFonts w:ascii="Calibri" w:eastAsia="Times New Roman" w:hAnsi="Calibri" w:cs="Calibri"/>
                <w:lang w:val="en-US" w:eastAsia="en-AU"/>
              </w:rPr>
              <w:t>Decides the physical storage. Magnetic vs SSD</w:t>
            </w:r>
          </w:p>
          <w:p w14:paraId="5AC300A8" w14:textId="77777777" w:rsidR="00D16375" w:rsidRPr="00D16375" w:rsidRDefault="00D16375" w:rsidP="00EE0FE2">
            <w:pPr>
              <w:numPr>
                <w:ilvl w:val="3"/>
                <w:numId w:val="30"/>
              </w:numPr>
              <w:spacing w:after="0" w:line="240" w:lineRule="auto"/>
              <w:ind w:left="259"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AU"/>
              </w:rPr>
            </w:pPr>
            <w:r w:rsidRPr="00D16375">
              <w:rPr>
                <w:rFonts w:ascii="Calibri" w:eastAsia="Times New Roman" w:hAnsi="Calibri" w:cs="Calibri"/>
                <w:lang w:val="en-US" w:eastAsia="en-AU"/>
              </w:rPr>
              <w:t>Cannot be changed after the storage account is created</w:t>
            </w:r>
          </w:p>
        </w:tc>
      </w:tr>
      <w:tr w:rsidR="00D16375" w:rsidRPr="00D16375" w14:paraId="18E9C462" w14:textId="77777777" w:rsidTr="00D16375">
        <w:tc>
          <w:tcPr>
            <w:tcW w:w="184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F2F2F2"/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59562FA7" w14:textId="77777777" w:rsidR="00D16375" w:rsidRPr="00D16375" w:rsidRDefault="00D16375" w:rsidP="00D16375">
            <w:pPr>
              <w:spacing w:after="0" w:line="240" w:lineRule="auto"/>
              <w:rPr>
                <w:rFonts w:ascii="Calibri" w:eastAsia="Times New Roman" w:hAnsi="Calibri" w:cs="Calibri"/>
                <w:lang w:val="en-US" w:eastAsia="en-AU"/>
              </w:rPr>
            </w:pPr>
            <w:r w:rsidRPr="00D16375">
              <w:rPr>
                <w:rFonts w:ascii="Calibri" w:eastAsia="Times New Roman" w:hAnsi="Calibri" w:cs="Calibri"/>
                <w:b/>
                <w:bCs/>
                <w:lang w:val="en-US" w:eastAsia="en-AU"/>
              </w:rPr>
              <w:t>BLOB access tier</w:t>
            </w:r>
          </w:p>
        </w:tc>
        <w:tc>
          <w:tcPr>
            <w:tcW w:w="744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5A6F081C" w14:textId="77777777" w:rsidR="00D16375" w:rsidRPr="00D16375" w:rsidRDefault="00D16375" w:rsidP="00EE0FE2">
            <w:pPr>
              <w:numPr>
                <w:ilvl w:val="3"/>
                <w:numId w:val="30"/>
              </w:numPr>
              <w:spacing w:after="0" w:line="240" w:lineRule="auto"/>
              <w:ind w:left="259"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AU"/>
              </w:rPr>
            </w:pPr>
            <w:r w:rsidRPr="00D16375">
              <w:rPr>
                <w:rFonts w:ascii="Calibri" w:eastAsia="Times New Roman" w:hAnsi="Calibri" w:cs="Calibri"/>
                <w:lang w:val="en-US" w:eastAsia="en-AU"/>
              </w:rPr>
              <w:t>Doesn't decide the physical storage</w:t>
            </w:r>
          </w:p>
          <w:p w14:paraId="70971055" w14:textId="77777777" w:rsidR="00D16375" w:rsidRPr="00D16375" w:rsidRDefault="00D16375" w:rsidP="00EE0FE2">
            <w:pPr>
              <w:numPr>
                <w:ilvl w:val="3"/>
                <w:numId w:val="30"/>
              </w:numPr>
              <w:spacing w:after="0" w:line="240" w:lineRule="auto"/>
              <w:ind w:left="259"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AU"/>
              </w:rPr>
            </w:pPr>
            <w:r w:rsidRPr="00D16375">
              <w:rPr>
                <w:rFonts w:ascii="Calibri" w:eastAsia="Times New Roman" w:hAnsi="Calibri" w:cs="Calibri"/>
                <w:lang w:val="en-US" w:eastAsia="en-AU"/>
              </w:rPr>
              <w:t>Can be changed at anytime</w:t>
            </w:r>
          </w:p>
          <w:p w14:paraId="6E5A77E0" w14:textId="08D0F726" w:rsidR="00D16375" w:rsidRPr="00D16375" w:rsidRDefault="00D16375" w:rsidP="00EE0FE2">
            <w:pPr>
              <w:numPr>
                <w:ilvl w:val="3"/>
                <w:numId w:val="30"/>
              </w:numPr>
              <w:spacing w:after="0" w:line="240" w:lineRule="auto"/>
              <w:ind w:left="259"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AU"/>
              </w:rPr>
            </w:pPr>
            <w:r w:rsidRPr="00D16375">
              <w:rPr>
                <w:rFonts w:ascii="Calibri" w:eastAsia="Times New Roman" w:hAnsi="Calibri" w:cs="Calibri"/>
                <w:highlight w:val="green"/>
                <w:lang w:val="en-US" w:eastAsia="en-AU"/>
              </w:rPr>
              <w:t xml:space="preserve">Benefit: In a hot storage access account, you can create cool or </w:t>
            </w:r>
            <w:r w:rsidR="004D2F87" w:rsidRPr="00D16375">
              <w:rPr>
                <w:rFonts w:ascii="Calibri" w:eastAsia="Times New Roman" w:hAnsi="Calibri" w:cs="Calibri"/>
                <w:highlight w:val="green"/>
                <w:lang w:val="en-US" w:eastAsia="en-AU"/>
              </w:rPr>
              <w:t>archived tier</w:t>
            </w:r>
            <w:r w:rsidRPr="00D16375">
              <w:rPr>
                <w:rFonts w:ascii="Calibri" w:eastAsia="Times New Roman" w:hAnsi="Calibri" w:cs="Calibri"/>
                <w:highlight w:val="green"/>
                <w:lang w:val="en-US" w:eastAsia="en-AU"/>
              </w:rPr>
              <w:t xml:space="preserve"> blobs to save costs. </w:t>
            </w:r>
          </w:p>
          <w:p w14:paraId="1FB5B4E7" w14:textId="77777777" w:rsidR="00D16375" w:rsidRPr="00D16375" w:rsidRDefault="00D16375" w:rsidP="00D16375">
            <w:pPr>
              <w:spacing w:after="0" w:line="240" w:lineRule="auto"/>
              <w:ind w:left="799"/>
              <w:rPr>
                <w:rFonts w:ascii="Calibri" w:eastAsia="Times New Roman" w:hAnsi="Calibri" w:cs="Calibri"/>
                <w:lang w:val="en-US" w:eastAsia="en-AU"/>
              </w:rPr>
            </w:pPr>
            <w:r w:rsidRPr="00D16375">
              <w:rPr>
                <w:rFonts w:ascii="Calibri" w:eastAsia="Times New Roman" w:hAnsi="Calibri" w:cs="Calibri"/>
                <w:lang w:val="en-US" w:eastAsia="en-AU"/>
              </w:rPr>
              <w:t> </w:t>
            </w:r>
          </w:p>
        </w:tc>
      </w:tr>
    </w:tbl>
    <w:p w14:paraId="5B1F9B7F" w14:textId="77777777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669D444E" w14:textId="77777777" w:rsidR="00D16375" w:rsidRPr="00D16375" w:rsidRDefault="00D16375" w:rsidP="00EE0FE2">
      <w:pPr>
        <w:numPr>
          <w:ilvl w:val="0"/>
          <w:numId w:val="31"/>
        </w:numPr>
        <w:spacing w:after="0" w:line="240" w:lineRule="auto"/>
        <w:ind w:left="1620"/>
        <w:textAlignment w:val="center"/>
        <w:rPr>
          <w:rFonts w:ascii="Calibri" w:eastAsia="Times New Roman" w:hAnsi="Calibri" w:cs="Calibri"/>
          <w:lang w:eastAsia="en-AU"/>
        </w:rPr>
      </w:pPr>
    </w:p>
    <w:tbl>
      <w:tblPr>
        <w:tblW w:w="0" w:type="auto"/>
        <w:tblInd w:w="1620" w:type="dxa"/>
        <w:tblBorders>
          <w:top w:val="single" w:sz="8" w:space="0" w:color="A3A3A3"/>
          <w:left w:val="single" w:sz="8" w:space="0" w:color="A3A3A3"/>
          <w:bottom w:val="single" w:sz="8" w:space="0" w:color="A3A3A3"/>
          <w:right w:val="single" w:sz="8" w:space="0" w:color="A3A3A3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26"/>
        <w:gridCol w:w="3144"/>
      </w:tblGrid>
      <w:tr w:rsidR="00D16375" w:rsidRPr="00D16375" w14:paraId="0E7954CD" w14:textId="77777777" w:rsidTr="00D16375">
        <w:tc>
          <w:tcPr>
            <w:tcW w:w="109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F2F2F2"/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3A525720" w14:textId="77777777" w:rsidR="00D16375" w:rsidRPr="00D16375" w:rsidRDefault="00D16375" w:rsidP="00D16375">
            <w:pPr>
              <w:spacing w:after="0" w:line="240" w:lineRule="auto"/>
              <w:rPr>
                <w:rFonts w:ascii="Calibri" w:eastAsia="Times New Roman" w:hAnsi="Calibri" w:cs="Calibri"/>
                <w:lang w:val="en-US" w:eastAsia="en-AU"/>
              </w:rPr>
            </w:pPr>
            <w:r w:rsidRPr="00D16375">
              <w:rPr>
                <w:rFonts w:ascii="Calibri" w:eastAsia="Times New Roman" w:hAnsi="Calibri" w:cs="Calibri"/>
                <w:b/>
                <w:bCs/>
                <w:lang w:val="en-US" w:eastAsia="en-AU"/>
              </w:rPr>
              <w:t>Hot tier</w:t>
            </w:r>
          </w:p>
        </w:tc>
        <w:tc>
          <w:tcPr>
            <w:tcW w:w="307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03E54AF5" w14:textId="77777777" w:rsidR="00D16375" w:rsidRPr="00D16375" w:rsidRDefault="00D16375" w:rsidP="00D16375">
            <w:pPr>
              <w:spacing w:after="0" w:line="240" w:lineRule="auto"/>
              <w:rPr>
                <w:rFonts w:ascii="Calibri" w:eastAsia="Times New Roman" w:hAnsi="Calibri" w:cs="Calibri"/>
                <w:lang w:val="en-US" w:eastAsia="en-AU"/>
              </w:rPr>
            </w:pPr>
            <w:r w:rsidRPr="00D16375">
              <w:rPr>
                <w:rFonts w:ascii="Calibri" w:eastAsia="Times New Roman" w:hAnsi="Calibri" w:cs="Calibri"/>
                <w:lang w:val="en-US" w:eastAsia="en-AU"/>
              </w:rPr>
              <w:t>Frequent access</w:t>
            </w:r>
          </w:p>
        </w:tc>
      </w:tr>
      <w:tr w:rsidR="00D16375" w:rsidRPr="00D16375" w14:paraId="73BE9E12" w14:textId="77777777" w:rsidTr="00D16375">
        <w:tc>
          <w:tcPr>
            <w:tcW w:w="111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F2F2F2"/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5FB6EE00" w14:textId="77777777" w:rsidR="00D16375" w:rsidRPr="00D16375" w:rsidRDefault="00D16375" w:rsidP="00D16375">
            <w:pPr>
              <w:spacing w:after="0" w:line="240" w:lineRule="auto"/>
              <w:rPr>
                <w:rFonts w:ascii="Calibri" w:eastAsia="Times New Roman" w:hAnsi="Calibri" w:cs="Calibri"/>
                <w:lang w:val="en-US" w:eastAsia="en-AU"/>
              </w:rPr>
            </w:pPr>
            <w:r w:rsidRPr="00D16375">
              <w:rPr>
                <w:rFonts w:ascii="Calibri" w:eastAsia="Times New Roman" w:hAnsi="Calibri" w:cs="Calibri"/>
                <w:b/>
                <w:bCs/>
                <w:lang w:val="en-US" w:eastAsia="en-AU"/>
              </w:rPr>
              <w:t>Cool tier</w:t>
            </w:r>
          </w:p>
        </w:tc>
        <w:tc>
          <w:tcPr>
            <w:tcW w:w="305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07D55251" w14:textId="77777777" w:rsidR="00D16375" w:rsidRPr="00D16375" w:rsidRDefault="00D16375" w:rsidP="00D16375">
            <w:pPr>
              <w:spacing w:after="0" w:line="240" w:lineRule="auto"/>
              <w:rPr>
                <w:rFonts w:ascii="Calibri" w:eastAsia="Times New Roman" w:hAnsi="Calibri" w:cs="Calibri"/>
                <w:lang w:val="en-US" w:eastAsia="en-AU"/>
              </w:rPr>
            </w:pPr>
            <w:r w:rsidRPr="00D16375">
              <w:rPr>
                <w:rFonts w:ascii="Calibri" w:eastAsia="Times New Roman" w:hAnsi="Calibri" w:cs="Calibri"/>
                <w:lang w:val="en-US" w:eastAsia="en-AU"/>
              </w:rPr>
              <w:t xml:space="preserve">Infrequently accessed  </w:t>
            </w:r>
          </w:p>
          <w:p w14:paraId="1DC39883" w14:textId="77777777" w:rsidR="00D16375" w:rsidRPr="00D16375" w:rsidRDefault="00D16375" w:rsidP="00D16375">
            <w:pPr>
              <w:spacing w:after="0" w:line="240" w:lineRule="auto"/>
              <w:rPr>
                <w:rFonts w:ascii="Calibri" w:eastAsia="Times New Roman" w:hAnsi="Calibri" w:cs="Calibri"/>
                <w:lang w:val="en-US" w:eastAsia="en-AU"/>
              </w:rPr>
            </w:pPr>
            <w:r w:rsidRPr="00D16375">
              <w:rPr>
                <w:rFonts w:ascii="Calibri" w:eastAsia="Times New Roman" w:hAnsi="Calibri" w:cs="Calibri"/>
                <w:lang w:val="en-US" w:eastAsia="en-AU"/>
              </w:rPr>
              <w:t>Stored for at least 30 days</w:t>
            </w:r>
          </w:p>
        </w:tc>
      </w:tr>
      <w:tr w:rsidR="00D16375" w:rsidRPr="00D16375" w14:paraId="5B2F9319" w14:textId="77777777" w:rsidTr="00D16375">
        <w:tc>
          <w:tcPr>
            <w:tcW w:w="112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F2F2F2"/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72C3197D" w14:textId="77777777" w:rsidR="00D16375" w:rsidRPr="00D16375" w:rsidRDefault="00D16375" w:rsidP="00D16375">
            <w:pPr>
              <w:spacing w:after="0" w:line="240" w:lineRule="auto"/>
              <w:rPr>
                <w:rFonts w:ascii="Calibri" w:eastAsia="Times New Roman" w:hAnsi="Calibri" w:cs="Calibri"/>
                <w:lang w:val="en-US" w:eastAsia="en-AU"/>
              </w:rPr>
            </w:pPr>
            <w:r w:rsidRPr="00D16375">
              <w:rPr>
                <w:rFonts w:ascii="Calibri" w:eastAsia="Times New Roman" w:hAnsi="Calibri" w:cs="Calibri"/>
                <w:b/>
                <w:bCs/>
                <w:lang w:val="en-US" w:eastAsia="en-AU"/>
              </w:rPr>
              <w:t>Archived</w:t>
            </w:r>
          </w:p>
        </w:tc>
        <w:tc>
          <w:tcPr>
            <w:tcW w:w="314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41B5C17A" w14:textId="77777777" w:rsidR="00D16375" w:rsidRPr="00D16375" w:rsidRDefault="00D16375" w:rsidP="00D16375">
            <w:pPr>
              <w:spacing w:after="0" w:line="240" w:lineRule="auto"/>
              <w:rPr>
                <w:rFonts w:ascii="Calibri" w:eastAsia="Times New Roman" w:hAnsi="Calibri" w:cs="Calibri"/>
                <w:lang w:val="en-US" w:eastAsia="en-AU"/>
              </w:rPr>
            </w:pPr>
            <w:r w:rsidRPr="00D16375">
              <w:rPr>
                <w:rFonts w:ascii="Calibri" w:eastAsia="Times New Roman" w:hAnsi="Calibri" w:cs="Calibri"/>
                <w:lang w:val="en-US" w:eastAsia="en-AU"/>
              </w:rPr>
              <w:t>Several hours of retrieval latency</w:t>
            </w:r>
          </w:p>
          <w:p w14:paraId="74CC42E7" w14:textId="7E992997" w:rsidR="00D16375" w:rsidRPr="00D16375" w:rsidRDefault="002807D8" w:rsidP="00D16375">
            <w:pPr>
              <w:spacing w:after="0" w:line="240" w:lineRule="auto"/>
              <w:rPr>
                <w:rFonts w:ascii="Calibri" w:eastAsia="Times New Roman" w:hAnsi="Calibri" w:cs="Calibri"/>
                <w:lang w:val="en-US" w:eastAsia="en-AU"/>
              </w:rPr>
            </w:pPr>
            <w:r>
              <w:rPr>
                <w:rFonts w:ascii="Calibri" w:eastAsia="Times New Roman" w:hAnsi="Calibri" w:cs="Calibri"/>
                <w:lang w:val="en-US" w:eastAsia="en-AU"/>
              </w:rPr>
              <w:lastRenderedPageBreak/>
              <w:t xml:space="preserve">.. </w:t>
            </w:r>
          </w:p>
        </w:tc>
      </w:tr>
    </w:tbl>
    <w:p w14:paraId="4B2B1799" w14:textId="77777777" w:rsidR="00D16375" w:rsidRPr="00D16375" w:rsidRDefault="00D16375" w:rsidP="00EE0FE2">
      <w:pPr>
        <w:numPr>
          <w:ilvl w:val="1"/>
          <w:numId w:val="31"/>
        </w:numPr>
        <w:spacing w:after="0" w:line="240" w:lineRule="auto"/>
        <w:ind w:left="216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lastRenderedPageBreak/>
        <w:t xml:space="preserve">Even if you selected hot in the storage account creation, for certain files you can't select cool or archived. </w:t>
      </w:r>
    </w:p>
    <w:p w14:paraId="4F35298A" w14:textId="77777777" w:rsidR="00D16375" w:rsidRPr="00D16375" w:rsidRDefault="00D16375" w:rsidP="00D16375">
      <w:pPr>
        <w:spacing w:after="0" w:line="240" w:lineRule="auto"/>
        <w:ind w:left="1080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45876E9F" w14:textId="77777777" w:rsidR="00D16375" w:rsidRPr="00D16375" w:rsidRDefault="00D16375" w:rsidP="00EE0FE2">
      <w:pPr>
        <w:numPr>
          <w:ilvl w:val="0"/>
          <w:numId w:val="32"/>
        </w:numPr>
        <w:spacing w:after="0" w:line="240" w:lineRule="auto"/>
        <w:ind w:left="108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Container access</w:t>
      </w:r>
    </w:p>
    <w:p w14:paraId="77AB9B48" w14:textId="77777777" w:rsidR="00D16375" w:rsidRPr="00D16375" w:rsidRDefault="00D16375" w:rsidP="00EE0FE2">
      <w:pPr>
        <w:numPr>
          <w:ilvl w:val="1"/>
          <w:numId w:val="32"/>
        </w:numPr>
        <w:spacing w:after="0" w:line="240" w:lineRule="auto"/>
        <w:ind w:left="1620"/>
        <w:textAlignment w:val="center"/>
        <w:rPr>
          <w:rFonts w:ascii="Calibri" w:eastAsia="Times New Roman" w:hAnsi="Calibri" w:cs="Calibri"/>
          <w:lang w:eastAsia="en-AU"/>
        </w:rPr>
      </w:pPr>
    </w:p>
    <w:tbl>
      <w:tblPr>
        <w:tblW w:w="0" w:type="auto"/>
        <w:tblInd w:w="1620" w:type="dxa"/>
        <w:tblBorders>
          <w:top w:val="single" w:sz="8" w:space="0" w:color="A3A3A3"/>
          <w:left w:val="single" w:sz="8" w:space="0" w:color="A3A3A3"/>
          <w:bottom w:val="single" w:sz="8" w:space="0" w:color="A3A3A3"/>
          <w:right w:val="single" w:sz="8" w:space="0" w:color="A3A3A3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06"/>
        <w:gridCol w:w="6540"/>
      </w:tblGrid>
      <w:tr w:rsidR="00D16375" w:rsidRPr="00D16375" w14:paraId="6631D6F8" w14:textId="77777777" w:rsidTr="00D16375">
        <w:tc>
          <w:tcPr>
            <w:tcW w:w="179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F2F2F2"/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0D710AFA" w14:textId="77777777" w:rsidR="00D16375" w:rsidRPr="00D16375" w:rsidRDefault="00D16375" w:rsidP="00D16375">
            <w:pPr>
              <w:spacing w:after="0" w:line="240" w:lineRule="auto"/>
              <w:rPr>
                <w:rFonts w:ascii="Calibri" w:eastAsia="Times New Roman" w:hAnsi="Calibri" w:cs="Calibri"/>
                <w:lang w:val="en-US" w:eastAsia="en-AU"/>
              </w:rPr>
            </w:pPr>
            <w:r w:rsidRPr="00D16375">
              <w:rPr>
                <w:rFonts w:ascii="Calibri" w:eastAsia="Times New Roman" w:hAnsi="Calibri" w:cs="Calibri"/>
                <w:b/>
                <w:bCs/>
                <w:lang w:val="en-US" w:eastAsia="en-AU"/>
              </w:rPr>
              <w:t>Private</w:t>
            </w:r>
          </w:p>
        </w:tc>
        <w:tc>
          <w:tcPr>
            <w:tcW w:w="749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44BEC900" w14:textId="77777777" w:rsidR="00D16375" w:rsidRPr="00D16375" w:rsidRDefault="00D16375" w:rsidP="00D16375">
            <w:pPr>
              <w:spacing w:after="0" w:line="240" w:lineRule="auto"/>
              <w:rPr>
                <w:rFonts w:ascii="Calibri" w:eastAsia="Times New Roman" w:hAnsi="Calibri" w:cs="Calibri"/>
                <w:lang w:val="en-US" w:eastAsia="en-AU"/>
              </w:rPr>
            </w:pPr>
            <w:r w:rsidRPr="00D16375">
              <w:rPr>
                <w:rFonts w:ascii="Calibri" w:eastAsia="Times New Roman" w:hAnsi="Calibri" w:cs="Calibri"/>
                <w:lang w:val="en-US" w:eastAsia="en-AU"/>
              </w:rPr>
              <w:t>"</w:t>
            </w:r>
            <w:proofErr w:type="gramStart"/>
            <w:r w:rsidRPr="00D16375">
              <w:rPr>
                <w:rFonts w:ascii="Calibri" w:eastAsia="Times New Roman" w:hAnsi="Calibri" w:cs="Calibri"/>
                <w:lang w:val="en-US" w:eastAsia="en-AU"/>
              </w:rPr>
              <w:t>the</w:t>
            </w:r>
            <w:proofErr w:type="gramEnd"/>
            <w:r w:rsidRPr="00D16375">
              <w:rPr>
                <w:rFonts w:ascii="Calibri" w:eastAsia="Times New Roman" w:hAnsi="Calibri" w:cs="Calibri"/>
                <w:lang w:val="en-US" w:eastAsia="en-AU"/>
              </w:rPr>
              <w:t xml:space="preserve"> specified resource doesn’t exist". No private access</w:t>
            </w:r>
          </w:p>
        </w:tc>
      </w:tr>
      <w:tr w:rsidR="00D16375" w:rsidRPr="00D16375" w14:paraId="3026A883" w14:textId="77777777" w:rsidTr="00D16375">
        <w:tc>
          <w:tcPr>
            <w:tcW w:w="179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F2F2F2"/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2110DD5C" w14:textId="77777777" w:rsidR="00D16375" w:rsidRPr="00D16375" w:rsidRDefault="00D16375" w:rsidP="00D16375">
            <w:pPr>
              <w:spacing w:after="0" w:line="240" w:lineRule="auto"/>
              <w:rPr>
                <w:rFonts w:ascii="Calibri" w:eastAsia="Times New Roman" w:hAnsi="Calibri" w:cs="Calibri"/>
                <w:lang w:val="en-US" w:eastAsia="en-AU"/>
              </w:rPr>
            </w:pPr>
            <w:r w:rsidRPr="00D16375">
              <w:rPr>
                <w:rFonts w:ascii="Calibri" w:eastAsia="Times New Roman" w:hAnsi="Calibri" w:cs="Calibri"/>
                <w:b/>
                <w:bCs/>
                <w:lang w:val="en-US" w:eastAsia="en-AU"/>
              </w:rPr>
              <w:t xml:space="preserve">Blob only </w:t>
            </w:r>
          </w:p>
        </w:tc>
        <w:tc>
          <w:tcPr>
            <w:tcW w:w="749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1F08D02A" w14:textId="4EB230AF" w:rsidR="00D16375" w:rsidRPr="00D16375" w:rsidRDefault="00D16375" w:rsidP="00D16375">
            <w:pPr>
              <w:spacing w:after="0" w:line="240" w:lineRule="auto"/>
              <w:rPr>
                <w:rFonts w:ascii="Calibri" w:eastAsia="Times New Roman" w:hAnsi="Calibri" w:cs="Calibri"/>
                <w:lang w:val="en-US" w:eastAsia="en-AU"/>
              </w:rPr>
            </w:pPr>
            <w:r w:rsidRPr="00D16375">
              <w:rPr>
                <w:rFonts w:ascii="Calibri" w:eastAsia="Times New Roman" w:hAnsi="Calibri" w:cs="Calibri"/>
                <w:lang w:val="en-US" w:eastAsia="en-AU"/>
              </w:rPr>
              <w:t xml:space="preserve">Only for the individual </w:t>
            </w:r>
            <w:r w:rsidR="004D2F87" w:rsidRPr="00D16375">
              <w:rPr>
                <w:rFonts w:ascii="Calibri" w:eastAsia="Times New Roman" w:hAnsi="Calibri" w:cs="Calibri"/>
                <w:lang w:val="en-US" w:eastAsia="en-AU"/>
              </w:rPr>
              <w:t>blob (</w:t>
            </w:r>
            <w:r w:rsidRPr="00D16375">
              <w:rPr>
                <w:rFonts w:ascii="Calibri" w:eastAsia="Times New Roman" w:hAnsi="Calibri" w:cs="Calibri"/>
                <w:lang w:val="en-US" w:eastAsia="en-AU"/>
              </w:rPr>
              <w:t>Data)</w:t>
            </w:r>
            <w:r w:rsidR="004D2F87">
              <w:rPr>
                <w:rFonts w:ascii="Calibri" w:eastAsia="Times New Roman" w:hAnsi="Calibri" w:cs="Calibri"/>
                <w:lang w:val="en-US" w:eastAsia="en-AU"/>
              </w:rPr>
              <w:t>,</w:t>
            </w:r>
            <w:r w:rsidRPr="00D16375">
              <w:rPr>
                <w:rFonts w:ascii="Calibri" w:eastAsia="Times New Roman" w:hAnsi="Calibri" w:cs="Calibri"/>
                <w:lang w:val="en-US" w:eastAsia="en-AU"/>
              </w:rPr>
              <w:t xml:space="preserve"> public access </w:t>
            </w:r>
            <w:r w:rsidR="004D2F87">
              <w:rPr>
                <w:rFonts w:ascii="Calibri" w:eastAsia="Times New Roman" w:hAnsi="Calibri" w:cs="Calibri"/>
                <w:lang w:val="en-US" w:eastAsia="en-AU"/>
              </w:rPr>
              <w:t xml:space="preserve">is </w:t>
            </w:r>
            <w:r w:rsidRPr="00D16375">
              <w:rPr>
                <w:rFonts w:ascii="Calibri" w:eastAsia="Times New Roman" w:hAnsi="Calibri" w:cs="Calibri"/>
                <w:lang w:val="en-US" w:eastAsia="en-AU"/>
              </w:rPr>
              <w:t>given</w:t>
            </w:r>
          </w:p>
        </w:tc>
      </w:tr>
      <w:tr w:rsidR="00D16375" w:rsidRPr="00D16375" w14:paraId="49F0AB06" w14:textId="77777777" w:rsidTr="00D16375">
        <w:tc>
          <w:tcPr>
            <w:tcW w:w="182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F2F2F2"/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561B677B" w14:textId="77777777" w:rsidR="00D16375" w:rsidRPr="00D16375" w:rsidRDefault="00D16375" w:rsidP="00D16375">
            <w:pPr>
              <w:spacing w:after="0" w:line="240" w:lineRule="auto"/>
              <w:rPr>
                <w:rFonts w:ascii="Calibri" w:eastAsia="Times New Roman" w:hAnsi="Calibri" w:cs="Calibri"/>
                <w:lang w:val="en-US" w:eastAsia="en-AU"/>
              </w:rPr>
            </w:pPr>
            <w:r w:rsidRPr="00D16375">
              <w:rPr>
                <w:rFonts w:ascii="Calibri" w:eastAsia="Times New Roman" w:hAnsi="Calibri" w:cs="Calibri"/>
                <w:b/>
                <w:bCs/>
                <w:lang w:val="en-US" w:eastAsia="en-AU"/>
              </w:rPr>
              <w:t>Container public access</w:t>
            </w:r>
          </w:p>
        </w:tc>
        <w:tc>
          <w:tcPr>
            <w:tcW w:w="746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745DB4DE" w14:textId="05682BAA" w:rsidR="00D16375" w:rsidRPr="00D16375" w:rsidRDefault="00D16375" w:rsidP="00D16375">
            <w:pPr>
              <w:spacing w:after="0" w:line="240" w:lineRule="auto"/>
              <w:rPr>
                <w:rFonts w:ascii="Calibri" w:eastAsia="Times New Roman" w:hAnsi="Calibri" w:cs="Calibri"/>
                <w:lang w:val="en-US" w:eastAsia="en-AU"/>
              </w:rPr>
            </w:pPr>
            <w:r w:rsidRPr="00D16375">
              <w:rPr>
                <w:rFonts w:ascii="Calibri" w:eastAsia="Times New Roman" w:hAnsi="Calibri" w:cs="Calibri"/>
                <w:lang w:val="en-US" w:eastAsia="en-AU"/>
              </w:rPr>
              <w:t xml:space="preserve">Container and everything inside </w:t>
            </w:r>
            <w:proofErr w:type="gramStart"/>
            <w:r w:rsidR="004D2F87">
              <w:rPr>
                <w:rFonts w:ascii="Calibri" w:eastAsia="Times New Roman" w:hAnsi="Calibri" w:cs="Calibri"/>
                <w:lang w:val="en-US" w:eastAsia="en-AU"/>
              </w:rPr>
              <w:t>is</w:t>
            </w:r>
            <w:proofErr w:type="gramEnd"/>
            <w:r w:rsidRPr="00D16375">
              <w:rPr>
                <w:rFonts w:ascii="Calibri" w:eastAsia="Times New Roman" w:hAnsi="Calibri" w:cs="Calibri"/>
                <w:lang w:val="en-US" w:eastAsia="en-AU"/>
              </w:rPr>
              <w:t xml:space="preserve"> publicly accessible. Can list the blobs in </w:t>
            </w:r>
            <w:r w:rsidR="004D2F87">
              <w:rPr>
                <w:rFonts w:ascii="Calibri" w:eastAsia="Times New Roman" w:hAnsi="Calibri" w:cs="Calibri"/>
                <w:lang w:val="en-US" w:eastAsia="en-AU"/>
              </w:rPr>
              <w:t xml:space="preserve">the </w:t>
            </w:r>
            <w:r w:rsidRPr="00D16375">
              <w:rPr>
                <w:rFonts w:ascii="Calibri" w:eastAsia="Times New Roman" w:hAnsi="Calibri" w:cs="Calibri"/>
                <w:lang w:val="en-US" w:eastAsia="en-AU"/>
              </w:rPr>
              <w:t xml:space="preserve">container. But cannot list the containers in the storage account. </w:t>
            </w:r>
          </w:p>
        </w:tc>
      </w:tr>
    </w:tbl>
    <w:p w14:paraId="30DDE11E" w14:textId="77777777" w:rsidR="00D16375" w:rsidRPr="00D16375" w:rsidRDefault="00D16375" w:rsidP="00D16375">
      <w:pPr>
        <w:spacing w:after="0" w:line="240" w:lineRule="auto"/>
        <w:ind w:left="1080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4B1210DE" w14:textId="2C79B672" w:rsidR="00D16375" w:rsidRPr="00D16375" w:rsidRDefault="00D16375" w:rsidP="00D16375">
      <w:pPr>
        <w:spacing w:after="0" w:line="240" w:lineRule="auto"/>
        <w:ind w:left="1080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drawing>
          <wp:inline distT="0" distB="0" distL="0" distR="0" wp14:anchorId="367560B4" wp14:editId="0C51781D">
            <wp:extent cx="5731510" cy="1416685"/>
            <wp:effectExtent l="0" t="0" r="2540" b="0"/>
            <wp:docPr id="645" name="Picture 645" descr="You cen configure a container with the fallowing permissions: &#10;No public read access: The container and its blobs can be accessed only by the storage account owner. This is the &#10;default far all new containers. &#10;Public read access for blobs only: Blobs within the container can be read by anonymous request, but container data is &#10;not available. Anonymous clients cannot enumerate the blobs within the container. &#10;Public read access for container and its blobs: All container and blob data can be read by anonymous request. Clients &#10;can enumerate blobs within the container by anonymous request, but cannot enumerate containers within the storage &#10;account.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52" descr="You cen configure a container with the fallowing permissions: &#10;No public read access: The container and its blobs can be accessed only by the storage account owner. This is the &#10;default far all new containers. &#10;Public read access for blobs only: Blobs within the container can be read by anonymous request, but container data is &#10;not available. Anonymous clients cannot enumerate the blobs within the container. &#10;Public read access for container and its blobs: All container and blob data can be read by anonymous request. Clients &#10;can enumerate blobs within the container by anonymous request, but cannot enumerate containers within the storage &#10;account. "/>
                    <pic:cNvPicPr>
                      <a:picLocks noChangeAspect="1" noChangeArrowheads="1"/>
                    </pic:cNvPicPr>
                  </pic:nvPicPr>
                  <pic:blipFill>
                    <a:blip r:embed="rId8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14166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1DEDBE" w14:textId="5BF00227" w:rsidR="00D16375" w:rsidRPr="00D16375" w:rsidRDefault="00D16375" w:rsidP="00EE0FE2">
      <w:pPr>
        <w:numPr>
          <w:ilvl w:val="0"/>
          <w:numId w:val="33"/>
        </w:numPr>
        <w:spacing w:after="0" w:line="240" w:lineRule="auto"/>
        <w:ind w:left="108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Blob Storage pricing</w:t>
      </w:r>
      <w:r w:rsidR="00144405">
        <w:rPr>
          <w:rFonts w:ascii="Calibri" w:eastAsia="Times New Roman" w:hAnsi="Calibri" w:cs="Calibri"/>
          <w:lang w:val="en-US" w:eastAsia="en-AU"/>
        </w:rPr>
        <w:t xml:space="preserve"> can vary depending on </w:t>
      </w:r>
    </w:p>
    <w:p w14:paraId="0A364461" w14:textId="77777777" w:rsidR="00D16375" w:rsidRPr="00D16375" w:rsidRDefault="00D16375" w:rsidP="00EE0FE2">
      <w:pPr>
        <w:numPr>
          <w:ilvl w:val="1"/>
          <w:numId w:val="33"/>
        </w:numPr>
        <w:spacing w:after="0" w:line="240" w:lineRule="auto"/>
        <w:ind w:left="162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 xml:space="preserve">Region </w:t>
      </w:r>
    </w:p>
    <w:p w14:paraId="5EE9F31C" w14:textId="77777777" w:rsidR="00D16375" w:rsidRPr="00D16375" w:rsidRDefault="00D16375" w:rsidP="00EE0FE2">
      <w:pPr>
        <w:numPr>
          <w:ilvl w:val="1"/>
          <w:numId w:val="33"/>
        </w:numPr>
        <w:spacing w:after="0" w:line="240" w:lineRule="auto"/>
        <w:ind w:left="162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Storage Type - Blob, File, Queue, Table</w:t>
      </w:r>
    </w:p>
    <w:p w14:paraId="50206A03" w14:textId="77777777" w:rsidR="00D16375" w:rsidRPr="00D16375" w:rsidRDefault="00D16375" w:rsidP="00EE0FE2">
      <w:pPr>
        <w:numPr>
          <w:ilvl w:val="1"/>
          <w:numId w:val="33"/>
        </w:numPr>
        <w:spacing w:after="0" w:line="240" w:lineRule="auto"/>
        <w:ind w:left="162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Type of File - Block, file, append</w:t>
      </w:r>
    </w:p>
    <w:p w14:paraId="068FE410" w14:textId="77777777" w:rsidR="00D16375" w:rsidRPr="00D16375" w:rsidRDefault="00D16375" w:rsidP="00EE0FE2">
      <w:pPr>
        <w:numPr>
          <w:ilvl w:val="1"/>
          <w:numId w:val="33"/>
        </w:numPr>
        <w:spacing w:after="0" w:line="240" w:lineRule="auto"/>
        <w:ind w:left="162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Data Access</w:t>
      </w:r>
    </w:p>
    <w:p w14:paraId="592CEDA9" w14:textId="77777777" w:rsidR="00D16375" w:rsidRPr="00D16375" w:rsidRDefault="00D16375" w:rsidP="00EE0FE2">
      <w:pPr>
        <w:numPr>
          <w:ilvl w:val="1"/>
          <w:numId w:val="33"/>
        </w:numPr>
        <w:spacing w:after="0" w:line="240" w:lineRule="auto"/>
        <w:ind w:left="162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Data transaction - Only egress is charged. Ingress is FREE</w:t>
      </w:r>
    </w:p>
    <w:p w14:paraId="2BA660E9" w14:textId="5ED1A3F7" w:rsidR="00D16375" w:rsidRPr="00D16375" w:rsidRDefault="00D16375" w:rsidP="00EE0FE2">
      <w:pPr>
        <w:numPr>
          <w:ilvl w:val="1"/>
          <w:numId w:val="33"/>
        </w:numPr>
        <w:spacing w:after="0" w:line="240" w:lineRule="auto"/>
        <w:ind w:left="162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Geo</w:t>
      </w:r>
      <w:r w:rsidR="004D2F87">
        <w:rPr>
          <w:rFonts w:ascii="Calibri" w:eastAsia="Times New Roman" w:hAnsi="Calibri" w:cs="Calibri"/>
          <w:lang w:val="en-US" w:eastAsia="en-AU"/>
        </w:rPr>
        <w:t>-</w:t>
      </w:r>
      <w:r w:rsidRPr="00D16375">
        <w:rPr>
          <w:rFonts w:ascii="Calibri" w:eastAsia="Times New Roman" w:hAnsi="Calibri" w:cs="Calibri"/>
          <w:lang w:val="en-US" w:eastAsia="en-AU"/>
        </w:rPr>
        <w:t>replication</w:t>
      </w:r>
    </w:p>
    <w:p w14:paraId="28E08F6E" w14:textId="77777777" w:rsidR="00D16375" w:rsidRPr="00D16375" w:rsidRDefault="00D16375" w:rsidP="00EE0FE2">
      <w:pPr>
        <w:numPr>
          <w:ilvl w:val="1"/>
          <w:numId w:val="33"/>
        </w:numPr>
        <w:spacing w:after="0" w:line="240" w:lineRule="auto"/>
        <w:ind w:left="162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Outbound data transfer to another region</w:t>
      </w:r>
    </w:p>
    <w:p w14:paraId="49EB3F0F" w14:textId="77777777" w:rsidR="00D16375" w:rsidRPr="00D16375" w:rsidRDefault="00D16375" w:rsidP="00EE0FE2">
      <w:pPr>
        <w:numPr>
          <w:ilvl w:val="1"/>
          <w:numId w:val="33"/>
        </w:numPr>
        <w:spacing w:after="0" w:line="240" w:lineRule="auto"/>
        <w:ind w:left="162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 xml:space="preserve">Changing the storage tier </w:t>
      </w:r>
    </w:p>
    <w:p w14:paraId="60DF02F5" w14:textId="77777777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6681490B" w14:textId="77777777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08DC1540" w14:textId="77777777" w:rsidR="00D16375" w:rsidRPr="00D16375" w:rsidRDefault="00D16375" w:rsidP="00144405">
      <w:pPr>
        <w:pStyle w:val="Heading2"/>
        <w:rPr>
          <w:rFonts w:eastAsia="Times New Roman"/>
          <w:lang w:val="en-US" w:eastAsia="en-AU"/>
        </w:rPr>
      </w:pPr>
      <w:bookmarkStart w:id="30" w:name="_Toc34295187"/>
      <w:r w:rsidRPr="00D16375">
        <w:rPr>
          <w:rFonts w:eastAsia="Times New Roman"/>
          <w:lang w:val="en-US" w:eastAsia="en-AU"/>
        </w:rPr>
        <w:t>Azure file storage</w:t>
      </w:r>
      <w:bookmarkEnd w:id="30"/>
    </w:p>
    <w:p w14:paraId="7E27DB17" w14:textId="77777777" w:rsidR="00D16375" w:rsidRPr="00D16375" w:rsidRDefault="002807D8" w:rsidP="00D16375">
      <w:pPr>
        <w:spacing w:after="0" w:line="240" w:lineRule="auto"/>
        <w:rPr>
          <w:rFonts w:ascii="Calibri" w:eastAsia="Times New Roman" w:hAnsi="Calibri" w:cs="Calibri"/>
          <w:lang w:val="en-US" w:eastAsia="en-AU"/>
        </w:rPr>
      </w:pPr>
      <w:hyperlink r:id="rId82" w:history="1">
        <w:r w:rsidR="00D16375" w:rsidRPr="00D16375">
          <w:rPr>
            <w:rFonts w:ascii="Calibri" w:eastAsia="Times New Roman" w:hAnsi="Calibri" w:cs="Calibri"/>
            <w:color w:val="0000FF"/>
            <w:u w:val="single"/>
            <w:lang w:val="en-US" w:eastAsia="en-AU"/>
          </w:rPr>
          <w:t>Azure AZ-103 Exam Prep M3-L3</w:t>
        </w:r>
      </w:hyperlink>
    </w:p>
    <w:p w14:paraId="5A0CECF4" w14:textId="77777777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3CEB2030" w14:textId="572470F1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drawing>
          <wp:inline distT="0" distB="0" distL="0" distR="0" wp14:anchorId="500BB75A" wp14:editId="379E836B">
            <wp:extent cx="4572000" cy="2571750"/>
            <wp:effectExtent l="0" t="0" r="0" b="0"/>
            <wp:docPr id="644" name="Picture 644" descr="Video web content titled: Azure AZ-103 Exam Prep M3-L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53" descr="Video web content titled: Azure AZ-103 Exam Prep M3-L3"/>
                    <pic:cNvPicPr>
                      <a:picLocks noChangeAspect="1" noChangeArrowheads="1"/>
                    </pic:cNvPicPr>
                  </pic:nvPicPr>
                  <pic:blipFill>
                    <a:blip r:embed="rId8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2571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3E9939" w14:textId="77777777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3388D3A2" w14:textId="77777777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lastRenderedPageBreak/>
        <w:t> </w:t>
      </w:r>
    </w:p>
    <w:p w14:paraId="232BC2F9" w14:textId="77777777" w:rsidR="00D16375" w:rsidRPr="00D16375" w:rsidRDefault="00D16375" w:rsidP="00144405">
      <w:pPr>
        <w:pStyle w:val="Heading3"/>
        <w:rPr>
          <w:rFonts w:eastAsia="Times New Roman"/>
          <w:lang w:val="en-US" w:eastAsia="en-AU"/>
        </w:rPr>
      </w:pPr>
      <w:bookmarkStart w:id="31" w:name="_Toc34295188"/>
      <w:r w:rsidRPr="00D16375">
        <w:rPr>
          <w:rFonts w:eastAsia="Times New Roman"/>
          <w:lang w:val="en-US" w:eastAsia="en-AU"/>
        </w:rPr>
        <w:t>Introduction</w:t>
      </w:r>
      <w:bookmarkEnd w:id="31"/>
    </w:p>
    <w:p w14:paraId="60E38B1E" w14:textId="27FFA666" w:rsidR="00D16375" w:rsidRPr="00D16375" w:rsidRDefault="00D16375" w:rsidP="00EE0FE2">
      <w:pPr>
        <w:numPr>
          <w:ilvl w:val="1"/>
          <w:numId w:val="152"/>
        </w:numPr>
        <w:spacing w:after="0" w:line="240" w:lineRule="auto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 xml:space="preserve">Managed files </w:t>
      </w:r>
      <w:r w:rsidR="004D2F87" w:rsidRPr="00D16375">
        <w:rPr>
          <w:rFonts w:ascii="Calibri" w:eastAsia="Times New Roman" w:hAnsi="Calibri" w:cs="Calibri"/>
          <w:lang w:val="en-US" w:eastAsia="en-AU"/>
        </w:rPr>
        <w:t>share</w:t>
      </w:r>
      <w:r w:rsidRPr="00D16375">
        <w:rPr>
          <w:rFonts w:ascii="Calibri" w:eastAsia="Times New Roman" w:hAnsi="Calibri" w:cs="Calibri"/>
          <w:lang w:val="en-US" w:eastAsia="en-AU"/>
        </w:rPr>
        <w:t xml:space="preserve"> in the cloud that can be accessed via SMB</w:t>
      </w:r>
    </w:p>
    <w:p w14:paraId="145CF4BD" w14:textId="2B8C31A5" w:rsidR="00D16375" w:rsidRPr="00D16375" w:rsidRDefault="00D16375" w:rsidP="00EE0FE2">
      <w:pPr>
        <w:numPr>
          <w:ilvl w:val="1"/>
          <w:numId w:val="152"/>
        </w:numPr>
        <w:spacing w:after="0" w:line="240" w:lineRule="auto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 xml:space="preserve">It is a Data location in </w:t>
      </w:r>
      <w:r w:rsidR="004D2F87">
        <w:rPr>
          <w:rFonts w:ascii="Calibri" w:eastAsia="Times New Roman" w:hAnsi="Calibri" w:cs="Calibri"/>
          <w:lang w:val="en-US" w:eastAsia="en-AU"/>
        </w:rPr>
        <w:t xml:space="preserve">the </w:t>
      </w:r>
      <w:r w:rsidRPr="00D16375">
        <w:rPr>
          <w:rFonts w:ascii="Calibri" w:eastAsia="Times New Roman" w:hAnsi="Calibri" w:cs="Calibri"/>
          <w:lang w:val="en-US" w:eastAsia="en-AU"/>
        </w:rPr>
        <w:t>cloud</w:t>
      </w:r>
    </w:p>
    <w:p w14:paraId="4D25AD48" w14:textId="77777777" w:rsidR="00D16375" w:rsidRPr="00D16375" w:rsidRDefault="00D16375" w:rsidP="00EE0FE2">
      <w:pPr>
        <w:numPr>
          <w:ilvl w:val="2"/>
          <w:numId w:val="152"/>
        </w:numPr>
        <w:spacing w:after="0" w:line="240" w:lineRule="auto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Accessible via SMB protocol</w:t>
      </w:r>
    </w:p>
    <w:p w14:paraId="39758CF5" w14:textId="77777777" w:rsidR="00D16375" w:rsidRPr="00D16375" w:rsidRDefault="00D16375" w:rsidP="00EE0FE2">
      <w:pPr>
        <w:numPr>
          <w:ilvl w:val="2"/>
          <w:numId w:val="152"/>
        </w:numPr>
        <w:spacing w:after="0" w:line="240" w:lineRule="auto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Can be accessed by anyone who has mounted the file share in the system</w:t>
      </w:r>
    </w:p>
    <w:p w14:paraId="6DAD58C2" w14:textId="1B62906D" w:rsidR="00D16375" w:rsidRPr="00D16375" w:rsidRDefault="00D16375" w:rsidP="00EE0FE2">
      <w:pPr>
        <w:numPr>
          <w:ilvl w:val="2"/>
          <w:numId w:val="152"/>
        </w:numPr>
        <w:spacing w:after="0" w:line="240" w:lineRule="auto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 xml:space="preserve">With the purpose of providing data to the cloud </w:t>
      </w:r>
      <w:r w:rsidR="004D2F87" w:rsidRPr="00D16375">
        <w:rPr>
          <w:rFonts w:ascii="Calibri" w:eastAsia="Times New Roman" w:hAnsi="Calibri" w:cs="Calibri"/>
          <w:lang w:val="en-US" w:eastAsia="en-AU"/>
        </w:rPr>
        <w:t>in lift</w:t>
      </w:r>
      <w:r w:rsidRPr="00D16375">
        <w:rPr>
          <w:rFonts w:ascii="Calibri" w:eastAsia="Times New Roman" w:hAnsi="Calibri" w:cs="Calibri"/>
          <w:lang w:val="en-US" w:eastAsia="en-AU"/>
        </w:rPr>
        <w:t xml:space="preserve"> and shift manner</w:t>
      </w:r>
    </w:p>
    <w:p w14:paraId="2E330ECD" w14:textId="37077C35" w:rsidR="00D16375" w:rsidRPr="00D16375" w:rsidRDefault="00D16375" w:rsidP="00144405">
      <w:pPr>
        <w:spacing w:after="0" w:line="240" w:lineRule="auto"/>
        <w:ind w:left="1080" w:firstLine="45"/>
        <w:rPr>
          <w:rFonts w:ascii="Calibri" w:eastAsia="Times New Roman" w:hAnsi="Calibri" w:cs="Calibri"/>
          <w:lang w:val="en-US" w:eastAsia="en-AU"/>
        </w:rPr>
      </w:pPr>
    </w:p>
    <w:p w14:paraId="77CB9FEB" w14:textId="77777777" w:rsidR="00D16375" w:rsidRPr="00D16375" w:rsidRDefault="00D16375" w:rsidP="00144405">
      <w:pPr>
        <w:pStyle w:val="Heading3"/>
        <w:rPr>
          <w:rFonts w:eastAsia="Times New Roman"/>
          <w:lang w:val="en-US" w:eastAsia="en-AU"/>
        </w:rPr>
      </w:pPr>
      <w:bookmarkStart w:id="32" w:name="_Toc34295189"/>
      <w:r w:rsidRPr="00D16375">
        <w:rPr>
          <w:rFonts w:eastAsia="Times New Roman"/>
          <w:lang w:val="en-US" w:eastAsia="en-AU"/>
        </w:rPr>
        <w:t>Benefits</w:t>
      </w:r>
      <w:bookmarkEnd w:id="32"/>
    </w:p>
    <w:p w14:paraId="59C2E538" w14:textId="77777777" w:rsidR="00D16375" w:rsidRPr="00D16375" w:rsidRDefault="00D16375" w:rsidP="00EE0FE2">
      <w:pPr>
        <w:numPr>
          <w:ilvl w:val="1"/>
          <w:numId w:val="152"/>
        </w:numPr>
        <w:spacing w:after="0" w:line="240" w:lineRule="auto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 xml:space="preserve">Can be used to replace legacy file share systems including </w:t>
      </w:r>
      <w:proofErr w:type="gramStart"/>
      <w:r w:rsidRPr="00D16375">
        <w:rPr>
          <w:rFonts w:ascii="Calibri" w:eastAsia="Times New Roman" w:hAnsi="Calibri" w:cs="Calibri"/>
          <w:lang w:val="en-US" w:eastAsia="en-AU"/>
        </w:rPr>
        <w:t>on-premise</w:t>
      </w:r>
      <w:proofErr w:type="gramEnd"/>
    </w:p>
    <w:p w14:paraId="24E07015" w14:textId="77777777" w:rsidR="00D16375" w:rsidRPr="00D16375" w:rsidRDefault="00D16375" w:rsidP="00EE0FE2">
      <w:pPr>
        <w:numPr>
          <w:ilvl w:val="1"/>
          <w:numId w:val="152"/>
        </w:numPr>
        <w:spacing w:after="0" w:line="240" w:lineRule="auto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Lift and Shift</w:t>
      </w:r>
    </w:p>
    <w:p w14:paraId="5138AE32" w14:textId="77777777" w:rsidR="00D16375" w:rsidRPr="00D16375" w:rsidRDefault="00D16375" w:rsidP="00EE0FE2">
      <w:pPr>
        <w:numPr>
          <w:ilvl w:val="1"/>
          <w:numId w:val="152"/>
        </w:numPr>
        <w:spacing w:after="0" w:line="240" w:lineRule="auto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Azure file sync</w:t>
      </w:r>
    </w:p>
    <w:p w14:paraId="067F8278" w14:textId="77777777" w:rsidR="00D16375" w:rsidRPr="00D16375" w:rsidRDefault="00D16375" w:rsidP="00EE0FE2">
      <w:pPr>
        <w:numPr>
          <w:ilvl w:val="1"/>
          <w:numId w:val="152"/>
        </w:numPr>
        <w:spacing w:after="0" w:line="240" w:lineRule="auto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Shared applications</w:t>
      </w:r>
    </w:p>
    <w:p w14:paraId="64BCE1F3" w14:textId="77777777" w:rsidR="00D16375" w:rsidRPr="00D16375" w:rsidRDefault="00D16375" w:rsidP="00EE0FE2">
      <w:pPr>
        <w:numPr>
          <w:ilvl w:val="1"/>
          <w:numId w:val="152"/>
        </w:numPr>
        <w:spacing w:after="0" w:line="240" w:lineRule="auto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Diagnostic data</w:t>
      </w:r>
    </w:p>
    <w:p w14:paraId="3D35157F" w14:textId="77777777" w:rsidR="00D16375" w:rsidRPr="00D16375" w:rsidRDefault="00D16375" w:rsidP="00EE0FE2">
      <w:pPr>
        <w:numPr>
          <w:ilvl w:val="1"/>
          <w:numId w:val="152"/>
        </w:numPr>
        <w:spacing w:after="0" w:line="240" w:lineRule="auto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Tools and utilities</w:t>
      </w:r>
    </w:p>
    <w:p w14:paraId="38868A65" w14:textId="1A3E9F1F" w:rsidR="00D16375" w:rsidRPr="00D16375" w:rsidRDefault="00D16375" w:rsidP="00EE0FE2">
      <w:pPr>
        <w:numPr>
          <w:ilvl w:val="0"/>
          <w:numId w:val="34"/>
        </w:numPr>
        <w:spacing w:after="0" w:line="240" w:lineRule="auto"/>
        <w:ind w:left="1080"/>
        <w:textAlignment w:val="center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drawing>
          <wp:inline distT="0" distB="0" distL="0" distR="0" wp14:anchorId="6C85C8FD" wp14:editId="2859DB4B">
            <wp:extent cx="5686425" cy="2000250"/>
            <wp:effectExtent l="0" t="0" r="9525" b="0"/>
            <wp:docPr id="643" name="Picture 643" descr="Feature e.' &#10;Azure Files &#10;SVB Interfaccy cient bbra•.es and &#10;REST interlace that allows access frog-n &#10;anywhere to stored Wes. &#10;Client libraries and a REST interface th &#10;allcr.vs unstructured data (flat &#10;namespace) to be stored and accessed &#10;at a massive scale in block blobs. &#10;Lift and shift an application to the cloud &#10;Store shared data across multiple virtual &#10;machines, &#10;Store development and debugging tools that &#10;need to be accessed from many virtual &#10;machines. &#10;Support streaming and random-access &#10;scenarios. &#10;Access application data from anywhere.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54" descr="Feature e.' &#10;Azure Files &#10;SVB Interfaccy cient bbra•.es and &#10;REST interlace that allows access frog-n &#10;anywhere to stored Wes. &#10;Client libraries and a REST interface th &#10;allcr.vs unstructured data (flat &#10;namespace) to be stored and accessed &#10;at a massive scale in block blobs. &#10;Lift and shift an application to the cloud &#10;Store shared data across multiple virtual &#10;machines, &#10;Store development and debugging tools that &#10;need to be accessed from many virtual &#10;machines. &#10;Support streaming and random-access &#10;scenarios. &#10;Access application data from anywhere. "/>
                    <pic:cNvPicPr>
                      <a:picLocks noChangeAspect="1" noChangeArrowheads="1"/>
                    </pic:cNvPicPr>
                  </pic:nvPicPr>
                  <pic:blipFill>
                    <a:blip r:embed="rId8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86425" cy="2000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7815B1" w14:textId="77777777" w:rsidR="00D16375" w:rsidRPr="00D16375" w:rsidRDefault="00D16375" w:rsidP="00EE0FE2">
      <w:pPr>
        <w:numPr>
          <w:ilvl w:val="1"/>
          <w:numId w:val="34"/>
        </w:numPr>
        <w:spacing w:after="0" w:line="240" w:lineRule="auto"/>
        <w:ind w:left="1620"/>
        <w:textAlignment w:val="center"/>
        <w:rPr>
          <w:rFonts w:ascii="Calibri" w:eastAsia="Times New Roman" w:hAnsi="Calibri" w:cs="Calibri"/>
          <w:lang w:val="en-US" w:eastAsia="en-AU"/>
        </w:rPr>
      </w:pPr>
      <w:proofErr w:type="gramStart"/>
      <w:r w:rsidRPr="00D16375">
        <w:rPr>
          <w:rFonts w:ascii="Calibri" w:eastAsia="Times New Roman" w:hAnsi="Calibri" w:cs="Calibri"/>
          <w:lang w:val="en-US" w:eastAsia="en-AU"/>
        </w:rPr>
        <w:t>E.g.</w:t>
      </w:r>
      <w:proofErr w:type="gramEnd"/>
      <w:r w:rsidRPr="00D16375">
        <w:rPr>
          <w:rFonts w:ascii="Calibri" w:eastAsia="Times New Roman" w:hAnsi="Calibri" w:cs="Calibri"/>
          <w:lang w:val="en-US" w:eastAsia="en-AU"/>
        </w:rPr>
        <w:t xml:space="preserve"> Developers accessing shared files by mounting a file share within their machines</w:t>
      </w:r>
    </w:p>
    <w:p w14:paraId="45E4E857" w14:textId="4ECFE27F" w:rsidR="00D16375" w:rsidRDefault="00D16375" w:rsidP="00EE0FE2">
      <w:pPr>
        <w:numPr>
          <w:ilvl w:val="1"/>
          <w:numId w:val="34"/>
        </w:numPr>
        <w:spacing w:after="0" w:line="240" w:lineRule="auto"/>
        <w:ind w:left="162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 xml:space="preserve">In blob - you can create different folders and give different access to different folders. In azure file share, when someone mounts the files, he has access to all the files. </w:t>
      </w:r>
    </w:p>
    <w:p w14:paraId="183110BC" w14:textId="2D5BBF22" w:rsidR="00144405" w:rsidRDefault="00144405" w:rsidP="00144405">
      <w:pPr>
        <w:spacing w:after="0" w:line="240" w:lineRule="auto"/>
        <w:textAlignment w:val="center"/>
        <w:rPr>
          <w:rFonts w:ascii="Calibri" w:eastAsia="Times New Roman" w:hAnsi="Calibri" w:cs="Calibri"/>
          <w:lang w:val="en-US" w:eastAsia="en-AU"/>
        </w:rPr>
      </w:pPr>
    </w:p>
    <w:p w14:paraId="33C05617" w14:textId="77777777" w:rsidR="00144405" w:rsidRPr="00D16375" w:rsidRDefault="00144405" w:rsidP="00144405">
      <w:pPr>
        <w:spacing w:after="0" w:line="240" w:lineRule="auto"/>
        <w:textAlignment w:val="center"/>
        <w:rPr>
          <w:rFonts w:ascii="Calibri" w:eastAsia="Times New Roman" w:hAnsi="Calibri" w:cs="Calibri"/>
          <w:lang w:val="en-US" w:eastAsia="en-AU"/>
        </w:rPr>
      </w:pPr>
    </w:p>
    <w:p w14:paraId="79B21E8E" w14:textId="77777777" w:rsidR="00D16375" w:rsidRPr="00D16375" w:rsidRDefault="00D16375" w:rsidP="00144405">
      <w:pPr>
        <w:pStyle w:val="Heading3"/>
        <w:rPr>
          <w:rFonts w:eastAsia="Times New Roman"/>
          <w:lang w:val="en-US" w:eastAsia="en-AU"/>
        </w:rPr>
      </w:pPr>
      <w:bookmarkStart w:id="33" w:name="_Toc34295190"/>
      <w:r w:rsidRPr="00D16375">
        <w:rPr>
          <w:rFonts w:eastAsia="Times New Roman"/>
          <w:lang w:val="en-US" w:eastAsia="en-AU"/>
        </w:rPr>
        <w:t>Creating a file share</w:t>
      </w:r>
      <w:bookmarkEnd w:id="33"/>
    </w:p>
    <w:p w14:paraId="414B1C55" w14:textId="7957378E" w:rsidR="00D16375" w:rsidRDefault="00D16375" w:rsidP="00EE0FE2">
      <w:pPr>
        <w:numPr>
          <w:ilvl w:val="1"/>
          <w:numId w:val="35"/>
        </w:numPr>
        <w:spacing w:after="0" w:line="240" w:lineRule="auto"/>
        <w:ind w:left="162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 xml:space="preserve">In the storage account, in the files </w:t>
      </w:r>
      <w:r w:rsidR="004D2F87" w:rsidRPr="00D16375">
        <w:rPr>
          <w:rFonts w:ascii="Calibri" w:eastAsia="Times New Roman" w:hAnsi="Calibri" w:cs="Calibri"/>
          <w:lang w:val="en-US" w:eastAsia="en-AU"/>
        </w:rPr>
        <w:t>blade, create</w:t>
      </w:r>
      <w:r w:rsidRPr="00D16375">
        <w:rPr>
          <w:rFonts w:ascii="Calibri" w:eastAsia="Times New Roman" w:hAnsi="Calibri" w:cs="Calibri"/>
          <w:lang w:val="en-US" w:eastAsia="en-AU"/>
        </w:rPr>
        <w:t xml:space="preserve"> the file share</w:t>
      </w:r>
    </w:p>
    <w:p w14:paraId="0BB5B49E" w14:textId="54DEC3AD" w:rsidR="00144405" w:rsidRDefault="00144405" w:rsidP="00144405">
      <w:pPr>
        <w:spacing w:after="0" w:line="240" w:lineRule="auto"/>
        <w:textAlignment w:val="center"/>
        <w:rPr>
          <w:rFonts w:ascii="Calibri" w:eastAsia="Times New Roman" w:hAnsi="Calibri" w:cs="Calibri"/>
          <w:lang w:val="en-US" w:eastAsia="en-AU"/>
        </w:rPr>
      </w:pPr>
    </w:p>
    <w:p w14:paraId="0105991F" w14:textId="77777777" w:rsidR="00144405" w:rsidRPr="00D16375" w:rsidRDefault="00144405" w:rsidP="00144405">
      <w:pPr>
        <w:spacing w:after="0" w:line="240" w:lineRule="auto"/>
        <w:textAlignment w:val="center"/>
        <w:rPr>
          <w:rFonts w:ascii="Calibri" w:eastAsia="Times New Roman" w:hAnsi="Calibri" w:cs="Calibri"/>
          <w:lang w:val="en-US" w:eastAsia="en-AU"/>
        </w:rPr>
      </w:pPr>
    </w:p>
    <w:p w14:paraId="798AAE56" w14:textId="77777777" w:rsidR="00D16375" w:rsidRPr="00D16375" w:rsidRDefault="00D16375" w:rsidP="00144405">
      <w:pPr>
        <w:pStyle w:val="Heading3"/>
        <w:rPr>
          <w:rFonts w:eastAsia="Times New Roman"/>
          <w:lang w:val="en-US" w:eastAsia="en-AU"/>
        </w:rPr>
      </w:pPr>
      <w:bookmarkStart w:id="34" w:name="_Toc34295191"/>
      <w:r w:rsidRPr="00D16375">
        <w:rPr>
          <w:rFonts w:eastAsia="Times New Roman"/>
          <w:lang w:val="en-US" w:eastAsia="en-AU"/>
        </w:rPr>
        <w:t>How to Access --&gt; Mount</w:t>
      </w:r>
      <w:bookmarkEnd w:id="34"/>
      <w:r w:rsidRPr="00D16375">
        <w:rPr>
          <w:rFonts w:eastAsia="Times New Roman"/>
          <w:lang w:val="en-US" w:eastAsia="en-AU"/>
        </w:rPr>
        <w:t xml:space="preserve"> </w:t>
      </w:r>
    </w:p>
    <w:p w14:paraId="584F01B1" w14:textId="64ADA2F0" w:rsidR="00D16375" w:rsidRPr="00D16375" w:rsidRDefault="00D16375" w:rsidP="00EE0FE2">
      <w:pPr>
        <w:numPr>
          <w:ilvl w:val="0"/>
          <w:numId w:val="153"/>
        </w:numPr>
        <w:spacing w:after="0" w:line="240" w:lineRule="auto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 xml:space="preserve">To access file shares, </w:t>
      </w:r>
      <w:r w:rsidR="004D2F87" w:rsidRPr="00D16375">
        <w:rPr>
          <w:rFonts w:ascii="Calibri" w:eastAsia="Times New Roman" w:hAnsi="Calibri" w:cs="Calibri"/>
          <w:lang w:val="en-US" w:eastAsia="en-AU"/>
        </w:rPr>
        <w:t>must</w:t>
      </w:r>
      <w:r w:rsidRPr="00D16375">
        <w:rPr>
          <w:rFonts w:ascii="Calibri" w:eastAsia="Times New Roman" w:hAnsi="Calibri" w:cs="Calibri"/>
          <w:lang w:val="en-US" w:eastAsia="en-AU"/>
        </w:rPr>
        <w:t xml:space="preserve"> mount this. </w:t>
      </w:r>
      <w:r w:rsidR="004D2F87" w:rsidRPr="00D16375">
        <w:rPr>
          <w:rFonts w:ascii="Calibri" w:eastAsia="Times New Roman" w:hAnsi="Calibri" w:cs="Calibri"/>
          <w:lang w:val="en-US" w:eastAsia="en-AU"/>
        </w:rPr>
        <w:t>Into</w:t>
      </w:r>
      <w:r w:rsidRPr="00D16375">
        <w:rPr>
          <w:rFonts w:ascii="Calibri" w:eastAsia="Times New Roman" w:hAnsi="Calibri" w:cs="Calibri"/>
          <w:lang w:val="en-US" w:eastAsia="en-AU"/>
        </w:rPr>
        <w:t xml:space="preserve"> computer. The mounting code is there when you click connect. </w:t>
      </w:r>
    </w:p>
    <w:p w14:paraId="6A00C53B" w14:textId="6BFB411F" w:rsidR="00D16375" w:rsidRPr="00D16375" w:rsidRDefault="00D16375" w:rsidP="00EE0FE2">
      <w:pPr>
        <w:numPr>
          <w:ilvl w:val="0"/>
          <w:numId w:val="153"/>
        </w:numPr>
        <w:spacing w:after="0" w:line="240" w:lineRule="auto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Copy</w:t>
      </w:r>
      <w:r w:rsidR="004D2F87">
        <w:rPr>
          <w:rFonts w:ascii="Calibri" w:eastAsia="Times New Roman" w:hAnsi="Calibri" w:cs="Calibri"/>
          <w:lang w:val="en-US" w:eastAsia="en-AU"/>
        </w:rPr>
        <w:t>-</w:t>
      </w:r>
      <w:r w:rsidRPr="00D16375">
        <w:rPr>
          <w:rFonts w:ascii="Calibri" w:eastAsia="Times New Roman" w:hAnsi="Calibri" w:cs="Calibri"/>
          <w:lang w:val="en-US" w:eastAsia="en-AU"/>
        </w:rPr>
        <w:t xml:space="preserve">paste the PowerShell or CMD of the client machines. </w:t>
      </w:r>
    </w:p>
    <w:p w14:paraId="3A9B51C9" w14:textId="77777777" w:rsidR="00D16375" w:rsidRPr="00D16375" w:rsidRDefault="00D16375" w:rsidP="00EE0FE2">
      <w:pPr>
        <w:numPr>
          <w:ilvl w:val="0"/>
          <w:numId w:val="153"/>
        </w:numPr>
        <w:spacing w:after="0" w:line="240" w:lineRule="auto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What is required to create an access</w:t>
      </w:r>
    </w:p>
    <w:p w14:paraId="739D4E54" w14:textId="77777777" w:rsidR="00D16375" w:rsidRPr="00D16375" w:rsidRDefault="00D16375" w:rsidP="00EE0FE2">
      <w:pPr>
        <w:numPr>
          <w:ilvl w:val="1"/>
          <w:numId w:val="153"/>
        </w:numPr>
        <w:spacing w:after="0" w:line="240" w:lineRule="auto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Mapping drive letter</w:t>
      </w:r>
    </w:p>
    <w:p w14:paraId="74D2E333" w14:textId="77777777" w:rsidR="00D16375" w:rsidRPr="00D16375" w:rsidRDefault="00D16375" w:rsidP="00EE0FE2">
      <w:pPr>
        <w:numPr>
          <w:ilvl w:val="1"/>
          <w:numId w:val="153"/>
        </w:numPr>
        <w:spacing w:after="0" w:line="240" w:lineRule="auto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UNC path</w:t>
      </w:r>
    </w:p>
    <w:p w14:paraId="596310F0" w14:textId="77777777" w:rsidR="00D16375" w:rsidRPr="00D16375" w:rsidRDefault="00D16375" w:rsidP="00EE0FE2">
      <w:pPr>
        <w:numPr>
          <w:ilvl w:val="1"/>
          <w:numId w:val="153"/>
        </w:numPr>
        <w:spacing w:after="0" w:line="240" w:lineRule="auto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Account user</w:t>
      </w:r>
    </w:p>
    <w:p w14:paraId="488DB94E" w14:textId="77777777" w:rsidR="00D16375" w:rsidRPr="00D16375" w:rsidRDefault="00D16375" w:rsidP="00EE0FE2">
      <w:pPr>
        <w:numPr>
          <w:ilvl w:val="1"/>
          <w:numId w:val="153"/>
        </w:numPr>
        <w:spacing w:after="0" w:line="240" w:lineRule="auto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Storage account key</w:t>
      </w:r>
    </w:p>
    <w:p w14:paraId="000AB151" w14:textId="44B04B84" w:rsidR="00D16375" w:rsidRDefault="00D16375" w:rsidP="00EE0FE2">
      <w:pPr>
        <w:numPr>
          <w:ilvl w:val="1"/>
          <w:numId w:val="153"/>
        </w:numPr>
        <w:spacing w:after="0" w:line="240" w:lineRule="auto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Port 445 to be open</w:t>
      </w:r>
    </w:p>
    <w:p w14:paraId="3A4DD388" w14:textId="77777777" w:rsidR="00144405" w:rsidRPr="00D16375" w:rsidRDefault="00144405" w:rsidP="00144405">
      <w:pPr>
        <w:spacing w:after="0" w:line="240" w:lineRule="auto"/>
        <w:textAlignment w:val="center"/>
        <w:rPr>
          <w:rFonts w:ascii="Calibri" w:eastAsia="Times New Roman" w:hAnsi="Calibri" w:cs="Calibri"/>
          <w:lang w:val="en-US" w:eastAsia="en-AU"/>
        </w:rPr>
      </w:pPr>
    </w:p>
    <w:p w14:paraId="35412AF2" w14:textId="77777777" w:rsidR="00D16375" w:rsidRPr="00D16375" w:rsidRDefault="00D16375" w:rsidP="00144405">
      <w:pPr>
        <w:pStyle w:val="Heading3"/>
        <w:rPr>
          <w:rFonts w:eastAsia="Times New Roman"/>
          <w:lang w:val="en-US" w:eastAsia="en-AU"/>
        </w:rPr>
      </w:pPr>
      <w:bookmarkStart w:id="35" w:name="_Toc34295192"/>
      <w:r w:rsidRPr="00D16375">
        <w:rPr>
          <w:rFonts w:eastAsia="Times New Roman"/>
          <w:lang w:val="en-US" w:eastAsia="en-AU"/>
        </w:rPr>
        <w:t>Secure transfer required (HTTPS traffic only.)</w:t>
      </w:r>
      <w:bookmarkEnd w:id="35"/>
    </w:p>
    <w:p w14:paraId="20195A70" w14:textId="77777777" w:rsidR="00D16375" w:rsidRPr="00D16375" w:rsidRDefault="00D16375" w:rsidP="00EE0FE2">
      <w:pPr>
        <w:numPr>
          <w:ilvl w:val="0"/>
          <w:numId w:val="154"/>
        </w:numPr>
        <w:spacing w:after="0" w:line="240" w:lineRule="auto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 xml:space="preserve">Require </w:t>
      </w:r>
      <w:proofErr w:type="gramStart"/>
      <w:r w:rsidRPr="00D16375">
        <w:rPr>
          <w:rFonts w:ascii="Calibri" w:eastAsia="Times New Roman" w:hAnsi="Calibri" w:cs="Calibri"/>
          <w:lang w:val="en-US" w:eastAsia="en-AU"/>
        </w:rPr>
        <w:t>API's</w:t>
      </w:r>
      <w:proofErr w:type="gramEnd"/>
      <w:r w:rsidRPr="00D16375">
        <w:rPr>
          <w:rFonts w:ascii="Calibri" w:eastAsia="Times New Roman" w:hAnsi="Calibri" w:cs="Calibri"/>
          <w:lang w:val="en-US" w:eastAsia="en-AU"/>
        </w:rPr>
        <w:t xml:space="preserve"> to call the storage account in HTTPS, enable this option</w:t>
      </w:r>
    </w:p>
    <w:p w14:paraId="07AF379C" w14:textId="3C109246" w:rsidR="00D16375" w:rsidRDefault="00D16375" w:rsidP="00EE0FE2">
      <w:pPr>
        <w:numPr>
          <w:ilvl w:val="0"/>
          <w:numId w:val="154"/>
        </w:numPr>
        <w:spacing w:after="0" w:line="240" w:lineRule="auto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 xml:space="preserve">Only available when the default domain name is used. </w:t>
      </w:r>
      <w:hyperlink r:id="rId85" w:history="1">
        <w:r w:rsidRPr="00D16375">
          <w:rPr>
            <w:rFonts w:ascii="Calibri" w:eastAsia="Times New Roman" w:hAnsi="Calibri" w:cs="Calibri"/>
            <w:color w:val="0000FF"/>
            <w:u w:val="single"/>
            <w:lang w:val="en-US" w:eastAsia="en-AU"/>
          </w:rPr>
          <w:t>https://Core.windows.net</w:t>
        </w:r>
      </w:hyperlink>
      <w:r w:rsidRPr="00D16375">
        <w:rPr>
          <w:rFonts w:ascii="Calibri" w:eastAsia="Times New Roman" w:hAnsi="Calibri" w:cs="Calibri"/>
          <w:lang w:val="en-US" w:eastAsia="en-AU"/>
        </w:rPr>
        <w:t>.</w:t>
      </w:r>
    </w:p>
    <w:p w14:paraId="62C8501C" w14:textId="39B6235B" w:rsidR="00144405" w:rsidRDefault="00144405" w:rsidP="00144405">
      <w:pPr>
        <w:spacing w:after="0" w:line="240" w:lineRule="auto"/>
        <w:textAlignment w:val="center"/>
        <w:rPr>
          <w:rFonts w:ascii="Calibri" w:eastAsia="Times New Roman" w:hAnsi="Calibri" w:cs="Calibri"/>
          <w:lang w:val="en-US" w:eastAsia="en-AU"/>
        </w:rPr>
      </w:pPr>
    </w:p>
    <w:p w14:paraId="1B772417" w14:textId="77777777" w:rsidR="00144405" w:rsidRPr="00D16375" w:rsidRDefault="00144405" w:rsidP="00144405">
      <w:pPr>
        <w:spacing w:after="0" w:line="240" w:lineRule="auto"/>
        <w:textAlignment w:val="center"/>
        <w:rPr>
          <w:rFonts w:ascii="Calibri" w:eastAsia="Times New Roman" w:hAnsi="Calibri" w:cs="Calibri"/>
          <w:lang w:val="en-US" w:eastAsia="en-AU"/>
        </w:rPr>
      </w:pPr>
    </w:p>
    <w:p w14:paraId="67F502A2" w14:textId="77777777" w:rsidR="00D16375" w:rsidRPr="00D16375" w:rsidRDefault="00D16375" w:rsidP="00144405">
      <w:pPr>
        <w:pStyle w:val="Heading3"/>
        <w:rPr>
          <w:rFonts w:eastAsia="Times New Roman"/>
          <w:lang w:val="en-US" w:eastAsia="en-AU"/>
        </w:rPr>
      </w:pPr>
      <w:bookmarkStart w:id="36" w:name="_Toc34295193"/>
      <w:r w:rsidRPr="00D16375">
        <w:rPr>
          <w:rFonts w:eastAsia="Times New Roman"/>
          <w:lang w:val="en-US" w:eastAsia="en-AU"/>
        </w:rPr>
        <w:t>File share snapshot</w:t>
      </w:r>
      <w:bookmarkEnd w:id="36"/>
    </w:p>
    <w:p w14:paraId="3D72EC13" w14:textId="77777777" w:rsidR="00D16375" w:rsidRPr="00D16375" w:rsidRDefault="00D16375" w:rsidP="00EE0FE2">
      <w:pPr>
        <w:numPr>
          <w:ilvl w:val="1"/>
          <w:numId w:val="35"/>
        </w:numPr>
        <w:spacing w:after="0" w:line="240" w:lineRule="auto"/>
        <w:ind w:left="162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Normal Backup</w:t>
      </w:r>
    </w:p>
    <w:p w14:paraId="7CD76BF7" w14:textId="77777777" w:rsidR="00D16375" w:rsidRPr="00D16375" w:rsidRDefault="00D16375" w:rsidP="00EE0FE2">
      <w:pPr>
        <w:numPr>
          <w:ilvl w:val="1"/>
          <w:numId w:val="35"/>
        </w:numPr>
        <w:spacing w:after="0" w:line="240" w:lineRule="auto"/>
        <w:ind w:left="162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Accidental deletion</w:t>
      </w:r>
    </w:p>
    <w:p w14:paraId="6F55E57A" w14:textId="77777777" w:rsidR="00D16375" w:rsidRPr="00D16375" w:rsidRDefault="00D16375" w:rsidP="00EE0FE2">
      <w:pPr>
        <w:numPr>
          <w:ilvl w:val="1"/>
          <w:numId w:val="35"/>
        </w:numPr>
        <w:spacing w:after="0" w:line="240" w:lineRule="auto"/>
        <w:ind w:left="162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Versioning in case any data corruption happens</w:t>
      </w:r>
    </w:p>
    <w:p w14:paraId="4D51782C" w14:textId="3C594488" w:rsidR="00D16375" w:rsidRPr="00D16375" w:rsidRDefault="00D16375" w:rsidP="00EE0FE2">
      <w:pPr>
        <w:numPr>
          <w:ilvl w:val="1"/>
          <w:numId w:val="35"/>
        </w:numPr>
        <w:spacing w:after="0" w:line="240" w:lineRule="auto"/>
        <w:ind w:left="162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 xml:space="preserve">Create snapshot - File share --&gt; create </w:t>
      </w:r>
      <w:r w:rsidR="004D2F87">
        <w:rPr>
          <w:rFonts w:ascii="Calibri" w:eastAsia="Times New Roman" w:hAnsi="Calibri" w:cs="Calibri"/>
          <w:lang w:val="en-US" w:eastAsia="en-AU"/>
        </w:rPr>
        <w:t xml:space="preserve">a </w:t>
      </w:r>
      <w:r w:rsidRPr="00D16375">
        <w:rPr>
          <w:rFonts w:ascii="Calibri" w:eastAsia="Times New Roman" w:hAnsi="Calibri" w:cs="Calibri"/>
          <w:lang w:val="en-US" w:eastAsia="en-AU"/>
        </w:rPr>
        <w:t>snapshot</w:t>
      </w:r>
    </w:p>
    <w:p w14:paraId="497C1DC1" w14:textId="77777777" w:rsidR="00D16375" w:rsidRPr="00D16375" w:rsidRDefault="00D16375" w:rsidP="00EE0FE2">
      <w:pPr>
        <w:numPr>
          <w:ilvl w:val="1"/>
          <w:numId w:val="35"/>
        </w:numPr>
        <w:spacing w:after="0" w:line="240" w:lineRule="auto"/>
        <w:ind w:left="162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View snapshot</w:t>
      </w:r>
    </w:p>
    <w:p w14:paraId="398E52ED" w14:textId="74B388EB" w:rsidR="00D16375" w:rsidRDefault="00D16375" w:rsidP="00EE0FE2">
      <w:pPr>
        <w:numPr>
          <w:ilvl w:val="1"/>
          <w:numId w:val="35"/>
        </w:numPr>
        <w:spacing w:after="0" w:line="240" w:lineRule="auto"/>
        <w:ind w:left="1620"/>
        <w:textAlignment w:val="center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drawing>
          <wp:inline distT="0" distB="0" distL="0" distR="0" wp14:anchorId="637C952F" wp14:editId="66C3F45E">
            <wp:extent cx="4600575" cy="2628900"/>
            <wp:effectExtent l="0" t="0" r="9525" b="0"/>
            <wp:docPr id="642" name="Picture 6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55"/>
                    <pic:cNvPicPr>
                      <a:picLocks noChangeAspect="1" noChangeArrowheads="1"/>
                    </pic:cNvPicPr>
                  </pic:nvPicPr>
                  <pic:blipFill>
                    <a:blip r:embed="rId8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0575" cy="2628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989409" w14:textId="4673F011" w:rsidR="00144405" w:rsidRDefault="00144405" w:rsidP="00144405">
      <w:pPr>
        <w:spacing w:after="0" w:line="240" w:lineRule="auto"/>
        <w:textAlignment w:val="center"/>
        <w:rPr>
          <w:rFonts w:ascii="Calibri" w:eastAsia="Times New Roman" w:hAnsi="Calibri" w:cs="Calibri"/>
          <w:lang w:eastAsia="en-AU"/>
        </w:rPr>
      </w:pPr>
    </w:p>
    <w:p w14:paraId="68CD8B00" w14:textId="77777777" w:rsidR="00144405" w:rsidRPr="00D16375" w:rsidRDefault="00144405" w:rsidP="00144405">
      <w:pPr>
        <w:spacing w:after="0" w:line="240" w:lineRule="auto"/>
        <w:textAlignment w:val="center"/>
        <w:rPr>
          <w:rFonts w:ascii="Calibri" w:eastAsia="Times New Roman" w:hAnsi="Calibri" w:cs="Calibri"/>
          <w:lang w:eastAsia="en-AU"/>
        </w:rPr>
      </w:pPr>
    </w:p>
    <w:p w14:paraId="24101176" w14:textId="77777777" w:rsidR="00D16375" w:rsidRPr="00D16375" w:rsidRDefault="00D16375" w:rsidP="00144405">
      <w:pPr>
        <w:pStyle w:val="Heading3"/>
        <w:rPr>
          <w:rFonts w:eastAsia="Times New Roman"/>
          <w:lang w:val="en-US" w:eastAsia="en-AU"/>
        </w:rPr>
      </w:pPr>
      <w:bookmarkStart w:id="37" w:name="_Toc34295194"/>
      <w:r w:rsidRPr="00D16375">
        <w:rPr>
          <w:rFonts w:eastAsia="Times New Roman"/>
          <w:lang w:val="en-US" w:eastAsia="en-AU"/>
        </w:rPr>
        <w:t>Extra azure file sync</w:t>
      </w:r>
      <w:bookmarkEnd w:id="37"/>
    </w:p>
    <w:p w14:paraId="177A9AA9" w14:textId="77777777" w:rsidR="00D16375" w:rsidRPr="00D16375" w:rsidRDefault="00D16375" w:rsidP="00144405">
      <w:pPr>
        <w:spacing w:after="0" w:line="240" w:lineRule="auto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 xml:space="preserve">For a file share to be mounted the port 445 needs to be open. When it is closed, file sync can be used to access the file share. </w:t>
      </w:r>
    </w:p>
    <w:p w14:paraId="558C011D" w14:textId="77777777" w:rsidR="00D16375" w:rsidRPr="00D16375" w:rsidRDefault="00D16375" w:rsidP="00EE0FE2">
      <w:pPr>
        <w:numPr>
          <w:ilvl w:val="0"/>
          <w:numId w:val="36"/>
        </w:numPr>
        <w:tabs>
          <w:tab w:val="clear" w:pos="720"/>
          <w:tab w:val="num" w:pos="-360"/>
        </w:tabs>
        <w:spacing w:after="0" w:line="240" w:lineRule="auto"/>
        <w:ind w:left="54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Creating storage File share</w:t>
      </w:r>
    </w:p>
    <w:p w14:paraId="77138674" w14:textId="20FE4311" w:rsidR="00D16375" w:rsidRPr="00D16375" w:rsidRDefault="00D16375" w:rsidP="00EE0FE2">
      <w:pPr>
        <w:numPr>
          <w:ilvl w:val="1"/>
          <w:numId w:val="37"/>
        </w:numPr>
        <w:tabs>
          <w:tab w:val="clear" w:pos="1440"/>
          <w:tab w:val="num" w:pos="360"/>
        </w:tabs>
        <w:spacing w:after="0" w:line="240" w:lineRule="auto"/>
        <w:ind w:left="108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In the resource</w:t>
      </w:r>
      <w:r w:rsidR="004D2F87">
        <w:rPr>
          <w:rFonts w:ascii="Calibri" w:eastAsia="Times New Roman" w:hAnsi="Calibri" w:cs="Calibri"/>
          <w:lang w:val="en-US" w:eastAsia="en-AU"/>
        </w:rPr>
        <w:t>,</w:t>
      </w:r>
      <w:r w:rsidRPr="00D16375">
        <w:rPr>
          <w:rFonts w:ascii="Calibri" w:eastAsia="Times New Roman" w:hAnsi="Calibri" w:cs="Calibri"/>
          <w:lang w:val="en-US" w:eastAsia="en-AU"/>
        </w:rPr>
        <w:t xml:space="preserve"> group create a storage group (location x)</w:t>
      </w:r>
    </w:p>
    <w:p w14:paraId="431A16F0" w14:textId="77777777" w:rsidR="00D16375" w:rsidRPr="00D16375" w:rsidRDefault="00D16375" w:rsidP="00EE0FE2">
      <w:pPr>
        <w:numPr>
          <w:ilvl w:val="1"/>
          <w:numId w:val="37"/>
        </w:numPr>
        <w:tabs>
          <w:tab w:val="clear" w:pos="1440"/>
          <w:tab w:val="num" w:pos="360"/>
        </w:tabs>
        <w:spacing w:after="0" w:line="240" w:lineRule="auto"/>
        <w:ind w:left="108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 xml:space="preserve">Create a File share </w:t>
      </w:r>
    </w:p>
    <w:p w14:paraId="5AEEC655" w14:textId="77777777" w:rsidR="00D16375" w:rsidRPr="00D16375" w:rsidRDefault="00D16375" w:rsidP="00EE0FE2">
      <w:pPr>
        <w:numPr>
          <w:ilvl w:val="2"/>
          <w:numId w:val="38"/>
        </w:numPr>
        <w:tabs>
          <w:tab w:val="clear" w:pos="2160"/>
          <w:tab w:val="num" w:pos="1080"/>
        </w:tabs>
        <w:spacing w:after="0" w:line="240" w:lineRule="auto"/>
        <w:ind w:left="162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This can be linked to an any computer as a network drive</w:t>
      </w:r>
    </w:p>
    <w:p w14:paraId="153BA038" w14:textId="77777777" w:rsidR="00D16375" w:rsidRPr="00D16375" w:rsidRDefault="00D16375" w:rsidP="00EE0FE2">
      <w:pPr>
        <w:numPr>
          <w:ilvl w:val="2"/>
          <w:numId w:val="38"/>
        </w:numPr>
        <w:tabs>
          <w:tab w:val="clear" w:pos="2160"/>
          <w:tab w:val="num" w:pos="1080"/>
        </w:tabs>
        <w:spacing w:after="0" w:line="240" w:lineRule="auto"/>
        <w:ind w:left="162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 xml:space="preserve">Click connect </w:t>
      </w:r>
      <w:r w:rsidRPr="00D16375">
        <w:rPr>
          <w:rFonts w:ascii="Wingdings" w:eastAsia="Times New Roman" w:hAnsi="Wingdings" w:cs="Calibri"/>
          <w:lang w:val="en-US" w:eastAsia="en-AU"/>
        </w:rPr>
        <w:t xml:space="preserve">à </w:t>
      </w:r>
      <w:r w:rsidRPr="00D16375">
        <w:rPr>
          <w:rFonts w:ascii="Calibri" w:eastAsia="Times New Roman" w:hAnsi="Calibri" w:cs="Calibri"/>
          <w:lang w:val="en-US" w:eastAsia="en-AU"/>
        </w:rPr>
        <w:t>run the script in the power shell</w:t>
      </w:r>
    </w:p>
    <w:p w14:paraId="2B7E490E" w14:textId="77777777" w:rsidR="00D16375" w:rsidRPr="00D16375" w:rsidRDefault="00D16375" w:rsidP="00EE0FE2">
      <w:pPr>
        <w:numPr>
          <w:ilvl w:val="0"/>
          <w:numId w:val="38"/>
        </w:numPr>
        <w:tabs>
          <w:tab w:val="clear" w:pos="720"/>
          <w:tab w:val="num" w:pos="-360"/>
        </w:tabs>
        <w:spacing w:after="0" w:line="240" w:lineRule="auto"/>
        <w:ind w:left="54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Create storage sync service and file sync group</w:t>
      </w:r>
    </w:p>
    <w:p w14:paraId="26C56738" w14:textId="77777777" w:rsidR="00D16375" w:rsidRPr="00D16375" w:rsidRDefault="00D16375" w:rsidP="00EE0FE2">
      <w:pPr>
        <w:numPr>
          <w:ilvl w:val="1"/>
          <w:numId w:val="39"/>
        </w:numPr>
        <w:tabs>
          <w:tab w:val="clear" w:pos="1440"/>
          <w:tab w:val="num" w:pos="360"/>
        </w:tabs>
        <w:spacing w:after="0" w:line="240" w:lineRule="auto"/>
        <w:ind w:left="108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In the resource group create a Storage sync service (Location x)</w:t>
      </w:r>
    </w:p>
    <w:p w14:paraId="7E158D9B" w14:textId="513BD884" w:rsidR="00D16375" w:rsidRPr="00D16375" w:rsidRDefault="00D16375" w:rsidP="00EE0FE2">
      <w:pPr>
        <w:numPr>
          <w:ilvl w:val="1"/>
          <w:numId w:val="39"/>
        </w:numPr>
        <w:tabs>
          <w:tab w:val="clear" w:pos="1440"/>
          <w:tab w:val="num" w:pos="360"/>
        </w:tabs>
        <w:spacing w:after="0" w:line="240" w:lineRule="auto"/>
        <w:ind w:left="108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 xml:space="preserve">Create a sunk group (Adds the </w:t>
      </w:r>
      <w:r w:rsidR="004E6904" w:rsidRPr="00D16375">
        <w:rPr>
          <w:rFonts w:ascii="Calibri" w:eastAsia="Times New Roman" w:hAnsi="Calibri" w:cs="Calibri"/>
          <w:lang w:val="en-US" w:eastAsia="en-AU"/>
        </w:rPr>
        <w:t>cloud</w:t>
      </w:r>
      <w:r w:rsidRPr="00D16375">
        <w:rPr>
          <w:rFonts w:ascii="Calibri" w:eastAsia="Times New Roman" w:hAnsi="Calibri" w:cs="Calibri"/>
          <w:lang w:val="en-US" w:eastAsia="en-AU"/>
        </w:rPr>
        <w:t xml:space="preserve"> endpoint)</w:t>
      </w:r>
    </w:p>
    <w:p w14:paraId="1BE67157" w14:textId="77777777" w:rsidR="00D16375" w:rsidRPr="00D16375" w:rsidRDefault="00D16375" w:rsidP="00EE0FE2">
      <w:pPr>
        <w:numPr>
          <w:ilvl w:val="2"/>
          <w:numId w:val="40"/>
        </w:numPr>
        <w:tabs>
          <w:tab w:val="clear" w:pos="2160"/>
          <w:tab w:val="num" w:pos="1080"/>
        </w:tabs>
        <w:spacing w:after="0" w:line="240" w:lineRule="auto"/>
        <w:ind w:left="162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Storage group, and file share as the previous step</w:t>
      </w:r>
    </w:p>
    <w:p w14:paraId="7296DE29" w14:textId="6182B6C3" w:rsidR="00D16375" w:rsidRPr="00D16375" w:rsidRDefault="00D16375" w:rsidP="00EE0FE2">
      <w:pPr>
        <w:numPr>
          <w:ilvl w:val="2"/>
          <w:numId w:val="40"/>
        </w:numPr>
        <w:tabs>
          <w:tab w:val="clear" w:pos="2160"/>
          <w:tab w:val="num" w:pos="1080"/>
        </w:tabs>
        <w:spacing w:after="0" w:line="240" w:lineRule="auto"/>
        <w:ind w:left="162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 xml:space="preserve">The created file sync should be in the same region as the </w:t>
      </w:r>
      <w:r w:rsidR="004E6904" w:rsidRPr="00D16375">
        <w:rPr>
          <w:rFonts w:ascii="Calibri" w:eastAsia="Times New Roman" w:hAnsi="Calibri" w:cs="Calibri"/>
          <w:lang w:val="en-US" w:eastAsia="en-AU"/>
        </w:rPr>
        <w:t>targeted</w:t>
      </w:r>
      <w:r w:rsidRPr="00D16375">
        <w:rPr>
          <w:rFonts w:ascii="Calibri" w:eastAsia="Times New Roman" w:hAnsi="Calibri" w:cs="Calibri"/>
          <w:lang w:val="en-US" w:eastAsia="en-AU"/>
        </w:rPr>
        <w:t xml:space="preserve"> storage account to be </w:t>
      </w:r>
    </w:p>
    <w:p w14:paraId="20D5B6A5" w14:textId="09CF019F" w:rsidR="00D16375" w:rsidRPr="00D16375" w:rsidRDefault="00D16375" w:rsidP="00EE0FE2">
      <w:pPr>
        <w:numPr>
          <w:ilvl w:val="2"/>
          <w:numId w:val="40"/>
        </w:numPr>
        <w:tabs>
          <w:tab w:val="clear" w:pos="2160"/>
          <w:tab w:val="num" w:pos="1080"/>
        </w:tabs>
        <w:spacing w:after="0" w:line="240" w:lineRule="auto"/>
        <w:ind w:left="1620"/>
        <w:textAlignment w:val="center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drawing>
          <wp:inline distT="0" distB="0" distL="0" distR="0" wp14:anchorId="3D740EE8" wp14:editId="3E317129">
            <wp:extent cx="5410200" cy="800100"/>
            <wp:effectExtent l="0" t="0" r="0" b="0"/>
            <wp:docPr id="641" name="Picture 641" descr="Machine generated alternative text:&#10;hese are the stora e accounts in the selected subscri tion and location 'East US'.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56" descr="Machine generated alternative text:&#10;hese are the stora e accounts in the selected subscri tion and location 'East US'. "/>
                    <pic:cNvPicPr>
                      <a:picLocks noChangeAspect="1" noChangeArrowheads="1"/>
                    </pic:cNvPicPr>
                  </pic:nvPicPr>
                  <pic:blipFill>
                    <a:blip r:embed="rId8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0200" cy="800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CC9336" w14:textId="77777777" w:rsidR="00D16375" w:rsidRPr="00D16375" w:rsidRDefault="00D16375" w:rsidP="00144405">
      <w:pPr>
        <w:spacing w:after="0" w:line="240" w:lineRule="auto"/>
        <w:ind w:left="1620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60384C17" w14:textId="77777777" w:rsidR="00D16375" w:rsidRPr="00D16375" w:rsidRDefault="00D16375" w:rsidP="00144405">
      <w:pPr>
        <w:spacing w:after="0" w:line="240" w:lineRule="auto"/>
        <w:ind w:left="540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6ACC0783" w14:textId="77777777" w:rsidR="00D16375" w:rsidRPr="00D16375" w:rsidRDefault="00D16375" w:rsidP="00EE0FE2">
      <w:pPr>
        <w:numPr>
          <w:ilvl w:val="0"/>
          <w:numId w:val="41"/>
        </w:numPr>
        <w:tabs>
          <w:tab w:val="clear" w:pos="720"/>
          <w:tab w:val="num" w:pos="-360"/>
        </w:tabs>
        <w:spacing w:after="0" w:line="240" w:lineRule="auto"/>
        <w:ind w:left="54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Create the VM and register with File sync group</w:t>
      </w:r>
    </w:p>
    <w:p w14:paraId="304921C7" w14:textId="77777777" w:rsidR="00D16375" w:rsidRPr="00D16375" w:rsidRDefault="00D16375" w:rsidP="00EE0FE2">
      <w:pPr>
        <w:numPr>
          <w:ilvl w:val="1"/>
          <w:numId w:val="42"/>
        </w:numPr>
        <w:tabs>
          <w:tab w:val="clear" w:pos="1440"/>
          <w:tab w:val="num" w:pos="360"/>
        </w:tabs>
        <w:spacing w:after="0" w:line="240" w:lineRule="auto"/>
        <w:ind w:left="108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Create VM</w:t>
      </w:r>
    </w:p>
    <w:p w14:paraId="00A1AC6F" w14:textId="77777777" w:rsidR="00D16375" w:rsidRPr="00D16375" w:rsidRDefault="00D16375" w:rsidP="00EE0FE2">
      <w:pPr>
        <w:numPr>
          <w:ilvl w:val="1"/>
          <w:numId w:val="42"/>
        </w:numPr>
        <w:tabs>
          <w:tab w:val="clear" w:pos="1440"/>
          <w:tab w:val="num" w:pos="360"/>
        </w:tabs>
        <w:spacing w:after="0" w:line="240" w:lineRule="auto"/>
        <w:ind w:left="108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 xml:space="preserve">In server manager </w:t>
      </w:r>
      <w:r w:rsidRPr="00D16375">
        <w:rPr>
          <w:rFonts w:ascii="Wingdings" w:eastAsia="Times New Roman" w:hAnsi="Wingdings" w:cs="Calibri"/>
          <w:lang w:val="en-US" w:eastAsia="en-AU"/>
        </w:rPr>
        <w:t xml:space="preserve">à </w:t>
      </w:r>
      <w:r w:rsidRPr="00D16375">
        <w:rPr>
          <w:rFonts w:ascii="Calibri" w:eastAsia="Times New Roman" w:hAnsi="Calibri" w:cs="Calibri"/>
          <w:lang w:val="en-US" w:eastAsia="en-AU"/>
        </w:rPr>
        <w:t>disable “IE Enhanced security configuration”</w:t>
      </w:r>
    </w:p>
    <w:p w14:paraId="5560C955" w14:textId="77777777" w:rsidR="00D16375" w:rsidRPr="00D16375" w:rsidRDefault="00D16375" w:rsidP="00EE0FE2">
      <w:pPr>
        <w:numPr>
          <w:ilvl w:val="1"/>
          <w:numId w:val="42"/>
        </w:numPr>
        <w:tabs>
          <w:tab w:val="clear" w:pos="1440"/>
          <w:tab w:val="num" w:pos="360"/>
        </w:tabs>
        <w:spacing w:after="0" w:line="240" w:lineRule="auto"/>
        <w:ind w:left="108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Download the “Axure storage sync agent” and install</w:t>
      </w:r>
    </w:p>
    <w:p w14:paraId="7D18A5C2" w14:textId="77777777" w:rsidR="00D16375" w:rsidRPr="00D16375" w:rsidRDefault="00D16375" w:rsidP="00EE0FE2">
      <w:pPr>
        <w:numPr>
          <w:ilvl w:val="1"/>
          <w:numId w:val="42"/>
        </w:numPr>
        <w:tabs>
          <w:tab w:val="clear" w:pos="1440"/>
          <w:tab w:val="num" w:pos="360"/>
        </w:tabs>
        <w:spacing w:after="0" w:line="240" w:lineRule="auto"/>
        <w:ind w:left="108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Log in in the azure storage sync agent</w:t>
      </w:r>
    </w:p>
    <w:p w14:paraId="359BEDA7" w14:textId="77777777" w:rsidR="00D16375" w:rsidRPr="00D16375" w:rsidRDefault="00D16375" w:rsidP="00EE0FE2">
      <w:pPr>
        <w:numPr>
          <w:ilvl w:val="1"/>
          <w:numId w:val="42"/>
        </w:numPr>
        <w:tabs>
          <w:tab w:val="clear" w:pos="1440"/>
          <w:tab w:val="num" w:pos="360"/>
        </w:tabs>
        <w:spacing w:after="0" w:line="240" w:lineRule="auto"/>
        <w:ind w:left="108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Register computer with the file sync group</w:t>
      </w:r>
    </w:p>
    <w:p w14:paraId="39F8E1FB" w14:textId="15B7EB3E" w:rsidR="00D16375" w:rsidRPr="00D16375" w:rsidRDefault="00D16375" w:rsidP="00EE0FE2">
      <w:pPr>
        <w:numPr>
          <w:ilvl w:val="2"/>
          <w:numId w:val="43"/>
        </w:numPr>
        <w:tabs>
          <w:tab w:val="clear" w:pos="2160"/>
          <w:tab w:val="num" w:pos="1080"/>
        </w:tabs>
        <w:spacing w:after="0" w:line="240" w:lineRule="auto"/>
        <w:ind w:left="162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 xml:space="preserve">Subscription, </w:t>
      </w:r>
      <w:r w:rsidR="004E6904" w:rsidRPr="00D16375">
        <w:rPr>
          <w:rFonts w:ascii="Calibri" w:eastAsia="Times New Roman" w:hAnsi="Calibri" w:cs="Calibri"/>
          <w:lang w:val="en-US" w:eastAsia="en-AU"/>
        </w:rPr>
        <w:t>Resource</w:t>
      </w:r>
      <w:r w:rsidRPr="00D16375">
        <w:rPr>
          <w:rFonts w:ascii="Calibri" w:eastAsia="Times New Roman" w:hAnsi="Calibri" w:cs="Calibri"/>
          <w:lang w:val="en-US" w:eastAsia="en-AU"/>
        </w:rPr>
        <w:t xml:space="preserve"> Group, Storage Sync service</w:t>
      </w:r>
    </w:p>
    <w:p w14:paraId="1C022A82" w14:textId="77777777" w:rsidR="00D16375" w:rsidRPr="00D16375" w:rsidRDefault="00D16375" w:rsidP="00EE0FE2">
      <w:pPr>
        <w:numPr>
          <w:ilvl w:val="1"/>
          <w:numId w:val="43"/>
        </w:numPr>
        <w:tabs>
          <w:tab w:val="clear" w:pos="1440"/>
          <w:tab w:val="num" w:pos="360"/>
        </w:tabs>
        <w:spacing w:after="0" w:line="240" w:lineRule="auto"/>
        <w:ind w:left="108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lastRenderedPageBreak/>
        <w:t xml:space="preserve">Now we have a VM that is ready to sync with the Storage sync service </w:t>
      </w:r>
    </w:p>
    <w:p w14:paraId="1A258C47" w14:textId="77777777" w:rsidR="00D16375" w:rsidRPr="00D16375" w:rsidRDefault="00D16375" w:rsidP="00EE0FE2">
      <w:pPr>
        <w:numPr>
          <w:ilvl w:val="1"/>
          <w:numId w:val="43"/>
        </w:numPr>
        <w:tabs>
          <w:tab w:val="clear" w:pos="1440"/>
          <w:tab w:val="num" w:pos="360"/>
        </w:tabs>
        <w:spacing w:after="0" w:line="240" w:lineRule="auto"/>
        <w:ind w:left="108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This acts as the Server End point</w:t>
      </w:r>
    </w:p>
    <w:p w14:paraId="2D834B79" w14:textId="77777777" w:rsidR="00D16375" w:rsidRPr="00D16375" w:rsidRDefault="00D16375" w:rsidP="00EE0FE2">
      <w:pPr>
        <w:numPr>
          <w:ilvl w:val="1"/>
          <w:numId w:val="43"/>
        </w:numPr>
        <w:tabs>
          <w:tab w:val="clear" w:pos="1440"/>
          <w:tab w:val="num" w:pos="360"/>
        </w:tabs>
        <w:spacing w:after="0" w:line="240" w:lineRule="auto"/>
        <w:ind w:left="108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Same file share can have multiple server end points</w:t>
      </w:r>
    </w:p>
    <w:p w14:paraId="20F325F8" w14:textId="77777777" w:rsidR="00D16375" w:rsidRPr="00D16375" w:rsidRDefault="00D16375" w:rsidP="00EE0FE2">
      <w:pPr>
        <w:numPr>
          <w:ilvl w:val="0"/>
          <w:numId w:val="43"/>
        </w:numPr>
        <w:tabs>
          <w:tab w:val="clear" w:pos="720"/>
          <w:tab w:val="num" w:pos="-360"/>
        </w:tabs>
        <w:spacing w:after="0" w:line="240" w:lineRule="auto"/>
        <w:ind w:left="54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Add the cloud end point to sync the server.</w:t>
      </w:r>
    </w:p>
    <w:p w14:paraId="2B0459BC" w14:textId="77777777" w:rsidR="00D16375" w:rsidRPr="00D16375" w:rsidRDefault="00D16375" w:rsidP="00EE0FE2">
      <w:pPr>
        <w:numPr>
          <w:ilvl w:val="1"/>
          <w:numId w:val="44"/>
        </w:numPr>
        <w:tabs>
          <w:tab w:val="clear" w:pos="1440"/>
          <w:tab w:val="num" w:pos="360"/>
        </w:tabs>
        <w:spacing w:after="0" w:line="240" w:lineRule="auto"/>
        <w:ind w:left="108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 xml:space="preserve">In the sync group of the portal </w:t>
      </w:r>
      <w:r w:rsidRPr="00D16375">
        <w:rPr>
          <w:rFonts w:ascii="Wingdings" w:eastAsia="Times New Roman" w:hAnsi="Wingdings" w:cs="Calibri"/>
          <w:lang w:val="en-US" w:eastAsia="en-AU"/>
        </w:rPr>
        <w:t xml:space="preserve">à </w:t>
      </w:r>
      <w:r w:rsidRPr="00D16375">
        <w:rPr>
          <w:rFonts w:ascii="Calibri" w:eastAsia="Times New Roman" w:hAnsi="Calibri" w:cs="Calibri"/>
          <w:lang w:val="en-US" w:eastAsia="en-AU"/>
        </w:rPr>
        <w:t>add server end point</w:t>
      </w:r>
    </w:p>
    <w:p w14:paraId="60F35571" w14:textId="77777777" w:rsidR="00D16375" w:rsidRPr="00D16375" w:rsidRDefault="00D16375" w:rsidP="00EE0FE2">
      <w:pPr>
        <w:numPr>
          <w:ilvl w:val="1"/>
          <w:numId w:val="44"/>
        </w:numPr>
        <w:tabs>
          <w:tab w:val="clear" w:pos="1440"/>
          <w:tab w:val="num" w:pos="360"/>
        </w:tabs>
        <w:spacing w:after="0" w:line="240" w:lineRule="auto"/>
        <w:ind w:left="108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Select the VM and give a path with an available drive (folders will be automatically created within the drive)</w:t>
      </w:r>
    </w:p>
    <w:p w14:paraId="7221A936" w14:textId="77777777" w:rsidR="00D16375" w:rsidRPr="00D16375" w:rsidRDefault="00D16375" w:rsidP="00EE0FE2">
      <w:pPr>
        <w:numPr>
          <w:ilvl w:val="1"/>
          <w:numId w:val="44"/>
        </w:numPr>
        <w:tabs>
          <w:tab w:val="clear" w:pos="1440"/>
          <w:tab w:val="num" w:pos="360"/>
        </w:tabs>
        <w:spacing w:line="240" w:lineRule="auto"/>
        <w:ind w:left="108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Now they will sync</w:t>
      </w:r>
    </w:p>
    <w:p w14:paraId="106582AB" w14:textId="77777777" w:rsidR="00D16375" w:rsidRPr="00D16375" w:rsidRDefault="00D16375" w:rsidP="00D16375">
      <w:pPr>
        <w:spacing w:after="0" w:line="240" w:lineRule="auto"/>
        <w:ind w:left="1620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21528BF3" w14:textId="77777777" w:rsidR="00D16375" w:rsidRPr="00D16375" w:rsidRDefault="00D16375" w:rsidP="00144405">
      <w:pPr>
        <w:rPr>
          <w:rFonts w:eastAsia="Times New Roman"/>
          <w:lang w:val="en-US" w:eastAsia="en-AU"/>
        </w:rPr>
      </w:pPr>
      <w:r w:rsidRPr="00D16375">
        <w:rPr>
          <w:rFonts w:eastAsia="Times New Roman"/>
          <w:lang w:val="en-US" w:eastAsia="en-AU"/>
        </w:rPr>
        <w:t> </w:t>
      </w:r>
    </w:p>
    <w:p w14:paraId="76CFBB19" w14:textId="77777777" w:rsidR="00D16375" w:rsidRPr="00D16375" w:rsidRDefault="00D16375" w:rsidP="00144405">
      <w:pPr>
        <w:pStyle w:val="Heading2"/>
        <w:rPr>
          <w:rFonts w:eastAsia="Times New Roman"/>
          <w:lang w:val="en-US" w:eastAsia="en-AU"/>
        </w:rPr>
      </w:pPr>
      <w:bookmarkStart w:id="38" w:name="_Toc34295195"/>
      <w:r w:rsidRPr="00D16375">
        <w:rPr>
          <w:rFonts w:eastAsia="Times New Roman"/>
          <w:lang w:val="en-US" w:eastAsia="en-AU"/>
        </w:rPr>
        <w:t>Storage Security</w:t>
      </w:r>
      <w:bookmarkEnd w:id="38"/>
    </w:p>
    <w:p w14:paraId="1A499569" w14:textId="77777777" w:rsidR="00D16375" w:rsidRPr="00D16375" w:rsidRDefault="002807D8" w:rsidP="00EE0FE2">
      <w:pPr>
        <w:numPr>
          <w:ilvl w:val="0"/>
          <w:numId w:val="45"/>
        </w:numPr>
        <w:spacing w:after="0" w:line="240" w:lineRule="auto"/>
        <w:ind w:left="540"/>
        <w:textAlignment w:val="center"/>
        <w:rPr>
          <w:rFonts w:ascii="Calibri" w:eastAsia="Times New Roman" w:hAnsi="Calibri" w:cs="Calibri"/>
          <w:lang w:val="en-US" w:eastAsia="en-AU"/>
        </w:rPr>
      </w:pPr>
      <w:hyperlink r:id="rId88" w:history="1">
        <w:r w:rsidR="00D16375" w:rsidRPr="00D16375">
          <w:rPr>
            <w:rFonts w:ascii="Calibri" w:eastAsia="Times New Roman" w:hAnsi="Calibri" w:cs="Calibri"/>
            <w:color w:val="0000FF"/>
            <w:u w:val="single"/>
            <w:lang w:val="en-US" w:eastAsia="en-AU"/>
          </w:rPr>
          <w:t>Azure AZ-103 Exam Prep M3-L4</w:t>
        </w:r>
      </w:hyperlink>
    </w:p>
    <w:p w14:paraId="13F5A335" w14:textId="77777777" w:rsidR="00D16375" w:rsidRPr="00D16375" w:rsidRDefault="00D16375" w:rsidP="00D16375">
      <w:pPr>
        <w:spacing w:after="0" w:line="240" w:lineRule="auto"/>
        <w:ind w:left="540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5182D55C" w14:textId="77625FA5" w:rsidR="00D16375" w:rsidRPr="00D16375" w:rsidRDefault="00D16375" w:rsidP="00D16375">
      <w:pPr>
        <w:spacing w:after="0" w:line="240" w:lineRule="auto"/>
        <w:ind w:left="540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drawing>
          <wp:inline distT="0" distB="0" distL="0" distR="0" wp14:anchorId="286CA42A" wp14:editId="53E0EFF5">
            <wp:extent cx="4572000" cy="2571750"/>
            <wp:effectExtent l="0" t="0" r="0" b="0"/>
            <wp:docPr id="640" name="Picture 640" descr="Video web content titled: Azure AZ-103 Exam Prep M3-L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57" descr="Video web content titled: Azure AZ-103 Exam Prep M3-L4"/>
                    <pic:cNvPicPr>
                      <a:picLocks noChangeAspect="1" noChangeArrowheads="1"/>
                    </pic:cNvPicPr>
                  </pic:nvPicPr>
                  <pic:blipFill>
                    <a:blip r:embed="rId8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2571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40119A" w14:textId="77777777" w:rsidR="00D16375" w:rsidRPr="00D16375" w:rsidRDefault="00D16375" w:rsidP="00D16375">
      <w:pPr>
        <w:spacing w:after="0" w:line="240" w:lineRule="auto"/>
        <w:ind w:left="540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6BEFF8FD" w14:textId="2F781597" w:rsidR="00D16375" w:rsidRPr="00D16375" w:rsidRDefault="00D16375" w:rsidP="00144405">
      <w:pPr>
        <w:spacing w:after="0" w:line="240" w:lineRule="auto"/>
        <w:ind w:left="720"/>
        <w:textAlignment w:val="center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drawing>
          <wp:inline distT="0" distB="0" distL="0" distR="0" wp14:anchorId="6AE2967A" wp14:editId="07039502">
            <wp:extent cx="2857500" cy="2409825"/>
            <wp:effectExtent l="0" t="0" r="0" b="9525"/>
            <wp:docPr id="639" name="Picture 639" descr="Storage Security Overview &#10;• Storage Security &#10;• Shared Access Signatures &#10;• Configuring SAS Parameters &#10;• URI and SAS Parameters &#10;• Demonstration — SAS (Portal) &#10;• Storage Service Encryption &#10;• Customer Managed Keys &#10;• SAS Best Practices &#10;• Demonstration — SAS (Storage Explorer)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58" descr="Storage Security Overview &#10;• Storage Security &#10;• Shared Access Signatures &#10;• Configuring SAS Parameters &#10;• URI and SAS Parameters &#10;• Demonstration — SAS (Portal) &#10;• Storage Service Encryption &#10;• Customer Managed Keys &#10;• SAS Best Practices &#10;• Demonstration — SAS (Storage Explorer) "/>
                    <pic:cNvPicPr>
                      <a:picLocks noChangeAspect="1" noChangeArrowheads="1"/>
                    </pic:cNvPicPr>
                  </pic:nvPicPr>
                  <pic:blipFill>
                    <a:blip r:embed="rId9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2409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2FFD04" w14:textId="77777777" w:rsidR="00D16375" w:rsidRPr="00D16375" w:rsidRDefault="00D16375" w:rsidP="00144405">
      <w:pPr>
        <w:pStyle w:val="Heading3"/>
        <w:rPr>
          <w:rFonts w:eastAsia="Times New Roman"/>
          <w:lang w:val="en-US" w:eastAsia="en-AU"/>
        </w:rPr>
      </w:pPr>
      <w:bookmarkStart w:id="39" w:name="_Toc34295196"/>
      <w:r w:rsidRPr="00D16375">
        <w:rPr>
          <w:rFonts w:eastAsia="Times New Roman"/>
          <w:lang w:val="en-US" w:eastAsia="en-AU"/>
        </w:rPr>
        <w:t>Introduction - Storage security</w:t>
      </w:r>
      <w:bookmarkEnd w:id="39"/>
    </w:p>
    <w:p w14:paraId="7C0A6D13" w14:textId="77777777" w:rsidR="00D16375" w:rsidRPr="00D16375" w:rsidRDefault="00D16375" w:rsidP="00EE0FE2">
      <w:pPr>
        <w:numPr>
          <w:ilvl w:val="1"/>
          <w:numId w:val="155"/>
        </w:numPr>
        <w:spacing w:after="0" w:line="240" w:lineRule="auto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Microsoft automatically encrypt all data in storage account by default</w:t>
      </w:r>
    </w:p>
    <w:p w14:paraId="37075E06" w14:textId="77777777" w:rsidR="00D16375" w:rsidRPr="00D16375" w:rsidRDefault="00D16375" w:rsidP="00EE0FE2">
      <w:pPr>
        <w:numPr>
          <w:ilvl w:val="1"/>
          <w:numId w:val="155"/>
        </w:numPr>
        <w:spacing w:after="0" w:line="240" w:lineRule="auto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Access control - Authentication with azure ad &amp; RBAC</w:t>
      </w:r>
    </w:p>
    <w:p w14:paraId="30AEEA37" w14:textId="77777777" w:rsidR="00D16375" w:rsidRPr="00D16375" w:rsidRDefault="00D16375" w:rsidP="00EE0FE2">
      <w:pPr>
        <w:numPr>
          <w:ilvl w:val="1"/>
          <w:numId w:val="155"/>
        </w:numPr>
        <w:spacing w:after="0" w:line="240" w:lineRule="auto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 xml:space="preserve">Encryption for data in transit by client-side encryption, </w:t>
      </w:r>
      <w:proofErr w:type="gramStart"/>
      <w:r w:rsidRPr="00D16375">
        <w:rPr>
          <w:rFonts w:ascii="Calibri" w:eastAsia="Times New Roman" w:hAnsi="Calibri" w:cs="Calibri"/>
          <w:lang w:val="en-US" w:eastAsia="en-AU"/>
        </w:rPr>
        <w:t>https</w:t>
      </w:r>
      <w:proofErr w:type="gramEnd"/>
      <w:r w:rsidRPr="00D16375">
        <w:rPr>
          <w:rFonts w:ascii="Calibri" w:eastAsia="Times New Roman" w:hAnsi="Calibri" w:cs="Calibri"/>
          <w:lang w:val="en-US" w:eastAsia="en-AU"/>
        </w:rPr>
        <w:t xml:space="preserve"> or SMB 3.0</w:t>
      </w:r>
    </w:p>
    <w:p w14:paraId="415C183F" w14:textId="77777777" w:rsidR="00D16375" w:rsidRPr="00D16375" w:rsidRDefault="00D16375" w:rsidP="00EE0FE2">
      <w:pPr>
        <w:numPr>
          <w:ilvl w:val="1"/>
          <w:numId w:val="155"/>
        </w:numPr>
        <w:spacing w:after="0" w:line="240" w:lineRule="auto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Axure disk encryption (disk is automatically included in a storage account)</w:t>
      </w:r>
    </w:p>
    <w:p w14:paraId="051B01AE" w14:textId="77777777" w:rsidR="00D16375" w:rsidRPr="00D16375" w:rsidRDefault="00D16375" w:rsidP="00EE0FE2">
      <w:pPr>
        <w:numPr>
          <w:ilvl w:val="1"/>
          <w:numId w:val="155"/>
        </w:numPr>
        <w:spacing w:after="0" w:line="240" w:lineRule="auto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SAS to delegate access</w:t>
      </w:r>
    </w:p>
    <w:p w14:paraId="781C2D0D" w14:textId="77777777" w:rsidR="00D16375" w:rsidRPr="00D16375" w:rsidRDefault="00D16375" w:rsidP="00EE0FE2">
      <w:pPr>
        <w:numPr>
          <w:ilvl w:val="1"/>
          <w:numId w:val="155"/>
        </w:numPr>
        <w:spacing w:after="0" w:line="240" w:lineRule="auto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lastRenderedPageBreak/>
        <w:t xml:space="preserve">Shared key -  </w:t>
      </w:r>
    </w:p>
    <w:p w14:paraId="6BF93871" w14:textId="1B9E047D" w:rsidR="00D16375" w:rsidRDefault="00D16375" w:rsidP="00EE0FE2">
      <w:pPr>
        <w:numPr>
          <w:ilvl w:val="1"/>
          <w:numId w:val="155"/>
        </w:numPr>
        <w:spacing w:after="0" w:line="240" w:lineRule="auto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Anonymous access to containers and blobs</w:t>
      </w:r>
    </w:p>
    <w:p w14:paraId="181F0249" w14:textId="77777777" w:rsidR="00144405" w:rsidRPr="00D16375" w:rsidRDefault="00144405" w:rsidP="00144405">
      <w:pPr>
        <w:spacing w:after="0" w:line="240" w:lineRule="auto"/>
        <w:textAlignment w:val="center"/>
        <w:rPr>
          <w:rFonts w:ascii="Calibri" w:eastAsia="Times New Roman" w:hAnsi="Calibri" w:cs="Calibri"/>
          <w:lang w:val="en-US" w:eastAsia="en-AU"/>
        </w:rPr>
      </w:pPr>
    </w:p>
    <w:p w14:paraId="52F73678" w14:textId="77777777" w:rsidR="00D16375" w:rsidRPr="00D16375" w:rsidRDefault="00D16375" w:rsidP="00144405">
      <w:pPr>
        <w:pStyle w:val="Heading3"/>
        <w:rPr>
          <w:rFonts w:eastAsia="Times New Roman"/>
          <w:lang w:val="en-US" w:eastAsia="en-AU"/>
        </w:rPr>
      </w:pPr>
      <w:bookmarkStart w:id="40" w:name="_Toc34295197"/>
      <w:r w:rsidRPr="00D16375">
        <w:rPr>
          <w:rFonts w:eastAsia="Times New Roman"/>
          <w:lang w:val="en-US" w:eastAsia="en-AU"/>
        </w:rPr>
        <w:t>SAS</w:t>
      </w:r>
      <w:bookmarkEnd w:id="40"/>
    </w:p>
    <w:p w14:paraId="70F17754" w14:textId="77777777" w:rsidR="00D16375" w:rsidRPr="00D16375" w:rsidRDefault="00D16375" w:rsidP="00EE0FE2">
      <w:pPr>
        <w:numPr>
          <w:ilvl w:val="1"/>
          <w:numId w:val="155"/>
        </w:numPr>
        <w:spacing w:after="0" w:line="240" w:lineRule="auto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One way to share storage account access is via Access key --&gt; but shares the full access to the account</w:t>
      </w:r>
    </w:p>
    <w:p w14:paraId="7A7BB445" w14:textId="49652D20" w:rsidR="00D16375" w:rsidRPr="00D16375" w:rsidRDefault="00D16375" w:rsidP="00EE0FE2">
      <w:pPr>
        <w:numPr>
          <w:ilvl w:val="2"/>
          <w:numId w:val="155"/>
        </w:numPr>
        <w:spacing w:after="0" w:line="240" w:lineRule="auto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 xml:space="preserve">Solution - </w:t>
      </w:r>
      <w:r w:rsidR="004D2F87" w:rsidRPr="00D16375">
        <w:rPr>
          <w:rFonts w:ascii="Calibri" w:eastAsia="Times New Roman" w:hAnsi="Calibri" w:cs="Calibri"/>
          <w:lang w:val="en-US" w:eastAsia="en-AU"/>
        </w:rPr>
        <w:t>SAS,</w:t>
      </w:r>
      <w:r w:rsidRPr="00D16375">
        <w:rPr>
          <w:rFonts w:ascii="Calibri" w:eastAsia="Times New Roman" w:hAnsi="Calibri" w:cs="Calibri"/>
          <w:lang w:val="en-US" w:eastAsia="en-AU"/>
        </w:rPr>
        <w:t xml:space="preserve"> </w:t>
      </w:r>
      <w:r w:rsidR="004D2F87" w:rsidRPr="00D16375">
        <w:rPr>
          <w:rFonts w:ascii="Calibri" w:eastAsia="Times New Roman" w:hAnsi="Calibri" w:cs="Calibri"/>
          <w:lang w:val="en-US" w:eastAsia="en-AU"/>
        </w:rPr>
        <w:t>specifically</w:t>
      </w:r>
      <w:r w:rsidRPr="00D16375">
        <w:rPr>
          <w:rFonts w:ascii="Calibri" w:eastAsia="Times New Roman" w:hAnsi="Calibri" w:cs="Calibri"/>
          <w:lang w:val="en-US" w:eastAsia="en-AU"/>
        </w:rPr>
        <w:t xml:space="preserve"> get access to blob, file, </w:t>
      </w:r>
      <w:proofErr w:type="gramStart"/>
      <w:r w:rsidRPr="00D16375">
        <w:rPr>
          <w:rFonts w:ascii="Calibri" w:eastAsia="Times New Roman" w:hAnsi="Calibri" w:cs="Calibri"/>
          <w:lang w:val="en-US" w:eastAsia="en-AU"/>
        </w:rPr>
        <w:t>queue</w:t>
      </w:r>
      <w:proofErr w:type="gramEnd"/>
      <w:r w:rsidRPr="00D16375">
        <w:rPr>
          <w:rFonts w:ascii="Calibri" w:eastAsia="Times New Roman" w:hAnsi="Calibri" w:cs="Calibri"/>
          <w:lang w:val="en-US" w:eastAsia="en-AU"/>
        </w:rPr>
        <w:t xml:space="preserve"> or table. </w:t>
      </w:r>
    </w:p>
    <w:p w14:paraId="76BFA47D" w14:textId="77777777" w:rsidR="00D16375" w:rsidRPr="00D16375" w:rsidRDefault="00D16375" w:rsidP="00EE0FE2">
      <w:pPr>
        <w:numPr>
          <w:ilvl w:val="1"/>
          <w:numId w:val="155"/>
        </w:numPr>
        <w:spacing w:after="0" w:line="240" w:lineRule="auto"/>
        <w:textAlignment w:val="center"/>
        <w:rPr>
          <w:rFonts w:ascii="Calibri" w:eastAsia="Times New Roman" w:hAnsi="Calibri" w:cs="Calibri"/>
          <w:lang w:eastAsia="en-AU"/>
        </w:rPr>
      </w:pPr>
    </w:p>
    <w:tbl>
      <w:tblPr>
        <w:tblW w:w="0" w:type="auto"/>
        <w:tblInd w:w="1620" w:type="dxa"/>
        <w:tblBorders>
          <w:top w:val="single" w:sz="8" w:space="0" w:color="A3A3A3"/>
          <w:left w:val="single" w:sz="8" w:space="0" w:color="A3A3A3"/>
          <w:bottom w:val="single" w:sz="8" w:space="0" w:color="A3A3A3"/>
          <w:right w:val="single" w:sz="8" w:space="0" w:color="A3A3A3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935"/>
        <w:gridCol w:w="6311"/>
      </w:tblGrid>
      <w:tr w:rsidR="00D16375" w:rsidRPr="00D16375" w14:paraId="0BC2D812" w14:textId="77777777" w:rsidTr="00D16375">
        <w:tc>
          <w:tcPr>
            <w:tcW w:w="190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31163F21" w14:textId="77777777" w:rsidR="00D16375" w:rsidRPr="00144405" w:rsidRDefault="00D16375" w:rsidP="00EE0FE2">
            <w:pPr>
              <w:pStyle w:val="ListParagraph"/>
              <w:numPr>
                <w:ilvl w:val="0"/>
                <w:numId w:val="155"/>
              </w:numPr>
              <w:spacing w:after="0" w:line="240" w:lineRule="auto"/>
              <w:rPr>
                <w:rFonts w:ascii="Calibri" w:eastAsia="Times New Roman" w:hAnsi="Calibri" w:cs="Calibri"/>
                <w:lang w:val="en-US" w:eastAsia="en-AU"/>
              </w:rPr>
            </w:pPr>
            <w:r w:rsidRPr="00144405">
              <w:rPr>
                <w:rFonts w:ascii="Calibri" w:eastAsia="Times New Roman" w:hAnsi="Calibri" w:cs="Calibri"/>
                <w:lang w:val="en-US" w:eastAsia="en-AU"/>
              </w:rPr>
              <w:t>Account level SAS</w:t>
            </w:r>
          </w:p>
        </w:tc>
        <w:tc>
          <w:tcPr>
            <w:tcW w:w="622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3D80A83C" w14:textId="77777777" w:rsidR="00D16375" w:rsidRPr="00144405" w:rsidRDefault="00D16375" w:rsidP="00EE0FE2">
            <w:pPr>
              <w:pStyle w:val="ListParagraph"/>
              <w:numPr>
                <w:ilvl w:val="0"/>
                <w:numId w:val="155"/>
              </w:numPr>
              <w:spacing w:after="0" w:line="240" w:lineRule="auto"/>
              <w:rPr>
                <w:rFonts w:ascii="Calibri" w:eastAsia="Times New Roman" w:hAnsi="Calibri" w:cs="Calibri"/>
                <w:lang w:val="en-US" w:eastAsia="en-AU"/>
              </w:rPr>
            </w:pPr>
            <w:r w:rsidRPr="00144405">
              <w:rPr>
                <w:rFonts w:ascii="Calibri" w:eastAsia="Times New Roman" w:hAnsi="Calibri" w:cs="Calibri"/>
                <w:lang w:val="en-US" w:eastAsia="en-AU"/>
              </w:rPr>
              <w:t>At the account level. (In the storage account, SAS Blade)</w:t>
            </w:r>
          </w:p>
        </w:tc>
      </w:tr>
      <w:tr w:rsidR="00D16375" w:rsidRPr="00D16375" w14:paraId="79F04D4D" w14:textId="77777777" w:rsidTr="00D16375">
        <w:tc>
          <w:tcPr>
            <w:tcW w:w="187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4CE7EEF3" w14:textId="77777777" w:rsidR="00D16375" w:rsidRPr="00144405" w:rsidRDefault="00D16375" w:rsidP="00EE0FE2">
            <w:pPr>
              <w:pStyle w:val="ListParagraph"/>
              <w:numPr>
                <w:ilvl w:val="0"/>
                <w:numId w:val="155"/>
              </w:numPr>
              <w:spacing w:after="0" w:line="240" w:lineRule="auto"/>
              <w:rPr>
                <w:rFonts w:ascii="Calibri" w:eastAsia="Times New Roman" w:hAnsi="Calibri" w:cs="Calibri"/>
                <w:lang w:val="en-US" w:eastAsia="en-AU"/>
              </w:rPr>
            </w:pPr>
            <w:r w:rsidRPr="00144405">
              <w:rPr>
                <w:rFonts w:ascii="Calibri" w:eastAsia="Times New Roman" w:hAnsi="Calibri" w:cs="Calibri"/>
                <w:lang w:val="en-US" w:eastAsia="en-AU"/>
              </w:rPr>
              <w:t>Service level SAS</w:t>
            </w:r>
          </w:p>
        </w:tc>
        <w:tc>
          <w:tcPr>
            <w:tcW w:w="634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78C6B3E5" w14:textId="77777777" w:rsidR="00D16375" w:rsidRPr="00144405" w:rsidRDefault="00D16375" w:rsidP="00EE0FE2">
            <w:pPr>
              <w:pStyle w:val="ListParagraph"/>
              <w:numPr>
                <w:ilvl w:val="0"/>
                <w:numId w:val="155"/>
              </w:numPr>
              <w:spacing w:after="0" w:line="240" w:lineRule="auto"/>
              <w:rPr>
                <w:rFonts w:ascii="Calibri" w:eastAsia="Times New Roman" w:hAnsi="Calibri" w:cs="Calibri"/>
                <w:lang w:val="en-US" w:eastAsia="en-AU"/>
              </w:rPr>
            </w:pPr>
            <w:r w:rsidRPr="00144405">
              <w:rPr>
                <w:rFonts w:ascii="Calibri" w:eastAsia="Times New Roman" w:hAnsi="Calibri" w:cs="Calibri"/>
                <w:lang w:val="en-US" w:eastAsia="en-AU"/>
              </w:rPr>
              <w:t xml:space="preserve">At the service level. Gives access to Blob, file queue or table service. </w:t>
            </w:r>
          </w:p>
        </w:tc>
      </w:tr>
    </w:tbl>
    <w:p w14:paraId="12D27F95" w14:textId="4F8C87D7" w:rsidR="00D16375" w:rsidRPr="00D16375" w:rsidRDefault="00D16375" w:rsidP="00144405">
      <w:pPr>
        <w:spacing w:after="0" w:line="240" w:lineRule="auto"/>
        <w:ind w:left="1620" w:firstLine="45"/>
        <w:rPr>
          <w:rFonts w:ascii="Calibri" w:eastAsia="Times New Roman" w:hAnsi="Calibri" w:cs="Calibri"/>
          <w:lang w:val="en-US" w:eastAsia="en-AU"/>
        </w:rPr>
      </w:pPr>
    </w:p>
    <w:p w14:paraId="30752D4E" w14:textId="5E72A657" w:rsidR="00D16375" w:rsidRPr="00D16375" w:rsidRDefault="00D16375" w:rsidP="00144405">
      <w:pPr>
        <w:spacing w:after="0" w:line="240" w:lineRule="auto"/>
        <w:ind w:left="360"/>
        <w:textAlignment w:val="center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drawing>
          <wp:inline distT="0" distB="0" distL="0" distR="0" wp14:anchorId="11B3C181" wp14:editId="1A202686">
            <wp:extent cx="5334000" cy="2857500"/>
            <wp:effectExtent l="0" t="0" r="0" b="0"/>
            <wp:docPr id="638" name="Picture 638" descr="Shared Access Signatures (SAS) &#10;• Provides delegated access to resources &#10;• Grants access to clients without sharing your storage account keys &#10;• The account SAS delegates access to resources in one or more of the &#10;storage services: Blob, Queue, Table, or File service &#10;• The service SAS delegates access to a resource in just one of the &#10;storage services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59" descr="Shared Access Signatures (SAS) &#10;• Provides delegated access to resources &#10;• Grants access to clients without sharing your storage account keys &#10;• The account SAS delegates access to resources in one or more of the &#10;storage services: Blob, Queue, Table, or File service &#10;• The service SAS delegates access to a resource in just one of the &#10;storage services "/>
                    <pic:cNvPicPr>
                      <a:picLocks noChangeAspect="1" noChangeArrowheads="1"/>
                    </pic:cNvPicPr>
                  </pic:nvPicPr>
                  <pic:blipFill>
                    <a:blip r:embed="rId9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7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57C954" w14:textId="5D442DCD" w:rsidR="00D16375" w:rsidRPr="00D16375" w:rsidRDefault="00D16375" w:rsidP="00144405">
      <w:pPr>
        <w:spacing w:after="0" w:line="240" w:lineRule="auto"/>
        <w:ind w:left="1620" w:firstLine="45"/>
        <w:rPr>
          <w:rFonts w:ascii="Calibri" w:eastAsia="Times New Roman" w:hAnsi="Calibri" w:cs="Calibri"/>
          <w:lang w:val="en-US" w:eastAsia="en-AU"/>
        </w:rPr>
      </w:pPr>
    </w:p>
    <w:p w14:paraId="34D353A3" w14:textId="1E0EDA49" w:rsidR="00D16375" w:rsidRPr="00D16375" w:rsidRDefault="00D16375" w:rsidP="00144405">
      <w:pPr>
        <w:spacing w:after="0" w:line="240" w:lineRule="auto"/>
        <w:ind w:left="360"/>
        <w:textAlignment w:val="center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drawing>
          <wp:inline distT="0" distB="0" distL="0" distR="0" wp14:anchorId="38133D04" wp14:editId="4E2C8C4A">
            <wp:extent cx="5731510" cy="3044825"/>
            <wp:effectExtent l="0" t="0" r="2540" b="3175"/>
            <wp:docPr id="637" name="Picture 637" descr="Access Keys/Connection String &#10;Full access on Storage Account &#10;Users need to see whole &#10;storage account i.e. All &#10;with no expiry or ip &#10;Account SAS &#10;Granular, all &#10;service(b,t,q,f), List &#10;users want access to &#10;particular service i.e. &#10;complete access to either &#10;blob, table. queue or file &#10;with expiry time and Ip &#10;restriction &#10;explprer Yes J &#10;Service SAS &#10;At the service level only. &#10;Only at a particular &#10;users wants to access &#10;only a particular instance &#10;Of with Ip &#10;restriction, expiry time , &#10;protocol &#10;Wont work in Storage &#10;Expolrer, beacuse List &#10;permission isnt there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60" descr="Access Keys/Connection String &#10;Full access on Storage Account &#10;Users need to see whole &#10;storage account i.e. All &#10;with no expiry or ip &#10;Account SAS &#10;Granular, all &#10;service(b,t,q,f), List &#10;users want access to &#10;particular service i.e. &#10;complete access to either &#10;blob, table. queue or file &#10;with expiry time and Ip &#10;restriction &#10;explprer Yes J &#10;Service SAS &#10;At the service level only. &#10;Only at a particular &#10;users wants to access &#10;only a particular instance &#10;Of with Ip &#10;restriction, expiry time , &#10;protocol &#10;Wont work in Storage &#10;Expolrer, beacuse List &#10;permission isnt there "/>
                    <pic:cNvPicPr>
                      <a:picLocks noChangeAspect="1" noChangeArrowheads="1"/>
                    </pic:cNvPicPr>
                  </pic:nvPicPr>
                  <pic:blipFill>
                    <a:blip r:embed="rId9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044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3C6FEE" w14:textId="77777777" w:rsidR="00D16375" w:rsidRPr="00D16375" w:rsidRDefault="00D16375" w:rsidP="00EE0FE2">
      <w:pPr>
        <w:numPr>
          <w:ilvl w:val="0"/>
          <w:numId w:val="155"/>
        </w:numPr>
        <w:spacing w:after="0" w:line="240" w:lineRule="auto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Storage encryption</w:t>
      </w:r>
    </w:p>
    <w:p w14:paraId="6B9EBD86" w14:textId="77777777" w:rsidR="00D16375" w:rsidRPr="00D16375" w:rsidRDefault="00D16375" w:rsidP="00EE0FE2">
      <w:pPr>
        <w:numPr>
          <w:ilvl w:val="1"/>
          <w:numId w:val="155"/>
        </w:numPr>
        <w:spacing w:after="0" w:line="240" w:lineRule="auto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Anything put in storage account is automatically encrypted</w:t>
      </w:r>
    </w:p>
    <w:p w14:paraId="43D9A322" w14:textId="77777777" w:rsidR="00D16375" w:rsidRPr="00D16375" w:rsidRDefault="00D16375" w:rsidP="00EE0FE2">
      <w:pPr>
        <w:numPr>
          <w:ilvl w:val="1"/>
          <w:numId w:val="155"/>
        </w:numPr>
        <w:spacing w:after="0" w:line="240" w:lineRule="auto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lastRenderedPageBreak/>
        <w:t>Can encrypt using customer keys</w:t>
      </w:r>
    </w:p>
    <w:p w14:paraId="0F542719" w14:textId="77777777" w:rsidR="00D16375" w:rsidRPr="00D16375" w:rsidRDefault="00D16375" w:rsidP="00EE0FE2">
      <w:pPr>
        <w:numPr>
          <w:ilvl w:val="0"/>
          <w:numId w:val="155"/>
        </w:numPr>
        <w:spacing w:after="0" w:line="240" w:lineRule="auto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 xml:space="preserve">Stored Access Policy </w:t>
      </w:r>
    </w:p>
    <w:p w14:paraId="2A6C9218" w14:textId="77777777" w:rsidR="00D16375" w:rsidRPr="00D16375" w:rsidRDefault="00D16375" w:rsidP="00EE0FE2">
      <w:pPr>
        <w:numPr>
          <w:ilvl w:val="1"/>
          <w:numId w:val="155"/>
        </w:numPr>
        <w:spacing w:after="0" w:line="240" w:lineRule="auto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Only way to revoke, change expiry of a SAS. Cannot delete SAS</w:t>
      </w:r>
    </w:p>
    <w:p w14:paraId="222D7C69" w14:textId="77777777" w:rsidR="00D16375" w:rsidRPr="00D16375" w:rsidRDefault="00D16375" w:rsidP="00EE0FE2">
      <w:pPr>
        <w:numPr>
          <w:ilvl w:val="1"/>
          <w:numId w:val="155"/>
        </w:numPr>
        <w:spacing w:after="0" w:line="240" w:lineRule="auto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applied at the service level</w:t>
      </w:r>
    </w:p>
    <w:p w14:paraId="460A8BE1" w14:textId="77777777" w:rsidR="00D16375" w:rsidRPr="00D16375" w:rsidRDefault="00D16375" w:rsidP="00EE0FE2">
      <w:pPr>
        <w:numPr>
          <w:ilvl w:val="1"/>
          <w:numId w:val="155"/>
        </w:numPr>
        <w:spacing w:after="0" w:line="240" w:lineRule="auto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Acts at the container level</w:t>
      </w:r>
    </w:p>
    <w:p w14:paraId="1DA5185F" w14:textId="77777777" w:rsidR="00D16375" w:rsidRPr="00D16375" w:rsidRDefault="00D16375" w:rsidP="00EE0FE2">
      <w:pPr>
        <w:numPr>
          <w:ilvl w:val="1"/>
          <w:numId w:val="155"/>
        </w:numPr>
        <w:spacing w:after="0" w:line="240" w:lineRule="auto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Overrides all SAS policies and the expiry times</w:t>
      </w:r>
    </w:p>
    <w:p w14:paraId="61A4C1FC" w14:textId="77777777" w:rsidR="00D16375" w:rsidRPr="00D16375" w:rsidRDefault="00D16375" w:rsidP="00EE0FE2">
      <w:pPr>
        <w:numPr>
          <w:ilvl w:val="1"/>
          <w:numId w:val="155"/>
        </w:numPr>
        <w:spacing w:after="0" w:line="240" w:lineRule="auto"/>
        <w:textAlignment w:val="center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lang w:val="en-GB" w:eastAsia="en-AU"/>
        </w:rPr>
        <w:t>A stored</w:t>
      </w:r>
      <w:r w:rsidRPr="00D16375">
        <w:rPr>
          <w:rFonts w:ascii="Calibri" w:eastAsia="Times New Roman" w:hAnsi="Calibri" w:cs="Calibri"/>
          <w:lang w:val="en-US" w:eastAsia="en-AU"/>
        </w:rPr>
        <w:t> </w:t>
      </w:r>
      <w:r w:rsidRPr="00D16375">
        <w:rPr>
          <w:rFonts w:ascii="Arial" w:eastAsia="Times New Roman" w:hAnsi="Arial" w:cs="Arial"/>
          <w:b/>
          <w:bCs/>
          <w:color w:val="222222"/>
          <w:sz w:val="24"/>
          <w:szCs w:val="24"/>
          <w:lang w:val="en-US" w:eastAsia="en-AU"/>
        </w:rPr>
        <w:t>access policy</w:t>
      </w:r>
      <w:r w:rsidRPr="00D16375">
        <w:rPr>
          <w:rFonts w:ascii="Calibri" w:eastAsia="Times New Roman" w:hAnsi="Calibri" w:cs="Calibri"/>
          <w:lang w:val="en-US" w:eastAsia="en-AU"/>
        </w:rPr>
        <w:t> provides an additional level of control over service-level </w:t>
      </w:r>
      <w:r w:rsidRPr="00D16375">
        <w:rPr>
          <w:rFonts w:ascii="Arial" w:eastAsia="Times New Roman" w:hAnsi="Arial" w:cs="Arial"/>
          <w:b/>
          <w:bCs/>
          <w:color w:val="222222"/>
          <w:sz w:val="24"/>
          <w:szCs w:val="24"/>
          <w:lang w:val="en-US" w:eastAsia="en-AU"/>
        </w:rPr>
        <w:t>shared access</w:t>
      </w:r>
      <w:r w:rsidRPr="00D16375">
        <w:rPr>
          <w:rFonts w:ascii="Calibri" w:eastAsia="Times New Roman" w:hAnsi="Calibri" w:cs="Calibri"/>
          <w:lang w:val="en-US" w:eastAsia="en-AU"/>
        </w:rPr>
        <w:t> signatures (SAS) on the server side. </w:t>
      </w:r>
    </w:p>
    <w:p w14:paraId="08B2D9B6" w14:textId="77777777" w:rsidR="00D16375" w:rsidRPr="00D16375" w:rsidRDefault="00D16375" w:rsidP="00EE0FE2">
      <w:pPr>
        <w:numPr>
          <w:ilvl w:val="0"/>
          <w:numId w:val="155"/>
        </w:numPr>
        <w:spacing w:after="0" w:line="240" w:lineRule="auto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Best practices of storage security</w:t>
      </w:r>
    </w:p>
    <w:p w14:paraId="5056C394" w14:textId="7E34FF01" w:rsidR="00D16375" w:rsidRPr="00D16375" w:rsidRDefault="00D16375" w:rsidP="00D16375">
      <w:pPr>
        <w:spacing w:after="0" w:line="240" w:lineRule="auto"/>
        <w:ind w:left="1620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drawing>
          <wp:inline distT="0" distB="0" distL="0" distR="0" wp14:anchorId="5518A369" wp14:editId="1865387E">
            <wp:extent cx="4572000" cy="2581275"/>
            <wp:effectExtent l="0" t="0" r="0" b="9525"/>
            <wp:docPr id="636" name="Picture 6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61"/>
                    <pic:cNvPicPr>
                      <a:picLocks noChangeAspect="1" noChangeArrowheads="1"/>
                    </pic:cNvPicPr>
                  </pic:nvPicPr>
                  <pic:blipFill>
                    <a:blip r:embed="rId9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2581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99E1E7" w14:textId="77777777" w:rsidR="00D16375" w:rsidRPr="00D16375" w:rsidRDefault="00D16375" w:rsidP="00D16375">
      <w:pPr>
        <w:spacing w:after="0" w:line="240" w:lineRule="auto"/>
        <w:ind w:left="1620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497C2C4A" w14:textId="77777777" w:rsidR="00D16375" w:rsidRPr="00D16375" w:rsidRDefault="002807D8" w:rsidP="00D16375">
      <w:pPr>
        <w:spacing w:after="0" w:line="240" w:lineRule="auto"/>
        <w:ind w:left="1620"/>
        <w:rPr>
          <w:rFonts w:ascii="Calibri" w:eastAsia="Times New Roman" w:hAnsi="Calibri" w:cs="Calibri"/>
          <w:lang w:val="en-US" w:eastAsia="en-AU"/>
        </w:rPr>
      </w:pPr>
      <w:hyperlink r:id="rId94" w:history="1">
        <w:r w:rsidR="00D16375" w:rsidRPr="00D16375">
          <w:rPr>
            <w:rFonts w:ascii="Calibri" w:eastAsia="Times New Roman" w:hAnsi="Calibri" w:cs="Calibri"/>
            <w:color w:val="0000FF"/>
            <w:u w:val="single"/>
            <w:lang w:val="en-US" w:eastAsia="en-AU"/>
          </w:rPr>
          <w:t>Azure AZ-103 Exam Prep M3 Azure Storage Review Questions</w:t>
        </w:r>
      </w:hyperlink>
    </w:p>
    <w:p w14:paraId="3BBBF6C3" w14:textId="77777777" w:rsidR="00D16375" w:rsidRPr="00D16375" w:rsidRDefault="00D16375" w:rsidP="00D16375">
      <w:pPr>
        <w:spacing w:after="0" w:line="240" w:lineRule="auto"/>
        <w:ind w:left="1620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34F6758D" w14:textId="7B0946FD" w:rsidR="00144405" w:rsidRDefault="00D16375" w:rsidP="00D16375">
      <w:pPr>
        <w:spacing w:after="0" w:line="240" w:lineRule="auto"/>
        <w:ind w:left="1620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drawing>
          <wp:inline distT="0" distB="0" distL="0" distR="0" wp14:anchorId="2D41CEA2" wp14:editId="1CA31BAC">
            <wp:extent cx="4572000" cy="2571750"/>
            <wp:effectExtent l="0" t="0" r="0" b="0"/>
            <wp:docPr id="635" name="Picture 635" descr="Video web content titled: Azure AZ-103 Exam Prep M3 Azure Storage Review Question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62" descr="Video web content titled: Azure AZ-103 Exam Prep M3 Azure Storage Review Questions"/>
                    <pic:cNvPicPr>
                      <a:picLocks noChangeAspect="1" noChangeArrowheads="1"/>
                    </pic:cNvPicPr>
                  </pic:nvPicPr>
                  <pic:blipFill>
                    <a:blip r:embed="rId9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2571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F55EA2" w14:textId="77777777" w:rsidR="00144405" w:rsidRDefault="00144405">
      <w:pPr>
        <w:rPr>
          <w:rFonts w:ascii="Calibri" w:eastAsia="Times New Roman" w:hAnsi="Calibri" w:cs="Calibri"/>
          <w:lang w:eastAsia="en-AU"/>
        </w:rPr>
      </w:pPr>
      <w:r>
        <w:rPr>
          <w:rFonts w:ascii="Calibri" w:eastAsia="Times New Roman" w:hAnsi="Calibri" w:cs="Calibri"/>
          <w:lang w:eastAsia="en-AU"/>
        </w:rPr>
        <w:br w:type="page"/>
      </w:r>
    </w:p>
    <w:p w14:paraId="6E086C79" w14:textId="77777777" w:rsidR="00D16375" w:rsidRPr="00D16375" w:rsidRDefault="00D16375" w:rsidP="00144405">
      <w:pPr>
        <w:pStyle w:val="Heading1"/>
        <w:rPr>
          <w:rFonts w:eastAsia="Times New Roman"/>
          <w:lang w:val="en-US" w:eastAsia="en-AU"/>
        </w:rPr>
      </w:pPr>
      <w:bookmarkStart w:id="41" w:name="_Toc34295198"/>
      <w:r w:rsidRPr="00D16375">
        <w:rPr>
          <w:rFonts w:eastAsia="Times New Roman"/>
          <w:lang w:val="en-US" w:eastAsia="en-AU"/>
        </w:rPr>
        <w:lastRenderedPageBreak/>
        <w:t>4 Virtual networking</w:t>
      </w:r>
      <w:bookmarkEnd w:id="41"/>
      <w:r w:rsidRPr="00D16375">
        <w:rPr>
          <w:rFonts w:eastAsia="Times New Roman"/>
          <w:lang w:val="en-US" w:eastAsia="en-AU"/>
        </w:rPr>
        <w:t xml:space="preserve"> </w:t>
      </w:r>
    </w:p>
    <w:p w14:paraId="54365E62" w14:textId="77777777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44CFBC54" w14:textId="77777777" w:rsidR="00D16375" w:rsidRPr="00D16375" w:rsidRDefault="002807D8" w:rsidP="00D16375">
      <w:pPr>
        <w:spacing w:after="0" w:line="240" w:lineRule="auto"/>
        <w:rPr>
          <w:rFonts w:ascii="Calibri" w:eastAsia="Times New Roman" w:hAnsi="Calibri" w:cs="Calibri"/>
          <w:lang w:val="en-US" w:eastAsia="en-AU"/>
        </w:rPr>
      </w:pPr>
      <w:hyperlink r:id="rId96" w:history="1">
        <w:r w:rsidR="00D16375" w:rsidRPr="00D16375">
          <w:rPr>
            <w:rFonts w:ascii="Calibri" w:eastAsia="Times New Roman" w:hAnsi="Calibri" w:cs="Calibri"/>
            <w:color w:val="0000FF"/>
            <w:u w:val="single"/>
            <w:lang w:val="en-US" w:eastAsia="en-AU"/>
          </w:rPr>
          <w:t>Azure AZ-103 Exam Prep M4-L1 Azure Networking</w:t>
        </w:r>
      </w:hyperlink>
    </w:p>
    <w:p w14:paraId="7078BD7A" w14:textId="77777777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6309DECA" w14:textId="6976DFE1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drawing>
          <wp:inline distT="0" distB="0" distL="0" distR="0" wp14:anchorId="50A0EE5F" wp14:editId="54876692">
            <wp:extent cx="4572000" cy="2571750"/>
            <wp:effectExtent l="0" t="0" r="0" b="0"/>
            <wp:docPr id="634" name="Picture 634" descr="Video web content titled: Azure AZ-103 Exam Prep M4-L1 Azure Network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63" descr="Video web content titled: Azure AZ-103 Exam Prep M4-L1 Azure Networking"/>
                    <pic:cNvPicPr>
                      <a:picLocks noChangeAspect="1" noChangeArrowheads="1"/>
                    </pic:cNvPicPr>
                  </pic:nvPicPr>
                  <pic:blipFill>
                    <a:blip r:embed="rId9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2571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B4D3C3" w14:textId="77777777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102C944B" w14:textId="77777777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1941BA6B" w14:textId="5A0F0EEF" w:rsidR="00D16375" w:rsidRPr="00D16375" w:rsidRDefault="00D16375" w:rsidP="00144405">
      <w:pPr>
        <w:spacing w:after="0" w:line="240" w:lineRule="auto"/>
        <w:ind w:left="180"/>
        <w:textAlignment w:val="center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drawing>
          <wp:inline distT="0" distB="0" distL="0" distR="0" wp14:anchorId="48E5A454" wp14:editId="34F5F043">
            <wp:extent cx="3171825" cy="2000250"/>
            <wp:effectExtent l="0" t="0" r="9525" b="0"/>
            <wp:docPr id="633" name="Picture 633" descr="Module Overview &#10;• Virtual Networks &#10;• IP Addressing and Endpoints &#10;• Azure DNS &#10;• Network Security Groups &#10;• Lab and Review Questions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64" descr="Module Overview &#10;• Virtual Networks &#10;• IP Addressing and Endpoints &#10;• Azure DNS &#10;• Network Security Groups &#10;• Lab and Review Questions "/>
                    <pic:cNvPicPr>
                      <a:picLocks noChangeAspect="1" noChangeArrowheads="1"/>
                    </pic:cNvPicPr>
                  </pic:nvPicPr>
                  <pic:blipFill>
                    <a:blip r:embed="rId9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1825" cy="2000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99650E" w14:textId="77777777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5CC676D1" w14:textId="62EF004A" w:rsidR="00D16375" w:rsidRPr="00D16375" w:rsidRDefault="004E6904" w:rsidP="00EE0FE2">
      <w:pPr>
        <w:numPr>
          <w:ilvl w:val="0"/>
          <w:numId w:val="46"/>
        </w:numPr>
        <w:spacing w:after="0" w:line="240" w:lineRule="auto"/>
        <w:ind w:left="54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Azure</w:t>
      </w:r>
      <w:r w:rsidR="00D16375" w:rsidRPr="00D16375">
        <w:rPr>
          <w:rFonts w:ascii="Calibri" w:eastAsia="Times New Roman" w:hAnsi="Calibri" w:cs="Calibri"/>
          <w:lang w:val="en-US" w:eastAsia="en-AU"/>
        </w:rPr>
        <w:t xml:space="preserve"> network provides</w:t>
      </w:r>
    </w:p>
    <w:p w14:paraId="44C91AA0" w14:textId="77777777" w:rsidR="00D16375" w:rsidRPr="00D16375" w:rsidRDefault="00D16375" w:rsidP="00EE0FE2">
      <w:pPr>
        <w:numPr>
          <w:ilvl w:val="1"/>
          <w:numId w:val="46"/>
        </w:numPr>
        <w:spacing w:after="0" w:line="240" w:lineRule="auto"/>
        <w:ind w:left="108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 xml:space="preserve">Virtual network </w:t>
      </w:r>
    </w:p>
    <w:p w14:paraId="720F38C6" w14:textId="77777777" w:rsidR="00D16375" w:rsidRPr="00D16375" w:rsidRDefault="00D16375" w:rsidP="00EE0FE2">
      <w:pPr>
        <w:numPr>
          <w:ilvl w:val="1"/>
          <w:numId w:val="46"/>
        </w:numPr>
        <w:spacing w:after="0" w:line="240" w:lineRule="auto"/>
        <w:ind w:left="108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Load balancer</w:t>
      </w:r>
    </w:p>
    <w:p w14:paraId="4D01FD2A" w14:textId="77777777" w:rsidR="00D16375" w:rsidRPr="00D16375" w:rsidRDefault="00D16375" w:rsidP="00EE0FE2">
      <w:pPr>
        <w:numPr>
          <w:ilvl w:val="1"/>
          <w:numId w:val="46"/>
        </w:numPr>
        <w:spacing w:after="0" w:line="240" w:lineRule="auto"/>
        <w:ind w:left="108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Dns</w:t>
      </w:r>
    </w:p>
    <w:p w14:paraId="605A0A33" w14:textId="77777777" w:rsidR="00D16375" w:rsidRPr="00D16375" w:rsidRDefault="00D16375" w:rsidP="00EE0FE2">
      <w:pPr>
        <w:numPr>
          <w:ilvl w:val="1"/>
          <w:numId w:val="46"/>
        </w:numPr>
        <w:spacing w:after="0" w:line="240" w:lineRule="auto"/>
        <w:ind w:left="108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Application gateway</w:t>
      </w:r>
    </w:p>
    <w:p w14:paraId="79462D7A" w14:textId="047EDAFA" w:rsidR="00D16375" w:rsidRPr="00D16375" w:rsidRDefault="00D16375" w:rsidP="00EE0FE2">
      <w:pPr>
        <w:numPr>
          <w:ilvl w:val="1"/>
          <w:numId w:val="46"/>
        </w:numPr>
        <w:spacing w:after="0" w:line="240" w:lineRule="auto"/>
        <w:ind w:left="108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 xml:space="preserve">Vpn </w:t>
      </w:r>
      <w:r w:rsidR="004E6904" w:rsidRPr="00D16375">
        <w:rPr>
          <w:rFonts w:ascii="Calibri" w:eastAsia="Times New Roman" w:hAnsi="Calibri" w:cs="Calibri"/>
          <w:lang w:val="en-US" w:eastAsia="en-AU"/>
        </w:rPr>
        <w:t>gateway</w:t>
      </w:r>
      <w:r w:rsidRPr="00D16375">
        <w:rPr>
          <w:rFonts w:ascii="Calibri" w:eastAsia="Times New Roman" w:hAnsi="Calibri" w:cs="Calibri"/>
          <w:lang w:val="en-US" w:eastAsia="en-AU"/>
        </w:rPr>
        <w:t xml:space="preserve"> </w:t>
      </w:r>
    </w:p>
    <w:p w14:paraId="144B9131" w14:textId="77777777" w:rsidR="00D16375" w:rsidRPr="00D16375" w:rsidRDefault="00D16375" w:rsidP="00EE0FE2">
      <w:pPr>
        <w:numPr>
          <w:ilvl w:val="1"/>
          <w:numId w:val="46"/>
        </w:numPr>
        <w:spacing w:after="0" w:line="240" w:lineRule="auto"/>
        <w:ind w:left="108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Express route</w:t>
      </w:r>
    </w:p>
    <w:p w14:paraId="320DBF9F" w14:textId="77777777" w:rsidR="00D16375" w:rsidRPr="00D16375" w:rsidRDefault="00D16375" w:rsidP="00EE0FE2">
      <w:pPr>
        <w:numPr>
          <w:ilvl w:val="1"/>
          <w:numId w:val="46"/>
        </w:numPr>
        <w:spacing w:after="0" w:line="240" w:lineRule="auto"/>
        <w:ind w:left="108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CDN</w:t>
      </w:r>
    </w:p>
    <w:p w14:paraId="547D00CA" w14:textId="77777777" w:rsidR="00D16375" w:rsidRPr="00D16375" w:rsidRDefault="00D16375" w:rsidP="00EE0FE2">
      <w:pPr>
        <w:numPr>
          <w:ilvl w:val="1"/>
          <w:numId w:val="46"/>
        </w:numPr>
        <w:spacing w:after="0" w:line="240" w:lineRule="auto"/>
        <w:ind w:left="108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Traffic manager</w:t>
      </w:r>
    </w:p>
    <w:p w14:paraId="5A9430E7" w14:textId="36909AB8" w:rsidR="00D16375" w:rsidRPr="00D16375" w:rsidRDefault="00D16375" w:rsidP="00EE0FE2">
      <w:pPr>
        <w:numPr>
          <w:ilvl w:val="1"/>
          <w:numId w:val="46"/>
        </w:numPr>
        <w:spacing w:after="0" w:line="240" w:lineRule="auto"/>
        <w:ind w:left="108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 xml:space="preserve">Network </w:t>
      </w:r>
      <w:r w:rsidR="004E6904" w:rsidRPr="00D16375">
        <w:rPr>
          <w:rFonts w:ascii="Calibri" w:eastAsia="Times New Roman" w:hAnsi="Calibri" w:cs="Calibri"/>
          <w:lang w:val="en-US" w:eastAsia="en-AU"/>
        </w:rPr>
        <w:t>watcher</w:t>
      </w:r>
    </w:p>
    <w:p w14:paraId="022500DD" w14:textId="77777777" w:rsidR="00D16375" w:rsidRPr="00D16375" w:rsidRDefault="00D16375" w:rsidP="00144405">
      <w:pPr>
        <w:rPr>
          <w:rFonts w:eastAsia="Times New Roman"/>
          <w:lang w:val="en-US" w:eastAsia="en-AU"/>
        </w:rPr>
      </w:pPr>
      <w:r w:rsidRPr="00D16375">
        <w:rPr>
          <w:rFonts w:eastAsia="Times New Roman"/>
          <w:lang w:val="en-US" w:eastAsia="en-AU"/>
        </w:rPr>
        <w:t> </w:t>
      </w:r>
    </w:p>
    <w:p w14:paraId="609EC3D3" w14:textId="77777777" w:rsidR="00D16375" w:rsidRPr="00D16375" w:rsidRDefault="00D16375" w:rsidP="00144405">
      <w:pPr>
        <w:rPr>
          <w:rFonts w:eastAsia="Times New Roman"/>
          <w:lang w:val="en-US" w:eastAsia="en-AU"/>
        </w:rPr>
      </w:pPr>
      <w:r w:rsidRPr="00D16375">
        <w:rPr>
          <w:rFonts w:eastAsia="Times New Roman"/>
          <w:lang w:val="en-US" w:eastAsia="en-AU"/>
        </w:rPr>
        <w:t> </w:t>
      </w:r>
    </w:p>
    <w:p w14:paraId="45CB4F92" w14:textId="77777777" w:rsidR="00D16375" w:rsidRPr="00D16375" w:rsidRDefault="00D16375" w:rsidP="00144405">
      <w:pPr>
        <w:pStyle w:val="Heading2"/>
        <w:rPr>
          <w:rFonts w:eastAsia="Times New Roman"/>
          <w:lang w:val="en-US" w:eastAsia="en-AU"/>
        </w:rPr>
      </w:pPr>
      <w:bookmarkStart w:id="42" w:name="_Toc34295199"/>
      <w:r w:rsidRPr="00D16375">
        <w:rPr>
          <w:rFonts w:eastAsia="Times New Roman"/>
          <w:lang w:val="en-US" w:eastAsia="en-AU"/>
        </w:rPr>
        <w:lastRenderedPageBreak/>
        <w:t>Virtual Networks</w:t>
      </w:r>
      <w:bookmarkEnd w:id="42"/>
      <w:r w:rsidRPr="00D16375">
        <w:rPr>
          <w:rFonts w:eastAsia="Times New Roman"/>
          <w:lang w:val="en-US" w:eastAsia="en-AU"/>
        </w:rPr>
        <w:t xml:space="preserve"> </w:t>
      </w:r>
    </w:p>
    <w:p w14:paraId="23B85D52" w14:textId="5CF839A3" w:rsidR="00D16375" w:rsidRPr="00D16375" w:rsidRDefault="00D16375" w:rsidP="00144405">
      <w:pPr>
        <w:spacing w:after="0" w:line="240" w:lineRule="auto"/>
        <w:ind w:left="720"/>
        <w:textAlignment w:val="center"/>
        <w:rPr>
          <w:rFonts w:ascii="Calibri" w:eastAsia="Times New Roman" w:hAnsi="Calibri" w:cs="Calibri"/>
          <w:color w:val="2E75B5"/>
          <w:sz w:val="34"/>
          <w:szCs w:val="34"/>
          <w:lang w:eastAsia="en-AU"/>
        </w:rPr>
      </w:pPr>
      <w:r w:rsidRPr="00D16375">
        <w:rPr>
          <w:rFonts w:ascii="Calibri" w:eastAsia="Times New Roman" w:hAnsi="Calibri" w:cs="Calibri"/>
          <w:noProof/>
          <w:color w:val="2E75B5"/>
          <w:sz w:val="34"/>
          <w:szCs w:val="34"/>
          <w:lang w:eastAsia="en-AU"/>
        </w:rPr>
        <w:drawing>
          <wp:inline distT="0" distB="0" distL="0" distR="0" wp14:anchorId="2CDE00FC" wp14:editId="209A5D41">
            <wp:extent cx="3838575" cy="2524125"/>
            <wp:effectExtent l="0" t="0" r="9525" b="9525"/>
            <wp:docPr id="632" name="Picture 632" descr="Virtual Networks Overview &#10;• Azure Networking Components &#10;• Virtual Networks &#10;• Subnets &#10;• Implementing Virtual Networks &#10;• Demonstration — Creating Virtual Networks &#10;• Multiple N Cs in Virtual Machines &#10;• Demonstration — Create VMS with Multiple NICs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65" descr="Virtual Networks Overview &#10;• Azure Networking Components &#10;• Virtual Networks &#10;• Subnets &#10;• Implementing Virtual Networks &#10;• Demonstration — Creating Virtual Networks &#10;• Multiple N Cs in Virtual Machines &#10;• Demonstration — Create VMS with Multiple NICs "/>
                    <pic:cNvPicPr>
                      <a:picLocks noChangeAspect="1" noChangeArrowheads="1"/>
                    </pic:cNvPicPr>
                  </pic:nvPicPr>
                  <pic:blipFill>
                    <a:blip r:embed="rId9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8575" cy="2524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E0DEFD" w14:textId="4E850EDF" w:rsidR="00D16375" w:rsidRPr="00D16375" w:rsidRDefault="00D16375" w:rsidP="00144405">
      <w:pPr>
        <w:spacing w:after="0" w:line="240" w:lineRule="auto"/>
        <w:ind w:left="720"/>
        <w:textAlignment w:val="center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drawing>
          <wp:inline distT="0" distB="0" distL="0" distR="0" wp14:anchorId="5BD88E8C" wp14:editId="769BB53E">
            <wp:extent cx="5314950" cy="2762250"/>
            <wp:effectExtent l="0" t="0" r="0" b="0"/>
            <wp:docPr id="631" name="Picture 631" descr="Azure Networking Components &#10;• Adopting cloud solutions can &#10;save time and simplify &#10;operations &#10;• Azure requires the same &#10;types of networking &#10;functionality as on-premises &#10;infrastructure &#10;• Azure networking offers a &#10;wide range of services and &#10;products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66" descr="Azure Networking Components &#10;• Adopting cloud solutions can &#10;save time and simplify &#10;operations &#10;• Azure requires the same &#10;types of networking &#10;functionality as on-premises &#10;infrastructure &#10;• Azure networking offers a &#10;wide range of services and &#10;products "/>
                    <pic:cNvPicPr>
                      <a:picLocks noChangeAspect="1" noChangeArrowheads="1"/>
                    </pic:cNvPicPr>
                  </pic:nvPicPr>
                  <pic:blipFill>
                    <a:blip r:embed="rId10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4950" cy="2762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D785B3" w14:textId="77777777" w:rsidR="00D16375" w:rsidRPr="00D16375" w:rsidRDefault="00D16375" w:rsidP="00D16375">
      <w:pPr>
        <w:spacing w:after="0" w:line="240" w:lineRule="auto"/>
        <w:ind w:left="1620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6230EC2E" w14:textId="77777777" w:rsidR="00D16375" w:rsidRPr="00D16375" w:rsidRDefault="00D16375" w:rsidP="00D16375">
      <w:pPr>
        <w:spacing w:after="0" w:line="240" w:lineRule="auto"/>
        <w:ind w:left="540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09E19DD8" w14:textId="77777777" w:rsidR="00D16375" w:rsidRPr="00D16375" w:rsidRDefault="00D16375" w:rsidP="00144405">
      <w:pPr>
        <w:pStyle w:val="Heading3"/>
        <w:rPr>
          <w:rFonts w:eastAsia="Times New Roman"/>
          <w:lang w:val="en-US" w:eastAsia="en-AU"/>
        </w:rPr>
      </w:pPr>
      <w:bookmarkStart w:id="43" w:name="_Toc34295200"/>
      <w:r w:rsidRPr="00D16375">
        <w:rPr>
          <w:rFonts w:eastAsia="Times New Roman"/>
          <w:lang w:val="en-US" w:eastAsia="en-AU"/>
        </w:rPr>
        <w:lastRenderedPageBreak/>
        <w:t>Virtual Networks</w:t>
      </w:r>
      <w:bookmarkEnd w:id="43"/>
    </w:p>
    <w:p w14:paraId="2F7127FC" w14:textId="10B3E54C" w:rsidR="00D16375" w:rsidRPr="00D16375" w:rsidRDefault="00D16375" w:rsidP="00144405">
      <w:pPr>
        <w:spacing w:after="0" w:line="240" w:lineRule="auto"/>
        <w:textAlignment w:val="center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drawing>
          <wp:inline distT="0" distB="0" distL="0" distR="0" wp14:anchorId="1DE18A3F" wp14:editId="468C555F">
            <wp:extent cx="5048250" cy="2886075"/>
            <wp:effectExtent l="0" t="0" r="0" b="9525"/>
            <wp:docPr id="630" name="Picture 630" descr="Virtual Networks &#10;Virtual Network &#10;Subnet &#10;Virtual Machines &#10;On-premises &#10;Virtual &#10;Network(s) &#10;• Logical representation of your own network &#10;• Create a dedicated private cloud-only VNet &#10;• Securely extend your datacenter With VNets &#10;• Enable hybrid cloud scenarios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67" descr="Virtual Networks &#10;Virtual Network &#10;Subnet &#10;Virtual Machines &#10;On-premises &#10;Virtual &#10;Network(s) &#10;• Logical representation of your own network &#10;• Create a dedicated private cloud-only VNet &#10;• Securely extend your datacenter With VNets &#10;• Enable hybrid cloud scenarios "/>
                    <pic:cNvPicPr>
                      <a:picLocks noChangeAspect="1" noChangeArrowheads="1"/>
                    </pic:cNvPicPr>
                  </pic:nvPicPr>
                  <pic:blipFill>
                    <a:blip r:embed="rId10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8250" cy="2886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17B116" w14:textId="7EEC3F72" w:rsidR="00D16375" w:rsidRPr="00D16375" w:rsidRDefault="00D16375" w:rsidP="00EE0FE2">
      <w:pPr>
        <w:numPr>
          <w:ilvl w:val="1"/>
          <w:numId w:val="47"/>
        </w:numPr>
        <w:tabs>
          <w:tab w:val="clear" w:pos="1440"/>
          <w:tab w:val="num" w:pos="180"/>
        </w:tabs>
        <w:spacing w:after="0" w:line="240" w:lineRule="auto"/>
        <w:ind w:left="36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What is VN</w:t>
      </w:r>
      <w:r w:rsidR="00144405">
        <w:rPr>
          <w:rFonts w:ascii="Calibri" w:eastAsia="Times New Roman" w:hAnsi="Calibri" w:cs="Calibri"/>
          <w:lang w:val="en-US" w:eastAsia="en-AU"/>
        </w:rPr>
        <w:t>et</w:t>
      </w:r>
    </w:p>
    <w:p w14:paraId="5EF157DB" w14:textId="77777777" w:rsidR="00D16375" w:rsidRPr="00D16375" w:rsidRDefault="00D16375" w:rsidP="00EE0FE2">
      <w:pPr>
        <w:numPr>
          <w:ilvl w:val="2"/>
          <w:numId w:val="47"/>
        </w:numPr>
        <w:tabs>
          <w:tab w:val="clear" w:pos="2160"/>
          <w:tab w:val="num" w:pos="900"/>
        </w:tabs>
        <w:spacing w:after="0" w:line="240" w:lineRule="auto"/>
        <w:ind w:left="90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Logical representation of IP address range</w:t>
      </w:r>
    </w:p>
    <w:p w14:paraId="6BC4559B" w14:textId="77777777" w:rsidR="00D16375" w:rsidRPr="00D16375" w:rsidRDefault="00D16375" w:rsidP="00EE0FE2">
      <w:pPr>
        <w:numPr>
          <w:ilvl w:val="1"/>
          <w:numId w:val="47"/>
        </w:numPr>
        <w:tabs>
          <w:tab w:val="clear" w:pos="1440"/>
          <w:tab w:val="num" w:pos="180"/>
        </w:tabs>
        <w:spacing w:after="0" w:line="240" w:lineRule="auto"/>
        <w:ind w:left="36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Why NIC</w:t>
      </w:r>
    </w:p>
    <w:p w14:paraId="66150E79" w14:textId="77777777" w:rsidR="00D16375" w:rsidRPr="00D16375" w:rsidRDefault="00D16375" w:rsidP="00EE0FE2">
      <w:pPr>
        <w:numPr>
          <w:ilvl w:val="2"/>
          <w:numId w:val="47"/>
        </w:numPr>
        <w:tabs>
          <w:tab w:val="clear" w:pos="2160"/>
          <w:tab w:val="num" w:pos="900"/>
        </w:tabs>
        <w:spacing w:after="0" w:line="240" w:lineRule="auto"/>
        <w:ind w:left="90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IP address is attached to the NIC. NIC is an independent resource in NIC</w:t>
      </w:r>
    </w:p>
    <w:p w14:paraId="50D918D7" w14:textId="77777777" w:rsidR="00D16375" w:rsidRPr="00D16375" w:rsidRDefault="00D16375" w:rsidP="00EE0FE2">
      <w:pPr>
        <w:numPr>
          <w:ilvl w:val="1"/>
          <w:numId w:val="47"/>
        </w:numPr>
        <w:tabs>
          <w:tab w:val="clear" w:pos="1440"/>
          <w:tab w:val="num" w:pos="180"/>
        </w:tabs>
        <w:spacing w:after="0" w:line="240" w:lineRule="auto"/>
        <w:ind w:left="36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 xml:space="preserve">Dedicated private cloud-only network </w:t>
      </w:r>
    </w:p>
    <w:p w14:paraId="339AC4A0" w14:textId="77777777" w:rsidR="00D16375" w:rsidRPr="00D16375" w:rsidRDefault="00D16375" w:rsidP="00EE0FE2">
      <w:pPr>
        <w:numPr>
          <w:ilvl w:val="2"/>
          <w:numId w:val="47"/>
        </w:numPr>
        <w:tabs>
          <w:tab w:val="clear" w:pos="2160"/>
          <w:tab w:val="num" w:pos="900"/>
        </w:tabs>
        <w:spacing w:after="0" w:line="240" w:lineRule="auto"/>
        <w:ind w:left="90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 xml:space="preserve">If you want to connect the </w:t>
      </w:r>
      <w:proofErr w:type="gramStart"/>
      <w:r w:rsidRPr="00D16375">
        <w:rPr>
          <w:rFonts w:ascii="Calibri" w:eastAsia="Times New Roman" w:hAnsi="Calibri" w:cs="Calibri"/>
          <w:lang w:val="en-US" w:eastAsia="en-AU"/>
        </w:rPr>
        <w:t>on-premise</w:t>
      </w:r>
      <w:proofErr w:type="gramEnd"/>
      <w:r w:rsidRPr="00D16375">
        <w:rPr>
          <w:rFonts w:ascii="Calibri" w:eastAsia="Times New Roman" w:hAnsi="Calibri" w:cs="Calibri"/>
          <w:lang w:val="en-US" w:eastAsia="en-AU"/>
        </w:rPr>
        <w:t xml:space="preserve"> data center, technologies like S2S VPN and Express Route are used</w:t>
      </w:r>
    </w:p>
    <w:p w14:paraId="537603C4" w14:textId="77777777" w:rsidR="00D16375" w:rsidRPr="00D16375" w:rsidRDefault="00D16375" w:rsidP="00144405">
      <w:pPr>
        <w:spacing w:after="0" w:line="240" w:lineRule="auto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717B67A4" w14:textId="77777777" w:rsidR="00D16375" w:rsidRPr="00D16375" w:rsidRDefault="00D16375" w:rsidP="00144405">
      <w:pPr>
        <w:pStyle w:val="Heading3"/>
        <w:rPr>
          <w:rFonts w:eastAsia="Times New Roman"/>
          <w:lang w:val="en-US" w:eastAsia="en-AU"/>
        </w:rPr>
      </w:pPr>
      <w:bookmarkStart w:id="44" w:name="_Toc34295201"/>
      <w:r w:rsidRPr="00D16375">
        <w:rPr>
          <w:rFonts w:eastAsia="Times New Roman"/>
          <w:lang w:val="en-US" w:eastAsia="en-AU"/>
        </w:rPr>
        <w:t>Subnets</w:t>
      </w:r>
      <w:bookmarkEnd w:id="44"/>
    </w:p>
    <w:p w14:paraId="2643FEEF" w14:textId="10CF3529" w:rsidR="00D16375" w:rsidRPr="00D16375" w:rsidRDefault="00D16375" w:rsidP="00144405">
      <w:pPr>
        <w:spacing w:after="0" w:line="240" w:lineRule="auto"/>
        <w:textAlignment w:val="center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drawing>
          <wp:inline distT="0" distB="0" distL="0" distR="0" wp14:anchorId="70815040" wp14:editId="662E1457">
            <wp:extent cx="5610225" cy="3152775"/>
            <wp:effectExtent l="0" t="0" r="9525" b="9525"/>
            <wp:docPr id="629" name="Picture 629" descr="Subnets &#10;ubnet &#10;O. I.O.O/I &#10;Subnet 2 &#10;• A virtual network can be segmented into one or more subnets &#10;• Subnets provide logical divisions within your network &#10;• Subnets can he p improve security, increase performance, and make it easier to &#10;manage the network &#10;• Each subnet must have a unique address range - cannot overlap with other &#10;subnets in the virtual network in the subscription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68" descr="Subnets &#10;ubnet &#10;O. I.O.O/I &#10;Subnet 2 &#10;• A virtual network can be segmented into one or more subnets &#10;• Subnets provide logical divisions within your network &#10;• Subnets can he p improve security, increase performance, and make it easier to &#10;manage the network &#10;• Each subnet must have a unique address range - cannot overlap with other &#10;subnets in the virtual network in the subscription "/>
                    <pic:cNvPicPr>
                      <a:picLocks noChangeAspect="1" noChangeArrowheads="1"/>
                    </pic:cNvPicPr>
                  </pic:nvPicPr>
                  <pic:blipFill>
                    <a:blip r:embed="rId10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0225" cy="3152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97D026" w14:textId="44881191" w:rsidR="00D16375" w:rsidRPr="00D16375" w:rsidRDefault="00D16375" w:rsidP="00EE0FE2">
      <w:pPr>
        <w:numPr>
          <w:ilvl w:val="0"/>
          <w:numId w:val="48"/>
        </w:numPr>
        <w:spacing w:after="0" w:line="240" w:lineRule="auto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 xml:space="preserve">Each subnet within a virtual network can by default can communicate with each </w:t>
      </w:r>
      <w:r w:rsidR="004D2F87" w:rsidRPr="00D16375">
        <w:rPr>
          <w:rFonts w:ascii="Calibri" w:eastAsia="Times New Roman" w:hAnsi="Calibri" w:cs="Calibri"/>
          <w:lang w:val="en-US" w:eastAsia="en-AU"/>
        </w:rPr>
        <w:t>other.</w:t>
      </w:r>
      <w:r w:rsidRPr="00D16375">
        <w:rPr>
          <w:rFonts w:ascii="Calibri" w:eastAsia="Times New Roman" w:hAnsi="Calibri" w:cs="Calibri"/>
          <w:lang w:val="en-US" w:eastAsia="en-AU"/>
        </w:rPr>
        <w:t xml:space="preserve"> </w:t>
      </w:r>
      <w:proofErr w:type="gramStart"/>
      <w:r w:rsidR="004E6904" w:rsidRPr="00D16375">
        <w:rPr>
          <w:rFonts w:ascii="Calibri" w:eastAsia="Times New Roman" w:hAnsi="Calibri" w:cs="Calibri"/>
          <w:lang w:val="en-US" w:eastAsia="en-AU"/>
        </w:rPr>
        <w:t>E.g.</w:t>
      </w:r>
      <w:proofErr w:type="gramEnd"/>
      <w:r w:rsidRPr="00D16375">
        <w:rPr>
          <w:rFonts w:ascii="Calibri" w:eastAsia="Times New Roman" w:hAnsi="Calibri" w:cs="Calibri"/>
          <w:lang w:val="en-US" w:eastAsia="en-AU"/>
        </w:rPr>
        <w:t xml:space="preserve"> Below, app subnet can communicate with web subnet.</w:t>
      </w:r>
    </w:p>
    <w:p w14:paraId="7018F38E" w14:textId="33DE1ABF" w:rsidR="00D16375" w:rsidRPr="00D16375" w:rsidRDefault="00D16375" w:rsidP="00144405">
      <w:pPr>
        <w:spacing w:after="0" w:line="240" w:lineRule="auto"/>
        <w:ind w:left="360"/>
        <w:textAlignment w:val="center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lastRenderedPageBreak/>
        <w:drawing>
          <wp:inline distT="0" distB="0" distL="0" distR="0" wp14:anchorId="2BF09E63" wp14:editId="0B8CCE96">
            <wp:extent cx="5731510" cy="2427605"/>
            <wp:effectExtent l="0" t="0" r="2540" b="0"/>
            <wp:docPr id="628" name="Picture 628" descr="囗 囗 囗 &#10;W 山 1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69" descr="囗 囗 囗 &#10;W 山 1 "/>
                    <pic:cNvPicPr>
                      <a:picLocks noChangeAspect="1" noChangeArrowheads="1"/>
                    </pic:cNvPicPr>
                  </pic:nvPicPr>
                  <pic:blipFill>
                    <a:blip r:embed="rId10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4276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447FCE" w14:textId="77777777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46E7C6FF" w14:textId="7DDDF2F0" w:rsidR="00D16375" w:rsidRPr="00D16375" w:rsidRDefault="00D16375" w:rsidP="00144405">
      <w:pPr>
        <w:pStyle w:val="ListBullet"/>
        <w:numPr>
          <w:ilvl w:val="0"/>
          <w:numId w:val="0"/>
        </w:numPr>
        <w:ind w:left="360"/>
        <w:rPr>
          <w:lang w:eastAsia="en-AU"/>
        </w:rPr>
      </w:pPr>
      <w:r w:rsidRPr="00D16375">
        <w:rPr>
          <w:noProof/>
          <w:lang w:eastAsia="en-AU"/>
        </w:rPr>
        <w:drawing>
          <wp:inline distT="0" distB="0" distL="0" distR="0" wp14:anchorId="48F90E9C" wp14:editId="70EAE19B">
            <wp:extent cx="5267325" cy="2686050"/>
            <wp:effectExtent l="0" t="0" r="9525" b="0"/>
            <wp:docPr id="627" name="Picture 627" descr="Implementing Virtual Networks &#10;• Create new virtual networks at any &#10;time &#10;• Add virtual networks when you create &#10;a virtual machine &#10;• Need to define the address space, and &#10;at least one subnet &#10;• Be careful with overlapping address &#10;spaces &#10;'O.'.o.o,'ts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70" descr="Implementing Virtual Networks &#10;• Create new virtual networks at any &#10;time &#10;• Add virtual networks when you create &#10;a virtual machine &#10;• Need to define the address space, and &#10;at least one subnet &#10;• Be careful with overlapping address &#10;spaces &#10;'O.'.o.o,'ts "/>
                    <pic:cNvPicPr>
                      <a:picLocks noChangeAspect="1" noChangeArrowheads="1"/>
                    </pic:cNvPicPr>
                  </pic:nvPicPr>
                  <pic:blipFill>
                    <a:blip r:embed="rId10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2686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C9F137" w14:textId="77777777" w:rsidR="00D16375" w:rsidRPr="00D16375" w:rsidRDefault="00D16375" w:rsidP="00144405">
      <w:pPr>
        <w:pStyle w:val="Heading3"/>
        <w:rPr>
          <w:rFonts w:eastAsia="Times New Roman"/>
          <w:lang w:val="en-US" w:eastAsia="en-AU"/>
        </w:rPr>
      </w:pPr>
      <w:bookmarkStart w:id="45" w:name="_Toc34295202"/>
      <w:r w:rsidRPr="00D16375">
        <w:rPr>
          <w:rFonts w:eastAsia="Times New Roman"/>
          <w:lang w:val="en-US" w:eastAsia="en-AU"/>
        </w:rPr>
        <w:t>Creating vnet</w:t>
      </w:r>
      <w:bookmarkEnd w:id="45"/>
    </w:p>
    <w:p w14:paraId="123796E3" w14:textId="690DC509" w:rsidR="00D16375" w:rsidRPr="00D16375" w:rsidRDefault="00D16375" w:rsidP="00EE0FE2">
      <w:pPr>
        <w:numPr>
          <w:ilvl w:val="1"/>
          <w:numId w:val="49"/>
        </w:numPr>
        <w:tabs>
          <w:tab w:val="clear" w:pos="-1260"/>
          <w:tab w:val="num" w:pos="-2520"/>
        </w:tabs>
        <w:spacing w:after="0" w:line="240" w:lineRule="auto"/>
        <w:ind w:left="90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 xml:space="preserve">Type virtual </w:t>
      </w:r>
      <w:r w:rsidR="004E6904" w:rsidRPr="00D16375">
        <w:rPr>
          <w:rFonts w:ascii="Calibri" w:eastAsia="Times New Roman" w:hAnsi="Calibri" w:cs="Calibri"/>
          <w:lang w:val="en-US" w:eastAsia="en-AU"/>
        </w:rPr>
        <w:t>network</w:t>
      </w:r>
      <w:r w:rsidRPr="00D16375">
        <w:rPr>
          <w:rFonts w:ascii="Calibri" w:eastAsia="Times New Roman" w:hAnsi="Calibri" w:cs="Calibri"/>
          <w:lang w:val="en-US" w:eastAsia="en-AU"/>
        </w:rPr>
        <w:t xml:space="preserve"> and create new</w:t>
      </w:r>
    </w:p>
    <w:p w14:paraId="79A43603" w14:textId="77777777" w:rsidR="00D16375" w:rsidRPr="00D16375" w:rsidRDefault="00D16375" w:rsidP="00EE0FE2">
      <w:pPr>
        <w:numPr>
          <w:ilvl w:val="2"/>
          <w:numId w:val="49"/>
        </w:numPr>
        <w:tabs>
          <w:tab w:val="clear" w:pos="-540"/>
          <w:tab w:val="num" w:pos="-1800"/>
        </w:tabs>
        <w:spacing w:after="0" w:line="240" w:lineRule="auto"/>
        <w:ind w:left="144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Name</w:t>
      </w:r>
    </w:p>
    <w:p w14:paraId="2BB91018" w14:textId="77777777" w:rsidR="00D16375" w:rsidRPr="00D16375" w:rsidRDefault="00D16375" w:rsidP="00EE0FE2">
      <w:pPr>
        <w:numPr>
          <w:ilvl w:val="2"/>
          <w:numId w:val="49"/>
        </w:numPr>
        <w:tabs>
          <w:tab w:val="clear" w:pos="-540"/>
          <w:tab w:val="num" w:pos="-1800"/>
        </w:tabs>
        <w:spacing w:after="0" w:line="240" w:lineRule="auto"/>
        <w:ind w:left="144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Address Space</w:t>
      </w:r>
    </w:p>
    <w:p w14:paraId="75AB3E0F" w14:textId="77777777" w:rsidR="00D16375" w:rsidRPr="00D16375" w:rsidRDefault="00D16375" w:rsidP="00EE0FE2">
      <w:pPr>
        <w:numPr>
          <w:ilvl w:val="2"/>
          <w:numId w:val="49"/>
        </w:numPr>
        <w:tabs>
          <w:tab w:val="clear" w:pos="-540"/>
          <w:tab w:val="num" w:pos="-1800"/>
        </w:tabs>
        <w:spacing w:after="0" w:line="240" w:lineRule="auto"/>
        <w:ind w:left="144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Subscription</w:t>
      </w:r>
    </w:p>
    <w:p w14:paraId="4578C161" w14:textId="77777777" w:rsidR="00D16375" w:rsidRPr="00D16375" w:rsidRDefault="00D16375" w:rsidP="00EE0FE2">
      <w:pPr>
        <w:numPr>
          <w:ilvl w:val="2"/>
          <w:numId w:val="49"/>
        </w:numPr>
        <w:tabs>
          <w:tab w:val="clear" w:pos="-540"/>
          <w:tab w:val="num" w:pos="-1800"/>
        </w:tabs>
        <w:spacing w:after="0" w:line="240" w:lineRule="auto"/>
        <w:ind w:left="144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Resource Group</w:t>
      </w:r>
    </w:p>
    <w:p w14:paraId="449F90DC" w14:textId="77777777" w:rsidR="00D16375" w:rsidRPr="00D16375" w:rsidRDefault="00D16375" w:rsidP="00EE0FE2">
      <w:pPr>
        <w:numPr>
          <w:ilvl w:val="2"/>
          <w:numId w:val="49"/>
        </w:numPr>
        <w:tabs>
          <w:tab w:val="clear" w:pos="-540"/>
          <w:tab w:val="num" w:pos="-1800"/>
        </w:tabs>
        <w:spacing w:after="0" w:line="240" w:lineRule="auto"/>
        <w:ind w:left="144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Location</w:t>
      </w:r>
    </w:p>
    <w:p w14:paraId="388533F8" w14:textId="77777777" w:rsidR="00D16375" w:rsidRPr="00D16375" w:rsidRDefault="00D16375" w:rsidP="00EE0FE2">
      <w:pPr>
        <w:numPr>
          <w:ilvl w:val="2"/>
          <w:numId w:val="49"/>
        </w:numPr>
        <w:tabs>
          <w:tab w:val="clear" w:pos="-540"/>
          <w:tab w:val="num" w:pos="-1800"/>
        </w:tabs>
        <w:spacing w:after="0" w:line="240" w:lineRule="auto"/>
        <w:ind w:left="144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Subnet name</w:t>
      </w:r>
    </w:p>
    <w:p w14:paraId="69278815" w14:textId="77777777" w:rsidR="00D16375" w:rsidRPr="00D16375" w:rsidRDefault="00D16375" w:rsidP="00EE0FE2">
      <w:pPr>
        <w:numPr>
          <w:ilvl w:val="2"/>
          <w:numId w:val="49"/>
        </w:numPr>
        <w:tabs>
          <w:tab w:val="clear" w:pos="-540"/>
          <w:tab w:val="num" w:pos="-1800"/>
        </w:tabs>
        <w:spacing w:after="0" w:line="240" w:lineRule="auto"/>
        <w:ind w:left="144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Address range</w:t>
      </w:r>
    </w:p>
    <w:p w14:paraId="2C9C8969" w14:textId="77777777" w:rsidR="00D16375" w:rsidRPr="00D16375" w:rsidRDefault="00D16375" w:rsidP="00EE0FE2">
      <w:pPr>
        <w:numPr>
          <w:ilvl w:val="2"/>
          <w:numId w:val="49"/>
        </w:numPr>
        <w:tabs>
          <w:tab w:val="clear" w:pos="-540"/>
          <w:tab w:val="num" w:pos="-1800"/>
        </w:tabs>
        <w:spacing w:after="0" w:line="240" w:lineRule="auto"/>
        <w:ind w:left="144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DDOS Protection</w:t>
      </w:r>
    </w:p>
    <w:p w14:paraId="0C505DAF" w14:textId="77777777" w:rsidR="00D16375" w:rsidRPr="00D16375" w:rsidRDefault="00D16375" w:rsidP="00EE0FE2">
      <w:pPr>
        <w:numPr>
          <w:ilvl w:val="2"/>
          <w:numId w:val="49"/>
        </w:numPr>
        <w:tabs>
          <w:tab w:val="clear" w:pos="-540"/>
          <w:tab w:val="num" w:pos="-1800"/>
        </w:tabs>
        <w:spacing w:after="0" w:line="240" w:lineRule="auto"/>
        <w:ind w:left="144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Service endpoint</w:t>
      </w:r>
    </w:p>
    <w:p w14:paraId="0226C291" w14:textId="77777777" w:rsidR="00D16375" w:rsidRPr="00D16375" w:rsidRDefault="00D16375" w:rsidP="00EE0FE2">
      <w:pPr>
        <w:numPr>
          <w:ilvl w:val="2"/>
          <w:numId w:val="49"/>
        </w:numPr>
        <w:tabs>
          <w:tab w:val="clear" w:pos="-540"/>
          <w:tab w:val="num" w:pos="-1800"/>
        </w:tabs>
        <w:spacing w:after="0" w:line="240" w:lineRule="auto"/>
        <w:ind w:left="144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Firewall</w:t>
      </w:r>
    </w:p>
    <w:p w14:paraId="2402ECCD" w14:textId="77777777" w:rsidR="00D16375" w:rsidRPr="00D16375" w:rsidRDefault="00D16375" w:rsidP="00144405">
      <w:pPr>
        <w:spacing w:after="0" w:line="240" w:lineRule="auto"/>
        <w:ind w:left="1440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1F4329D4" w14:textId="77777777" w:rsidR="00D16375" w:rsidRPr="00D16375" w:rsidRDefault="00D16375" w:rsidP="00EE0FE2">
      <w:pPr>
        <w:numPr>
          <w:ilvl w:val="0"/>
          <w:numId w:val="50"/>
        </w:numPr>
        <w:tabs>
          <w:tab w:val="clear" w:pos="-720"/>
          <w:tab w:val="num" w:pos="-1980"/>
        </w:tabs>
        <w:spacing w:after="0" w:line="240" w:lineRule="auto"/>
        <w:ind w:left="90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With powershell</w:t>
      </w:r>
    </w:p>
    <w:p w14:paraId="6EA85AB7" w14:textId="01E50079" w:rsidR="00D16375" w:rsidRPr="00D16375" w:rsidRDefault="00D16375" w:rsidP="00EE0FE2">
      <w:pPr>
        <w:numPr>
          <w:ilvl w:val="1"/>
          <w:numId w:val="50"/>
        </w:numPr>
        <w:tabs>
          <w:tab w:val="clear" w:pos="0"/>
          <w:tab w:val="num" w:pos="-1260"/>
        </w:tabs>
        <w:spacing w:after="0" w:line="240" w:lineRule="auto"/>
        <w:ind w:left="1440"/>
        <w:textAlignment w:val="center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drawing>
          <wp:inline distT="0" distB="0" distL="0" distR="0" wp14:anchorId="15B25DED" wp14:editId="4A177B60">
            <wp:extent cx="5076825" cy="990600"/>
            <wp:effectExtent l="0" t="0" r="9525" b="0"/>
            <wp:docPr id="626" name="Picture 626" descr="= Get-AzResourceGroup -Name DemoVnet &#10;New-AzVirtua1Network -name pShe11Vnet &#10;myv ne t &#10;validate the vnet is created &#10;Get-AzVirtua1Network -Name $myvnet &#10;-ResourceGroupName DemoVnet &#10;- Location &#10;&quot; eastus&quot; &#10;-AddressPrefix 18.e.ø.e/16 &#10;# creating a subnet. We are adding a subnet, not creating &#10;$mys ubnet &#10;Add-AzVirtua1NetworkSubnetConfig -name myvnetsubneteel &#10;$mvsubnetl &#10;-VirtualNetwork $myvnet &#10;-AddressPrefix le.e.a.e/27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71" descr="= Get-AzResourceGroup -Name DemoVnet &#10;New-AzVirtua1Network -name pShe11Vnet &#10;myv ne t &#10;validate the vnet is created &#10;Get-AzVirtua1Network -Name $myvnet &#10;-ResourceGroupName DemoVnet &#10;- Location &#10;&quot; eastus&quot; &#10;-AddressPrefix 18.e.ø.e/16 &#10;# creating a subnet. We are adding a subnet, not creating &#10;$mys ubnet &#10;Add-AzVirtua1NetworkSubnetConfig -name myvnetsubneteel &#10;$mvsubnetl &#10;-VirtualNetwork $myvnet &#10;-AddressPrefix le.e.a.e/27 "/>
                    <pic:cNvPicPr>
                      <a:picLocks noChangeAspect="1" noChangeArrowheads="1"/>
                    </pic:cNvPicPr>
                  </pic:nvPicPr>
                  <pic:blipFill>
                    <a:blip r:embed="rId10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6825" cy="990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AD213B" w14:textId="77777777" w:rsidR="00D16375" w:rsidRPr="00D16375" w:rsidRDefault="00D16375" w:rsidP="00EE0FE2">
      <w:pPr>
        <w:numPr>
          <w:ilvl w:val="0"/>
          <w:numId w:val="51"/>
        </w:numPr>
        <w:tabs>
          <w:tab w:val="clear" w:pos="720"/>
          <w:tab w:val="num" w:pos="-540"/>
        </w:tabs>
        <w:spacing w:after="0" w:line="240" w:lineRule="auto"/>
        <w:ind w:left="36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lastRenderedPageBreak/>
        <w:t>Demo - A virtual machine can have multiple NICs</w:t>
      </w:r>
    </w:p>
    <w:p w14:paraId="4BE0ACEC" w14:textId="77777777" w:rsidR="00D16375" w:rsidRPr="00D16375" w:rsidRDefault="00D16375" w:rsidP="00EE0FE2">
      <w:pPr>
        <w:numPr>
          <w:ilvl w:val="1"/>
          <w:numId w:val="51"/>
        </w:numPr>
        <w:tabs>
          <w:tab w:val="clear" w:pos="1440"/>
          <w:tab w:val="num" w:pos="180"/>
        </w:tabs>
        <w:spacing w:after="0" w:line="240" w:lineRule="auto"/>
        <w:ind w:left="90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 xml:space="preserve">Manage network traffic, </w:t>
      </w:r>
    </w:p>
    <w:p w14:paraId="0556C76F" w14:textId="77777777" w:rsidR="00D16375" w:rsidRPr="00D16375" w:rsidRDefault="00D16375" w:rsidP="00EE0FE2">
      <w:pPr>
        <w:numPr>
          <w:ilvl w:val="1"/>
          <w:numId w:val="51"/>
        </w:numPr>
        <w:tabs>
          <w:tab w:val="clear" w:pos="1440"/>
          <w:tab w:val="num" w:pos="180"/>
        </w:tabs>
        <w:spacing w:after="0" w:line="240" w:lineRule="auto"/>
        <w:ind w:left="90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optimize or isolate traffic (zscaller or Cisco equipment)</w:t>
      </w:r>
    </w:p>
    <w:p w14:paraId="6D2D9DCD" w14:textId="561FB8D1" w:rsidR="00D16375" w:rsidRPr="00D16375" w:rsidRDefault="00D16375" w:rsidP="00EE0FE2">
      <w:pPr>
        <w:numPr>
          <w:ilvl w:val="1"/>
          <w:numId w:val="51"/>
        </w:numPr>
        <w:tabs>
          <w:tab w:val="clear" w:pos="1440"/>
          <w:tab w:val="num" w:pos="180"/>
        </w:tabs>
        <w:spacing w:after="0" w:line="240" w:lineRule="auto"/>
        <w:ind w:left="90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You cannot attach the second</w:t>
      </w:r>
      <w:r w:rsidRPr="00D16375">
        <w:rPr>
          <w:rFonts w:ascii="Calibri" w:eastAsia="Times New Roman" w:hAnsi="Calibri" w:cs="Calibri"/>
          <w:highlight w:val="yellow"/>
          <w:lang w:val="en-US" w:eastAsia="en-AU"/>
        </w:rPr>
        <w:t xml:space="preserve"> NIC for a VM that has a single NIC when the VM is up. </w:t>
      </w:r>
      <w:r w:rsidR="004D2F87" w:rsidRPr="00D16375">
        <w:rPr>
          <w:rFonts w:ascii="Calibri" w:eastAsia="Times New Roman" w:hAnsi="Calibri" w:cs="Calibri"/>
          <w:highlight w:val="yellow"/>
          <w:lang w:val="en-US" w:eastAsia="en-AU"/>
        </w:rPr>
        <w:t>Must</w:t>
      </w:r>
      <w:r w:rsidRPr="00D16375">
        <w:rPr>
          <w:rFonts w:ascii="Calibri" w:eastAsia="Times New Roman" w:hAnsi="Calibri" w:cs="Calibri"/>
          <w:highlight w:val="yellow"/>
          <w:lang w:val="en-US" w:eastAsia="en-AU"/>
        </w:rPr>
        <w:t xml:space="preserve"> </w:t>
      </w:r>
      <w:r w:rsidR="004D2F87" w:rsidRPr="00D16375">
        <w:rPr>
          <w:rFonts w:ascii="Calibri" w:eastAsia="Times New Roman" w:hAnsi="Calibri" w:cs="Calibri"/>
          <w:highlight w:val="yellow"/>
          <w:lang w:val="en-US" w:eastAsia="en-AU"/>
        </w:rPr>
        <w:t>shut down</w:t>
      </w:r>
      <w:r w:rsidRPr="00D16375">
        <w:rPr>
          <w:rFonts w:ascii="Calibri" w:eastAsia="Times New Roman" w:hAnsi="Calibri" w:cs="Calibri"/>
          <w:highlight w:val="yellow"/>
          <w:lang w:val="en-US" w:eastAsia="en-AU"/>
        </w:rPr>
        <w:t xml:space="preserve"> it. </w:t>
      </w:r>
    </w:p>
    <w:p w14:paraId="0A0BAF52" w14:textId="77777777" w:rsidR="00D16375" w:rsidRPr="00D16375" w:rsidRDefault="00D16375" w:rsidP="00EE0FE2">
      <w:pPr>
        <w:numPr>
          <w:ilvl w:val="2"/>
          <w:numId w:val="51"/>
        </w:numPr>
        <w:tabs>
          <w:tab w:val="clear" w:pos="2160"/>
          <w:tab w:val="num" w:pos="900"/>
        </w:tabs>
        <w:spacing w:after="0" w:line="240" w:lineRule="auto"/>
        <w:ind w:left="144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 xml:space="preserve">However, if it has already more than 1, then more can be added, because the network will be active with one. </w:t>
      </w:r>
    </w:p>
    <w:p w14:paraId="7D519B5A" w14:textId="426F4860" w:rsidR="00D16375" w:rsidRPr="00D16375" w:rsidRDefault="00D16375" w:rsidP="00144405">
      <w:pPr>
        <w:spacing w:after="0" w:line="240" w:lineRule="auto"/>
        <w:textAlignment w:val="center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drawing>
          <wp:inline distT="0" distB="0" distL="0" distR="0" wp14:anchorId="76CA0C1C" wp14:editId="580E94CC">
            <wp:extent cx="4476750" cy="1162050"/>
            <wp:effectExtent l="0" t="0" r="0" b="0"/>
            <wp:docPr id="625" name="Picture 625" descr="O &#10;Failed to attach network interface &#10;Failed to attach network interface 'vnetNIC002' to virtual machine 'VnetVM001'. &#10;Error: Virtual machine VnetVM001 with a single network interface must be stop- &#10;deallocated before it can be updated to have multiple network interfaces and &#10;vice-versa.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72" descr="O &#10;Failed to attach network interface &#10;Failed to attach network interface 'vnetNIC002' to virtual machine 'VnetVM001'. &#10;Error: Virtual machine VnetVM001 with a single network interface must be stop- &#10;deallocated before it can be updated to have multiple network interfaces and &#10;vice-versa. "/>
                    <pic:cNvPicPr>
                      <a:picLocks noChangeAspect="1" noChangeArrowheads="1"/>
                    </pic:cNvPicPr>
                  </pic:nvPicPr>
                  <pic:blipFill>
                    <a:blip r:embed="rId10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6750" cy="1162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C1BF3C" w14:textId="77777777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29D23E3C" w14:textId="77777777" w:rsidR="00D16375" w:rsidRPr="00D16375" w:rsidRDefault="00D16375" w:rsidP="00144405">
      <w:pPr>
        <w:pStyle w:val="Heading2"/>
        <w:rPr>
          <w:rFonts w:eastAsia="Times New Roman"/>
          <w:lang w:val="en-US" w:eastAsia="en-AU"/>
        </w:rPr>
      </w:pPr>
      <w:bookmarkStart w:id="46" w:name="_Toc34295203"/>
      <w:r w:rsidRPr="00D16375">
        <w:rPr>
          <w:rFonts w:eastAsia="Times New Roman"/>
          <w:lang w:val="en-US" w:eastAsia="en-AU"/>
        </w:rPr>
        <w:t>IP Addressing and Endpoints</w:t>
      </w:r>
      <w:bookmarkEnd w:id="46"/>
    </w:p>
    <w:p w14:paraId="01AA4AAF" w14:textId="77777777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7CFFC89A" w14:textId="51E3A00D" w:rsidR="00D16375" w:rsidRPr="00D16375" w:rsidRDefault="002807D8" w:rsidP="00D16375">
      <w:pPr>
        <w:spacing w:after="0" w:line="240" w:lineRule="auto"/>
        <w:rPr>
          <w:rFonts w:ascii="Calibri" w:eastAsia="Times New Roman" w:hAnsi="Calibri" w:cs="Calibri"/>
          <w:lang w:val="en-US" w:eastAsia="en-AU"/>
        </w:rPr>
      </w:pPr>
      <w:hyperlink r:id="rId107" w:history="1">
        <w:r w:rsidR="00D16375" w:rsidRPr="00D16375">
          <w:rPr>
            <w:rFonts w:ascii="Calibri" w:eastAsia="Times New Roman" w:hAnsi="Calibri" w:cs="Calibri"/>
            <w:color w:val="0000FF"/>
            <w:u w:val="single"/>
            <w:lang w:val="en-US" w:eastAsia="en-AU"/>
          </w:rPr>
          <w:t xml:space="preserve">Azure AZ-103 Exam Prep M4-L2 IP Addressing </w:t>
        </w:r>
        <w:r w:rsidR="004D2F87" w:rsidRPr="00D16375">
          <w:rPr>
            <w:rFonts w:ascii="Calibri" w:eastAsia="Times New Roman" w:hAnsi="Calibri" w:cs="Calibri"/>
            <w:color w:val="0000FF"/>
            <w:u w:val="single"/>
            <w:lang w:val="en-US" w:eastAsia="en-AU"/>
          </w:rPr>
          <w:t>and</w:t>
        </w:r>
        <w:r w:rsidR="00D16375" w:rsidRPr="00D16375">
          <w:rPr>
            <w:rFonts w:ascii="Calibri" w:eastAsia="Times New Roman" w:hAnsi="Calibri" w:cs="Calibri"/>
            <w:color w:val="0000FF"/>
            <w:u w:val="single"/>
            <w:lang w:val="en-US" w:eastAsia="en-AU"/>
          </w:rPr>
          <w:t xml:space="preserve"> Endpoints</w:t>
        </w:r>
      </w:hyperlink>
    </w:p>
    <w:p w14:paraId="7BBFC284" w14:textId="77777777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06963007" w14:textId="1AA32352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drawing>
          <wp:inline distT="0" distB="0" distL="0" distR="0" wp14:anchorId="403F8529" wp14:editId="696674FE">
            <wp:extent cx="4572000" cy="2571750"/>
            <wp:effectExtent l="0" t="0" r="0" b="0"/>
            <wp:docPr id="624" name="Picture 624" descr="Video web content titled: Azure AZ-103 Exam Prep M4-L2 IP Addressing And Endpoint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73" descr="Video web content titled: Azure AZ-103 Exam Prep M4-L2 IP Addressing And Endpoints"/>
                    <pic:cNvPicPr>
                      <a:picLocks noChangeAspect="1" noChangeArrowheads="1"/>
                    </pic:cNvPicPr>
                  </pic:nvPicPr>
                  <pic:blipFill>
                    <a:blip r:embed="rId10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2571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BD2993" w14:textId="77777777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55F0CC9C" w14:textId="77777777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11E65F35" w14:textId="77777777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4DDF2242" w14:textId="53651791" w:rsidR="00D16375" w:rsidRPr="00D16375" w:rsidRDefault="00D16375" w:rsidP="00144405">
      <w:pPr>
        <w:spacing w:after="0" w:line="240" w:lineRule="auto"/>
        <w:ind w:left="720"/>
        <w:textAlignment w:val="center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lastRenderedPageBreak/>
        <w:drawing>
          <wp:inline distT="0" distB="0" distL="0" distR="0" wp14:anchorId="5FE43A74" wp14:editId="2666DE26">
            <wp:extent cx="4543425" cy="2476500"/>
            <wp:effectExtent l="0" t="0" r="9525" b="0"/>
            <wp:docPr id="623" name="Picture 623" descr="IP Addressing Overview &#10;• IP Addressing &#10;• Public IP Addresses &#10;• Private IP Addresses &#10;• Demonstration — Manage IP Addresses &#10;• Service Endpoints &#10;• Service Endpoint Services &#10;• Secure Access to Storage &#10;• Demonstration — Service Endpoints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74" descr="IP Addressing Overview &#10;• IP Addressing &#10;• Public IP Addresses &#10;• Private IP Addresses &#10;• Demonstration — Manage IP Addresses &#10;• Service Endpoints &#10;• Service Endpoint Services &#10;• Secure Access to Storage &#10;• Demonstration — Service Endpoints "/>
                    <pic:cNvPicPr>
                      <a:picLocks noChangeAspect="1" noChangeArrowheads="1"/>
                    </pic:cNvPicPr>
                  </pic:nvPicPr>
                  <pic:blipFill>
                    <a:blip r:embed="rId10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3425" cy="2476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322C0D" w14:textId="77777777" w:rsidR="00D16375" w:rsidRPr="00D16375" w:rsidRDefault="00D16375" w:rsidP="00144405">
      <w:pPr>
        <w:pStyle w:val="Heading3"/>
        <w:rPr>
          <w:rFonts w:eastAsia="Times New Roman"/>
          <w:lang w:val="en-US" w:eastAsia="en-AU"/>
        </w:rPr>
      </w:pPr>
      <w:bookmarkStart w:id="47" w:name="_Toc34295204"/>
      <w:r w:rsidRPr="00D16375">
        <w:rPr>
          <w:rFonts w:eastAsia="Times New Roman"/>
          <w:lang w:val="en-US" w:eastAsia="en-AU"/>
        </w:rPr>
        <w:t>IP Addressing</w:t>
      </w:r>
      <w:bookmarkEnd w:id="47"/>
    </w:p>
    <w:p w14:paraId="13D09BAF" w14:textId="147749AA" w:rsidR="00D16375" w:rsidRPr="00D16375" w:rsidRDefault="00D16375" w:rsidP="00144405">
      <w:pPr>
        <w:spacing w:after="0" w:line="240" w:lineRule="auto"/>
        <w:textAlignment w:val="center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drawing>
          <wp:inline distT="0" distB="0" distL="0" distR="0" wp14:anchorId="51A355B2" wp14:editId="457E2C53">
            <wp:extent cx="4543425" cy="2476500"/>
            <wp:effectExtent l="0" t="0" r="9525" b="0"/>
            <wp:docPr id="622" name="Picture 622" descr="IP Addressing &#10;VNets, on-premises &#10;networks, VP N &#10;Private IP &#10;address &#10;public IP &#10;address &#10;Internet, public-facir &#10;servlces &#10;• Private IP addresses are used within an Azure virtual network C &#10;and your on-premises network, when you use a VPN gateway &#10;ExpressRoute circuit to extend your network to Azure &#10;• Public IP addresses is used for communication with the Interne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75" descr="IP Addressing &#10;VNets, on-premises &#10;networks, VP N &#10;Private IP &#10;address &#10;public IP &#10;address &#10;Internet, public-facir &#10;servlces &#10;• Private IP addresses are used within an Azure virtual network C &#10;and your on-premises network, when you use a VPN gateway &#10;ExpressRoute circuit to extend your network to Azure &#10;• Public IP addresses is used for communication with the Interne "/>
                    <pic:cNvPicPr>
                      <a:picLocks noChangeAspect="1" noChangeArrowheads="1"/>
                    </pic:cNvPicPr>
                  </pic:nvPicPr>
                  <pic:blipFill>
                    <a:blip r:embed="rId1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3425" cy="2476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F13B73" w14:textId="77777777" w:rsidR="00D16375" w:rsidRPr="00D16375" w:rsidRDefault="00D16375" w:rsidP="00EE0FE2">
      <w:pPr>
        <w:numPr>
          <w:ilvl w:val="0"/>
          <w:numId w:val="52"/>
        </w:numPr>
        <w:spacing w:after="0" w:line="240" w:lineRule="auto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Two types of IP address</w:t>
      </w:r>
    </w:p>
    <w:p w14:paraId="7582916D" w14:textId="77777777" w:rsidR="00D16375" w:rsidRPr="00D16375" w:rsidRDefault="00D16375" w:rsidP="00EE0FE2">
      <w:pPr>
        <w:numPr>
          <w:ilvl w:val="1"/>
          <w:numId w:val="52"/>
        </w:numPr>
        <w:spacing w:after="0" w:line="240" w:lineRule="auto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Private - communicate internally</w:t>
      </w:r>
    </w:p>
    <w:p w14:paraId="2D11FCF5" w14:textId="77777777" w:rsidR="00D16375" w:rsidRPr="00D16375" w:rsidRDefault="00D16375" w:rsidP="00EE0FE2">
      <w:pPr>
        <w:numPr>
          <w:ilvl w:val="1"/>
          <w:numId w:val="52"/>
        </w:numPr>
        <w:spacing w:after="0" w:line="240" w:lineRule="auto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Public - communicate with Internet work</w:t>
      </w:r>
    </w:p>
    <w:p w14:paraId="26220E4F" w14:textId="77777777" w:rsidR="00D16375" w:rsidRPr="00D16375" w:rsidRDefault="00D16375" w:rsidP="00EE0FE2">
      <w:pPr>
        <w:numPr>
          <w:ilvl w:val="0"/>
          <w:numId w:val="52"/>
        </w:numPr>
        <w:spacing w:after="0" w:line="240" w:lineRule="auto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Public IP Addresses are independent resources</w:t>
      </w:r>
    </w:p>
    <w:p w14:paraId="038BB53C" w14:textId="77777777" w:rsidR="00D16375" w:rsidRPr="00D16375" w:rsidRDefault="00D16375" w:rsidP="00EE0FE2">
      <w:pPr>
        <w:numPr>
          <w:ilvl w:val="0"/>
          <w:numId w:val="52"/>
        </w:numPr>
        <w:spacing w:after="0" w:line="240" w:lineRule="auto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 xml:space="preserve">Can be mapped in to </w:t>
      </w:r>
    </w:p>
    <w:p w14:paraId="21B46BAE" w14:textId="77777777" w:rsidR="00D16375" w:rsidRPr="00D16375" w:rsidRDefault="00D16375" w:rsidP="00EE0FE2">
      <w:pPr>
        <w:numPr>
          <w:ilvl w:val="1"/>
          <w:numId w:val="52"/>
        </w:numPr>
        <w:spacing w:after="0" w:line="240" w:lineRule="auto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NIC</w:t>
      </w:r>
    </w:p>
    <w:p w14:paraId="2193C47C" w14:textId="77777777" w:rsidR="00D16375" w:rsidRPr="00D16375" w:rsidRDefault="00D16375" w:rsidP="00EE0FE2">
      <w:pPr>
        <w:numPr>
          <w:ilvl w:val="1"/>
          <w:numId w:val="52"/>
        </w:numPr>
        <w:spacing w:after="0" w:line="240" w:lineRule="auto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Load balancer</w:t>
      </w:r>
    </w:p>
    <w:p w14:paraId="3CE58D75" w14:textId="77777777" w:rsidR="00D16375" w:rsidRPr="00D16375" w:rsidRDefault="00D16375" w:rsidP="00EE0FE2">
      <w:pPr>
        <w:numPr>
          <w:ilvl w:val="1"/>
          <w:numId w:val="52"/>
        </w:numPr>
        <w:spacing w:after="0" w:line="240" w:lineRule="auto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Application Gateway</w:t>
      </w:r>
    </w:p>
    <w:p w14:paraId="4D709520" w14:textId="77777777" w:rsidR="00D16375" w:rsidRPr="00D16375" w:rsidRDefault="00D16375" w:rsidP="00EE0FE2">
      <w:pPr>
        <w:numPr>
          <w:ilvl w:val="1"/>
          <w:numId w:val="52"/>
        </w:numPr>
        <w:spacing w:after="0" w:line="240" w:lineRule="auto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VPN Gateway</w:t>
      </w:r>
    </w:p>
    <w:p w14:paraId="7315BB5F" w14:textId="42798FBB" w:rsidR="00D16375" w:rsidRPr="00D16375" w:rsidRDefault="00D16375" w:rsidP="00144405">
      <w:pPr>
        <w:spacing w:after="0" w:line="240" w:lineRule="auto"/>
        <w:textAlignment w:val="center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lastRenderedPageBreak/>
        <w:drawing>
          <wp:inline distT="0" distB="0" distL="0" distR="0" wp14:anchorId="021B7A8A" wp14:editId="1C8C03C6">
            <wp:extent cx="5324475" cy="2828925"/>
            <wp:effectExtent l="0" t="0" r="9525" b="9525"/>
            <wp:docPr id="621" name="Picture 621" descr="Public IP Addresses &#10;Public IP addresses &#10;Virtual Machine &#10;Load Balancer &#10;VPN Gateway &#10;Application Gateway &#10;IP address association &#10;NIC &#10;Front-end configuration &#10;Gateway IP configuration &#10;Front-end configuration &#10;Dynamic &#10;Static &#10;yes &#10;Yes &#10;No &#10;No &#10;• A public IP address resource can be associated with virtual machine &#10;network interfaces, internet-facing load balancers, VPN gateways, and &#10;application gateways.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76" descr="Public IP Addresses &#10;Public IP addresses &#10;Virtual Machine &#10;Load Balancer &#10;VPN Gateway &#10;Application Gateway &#10;IP address association &#10;NIC &#10;Front-end configuration &#10;Gateway IP configuration &#10;Front-end configuration &#10;Dynamic &#10;Static &#10;yes &#10;Yes &#10;No &#10;No &#10;• A public IP address resource can be associated with virtual machine &#10;network interfaces, internet-facing load balancers, VPN gateways, and &#10;application gateways. "/>
                    <pic:cNvPicPr>
                      <a:picLocks noChangeAspect="1" noChangeArrowheads="1"/>
                    </pic:cNvPicPr>
                  </pic:nvPicPr>
                  <pic:blipFill>
                    <a:blip r:embed="rId1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4475" cy="2828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C2280B" w14:textId="65B52F58" w:rsidR="00D16375" w:rsidRPr="00D16375" w:rsidRDefault="00D16375" w:rsidP="00EE0FE2">
      <w:pPr>
        <w:numPr>
          <w:ilvl w:val="0"/>
          <w:numId w:val="52"/>
        </w:numPr>
        <w:spacing w:after="0" w:line="240" w:lineRule="auto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 xml:space="preserve">Creating public ip </w:t>
      </w:r>
      <w:r w:rsidR="004E6904" w:rsidRPr="00D16375">
        <w:rPr>
          <w:rFonts w:ascii="Calibri" w:eastAsia="Times New Roman" w:hAnsi="Calibri" w:cs="Calibri"/>
          <w:lang w:val="en-US" w:eastAsia="en-AU"/>
        </w:rPr>
        <w:t>address</w:t>
      </w:r>
    </w:p>
    <w:p w14:paraId="6A8703A3" w14:textId="77777777" w:rsidR="00D16375" w:rsidRPr="00D16375" w:rsidRDefault="00D16375" w:rsidP="00EE0FE2">
      <w:pPr>
        <w:numPr>
          <w:ilvl w:val="1"/>
          <w:numId w:val="52"/>
        </w:numPr>
        <w:spacing w:after="0" w:line="240" w:lineRule="auto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IP version - if you select both, 2 ip addresses will be created</w:t>
      </w:r>
    </w:p>
    <w:p w14:paraId="58A375A8" w14:textId="77777777" w:rsidR="00D16375" w:rsidRPr="00D16375" w:rsidRDefault="00D16375" w:rsidP="00EE0FE2">
      <w:pPr>
        <w:numPr>
          <w:ilvl w:val="1"/>
          <w:numId w:val="52"/>
        </w:numPr>
        <w:spacing w:after="0" w:line="240" w:lineRule="auto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SKU</w:t>
      </w:r>
    </w:p>
    <w:p w14:paraId="11E58806" w14:textId="13B072DA" w:rsidR="00D16375" w:rsidRPr="00D16375" w:rsidRDefault="00D16375" w:rsidP="00EE0FE2">
      <w:pPr>
        <w:numPr>
          <w:ilvl w:val="2"/>
          <w:numId w:val="52"/>
        </w:numPr>
        <w:spacing w:after="0" w:line="240" w:lineRule="auto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 xml:space="preserve">Defines IP </w:t>
      </w:r>
      <w:r w:rsidR="004E6904" w:rsidRPr="00D16375">
        <w:rPr>
          <w:rFonts w:ascii="Calibri" w:eastAsia="Times New Roman" w:hAnsi="Calibri" w:cs="Calibri"/>
          <w:lang w:val="en-US" w:eastAsia="en-AU"/>
        </w:rPr>
        <w:t>Security</w:t>
      </w:r>
      <w:r w:rsidRPr="00D16375">
        <w:rPr>
          <w:rFonts w:ascii="Calibri" w:eastAsia="Times New Roman" w:hAnsi="Calibri" w:cs="Calibri"/>
          <w:lang w:val="en-US" w:eastAsia="en-AU"/>
        </w:rPr>
        <w:t xml:space="preserve">, ip </w:t>
      </w:r>
      <w:r w:rsidR="004E6904" w:rsidRPr="00D16375">
        <w:rPr>
          <w:rFonts w:ascii="Calibri" w:eastAsia="Times New Roman" w:hAnsi="Calibri" w:cs="Calibri"/>
          <w:lang w:val="en-US" w:eastAsia="en-AU"/>
        </w:rPr>
        <w:t>address</w:t>
      </w:r>
      <w:r w:rsidRPr="00D16375">
        <w:rPr>
          <w:rFonts w:ascii="Calibri" w:eastAsia="Times New Roman" w:hAnsi="Calibri" w:cs="Calibri"/>
          <w:lang w:val="en-US" w:eastAsia="en-AU"/>
        </w:rPr>
        <w:t xml:space="preserve"> </w:t>
      </w:r>
      <w:r w:rsidR="004E6904" w:rsidRPr="00D16375">
        <w:rPr>
          <w:rFonts w:ascii="Calibri" w:eastAsia="Times New Roman" w:hAnsi="Calibri" w:cs="Calibri"/>
          <w:lang w:val="en-US" w:eastAsia="en-AU"/>
        </w:rPr>
        <w:t>assignment</w:t>
      </w:r>
      <w:r w:rsidRPr="00D16375">
        <w:rPr>
          <w:rFonts w:ascii="Calibri" w:eastAsia="Times New Roman" w:hAnsi="Calibri" w:cs="Calibri"/>
          <w:lang w:val="en-US" w:eastAsia="en-AU"/>
        </w:rPr>
        <w:t xml:space="preserve"> </w:t>
      </w:r>
    </w:p>
    <w:p w14:paraId="2DA0076D" w14:textId="77777777" w:rsidR="00D16375" w:rsidRPr="00D16375" w:rsidRDefault="00D16375" w:rsidP="00EE0FE2">
      <w:pPr>
        <w:numPr>
          <w:ilvl w:val="2"/>
          <w:numId w:val="52"/>
        </w:numPr>
        <w:spacing w:after="0" w:line="240" w:lineRule="auto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Basic - can create dynamic or static, can Attached to all 4</w:t>
      </w:r>
    </w:p>
    <w:p w14:paraId="6F49B1BE" w14:textId="5A9D623E" w:rsidR="00D16375" w:rsidRPr="00D16375" w:rsidRDefault="00D16375" w:rsidP="00EE0FE2">
      <w:pPr>
        <w:numPr>
          <w:ilvl w:val="2"/>
          <w:numId w:val="52"/>
        </w:numPr>
        <w:spacing w:after="0" w:line="240" w:lineRule="auto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 xml:space="preserve">Standard - Cannot create static IP, </w:t>
      </w:r>
      <w:r w:rsidR="004D2F87" w:rsidRPr="00D16375">
        <w:rPr>
          <w:rFonts w:ascii="Calibri" w:eastAsia="Times New Roman" w:hAnsi="Calibri" w:cs="Calibri"/>
          <w:lang w:val="en-US" w:eastAsia="en-AU"/>
        </w:rPr>
        <w:t>therefore cannot</w:t>
      </w:r>
      <w:r w:rsidRPr="00D16375">
        <w:rPr>
          <w:rFonts w:ascii="Calibri" w:eastAsia="Times New Roman" w:hAnsi="Calibri" w:cs="Calibri"/>
          <w:lang w:val="en-US" w:eastAsia="en-AU"/>
        </w:rPr>
        <w:t xml:space="preserve"> assign to VPN GW &amp; APP GW</w:t>
      </w:r>
    </w:p>
    <w:p w14:paraId="7934BB5C" w14:textId="77777777" w:rsidR="00D16375" w:rsidRPr="00D16375" w:rsidRDefault="00D16375" w:rsidP="00EE0FE2">
      <w:pPr>
        <w:numPr>
          <w:ilvl w:val="1"/>
          <w:numId w:val="52"/>
        </w:numPr>
        <w:spacing w:after="0" w:line="240" w:lineRule="auto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Name</w:t>
      </w:r>
    </w:p>
    <w:p w14:paraId="7704A3A4" w14:textId="77777777" w:rsidR="00D16375" w:rsidRPr="00D16375" w:rsidRDefault="00D16375" w:rsidP="00EE0FE2">
      <w:pPr>
        <w:numPr>
          <w:ilvl w:val="1"/>
          <w:numId w:val="52"/>
        </w:numPr>
        <w:spacing w:after="0" w:line="240" w:lineRule="auto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IP Assignment</w:t>
      </w:r>
    </w:p>
    <w:p w14:paraId="0806C816" w14:textId="09CD6276" w:rsidR="00D16375" w:rsidRPr="00D16375" w:rsidRDefault="00D16375" w:rsidP="00EE0FE2">
      <w:pPr>
        <w:numPr>
          <w:ilvl w:val="1"/>
          <w:numId w:val="52"/>
        </w:numPr>
        <w:spacing w:after="0" w:line="240" w:lineRule="auto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 xml:space="preserve">Idle </w:t>
      </w:r>
      <w:r w:rsidR="004E6904" w:rsidRPr="00D16375">
        <w:rPr>
          <w:rFonts w:ascii="Calibri" w:eastAsia="Times New Roman" w:hAnsi="Calibri" w:cs="Calibri"/>
          <w:lang w:val="en-US" w:eastAsia="en-AU"/>
        </w:rPr>
        <w:t>timeout</w:t>
      </w:r>
    </w:p>
    <w:p w14:paraId="0736B110" w14:textId="77777777" w:rsidR="00D16375" w:rsidRPr="00D16375" w:rsidRDefault="00D16375" w:rsidP="00EE0FE2">
      <w:pPr>
        <w:numPr>
          <w:ilvl w:val="1"/>
          <w:numId w:val="52"/>
        </w:numPr>
        <w:spacing w:after="0" w:line="240" w:lineRule="auto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Dns name label</w:t>
      </w:r>
    </w:p>
    <w:p w14:paraId="583367B6" w14:textId="77777777" w:rsidR="00D16375" w:rsidRPr="00D16375" w:rsidRDefault="00D16375" w:rsidP="00EE0FE2">
      <w:pPr>
        <w:numPr>
          <w:ilvl w:val="1"/>
          <w:numId w:val="52"/>
        </w:numPr>
        <w:spacing w:after="0" w:line="240" w:lineRule="auto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Subscription</w:t>
      </w:r>
    </w:p>
    <w:p w14:paraId="471E9419" w14:textId="77777777" w:rsidR="00D16375" w:rsidRPr="00D16375" w:rsidRDefault="00D16375" w:rsidP="00EE0FE2">
      <w:pPr>
        <w:numPr>
          <w:ilvl w:val="1"/>
          <w:numId w:val="52"/>
        </w:numPr>
        <w:spacing w:after="0" w:line="240" w:lineRule="auto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RG</w:t>
      </w:r>
    </w:p>
    <w:p w14:paraId="7B245AE5" w14:textId="331AB0C9" w:rsidR="00D16375" w:rsidRPr="00D16375" w:rsidRDefault="004E6904" w:rsidP="00EE0FE2">
      <w:pPr>
        <w:numPr>
          <w:ilvl w:val="1"/>
          <w:numId w:val="52"/>
        </w:numPr>
        <w:spacing w:after="0" w:line="240" w:lineRule="auto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Location</w:t>
      </w:r>
    </w:p>
    <w:p w14:paraId="3CBFFEE6" w14:textId="77777777" w:rsidR="00D16375" w:rsidRPr="00D16375" w:rsidRDefault="00D16375" w:rsidP="00D16375">
      <w:pPr>
        <w:spacing w:after="0" w:line="240" w:lineRule="auto"/>
        <w:ind w:left="2160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2CA29333" w14:textId="03509918" w:rsidR="00D16375" w:rsidRPr="00D16375" w:rsidRDefault="00D16375" w:rsidP="00144405">
      <w:pPr>
        <w:spacing w:after="0" w:line="240" w:lineRule="auto"/>
        <w:textAlignment w:val="center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drawing>
          <wp:inline distT="0" distB="0" distL="0" distR="0" wp14:anchorId="7338B0AF" wp14:editId="1C304841">
            <wp:extent cx="5153025" cy="2886075"/>
            <wp:effectExtent l="0" t="0" r="9525" b="9525"/>
            <wp:docPr id="620" name="Picture 620" descr="Machine generated alternative text:&#10;Private IP Addresses &#10;Private IP Addresses &#10;Intemal Load Balancer &#10;Application Gateway &#10;IP address assoc.ation &#10;NIC &#10;Front-end configuration &#10;Front-end configuration &#10;Dynamic &#10;Yes &#10;Yes &#10;Yes &#10;Static &#10;Yes &#10;Yes &#10;Yes &#10;• Dynamic (default). Azure assigns the next available unassigned or &#10;unreserved IP address in the subnets address range &#10;• Static. You select and assign any unassigned or unreserved IP address &#10;in the subnet's address range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77" descr="Machine generated alternative text:&#10;Private IP Addresses &#10;Private IP Addresses &#10;Intemal Load Balancer &#10;Application Gateway &#10;IP address assoc.ation &#10;NIC &#10;Front-end configuration &#10;Front-end configuration &#10;Dynamic &#10;Yes &#10;Yes &#10;Yes &#10;Static &#10;Yes &#10;Yes &#10;Yes &#10;• Dynamic (default). Azure assigns the next available unassigned or &#10;unreserved IP address in the subnets address range &#10;• Static. You select and assign any unassigned or unreserved IP address &#10;in the subnet's address range "/>
                    <pic:cNvPicPr>
                      <a:picLocks noChangeAspect="1" noChangeArrowheads="1"/>
                    </pic:cNvPicPr>
                  </pic:nvPicPr>
                  <pic:blipFill>
                    <a:blip r:embed="rId1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3025" cy="2886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F5D69A" w14:textId="77777777" w:rsidR="00D16375" w:rsidRPr="00D16375" w:rsidRDefault="00D16375" w:rsidP="00EE0FE2">
      <w:pPr>
        <w:numPr>
          <w:ilvl w:val="0"/>
          <w:numId w:val="53"/>
        </w:numPr>
        <w:tabs>
          <w:tab w:val="clear" w:pos="720"/>
          <w:tab w:val="num" w:pos="-540"/>
        </w:tabs>
        <w:spacing w:after="0" w:line="240" w:lineRule="auto"/>
        <w:ind w:left="36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VPN gateway always uses a public IP address, as it uses internet</w:t>
      </w:r>
    </w:p>
    <w:p w14:paraId="3936D24C" w14:textId="77777777" w:rsidR="00D16375" w:rsidRPr="00D16375" w:rsidRDefault="00D16375" w:rsidP="00EE0FE2">
      <w:pPr>
        <w:numPr>
          <w:ilvl w:val="0"/>
          <w:numId w:val="53"/>
        </w:numPr>
        <w:tabs>
          <w:tab w:val="clear" w:pos="720"/>
          <w:tab w:val="num" w:pos="-540"/>
        </w:tabs>
        <w:spacing w:after="0" w:line="240" w:lineRule="auto"/>
        <w:ind w:left="36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Static Address assignments</w:t>
      </w:r>
    </w:p>
    <w:p w14:paraId="072E8D4C" w14:textId="77777777" w:rsidR="00D16375" w:rsidRPr="00D16375" w:rsidRDefault="00D16375" w:rsidP="00EE0FE2">
      <w:pPr>
        <w:numPr>
          <w:ilvl w:val="1"/>
          <w:numId w:val="53"/>
        </w:numPr>
        <w:tabs>
          <w:tab w:val="clear" w:pos="1440"/>
          <w:tab w:val="num" w:pos="180"/>
        </w:tabs>
        <w:spacing w:after="0" w:line="240" w:lineRule="auto"/>
        <w:ind w:left="90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If you are running and important service DNS or Domain controller</w:t>
      </w:r>
    </w:p>
    <w:p w14:paraId="1FEF4E5D" w14:textId="77777777" w:rsidR="00D16375" w:rsidRPr="00D16375" w:rsidRDefault="00D16375" w:rsidP="00EE0FE2">
      <w:pPr>
        <w:numPr>
          <w:ilvl w:val="1"/>
          <w:numId w:val="53"/>
        </w:numPr>
        <w:tabs>
          <w:tab w:val="clear" w:pos="1440"/>
          <w:tab w:val="num" w:pos="180"/>
        </w:tabs>
        <w:spacing w:after="0" w:line="240" w:lineRule="auto"/>
        <w:ind w:left="90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When the ip address should not change</w:t>
      </w:r>
    </w:p>
    <w:p w14:paraId="3A9E10A4" w14:textId="77777777" w:rsidR="00D16375" w:rsidRPr="00D16375" w:rsidRDefault="00D16375" w:rsidP="00EE0FE2">
      <w:pPr>
        <w:numPr>
          <w:ilvl w:val="1"/>
          <w:numId w:val="53"/>
        </w:numPr>
        <w:tabs>
          <w:tab w:val="clear" w:pos="1440"/>
          <w:tab w:val="num" w:pos="180"/>
        </w:tabs>
        <w:spacing w:after="0" w:line="240" w:lineRule="auto"/>
        <w:ind w:left="90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lastRenderedPageBreak/>
        <w:t>Public static is More expensive that public dynamic</w:t>
      </w:r>
    </w:p>
    <w:p w14:paraId="5CF128A9" w14:textId="77777777" w:rsidR="00D16375" w:rsidRPr="00D16375" w:rsidRDefault="00D16375" w:rsidP="00EE0FE2">
      <w:pPr>
        <w:numPr>
          <w:ilvl w:val="1"/>
          <w:numId w:val="53"/>
        </w:numPr>
        <w:tabs>
          <w:tab w:val="clear" w:pos="1440"/>
          <w:tab w:val="num" w:pos="180"/>
        </w:tabs>
        <w:spacing w:after="0" w:line="240" w:lineRule="auto"/>
        <w:ind w:left="90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 xml:space="preserve">If you are using ip based SSL </w:t>
      </w:r>
    </w:p>
    <w:p w14:paraId="2AB1C75E" w14:textId="77777777" w:rsidR="00D16375" w:rsidRPr="00D16375" w:rsidRDefault="00D16375" w:rsidP="00144405">
      <w:pPr>
        <w:spacing w:after="0" w:line="240" w:lineRule="auto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013A312D" w14:textId="77777777" w:rsidR="00D16375" w:rsidRPr="00D16375" w:rsidRDefault="00D16375" w:rsidP="00D16375">
      <w:pPr>
        <w:spacing w:after="0" w:line="240" w:lineRule="auto"/>
        <w:ind w:left="1080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307D3E86" w14:textId="77777777" w:rsidR="00D16375" w:rsidRPr="00D16375" w:rsidRDefault="00D16375" w:rsidP="00144405">
      <w:pPr>
        <w:pStyle w:val="Heading3"/>
        <w:rPr>
          <w:rFonts w:eastAsia="Times New Roman"/>
          <w:lang w:val="en-US" w:eastAsia="en-AU"/>
        </w:rPr>
      </w:pPr>
      <w:bookmarkStart w:id="48" w:name="_Toc34295205"/>
      <w:r w:rsidRPr="00D16375">
        <w:rPr>
          <w:rFonts w:eastAsia="Times New Roman"/>
          <w:lang w:val="en-US" w:eastAsia="en-AU"/>
        </w:rPr>
        <w:t>Endpoints</w:t>
      </w:r>
      <w:bookmarkEnd w:id="48"/>
    </w:p>
    <w:p w14:paraId="4FD476D8" w14:textId="77777777" w:rsidR="00D16375" w:rsidRPr="00D16375" w:rsidRDefault="00D16375" w:rsidP="00EE0FE2">
      <w:pPr>
        <w:numPr>
          <w:ilvl w:val="0"/>
          <w:numId w:val="54"/>
        </w:numPr>
        <w:spacing w:after="0" w:line="240" w:lineRule="auto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Concept</w:t>
      </w:r>
    </w:p>
    <w:p w14:paraId="24E00B7C" w14:textId="5C45B1A1" w:rsidR="00D16375" w:rsidRPr="00D16375" w:rsidRDefault="00D16375" w:rsidP="00EE0FE2">
      <w:pPr>
        <w:numPr>
          <w:ilvl w:val="1"/>
          <w:numId w:val="54"/>
        </w:numPr>
        <w:spacing w:after="0" w:line="240" w:lineRule="auto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 xml:space="preserve">If you want to securely access, MS service from </w:t>
      </w:r>
      <w:r w:rsidR="004D2F87" w:rsidRPr="00D16375">
        <w:rPr>
          <w:rFonts w:ascii="Calibri" w:eastAsia="Times New Roman" w:hAnsi="Calibri" w:cs="Calibri"/>
          <w:lang w:val="en-US" w:eastAsia="en-AU"/>
        </w:rPr>
        <w:t>an</w:t>
      </w:r>
      <w:r w:rsidRPr="00D16375">
        <w:rPr>
          <w:rFonts w:ascii="Calibri" w:eastAsia="Times New Roman" w:hAnsi="Calibri" w:cs="Calibri"/>
          <w:lang w:val="en-US" w:eastAsia="en-AU"/>
        </w:rPr>
        <w:t xml:space="preserve"> Azure subnet, using MS internal backbone network, you </w:t>
      </w:r>
      <w:r w:rsidR="004D2F87" w:rsidRPr="00D16375">
        <w:rPr>
          <w:rFonts w:ascii="Calibri" w:eastAsia="Times New Roman" w:hAnsi="Calibri" w:cs="Calibri"/>
          <w:lang w:val="en-US" w:eastAsia="en-AU"/>
        </w:rPr>
        <w:t>must</w:t>
      </w:r>
      <w:r w:rsidRPr="00D16375">
        <w:rPr>
          <w:rFonts w:ascii="Calibri" w:eastAsia="Times New Roman" w:hAnsi="Calibri" w:cs="Calibri"/>
          <w:lang w:val="en-US" w:eastAsia="en-AU"/>
        </w:rPr>
        <w:t xml:space="preserve"> create a service endpoint.</w:t>
      </w:r>
    </w:p>
    <w:p w14:paraId="42254919" w14:textId="77777777" w:rsidR="00D16375" w:rsidRPr="00D16375" w:rsidRDefault="00D16375" w:rsidP="00EE0FE2">
      <w:pPr>
        <w:numPr>
          <w:ilvl w:val="1"/>
          <w:numId w:val="54"/>
        </w:numPr>
        <w:spacing w:after="0" w:line="240" w:lineRule="auto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 xml:space="preserve">Then you can limit the access to the service, only to the relevant subnet. You create a firewall+virtual network rule at the storage account side, allowing only the relevant subnet of the vnet where the end point is created. </w:t>
      </w:r>
    </w:p>
    <w:p w14:paraId="2B720EA3" w14:textId="58941082" w:rsidR="00D16375" w:rsidRPr="00D16375" w:rsidRDefault="00D16375" w:rsidP="00144405">
      <w:pPr>
        <w:spacing w:after="0" w:line="240" w:lineRule="auto"/>
        <w:textAlignment w:val="center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drawing>
          <wp:inline distT="0" distB="0" distL="0" distR="0" wp14:anchorId="60DF1E63" wp14:editId="6CDF9640">
            <wp:extent cx="5676900" cy="3009900"/>
            <wp:effectExtent l="0" t="0" r="0" b="0"/>
            <wp:docPr id="619" name="Picture 619" descr="0000 0 、 ~ 00400 ;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78" descr="0000 0 、 ~ 00400 ; "/>
                    <pic:cNvPicPr>
                      <a:picLocks noChangeAspect="1" noChangeArrowheads="1"/>
                    </pic:cNvPicPr>
                  </pic:nvPicPr>
                  <pic:blipFill>
                    <a:blip r:embed="rId1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6900" cy="3009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A852CA" w14:textId="0CB2E58E" w:rsidR="00D16375" w:rsidRPr="00D16375" w:rsidRDefault="00D16375" w:rsidP="00144405">
      <w:pPr>
        <w:spacing w:after="0" w:line="240" w:lineRule="auto"/>
        <w:textAlignment w:val="center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drawing>
          <wp:inline distT="0" distB="0" distL="0" distR="0" wp14:anchorId="6A9DB3A0" wp14:editId="717ABD09">
            <wp:extent cx="4495800" cy="2457450"/>
            <wp:effectExtent l="0" t="0" r="0" b="0"/>
            <wp:docPr id="618" name="Picture 618" descr="Service Endpoints &#10;Virtual Machine &#10;Private IP: 10.1, 1.4 &#10;Service Endpoint &#10;Azure &#10;Service &#10;x &#10;Internet &#10;• Endpoints limit network access to specific subnets and IP addresses &#10;• Improved security for your Azure service resources &#10;Optimal routing for Azure service traffic from your virtual network &#10;• Endpoints use the Microsoft Azure backbone network &#10;Simple to set up with less management overhead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79" descr="Service Endpoints &#10;Virtual Machine &#10;Private IP: 10.1, 1.4 &#10;Service Endpoint &#10;Azure &#10;Service &#10;x &#10;Internet &#10;• Endpoints limit network access to specific subnets and IP addresses &#10;• Improved security for your Azure service resources &#10;Optimal routing for Azure service traffic from your virtual network &#10;• Endpoints use the Microsoft Azure backbone network &#10;Simple to set up with less management overhead "/>
                    <pic:cNvPicPr>
                      <a:picLocks noChangeAspect="1" noChangeArrowheads="1"/>
                    </pic:cNvPicPr>
                  </pic:nvPicPr>
                  <pic:blipFill>
                    <a:blip r:embed="rId1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5800" cy="2457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7CE57A" w14:textId="77777777" w:rsidR="00D16375" w:rsidRPr="00D16375" w:rsidRDefault="00D16375" w:rsidP="00D16375">
      <w:pPr>
        <w:spacing w:after="0" w:line="240" w:lineRule="auto"/>
        <w:ind w:left="2160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6F7C47D8" w14:textId="2263D848" w:rsidR="00D16375" w:rsidRPr="00D16375" w:rsidRDefault="00D16375" w:rsidP="00144405">
      <w:pPr>
        <w:spacing w:after="0" w:line="240" w:lineRule="auto"/>
        <w:textAlignment w:val="center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lastRenderedPageBreak/>
        <w:drawing>
          <wp:inline distT="0" distB="0" distL="0" distR="0" wp14:anchorId="3F00DE09" wp14:editId="702A509F">
            <wp:extent cx="5486400" cy="4810125"/>
            <wp:effectExtent l="0" t="0" r="0" b="9525"/>
            <wp:docPr id="617" name="Picture 617" descr="Virtual machine &#10;Private IR: 10.1.1.4 &#10;10.1.1.0/24 &#10;10.1.0.0/16 &#10;On-premises &#10;SERVICE &#10;ENDPOIN &#10;Subnet &#10;Virtual Network &#10;Internet &#10;source p: &#10;VM private IP &#10;(10.1.1.4) &#10;Account &#10;Allow VNet : Subnet &#10;Allow on-prem NAT 'Ps &#10;Azure Storage &#10;Microsoft &#10;Azure &#10;ExpressRoute public peering or Internet &#10;Access through NAT IPS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80" descr="Virtual machine &#10;Private IR: 10.1.1.4 &#10;10.1.1.0/24 &#10;10.1.0.0/16 &#10;On-premises &#10;SERVICE &#10;ENDPOIN &#10;Subnet &#10;Virtual Network &#10;Internet &#10;source p: &#10;VM private IP &#10;(10.1.1.4) &#10;Account &#10;Allow VNet : Subnet &#10;Allow on-prem NAT 'Ps &#10;Azure Storage &#10;Microsoft &#10;Azure &#10;ExpressRoute public peering or Internet &#10;Access through NAT IPS "/>
                    <pic:cNvPicPr>
                      <a:picLocks noChangeAspect="1" noChangeArrowheads="1"/>
                    </pic:cNvPicPr>
                  </pic:nvPicPr>
                  <pic:blipFill>
                    <a:blip r:embed="rId1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4810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DD1119" w14:textId="77777777" w:rsidR="00D16375" w:rsidRPr="00D16375" w:rsidRDefault="00D16375" w:rsidP="00D16375">
      <w:pPr>
        <w:spacing w:after="0" w:line="240" w:lineRule="auto"/>
        <w:ind w:left="1620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74E5A7A6" w14:textId="7AC97C45" w:rsidR="00D16375" w:rsidRPr="00144405" w:rsidRDefault="00D16375" w:rsidP="00EE0FE2">
      <w:pPr>
        <w:pStyle w:val="ListParagraph"/>
        <w:numPr>
          <w:ilvl w:val="0"/>
          <w:numId w:val="156"/>
        </w:numPr>
        <w:spacing w:after="0" w:line="240" w:lineRule="auto"/>
        <w:textAlignment w:val="center"/>
        <w:rPr>
          <w:rFonts w:ascii="Calibri" w:eastAsia="Times New Roman" w:hAnsi="Calibri" w:cs="Calibri"/>
          <w:lang w:val="en-US" w:eastAsia="en-AU"/>
        </w:rPr>
      </w:pPr>
      <w:r w:rsidRPr="00144405">
        <w:rPr>
          <w:rFonts w:ascii="Calibri" w:eastAsia="Times New Roman" w:hAnsi="Calibri" w:cs="Calibri"/>
          <w:lang w:val="en-US" w:eastAsia="en-AU"/>
        </w:rPr>
        <w:t xml:space="preserve">EXTRA - For create connectivity between two </w:t>
      </w:r>
      <w:r w:rsidRPr="00144405">
        <w:rPr>
          <w:rFonts w:ascii="Calibri" w:eastAsia="Times New Roman" w:hAnsi="Calibri" w:cs="Calibri"/>
          <w:b/>
          <w:bCs/>
          <w:lang w:val="en-US" w:eastAsia="en-AU"/>
        </w:rPr>
        <w:t xml:space="preserve">vnets </w:t>
      </w:r>
      <w:r w:rsidRPr="00144405">
        <w:rPr>
          <w:rFonts w:ascii="Calibri" w:eastAsia="Times New Roman" w:hAnsi="Calibri" w:cs="Calibri"/>
          <w:lang w:val="en-US" w:eastAsia="en-AU"/>
        </w:rPr>
        <w:t xml:space="preserve">via </w:t>
      </w:r>
      <w:r w:rsidR="004E6904" w:rsidRPr="00144405">
        <w:rPr>
          <w:rFonts w:ascii="Calibri" w:eastAsia="Times New Roman" w:hAnsi="Calibri" w:cs="Calibri"/>
          <w:lang w:val="en-US" w:eastAsia="en-AU"/>
        </w:rPr>
        <w:t>Microsoft</w:t>
      </w:r>
      <w:r w:rsidRPr="00144405">
        <w:rPr>
          <w:rFonts w:ascii="Calibri" w:eastAsia="Times New Roman" w:hAnsi="Calibri" w:cs="Calibri"/>
          <w:lang w:val="en-US" w:eastAsia="en-AU"/>
        </w:rPr>
        <w:t xml:space="preserve"> backbone, vnet peering is used. </w:t>
      </w:r>
    </w:p>
    <w:p w14:paraId="295D74A8" w14:textId="77777777" w:rsidR="00D16375" w:rsidRPr="00144405" w:rsidRDefault="00D16375" w:rsidP="00EE0FE2">
      <w:pPr>
        <w:pStyle w:val="ListParagraph"/>
        <w:numPr>
          <w:ilvl w:val="0"/>
          <w:numId w:val="156"/>
        </w:numPr>
        <w:spacing w:after="0" w:line="240" w:lineRule="auto"/>
        <w:textAlignment w:val="center"/>
        <w:rPr>
          <w:rFonts w:ascii="Calibri" w:eastAsia="Times New Roman" w:hAnsi="Calibri" w:cs="Calibri"/>
          <w:lang w:val="en-US" w:eastAsia="en-AU"/>
        </w:rPr>
      </w:pPr>
      <w:r w:rsidRPr="00144405">
        <w:rPr>
          <w:rFonts w:ascii="Calibri" w:eastAsia="Times New Roman" w:hAnsi="Calibri" w:cs="Calibri"/>
          <w:lang w:val="en-US" w:eastAsia="en-AU"/>
        </w:rPr>
        <w:t>Creation of a service endpoint</w:t>
      </w:r>
    </w:p>
    <w:p w14:paraId="0151137F" w14:textId="77777777" w:rsidR="00D16375" w:rsidRPr="00144405" w:rsidRDefault="00D16375" w:rsidP="00EE0FE2">
      <w:pPr>
        <w:pStyle w:val="ListParagraph"/>
        <w:numPr>
          <w:ilvl w:val="2"/>
          <w:numId w:val="156"/>
        </w:numPr>
        <w:spacing w:after="0" w:line="240" w:lineRule="auto"/>
        <w:textAlignment w:val="center"/>
        <w:rPr>
          <w:rFonts w:ascii="Calibri" w:eastAsia="Times New Roman" w:hAnsi="Calibri" w:cs="Calibri"/>
          <w:lang w:val="en-US" w:eastAsia="en-AU"/>
        </w:rPr>
      </w:pPr>
      <w:r w:rsidRPr="00144405">
        <w:rPr>
          <w:rFonts w:ascii="Calibri" w:eastAsia="Times New Roman" w:hAnsi="Calibri" w:cs="Calibri"/>
          <w:lang w:val="en-US" w:eastAsia="en-AU"/>
        </w:rPr>
        <w:t>Go to virtual network &gt; Service endpoints blade</w:t>
      </w:r>
    </w:p>
    <w:p w14:paraId="1E65A709" w14:textId="77777777" w:rsidR="00D16375" w:rsidRPr="00144405" w:rsidRDefault="00D16375" w:rsidP="00EE0FE2">
      <w:pPr>
        <w:pStyle w:val="ListParagraph"/>
        <w:numPr>
          <w:ilvl w:val="2"/>
          <w:numId w:val="156"/>
        </w:numPr>
        <w:spacing w:after="0" w:line="240" w:lineRule="auto"/>
        <w:textAlignment w:val="center"/>
        <w:rPr>
          <w:rFonts w:ascii="Calibri" w:eastAsia="Times New Roman" w:hAnsi="Calibri" w:cs="Calibri"/>
          <w:lang w:val="en-US" w:eastAsia="en-AU"/>
        </w:rPr>
      </w:pPr>
      <w:r w:rsidRPr="00144405">
        <w:rPr>
          <w:rFonts w:ascii="Calibri" w:eastAsia="Times New Roman" w:hAnsi="Calibri" w:cs="Calibri"/>
          <w:lang w:val="en-US" w:eastAsia="en-AU"/>
        </w:rPr>
        <w:t>Select the service - In this example Microsoft.storage</w:t>
      </w:r>
    </w:p>
    <w:p w14:paraId="3CC5CB14" w14:textId="77777777" w:rsidR="00D16375" w:rsidRPr="00144405" w:rsidRDefault="00D16375" w:rsidP="00EE0FE2">
      <w:pPr>
        <w:pStyle w:val="ListParagraph"/>
        <w:numPr>
          <w:ilvl w:val="2"/>
          <w:numId w:val="156"/>
        </w:numPr>
        <w:spacing w:after="0" w:line="240" w:lineRule="auto"/>
        <w:textAlignment w:val="center"/>
        <w:rPr>
          <w:rFonts w:ascii="Calibri" w:eastAsia="Times New Roman" w:hAnsi="Calibri" w:cs="Calibri"/>
          <w:lang w:val="en-US" w:eastAsia="en-AU"/>
        </w:rPr>
      </w:pPr>
      <w:r w:rsidRPr="00144405">
        <w:rPr>
          <w:rFonts w:ascii="Calibri" w:eastAsia="Times New Roman" w:hAnsi="Calibri" w:cs="Calibri"/>
          <w:lang w:val="en-US" w:eastAsia="en-AU"/>
        </w:rPr>
        <w:t>Policies - No part of this course</w:t>
      </w:r>
    </w:p>
    <w:p w14:paraId="0B0C9633" w14:textId="77777777" w:rsidR="00D16375" w:rsidRPr="00144405" w:rsidRDefault="00D16375" w:rsidP="00EE0FE2">
      <w:pPr>
        <w:pStyle w:val="ListParagraph"/>
        <w:numPr>
          <w:ilvl w:val="2"/>
          <w:numId w:val="156"/>
        </w:numPr>
        <w:spacing w:after="0" w:line="240" w:lineRule="auto"/>
        <w:textAlignment w:val="center"/>
        <w:rPr>
          <w:rFonts w:ascii="Calibri" w:eastAsia="Times New Roman" w:hAnsi="Calibri" w:cs="Calibri"/>
          <w:lang w:val="en-US" w:eastAsia="en-AU"/>
        </w:rPr>
      </w:pPr>
      <w:r w:rsidRPr="00144405">
        <w:rPr>
          <w:rFonts w:ascii="Calibri" w:eastAsia="Times New Roman" w:hAnsi="Calibri" w:cs="Calibri"/>
          <w:lang w:val="en-US" w:eastAsia="en-AU"/>
        </w:rPr>
        <w:t>Subnet - Add the subnets that you want to give access to storage</w:t>
      </w:r>
    </w:p>
    <w:p w14:paraId="7CEAC8BD" w14:textId="77777777" w:rsidR="00D16375" w:rsidRPr="00144405" w:rsidRDefault="00D16375" w:rsidP="00EE0FE2">
      <w:pPr>
        <w:pStyle w:val="ListParagraph"/>
        <w:numPr>
          <w:ilvl w:val="1"/>
          <w:numId w:val="156"/>
        </w:numPr>
        <w:spacing w:after="0" w:line="240" w:lineRule="auto"/>
        <w:textAlignment w:val="center"/>
        <w:rPr>
          <w:rFonts w:ascii="Calibri" w:eastAsia="Times New Roman" w:hAnsi="Calibri" w:cs="Calibri"/>
          <w:lang w:val="en-US" w:eastAsia="en-AU"/>
        </w:rPr>
      </w:pPr>
      <w:r w:rsidRPr="00144405">
        <w:rPr>
          <w:rFonts w:ascii="Calibri" w:eastAsia="Times New Roman" w:hAnsi="Calibri" w:cs="Calibri"/>
          <w:lang w:val="en-US" w:eastAsia="en-AU"/>
        </w:rPr>
        <w:t>However, now all subnet traffic will go through the Microsoft backbone. But other public IP's can access too</w:t>
      </w:r>
    </w:p>
    <w:p w14:paraId="5623ECED" w14:textId="77777777" w:rsidR="00D16375" w:rsidRPr="00144405" w:rsidRDefault="00D16375" w:rsidP="00EE0FE2">
      <w:pPr>
        <w:pStyle w:val="ListParagraph"/>
        <w:numPr>
          <w:ilvl w:val="2"/>
          <w:numId w:val="156"/>
        </w:numPr>
        <w:spacing w:after="0" w:line="240" w:lineRule="auto"/>
        <w:textAlignment w:val="center"/>
        <w:rPr>
          <w:rFonts w:ascii="Calibri" w:eastAsia="Times New Roman" w:hAnsi="Calibri" w:cs="Calibri"/>
          <w:lang w:val="en-US" w:eastAsia="en-AU"/>
        </w:rPr>
      </w:pPr>
      <w:r w:rsidRPr="00144405">
        <w:rPr>
          <w:rFonts w:ascii="Calibri" w:eastAsia="Times New Roman" w:hAnsi="Calibri" w:cs="Calibri"/>
          <w:lang w:val="en-US" w:eastAsia="en-AU"/>
        </w:rPr>
        <w:t xml:space="preserve">To block other ip, go to storage account &gt; Firewall &amp; Virtual networks &gt; add the virtual network </w:t>
      </w:r>
    </w:p>
    <w:p w14:paraId="3B451A16" w14:textId="77777777" w:rsidR="00D16375" w:rsidRPr="00D16375" w:rsidRDefault="00D16375" w:rsidP="00D16375">
      <w:pPr>
        <w:spacing w:after="0" w:line="240" w:lineRule="auto"/>
        <w:ind w:left="2700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65069D99" w14:textId="3BE80B76" w:rsidR="00D16375" w:rsidRPr="00D16375" w:rsidRDefault="00D16375" w:rsidP="00144405">
      <w:pPr>
        <w:spacing w:after="0" w:line="240" w:lineRule="auto"/>
        <w:ind w:left="360"/>
        <w:textAlignment w:val="center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drawing>
          <wp:inline distT="0" distB="0" distL="0" distR="0" wp14:anchorId="1F52E21A" wp14:editId="6D2191EC">
            <wp:extent cx="3019425" cy="1800225"/>
            <wp:effectExtent l="0" t="0" r="9525" b="9525"/>
            <wp:docPr id="616" name="Picture 616" descr="Service Endpoint Services &#10;Add service endpoints &#10;Service &#10;Microsoft,Storage &#10;Microsoft.AzureActiveDirectory &#10;Microsoft.AzureCosmosDB &#10;Microsoft.EventHub &#10;MicrosoftKeyVault &#10;Microsoft.ServiceBus &#10;Microsoft.Sql &#10;MicrosoftStorage &#10;Adding service endpoints can take up to 15 minutes to complete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81" descr="Service Endpoint Services &#10;Add service endpoints &#10;Service &#10;Microsoft,Storage &#10;Microsoft.AzureActiveDirectory &#10;Microsoft.AzureCosmosDB &#10;Microsoft.EventHub &#10;MicrosoftKeyVault &#10;Microsoft.ServiceBus &#10;Microsoft.Sql &#10;MicrosoftStorage &#10;Adding service endpoints can take up to 15 minutes to complete "/>
                    <pic:cNvPicPr>
                      <a:picLocks noChangeAspect="1" noChangeArrowheads="1"/>
                    </pic:cNvPicPr>
                  </pic:nvPicPr>
                  <pic:blipFill>
                    <a:blip r:embed="rId1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9425" cy="1800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D8EE18" w14:textId="099E768D" w:rsidR="00D16375" w:rsidRPr="00D16375" w:rsidRDefault="00D16375" w:rsidP="00144405">
      <w:pPr>
        <w:spacing w:after="0" w:line="240" w:lineRule="auto"/>
        <w:textAlignment w:val="center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lastRenderedPageBreak/>
        <w:drawing>
          <wp:inline distT="0" distB="0" distL="0" distR="0" wp14:anchorId="49B8C953" wp14:editId="4F2CED75">
            <wp:extent cx="3705225" cy="2057400"/>
            <wp:effectExtent l="0" t="0" r="9525" b="0"/>
            <wp:docPr id="615" name="Picture 615" descr="Secure Access to Storage Endpoints &#10;— Vit &#10;•e Access &#10;xcess &#10;to »•o•w &#10;Must configure both sides of the endpoints. For example, the virtual &#10;network side and the storage account side. &#10;• Each service endpoint has its own Azure documentation page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82" descr="Secure Access to Storage Endpoints &#10;— Vit &#10;•e Access &#10;xcess &#10;to »•o•w &#10;Must configure both sides of the endpoints. For example, the virtual &#10;network side and the storage account side. &#10;• Each service endpoint has its own Azure documentation page "/>
                    <pic:cNvPicPr>
                      <a:picLocks noChangeAspect="1" noChangeArrowheads="1"/>
                    </pic:cNvPicPr>
                  </pic:nvPicPr>
                  <pic:blipFill>
                    <a:blip r:embed="rId1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5225" cy="2057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32DDB2" w14:textId="77777777" w:rsidR="00D16375" w:rsidRPr="00D16375" w:rsidRDefault="00D16375" w:rsidP="00EE0FE2">
      <w:pPr>
        <w:numPr>
          <w:ilvl w:val="1"/>
          <w:numId w:val="55"/>
        </w:numPr>
        <w:tabs>
          <w:tab w:val="clear" w:pos="1440"/>
          <w:tab w:val="num" w:pos="-180"/>
        </w:tabs>
        <w:spacing w:after="0" w:line="240" w:lineRule="auto"/>
        <w:ind w:left="108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highlight w:val="yellow"/>
          <w:lang w:val="en-US" w:eastAsia="en-AU"/>
        </w:rPr>
        <w:t xml:space="preserve">Create a service end point at the vnet. </w:t>
      </w:r>
    </w:p>
    <w:p w14:paraId="146FBA60" w14:textId="77777777" w:rsidR="00D16375" w:rsidRPr="00D16375" w:rsidRDefault="00D16375" w:rsidP="00EE0FE2">
      <w:pPr>
        <w:numPr>
          <w:ilvl w:val="1"/>
          <w:numId w:val="55"/>
        </w:numPr>
        <w:tabs>
          <w:tab w:val="clear" w:pos="1440"/>
          <w:tab w:val="num" w:pos="-180"/>
        </w:tabs>
        <w:spacing w:after="0" w:line="240" w:lineRule="auto"/>
        <w:ind w:left="108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highlight w:val="yellow"/>
          <w:lang w:val="en-US" w:eastAsia="en-AU"/>
        </w:rPr>
        <w:t xml:space="preserve">Create firewall and Virtual network rule at the storage account. </w:t>
      </w:r>
    </w:p>
    <w:p w14:paraId="1D4DBE02" w14:textId="77777777" w:rsidR="00D16375" w:rsidRPr="00D16375" w:rsidRDefault="002807D8" w:rsidP="00EE0FE2">
      <w:pPr>
        <w:numPr>
          <w:ilvl w:val="0"/>
          <w:numId w:val="55"/>
        </w:numPr>
        <w:tabs>
          <w:tab w:val="clear" w:pos="720"/>
          <w:tab w:val="num" w:pos="-900"/>
        </w:tabs>
        <w:spacing w:after="0" w:line="240" w:lineRule="auto"/>
        <w:ind w:left="540"/>
        <w:textAlignment w:val="center"/>
        <w:rPr>
          <w:rFonts w:ascii="Calibri" w:eastAsia="Times New Roman" w:hAnsi="Calibri" w:cs="Calibri"/>
          <w:lang w:val="en-US" w:eastAsia="en-AU"/>
        </w:rPr>
      </w:pPr>
      <w:hyperlink r:id="rId118" w:history="1">
        <w:r w:rsidR="00D16375" w:rsidRPr="00D16375">
          <w:rPr>
            <w:rFonts w:ascii="Calibri" w:eastAsia="Times New Roman" w:hAnsi="Calibri" w:cs="Calibri"/>
            <w:color w:val="0000FF"/>
            <w:u w:val="single"/>
            <w:lang w:val="en-US" w:eastAsia="en-AU"/>
          </w:rPr>
          <w:t>https://blog.coeo.com/azure-service-endpoints</w:t>
        </w:r>
      </w:hyperlink>
    </w:p>
    <w:p w14:paraId="4A7F10FE" w14:textId="144FAB60" w:rsidR="00D16375" w:rsidRPr="00D16375" w:rsidRDefault="00D16375" w:rsidP="00EE0FE2">
      <w:pPr>
        <w:numPr>
          <w:ilvl w:val="0"/>
          <w:numId w:val="55"/>
        </w:numPr>
        <w:tabs>
          <w:tab w:val="clear" w:pos="720"/>
          <w:tab w:val="num" w:pos="-900"/>
        </w:tabs>
        <w:spacing w:after="0" w:line="240" w:lineRule="auto"/>
        <w:ind w:left="54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 xml:space="preserve">What happens when a service endpoint is </w:t>
      </w:r>
      <w:r w:rsidR="004D2F87" w:rsidRPr="00D16375">
        <w:rPr>
          <w:rFonts w:ascii="Calibri" w:eastAsia="Times New Roman" w:hAnsi="Calibri" w:cs="Calibri"/>
          <w:lang w:val="en-US" w:eastAsia="en-AU"/>
        </w:rPr>
        <w:t>created?</w:t>
      </w:r>
    </w:p>
    <w:p w14:paraId="07BBB7F1" w14:textId="12FE4510" w:rsidR="00D16375" w:rsidRPr="00D16375" w:rsidRDefault="00D16375" w:rsidP="00EE0FE2">
      <w:pPr>
        <w:numPr>
          <w:ilvl w:val="1"/>
          <w:numId w:val="55"/>
        </w:numPr>
        <w:tabs>
          <w:tab w:val="clear" w:pos="1440"/>
          <w:tab w:val="num" w:pos="-180"/>
        </w:tabs>
        <w:spacing w:after="0" w:line="240" w:lineRule="auto"/>
        <w:ind w:left="108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 xml:space="preserve">The traffic from the subnet to the selected service will flow through the </w:t>
      </w:r>
      <w:r w:rsidR="004E6904" w:rsidRPr="00D16375">
        <w:rPr>
          <w:rFonts w:ascii="Calibri" w:eastAsia="Times New Roman" w:hAnsi="Calibri" w:cs="Calibri"/>
          <w:lang w:val="en-US" w:eastAsia="en-AU"/>
        </w:rPr>
        <w:t>Microsoft</w:t>
      </w:r>
      <w:r w:rsidRPr="00D16375">
        <w:rPr>
          <w:rFonts w:ascii="Calibri" w:eastAsia="Times New Roman" w:hAnsi="Calibri" w:cs="Calibri"/>
          <w:lang w:val="en-US" w:eastAsia="en-AU"/>
        </w:rPr>
        <w:t xml:space="preserve"> internal network. (</w:t>
      </w:r>
      <w:proofErr w:type="gramStart"/>
      <w:r w:rsidRPr="00D16375">
        <w:rPr>
          <w:rFonts w:ascii="Calibri" w:eastAsia="Times New Roman" w:hAnsi="Calibri" w:cs="Calibri"/>
          <w:lang w:val="en-US" w:eastAsia="en-AU"/>
        </w:rPr>
        <w:t>azure</w:t>
      </w:r>
      <w:proofErr w:type="gramEnd"/>
      <w:r w:rsidRPr="00D16375">
        <w:rPr>
          <w:rFonts w:ascii="Calibri" w:eastAsia="Times New Roman" w:hAnsi="Calibri" w:cs="Calibri"/>
          <w:lang w:val="en-US" w:eastAsia="en-AU"/>
        </w:rPr>
        <w:t xml:space="preserve"> fabric). New route is added in the subnet. </w:t>
      </w:r>
    </w:p>
    <w:p w14:paraId="478C5FF5" w14:textId="68B50DD1" w:rsidR="00D16375" w:rsidRPr="00D16375" w:rsidRDefault="00D16375" w:rsidP="00144405">
      <w:pPr>
        <w:spacing w:after="0" w:line="240" w:lineRule="auto"/>
        <w:ind w:left="540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drawing>
          <wp:inline distT="0" distB="0" distL="0" distR="0" wp14:anchorId="511052BD" wp14:editId="392C047D">
            <wp:extent cx="5400675" cy="1028700"/>
            <wp:effectExtent l="0" t="0" r="9525" b="0"/>
            <wp:docPr id="614" name="Picture 614" descr="On comparison I nave a &#10;new route added (highlighted) that has been inherited trom the subnet This new &#10;includes the entire p1R:1ic IP ran# tor the Azwe SQL Server service and instructs tramc that in order &#10;to get to '&quot;thin these ralVes, it shoWd go via a &quot;virtual network service erKW)int&quot; _ This will an &#10;into the Azwe fabric mich will forward the tramc to ow Azure SQL instance rather than gong out &#10;and via the public as it would have done betore_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83" descr="On comparison I nave a &#10;new route added (highlighted) that has been inherited trom the subnet This new &#10;includes the entire p1R:1ic IP ran# tor the Azwe SQL Server service and instructs tramc that in order &#10;to get to '&quot;thin these ralVes, it shoWd go via a &quot;virtual network service erKW)int&quot; _ This will an &#10;into the Azwe fabric mich will forward the tramc to ow Azure SQL instance rather than gong out &#10;and via the public as it would have done betore_ "/>
                    <pic:cNvPicPr>
                      <a:picLocks noChangeAspect="1" noChangeArrowheads="1"/>
                    </pic:cNvPicPr>
                  </pic:nvPicPr>
                  <pic:blipFill>
                    <a:blip r:embed="rId1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675" cy="1028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4A17D0" w14:textId="77777777" w:rsidR="00D16375" w:rsidRPr="00D16375" w:rsidRDefault="00D16375" w:rsidP="00EE0FE2">
      <w:pPr>
        <w:numPr>
          <w:ilvl w:val="0"/>
          <w:numId w:val="56"/>
        </w:numPr>
        <w:tabs>
          <w:tab w:val="clear" w:pos="720"/>
          <w:tab w:val="num" w:pos="-900"/>
        </w:tabs>
        <w:spacing w:after="0" w:line="240" w:lineRule="auto"/>
        <w:ind w:left="108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 xml:space="preserve">But this will not block the access to the service from the internet. For that a firewall rule is applied at the service. </w:t>
      </w:r>
    </w:p>
    <w:p w14:paraId="0880704A" w14:textId="77777777" w:rsidR="00D16375" w:rsidRPr="00D16375" w:rsidRDefault="00D16375" w:rsidP="00144405">
      <w:pPr>
        <w:spacing w:after="0" w:line="240" w:lineRule="auto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426085BF" w14:textId="77777777" w:rsidR="00D16375" w:rsidRPr="00D16375" w:rsidRDefault="00D16375" w:rsidP="00144405">
      <w:pPr>
        <w:pStyle w:val="Heading2"/>
        <w:rPr>
          <w:rFonts w:eastAsia="Times New Roman"/>
          <w:lang w:val="en-US" w:eastAsia="en-AU"/>
        </w:rPr>
      </w:pPr>
      <w:bookmarkStart w:id="49" w:name="_Toc34295206"/>
      <w:r w:rsidRPr="00D16375">
        <w:rPr>
          <w:rFonts w:eastAsia="Times New Roman"/>
          <w:lang w:val="en-US" w:eastAsia="en-AU"/>
        </w:rPr>
        <w:t>Azure DNS</w:t>
      </w:r>
      <w:bookmarkEnd w:id="49"/>
    </w:p>
    <w:p w14:paraId="0BF7D971" w14:textId="77777777" w:rsidR="00D16375" w:rsidRPr="00D16375" w:rsidRDefault="002807D8" w:rsidP="00D16375">
      <w:pPr>
        <w:spacing w:after="0" w:line="240" w:lineRule="auto"/>
        <w:rPr>
          <w:rFonts w:ascii="Calibri" w:eastAsia="Times New Roman" w:hAnsi="Calibri" w:cs="Calibri"/>
          <w:lang w:val="en-US" w:eastAsia="en-AU"/>
        </w:rPr>
      </w:pPr>
      <w:hyperlink r:id="rId120" w:history="1">
        <w:r w:rsidR="00D16375" w:rsidRPr="00D16375">
          <w:rPr>
            <w:rFonts w:ascii="Calibri" w:eastAsia="Times New Roman" w:hAnsi="Calibri" w:cs="Calibri"/>
            <w:color w:val="0000FF"/>
            <w:u w:val="single"/>
            <w:lang w:val="en-US" w:eastAsia="en-AU"/>
          </w:rPr>
          <w:t>Azure AZ-103 Exam Prep M4-L3 Azure DNS</w:t>
        </w:r>
      </w:hyperlink>
    </w:p>
    <w:p w14:paraId="3E5D6A7D" w14:textId="77777777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20CB1E38" w14:textId="30A94DAD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drawing>
          <wp:inline distT="0" distB="0" distL="0" distR="0" wp14:anchorId="7A42F17A" wp14:editId="4B7A5F5D">
            <wp:extent cx="4572000" cy="2571750"/>
            <wp:effectExtent l="0" t="0" r="0" b="0"/>
            <wp:docPr id="613" name="Picture 613" descr="Video web content titled: Azure AZ-103 Exam Prep M4-L3 Azure DN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84" descr="Video web content titled: Azure AZ-103 Exam Prep M4-L3 Azure DNS"/>
                    <pic:cNvPicPr>
                      <a:picLocks noChangeAspect="1" noChangeArrowheads="1"/>
                    </pic:cNvPicPr>
                  </pic:nvPicPr>
                  <pic:blipFill>
                    <a:blip r:embed="rId1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2571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5317E5" w14:textId="77777777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2DC885F5" w14:textId="77777777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00C7D2B6" w14:textId="77777777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0CEB4745" w14:textId="14F142F0" w:rsidR="00D16375" w:rsidRPr="00D16375" w:rsidRDefault="00D16375" w:rsidP="00144405">
      <w:pPr>
        <w:spacing w:after="0" w:line="240" w:lineRule="auto"/>
        <w:textAlignment w:val="center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lastRenderedPageBreak/>
        <w:drawing>
          <wp:inline distT="0" distB="0" distL="0" distR="0" wp14:anchorId="7536C6D5" wp14:editId="3E09B1A8">
            <wp:extent cx="4276725" cy="2686050"/>
            <wp:effectExtent l="0" t="0" r="9525" b="0"/>
            <wp:docPr id="612" name="Picture 612" descr="Azure DNS Overview &#10;• Domains and Custom Domains &#10;• Verifying Custom Domain Names &#10;• Azure DNS Zones &#10;DNS Recokd sets &#10;DNS Delegation &#10;• DNS for Private Domains &#10;• Private Zones Scenarios &#10;• Demonstration — DNS Name Resolution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85" descr="Azure DNS Overview &#10;• Domains and Custom Domains &#10;• Verifying Custom Domain Names &#10;• Azure DNS Zones &#10;DNS Recokd sets &#10;DNS Delegation &#10;• DNS for Private Domains &#10;• Private Zones Scenarios &#10;• Demonstration — DNS Name Resolution "/>
                    <pic:cNvPicPr>
                      <a:picLocks noChangeAspect="1" noChangeArrowheads="1"/>
                    </pic:cNvPicPr>
                  </pic:nvPicPr>
                  <pic:blipFill>
                    <a:blip r:embed="rId1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6725" cy="2686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19C98E" w14:textId="7B8FF0EF" w:rsidR="00D16375" w:rsidRPr="00D16375" w:rsidRDefault="00D16375" w:rsidP="00EE0FE2">
      <w:pPr>
        <w:numPr>
          <w:ilvl w:val="0"/>
          <w:numId w:val="57"/>
        </w:numPr>
        <w:spacing w:after="0" w:line="240" w:lineRule="auto"/>
        <w:ind w:left="108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 xml:space="preserve">By </w:t>
      </w:r>
      <w:r w:rsidR="004D2F87" w:rsidRPr="00D16375">
        <w:rPr>
          <w:rFonts w:ascii="Calibri" w:eastAsia="Times New Roman" w:hAnsi="Calibri" w:cs="Calibri"/>
          <w:lang w:val="en-US" w:eastAsia="en-AU"/>
        </w:rPr>
        <w:t>default,</w:t>
      </w:r>
      <w:r w:rsidRPr="00D16375">
        <w:rPr>
          <w:rFonts w:ascii="Calibri" w:eastAsia="Times New Roman" w:hAnsi="Calibri" w:cs="Calibri"/>
          <w:lang w:val="en-US" w:eastAsia="en-AU"/>
        </w:rPr>
        <w:t xml:space="preserve"> the domain will be </w:t>
      </w:r>
      <w:r w:rsidR="004D2F87" w:rsidRPr="00D16375">
        <w:rPr>
          <w:rFonts w:ascii="Calibri" w:eastAsia="Times New Roman" w:hAnsi="Calibri" w:cs="Calibri"/>
          <w:lang w:val="en-US" w:eastAsia="en-AU"/>
        </w:rPr>
        <w:t>creating</w:t>
      </w:r>
      <w:r w:rsidRPr="00D16375">
        <w:rPr>
          <w:rFonts w:ascii="Calibri" w:eastAsia="Times New Roman" w:hAnsi="Calibri" w:cs="Calibri"/>
          <w:lang w:val="en-US" w:eastAsia="en-AU"/>
        </w:rPr>
        <w:t xml:space="preserve"> from the </w:t>
      </w:r>
      <w:r w:rsidR="004D2F87" w:rsidRPr="00D16375">
        <w:rPr>
          <w:rFonts w:ascii="Calibri" w:eastAsia="Times New Roman" w:hAnsi="Calibri" w:cs="Calibri"/>
          <w:lang w:val="en-US" w:eastAsia="en-AU"/>
        </w:rPr>
        <w:t>owner’s</w:t>
      </w:r>
      <w:r w:rsidRPr="00D16375">
        <w:rPr>
          <w:rFonts w:ascii="Calibri" w:eastAsia="Times New Roman" w:hAnsi="Calibri" w:cs="Calibri"/>
          <w:lang w:val="en-US" w:eastAsia="en-AU"/>
        </w:rPr>
        <w:t xml:space="preserve"> login and onmicrosoft.com</w:t>
      </w:r>
    </w:p>
    <w:p w14:paraId="2D56275D" w14:textId="77777777" w:rsidR="00D16375" w:rsidRPr="00D16375" w:rsidRDefault="00D16375" w:rsidP="00EE0FE2">
      <w:pPr>
        <w:numPr>
          <w:ilvl w:val="1"/>
          <w:numId w:val="57"/>
        </w:numPr>
        <w:spacing w:after="0" w:line="240" w:lineRule="auto"/>
        <w:ind w:left="162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 xml:space="preserve">All the users added to the active directory will also have the same. </w:t>
      </w:r>
    </w:p>
    <w:p w14:paraId="5D30E39D" w14:textId="64D1303B" w:rsidR="00D16375" w:rsidRPr="00D16375" w:rsidRDefault="00D16375" w:rsidP="00EE0FE2">
      <w:pPr>
        <w:numPr>
          <w:ilvl w:val="1"/>
          <w:numId w:val="57"/>
        </w:numPr>
        <w:spacing w:after="0" w:line="240" w:lineRule="auto"/>
        <w:ind w:left="1620"/>
        <w:textAlignment w:val="center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drawing>
          <wp:inline distT="0" distB="0" distL="0" distR="0" wp14:anchorId="5176E0C6" wp14:editId="659D7653">
            <wp:extent cx="4524375" cy="752475"/>
            <wp:effectExtent l="0" t="0" r="9525" b="9525"/>
            <wp:docPr id="611" name="Picture 611" descr="Example: chris &#10;@ wayanlwoutlook.onmicros...v &#10;The domain reme need isnt shown here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86" descr="Example: chris &#10;@ wayanlwoutlook.onmicros...v &#10;The domain reme need isnt shown here "/>
                    <pic:cNvPicPr>
                      <a:picLocks noChangeAspect="1" noChangeArrowheads="1"/>
                    </pic:cNvPicPr>
                  </pic:nvPicPr>
                  <pic:blipFill>
                    <a:blip r:embed="rId1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4375" cy="752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98ED28" w14:textId="77777777" w:rsidR="00D16375" w:rsidRPr="00D16375" w:rsidRDefault="00D16375" w:rsidP="00EE0FE2">
      <w:pPr>
        <w:numPr>
          <w:ilvl w:val="0"/>
          <w:numId w:val="57"/>
        </w:numPr>
        <w:spacing w:after="0" w:line="240" w:lineRule="auto"/>
        <w:ind w:left="108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Changing onmicrosoft domain to a custom domain</w:t>
      </w:r>
    </w:p>
    <w:p w14:paraId="00CED953" w14:textId="77777777" w:rsidR="00D16375" w:rsidRPr="00D16375" w:rsidRDefault="00D16375" w:rsidP="00EE0FE2">
      <w:pPr>
        <w:numPr>
          <w:ilvl w:val="1"/>
          <w:numId w:val="57"/>
        </w:numPr>
        <w:spacing w:after="0" w:line="240" w:lineRule="auto"/>
        <w:ind w:left="162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Axure active directory &gt; custom domain names &gt; add</w:t>
      </w:r>
    </w:p>
    <w:p w14:paraId="1A73E4B3" w14:textId="584476C9" w:rsidR="00D16375" w:rsidRPr="00D16375" w:rsidRDefault="00D16375" w:rsidP="00EE0FE2">
      <w:pPr>
        <w:numPr>
          <w:ilvl w:val="1"/>
          <w:numId w:val="57"/>
        </w:numPr>
        <w:spacing w:after="0" w:line="240" w:lineRule="auto"/>
        <w:ind w:left="162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 xml:space="preserve">You will have to </w:t>
      </w:r>
      <w:r w:rsidR="004D2F87" w:rsidRPr="00D16375">
        <w:rPr>
          <w:rFonts w:ascii="Calibri" w:eastAsia="Times New Roman" w:hAnsi="Calibri" w:cs="Calibri"/>
          <w:lang w:val="en-US" w:eastAsia="en-AU"/>
        </w:rPr>
        <w:t>add</w:t>
      </w:r>
      <w:r w:rsidRPr="00D16375">
        <w:rPr>
          <w:rFonts w:ascii="Calibri" w:eastAsia="Times New Roman" w:hAnsi="Calibri" w:cs="Calibri"/>
          <w:lang w:val="en-US" w:eastAsia="en-AU"/>
        </w:rPr>
        <w:t xml:space="preserve"> the TXT or MX record to the DNS hosting</w:t>
      </w:r>
    </w:p>
    <w:p w14:paraId="6B196C8F" w14:textId="77777777" w:rsidR="00D16375" w:rsidRPr="00D16375" w:rsidRDefault="00D16375" w:rsidP="00144405">
      <w:pPr>
        <w:pStyle w:val="Heading3"/>
        <w:rPr>
          <w:rFonts w:eastAsia="Times New Roman"/>
          <w:lang w:val="en-US" w:eastAsia="en-AU"/>
        </w:rPr>
      </w:pPr>
      <w:bookmarkStart w:id="50" w:name="_Toc34295207"/>
      <w:r w:rsidRPr="00D16375">
        <w:rPr>
          <w:rFonts w:eastAsia="Times New Roman"/>
          <w:lang w:val="en-US" w:eastAsia="en-AU"/>
        </w:rPr>
        <w:t>Azure DNS zone</w:t>
      </w:r>
      <w:bookmarkEnd w:id="50"/>
    </w:p>
    <w:p w14:paraId="4966A4DE" w14:textId="077F9EE8" w:rsidR="00D16375" w:rsidRPr="00D16375" w:rsidRDefault="00D16375" w:rsidP="00144405">
      <w:pPr>
        <w:spacing w:after="0" w:line="240" w:lineRule="auto"/>
        <w:textAlignment w:val="center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drawing>
          <wp:inline distT="0" distB="0" distL="0" distR="0" wp14:anchorId="5899EE76" wp14:editId="43755661">
            <wp:extent cx="4457700" cy="2447925"/>
            <wp:effectExtent l="0" t="0" r="0" b="9525"/>
            <wp:docPr id="610" name="Picture 610" descr="Domains and Custom Domains &#10;• When you create an Azure subscription an &#10;Azure AD domain is created for you &#10;• The domain has initial domain name in the &#10;form domainname.onmicrosoft.com &#10;• You can customize/change the name &#10;• After the custom name is added it must be &#10;verified (next topic) &#10;Create directory &#10;Custcm domain name &#10;• de-rain •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87" descr="Domains and Custom Domains &#10;• When you create an Azure subscription an &#10;Azure AD domain is created for you &#10;• The domain has initial domain name in the &#10;form domainname.onmicrosoft.com &#10;• You can customize/change the name &#10;• After the custom name is added it must be &#10;verified (next topic) &#10;Create directory &#10;Custcm domain name &#10;• de-rain • "/>
                    <pic:cNvPicPr>
                      <a:picLocks noChangeAspect="1" noChangeArrowheads="1"/>
                    </pic:cNvPicPr>
                  </pic:nvPicPr>
                  <pic:blipFill>
                    <a:blip r:embed="rId1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2447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CFC513" w14:textId="77777777" w:rsidR="00D16375" w:rsidRPr="00D16375" w:rsidRDefault="00D16375" w:rsidP="00D16375">
      <w:pPr>
        <w:spacing w:after="0" w:line="240" w:lineRule="auto"/>
        <w:ind w:left="1620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1AC81703" w14:textId="1019890C" w:rsidR="00D16375" w:rsidRPr="00D16375" w:rsidRDefault="00D16375" w:rsidP="00144405">
      <w:pPr>
        <w:spacing w:after="0" w:line="240" w:lineRule="auto"/>
        <w:ind w:left="1260"/>
        <w:textAlignment w:val="center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lastRenderedPageBreak/>
        <w:drawing>
          <wp:inline distT="0" distB="0" distL="0" distR="0" wp14:anchorId="245DF93D" wp14:editId="5F31AF28">
            <wp:extent cx="4800600" cy="2609850"/>
            <wp:effectExtent l="0" t="0" r="0" b="0"/>
            <wp:docPr id="609" name="Picture 609" descr="Azure DNS Zones &#10;• A DNS zone hosts the DNS records for a domain &#10;• The name of the zone must be unique within the resource group &#10;• Where multiple zones share the same name, each instance is assigned different &#10;name server addresses &#10;• Only one set of addresses can be configured with the domain name registrar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88" descr="Azure DNS Zones &#10;• A DNS zone hosts the DNS records for a domain &#10;• The name of the zone must be unique within the resource group &#10;• Where multiple zones share the same name, each instance is assigned different &#10;name server addresses &#10;• Only one set of addresses can be configured with the domain name registrar "/>
                    <pic:cNvPicPr>
                      <a:picLocks noChangeAspect="1" noChangeArrowheads="1"/>
                    </pic:cNvPicPr>
                  </pic:nvPicPr>
                  <pic:blipFill>
                    <a:blip r:embed="rId1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609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278EE9" w14:textId="6CFA514D" w:rsidR="00D16375" w:rsidRPr="00D16375" w:rsidRDefault="00D16375" w:rsidP="00EE0FE2">
      <w:pPr>
        <w:numPr>
          <w:ilvl w:val="0"/>
          <w:numId w:val="58"/>
        </w:numPr>
        <w:spacing w:after="0" w:line="240" w:lineRule="auto"/>
        <w:ind w:left="162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 xml:space="preserve">A DNS zone is used to host the DNS records for a </w:t>
      </w:r>
      <w:r w:rsidR="004D2F87" w:rsidRPr="00D16375">
        <w:rPr>
          <w:rFonts w:ascii="Calibri" w:eastAsia="Times New Roman" w:hAnsi="Calibri" w:cs="Calibri"/>
          <w:lang w:val="en-US" w:eastAsia="en-AU"/>
        </w:rPr>
        <w:t>domain</w:t>
      </w:r>
      <w:r w:rsidRPr="00D16375">
        <w:rPr>
          <w:rFonts w:ascii="Calibri" w:eastAsia="Times New Roman" w:hAnsi="Calibri" w:cs="Calibri"/>
          <w:lang w:val="en-US" w:eastAsia="en-AU"/>
        </w:rPr>
        <w:t>. To start hosting your domain in Azure DNS, you need to create a DNS zone for that domain name. Each DNS record (</w:t>
      </w:r>
      <w:r w:rsidR="004D2F87" w:rsidRPr="00D16375">
        <w:rPr>
          <w:rFonts w:ascii="Calibri" w:eastAsia="Times New Roman" w:hAnsi="Calibri" w:cs="Calibri"/>
          <w:lang w:val="en-US" w:eastAsia="en-AU"/>
        </w:rPr>
        <w:t>A, MX, NS</w:t>
      </w:r>
      <w:r w:rsidRPr="00D16375">
        <w:rPr>
          <w:rFonts w:ascii="Calibri" w:eastAsia="Times New Roman" w:hAnsi="Calibri" w:cs="Calibri"/>
          <w:lang w:val="en-US" w:eastAsia="en-AU"/>
        </w:rPr>
        <w:t xml:space="preserve"> etc.) for your domain is then created inside this DNS </w:t>
      </w:r>
      <w:r w:rsidR="004E6904" w:rsidRPr="00D16375">
        <w:rPr>
          <w:rFonts w:ascii="Calibri" w:eastAsia="Times New Roman" w:hAnsi="Calibri" w:cs="Calibri"/>
          <w:lang w:val="en-US" w:eastAsia="en-AU"/>
        </w:rPr>
        <w:t>zone. For</w:t>
      </w:r>
      <w:r w:rsidRPr="00D16375">
        <w:rPr>
          <w:rFonts w:ascii="Calibri" w:eastAsia="Times New Roman" w:hAnsi="Calibri" w:cs="Calibri"/>
          <w:lang w:val="en-US" w:eastAsia="en-AU"/>
        </w:rPr>
        <w:t xml:space="preserve"> example, the domain 'contoso.com' may contain several DNS records, such as 'mail.contoso.com' (for a mail server) and '</w:t>
      </w:r>
      <w:hyperlink r:id="rId126" w:history="1">
        <w:r w:rsidRPr="00D16375">
          <w:rPr>
            <w:rFonts w:ascii="Calibri" w:eastAsia="Times New Roman" w:hAnsi="Calibri" w:cs="Calibri"/>
            <w:color w:val="0000FF"/>
            <w:u w:val="single"/>
            <w:lang w:val="en-US" w:eastAsia="en-AU"/>
          </w:rPr>
          <w:t>www.contoso.com</w:t>
        </w:r>
      </w:hyperlink>
      <w:r w:rsidRPr="00D16375">
        <w:rPr>
          <w:rFonts w:ascii="Calibri" w:eastAsia="Times New Roman" w:hAnsi="Calibri" w:cs="Calibri"/>
          <w:lang w:val="en-US" w:eastAsia="en-AU"/>
        </w:rPr>
        <w:t>' (for a web site).</w:t>
      </w:r>
    </w:p>
    <w:p w14:paraId="4DA22955" w14:textId="77777777" w:rsidR="00D16375" w:rsidRPr="00D16375" w:rsidRDefault="00D16375" w:rsidP="00144405">
      <w:pPr>
        <w:pStyle w:val="Heading3"/>
        <w:rPr>
          <w:rFonts w:eastAsia="Times New Roman"/>
          <w:lang w:val="en-US" w:eastAsia="en-AU"/>
        </w:rPr>
      </w:pPr>
      <w:bookmarkStart w:id="51" w:name="_Toc34295208"/>
      <w:r w:rsidRPr="00D16375">
        <w:rPr>
          <w:rFonts w:eastAsia="Times New Roman"/>
          <w:lang w:val="en-US" w:eastAsia="en-AU"/>
        </w:rPr>
        <w:t>DNS Record set</w:t>
      </w:r>
      <w:bookmarkEnd w:id="51"/>
    </w:p>
    <w:p w14:paraId="61186D8E" w14:textId="77777777" w:rsidR="00D16375" w:rsidRPr="00D16375" w:rsidRDefault="00D16375" w:rsidP="00D16375">
      <w:pPr>
        <w:spacing w:after="0" w:line="240" w:lineRule="auto"/>
        <w:ind w:left="1080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012FCBF6" w14:textId="69E9BF06" w:rsidR="00D16375" w:rsidRPr="00D16375" w:rsidRDefault="00D16375" w:rsidP="00EE0FE2">
      <w:pPr>
        <w:numPr>
          <w:ilvl w:val="0"/>
          <w:numId w:val="59"/>
        </w:numPr>
        <w:spacing w:after="0" w:line="240" w:lineRule="auto"/>
        <w:ind w:left="1620"/>
        <w:textAlignment w:val="center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drawing>
          <wp:inline distT="0" distB="0" distL="0" distR="0" wp14:anchorId="442F60DE" wp14:editId="7220A869">
            <wp:extent cx="5200650" cy="2933700"/>
            <wp:effectExtent l="0" t="0" r="0" b="0"/>
            <wp:docPr id="608" name="Picture 608" descr="DNS Record Sets &#10;• A record set is a collection of records &#10;in a zone that have the same name &#10;and are the same type &#10;• You can add up to 20 records to any &#10;record set &#10;• A record set cannot contain two &#10;identical records &#10;• Changing the drop-down Type,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89" descr="DNS Record Sets &#10;• A record set is a collection of records &#10;in a zone that have the same name &#10;and are the same type &#10;• You can add up to 20 records to any &#10;record set &#10;• A record set cannot contain two &#10;identical records &#10;• Changing the drop-down Type, "/>
                    <pic:cNvPicPr>
                      <a:picLocks noChangeAspect="1" noChangeArrowheads="1"/>
                    </pic:cNvPicPr>
                  </pic:nvPicPr>
                  <pic:blipFill>
                    <a:blip r:embed="rId1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0650" cy="2933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B05B02" w14:textId="77777777" w:rsidR="00D16375" w:rsidRPr="00D16375" w:rsidRDefault="00D16375" w:rsidP="00D16375">
      <w:pPr>
        <w:spacing w:after="0" w:line="240" w:lineRule="auto"/>
        <w:ind w:left="1080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05A02FE0" w14:textId="4F8D21C2" w:rsidR="00D16375" w:rsidRPr="00D16375" w:rsidRDefault="00D16375" w:rsidP="00EE0FE2">
      <w:pPr>
        <w:numPr>
          <w:ilvl w:val="0"/>
          <w:numId w:val="60"/>
        </w:numPr>
        <w:spacing w:after="0" w:line="240" w:lineRule="auto"/>
        <w:ind w:left="1620"/>
        <w:textAlignment w:val="center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drawing>
          <wp:inline distT="0" distB="0" distL="0" distR="0" wp14:anchorId="68A3F7F7" wp14:editId="1E557599">
            <wp:extent cx="5276850" cy="1571625"/>
            <wp:effectExtent l="0" t="0" r="0" b="9525"/>
            <wp:docPr id="607" name="Picture 607" descr="Record sets &#10;Sometimes you need to create more than one DNS record with a given name and type. I &#10;'wrww•.contoso.com' web site is hosted on two different IP addresses. The website require &#10;one for each IP address. Here is an example of a record set: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90" descr="Record sets &#10;Sometimes you need to create more than one DNS record with a given name and type. I &#10;'wrww•.contoso.com' web site is hosted on two different IP addresses. The website require &#10;one for each IP address. Here is an example of a record set: "/>
                    <pic:cNvPicPr>
                      <a:picLocks noChangeAspect="1" noChangeArrowheads="1"/>
                    </pic:cNvPicPr>
                  </pic:nvPicPr>
                  <pic:blipFill>
                    <a:blip r:embed="rId1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6850" cy="1571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5962AD" w14:textId="77777777" w:rsidR="00D16375" w:rsidRPr="00D16375" w:rsidRDefault="00D16375" w:rsidP="00144405">
      <w:pPr>
        <w:pStyle w:val="Heading3"/>
        <w:rPr>
          <w:rFonts w:eastAsia="Times New Roman"/>
          <w:lang w:val="en-US" w:eastAsia="en-AU"/>
        </w:rPr>
      </w:pPr>
      <w:bookmarkStart w:id="52" w:name="_Toc34295209"/>
      <w:r w:rsidRPr="00D16375">
        <w:rPr>
          <w:rFonts w:eastAsia="Times New Roman"/>
          <w:lang w:val="en-US" w:eastAsia="en-AU"/>
        </w:rPr>
        <w:lastRenderedPageBreak/>
        <w:t>DNS Delegation</w:t>
      </w:r>
      <w:bookmarkEnd w:id="52"/>
    </w:p>
    <w:p w14:paraId="192B752F" w14:textId="0C11930A" w:rsidR="00D16375" w:rsidRPr="00D16375" w:rsidRDefault="00D16375" w:rsidP="00EE0FE2">
      <w:pPr>
        <w:numPr>
          <w:ilvl w:val="1"/>
          <w:numId w:val="61"/>
        </w:numPr>
        <w:spacing w:after="0" w:line="240" w:lineRule="auto"/>
        <w:ind w:left="1620"/>
        <w:textAlignment w:val="center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drawing>
          <wp:inline distT="0" distB="0" distL="0" distR="0" wp14:anchorId="756CBE55" wp14:editId="386EC1E7">
            <wp:extent cx="4819650" cy="2724150"/>
            <wp:effectExtent l="0" t="0" r="0" b="0"/>
            <wp:docPr id="606" name="Picture 606" descr="DNS Delegation &#10;• When delegating a domain to Azure &#10;DNS, you must use the name server &#10;names provided by Azure DNS - use &#10;all four &#10;• Once the DNS zone is created, &#10;update the parent registrar &#10;• For child zones, register the NS &#10;I th oarent domain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91" descr="DNS Delegation &#10;• When delegating a domain to Azure &#10;DNS, you must use the name server &#10;names provided by Azure DNS - use &#10;all four &#10;• Once the DNS zone is created, &#10;update the parent registrar &#10;• For child zones, register the NS &#10;I th oarent domain "/>
                    <pic:cNvPicPr>
                      <a:picLocks noChangeAspect="1" noChangeArrowheads="1"/>
                    </pic:cNvPicPr>
                  </pic:nvPicPr>
                  <pic:blipFill>
                    <a:blip r:embed="rId1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9650" cy="2724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3B3E5A" w14:textId="77777777" w:rsidR="00D16375" w:rsidRPr="00D16375" w:rsidRDefault="00D16375" w:rsidP="00EE0FE2">
      <w:pPr>
        <w:numPr>
          <w:ilvl w:val="1"/>
          <w:numId w:val="61"/>
        </w:numPr>
        <w:spacing w:after="0" w:line="240" w:lineRule="auto"/>
        <w:ind w:left="1620"/>
        <w:textAlignment w:val="center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lang w:val="en-GB" w:eastAsia="en-AU"/>
        </w:rPr>
        <w:t xml:space="preserve">Azure DNS allows you to host a DNS zone and manage the DNS records for a domain in Azure. </w:t>
      </w:r>
      <w:proofErr w:type="gramStart"/>
      <w:r w:rsidRPr="00D16375">
        <w:rPr>
          <w:rFonts w:ascii="Calibri" w:eastAsia="Times New Roman" w:hAnsi="Calibri" w:cs="Calibri"/>
          <w:lang w:val="en-GB" w:eastAsia="en-AU"/>
        </w:rPr>
        <w:t>In order for</w:t>
      </w:r>
      <w:proofErr w:type="gramEnd"/>
      <w:r w:rsidRPr="00D16375">
        <w:rPr>
          <w:rFonts w:ascii="Calibri" w:eastAsia="Times New Roman" w:hAnsi="Calibri" w:cs="Calibri"/>
          <w:lang w:val="en-GB" w:eastAsia="en-AU"/>
        </w:rPr>
        <w:t xml:space="preserve"> DNS queries for a domain to reach Azure DNS, the domain has to be delegated to Azure DNS from the parent domain. Keep in mind Azure DNS is not the domain registrar.</w:t>
      </w: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02D3D7F8" w14:textId="77777777" w:rsidR="00D16375" w:rsidRPr="00D16375" w:rsidRDefault="00D16375" w:rsidP="00144405">
      <w:pPr>
        <w:pStyle w:val="Heading3"/>
        <w:rPr>
          <w:rFonts w:eastAsia="Times New Roman"/>
          <w:lang w:val="en-US" w:eastAsia="en-AU"/>
        </w:rPr>
      </w:pPr>
      <w:bookmarkStart w:id="53" w:name="_Toc34295210"/>
      <w:r w:rsidRPr="00D16375">
        <w:rPr>
          <w:rFonts w:eastAsia="Times New Roman"/>
          <w:lang w:val="en-US" w:eastAsia="en-AU"/>
        </w:rPr>
        <w:t>Private DNS Zone</w:t>
      </w:r>
      <w:bookmarkEnd w:id="53"/>
    </w:p>
    <w:p w14:paraId="1410ED55" w14:textId="6C1DABC6" w:rsidR="00D16375" w:rsidRPr="00D16375" w:rsidRDefault="00D16375" w:rsidP="00EE0FE2">
      <w:pPr>
        <w:numPr>
          <w:ilvl w:val="1"/>
          <w:numId w:val="61"/>
        </w:numPr>
        <w:spacing w:after="0" w:line="240" w:lineRule="auto"/>
        <w:ind w:left="1620"/>
        <w:textAlignment w:val="center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drawing>
          <wp:inline distT="0" distB="0" distL="0" distR="0" wp14:anchorId="67CEA987" wp14:editId="1042C21E">
            <wp:extent cx="4572000" cy="2581275"/>
            <wp:effectExtent l="0" t="0" r="0" b="9525"/>
            <wp:docPr id="605" name="Picture 605" descr="DNS for Private Domains &#10;• Use your own custom domain names &#10;• Provides name resolution for VMS &#10;within a VNet and between VNets &#10;• Automatic hostname record &#10;management &#10;• Removes the need for custom DNS &#10;solutions &#10;• Use all common DNS records types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92" descr="DNS for Private Domains &#10;• Use your own custom domain names &#10;• Provides name resolution for VMS &#10;within a VNet and between VNets &#10;• Automatic hostname record &#10;management &#10;• Removes the need for custom DNS &#10;solutions &#10;• Use all common DNS records types "/>
                    <pic:cNvPicPr>
                      <a:picLocks noChangeAspect="1" noChangeArrowheads="1"/>
                    </pic:cNvPicPr>
                  </pic:nvPicPr>
                  <pic:blipFill>
                    <a:blip r:embed="rId1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2581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6D9E1C" w14:textId="77777777" w:rsidR="00D16375" w:rsidRPr="00D16375" w:rsidRDefault="00D16375" w:rsidP="00EE0FE2">
      <w:pPr>
        <w:numPr>
          <w:ilvl w:val="1"/>
          <w:numId w:val="61"/>
        </w:numPr>
        <w:spacing w:after="0" w:line="240" w:lineRule="auto"/>
        <w:ind w:left="162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Provide a DNS envt. Between different vnets</w:t>
      </w:r>
    </w:p>
    <w:p w14:paraId="50578CE9" w14:textId="284046DC" w:rsidR="00D16375" w:rsidRPr="00D16375" w:rsidRDefault="00D16375" w:rsidP="00EE0FE2">
      <w:pPr>
        <w:numPr>
          <w:ilvl w:val="1"/>
          <w:numId w:val="61"/>
        </w:numPr>
        <w:spacing w:after="0" w:line="240" w:lineRule="auto"/>
        <w:ind w:left="1620"/>
        <w:textAlignment w:val="center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lastRenderedPageBreak/>
        <w:drawing>
          <wp:inline distT="0" distB="0" distL="0" distR="0" wp14:anchorId="7E4A9A8C" wp14:editId="0BB48ADF">
            <wp:extent cx="4572000" cy="2581275"/>
            <wp:effectExtent l="0" t="0" r="0" b="9525"/>
            <wp:docPr id="604" name="Picture 604" descr="Private Zone Scenarios &#10;INct.l {Haistratiuzj &#10;VM2 &#10;Query: 10101 &#10;DNS &#10;Azure DNS - &#10;Resolution &#10;Private Zone Records &#10;vM2 10.0.0.2 &#10;• DNS resolution in VNet1 is private and not accessible frc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93" descr="Private Zone Scenarios &#10;INct.l {Haistratiuzj &#10;VM2 &#10;Query: 10101 &#10;DNS &#10;Azure DNS - &#10;Resolution &#10;Private Zone Records &#10;vM2 10.0.0.2 &#10;• DNS resolution in VNet1 is private and not accessible frc "/>
                    <pic:cNvPicPr>
                      <a:picLocks noChangeAspect="1" noChangeArrowheads="1"/>
                    </pic:cNvPicPr>
                  </pic:nvPicPr>
                  <pic:blipFill>
                    <a:blip r:embed="rId1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2581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C5A055" w14:textId="77777777" w:rsidR="00D16375" w:rsidRPr="00D16375" w:rsidRDefault="00D16375" w:rsidP="00EE0FE2">
      <w:pPr>
        <w:numPr>
          <w:ilvl w:val="0"/>
          <w:numId w:val="61"/>
        </w:numPr>
        <w:spacing w:after="0" w:line="240" w:lineRule="auto"/>
        <w:ind w:left="108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 xml:space="preserve">How to configure DNS </w:t>
      </w:r>
    </w:p>
    <w:p w14:paraId="3DA4C6FA" w14:textId="77777777" w:rsidR="00D16375" w:rsidRPr="00D16375" w:rsidRDefault="00D16375" w:rsidP="00EE0FE2">
      <w:pPr>
        <w:numPr>
          <w:ilvl w:val="1"/>
          <w:numId w:val="61"/>
        </w:numPr>
        <w:spacing w:after="0" w:line="240" w:lineRule="auto"/>
        <w:ind w:left="162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Create a DNS zone in azure for the domain name</w:t>
      </w:r>
    </w:p>
    <w:p w14:paraId="75724673" w14:textId="77777777" w:rsidR="00D16375" w:rsidRPr="00D16375" w:rsidRDefault="00D16375" w:rsidP="00EE0FE2">
      <w:pPr>
        <w:numPr>
          <w:ilvl w:val="1"/>
          <w:numId w:val="61"/>
        </w:numPr>
        <w:spacing w:after="0" w:line="240" w:lineRule="auto"/>
        <w:ind w:left="162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Find the name servers from that</w:t>
      </w:r>
    </w:p>
    <w:p w14:paraId="3C059D9E" w14:textId="77777777" w:rsidR="00D16375" w:rsidRPr="00D16375" w:rsidRDefault="00D16375" w:rsidP="00EE0FE2">
      <w:pPr>
        <w:numPr>
          <w:ilvl w:val="1"/>
          <w:numId w:val="61"/>
        </w:numPr>
        <w:spacing w:after="0" w:line="240" w:lineRule="auto"/>
        <w:ind w:left="162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Create name server delegation</w:t>
      </w:r>
    </w:p>
    <w:p w14:paraId="3E7C8958" w14:textId="69B98983" w:rsidR="00D16375" w:rsidRPr="00D16375" w:rsidRDefault="00D16375" w:rsidP="00EE0FE2">
      <w:pPr>
        <w:numPr>
          <w:ilvl w:val="2"/>
          <w:numId w:val="61"/>
        </w:numPr>
        <w:spacing w:after="0" w:line="240" w:lineRule="auto"/>
        <w:textAlignment w:val="center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 xml:space="preserve">Insert the azure NS records </w:t>
      </w:r>
      <w:r w:rsidRPr="00D16375">
        <w:rPr>
          <w:rFonts w:ascii="Calibri" w:eastAsia="Times New Roman" w:hAnsi="Calibri" w:cs="Calibri"/>
          <w:lang w:val="en-GB" w:eastAsia="en-AU"/>
        </w:rPr>
        <w:t xml:space="preserve">ns1-04.azure-dns.com In your domain name </w:t>
      </w:r>
      <w:r w:rsidR="004D2F87" w:rsidRPr="00D16375">
        <w:rPr>
          <w:rFonts w:ascii="Calibri" w:eastAsia="Times New Roman" w:hAnsi="Calibri" w:cs="Calibri"/>
          <w:lang w:val="en-GB" w:eastAsia="en-AU"/>
        </w:rPr>
        <w:t>registrar</w:t>
      </w:r>
      <w:r w:rsidRPr="00D16375">
        <w:rPr>
          <w:rFonts w:ascii="Calibri" w:eastAsia="Times New Roman" w:hAnsi="Calibri" w:cs="Calibri"/>
          <w:lang w:val="en-GB" w:eastAsia="en-AU"/>
        </w:rPr>
        <w:t xml:space="preserve">. </w:t>
      </w:r>
      <w:r w:rsidR="004D2F87" w:rsidRPr="00D16375">
        <w:rPr>
          <w:rFonts w:ascii="Calibri" w:eastAsia="Times New Roman" w:hAnsi="Calibri" w:cs="Calibri"/>
          <w:lang w:val="en-GB" w:eastAsia="en-AU"/>
        </w:rPr>
        <w:t>This</w:t>
      </w:r>
      <w:r w:rsidRPr="00D16375">
        <w:rPr>
          <w:rFonts w:ascii="Calibri" w:eastAsia="Times New Roman" w:hAnsi="Calibri" w:cs="Calibri"/>
          <w:lang w:val="en-GB" w:eastAsia="en-AU"/>
        </w:rPr>
        <w:t xml:space="preserve"> is the authoritative ns records. </w:t>
      </w:r>
    </w:p>
    <w:p w14:paraId="4AADD1BB" w14:textId="016F350F" w:rsidR="00D16375" w:rsidRPr="00D16375" w:rsidRDefault="00D16375" w:rsidP="00EE0FE2">
      <w:pPr>
        <w:numPr>
          <w:ilvl w:val="2"/>
          <w:numId w:val="61"/>
        </w:numPr>
        <w:spacing w:after="0" w:line="240" w:lineRule="auto"/>
        <w:textAlignment w:val="center"/>
        <w:rPr>
          <w:rFonts w:ascii="Calibri" w:eastAsia="Times New Roman" w:hAnsi="Calibri" w:cs="Calibri"/>
          <w:lang w:val="en-GB" w:eastAsia="en-AU"/>
        </w:rPr>
      </w:pPr>
      <w:r w:rsidRPr="00D16375">
        <w:rPr>
          <w:rFonts w:ascii="Calibri" w:eastAsia="Times New Roman" w:hAnsi="Calibri" w:cs="Calibri"/>
          <w:lang w:val="en-GB" w:eastAsia="en-AU"/>
        </w:rPr>
        <w:t xml:space="preserve">Now the domain registrar will forward DNS </w:t>
      </w:r>
      <w:r w:rsidR="004D2F87" w:rsidRPr="00D16375">
        <w:rPr>
          <w:rFonts w:ascii="Calibri" w:eastAsia="Times New Roman" w:hAnsi="Calibri" w:cs="Calibri"/>
          <w:lang w:val="en-GB" w:eastAsia="en-AU"/>
        </w:rPr>
        <w:t>resolutions</w:t>
      </w:r>
      <w:r w:rsidRPr="00D16375">
        <w:rPr>
          <w:rFonts w:ascii="Calibri" w:eastAsia="Times New Roman" w:hAnsi="Calibri" w:cs="Calibri"/>
          <w:lang w:val="en-GB" w:eastAsia="en-AU"/>
        </w:rPr>
        <w:t xml:space="preserve"> to azure dns</w:t>
      </w:r>
    </w:p>
    <w:p w14:paraId="0953C7D5" w14:textId="77777777" w:rsidR="00D16375" w:rsidRPr="00D16375" w:rsidRDefault="00D16375" w:rsidP="00EE0FE2">
      <w:pPr>
        <w:numPr>
          <w:ilvl w:val="1"/>
          <w:numId w:val="61"/>
        </w:numPr>
        <w:spacing w:after="0" w:line="240" w:lineRule="auto"/>
        <w:ind w:left="1620"/>
        <w:textAlignment w:val="center"/>
        <w:rPr>
          <w:rFonts w:ascii="Calibri" w:eastAsia="Times New Roman" w:hAnsi="Calibri" w:cs="Calibri"/>
          <w:lang w:val="en-GB" w:eastAsia="en-AU"/>
        </w:rPr>
      </w:pPr>
      <w:r w:rsidRPr="00D16375">
        <w:rPr>
          <w:rFonts w:ascii="Calibri" w:eastAsia="Times New Roman" w:hAnsi="Calibri" w:cs="Calibri"/>
          <w:lang w:val="en-GB" w:eastAsia="en-AU"/>
        </w:rPr>
        <w:t>Create the record sets in Azure</w:t>
      </w:r>
    </w:p>
    <w:p w14:paraId="6E25E222" w14:textId="6E045C5E" w:rsidR="00D16375" w:rsidRPr="00D16375" w:rsidRDefault="00D16375" w:rsidP="00EE0FE2">
      <w:pPr>
        <w:numPr>
          <w:ilvl w:val="2"/>
          <w:numId w:val="61"/>
        </w:numPr>
        <w:spacing w:after="0" w:line="240" w:lineRule="auto"/>
        <w:textAlignment w:val="center"/>
        <w:rPr>
          <w:rFonts w:ascii="Calibri" w:eastAsia="Times New Roman" w:hAnsi="Calibri" w:cs="Calibri"/>
          <w:lang w:val="en-GB" w:eastAsia="en-AU"/>
        </w:rPr>
      </w:pPr>
      <w:r w:rsidRPr="00D16375">
        <w:rPr>
          <w:rFonts w:ascii="Calibri" w:eastAsia="Times New Roman" w:hAnsi="Calibri" w:cs="Calibri"/>
          <w:lang w:val="en-GB" w:eastAsia="en-AU"/>
        </w:rPr>
        <w:t xml:space="preserve">A </w:t>
      </w:r>
      <w:r w:rsidR="004D2F87" w:rsidRPr="00D16375">
        <w:rPr>
          <w:rFonts w:ascii="Calibri" w:eastAsia="Times New Roman" w:hAnsi="Calibri" w:cs="Calibri"/>
          <w:lang w:val="en-GB" w:eastAsia="en-AU"/>
        </w:rPr>
        <w:t>record</w:t>
      </w:r>
      <w:r w:rsidRPr="00D16375">
        <w:rPr>
          <w:rFonts w:ascii="Calibri" w:eastAsia="Times New Roman" w:hAnsi="Calibri" w:cs="Calibri"/>
          <w:lang w:val="en-GB" w:eastAsia="en-AU"/>
        </w:rPr>
        <w:t xml:space="preserve"> direct to the webserver</w:t>
      </w:r>
    </w:p>
    <w:p w14:paraId="3E61358D" w14:textId="77777777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32503E29" w14:textId="77777777" w:rsidR="00D16375" w:rsidRPr="00D16375" w:rsidRDefault="00D16375" w:rsidP="00144405">
      <w:pPr>
        <w:pStyle w:val="Heading2"/>
        <w:rPr>
          <w:rFonts w:eastAsia="Times New Roman"/>
          <w:lang w:val="en-US" w:eastAsia="en-AU"/>
        </w:rPr>
      </w:pPr>
      <w:bookmarkStart w:id="54" w:name="_Toc34295211"/>
      <w:r w:rsidRPr="00D16375">
        <w:rPr>
          <w:rFonts w:eastAsia="Times New Roman"/>
          <w:lang w:val="en-US" w:eastAsia="en-AU"/>
        </w:rPr>
        <w:t>NSG</w:t>
      </w:r>
      <w:bookmarkEnd w:id="54"/>
    </w:p>
    <w:p w14:paraId="4B6D7FDD" w14:textId="77777777" w:rsidR="00D16375" w:rsidRPr="00D16375" w:rsidRDefault="002807D8" w:rsidP="00EE0FE2">
      <w:pPr>
        <w:numPr>
          <w:ilvl w:val="1"/>
          <w:numId w:val="62"/>
        </w:numPr>
        <w:spacing w:after="0" w:line="240" w:lineRule="auto"/>
        <w:ind w:left="1080"/>
        <w:textAlignment w:val="center"/>
        <w:rPr>
          <w:rFonts w:ascii="Calibri" w:eastAsia="Times New Roman" w:hAnsi="Calibri" w:cs="Calibri"/>
          <w:lang w:val="en-US" w:eastAsia="en-AU"/>
        </w:rPr>
      </w:pPr>
      <w:hyperlink r:id="rId132" w:history="1">
        <w:r w:rsidR="00D16375" w:rsidRPr="00D16375">
          <w:rPr>
            <w:rFonts w:ascii="Calibri" w:eastAsia="Times New Roman" w:hAnsi="Calibri" w:cs="Calibri"/>
            <w:color w:val="0000FF"/>
            <w:u w:val="single"/>
            <w:lang w:val="en-US" w:eastAsia="en-AU"/>
          </w:rPr>
          <w:t>Azure AZ-103 Exam Prep M4-L4 NSG</w:t>
        </w:r>
      </w:hyperlink>
    </w:p>
    <w:p w14:paraId="42CF1A60" w14:textId="77777777" w:rsidR="00D16375" w:rsidRPr="00D16375" w:rsidRDefault="00D16375" w:rsidP="00D16375">
      <w:pPr>
        <w:spacing w:after="0" w:line="240" w:lineRule="auto"/>
        <w:ind w:left="1080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1E33AD98" w14:textId="5190BE29" w:rsidR="00D16375" w:rsidRPr="00D16375" w:rsidRDefault="00D16375" w:rsidP="00D16375">
      <w:pPr>
        <w:spacing w:after="0" w:line="240" w:lineRule="auto"/>
        <w:ind w:left="1080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drawing>
          <wp:inline distT="0" distB="0" distL="0" distR="0" wp14:anchorId="0F17EC64" wp14:editId="6BEF2CA6">
            <wp:extent cx="4572000" cy="2571750"/>
            <wp:effectExtent l="0" t="0" r="0" b="0"/>
            <wp:docPr id="603" name="Picture 603" descr="Video web content titled: Azure AZ-103 Exam Prep M4-L4 NS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94" descr="Video web content titled: Azure AZ-103 Exam Prep M4-L4 NSG"/>
                    <pic:cNvPicPr>
                      <a:picLocks noChangeAspect="1" noChangeArrowheads="1"/>
                    </pic:cNvPicPr>
                  </pic:nvPicPr>
                  <pic:blipFill>
                    <a:blip r:embed="rId1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2571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975618" w14:textId="77777777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2BCEA133" w14:textId="77777777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310AEA22" w14:textId="484B42D1" w:rsidR="00D16375" w:rsidRPr="00D16375" w:rsidRDefault="00D16375" w:rsidP="00144405">
      <w:pPr>
        <w:spacing w:after="0" w:line="240" w:lineRule="auto"/>
        <w:ind w:left="720"/>
        <w:textAlignment w:val="center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lastRenderedPageBreak/>
        <w:drawing>
          <wp:inline distT="0" distB="0" distL="0" distR="0" wp14:anchorId="23D471CD" wp14:editId="267DEF1F">
            <wp:extent cx="3638550" cy="2076450"/>
            <wp:effectExtent l="0" t="0" r="0" b="0"/>
            <wp:docPr id="602" name="Picture 602" descr="Network Security Groups Overview &#10;• Network Security Groups &#10;NSG Rules &#10;NSG Effective Rules &#10;• Creating NSG Rules &#10;• Demonstration - NSGs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95" descr="Network Security Groups Overview &#10;• Network Security Groups &#10;NSG Rules &#10;NSG Effective Rules &#10;• Creating NSG Rules &#10;• Demonstration - NSGs "/>
                    <pic:cNvPicPr>
                      <a:picLocks noChangeAspect="1" noChangeArrowheads="1"/>
                    </pic:cNvPicPr>
                  </pic:nvPicPr>
                  <pic:blipFill>
                    <a:blip r:embed="rId1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8550" cy="2076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C4F492" w14:textId="77777777" w:rsidR="00D16375" w:rsidRPr="00D16375" w:rsidRDefault="00D16375" w:rsidP="00D16375">
      <w:pPr>
        <w:spacing w:after="0" w:line="240" w:lineRule="auto"/>
        <w:ind w:left="1080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40E72CD4" w14:textId="2CF3BF80" w:rsidR="00D16375" w:rsidRPr="00D16375" w:rsidRDefault="00D16375" w:rsidP="00144405">
      <w:pPr>
        <w:spacing w:after="0" w:line="240" w:lineRule="auto"/>
        <w:ind w:left="720"/>
        <w:textAlignment w:val="center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drawing>
          <wp:inline distT="0" distB="0" distL="0" distR="0" wp14:anchorId="281E852A" wp14:editId="25FB18D1">
            <wp:extent cx="3876675" cy="2219325"/>
            <wp:effectExtent l="0" t="0" r="9525" b="9525"/>
            <wp:docPr id="601" name="Picture 601" descr="Network Security Groups (NSG) &#10;• You can limit network traffic to resources in a virtual network using &#10;a NSG &#10;• A NSC contains a list of security rules that allow Or deny inbound &#10;or outbound network traffic &#10;An NSC can be associated to a subnet or a network interface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96" descr="Network Security Groups (NSG) &#10;• You can limit network traffic to resources in a virtual network using &#10;a NSG &#10;• A NSC contains a list of security rules that allow Or deny inbound &#10;or outbound network traffic &#10;An NSC can be associated to a subnet or a network interface "/>
                    <pic:cNvPicPr>
                      <a:picLocks noChangeAspect="1" noChangeArrowheads="1"/>
                    </pic:cNvPicPr>
                  </pic:nvPicPr>
                  <pic:blipFill>
                    <a:blip r:embed="rId1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6675" cy="2219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AF85CC" w14:textId="77777777" w:rsidR="00D16375" w:rsidRPr="00D16375" w:rsidRDefault="00D16375" w:rsidP="00D16375">
      <w:pPr>
        <w:spacing w:after="0" w:line="240" w:lineRule="auto"/>
        <w:ind w:left="1080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0BACD993" w14:textId="1D22BDD4" w:rsidR="00D16375" w:rsidRPr="00D16375" w:rsidRDefault="00D16375" w:rsidP="00144405">
      <w:pPr>
        <w:spacing w:after="0" w:line="240" w:lineRule="auto"/>
        <w:ind w:left="720"/>
        <w:textAlignment w:val="center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drawing>
          <wp:inline distT="0" distB="0" distL="0" distR="0" wp14:anchorId="35E75EDF" wp14:editId="3277130E">
            <wp:extent cx="5724525" cy="2514600"/>
            <wp:effectExtent l="0" t="0" r="9525" b="0"/>
            <wp:docPr id="600" name="Picture 600" descr="011 E 'AO 一 &#10;乏 」 」 qns &#10;一 q &#10;5d1 u ㄅ 0 &#10;一 03 」 no &#10;一 N &#10;寸 Sdug &gt; 6 = &#10;DIN 95N &#10;二 N DSN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97" descr="011 E 'AO 一 &#10;乏 」 」 qns &#10;一 q &#10;5d1 u ㄅ 0 &#10;一 03 」 no &#10;一 N &#10;寸 Sdug &gt; 6 = &#10;DIN 95N &#10;二 N DSN "/>
                    <pic:cNvPicPr>
                      <a:picLocks noChangeAspect="1" noChangeArrowheads="1"/>
                    </pic:cNvPicPr>
                  </pic:nvPicPr>
                  <pic:blipFill>
                    <a:blip r:embed="rId1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2514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5630C5" w14:textId="3397ECF4" w:rsidR="00D16375" w:rsidRPr="00144405" w:rsidRDefault="00D16375" w:rsidP="00144405">
      <w:pPr>
        <w:spacing w:after="0" w:line="240" w:lineRule="auto"/>
        <w:textAlignment w:val="center"/>
        <w:rPr>
          <w:rFonts w:ascii="Calibri" w:eastAsia="Times New Roman" w:hAnsi="Calibri" w:cs="Calibri"/>
          <w:lang w:val="en-US" w:eastAsia="en-AU"/>
        </w:rPr>
      </w:pPr>
    </w:p>
    <w:p w14:paraId="7E99DBB1" w14:textId="77777777" w:rsidR="00D16375" w:rsidRPr="00D16375" w:rsidRDefault="00D16375" w:rsidP="00EE0FE2">
      <w:pPr>
        <w:numPr>
          <w:ilvl w:val="0"/>
          <w:numId w:val="63"/>
        </w:numPr>
        <w:spacing w:after="0" w:line="240" w:lineRule="auto"/>
        <w:ind w:left="108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NSG is like a firewall, you can define rules to allow or deny traffic</w:t>
      </w:r>
    </w:p>
    <w:p w14:paraId="6F8E10B5" w14:textId="77777777" w:rsidR="00D16375" w:rsidRPr="00D16375" w:rsidRDefault="00D16375" w:rsidP="00EE0FE2">
      <w:pPr>
        <w:numPr>
          <w:ilvl w:val="0"/>
          <w:numId w:val="63"/>
        </w:numPr>
        <w:spacing w:after="0" w:line="240" w:lineRule="auto"/>
        <w:ind w:left="108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VM &gt; networking &gt; Select the NGS OR select the NSG from the resource group</w:t>
      </w:r>
    </w:p>
    <w:p w14:paraId="3823CFE3" w14:textId="77777777" w:rsidR="00D16375" w:rsidRPr="00D16375" w:rsidRDefault="00D16375" w:rsidP="00EE0FE2">
      <w:pPr>
        <w:numPr>
          <w:ilvl w:val="0"/>
          <w:numId w:val="63"/>
        </w:numPr>
        <w:spacing w:after="0" w:line="240" w:lineRule="auto"/>
        <w:ind w:left="108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2 levels of NSG's applied</w:t>
      </w:r>
    </w:p>
    <w:p w14:paraId="50EB131A" w14:textId="77777777" w:rsidR="00D16375" w:rsidRPr="00D16375" w:rsidRDefault="00D16375" w:rsidP="00EE0FE2">
      <w:pPr>
        <w:numPr>
          <w:ilvl w:val="1"/>
          <w:numId w:val="64"/>
        </w:numPr>
        <w:spacing w:after="0" w:line="240" w:lineRule="auto"/>
        <w:ind w:left="162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 xml:space="preserve">Subnet level - Commonly </w:t>
      </w:r>
      <w:r w:rsidRPr="00D16375">
        <w:rPr>
          <w:rFonts w:ascii="Calibri" w:eastAsia="Times New Roman" w:hAnsi="Calibri" w:cs="Calibri"/>
          <w:highlight w:val="green"/>
          <w:lang w:val="en-US" w:eastAsia="en-AU"/>
        </w:rPr>
        <w:t>applied to all VM's in the subnet</w:t>
      </w:r>
    </w:p>
    <w:p w14:paraId="6548ABE7" w14:textId="77777777" w:rsidR="00D16375" w:rsidRPr="00D16375" w:rsidRDefault="00D16375" w:rsidP="00EE0FE2">
      <w:pPr>
        <w:numPr>
          <w:ilvl w:val="1"/>
          <w:numId w:val="64"/>
        </w:numPr>
        <w:spacing w:after="0" w:line="240" w:lineRule="auto"/>
        <w:ind w:left="162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NIC level - Applied only to the specific VM</w:t>
      </w:r>
    </w:p>
    <w:p w14:paraId="2FF7A67E" w14:textId="77777777" w:rsidR="00D16375" w:rsidRPr="00D16375" w:rsidRDefault="00D16375" w:rsidP="00EE0FE2">
      <w:pPr>
        <w:numPr>
          <w:ilvl w:val="1"/>
          <w:numId w:val="65"/>
        </w:numPr>
        <w:spacing w:after="0" w:line="240" w:lineRule="auto"/>
        <w:ind w:left="162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For an allow rule to work, it should be the allowed at both subnet and NIC level</w:t>
      </w:r>
    </w:p>
    <w:p w14:paraId="4ABB06FD" w14:textId="2BB4E069" w:rsidR="00D16375" w:rsidRPr="00D16375" w:rsidRDefault="00D16375" w:rsidP="00EE0FE2">
      <w:pPr>
        <w:numPr>
          <w:ilvl w:val="1"/>
          <w:numId w:val="65"/>
        </w:numPr>
        <w:spacing w:after="0" w:line="240" w:lineRule="auto"/>
        <w:ind w:left="162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 xml:space="preserve">For a deny rule, it can be configured at any of the levels, depending on the </w:t>
      </w:r>
      <w:r w:rsidR="004E6904" w:rsidRPr="00D16375">
        <w:rPr>
          <w:rFonts w:ascii="Calibri" w:eastAsia="Times New Roman" w:hAnsi="Calibri" w:cs="Calibri"/>
          <w:lang w:val="en-US" w:eastAsia="en-AU"/>
        </w:rPr>
        <w:t>requirement</w:t>
      </w:r>
      <w:r w:rsidRPr="00D16375">
        <w:rPr>
          <w:rFonts w:ascii="Calibri" w:eastAsia="Times New Roman" w:hAnsi="Calibri" w:cs="Calibri"/>
          <w:lang w:val="en-US" w:eastAsia="en-AU"/>
        </w:rPr>
        <w:t xml:space="preserve"> </w:t>
      </w:r>
    </w:p>
    <w:p w14:paraId="0408023D" w14:textId="77777777" w:rsidR="00D16375" w:rsidRPr="00D16375" w:rsidRDefault="00D16375" w:rsidP="00EE0FE2">
      <w:pPr>
        <w:numPr>
          <w:ilvl w:val="0"/>
          <w:numId w:val="65"/>
        </w:numPr>
        <w:spacing w:after="0" w:line="240" w:lineRule="auto"/>
        <w:ind w:left="108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To see the actual rules that are applied to your VM, refer NSG effective rules</w:t>
      </w:r>
    </w:p>
    <w:p w14:paraId="424A87F8" w14:textId="77777777" w:rsidR="00D16375" w:rsidRPr="00D16375" w:rsidRDefault="00D16375" w:rsidP="00EE0FE2">
      <w:pPr>
        <w:numPr>
          <w:ilvl w:val="1"/>
          <w:numId w:val="65"/>
        </w:numPr>
        <w:spacing w:after="0" w:line="240" w:lineRule="auto"/>
        <w:ind w:left="162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lastRenderedPageBreak/>
        <w:t xml:space="preserve">NIC&gt; (suport+troubleshooting) Effective rules </w:t>
      </w:r>
    </w:p>
    <w:p w14:paraId="404F1C92" w14:textId="77777777" w:rsidR="00D16375" w:rsidRPr="00D16375" w:rsidRDefault="00D16375" w:rsidP="00D16375">
      <w:pPr>
        <w:spacing w:after="0" w:line="240" w:lineRule="auto"/>
        <w:ind w:left="540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3607E0F6" w14:textId="77777777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674E01A0" w14:textId="1979254A" w:rsidR="00D16375" w:rsidRPr="00D16375" w:rsidRDefault="00D16375" w:rsidP="00144405">
      <w:pPr>
        <w:spacing w:after="0" w:line="240" w:lineRule="auto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drawing>
          <wp:inline distT="0" distB="0" distL="0" distR="0" wp14:anchorId="082F56D9" wp14:editId="2A73044F">
            <wp:extent cx="4667250" cy="2667000"/>
            <wp:effectExtent l="0" t="0" r="0" b="0"/>
            <wp:docPr id="599" name="Picture 599" descr="NSG Effective Rules &#10;• NSGs are evaluated independently &#10;for the subnet and NIC &#10;• An &quot;allow&quot; rule must exist at both &#10;evels for traffic to be admitted &#10;• Use the Effective Rules link if you &#10;are not Sure which security rules &#10;are being applied &#10;Subnet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98" descr="NSG Effective Rules &#10;• NSGs are evaluated independently &#10;for the subnet and NIC &#10;• An &quot;allow&quot; rule must exist at both &#10;evels for traffic to be admitted &#10;• Use the Effective Rules link if you &#10;are not Sure which security rules &#10;are being applied &#10;Subnet "/>
                    <pic:cNvPicPr>
                      <a:picLocks noChangeAspect="1" noChangeArrowheads="1"/>
                    </pic:cNvPicPr>
                  </pic:nvPicPr>
                  <pic:blipFill>
                    <a:blip r:embed="rId1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7250" cy="2667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A1432C" w14:textId="77777777" w:rsidR="00D16375" w:rsidRPr="00D16375" w:rsidRDefault="00D16375" w:rsidP="00D16375">
      <w:pPr>
        <w:spacing w:after="0" w:line="240" w:lineRule="auto"/>
        <w:ind w:left="1080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639AC5F9" w14:textId="50B342A7" w:rsidR="00D16375" w:rsidRDefault="00D16375" w:rsidP="00144405">
      <w:pPr>
        <w:spacing w:after="0" w:line="240" w:lineRule="auto"/>
        <w:textAlignment w:val="center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drawing>
          <wp:inline distT="0" distB="0" distL="0" distR="0" wp14:anchorId="1B238166" wp14:editId="1530BEA1">
            <wp:extent cx="4724400" cy="2286000"/>
            <wp:effectExtent l="0" t="0" r="0" b="0"/>
            <wp:docPr id="598" name="Picture 598" descr="Machine generated alternative text:&#10;Diagnose and solve problems &#10;Settings &#10;Networking &#10;Disks &#10;VM-DemoVnet &#10;VirtEl &#10;p Search (Ctrl +1) &#10;Overview &#10;Al Activity log &#10;Access control (AM) &#10;Tags &#10;Size &#10;- Networking &#10;Attach network interface Detach network interface &#10;Network Interface: vm-demovnet142 &#10;Virtual network/subnet: DemoVnet-vnet/default &#10;Inbound port rules Outbound port rules &#10;Topology O &#10;&quot;ective security rule; &#10;NIC Public IP: VM-DemoVnet-ip &#10;Application security groups Load bak &#10;e Network security group VM-DemoVnet-nsg (attached to network interface: vm-dem( &#10;Impacts O subnets, 1 network interfaces &#10;Priority &#10;65001 &#10;Name &#10;AllovNnetln30und &#10;AllowAzureLoad3elancerIn30und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99" descr="Machine generated alternative text:&#10;Diagnose and solve problems &#10;Settings &#10;Networking &#10;Disks &#10;VM-DemoVnet &#10;VirtEl &#10;p Search (Ctrl +1) &#10;Overview &#10;Al Activity log &#10;Access control (AM) &#10;Tags &#10;Size &#10;- Networking &#10;Attach network interface Detach network interface &#10;Network Interface: vm-demovnet142 &#10;Virtual network/subnet: DemoVnet-vnet/default &#10;Inbound port rules Outbound port rules &#10;Topology O &#10;&quot;ective security rule; &#10;NIC Public IP: VM-DemoVnet-ip &#10;Application security groups Load bak &#10;e Network security group VM-DemoVnet-nsg (attached to network interface: vm-dem( &#10;Impacts O subnets, 1 network interfaces &#10;Priority &#10;65001 &#10;Name &#10;AllovNnetln30und &#10;AllowAzureLoad3elancerIn30und "/>
                    <pic:cNvPicPr>
                      <a:picLocks noChangeAspect="1" noChangeArrowheads="1"/>
                    </pic:cNvPicPr>
                  </pic:nvPicPr>
                  <pic:blipFill>
                    <a:blip r:embed="rId1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4400" cy="228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10D14B" w14:textId="0839EECF" w:rsidR="00542342" w:rsidRDefault="00542342" w:rsidP="00144405">
      <w:pPr>
        <w:spacing w:after="0" w:line="240" w:lineRule="auto"/>
        <w:textAlignment w:val="center"/>
        <w:rPr>
          <w:rFonts w:ascii="Calibri" w:eastAsia="Times New Roman" w:hAnsi="Calibri" w:cs="Calibri"/>
          <w:lang w:eastAsia="en-AU"/>
        </w:rPr>
      </w:pPr>
    </w:p>
    <w:p w14:paraId="318B3665" w14:textId="77777777" w:rsidR="00542342" w:rsidRPr="00D16375" w:rsidRDefault="00542342" w:rsidP="00144405">
      <w:pPr>
        <w:spacing w:after="0" w:line="240" w:lineRule="auto"/>
        <w:textAlignment w:val="center"/>
        <w:rPr>
          <w:rFonts w:ascii="Calibri" w:eastAsia="Times New Roman" w:hAnsi="Calibri" w:cs="Calibri"/>
          <w:lang w:eastAsia="en-AU"/>
        </w:rPr>
      </w:pPr>
    </w:p>
    <w:p w14:paraId="43A9DD3D" w14:textId="77777777" w:rsidR="00D16375" w:rsidRPr="00D16375" w:rsidRDefault="00D16375" w:rsidP="00542342">
      <w:pPr>
        <w:pStyle w:val="Heading3"/>
        <w:rPr>
          <w:rFonts w:eastAsia="Times New Roman"/>
          <w:lang w:val="en-US" w:eastAsia="en-AU"/>
        </w:rPr>
      </w:pPr>
      <w:bookmarkStart w:id="55" w:name="_Toc34295212"/>
      <w:r w:rsidRPr="00D16375">
        <w:rPr>
          <w:rFonts w:eastAsia="Times New Roman"/>
          <w:lang w:val="en-US" w:eastAsia="en-AU"/>
        </w:rPr>
        <w:t>NSG Rules</w:t>
      </w:r>
      <w:bookmarkEnd w:id="55"/>
      <w:r w:rsidRPr="00D16375">
        <w:rPr>
          <w:rFonts w:eastAsia="Times New Roman"/>
          <w:lang w:val="en-US" w:eastAsia="en-AU"/>
        </w:rPr>
        <w:t xml:space="preserve"> </w:t>
      </w:r>
    </w:p>
    <w:p w14:paraId="669949B2" w14:textId="537AA23F" w:rsidR="00D16375" w:rsidRPr="00D16375" w:rsidRDefault="00D16375" w:rsidP="00EE0FE2">
      <w:pPr>
        <w:numPr>
          <w:ilvl w:val="1"/>
          <w:numId w:val="66"/>
        </w:numPr>
        <w:spacing w:after="0" w:line="240" w:lineRule="auto"/>
        <w:ind w:left="162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 xml:space="preserve">Cannot delete the default rules. You can apply new rules with a higher priority. </w:t>
      </w:r>
      <w:proofErr w:type="gramStart"/>
      <w:r w:rsidR="004E6904" w:rsidRPr="00D16375">
        <w:rPr>
          <w:rFonts w:ascii="Calibri" w:eastAsia="Times New Roman" w:hAnsi="Calibri" w:cs="Calibri"/>
          <w:lang w:val="en-US" w:eastAsia="en-AU"/>
        </w:rPr>
        <w:t>I.e.</w:t>
      </w:r>
      <w:proofErr w:type="gramEnd"/>
      <w:r w:rsidRPr="00D16375">
        <w:rPr>
          <w:rFonts w:ascii="Calibri" w:eastAsia="Times New Roman" w:hAnsi="Calibri" w:cs="Calibri"/>
          <w:lang w:val="en-US" w:eastAsia="en-AU"/>
        </w:rPr>
        <w:t xml:space="preserve"> lower value</w:t>
      </w:r>
    </w:p>
    <w:p w14:paraId="21AD1805" w14:textId="77777777" w:rsidR="00D16375" w:rsidRPr="00D16375" w:rsidRDefault="00D16375" w:rsidP="00EE0FE2">
      <w:pPr>
        <w:numPr>
          <w:ilvl w:val="1"/>
          <w:numId w:val="66"/>
        </w:numPr>
        <w:spacing w:after="0" w:line="240" w:lineRule="auto"/>
        <w:ind w:left="162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 xml:space="preserve">Default Inbound </w:t>
      </w:r>
    </w:p>
    <w:p w14:paraId="087F2FF1" w14:textId="77777777" w:rsidR="00D16375" w:rsidRPr="00D16375" w:rsidRDefault="00D16375" w:rsidP="00EE0FE2">
      <w:pPr>
        <w:numPr>
          <w:ilvl w:val="2"/>
          <w:numId w:val="67"/>
        </w:numPr>
        <w:spacing w:after="0" w:line="240" w:lineRule="auto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All traffic within the Vnet is allowed</w:t>
      </w:r>
    </w:p>
    <w:p w14:paraId="125EE5E7" w14:textId="77777777" w:rsidR="00D16375" w:rsidRPr="00D16375" w:rsidRDefault="00D16375" w:rsidP="00EE0FE2">
      <w:pPr>
        <w:numPr>
          <w:ilvl w:val="2"/>
          <w:numId w:val="67"/>
        </w:numPr>
        <w:spacing w:after="0" w:line="240" w:lineRule="auto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All load balancer inbound traffic to any destination is allowed</w:t>
      </w:r>
    </w:p>
    <w:p w14:paraId="5DA68EFB" w14:textId="77777777" w:rsidR="00D16375" w:rsidRPr="00D16375" w:rsidRDefault="00D16375" w:rsidP="00EE0FE2">
      <w:pPr>
        <w:numPr>
          <w:ilvl w:val="2"/>
          <w:numId w:val="67"/>
        </w:numPr>
        <w:spacing w:after="0" w:line="240" w:lineRule="auto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Deny everything else</w:t>
      </w:r>
    </w:p>
    <w:p w14:paraId="59C818A3" w14:textId="77777777" w:rsidR="00D16375" w:rsidRPr="00D16375" w:rsidRDefault="00D16375" w:rsidP="00EE0FE2">
      <w:pPr>
        <w:numPr>
          <w:ilvl w:val="1"/>
          <w:numId w:val="68"/>
        </w:numPr>
        <w:spacing w:after="0" w:line="240" w:lineRule="auto"/>
        <w:ind w:left="162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Default outbound</w:t>
      </w:r>
    </w:p>
    <w:p w14:paraId="6C65FCCE" w14:textId="77777777" w:rsidR="00D16375" w:rsidRPr="00D16375" w:rsidRDefault="00D16375" w:rsidP="00EE0FE2">
      <w:pPr>
        <w:numPr>
          <w:ilvl w:val="2"/>
          <w:numId w:val="69"/>
        </w:numPr>
        <w:spacing w:after="0" w:line="240" w:lineRule="auto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All traffic out to vnet is allowed</w:t>
      </w:r>
    </w:p>
    <w:p w14:paraId="1FA051A4" w14:textId="77777777" w:rsidR="00D16375" w:rsidRPr="00D16375" w:rsidRDefault="00D16375" w:rsidP="00EE0FE2">
      <w:pPr>
        <w:numPr>
          <w:ilvl w:val="2"/>
          <w:numId w:val="69"/>
        </w:numPr>
        <w:spacing w:after="0" w:line="240" w:lineRule="auto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 xml:space="preserve">Allow internet outbound traffic (to deny this, create a rule with higher priority) </w:t>
      </w:r>
    </w:p>
    <w:p w14:paraId="6468BC25" w14:textId="77777777" w:rsidR="00D16375" w:rsidRPr="00D16375" w:rsidRDefault="00D16375" w:rsidP="00EE0FE2">
      <w:pPr>
        <w:numPr>
          <w:ilvl w:val="2"/>
          <w:numId w:val="69"/>
        </w:numPr>
        <w:spacing w:after="0" w:line="240" w:lineRule="auto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Deny all other traffic</w:t>
      </w:r>
    </w:p>
    <w:p w14:paraId="2106C0CB" w14:textId="38A6A5F5" w:rsidR="00D16375" w:rsidRPr="00D16375" w:rsidRDefault="00D16375" w:rsidP="00EE0FE2">
      <w:pPr>
        <w:numPr>
          <w:ilvl w:val="1"/>
          <w:numId w:val="69"/>
        </w:numPr>
        <w:spacing w:after="0" w:line="240" w:lineRule="auto"/>
        <w:ind w:left="1620"/>
        <w:textAlignment w:val="center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lastRenderedPageBreak/>
        <w:drawing>
          <wp:inline distT="0" distB="0" distL="0" distR="0" wp14:anchorId="3C27F33B" wp14:editId="05E18B38">
            <wp:extent cx="3990975" cy="2286000"/>
            <wp:effectExtent l="0" t="0" r="9525" b="0"/>
            <wp:docPr id="597" name="Picture 597" descr="NSG Rules &#10;• Security rules in NSGs enable you &#10;to filter network traffic that can &#10;flow in and out of virtual network &#10;subnets and network interfaces. &#10;• There are default security rules. &#10;You cannot delete the default &#10;rules, but you can add other rules &#10;with a higher priority. &#10;.2 &#10;VM1-nsg -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00" descr="NSG Rules &#10;• Security rules in NSGs enable you &#10;to filter network traffic that can &#10;flow in and out of virtual network &#10;subnets and network interfaces. &#10;• There are default security rules. &#10;You cannot delete the default &#10;rules, but you can add other rules &#10;with a higher priority. &#10;.2 &#10;VM1-nsg - "/>
                    <pic:cNvPicPr>
                      <a:picLocks noChangeAspect="1" noChangeArrowheads="1"/>
                    </pic:cNvPicPr>
                  </pic:nvPicPr>
                  <pic:blipFill>
                    <a:blip r:embed="rId1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0975" cy="228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1EEE0F" w14:textId="77777777" w:rsidR="00D16375" w:rsidRPr="00D16375" w:rsidRDefault="00D16375" w:rsidP="00542342">
      <w:pPr>
        <w:pStyle w:val="Heading3"/>
        <w:rPr>
          <w:rFonts w:eastAsia="Times New Roman"/>
          <w:lang w:val="en-US" w:eastAsia="en-AU"/>
        </w:rPr>
      </w:pPr>
      <w:bookmarkStart w:id="56" w:name="_Toc34295213"/>
      <w:r w:rsidRPr="00D16375">
        <w:rPr>
          <w:rFonts w:eastAsia="Times New Roman"/>
          <w:lang w:val="en-US" w:eastAsia="en-AU"/>
        </w:rPr>
        <w:t>Demo: go to NSG</w:t>
      </w:r>
      <w:bookmarkEnd w:id="56"/>
    </w:p>
    <w:p w14:paraId="0C9F85C7" w14:textId="77777777" w:rsidR="00D16375" w:rsidRPr="00D16375" w:rsidRDefault="00D16375" w:rsidP="00EE0FE2">
      <w:pPr>
        <w:numPr>
          <w:ilvl w:val="1"/>
          <w:numId w:val="69"/>
        </w:numPr>
        <w:spacing w:after="0" w:line="240" w:lineRule="auto"/>
        <w:ind w:left="162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VM &gt; Networking blade &gt; just above the rules it displays nsg</w:t>
      </w:r>
    </w:p>
    <w:p w14:paraId="5EDBCBFA" w14:textId="77777777" w:rsidR="00D16375" w:rsidRPr="00D16375" w:rsidRDefault="00D16375" w:rsidP="00EE0FE2">
      <w:pPr>
        <w:numPr>
          <w:ilvl w:val="1"/>
          <w:numId w:val="69"/>
        </w:numPr>
        <w:spacing w:after="0" w:line="240" w:lineRule="auto"/>
        <w:ind w:left="162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OR directly go to nsg.</w:t>
      </w:r>
    </w:p>
    <w:p w14:paraId="312D27DD" w14:textId="5596A7DF" w:rsidR="00D16375" w:rsidRPr="00D16375" w:rsidRDefault="00D16375" w:rsidP="00EE0FE2">
      <w:pPr>
        <w:numPr>
          <w:ilvl w:val="1"/>
          <w:numId w:val="69"/>
        </w:numPr>
        <w:spacing w:after="0" w:line="240" w:lineRule="auto"/>
        <w:ind w:left="162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 xml:space="preserve">When creating a vm, nsg is automatically created. Can create </w:t>
      </w:r>
      <w:r w:rsidR="004D2F87" w:rsidRPr="00D16375">
        <w:rPr>
          <w:rFonts w:ascii="Calibri" w:eastAsia="Times New Roman" w:hAnsi="Calibri" w:cs="Calibri"/>
          <w:lang w:val="en-US" w:eastAsia="en-AU"/>
        </w:rPr>
        <w:t>an</w:t>
      </w:r>
      <w:r w:rsidRPr="00D16375">
        <w:rPr>
          <w:rFonts w:ascii="Calibri" w:eastAsia="Times New Roman" w:hAnsi="Calibri" w:cs="Calibri"/>
          <w:lang w:val="en-US" w:eastAsia="en-AU"/>
        </w:rPr>
        <w:t xml:space="preserve"> NSG </w:t>
      </w:r>
      <w:r w:rsidR="004E6904" w:rsidRPr="00D16375">
        <w:rPr>
          <w:rFonts w:ascii="Calibri" w:eastAsia="Times New Roman" w:hAnsi="Calibri" w:cs="Calibri"/>
          <w:lang w:val="en-US" w:eastAsia="en-AU"/>
        </w:rPr>
        <w:t>separately</w:t>
      </w:r>
      <w:r w:rsidRPr="00D16375">
        <w:rPr>
          <w:rFonts w:ascii="Calibri" w:eastAsia="Times New Roman" w:hAnsi="Calibri" w:cs="Calibri"/>
          <w:lang w:val="en-US" w:eastAsia="en-AU"/>
        </w:rPr>
        <w:t xml:space="preserve"> too. (If </w:t>
      </w:r>
      <w:r w:rsidR="004E6904" w:rsidRPr="00D16375">
        <w:rPr>
          <w:rFonts w:ascii="Calibri" w:eastAsia="Times New Roman" w:hAnsi="Calibri" w:cs="Calibri"/>
          <w:lang w:val="en-US" w:eastAsia="en-AU"/>
        </w:rPr>
        <w:t>separately</w:t>
      </w:r>
      <w:r w:rsidRPr="00D16375">
        <w:rPr>
          <w:rFonts w:ascii="Calibri" w:eastAsia="Times New Roman" w:hAnsi="Calibri" w:cs="Calibri"/>
          <w:lang w:val="en-US" w:eastAsia="en-AU"/>
        </w:rPr>
        <w:t xml:space="preserve"> created, it will not attach to any NIC)</w:t>
      </w:r>
    </w:p>
    <w:p w14:paraId="2C5F0E4C" w14:textId="26D86150" w:rsidR="00D16375" w:rsidRPr="00D16375" w:rsidRDefault="004E6904" w:rsidP="00EE0FE2">
      <w:pPr>
        <w:numPr>
          <w:ilvl w:val="1"/>
          <w:numId w:val="69"/>
        </w:numPr>
        <w:spacing w:after="0" w:line="240" w:lineRule="auto"/>
        <w:ind w:left="162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Separately</w:t>
      </w:r>
      <w:r w:rsidR="00D16375" w:rsidRPr="00D16375">
        <w:rPr>
          <w:rFonts w:ascii="Calibri" w:eastAsia="Times New Roman" w:hAnsi="Calibri" w:cs="Calibri"/>
          <w:lang w:val="en-US" w:eastAsia="en-AU"/>
        </w:rPr>
        <w:t xml:space="preserve"> created NSG</w:t>
      </w:r>
    </w:p>
    <w:p w14:paraId="55B43840" w14:textId="77777777" w:rsidR="00D16375" w:rsidRPr="00D16375" w:rsidRDefault="00D16375" w:rsidP="00EE0FE2">
      <w:pPr>
        <w:numPr>
          <w:ilvl w:val="2"/>
          <w:numId w:val="70"/>
        </w:numPr>
        <w:spacing w:after="0" w:line="240" w:lineRule="auto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 xml:space="preserve">If attached to the subnet, </w:t>
      </w:r>
      <w:proofErr w:type="gramStart"/>
      <w:r w:rsidRPr="00D16375">
        <w:rPr>
          <w:rFonts w:ascii="Calibri" w:eastAsia="Times New Roman" w:hAnsi="Calibri" w:cs="Calibri"/>
          <w:lang w:val="en-US" w:eastAsia="en-AU"/>
        </w:rPr>
        <w:t>will</w:t>
      </w:r>
      <w:proofErr w:type="gramEnd"/>
      <w:r w:rsidRPr="00D16375">
        <w:rPr>
          <w:rFonts w:ascii="Calibri" w:eastAsia="Times New Roman" w:hAnsi="Calibri" w:cs="Calibri"/>
          <w:lang w:val="en-US" w:eastAsia="en-AU"/>
        </w:rPr>
        <w:t xml:space="preserve"> applicable for the entire subnet</w:t>
      </w:r>
    </w:p>
    <w:p w14:paraId="7DDEC364" w14:textId="77777777" w:rsidR="00D16375" w:rsidRPr="00D16375" w:rsidRDefault="00D16375" w:rsidP="00EE0FE2">
      <w:pPr>
        <w:numPr>
          <w:ilvl w:val="2"/>
          <w:numId w:val="70"/>
        </w:numPr>
        <w:spacing w:after="0" w:line="240" w:lineRule="auto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 xml:space="preserve">If attached to an NIC, </w:t>
      </w:r>
      <w:proofErr w:type="gramStart"/>
      <w:r w:rsidRPr="00D16375">
        <w:rPr>
          <w:rFonts w:ascii="Calibri" w:eastAsia="Times New Roman" w:hAnsi="Calibri" w:cs="Calibri"/>
          <w:lang w:val="en-US" w:eastAsia="en-AU"/>
        </w:rPr>
        <w:t>will</w:t>
      </w:r>
      <w:proofErr w:type="gramEnd"/>
      <w:r w:rsidRPr="00D16375">
        <w:rPr>
          <w:rFonts w:ascii="Calibri" w:eastAsia="Times New Roman" w:hAnsi="Calibri" w:cs="Calibri"/>
          <w:lang w:val="en-US" w:eastAsia="en-AU"/>
        </w:rPr>
        <w:t xml:space="preserve"> applicable for the VM only. </w:t>
      </w:r>
    </w:p>
    <w:p w14:paraId="65FAD2DB" w14:textId="77777777" w:rsidR="00D16375" w:rsidRPr="00D16375" w:rsidRDefault="00D16375" w:rsidP="00EE0FE2">
      <w:pPr>
        <w:numPr>
          <w:ilvl w:val="1"/>
          <w:numId w:val="70"/>
        </w:numPr>
        <w:spacing w:after="0" w:line="240" w:lineRule="auto"/>
        <w:ind w:left="162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Create NSG rules</w:t>
      </w:r>
    </w:p>
    <w:p w14:paraId="6277FB64" w14:textId="5FFE5B22" w:rsidR="00D16375" w:rsidRPr="00D16375" w:rsidRDefault="00D16375" w:rsidP="00EE0FE2">
      <w:pPr>
        <w:numPr>
          <w:ilvl w:val="1"/>
          <w:numId w:val="70"/>
        </w:numPr>
        <w:spacing w:after="0" w:line="240" w:lineRule="auto"/>
        <w:ind w:left="1620"/>
        <w:textAlignment w:val="center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drawing>
          <wp:inline distT="0" distB="0" distL="0" distR="0" wp14:anchorId="63AAFBB8" wp14:editId="31B74C7E">
            <wp:extent cx="4810125" cy="2362200"/>
            <wp:effectExtent l="0" t="0" r="9525" b="0"/>
            <wp:docPr id="596" name="Picture 596" descr="Machine generated alternative text:&#10;Creating NSG Rules &#10;Select from a large variety of services &#10;Service - The destination protocol and &#10;port range for this rule &#10;Port ranges — Single port or multiple &#10;ports &#10;• Priority - The lower the number, the &#10;higher the priority &#10;Add inbound security rule &#10;sal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01" descr="Machine generated alternative text:&#10;Creating NSG Rules &#10;Select from a large variety of services &#10;Service - The destination protocol and &#10;port range for this rule &#10;Port ranges — Single port or multiple &#10;ports &#10;• Priority - The lower the number, the &#10;higher the priority &#10;Add inbound security rule &#10;sal "/>
                    <pic:cNvPicPr>
                      <a:picLocks noChangeAspect="1" noChangeArrowheads="1"/>
                    </pic:cNvPicPr>
                  </pic:nvPicPr>
                  <pic:blipFill>
                    <a:blip r:embed="rId1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0125" cy="2362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F41162" w14:textId="77777777" w:rsidR="00D16375" w:rsidRPr="00D16375" w:rsidRDefault="00D16375" w:rsidP="00D16375">
      <w:pPr>
        <w:spacing w:after="0" w:line="240" w:lineRule="auto"/>
        <w:ind w:left="540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414B9F37" w14:textId="72A791DC" w:rsidR="00542342" w:rsidRDefault="00D16375" w:rsidP="00D16375">
      <w:pPr>
        <w:spacing w:after="0" w:line="240" w:lineRule="auto"/>
        <w:ind w:left="540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2193ABF2" w14:textId="77777777" w:rsidR="00542342" w:rsidRDefault="00542342">
      <w:pPr>
        <w:rPr>
          <w:rFonts w:ascii="Calibri" w:eastAsia="Times New Roman" w:hAnsi="Calibri" w:cs="Calibri"/>
          <w:lang w:val="en-US" w:eastAsia="en-AU"/>
        </w:rPr>
      </w:pPr>
      <w:r>
        <w:rPr>
          <w:rFonts w:ascii="Calibri" w:eastAsia="Times New Roman" w:hAnsi="Calibri" w:cs="Calibri"/>
          <w:lang w:val="en-US" w:eastAsia="en-AU"/>
        </w:rPr>
        <w:br w:type="page"/>
      </w:r>
    </w:p>
    <w:p w14:paraId="0D27C6D1" w14:textId="393822AE" w:rsidR="00D16375" w:rsidRPr="00D16375" w:rsidRDefault="00D16375" w:rsidP="00542342">
      <w:pPr>
        <w:pStyle w:val="Heading1"/>
        <w:rPr>
          <w:rFonts w:eastAsia="Times New Roman"/>
          <w:lang w:val="en-US" w:eastAsia="en-AU"/>
        </w:rPr>
      </w:pPr>
      <w:bookmarkStart w:id="57" w:name="_Toc34295214"/>
      <w:r w:rsidRPr="00D16375">
        <w:rPr>
          <w:rFonts w:eastAsia="Times New Roman"/>
          <w:lang w:val="en-US" w:eastAsia="en-AU"/>
        </w:rPr>
        <w:lastRenderedPageBreak/>
        <w:t>5. Inter-site connectivity</w:t>
      </w:r>
      <w:bookmarkEnd w:id="57"/>
    </w:p>
    <w:p w14:paraId="4A02FE7E" w14:textId="561A0D15" w:rsidR="00D16375" w:rsidRPr="00D16375" w:rsidRDefault="002807D8" w:rsidP="00D16375">
      <w:pPr>
        <w:spacing w:after="0" w:line="240" w:lineRule="auto"/>
        <w:rPr>
          <w:rFonts w:ascii="Calibri" w:eastAsia="Times New Roman" w:hAnsi="Calibri" w:cs="Calibri"/>
          <w:lang w:val="en-US" w:eastAsia="en-AU"/>
        </w:rPr>
      </w:pPr>
      <w:hyperlink r:id="rId141" w:history="1">
        <w:r w:rsidR="00D16375" w:rsidRPr="00D16375">
          <w:rPr>
            <w:rFonts w:ascii="Calibri" w:eastAsia="Times New Roman" w:hAnsi="Calibri" w:cs="Calibri"/>
            <w:color w:val="0000FF"/>
            <w:u w:val="single"/>
            <w:lang w:val="en-US" w:eastAsia="en-AU"/>
          </w:rPr>
          <w:t>Azure AZ-103 Exam Prep M5-L1 Inter</w:t>
        </w:r>
        <w:r w:rsidR="004E6904">
          <w:rPr>
            <w:rFonts w:ascii="Calibri" w:eastAsia="Times New Roman" w:hAnsi="Calibri" w:cs="Calibri"/>
            <w:color w:val="0000FF"/>
            <w:u w:val="single"/>
            <w:lang w:val="en-US" w:eastAsia="en-AU"/>
          </w:rPr>
          <w:t>-</w:t>
        </w:r>
        <w:r w:rsidR="00D16375" w:rsidRPr="00D16375">
          <w:rPr>
            <w:rFonts w:ascii="Calibri" w:eastAsia="Times New Roman" w:hAnsi="Calibri" w:cs="Calibri"/>
            <w:color w:val="0000FF"/>
            <w:u w:val="single"/>
            <w:lang w:val="en-US" w:eastAsia="en-AU"/>
          </w:rPr>
          <w:t>site Connectivity</w:t>
        </w:r>
      </w:hyperlink>
    </w:p>
    <w:p w14:paraId="6FE9F4F2" w14:textId="77777777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7D66EB8F" w14:textId="74B16EF3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drawing>
          <wp:inline distT="0" distB="0" distL="0" distR="0" wp14:anchorId="3187A127" wp14:editId="0091CEA6">
            <wp:extent cx="4572000" cy="2571750"/>
            <wp:effectExtent l="0" t="0" r="0" b="0"/>
            <wp:docPr id="595" name="Picture 595" descr="Video web content titled: Azure AZ-103 Exam Prep M5-L1 Intersite Connectivit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02" descr="Video web content titled: Azure AZ-103 Exam Prep M5-L1 Intersite Connectivity"/>
                    <pic:cNvPicPr>
                      <a:picLocks noChangeAspect="1" noChangeArrowheads="1"/>
                    </pic:cNvPicPr>
                  </pic:nvPicPr>
                  <pic:blipFill>
                    <a:blip r:embed="rId1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2571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67D2B2" w14:textId="77777777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5A0AD958" w14:textId="77777777" w:rsidR="00D16375" w:rsidRPr="00D16375" w:rsidRDefault="00D16375" w:rsidP="00542342">
      <w:pPr>
        <w:pStyle w:val="Heading2"/>
        <w:rPr>
          <w:rFonts w:eastAsia="Times New Roman"/>
          <w:lang w:val="en-US" w:eastAsia="en-AU"/>
        </w:rPr>
      </w:pPr>
      <w:bookmarkStart w:id="58" w:name="_Toc34295215"/>
      <w:r w:rsidRPr="00D16375">
        <w:rPr>
          <w:rFonts w:eastAsia="Times New Roman"/>
          <w:lang w:val="en-US" w:eastAsia="en-AU"/>
        </w:rPr>
        <w:t>VNET Peering</w:t>
      </w:r>
      <w:bookmarkEnd w:id="58"/>
    </w:p>
    <w:p w14:paraId="6D40E759" w14:textId="7A97B498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drawing>
          <wp:inline distT="0" distB="0" distL="0" distR="0" wp14:anchorId="3B3E30CE" wp14:editId="2D218929">
            <wp:extent cx="1790700" cy="1457325"/>
            <wp:effectExtent l="0" t="0" r="0" b="9525"/>
            <wp:docPr id="594" name="Picture 594" descr="VNet Peering Overview &#10;• VNet Peering &#10;• Configure VNet Peering &#10;• Gateway Transit &#10;• Global VNet Peering &#10;• Service Chaining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03" descr="VNet Peering Overview &#10;• VNet Peering &#10;• Configure VNet Peering &#10;• Gateway Transit &#10;• Global VNet Peering &#10;• Service Chaining "/>
                    <pic:cNvPicPr>
                      <a:picLocks noChangeAspect="1" noChangeArrowheads="1"/>
                    </pic:cNvPicPr>
                  </pic:nvPicPr>
                  <pic:blipFill>
                    <a:blip r:embed="rId1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700" cy="1457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F82E20" w14:textId="77777777" w:rsidR="00D16375" w:rsidRPr="00D16375" w:rsidRDefault="00D16375" w:rsidP="00EE0FE2">
      <w:pPr>
        <w:numPr>
          <w:ilvl w:val="0"/>
          <w:numId w:val="71"/>
        </w:numPr>
        <w:spacing w:after="0" w:line="240" w:lineRule="auto"/>
        <w:ind w:left="108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 xml:space="preserve">All VMs within a vnet can communicate with each other. </w:t>
      </w:r>
    </w:p>
    <w:p w14:paraId="650E77EF" w14:textId="77777777" w:rsidR="00D16375" w:rsidRPr="00D16375" w:rsidRDefault="00D16375" w:rsidP="00EE0FE2">
      <w:pPr>
        <w:numPr>
          <w:ilvl w:val="0"/>
          <w:numId w:val="71"/>
        </w:numPr>
        <w:spacing w:after="0" w:line="240" w:lineRule="auto"/>
        <w:ind w:left="108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VNET peering - to connect two virtual networks together and make them able to communicate with each other as if they are in the same network</w:t>
      </w:r>
    </w:p>
    <w:p w14:paraId="771C04D5" w14:textId="77777777" w:rsidR="00D16375" w:rsidRPr="00D16375" w:rsidRDefault="00D16375" w:rsidP="00EE0FE2">
      <w:pPr>
        <w:numPr>
          <w:ilvl w:val="0"/>
          <w:numId w:val="71"/>
        </w:numPr>
        <w:spacing w:after="0" w:line="240" w:lineRule="auto"/>
        <w:ind w:left="108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highlight w:val="yellow"/>
          <w:lang w:val="en-US" w:eastAsia="en-AU"/>
        </w:rPr>
        <w:t xml:space="preserve">If IP address spaces overlap, they cannot be VNET peered. </w:t>
      </w:r>
    </w:p>
    <w:p w14:paraId="08F246A2" w14:textId="77777777" w:rsidR="00D16375" w:rsidRPr="00D16375" w:rsidRDefault="00D16375" w:rsidP="00EE0FE2">
      <w:pPr>
        <w:numPr>
          <w:ilvl w:val="0"/>
          <w:numId w:val="71"/>
        </w:numPr>
        <w:spacing w:after="0" w:line="240" w:lineRule="auto"/>
        <w:ind w:left="108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2 types of vnet peering</w:t>
      </w:r>
    </w:p>
    <w:p w14:paraId="518C7404" w14:textId="77777777" w:rsidR="00D16375" w:rsidRPr="00D16375" w:rsidRDefault="00D16375" w:rsidP="00EE0FE2">
      <w:pPr>
        <w:numPr>
          <w:ilvl w:val="1"/>
          <w:numId w:val="72"/>
        </w:numPr>
        <w:spacing w:after="0" w:line="240" w:lineRule="auto"/>
        <w:ind w:left="216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Regional Vnet peering - Peered networks are in same region</w:t>
      </w:r>
    </w:p>
    <w:p w14:paraId="144B9C04" w14:textId="77777777" w:rsidR="00D16375" w:rsidRPr="00D16375" w:rsidRDefault="00D16375" w:rsidP="00EE0FE2">
      <w:pPr>
        <w:numPr>
          <w:ilvl w:val="1"/>
          <w:numId w:val="72"/>
        </w:numPr>
        <w:spacing w:after="0" w:line="240" w:lineRule="auto"/>
        <w:ind w:left="216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Global vnet peering - Peered network are in different regions</w:t>
      </w:r>
    </w:p>
    <w:p w14:paraId="33AD01C5" w14:textId="53A0EA63" w:rsidR="00D16375" w:rsidRPr="00D16375" w:rsidRDefault="00D16375" w:rsidP="00542342">
      <w:pPr>
        <w:spacing w:after="0" w:line="240" w:lineRule="auto"/>
        <w:ind w:left="720"/>
        <w:textAlignment w:val="center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lastRenderedPageBreak/>
        <w:drawing>
          <wp:inline distT="0" distB="0" distL="0" distR="0" wp14:anchorId="5BE32E4B" wp14:editId="4D446343">
            <wp:extent cx="5476875" cy="3095625"/>
            <wp:effectExtent l="0" t="0" r="9525" b="9525"/>
            <wp:docPr id="593" name="Picture 593" descr="VNet Peering &#10;Region I &#10;VNet1 &#10;Global &#10;V peering &#10;VNet2 &#10;2 &#10;VNet &#10;VNet3 &#10;Peering &#10;• VNet peering connects two Azure virtual networks (not transient) &#10;• Two types Of peering: Regional and Global &#10;• Peered networks use the Azure backbone for privacy and isolation &#10;• Easy to setup, seamless data transfer, and great performance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04" descr="VNet Peering &#10;Region I &#10;VNet1 &#10;Global &#10;V peering &#10;VNet2 &#10;2 &#10;VNet &#10;VNet3 &#10;Peering &#10;• VNet peering connects two Azure virtual networks (not transient) &#10;• Two types Of peering: Regional and Global &#10;• Peered networks use the Azure backbone for privacy and isolation &#10;• Easy to setup, seamless data transfer, and great performance "/>
                    <pic:cNvPicPr>
                      <a:picLocks noChangeAspect="1" noChangeArrowheads="1"/>
                    </pic:cNvPicPr>
                  </pic:nvPicPr>
                  <pic:blipFill>
                    <a:blip r:embed="rId1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6875" cy="3095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29C4E0" w14:textId="77777777" w:rsidR="00D16375" w:rsidRPr="00D16375" w:rsidRDefault="00D16375" w:rsidP="00EE0FE2">
      <w:pPr>
        <w:numPr>
          <w:ilvl w:val="0"/>
          <w:numId w:val="72"/>
        </w:numPr>
        <w:spacing w:after="0" w:line="240" w:lineRule="auto"/>
        <w:ind w:left="108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 xml:space="preserve">Vnet peering is not transient - Vnet 1 and Vnet 3 are not peered. In below vnet 1 and vnet 3 are not peered. </w:t>
      </w:r>
    </w:p>
    <w:p w14:paraId="507284D7" w14:textId="50EA0317" w:rsidR="00D16375" w:rsidRPr="00D16375" w:rsidRDefault="00D16375" w:rsidP="00542342">
      <w:pPr>
        <w:spacing w:after="0" w:line="240" w:lineRule="auto"/>
        <w:ind w:left="720"/>
        <w:textAlignment w:val="center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drawing>
          <wp:inline distT="0" distB="0" distL="0" distR="0" wp14:anchorId="3573DCD2" wp14:editId="51A8B9BA">
            <wp:extent cx="5581650" cy="2457450"/>
            <wp:effectExtent l="0" t="0" r="0" b="0"/>
            <wp:docPr id="592" name="Picture 5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05"/>
                    <pic:cNvPicPr>
                      <a:picLocks noChangeAspect="1" noChangeArrowheads="1"/>
                    </pic:cNvPicPr>
                  </pic:nvPicPr>
                  <pic:blipFill>
                    <a:blip r:embed="rId1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81650" cy="2457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5F002D" w14:textId="77777777" w:rsidR="00D16375" w:rsidRPr="00D16375" w:rsidRDefault="00D16375" w:rsidP="00542342">
      <w:pPr>
        <w:pStyle w:val="Heading3"/>
        <w:rPr>
          <w:rFonts w:eastAsia="Times New Roman"/>
          <w:lang w:val="en-US" w:eastAsia="en-AU"/>
        </w:rPr>
      </w:pPr>
      <w:bookmarkStart w:id="59" w:name="_Toc34295216"/>
      <w:r w:rsidRPr="00D16375">
        <w:rPr>
          <w:rFonts w:eastAsia="Times New Roman"/>
          <w:lang w:val="en-US" w:eastAsia="en-AU"/>
        </w:rPr>
        <w:t>Create a peering</w:t>
      </w:r>
      <w:bookmarkEnd w:id="59"/>
    </w:p>
    <w:p w14:paraId="5B96908B" w14:textId="77777777" w:rsidR="00D16375" w:rsidRPr="00D16375" w:rsidRDefault="00D16375" w:rsidP="00EE0FE2">
      <w:pPr>
        <w:numPr>
          <w:ilvl w:val="1"/>
          <w:numId w:val="73"/>
        </w:numPr>
        <w:spacing w:after="0" w:line="240" w:lineRule="auto"/>
        <w:ind w:left="162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 xml:space="preserve">Go to virtual network &gt; peering </w:t>
      </w:r>
    </w:p>
    <w:p w14:paraId="3A34084D" w14:textId="77777777" w:rsidR="00D16375" w:rsidRPr="00D16375" w:rsidRDefault="00D16375" w:rsidP="00EE0FE2">
      <w:pPr>
        <w:numPr>
          <w:ilvl w:val="2"/>
          <w:numId w:val="73"/>
        </w:numPr>
        <w:spacing w:after="0" w:line="240" w:lineRule="auto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Name</w:t>
      </w:r>
    </w:p>
    <w:p w14:paraId="792F49B6" w14:textId="77777777" w:rsidR="00D16375" w:rsidRPr="00D16375" w:rsidRDefault="00D16375" w:rsidP="00EE0FE2">
      <w:pPr>
        <w:numPr>
          <w:ilvl w:val="2"/>
          <w:numId w:val="73"/>
        </w:numPr>
        <w:spacing w:after="0" w:line="240" w:lineRule="auto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Deployment mode - resource manager (classic is the old version)</w:t>
      </w:r>
    </w:p>
    <w:p w14:paraId="262BBFDB" w14:textId="77777777" w:rsidR="00D16375" w:rsidRPr="00D16375" w:rsidRDefault="00D16375" w:rsidP="00EE0FE2">
      <w:pPr>
        <w:numPr>
          <w:ilvl w:val="2"/>
          <w:numId w:val="73"/>
        </w:numPr>
        <w:spacing w:after="0" w:line="240" w:lineRule="auto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Subscription</w:t>
      </w:r>
    </w:p>
    <w:p w14:paraId="776C0E65" w14:textId="77777777" w:rsidR="00D16375" w:rsidRPr="00D16375" w:rsidRDefault="00D16375" w:rsidP="00EE0FE2">
      <w:pPr>
        <w:numPr>
          <w:ilvl w:val="2"/>
          <w:numId w:val="73"/>
        </w:numPr>
        <w:spacing w:after="0" w:line="240" w:lineRule="auto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Virtual network - select the destination network for peering</w:t>
      </w:r>
    </w:p>
    <w:p w14:paraId="077130BB" w14:textId="77777777" w:rsidR="00D16375" w:rsidRPr="00D16375" w:rsidRDefault="00D16375" w:rsidP="00EE0FE2">
      <w:pPr>
        <w:numPr>
          <w:ilvl w:val="2"/>
          <w:numId w:val="73"/>
        </w:numPr>
        <w:spacing w:after="0" w:line="240" w:lineRule="auto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Name</w:t>
      </w:r>
    </w:p>
    <w:p w14:paraId="1C67291D" w14:textId="399736CB" w:rsidR="00D16375" w:rsidRDefault="00D16375" w:rsidP="00542342">
      <w:pPr>
        <w:spacing w:after="0" w:line="240" w:lineRule="auto"/>
        <w:textAlignment w:val="center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lastRenderedPageBreak/>
        <w:drawing>
          <wp:inline distT="0" distB="0" distL="0" distR="0" wp14:anchorId="38EB3B82" wp14:editId="3B4884A5">
            <wp:extent cx="4819650" cy="2400300"/>
            <wp:effectExtent l="0" t="0" r="0" b="0"/>
            <wp:docPr id="591" name="Picture 591" descr="Configure VNet Peering &#10;• Allow forwarded traffc - from within &#10;the peer virtual network into your &#10;virtual network &#10;• Allow gateway transit - Allows the peer &#10;virtual network to use your virtual &#10;network gateway. (upcoming topic) &#10;• Use remote gateways -only one virtual &#10;network can have this enabled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06" descr="Configure VNet Peering &#10;• Allow forwarded traffc - from within &#10;the peer virtual network into your &#10;virtual network &#10;• Allow gateway transit - Allows the peer &#10;virtual network to use your virtual &#10;network gateway. (upcoming topic) &#10;• Use remote gateways -only one virtual &#10;network can have this enabled "/>
                    <pic:cNvPicPr>
                      <a:picLocks noChangeAspect="1" noChangeArrowheads="1"/>
                    </pic:cNvPicPr>
                  </pic:nvPicPr>
                  <pic:blipFill>
                    <a:blip r:embed="rId1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9650" cy="2400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A0F356" w14:textId="6400955B" w:rsidR="00D16375" w:rsidRPr="00D16375" w:rsidRDefault="00D16375" w:rsidP="00EE0FE2">
      <w:pPr>
        <w:numPr>
          <w:ilvl w:val="0"/>
          <w:numId w:val="73"/>
        </w:numPr>
        <w:spacing w:after="0" w:line="240" w:lineRule="auto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 xml:space="preserve">Virtual network access settings - </w:t>
      </w:r>
      <w:r w:rsidRPr="00D16375">
        <w:rPr>
          <w:rFonts w:ascii="Calibri" w:eastAsia="Times New Roman" w:hAnsi="Calibri" w:cs="Calibri"/>
          <w:b/>
          <w:bCs/>
          <w:lang w:val="en-US" w:eastAsia="en-AU"/>
        </w:rPr>
        <w:t xml:space="preserve">allow </w:t>
      </w:r>
      <w:r w:rsidR="004D2F87" w:rsidRPr="00D16375">
        <w:rPr>
          <w:rFonts w:ascii="Calibri" w:eastAsia="Times New Roman" w:hAnsi="Calibri" w:cs="Calibri"/>
          <w:b/>
          <w:bCs/>
          <w:lang w:val="en-US" w:eastAsia="en-AU"/>
        </w:rPr>
        <w:t>one-way</w:t>
      </w:r>
      <w:r w:rsidRPr="00D16375">
        <w:rPr>
          <w:rFonts w:ascii="Calibri" w:eastAsia="Times New Roman" w:hAnsi="Calibri" w:cs="Calibri"/>
          <w:b/>
          <w:bCs/>
          <w:lang w:val="en-US" w:eastAsia="en-AU"/>
        </w:rPr>
        <w:t xml:space="preserve"> traffic. By </w:t>
      </w:r>
      <w:r w:rsidR="004D2F87" w:rsidRPr="00D16375">
        <w:rPr>
          <w:rFonts w:ascii="Calibri" w:eastAsia="Times New Roman" w:hAnsi="Calibri" w:cs="Calibri"/>
          <w:b/>
          <w:bCs/>
          <w:lang w:val="en-US" w:eastAsia="en-AU"/>
        </w:rPr>
        <w:t>default,</w:t>
      </w:r>
      <w:r w:rsidRPr="00D16375">
        <w:rPr>
          <w:rFonts w:ascii="Calibri" w:eastAsia="Times New Roman" w:hAnsi="Calibri" w:cs="Calibri"/>
          <w:b/>
          <w:bCs/>
          <w:lang w:val="en-US" w:eastAsia="en-AU"/>
        </w:rPr>
        <w:t xml:space="preserve"> both sides are allowed</w:t>
      </w:r>
    </w:p>
    <w:p w14:paraId="05A3EDC2" w14:textId="3429948D" w:rsidR="00D16375" w:rsidRPr="00D16375" w:rsidRDefault="00D16375" w:rsidP="00542342">
      <w:pPr>
        <w:spacing w:after="0" w:line="240" w:lineRule="auto"/>
        <w:textAlignment w:val="center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drawing>
          <wp:inline distT="0" distB="0" distL="0" distR="0" wp14:anchorId="3356AE30" wp14:editId="33CF562C">
            <wp:extent cx="5257800" cy="2743200"/>
            <wp:effectExtent l="0" t="0" r="0" b="0"/>
            <wp:docPr id="590" name="Picture 5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07"/>
                    <pic:cNvPicPr>
                      <a:picLocks noChangeAspect="1" noChangeArrowheads="1"/>
                    </pic:cNvPicPr>
                  </pic:nvPicPr>
                  <pic:blipFill>
                    <a:blip r:embed="rId1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7800" cy="274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52FEF1" w14:textId="7FDD3006" w:rsidR="00D16375" w:rsidRPr="00542342" w:rsidRDefault="00D16375" w:rsidP="00EE0FE2">
      <w:pPr>
        <w:numPr>
          <w:ilvl w:val="0"/>
          <w:numId w:val="73"/>
        </w:numPr>
        <w:spacing w:after="0" w:line="240" w:lineRule="auto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 xml:space="preserve">Configure forwarded traffic </w:t>
      </w:r>
      <w:r w:rsidR="004E6904" w:rsidRPr="00D16375">
        <w:rPr>
          <w:rFonts w:ascii="Calibri" w:eastAsia="Times New Roman" w:hAnsi="Calibri" w:cs="Calibri"/>
          <w:lang w:val="en-US" w:eastAsia="en-AU"/>
        </w:rPr>
        <w:t>settings</w:t>
      </w:r>
      <w:r w:rsidRPr="00D16375">
        <w:rPr>
          <w:rFonts w:ascii="Calibri" w:eastAsia="Times New Roman" w:hAnsi="Calibri" w:cs="Calibri"/>
          <w:lang w:val="en-US" w:eastAsia="en-AU"/>
        </w:rPr>
        <w:t xml:space="preserve"> - </w:t>
      </w:r>
      <w:r w:rsidRPr="00D16375">
        <w:rPr>
          <w:rFonts w:ascii="Calibri" w:eastAsia="Times New Roman" w:hAnsi="Calibri" w:cs="Calibri"/>
          <w:b/>
          <w:bCs/>
          <w:lang w:val="en-US" w:eastAsia="en-AU"/>
        </w:rPr>
        <w:t xml:space="preserve">Block traffic originated from other networks which are forwarded by the source vnet for peering. </w:t>
      </w:r>
      <w:proofErr w:type="gramStart"/>
      <w:r w:rsidR="004E6904" w:rsidRPr="00D16375">
        <w:rPr>
          <w:rFonts w:ascii="Calibri" w:eastAsia="Times New Roman" w:hAnsi="Calibri" w:cs="Calibri"/>
          <w:lang w:val="en-US" w:eastAsia="en-AU"/>
        </w:rPr>
        <w:t>E.g.</w:t>
      </w:r>
      <w:proofErr w:type="gramEnd"/>
      <w:r w:rsidRPr="00D16375">
        <w:rPr>
          <w:rFonts w:ascii="Calibri" w:eastAsia="Times New Roman" w:hAnsi="Calibri" w:cs="Calibri"/>
          <w:lang w:val="en-US" w:eastAsia="en-AU"/>
        </w:rPr>
        <w:t xml:space="preserve"> If Vnet 1 computer is a webserver and forwards a request from </w:t>
      </w:r>
      <w:r w:rsidR="004E6904" w:rsidRPr="00D16375">
        <w:rPr>
          <w:rFonts w:ascii="Calibri" w:eastAsia="Times New Roman" w:hAnsi="Calibri" w:cs="Calibri"/>
          <w:lang w:val="en-US" w:eastAsia="en-AU"/>
        </w:rPr>
        <w:t>internet</w:t>
      </w:r>
      <w:r w:rsidRPr="00D16375">
        <w:rPr>
          <w:rFonts w:ascii="Calibri" w:eastAsia="Times New Roman" w:hAnsi="Calibri" w:cs="Calibri"/>
          <w:lang w:val="en-US" w:eastAsia="en-AU"/>
        </w:rPr>
        <w:t xml:space="preserve"> for </w:t>
      </w:r>
      <w:r w:rsidR="004D2F87" w:rsidRPr="00D16375">
        <w:rPr>
          <w:rFonts w:ascii="Calibri" w:eastAsia="Times New Roman" w:hAnsi="Calibri" w:cs="Calibri"/>
          <w:lang w:val="en-US" w:eastAsia="en-AU"/>
        </w:rPr>
        <w:t>a</w:t>
      </w:r>
      <w:r w:rsidRPr="00D16375">
        <w:rPr>
          <w:rFonts w:ascii="Calibri" w:eastAsia="Times New Roman" w:hAnsi="Calibri" w:cs="Calibri"/>
          <w:lang w:val="en-US" w:eastAsia="en-AU"/>
        </w:rPr>
        <w:t xml:space="preserve"> video from vm</w:t>
      </w:r>
      <w:r w:rsidR="004D2F87">
        <w:rPr>
          <w:rFonts w:ascii="Calibri" w:eastAsia="Times New Roman" w:hAnsi="Calibri" w:cs="Calibri"/>
          <w:lang w:val="en-US" w:eastAsia="en-AU"/>
        </w:rPr>
        <w:t xml:space="preserve"> </w:t>
      </w:r>
      <w:r w:rsidRPr="00D16375">
        <w:rPr>
          <w:rFonts w:ascii="Calibri" w:eastAsia="Times New Roman" w:hAnsi="Calibri" w:cs="Calibri"/>
          <w:lang w:val="en-US" w:eastAsia="en-AU"/>
        </w:rPr>
        <w:t>A</w:t>
      </w:r>
      <w:r w:rsidRPr="00D16375">
        <w:rPr>
          <w:rFonts w:ascii="Calibri" w:eastAsia="Times New Roman" w:hAnsi="Calibri" w:cs="Calibri"/>
          <w:noProof/>
          <w:lang w:eastAsia="en-AU"/>
        </w:rPr>
        <w:drawing>
          <wp:inline distT="0" distB="0" distL="0" distR="0" wp14:anchorId="1F65379D" wp14:editId="0ACD5148">
            <wp:extent cx="5029200" cy="2476500"/>
            <wp:effectExtent l="0" t="0" r="0" b="0"/>
            <wp:docPr id="589" name="Picture 5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08"/>
                    <pic:cNvPicPr>
                      <a:picLocks noChangeAspect="1" noChangeArrowheads="1"/>
                    </pic:cNvPicPr>
                  </pic:nvPicPr>
                  <pic:blipFill>
                    <a:blip r:embed="rId1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2476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0B5BAA" w14:textId="77777777" w:rsidR="00D16375" w:rsidRPr="00D16375" w:rsidRDefault="00D16375" w:rsidP="00EE0FE2">
      <w:pPr>
        <w:numPr>
          <w:ilvl w:val="0"/>
          <w:numId w:val="73"/>
        </w:numPr>
        <w:spacing w:after="0" w:line="240" w:lineRule="auto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b/>
          <w:bCs/>
          <w:lang w:val="en-US" w:eastAsia="en-AU"/>
        </w:rPr>
        <w:t xml:space="preserve">Gateway transit - </w:t>
      </w:r>
      <w:r w:rsidRPr="00D16375">
        <w:rPr>
          <w:rFonts w:ascii="Calibri" w:eastAsia="Times New Roman" w:hAnsi="Calibri" w:cs="Calibri"/>
          <w:lang w:val="en-US" w:eastAsia="en-AU"/>
        </w:rPr>
        <w:t>If you azure is connecting to a -</w:t>
      </w:r>
      <w:proofErr w:type="gramStart"/>
      <w:r w:rsidRPr="00D16375">
        <w:rPr>
          <w:rFonts w:ascii="Calibri" w:eastAsia="Times New Roman" w:hAnsi="Calibri" w:cs="Calibri"/>
          <w:lang w:val="en-US" w:eastAsia="en-AU"/>
        </w:rPr>
        <w:t>on-premise</w:t>
      </w:r>
      <w:proofErr w:type="gramEnd"/>
      <w:r w:rsidRPr="00D16375">
        <w:rPr>
          <w:rFonts w:ascii="Calibri" w:eastAsia="Times New Roman" w:hAnsi="Calibri" w:cs="Calibri"/>
          <w:lang w:val="en-US" w:eastAsia="en-AU"/>
        </w:rPr>
        <w:t xml:space="preserve"> network you need a vpn gateway. If you are connecting for 2 vnets, you will need two vpn gateways. Gateway transit, one vpn gateway can used to communicate with both vnets. </w:t>
      </w:r>
    </w:p>
    <w:p w14:paraId="06C842D5" w14:textId="77777777" w:rsidR="00D16375" w:rsidRPr="00D16375" w:rsidRDefault="00D16375" w:rsidP="00EE0FE2">
      <w:pPr>
        <w:numPr>
          <w:ilvl w:val="3"/>
          <w:numId w:val="73"/>
        </w:numPr>
        <w:tabs>
          <w:tab w:val="clear" w:pos="2880"/>
          <w:tab w:val="num" w:pos="900"/>
        </w:tabs>
        <w:spacing w:after="0" w:line="240" w:lineRule="auto"/>
        <w:ind w:left="72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lastRenderedPageBreak/>
        <w:t>In the transit vnet - allow gateway transit</w:t>
      </w:r>
    </w:p>
    <w:p w14:paraId="4BB89016" w14:textId="77777777" w:rsidR="00D16375" w:rsidRPr="00D16375" w:rsidRDefault="00D16375" w:rsidP="00EE0FE2">
      <w:pPr>
        <w:numPr>
          <w:ilvl w:val="3"/>
          <w:numId w:val="73"/>
        </w:numPr>
        <w:tabs>
          <w:tab w:val="clear" w:pos="2880"/>
          <w:tab w:val="num" w:pos="900"/>
        </w:tabs>
        <w:spacing w:after="0" w:line="240" w:lineRule="auto"/>
        <w:ind w:left="72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In the other vnet - use remote gateway</w:t>
      </w:r>
    </w:p>
    <w:p w14:paraId="027C8A5E" w14:textId="0BC320DC" w:rsidR="00D16375" w:rsidRPr="00D16375" w:rsidRDefault="00D16375" w:rsidP="00EE0FE2">
      <w:pPr>
        <w:numPr>
          <w:ilvl w:val="3"/>
          <w:numId w:val="73"/>
        </w:numPr>
        <w:tabs>
          <w:tab w:val="clear" w:pos="2880"/>
          <w:tab w:val="num" w:pos="900"/>
        </w:tabs>
        <w:spacing w:after="0" w:line="240" w:lineRule="auto"/>
        <w:ind w:left="720"/>
        <w:textAlignment w:val="center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drawing>
          <wp:inline distT="0" distB="0" distL="0" distR="0" wp14:anchorId="09134327" wp14:editId="7E011D04">
            <wp:extent cx="4848225" cy="552450"/>
            <wp:effectExtent l="0" t="0" r="9525" b="0"/>
            <wp:docPr id="588" name="Picture 588" descr=", 一 rtu network in the peering can have gateway configured. &#10;GatewaytransitenablesonevirtuaInetworktousetheVPNgatewayinthepeeredvirtual &#10;networkforcross-premtsesorVNet-to-VNetconnectwity.Tousethissettingonlyoneofthe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09" descr=", 一 rtu network in the peering can have gateway configured. &#10;GatewaytransitenablesonevirtuaInetworktousetheVPNgatewayinthepeeredvirtual &#10;networkforcross-premtsesorVNet-to-VNetconnectwity.Tousethissettingonlyoneofthe "/>
                    <pic:cNvPicPr>
                      <a:picLocks noChangeAspect="1" noChangeArrowheads="1"/>
                    </pic:cNvPicPr>
                  </pic:nvPicPr>
                  <pic:blipFill>
                    <a:blip r:embed="rId1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8225" cy="552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D3A828" w14:textId="1681D259" w:rsidR="00D16375" w:rsidRPr="00542342" w:rsidRDefault="00D16375" w:rsidP="00542342">
      <w:pPr>
        <w:spacing w:after="0" w:line="240" w:lineRule="auto"/>
        <w:ind w:left="180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  <w:r w:rsidR="00542342">
        <w:rPr>
          <w:rFonts w:ascii="Calibri" w:eastAsia="Times New Roman" w:hAnsi="Calibri" w:cs="Calibri"/>
          <w:lang w:val="en-US" w:eastAsia="en-AU"/>
        </w:rPr>
        <w:tab/>
      </w:r>
      <w:r w:rsidRPr="00D16375">
        <w:rPr>
          <w:rFonts w:ascii="Calibri" w:eastAsia="Times New Roman" w:hAnsi="Calibri" w:cs="Calibri"/>
          <w:noProof/>
          <w:lang w:eastAsia="en-AU"/>
        </w:rPr>
        <w:drawing>
          <wp:inline distT="0" distB="0" distL="0" distR="0" wp14:anchorId="4303DCB9" wp14:editId="4C4CDF5E">
            <wp:extent cx="4314825" cy="2381250"/>
            <wp:effectExtent l="0" t="0" r="9525" b="0"/>
            <wp:docPr id="587" name="Picture 587" descr="VPN -넣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10" descr="VPN -넣 "/>
                    <pic:cNvPicPr>
                      <a:picLocks noChangeAspect="1" noChangeArrowheads="1"/>
                    </pic:cNvPicPr>
                  </pic:nvPicPr>
                  <pic:blipFill>
                    <a:blip r:embed="rId1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4825" cy="2381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E6DF52" w14:textId="7C56A8E9" w:rsidR="00D16375" w:rsidRPr="00D16375" w:rsidRDefault="00542342" w:rsidP="00542342">
      <w:pPr>
        <w:pStyle w:val="Heading3"/>
        <w:rPr>
          <w:rFonts w:eastAsia="Times New Roman"/>
          <w:lang w:val="en-US" w:eastAsia="en-AU"/>
        </w:rPr>
      </w:pPr>
      <w:bookmarkStart w:id="60" w:name="_Toc34295217"/>
      <w:r>
        <w:rPr>
          <w:rFonts w:eastAsia="Times New Roman"/>
          <w:lang w:val="en-US" w:eastAsia="en-AU"/>
        </w:rPr>
        <w:t>Gateway Transit</w:t>
      </w:r>
      <w:bookmarkEnd w:id="60"/>
      <w:r w:rsidR="00D16375" w:rsidRPr="00D16375">
        <w:rPr>
          <w:rFonts w:eastAsia="Times New Roman"/>
          <w:lang w:val="en-US" w:eastAsia="en-AU"/>
        </w:rPr>
        <w:t> </w:t>
      </w:r>
    </w:p>
    <w:p w14:paraId="74122FFE" w14:textId="02220D4A" w:rsidR="00D16375" w:rsidRPr="00D16375" w:rsidRDefault="00D16375" w:rsidP="00542342">
      <w:pPr>
        <w:spacing w:after="0" w:line="240" w:lineRule="auto"/>
        <w:ind w:left="720"/>
        <w:textAlignment w:val="center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drawing>
          <wp:inline distT="0" distB="0" distL="0" distR="0" wp14:anchorId="06378FD5" wp14:editId="087EC396">
            <wp:extent cx="5334000" cy="3095625"/>
            <wp:effectExtent l="0" t="0" r="0" b="9525"/>
            <wp:docPr id="586" name="Picture 586" descr="Gateway Transit &#10;VNet1 &#10;v.•uet2 &#10;peeri ng &#10;• Gateway transit allows peered virtual networks to share the gateway &#10;and get access to resources &#10;• This means you do not need to deploy a VPN gateway in the peer &#10;virtual network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11" descr="Gateway Transit &#10;VNet1 &#10;v.•uet2 &#10;peeri ng &#10;• Gateway transit allows peered virtual networks to share the gateway &#10;and get access to resources &#10;• This means you do not need to deploy a VPN gateway in the peer &#10;virtual network "/>
                    <pic:cNvPicPr>
                      <a:picLocks noChangeAspect="1" noChangeArrowheads="1"/>
                    </pic:cNvPicPr>
                  </pic:nvPicPr>
                  <pic:blipFill>
                    <a:blip r:embed="rId1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5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C80FFE" w14:textId="77777777" w:rsidR="00D16375" w:rsidRPr="00D16375" w:rsidRDefault="00D16375" w:rsidP="00D16375">
      <w:pPr>
        <w:spacing w:after="0" w:line="240" w:lineRule="auto"/>
        <w:ind w:left="2700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 xml:space="preserve"> </w:t>
      </w:r>
    </w:p>
    <w:p w14:paraId="2E1A72B1" w14:textId="77777777" w:rsidR="00D16375" w:rsidRPr="00D16375" w:rsidRDefault="00D16375" w:rsidP="00EE0FE2">
      <w:pPr>
        <w:numPr>
          <w:ilvl w:val="0"/>
          <w:numId w:val="74"/>
        </w:numPr>
        <w:tabs>
          <w:tab w:val="clear" w:pos="720"/>
          <w:tab w:val="num" w:pos="-360"/>
        </w:tabs>
        <w:spacing w:after="0" w:line="240" w:lineRule="auto"/>
        <w:ind w:left="1620"/>
        <w:textAlignment w:val="center"/>
        <w:rPr>
          <w:rFonts w:ascii="Calibri" w:eastAsia="Times New Roman" w:hAnsi="Calibri" w:cs="Calibri"/>
          <w:lang w:val="en-GB" w:eastAsia="en-AU"/>
        </w:rPr>
      </w:pPr>
      <w:r w:rsidRPr="00D16375">
        <w:rPr>
          <w:rFonts w:ascii="Calibri" w:eastAsia="Times New Roman" w:hAnsi="Calibri" w:cs="Calibri"/>
          <w:highlight w:val="yellow"/>
          <w:lang w:val="en-GB" w:eastAsia="en-AU"/>
        </w:rPr>
        <w:t>Gateway transit can only be configured regionally. Not globally</w:t>
      </w:r>
      <w:r w:rsidRPr="00D16375">
        <w:rPr>
          <w:rFonts w:ascii="Calibri" w:eastAsia="Times New Roman" w:hAnsi="Calibri" w:cs="Calibri"/>
          <w:lang w:val="en-GB" w:eastAsia="en-AU"/>
        </w:rPr>
        <w:t xml:space="preserve">. </w:t>
      </w:r>
    </w:p>
    <w:p w14:paraId="47AECE09" w14:textId="77777777" w:rsidR="00D16375" w:rsidRPr="00D16375" w:rsidRDefault="00D16375" w:rsidP="00EE0FE2">
      <w:pPr>
        <w:numPr>
          <w:ilvl w:val="0"/>
          <w:numId w:val="75"/>
        </w:numPr>
        <w:tabs>
          <w:tab w:val="clear" w:pos="720"/>
          <w:tab w:val="num" w:pos="-360"/>
        </w:tabs>
        <w:spacing w:after="0" w:line="240" w:lineRule="auto"/>
        <w:ind w:left="108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When the peering is created the peering is configured in both the networks</w:t>
      </w:r>
    </w:p>
    <w:p w14:paraId="18231207" w14:textId="1457CC33" w:rsidR="00D16375" w:rsidRPr="00D16375" w:rsidRDefault="00D16375" w:rsidP="00542342">
      <w:pPr>
        <w:spacing w:after="0" w:line="240" w:lineRule="auto"/>
        <w:ind w:left="1800"/>
        <w:textAlignment w:val="center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drawing>
          <wp:inline distT="0" distB="0" distL="0" distR="0" wp14:anchorId="1C95A411" wp14:editId="5E739CEB">
            <wp:extent cx="2305050" cy="1466850"/>
            <wp:effectExtent l="0" t="0" r="0" b="0"/>
            <wp:docPr id="585" name="Picture 585" descr="Adding virtual network peering &#10;x &#10;1:40 PM &#10;Adding virtual network peering 'PeerVnet2' to &#10;'/su bscriptions/c2b01f84-fb4g-4703-ge30- &#10;bf05001 fdd 1 f/reso u rceGroups/Dem oVnet/providers/Mic... &#10;• Adding virtual network peering &#10;x &#10;1:40 PM &#10;Adding virtual network peering 'PeerVnet1' to &#10;'/su bscriptions/c2b01f84-fb4g-4703-ge30- &#10;bf05001 fdd 1 f/reso urceGroups/Dem oVnet/providers/Mic... &#10;vnet'.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12" descr="Adding virtual network peering &#10;x &#10;1:40 PM &#10;Adding virtual network peering 'PeerVnet2' to &#10;'/su bscriptions/c2b01f84-fb4g-4703-ge30- &#10;bf05001 fdd 1 f/reso u rceGroups/Dem oVnet/providers/Mic... &#10;• Adding virtual network peering &#10;x &#10;1:40 PM &#10;Adding virtual network peering 'PeerVnet1' to &#10;'/su bscriptions/c2b01f84-fb4g-4703-ge30- &#10;bf05001 fdd 1 f/reso urceGroups/Dem oVnet/providers/Mic... &#10;vnet'. "/>
                    <pic:cNvPicPr>
                      <a:picLocks noChangeAspect="1" noChangeArrowheads="1"/>
                    </pic:cNvPicPr>
                  </pic:nvPicPr>
                  <pic:blipFill>
                    <a:blip r:embed="rId1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05050" cy="1466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775975" w14:textId="239AE7E9" w:rsidR="00D16375" w:rsidRPr="00D16375" w:rsidRDefault="00D16375" w:rsidP="00542342">
      <w:pPr>
        <w:pStyle w:val="Heading3"/>
        <w:rPr>
          <w:rFonts w:eastAsia="Times New Roman"/>
          <w:lang w:val="en-US" w:eastAsia="en-AU"/>
        </w:rPr>
      </w:pPr>
      <w:bookmarkStart w:id="61" w:name="_Toc34295218"/>
      <w:r w:rsidRPr="00D16375">
        <w:rPr>
          <w:rFonts w:eastAsia="Times New Roman"/>
          <w:lang w:val="en-US" w:eastAsia="en-AU"/>
        </w:rPr>
        <w:lastRenderedPageBreak/>
        <w:t>Global Vnet peering</w:t>
      </w:r>
      <w:bookmarkEnd w:id="61"/>
    </w:p>
    <w:p w14:paraId="41AF98D9" w14:textId="020B46D7" w:rsidR="00D16375" w:rsidRPr="00D16375" w:rsidRDefault="00D16375" w:rsidP="00EE0FE2">
      <w:pPr>
        <w:numPr>
          <w:ilvl w:val="0"/>
          <w:numId w:val="76"/>
        </w:numPr>
        <w:spacing w:after="0" w:line="240" w:lineRule="auto"/>
        <w:ind w:left="1080"/>
        <w:textAlignment w:val="center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drawing>
          <wp:inline distT="0" distB="0" distL="0" distR="0" wp14:anchorId="33C3D0CE" wp14:editId="0763283C">
            <wp:extent cx="4943475" cy="2695575"/>
            <wp:effectExtent l="0" t="0" r="9525" b="9525"/>
            <wp:docPr id="584" name="Picture 584" descr="Global VNet Peering &#10;Global VNet peering connects virtual networks across regions &#10;• Status will be Initiated or Connected &#10;Special requirements: public clouds only, virtual network resource &#10;limitations, no gateway transit, no transitivity, and limitations on high &#10;performance virtual machines.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13" descr="Global VNet Peering &#10;Global VNet peering connects virtual networks across regions &#10;• Status will be Initiated or Connected &#10;Special requirements: public clouds only, virtual network resource &#10;limitations, no gateway transit, no transitivity, and limitations on high &#10;performance virtual machines. "/>
                    <pic:cNvPicPr>
                      <a:picLocks noChangeAspect="1" noChangeArrowheads="1"/>
                    </pic:cNvPicPr>
                  </pic:nvPicPr>
                  <pic:blipFill>
                    <a:blip r:embed="rId1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3475" cy="2695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879148" w14:textId="77777777" w:rsidR="00D16375" w:rsidRPr="00D16375" w:rsidRDefault="00D16375" w:rsidP="00EE0FE2">
      <w:pPr>
        <w:numPr>
          <w:ilvl w:val="1"/>
          <w:numId w:val="76"/>
        </w:numPr>
        <w:spacing w:after="0" w:line="240" w:lineRule="auto"/>
        <w:ind w:left="162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This will take more time than regional vnet peering. During the time status will be "initiated"</w:t>
      </w:r>
    </w:p>
    <w:p w14:paraId="53DD1F77" w14:textId="657A4EB5" w:rsidR="00D16375" w:rsidRPr="00D16375" w:rsidRDefault="00D16375" w:rsidP="00EE0FE2">
      <w:pPr>
        <w:numPr>
          <w:ilvl w:val="1"/>
          <w:numId w:val="76"/>
        </w:numPr>
        <w:spacing w:after="0" w:line="240" w:lineRule="auto"/>
        <w:ind w:left="162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highlight w:val="yellow"/>
          <w:lang w:val="en-US" w:eastAsia="en-AU"/>
        </w:rPr>
        <w:t xml:space="preserve">Public clouds only - not </w:t>
      </w:r>
      <w:r w:rsidR="004D2F87" w:rsidRPr="00D16375">
        <w:rPr>
          <w:rFonts w:ascii="Calibri" w:eastAsia="Times New Roman" w:hAnsi="Calibri" w:cs="Calibri"/>
          <w:highlight w:val="yellow"/>
          <w:lang w:val="en-US" w:eastAsia="en-AU"/>
        </w:rPr>
        <w:t>working</w:t>
      </w:r>
      <w:r w:rsidRPr="00D16375">
        <w:rPr>
          <w:rFonts w:ascii="Calibri" w:eastAsia="Times New Roman" w:hAnsi="Calibri" w:cs="Calibri"/>
          <w:highlight w:val="yellow"/>
          <w:lang w:val="en-US" w:eastAsia="en-AU"/>
        </w:rPr>
        <w:t xml:space="preserve"> on government and special time clouds</w:t>
      </w:r>
    </w:p>
    <w:p w14:paraId="650D0DCB" w14:textId="411E2446" w:rsidR="00D16375" w:rsidRPr="00D16375" w:rsidRDefault="004D2F87" w:rsidP="00EE0FE2">
      <w:pPr>
        <w:numPr>
          <w:ilvl w:val="1"/>
          <w:numId w:val="76"/>
        </w:numPr>
        <w:spacing w:after="0" w:line="240" w:lineRule="auto"/>
        <w:ind w:left="162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Virtual</w:t>
      </w:r>
      <w:r w:rsidR="00D16375" w:rsidRPr="00D16375">
        <w:rPr>
          <w:rFonts w:ascii="Calibri" w:eastAsia="Times New Roman" w:hAnsi="Calibri" w:cs="Calibri"/>
          <w:lang w:val="en-US" w:eastAsia="en-AU"/>
        </w:rPr>
        <w:t xml:space="preserve"> network </w:t>
      </w:r>
      <w:r w:rsidRPr="00D16375">
        <w:rPr>
          <w:rFonts w:ascii="Calibri" w:eastAsia="Times New Roman" w:hAnsi="Calibri" w:cs="Calibri"/>
          <w:lang w:val="en-US" w:eastAsia="en-AU"/>
        </w:rPr>
        <w:t>resource</w:t>
      </w:r>
      <w:r w:rsidR="00D16375" w:rsidRPr="00D16375">
        <w:rPr>
          <w:rFonts w:ascii="Calibri" w:eastAsia="Times New Roman" w:hAnsi="Calibri" w:cs="Calibri"/>
          <w:lang w:val="en-US" w:eastAsia="en-AU"/>
        </w:rPr>
        <w:t xml:space="preserve"> limitation - </w:t>
      </w:r>
      <w:proofErr w:type="gramStart"/>
      <w:r w:rsidRPr="00D16375">
        <w:rPr>
          <w:rFonts w:ascii="Calibri" w:eastAsia="Times New Roman" w:hAnsi="Calibri" w:cs="Calibri"/>
          <w:lang w:val="en-US" w:eastAsia="en-AU"/>
        </w:rPr>
        <w:t>e.g.</w:t>
      </w:r>
      <w:proofErr w:type="gramEnd"/>
      <w:r w:rsidR="00D16375" w:rsidRPr="00D16375">
        <w:rPr>
          <w:rFonts w:ascii="Calibri" w:eastAsia="Times New Roman" w:hAnsi="Calibri" w:cs="Calibri"/>
          <w:lang w:val="en-US" w:eastAsia="en-AU"/>
        </w:rPr>
        <w:t xml:space="preserve"> Cannot access a load balancer in a different vnet</w:t>
      </w:r>
    </w:p>
    <w:p w14:paraId="40D6FE5C" w14:textId="77777777" w:rsidR="00D16375" w:rsidRPr="00D16375" w:rsidRDefault="00D16375" w:rsidP="00EE0FE2">
      <w:pPr>
        <w:numPr>
          <w:ilvl w:val="1"/>
          <w:numId w:val="76"/>
        </w:numPr>
        <w:spacing w:after="0" w:line="240" w:lineRule="auto"/>
        <w:ind w:left="162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Gateway transit doesn’t work</w:t>
      </w:r>
    </w:p>
    <w:p w14:paraId="12E8F28E" w14:textId="77777777" w:rsidR="00D16375" w:rsidRPr="00D16375" w:rsidRDefault="00D16375" w:rsidP="00EE0FE2">
      <w:pPr>
        <w:numPr>
          <w:ilvl w:val="1"/>
          <w:numId w:val="76"/>
        </w:numPr>
        <w:spacing w:after="0" w:line="240" w:lineRule="auto"/>
        <w:ind w:left="162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No transitivity</w:t>
      </w:r>
    </w:p>
    <w:p w14:paraId="0DADF0FB" w14:textId="3888EA16" w:rsidR="00D16375" w:rsidRDefault="00D16375" w:rsidP="00EE0FE2">
      <w:pPr>
        <w:numPr>
          <w:ilvl w:val="1"/>
          <w:numId w:val="76"/>
        </w:numPr>
        <w:spacing w:after="0" w:line="240" w:lineRule="auto"/>
        <w:ind w:left="162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Limitations on high performance VMs</w:t>
      </w:r>
    </w:p>
    <w:p w14:paraId="77892E1F" w14:textId="77777777" w:rsidR="00542342" w:rsidRPr="00D16375" w:rsidRDefault="00542342" w:rsidP="00542342">
      <w:pPr>
        <w:spacing w:after="0" w:line="240" w:lineRule="auto"/>
        <w:ind w:left="1620"/>
        <w:textAlignment w:val="center"/>
        <w:rPr>
          <w:rFonts w:ascii="Calibri" w:eastAsia="Times New Roman" w:hAnsi="Calibri" w:cs="Calibri"/>
          <w:lang w:val="en-US" w:eastAsia="en-AU"/>
        </w:rPr>
      </w:pPr>
    </w:p>
    <w:p w14:paraId="650273EB" w14:textId="77777777" w:rsidR="00D16375" w:rsidRPr="00D16375" w:rsidRDefault="00D16375" w:rsidP="00542342">
      <w:pPr>
        <w:pStyle w:val="Heading3"/>
        <w:rPr>
          <w:rFonts w:eastAsia="Times New Roman"/>
          <w:lang w:val="en-US" w:eastAsia="en-AU"/>
        </w:rPr>
      </w:pPr>
      <w:bookmarkStart w:id="62" w:name="_Toc34295219"/>
      <w:r w:rsidRPr="00D16375">
        <w:rPr>
          <w:rFonts w:eastAsia="Times New Roman"/>
          <w:lang w:val="en-US" w:eastAsia="en-AU"/>
        </w:rPr>
        <w:t>Service chaining</w:t>
      </w:r>
      <w:bookmarkEnd w:id="62"/>
      <w:r w:rsidRPr="00D16375">
        <w:rPr>
          <w:rFonts w:eastAsia="Times New Roman"/>
          <w:lang w:val="en-US" w:eastAsia="en-AU"/>
        </w:rPr>
        <w:t xml:space="preserve"> </w:t>
      </w:r>
    </w:p>
    <w:p w14:paraId="2A25FB0E" w14:textId="7DD31922" w:rsidR="00D16375" w:rsidRPr="00D16375" w:rsidRDefault="00D16375" w:rsidP="00542342">
      <w:pPr>
        <w:spacing w:after="0" w:line="240" w:lineRule="auto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drawing>
          <wp:inline distT="0" distB="0" distL="0" distR="0" wp14:anchorId="7A2E4440" wp14:editId="6143B712">
            <wp:extent cx="4314825" cy="2362200"/>
            <wp:effectExtent l="0" t="0" r="9525" b="0"/>
            <wp:docPr id="583" name="Picture 583" descr="Service Chaining &#10;• Leverage user-defined routes and &#10;service chaining to implement custom &#10;routing &#10;• Implement a VNet hub with a network &#10;virtual appliance or a VPN gateway &#10;• Service chaining enables you to direct &#10;traffic from one virtual network to a &#10;virtual appliance, or virtual network &#10;gateway, in a peered virtual network, &#10;through user-defined routes &#10;VNet2 &#10;Hub VNet &#10;Network virtual appliance &#10;VPN Gateway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14" descr="Service Chaining &#10;• Leverage user-defined routes and &#10;service chaining to implement custom &#10;routing &#10;• Implement a VNet hub with a network &#10;virtual appliance or a VPN gateway &#10;• Service chaining enables you to direct &#10;traffic from one virtual network to a &#10;virtual appliance, or virtual network &#10;gateway, in a peered virtual network, &#10;through user-defined routes &#10;VNet2 &#10;Hub VNet &#10;Network virtual appliance &#10;VPN Gateway "/>
                    <pic:cNvPicPr>
                      <a:picLocks noChangeAspect="1" noChangeArrowheads="1"/>
                    </pic:cNvPicPr>
                  </pic:nvPicPr>
                  <pic:blipFill>
                    <a:blip r:embed="rId1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4825" cy="2362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1D0528" w14:textId="77777777" w:rsidR="00D16375" w:rsidRPr="00D16375" w:rsidRDefault="00D16375" w:rsidP="00D16375">
      <w:pPr>
        <w:spacing w:after="0" w:line="240" w:lineRule="auto"/>
        <w:ind w:left="1620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0A5B846F" w14:textId="7EA1D42A" w:rsidR="00D16375" w:rsidRPr="00D16375" w:rsidRDefault="00D16375" w:rsidP="00542342">
      <w:pPr>
        <w:spacing w:after="0" w:line="240" w:lineRule="auto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drawing>
          <wp:inline distT="0" distB="0" distL="0" distR="0" wp14:anchorId="5BFD4E26" wp14:editId="5EBFC97E">
            <wp:extent cx="5524500" cy="1085850"/>
            <wp:effectExtent l="0" t="0" r="0" b="0"/>
            <wp:docPr id="582" name="Picture 582" descr="Service chaining &#10;Service chaining enables you to direct traffc from one virtual network to a virtual appliance or gateway in a peered network through &#10;user-defined routes. &#10;To enable service chaining, configure user-defined routes that point to virtual machines in peered virtual networks as the next hop IP &#10;address. User-defined routes could also point to virtual network gateways to enable service chaining.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15" descr="Service chaining &#10;Service chaining enables you to direct traffc from one virtual network to a virtual appliance or gateway in a peered network through &#10;user-defined routes. &#10;To enable service chaining, configure user-defined routes that point to virtual machines in peered virtual networks as the next hop IP &#10;address. User-defined routes could also point to virtual network gateways to enable service chaining. "/>
                    <pic:cNvPicPr>
                      <a:picLocks noChangeAspect="1" noChangeArrowheads="1"/>
                    </pic:cNvPicPr>
                  </pic:nvPicPr>
                  <pic:blipFill>
                    <a:blip r:embed="rId1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0" cy="1085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F452F0" w14:textId="77777777" w:rsidR="00D16375" w:rsidRPr="00D16375" w:rsidRDefault="00D16375" w:rsidP="00D16375">
      <w:pPr>
        <w:spacing w:after="0" w:line="240" w:lineRule="auto"/>
        <w:ind w:left="1620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7F1EBF5D" w14:textId="37AF9F95" w:rsidR="00D16375" w:rsidRPr="00D16375" w:rsidRDefault="00D16375" w:rsidP="00542342">
      <w:pPr>
        <w:spacing w:after="0" w:line="240" w:lineRule="auto"/>
        <w:textAlignment w:val="center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lastRenderedPageBreak/>
        <w:drawing>
          <wp:inline distT="0" distB="0" distL="0" distR="0" wp14:anchorId="1FABEE3C" wp14:editId="11EFCD9C">
            <wp:extent cx="5505450" cy="2552700"/>
            <wp:effectExtent l="0" t="0" r="0" b="0"/>
            <wp:docPr id="581" name="Picture 5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16"/>
                    <pic:cNvPicPr>
                      <a:picLocks noChangeAspect="1" noChangeArrowheads="1"/>
                    </pic:cNvPicPr>
                  </pic:nvPicPr>
                  <pic:blipFill>
                    <a:blip r:embed="rId1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5450" cy="2552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A04E7E" w14:textId="77777777" w:rsidR="00D16375" w:rsidRPr="00542342" w:rsidRDefault="00D16375" w:rsidP="00EE0FE2">
      <w:pPr>
        <w:pStyle w:val="ListParagraph"/>
        <w:numPr>
          <w:ilvl w:val="0"/>
          <w:numId w:val="157"/>
        </w:numPr>
        <w:spacing w:after="0" w:line="240" w:lineRule="auto"/>
        <w:textAlignment w:val="center"/>
        <w:rPr>
          <w:rFonts w:ascii="Calibri" w:eastAsia="Times New Roman" w:hAnsi="Calibri" w:cs="Calibri"/>
          <w:lang w:val="en-US" w:eastAsia="en-AU"/>
        </w:rPr>
      </w:pPr>
      <w:r w:rsidRPr="00542342">
        <w:rPr>
          <w:rFonts w:ascii="Calibri" w:eastAsia="Times New Roman" w:hAnsi="Calibri" w:cs="Calibri"/>
          <w:lang w:val="en-US" w:eastAsia="en-AU"/>
        </w:rPr>
        <w:t xml:space="preserve">If you are connecting vnet to a network appliance in another network, with service chaining you can direct traffic via user defined routes. UDR </w:t>
      </w:r>
    </w:p>
    <w:p w14:paraId="75F00D6A" w14:textId="77777777" w:rsidR="00D16375" w:rsidRPr="00542342" w:rsidRDefault="00D16375" w:rsidP="00EE0FE2">
      <w:pPr>
        <w:pStyle w:val="ListParagraph"/>
        <w:numPr>
          <w:ilvl w:val="0"/>
          <w:numId w:val="157"/>
        </w:numPr>
        <w:spacing w:after="0" w:line="240" w:lineRule="auto"/>
        <w:textAlignment w:val="center"/>
        <w:rPr>
          <w:rFonts w:ascii="Calibri" w:eastAsia="Times New Roman" w:hAnsi="Calibri" w:cs="Calibri"/>
          <w:lang w:val="en-US" w:eastAsia="en-AU"/>
        </w:rPr>
      </w:pPr>
      <w:proofErr w:type="gramStart"/>
      <w:r w:rsidRPr="00542342">
        <w:rPr>
          <w:rFonts w:ascii="Calibri" w:eastAsia="Times New Roman" w:hAnsi="Calibri" w:cs="Calibri"/>
          <w:lang w:val="en-US" w:eastAsia="en-AU"/>
        </w:rPr>
        <w:t>Instead</w:t>
      </w:r>
      <w:proofErr w:type="gramEnd"/>
      <w:r w:rsidRPr="00542342">
        <w:rPr>
          <w:rFonts w:ascii="Calibri" w:eastAsia="Times New Roman" w:hAnsi="Calibri" w:cs="Calibri"/>
          <w:lang w:val="en-US" w:eastAsia="en-AU"/>
        </w:rPr>
        <w:t xml:space="preserve"> you can create a hub vnet where traffic from both vnets will traverse through it. </w:t>
      </w:r>
    </w:p>
    <w:p w14:paraId="153F8CF4" w14:textId="5235E254" w:rsidR="00D16375" w:rsidRPr="00D16375" w:rsidRDefault="00D16375" w:rsidP="00D16375">
      <w:pPr>
        <w:spacing w:after="0" w:line="240" w:lineRule="auto"/>
        <w:ind w:left="540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drawing>
          <wp:inline distT="0" distB="0" distL="0" distR="0" wp14:anchorId="21DF32E3" wp14:editId="6E65CB51">
            <wp:extent cx="5219700" cy="2857500"/>
            <wp:effectExtent l="0" t="0" r="0" b="0"/>
            <wp:docPr id="580" name="Picture 580" descr="VNetA &#10;10.1.0.0/16 &#10;Subnet &#10;Peering &#10;Hub VNet &#10;10.3.0.0/16 &#10;UDR &#10;Subnet &#10;Peering &#10;Gateway subnet &#10;• VPN Gateway &#10;10.2.0.0/16 &#10;Subnet &#10;use Remote &#10;Gateway &#10;: Allow Gateway &#10;: Transit &#10;To on-premises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17" descr="VNetA &#10;10.1.0.0/16 &#10;Subnet &#10;Peering &#10;Hub VNet &#10;10.3.0.0/16 &#10;UDR &#10;Subnet &#10;Peering &#10;Gateway subnet &#10;• VPN Gateway &#10;10.2.0.0/16 &#10;Subnet &#10;use Remote &#10;Gateway &#10;: Allow Gateway &#10;: Transit &#10;To on-premises "/>
                    <pic:cNvPicPr>
                      <a:picLocks noChangeAspect="1" noChangeArrowheads="1"/>
                    </pic:cNvPicPr>
                  </pic:nvPicPr>
                  <pic:blipFill>
                    <a:blip r:embed="rId1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9700" cy="2857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0F206B" w14:textId="77777777" w:rsidR="00D16375" w:rsidRPr="00D16375" w:rsidRDefault="00D16375" w:rsidP="00D16375">
      <w:pPr>
        <w:spacing w:after="0" w:line="240" w:lineRule="auto"/>
        <w:ind w:left="540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595B700D" w14:textId="77777777" w:rsidR="00D16375" w:rsidRPr="00D16375" w:rsidRDefault="00D16375" w:rsidP="00542342">
      <w:pPr>
        <w:pStyle w:val="Heading2"/>
        <w:rPr>
          <w:rFonts w:eastAsia="Times New Roman"/>
          <w:lang w:val="en-US" w:eastAsia="en-AU"/>
        </w:rPr>
      </w:pPr>
      <w:bookmarkStart w:id="63" w:name="_Toc34295220"/>
      <w:r w:rsidRPr="00D16375">
        <w:rPr>
          <w:rFonts w:eastAsia="Times New Roman"/>
          <w:lang w:val="en-US" w:eastAsia="en-AU"/>
        </w:rPr>
        <w:t>Vnet-to-Vnet Connections</w:t>
      </w:r>
      <w:bookmarkEnd w:id="63"/>
    </w:p>
    <w:p w14:paraId="23E691FE" w14:textId="77777777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5F7B8CFF" w14:textId="77777777" w:rsidR="00D16375" w:rsidRPr="00D16375" w:rsidRDefault="002807D8" w:rsidP="00D16375">
      <w:pPr>
        <w:spacing w:after="0" w:line="240" w:lineRule="auto"/>
        <w:rPr>
          <w:rFonts w:ascii="Calibri" w:eastAsia="Times New Roman" w:hAnsi="Calibri" w:cs="Calibri"/>
          <w:lang w:val="en-US" w:eastAsia="en-AU"/>
        </w:rPr>
      </w:pPr>
      <w:hyperlink r:id="rId158" w:history="1">
        <w:r w:rsidR="00D16375" w:rsidRPr="00D16375">
          <w:rPr>
            <w:rFonts w:ascii="Calibri" w:eastAsia="Times New Roman" w:hAnsi="Calibri" w:cs="Calibri"/>
            <w:color w:val="0000FF"/>
            <w:u w:val="single"/>
            <w:lang w:val="en-US" w:eastAsia="en-AU"/>
          </w:rPr>
          <w:t>Azure AZ-103 Exam Prep M5-L2 VnetToVnet Connections</w:t>
        </w:r>
      </w:hyperlink>
    </w:p>
    <w:p w14:paraId="21DCF6AB" w14:textId="77777777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34EFC468" w14:textId="457FD5A3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lastRenderedPageBreak/>
        <w:drawing>
          <wp:inline distT="0" distB="0" distL="0" distR="0" wp14:anchorId="0AB0060F" wp14:editId="55CD7149">
            <wp:extent cx="4572000" cy="2571750"/>
            <wp:effectExtent l="0" t="0" r="0" b="0"/>
            <wp:docPr id="579" name="Picture 579" descr="Video web content titled: Azure AZ-103 Exam Prep M5-L2 VnetToVnet Connection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18" descr="Video web content titled: Azure AZ-103 Exam Prep M5-L2 VnetToVnet Connections"/>
                    <pic:cNvPicPr>
                      <a:picLocks noChangeAspect="1" noChangeArrowheads="1"/>
                    </pic:cNvPicPr>
                  </pic:nvPicPr>
                  <pic:blipFill>
                    <a:blip r:embed="rId1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2571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4E8BCA" w14:textId="77777777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7955C58E" w14:textId="77777777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6A88DE7B" w14:textId="77777777" w:rsidR="00D16375" w:rsidRPr="00D16375" w:rsidRDefault="00D16375" w:rsidP="00D16375">
      <w:pPr>
        <w:spacing w:after="0" w:line="240" w:lineRule="auto"/>
        <w:ind w:left="540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1FCC054E" w14:textId="77777777" w:rsidR="00D16375" w:rsidRPr="00D16375" w:rsidRDefault="00D16375" w:rsidP="00EE0FE2">
      <w:pPr>
        <w:numPr>
          <w:ilvl w:val="0"/>
          <w:numId w:val="77"/>
        </w:numPr>
        <w:spacing w:after="0" w:line="240" w:lineRule="auto"/>
        <w:ind w:left="108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Vnet peering and global vnet peering allow two vnets to work as the same vnet. What is vnet-to-vnet connections</w:t>
      </w:r>
    </w:p>
    <w:p w14:paraId="70F43509" w14:textId="77777777" w:rsidR="00D16375" w:rsidRPr="00D16375" w:rsidRDefault="00D16375" w:rsidP="00EE0FE2">
      <w:pPr>
        <w:numPr>
          <w:ilvl w:val="1"/>
          <w:numId w:val="77"/>
        </w:numPr>
        <w:spacing w:after="0" w:line="240" w:lineRule="auto"/>
        <w:ind w:left="162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Those days</w:t>
      </w:r>
      <w:r w:rsidRPr="00D16375">
        <w:rPr>
          <w:rFonts w:ascii="Calibri" w:eastAsia="Times New Roman" w:hAnsi="Calibri" w:cs="Calibri"/>
          <w:highlight w:val="yellow"/>
          <w:lang w:val="en-US" w:eastAsia="en-AU"/>
        </w:rPr>
        <w:t xml:space="preserve"> when global vnet peering was not there,</w:t>
      </w:r>
      <w:r w:rsidRPr="00D16375">
        <w:rPr>
          <w:rFonts w:ascii="Calibri" w:eastAsia="Times New Roman" w:hAnsi="Calibri" w:cs="Calibri"/>
          <w:lang w:val="en-US" w:eastAsia="en-AU"/>
        </w:rPr>
        <w:t xml:space="preserve"> only way to connect two vnets in different regions was vnet-vnet connections</w:t>
      </w:r>
    </w:p>
    <w:p w14:paraId="63A380D8" w14:textId="77777777" w:rsidR="00D16375" w:rsidRPr="00D16375" w:rsidRDefault="00D16375" w:rsidP="00EE0FE2">
      <w:pPr>
        <w:numPr>
          <w:ilvl w:val="1"/>
          <w:numId w:val="77"/>
        </w:numPr>
        <w:spacing w:after="0" w:line="240" w:lineRule="auto"/>
        <w:ind w:left="162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Now that we have global vnet peering, why is vnet-vnet connection are still there</w:t>
      </w:r>
    </w:p>
    <w:p w14:paraId="1292D1F0" w14:textId="77777777" w:rsidR="00D16375" w:rsidRPr="00D16375" w:rsidRDefault="00D16375" w:rsidP="00EE0FE2">
      <w:pPr>
        <w:numPr>
          <w:ilvl w:val="2"/>
          <w:numId w:val="78"/>
        </w:numPr>
        <w:spacing w:after="0" w:line="240" w:lineRule="auto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Backward compatibility. Gvnet peering, is a new concept</w:t>
      </w:r>
    </w:p>
    <w:p w14:paraId="258C9425" w14:textId="77777777" w:rsidR="00D16375" w:rsidRPr="00D16375" w:rsidRDefault="00D16375" w:rsidP="00EE0FE2">
      <w:pPr>
        <w:numPr>
          <w:ilvl w:val="2"/>
          <w:numId w:val="78"/>
        </w:numPr>
        <w:spacing w:after="0" w:line="240" w:lineRule="auto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 xml:space="preserve">Vnet-vnet connection is better with encryption </w:t>
      </w:r>
    </w:p>
    <w:p w14:paraId="1D1C0C83" w14:textId="77777777" w:rsidR="00D16375" w:rsidRPr="00D16375" w:rsidRDefault="00D16375" w:rsidP="00EE0FE2">
      <w:pPr>
        <w:numPr>
          <w:ilvl w:val="0"/>
          <w:numId w:val="78"/>
        </w:numPr>
        <w:spacing w:after="0" w:line="240" w:lineRule="auto"/>
        <w:ind w:left="108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Vnet-vnet the vnets can be</w:t>
      </w:r>
    </w:p>
    <w:p w14:paraId="5818B27D" w14:textId="2441A431" w:rsidR="00D16375" w:rsidRPr="00D16375" w:rsidRDefault="00D16375" w:rsidP="00EE0FE2">
      <w:pPr>
        <w:numPr>
          <w:ilvl w:val="1"/>
          <w:numId w:val="78"/>
        </w:numPr>
        <w:spacing w:after="0" w:line="240" w:lineRule="auto"/>
        <w:ind w:left="162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From different regions - (</w:t>
      </w:r>
      <w:r w:rsidRPr="00D16375">
        <w:rPr>
          <w:rFonts w:ascii="Calibri" w:eastAsia="Times New Roman" w:hAnsi="Calibri" w:cs="Calibri"/>
          <w:i/>
          <w:iCs/>
          <w:lang w:val="en-US" w:eastAsia="en-AU"/>
        </w:rPr>
        <w:t xml:space="preserve">this is an alternative for the </w:t>
      </w:r>
      <w:r w:rsidR="004D2F87" w:rsidRPr="00D16375">
        <w:rPr>
          <w:rFonts w:ascii="Calibri" w:eastAsia="Times New Roman" w:hAnsi="Calibri" w:cs="Calibri"/>
          <w:i/>
          <w:iCs/>
          <w:lang w:val="en-US" w:eastAsia="en-AU"/>
        </w:rPr>
        <w:t>global</w:t>
      </w:r>
      <w:r w:rsidRPr="00D16375">
        <w:rPr>
          <w:rFonts w:ascii="Calibri" w:eastAsia="Times New Roman" w:hAnsi="Calibri" w:cs="Calibri"/>
          <w:i/>
          <w:iCs/>
          <w:lang w:val="en-US" w:eastAsia="en-AU"/>
        </w:rPr>
        <w:t xml:space="preserve"> vnet peering)</w:t>
      </w:r>
    </w:p>
    <w:p w14:paraId="46844864" w14:textId="77777777" w:rsidR="00D16375" w:rsidRPr="00D16375" w:rsidRDefault="00D16375" w:rsidP="00EE0FE2">
      <w:pPr>
        <w:numPr>
          <w:ilvl w:val="1"/>
          <w:numId w:val="78"/>
        </w:numPr>
        <w:spacing w:after="0" w:line="240" w:lineRule="auto"/>
        <w:ind w:left="162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Both in azure cloud</w:t>
      </w:r>
    </w:p>
    <w:p w14:paraId="5BD9FC25" w14:textId="77777777" w:rsidR="00D16375" w:rsidRPr="00D16375" w:rsidRDefault="00D16375" w:rsidP="00EE0FE2">
      <w:pPr>
        <w:numPr>
          <w:ilvl w:val="1"/>
          <w:numId w:val="78"/>
        </w:numPr>
        <w:spacing w:after="0" w:line="240" w:lineRule="auto"/>
        <w:ind w:left="162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In the same deployment model</w:t>
      </w:r>
    </w:p>
    <w:p w14:paraId="54AAECC9" w14:textId="77777777" w:rsidR="00D16375" w:rsidRPr="00D16375" w:rsidRDefault="00D16375" w:rsidP="00EE0FE2">
      <w:pPr>
        <w:numPr>
          <w:ilvl w:val="1"/>
          <w:numId w:val="78"/>
        </w:numPr>
        <w:spacing w:after="0" w:line="240" w:lineRule="auto"/>
        <w:ind w:left="162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In different subscriptions</w:t>
      </w:r>
    </w:p>
    <w:p w14:paraId="3C4AB097" w14:textId="37352167" w:rsidR="00D16375" w:rsidRPr="00D16375" w:rsidRDefault="00D16375" w:rsidP="00542342">
      <w:pPr>
        <w:spacing w:after="0" w:line="240" w:lineRule="auto"/>
        <w:ind w:left="720"/>
        <w:textAlignment w:val="center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drawing>
          <wp:inline distT="0" distB="0" distL="0" distR="0" wp14:anchorId="1DE52DE4" wp14:editId="6A46BFB3">
            <wp:extent cx="3533775" cy="2676525"/>
            <wp:effectExtent l="0" t="0" r="9525" b="9525"/>
            <wp:docPr id="578" name="Picture 578" descr="VNet-to;VNet Connections Overview &#10;• VNet-t0-VNet Connections &#10;• Implement VNet-t0-VNet Connections &#10;• Create a Gateway Subnet &#10;• Create the VPN Gateway &#10;• VPN Types &#10;• Gateway SKUs &#10;• Create the Local Network Gateway &#10;• Configure the On-Premises VPN Device &#10;• Create the VPN Connection &#10;• Verify the VPN Connection &#10;• Demonstration - VNet-to-VNet Connections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19" descr="VNet-to;VNet Connections Overview &#10;• VNet-t0-VNet Connections &#10;• Implement VNet-t0-VNet Connections &#10;• Create a Gateway Subnet &#10;• Create the VPN Gateway &#10;• VPN Types &#10;• Gateway SKUs &#10;• Create the Local Network Gateway &#10;• Configure the On-Premises VPN Device &#10;• Create the VPN Connection &#10;• Verify the VPN Connection &#10;• Demonstration - VNet-to-VNet Connections "/>
                    <pic:cNvPicPr>
                      <a:picLocks noChangeAspect="1" noChangeArrowheads="1"/>
                    </pic:cNvPicPr>
                  </pic:nvPicPr>
                  <pic:blipFill>
                    <a:blip r:embed="rId1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3775" cy="2676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6554F8" w14:textId="77777777" w:rsidR="00D16375" w:rsidRPr="00D16375" w:rsidRDefault="00D16375" w:rsidP="00D16375">
      <w:pPr>
        <w:spacing w:after="0" w:line="240" w:lineRule="auto"/>
        <w:ind w:left="1080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027965D8" w14:textId="467CD7F1" w:rsidR="00D16375" w:rsidRPr="00D16375" w:rsidRDefault="00D16375" w:rsidP="00542342">
      <w:pPr>
        <w:spacing w:after="0" w:line="240" w:lineRule="auto"/>
        <w:ind w:left="720"/>
        <w:textAlignment w:val="center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lastRenderedPageBreak/>
        <w:drawing>
          <wp:inline distT="0" distB="0" distL="0" distR="0" wp14:anchorId="7C1E3F65" wp14:editId="2EB08F79">
            <wp:extent cx="5095875" cy="2943225"/>
            <wp:effectExtent l="0" t="0" r="9525" b="9525"/>
            <wp:docPr id="577" name="Picture 577" descr="VNet-to-VNet Connections &#10;VNet1 &#10;V Net-to-VNet &#10;VNet2 &#10;sas &#10;• Connect VNets with a VNet-t0-VNet VPN connection &#10;• Requires a VPN gateway in each virtual network &#10;• A secure IPsec/lKE tunnel providesrthe communication &#10;• Use when VNet peering is not an option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20" descr="VNet-to-VNet Connections &#10;VNet1 &#10;V Net-to-VNet &#10;VNet2 &#10;sas &#10;• Connect VNets with a VNet-t0-VNet VPN connection &#10;• Requires a VPN gateway in each virtual network &#10;• A secure IPsec/lKE tunnel providesrthe communication &#10;• Use when VNet peering is not an option "/>
                    <pic:cNvPicPr>
                      <a:picLocks noChangeAspect="1" noChangeArrowheads="1"/>
                    </pic:cNvPicPr>
                  </pic:nvPicPr>
                  <pic:blipFill>
                    <a:blip r:embed="rId1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5875" cy="2943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44C858" w14:textId="77777777" w:rsidR="00D16375" w:rsidRPr="00D16375" w:rsidRDefault="00D16375" w:rsidP="00D16375">
      <w:pPr>
        <w:spacing w:after="0" w:line="240" w:lineRule="auto"/>
        <w:ind w:left="1080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17C68648" w14:textId="7D36122A" w:rsidR="00D16375" w:rsidRPr="00D16375" w:rsidRDefault="00D16375" w:rsidP="00542342">
      <w:pPr>
        <w:spacing w:after="0" w:line="240" w:lineRule="auto"/>
        <w:ind w:left="720"/>
        <w:textAlignment w:val="center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drawing>
          <wp:inline distT="0" distB="0" distL="0" distR="0" wp14:anchorId="2F72EF0B" wp14:editId="73757C7F">
            <wp:extent cx="5048250" cy="3019425"/>
            <wp:effectExtent l="0" t="0" r="0" b="9525"/>
            <wp:docPr id="576" name="Picture 576" descr="Vnet Perring / Global Vnet peering &#10;internal backbone &#10;Vnet to Vnet Connection &#10;public IP &#10;VPN &#10;IPSEC / Ikev2 &#10;public IP &#10;VPN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21" descr="Vnet Perring / Global Vnet peering &#10;internal backbone &#10;Vnet to Vnet Connection &#10;public IP &#10;VPN &#10;IPSEC / Ikev2 &#10;public IP &#10;VPN "/>
                    <pic:cNvPicPr>
                      <a:picLocks noChangeAspect="1" noChangeArrowheads="1"/>
                    </pic:cNvPicPr>
                  </pic:nvPicPr>
                  <pic:blipFill>
                    <a:blip r:embed="rId1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8250" cy="3019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1A2601" w14:textId="77777777" w:rsidR="00D16375" w:rsidRPr="00D16375" w:rsidRDefault="00D16375" w:rsidP="00542342">
      <w:pPr>
        <w:pStyle w:val="Heading3"/>
        <w:rPr>
          <w:rFonts w:eastAsia="Times New Roman"/>
          <w:lang w:val="en-US" w:eastAsia="en-AU"/>
        </w:rPr>
      </w:pPr>
      <w:bookmarkStart w:id="64" w:name="_Toc34295221"/>
      <w:r w:rsidRPr="00D16375">
        <w:rPr>
          <w:rFonts w:eastAsia="Times New Roman"/>
          <w:lang w:val="en-US" w:eastAsia="en-AU"/>
        </w:rPr>
        <w:t>Create vnet-vnet connection</w:t>
      </w:r>
      <w:bookmarkEnd w:id="64"/>
    </w:p>
    <w:p w14:paraId="2430C540" w14:textId="5D8DA3F9" w:rsidR="00D16375" w:rsidRPr="00D16375" w:rsidRDefault="00D16375" w:rsidP="00542342">
      <w:pPr>
        <w:spacing w:after="0" w:line="240" w:lineRule="auto"/>
        <w:ind w:left="720"/>
        <w:textAlignment w:val="center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drawing>
          <wp:inline distT="0" distB="0" distL="0" distR="0" wp14:anchorId="67493B75" wp14:editId="639EC8E3">
            <wp:extent cx="5248275" cy="1781175"/>
            <wp:effectExtent l="0" t="0" r="9525" b="9525"/>
            <wp:docPr id="575" name="Picture 575" descr="Machine generated alternative text:&#10;On-premises &#10;VNets and &#10;Subnets &#10;Azure &#10;DNS Server &#10;(optional) &#10;Gateway &#10;Subnet &#10;VPN &#10;Gateway &#10;Network &#10;Gateway &#10;Device &#10;Azure &#10;Connection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22" descr="Machine generated alternative text:&#10;On-premises &#10;VNets and &#10;Subnets &#10;Azure &#10;DNS Server &#10;(optional) &#10;Gateway &#10;Subnet &#10;VPN &#10;Gateway &#10;Network &#10;Gateway &#10;Device &#10;Azure &#10;Connection "/>
                    <pic:cNvPicPr>
                      <a:picLocks noChangeAspect="1" noChangeArrowheads="1"/>
                    </pic:cNvPicPr>
                  </pic:nvPicPr>
                  <pic:blipFill>
                    <a:blip r:embed="rId16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8275" cy="1781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0BF1FA" w14:textId="5020D6D2" w:rsidR="00D16375" w:rsidRPr="00D16375" w:rsidRDefault="00D16375" w:rsidP="00542342">
      <w:pPr>
        <w:spacing w:after="0" w:line="240" w:lineRule="auto"/>
        <w:ind w:left="720"/>
        <w:textAlignment w:val="center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lastRenderedPageBreak/>
        <w:drawing>
          <wp:inline distT="0" distB="0" distL="0" distR="0" wp14:anchorId="7F7AD5C3" wp14:editId="0ECFACB2">
            <wp:extent cx="4476750" cy="1123950"/>
            <wp:effectExtent l="0" t="0" r="0" b="0"/>
            <wp:docPr id="574" name="Picture 574" descr="• Take time to carefully plan your network configuration &#10;• The on-premises part is necessary only if you are configuring &#10;Site-to-Site &#10;• Always vehfy and test your connections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23" descr="• Take time to carefully plan your network configuration &#10;• The on-premises part is necessary only if you are configuring &#10;Site-to-Site &#10;• Always vehfy and test your connections "/>
                    <pic:cNvPicPr>
                      <a:picLocks noChangeAspect="1" noChangeArrowheads="1"/>
                    </pic:cNvPicPr>
                  </pic:nvPicPr>
                  <pic:blipFill>
                    <a:blip r:embed="rId1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6750" cy="1123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4EF9D5" w14:textId="77777777" w:rsidR="00D16375" w:rsidRPr="00D16375" w:rsidRDefault="00D16375" w:rsidP="00EE0FE2">
      <w:pPr>
        <w:numPr>
          <w:ilvl w:val="0"/>
          <w:numId w:val="79"/>
        </w:numPr>
        <w:spacing w:after="0" w:line="240" w:lineRule="auto"/>
        <w:ind w:left="108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Create two vnets with non-overlapping ips</w:t>
      </w:r>
    </w:p>
    <w:p w14:paraId="0FD33D85" w14:textId="77777777" w:rsidR="00D16375" w:rsidRPr="00D16375" w:rsidRDefault="00D16375" w:rsidP="00EE0FE2">
      <w:pPr>
        <w:numPr>
          <w:ilvl w:val="0"/>
          <w:numId w:val="79"/>
        </w:numPr>
        <w:spacing w:after="0" w:line="240" w:lineRule="auto"/>
        <w:ind w:left="108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Create gateway subnets in both the vnets</w:t>
      </w:r>
    </w:p>
    <w:p w14:paraId="35EBC254" w14:textId="56BD8FDA" w:rsidR="00D16375" w:rsidRPr="00D16375" w:rsidRDefault="00D16375" w:rsidP="00EE0FE2">
      <w:pPr>
        <w:numPr>
          <w:ilvl w:val="1"/>
          <w:numId w:val="79"/>
        </w:numPr>
        <w:spacing w:after="0" w:line="240" w:lineRule="auto"/>
        <w:ind w:left="162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 xml:space="preserve">Vnet &gt; (settings) Subnet blade &gt; + </w:t>
      </w:r>
      <w:r w:rsidR="004D2F87" w:rsidRPr="00D16375">
        <w:rPr>
          <w:rFonts w:ascii="Calibri" w:eastAsia="Times New Roman" w:hAnsi="Calibri" w:cs="Calibri"/>
          <w:lang w:val="en-US" w:eastAsia="en-AU"/>
        </w:rPr>
        <w:t>gateway subnet</w:t>
      </w:r>
    </w:p>
    <w:p w14:paraId="308ACE08" w14:textId="77777777" w:rsidR="00D16375" w:rsidRPr="00D16375" w:rsidRDefault="00D16375" w:rsidP="00EE0FE2">
      <w:pPr>
        <w:numPr>
          <w:ilvl w:val="1"/>
          <w:numId w:val="79"/>
        </w:numPr>
        <w:spacing w:after="0" w:line="240" w:lineRule="auto"/>
        <w:ind w:left="162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 xml:space="preserve">Subnet should have few ips. Use /28 or /29 subnet </w:t>
      </w:r>
    </w:p>
    <w:p w14:paraId="580EE79D" w14:textId="746427C2" w:rsidR="00D16375" w:rsidRPr="00D16375" w:rsidRDefault="00D16375" w:rsidP="00EE0FE2">
      <w:pPr>
        <w:numPr>
          <w:ilvl w:val="1"/>
          <w:numId w:val="79"/>
        </w:numPr>
        <w:spacing w:after="0" w:line="240" w:lineRule="auto"/>
        <w:ind w:left="1620"/>
        <w:textAlignment w:val="center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drawing>
          <wp:inline distT="0" distB="0" distL="0" distR="0" wp14:anchorId="26678703" wp14:editId="10825E31">
            <wp:extent cx="4448175" cy="485775"/>
            <wp:effectExtent l="0" t="0" r="9525" b="9525"/>
            <wp:docPr id="573" name="Picture 573" descr="All gateway subnets must be named 'GatewaySubnet' to work properly. &#10;Qatevvav subnet somethina else. And don't deolov VMS or anvthina else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24" descr="All gateway subnets must be named 'GatewaySubnet' to work properly. &#10;Qatevvav subnet somethina else. And don't deolov VMS or anvthina else "/>
                    <pic:cNvPicPr>
                      <a:picLocks noChangeAspect="1" noChangeArrowheads="1"/>
                    </pic:cNvPicPr>
                  </pic:nvPicPr>
                  <pic:blipFill>
                    <a:blip r:embed="rId1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8175" cy="485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D862A7" w14:textId="77777777" w:rsidR="00D16375" w:rsidRPr="00D16375" w:rsidRDefault="00D16375" w:rsidP="00D16375">
      <w:pPr>
        <w:spacing w:after="0" w:line="240" w:lineRule="auto"/>
        <w:ind w:left="1620"/>
        <w:rPr>
          <w:rFonts w:ascii="Calibri" w:eastAsia="Times New Roman" w:hAnsi="Calibri" w:cs="Calibri"/>
          <w:lang w:val="en-GB" w:eastAsia="en-AU"/>
        </w:rPr>
      </w:pPr>
      <w:r w:rsidRPr="00D16375">
        <w:rPr>
          <w:rFonts w:ascii="Calibri" w:eastAsia="Times New Roman" w:hAnsi="Calibri" w:cs="Calibri"/>
          <w:lang w:val="en-GB" w:eastAsia="en-AU"/>
        </w:rPr>
        <w:t> </w:t>
      </w:r>
    </w:p>
    <w:p w14:paraId="5E4D7ABB" w14:textId="4C4BE41F" w:rsidR="00D16375" w:rsidRPr="00D16375" w:rsidRDefault="00D16375" w:rsidP="00542342">
      <w:pPr>
        <w:spacing w:after="0" w:line="240" w:lineRule="auto"/>
        <w:textAlignment w:val="center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drawing>
          <wp:inline distT="0" distB="0" distL="0" distR="0" wp14:anchorId="6CB34A97" wp14:editId="2AB06628">
            <wp:extent cx="5353050" cy="2971800"/>
            <wp:effectExtent l="0" t="0" r="0" b="0"/>
            <wp:docPr id="572" name="Picture 5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25"/>
                    <pic:cNvPicPr>
                      <a:picLocks noChangeAspect="1" noChangeArrowheads="1"/>
                    </pic:cNvPicPr>
                  </pic:nvPicPr>
                  <pic:blipFill>
                    <a:blip r:embed="rId16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53050" cy="2971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6A3E82" w14:textId="77777777" w:rsidR="00D16375" w:rsidRPr="00D16375" w:rsidRDefault="00D16375" w:rsidP="00542342">
      <w:pPr>
        <w:pStyle w:val="Heading3"/>
        <w:rPr>
          <w:rFonts w:eastAsia="Times New Roman"/>
          <w:lang w:val="en-US" w:eastAsia="en-AU"/>
        </w:rPr>
      </w:pPr>
      <w:bookmarkStart w:id="65" w:name="_Toc34295222"/>
      <w:r w:rsidRPr="00D16375">
        <w:rPr>
          <w:rFonts w:eastAsia="Times New Roman"/>
          <w:lang w:val="en-US" w:eastAsia="en-AU"/>
        </w:rPr>
        <w:t>Create virtual network gateway --&gt; VPN networks takes a lot of time to create (45 mins)</w:t>
      </w:r>
      <w:bookmarkEnd w:id="65"/>
    </w:p>
    <w:p w14:paraId="4FECF49E" w14:textId="158A8AF7" w:rsidR="00D16375" w:rsidRPr="00D16375" w:rsidRDefault="00D16375" w:rsidP="00542342">
      <w:pPr>
        <w:spacing w:after="0" w:line="240" w:lineRule="auto"/>
        <w:textAlignment w:val="center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drawing>
          <wp:inline distT="0" distB="0" distL="0" distR="0" wp14:anchorId="35416E27" wp14:editId="4F05772B">
            <wp:extent cx="5057775" cy="2876550"/>
            <wp:effectExtent l="0" t="0" r="9525" b="0"/>
            <wp:docPr id="571" name="Picture 571" descr="Create the VPN Gateway &#10;• Use the VPN Gateway type &#10;• Most VPN types are Route-based &#10;• Your choice of gateway SKU affects the &#10;number of tunnels you can have and the &#10;aggregate throughput benchmark &#10;• Associate a virtual network that includes &#10;the gateway subnet &#10;• The gateway needs a public IP address &#10;Create virtual network gateway &#10;Name &#10;Gateway type O &#10;VPN (C) ExpressRoute &#10;VPN type O &#10;(6) Route-based C) Policy-based &#10;• SKU O &#10;VpnGw1 &#10;• Virtual network &#10;o &#10;Choose a virtual network &#10;• Pubic IP Jddress O &#10;(6) Create new (C) &#10;can take u to 45 minutes to provision the VPN gateway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26" descr="Create the VPN Gateway &#10;• Use the VPN Gateway type &#10;• Most VPN types are Route-based &#10;• Your choice of gateway SKU affects the &#10;number of tunnels you can have and the &#10;aggregate throughput benchmark &#10;• Associate a virtual network that includes &#10;the gateway subnet &#10;• The gateway needs a public IP address &#10;Create virtual network gateway &#10;Name &#10;Gateway type O &#10;VPN (C) ExpressRoute &#10;VPN type O &#10;(6) Route-based C) Policy-based &#10;• SKU O &#10;VpnGw1 &#10;• Virtual network &#10;o &#10;Choose a virtual network &#10;• Pubic IP Jddress O &#10;(6) Create new (C) &#10;can take u to 45 minutes to provision the VPN gateway "/>
                    <pic:cNvPicPr>
                      <a:picLocks noChangeAspect="1" noChangeArrowheads="1"/>
                    </pic:cNvPicPr>
                  </pic:nvPicPr>
                  <pic:blipFill>
                    <a:blip r:embed="rId16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7775" cy="2876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7120BF" w14:textId="77777777" w:rsidR="00D16375" w:rsidRPr="00D16375" w:rsidRDefault="00D16375" w:rsidP="00EE0FE2">
      <w:pPr>
        <w:numPr>
          <w:ilvl w:val="1"/>
          <w:numId w:val="80"/>
        </w:numPr>
        <w:spacing w:after="0" w:line="240" w:lineRule="auto"/>
        <w:ind w:left="162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Subscription</w:t>
      </w:r>
    </w:p>
    <w:p w14:paraId="1F0226F1" w14:textId="77777777" w:rsidR="00D16375" w:rsidRPr="00D16375" w:rsidRDefault="00D16375" w:rsidP="00EE0FE2">
      <w:pPr>
        <w:numPr>
          <w:ilvl w:val="1"/>
          <w:numId w:val="80"/>
        </w:numPr>
        <w:spacing w:after="0" w:line="240" w:lineRule="auto"/>
        <w:ind w:left="162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lastRenderedPageBreak/>
        <w:t>RG</w:t>
      </w:r>
      <w:r w:rsidRPr="00D16375">
        <w:rPr>
          <w:rFonts w:ascii="Calibri" w:eastAsia="Times New Roman" w:hAnsi="Calibri" w:cs="Calibri"/>
          <w:lang w:val="en-US" w:eastAsia="en-AU"/>
        </w:rPr>
        <w:br/>
        <w:t>Name</w:t>
      </w:r>
    </w:p>
    <w:p w14:paraId="309CA014" w14:textId="77777777" w:rsidR="00D16375" w:rsidRPr="00D16375" w:rsidRDefault="00D16375" w:rsidP="00EE0FE2">
      <w:pPr>
        <w:numPr>
          <w:ilvl w:val="1"/>
          <w:numId w:val="80"/>
        </w:numPr>
        <w:spacing w:after="0" w:line="240" w:lineRule="auto"/>
        <w:ind w:left="162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Region</w:t>
      </w:r>
    </w:p>
    <w:p w14:paraId="03B5DF69" w14:textId="77777777" w:rsidR="00D16375" w:rsidRPr="00D16375" w:rsidRDefault="00D16375" w:rsidP="00EE0FE2">
      <w:pPr>
        <w:numPr>
          <w:ilvl w:val="1"/>
          <w:numId w:val="80"/>
        </w:numPr>
        <w:spacing w:after="0" w:line="240" w:lineRule="auto"/>
        <w:ind w:left="162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Gateway type</w:t>
      </w:r>
    </w:p>
    <w:p w14:paraId="73485ED6" w14:textId="77777777" w:rsidR="00D16375" w:rsidRPr="00D16375" w:rsidRDefault="00D16375" w:rsidP="00EE0FE2">
      <w:pPr>
        <w:numPr>
          <w:ilvl w:val="2"/>
          <w:numId w:val="80"/>
        </w:numPr>
        <w:spacing w:after="0" w:line="240" w:lineRule="auto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VPN</w:t>
      </w:r>
    </w:p>
    <w:p w14:paraId="3A6B3194" w14:textId="5B24A9FB" w:rsidR="00D16375" w:rsidRPr="00D16375" w:rsidRDefault="00D16375" w:rsidP="00EE0FE2">
      <w:pPr>
        <w:numPr>
          <w:ilvl w:val="2"/>
          <w:numId w:val="80"/>
        </w:numPr>
        <w:spacing w:after="0" w:line="240" w:lineRule="auto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 xml:space="preserve">Express Route - This is a </w:t>
      </w:r>
      <w:r w:rsidR="004D2F87" w:rsidRPr="00D16375">
        <w:rPr>
          <w:rFonts w:ascii="Calibri" w:eastAsia="Times New Roman" w:hAnsi="Calibri" w:cs="Calibri"/>
          <w:lang w:val="en-US" w:eastAsia="en-AU"/>
        </w:rPr>
        <w:t>high throughput</w:t>
      </w:r>
      <w:r w:rsidRPr="00D16375">
        <w:rPr>
          <w:rFonts w:ascii="Calibri" w:eastAsia="Times New Roman" w:hAnsi="Calibri" w:cs="Calibri"/>
          <w:lang w:val="en-US" w:eastAsia="en-AU"/>
        </w:rPr>
        <w:t xml:space="preserve"> low delay dedicated link type</w:t>
      </w:r>
    </w:p>
    <w:p w14:paraId="3D59BBBB" w14:textId="77777777" w:rsidR="00D16375" w:rsidRPr="00D16375" w:rsidRDefault="00D16375" w:rsidP="00EE0FE2">
      <w:pPr>
        <w:numPr>
          <w:ilvl w:val="1"/>
          <w:numId w:val="80"/>
        </w:numPr>
        <w:spacing w:after="0" w:line="240" w:lineRule="auto"/>
        <w:ind w:left="162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 xml:space="preserve">VPN type </w:t>
      </w:r>
    </w:p>
    <w:p w14:paraId="3683BAEB" w14:textId="77777777" w:rsidR="00D16375" w:rsidRPr="00D16375" w:rsidRDefault="00D16375" w:rsidP="00EE0FE2">
      <w:pPr>
        <w:numPr>
          <w:ilvl w:val="2"/>
          <w:numId w:val="80"/>
        </w:numPr>
        <w:spacing w:after="0" w:line="240" w:lineRule="auto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Use route based</w:t>
      </w:r>
    </w:p>
    <w:p w14:paraId="76A695DF" w14:textId="10DD02FA" w:rsidR="00D16375" w:rsidRPr="00D16375" w:rsidRDefault="00D16375" w:rsidP="00D16375">
      <w:pPr>
        <w:spacing w:after="0" w:line="240" w:lineRule="auto"/>
        <w:ind w:left="2160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drawing>
          <wp:inline distT="0" distB="0" distL="0" distR="0" wp14:anchorId="2A2BAC34" wp14:editId="3861894C">
            <wp:extent cx="4953000" cy="1171575"/>
            <wp:effectExtent l="0" t="0" r="0" b="9525"/>
            <wp:docPr id="570" name="Picture 570" descr="Name * &#10;TIE of VPN can doose on make and of pur VPN d«iæ. &#10;the of WN intaui to aeate. Choose a gat&amp;ay if &#10;Region * &#10;intend to use poi-it-to-site. ülter-virtual network, or multi* site-to-site camections; if you &#10;are a VPN Wpe gateway to with an Exp-essRoute gat—ay; or if to &#10;Learn more &#10;Gateway type &#10;use IKEv2. Pdicy-based gat&amp;ays q•pprt IKEvI. &#10;VPN type* O &#10;@ Route-based C) Policy-based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27" descr="Name * &#10;TIE of VPN can doose on make and of pur VPN d«iæ. &#10;the of WN intaui to aeate. Choose a gat&amp;ay if &#10;Region * &#10;intend to use poi-it-to-site. ülter-virtual network, or multi* site-to-site camections; if you &#10;are a VPN Wpe gateway to with an Exp-essRoute gat—ay; or if to &#10;Learn more &#10;Gateway type &#10;use IKEv2. Pdicy-based gat&amp;ays q•pprt IKEvI. &#10;VPN type* O &#10;@ Route-based C) Policy-based "/>
                    <pic:cNvPicPr>
                      <a:picLocks noChangeAspect="1" noChangeArrowheads="1"/>
                    </pic:cNvPicPr>
                  </pic:nvPicPr>
                  <pic:blipFill>
                    <a:blip r:embed="rId16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3000" cy="1171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D0774E" w14:textId="77777777" w:rsidR="00D16375" w:rsidRPr="00D16375" w:rsidRDefault="00D16375" w:rsidP="00EE0FE2">
      <w:pPr>
        <w:numPr>
          <w:ilvl w:val="0"/>
          <w:numId w:val="81"/>
        </w:numPr>
        <w:spacing w:after="0" w:line="240" w:lineRule="auto"/>
        <w:ind w:left="162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 xml:space="preserve">SKU </w:t>
      </w:r>
    </w:p>
    <w:p w14:paraId="2B7DEFBC" w14:textId="77777777" w:rsidR="00D16375" w:rsidRPr="00D16375" w:rsidRDefault="00D16375" w:rsidP="00EE0FE2">
      <w:pPr>
        <w:numPr>
          <w:ilvl w:val="1"/>
          <w:numId w:val="81"/>
        </w:numPr>
        <w:spacing w:after="0" w:line="240" w:lineRule="auto"/>
        <w:ind w:left="216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Note: max BW is 1.25 Gbps in vnet-vnet connection compared the vnet peering which offers very high BW.</w:t>
      </w:r>
    </w:p>
    <w:p w14:paraId="1962D7A4" w14:textId="77777777" w:rsidR="00D16375" w:rsidRPr="00D16375" w:rsidRDefault="00D16375" w:rsidP="00EE0FE2">
      <w:pPr>
        <w:numPr>
          <w:ilvl w:val="1"/>
          <w:numId w:val="81"/>
        </w:numPr>
        <w:spacing w:after="0" w:line="240" w:lineRule="auto"/>
        <w:ind w:left="216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Defines the features of the gateway</w:t>
      </w:r>
    </w:p>
    <w:p w14:paraId="7FF767F8" w14:textId="4489A2EC" w:rsidR="00D16375" w:rsidRPr="00D16375" w:rsidRDefault="00D16375" w:rsidP="00EE0FE2">
      <w:pPr>
        <w:numPr>
          <w:ilvl w:val="1"/>
          <w:numId w:val="81"/>
        </w:numPr>
        <w:spacing w:after="0" w:line="240" w:lineRule="auto"/>
        <w:ind w:left="2160"/>
        <w:textAlignment w:val="center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drawing>
          <wp:inline distT="0" distB="0" distL="0" distR="0" wp14:anchorId="687A1F27" wp14:editId="45937202">
            <wp:extent cx="3209925" cy="1695450"/>
            <wp:effectExtent l="0" t="0" r="9525" b="0"/>
            <wp:docPr id="569" name="Picture 569" descr="Gateway SKUs &#10;Max. 128 &#10;Max. 128 &#10;Max. 128 &#10;Max. 128 &#10;SKU &#10;Basic &#10;VpnGw1 &#10;VpnGw2 &#10;VpnGw3 &#10;S2S/VNet-to- &#10;VNet Tunnels &#10;Mqx. 10 &#10;Max. 30 &#10;Max. 30 &#10;Max. 30 &#10;P2S SSTP &#10;Connections &#10;P2S IKEv2 &#10;Connections &#10;Not &#10;Supported &#10;Max. 250 &#10;Max. 500 &#10;Max. 1000 &#10;Aggregate &#10;Throughput &#10;Benchmark &#10;100 Mbps &#10;650 Mbps &#10;1 Gbps &#10;1.25 Gbps &#10;•V The Basic SKU is considered a legacy SKU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28" descr="Gateway SKUs &#10;Max. 128 &#10;Max. 128 &#10;Max. 128 &#10;Max. 128 &#10;SKU &#10;Basic &#10;VpnGw1 &#10;VpnGw2 &#10;VpnGw3 &#10;S2S/VNet-to- &#10;VNet Tunnels &#10;Mqx. 10 &#10;Max. 30 &#10;Max. 30 &#10;Max. 30 &#10;P2S SSTP &#10;Connections &#10;P2S IKEv2 &#10;Connections &#10;Not &#10;Supported &#10;Max. 250 &#10;Max. 500 &#10;Max. 1000 &#10;Aggregate &#10;Throughput &#10;Benchmark &#10;100 Mbps &#10;650 Mbps &#10;1 Gbps &#10;1.25 Gbps &#10;•V The Basic SKU is considered a legacy SKU "/>
                    <pic:cNvPicPr>
                      <a:picLocks noChangeAspect="1" noChangeArrowheads="1"/>
                    </pic:cNvPicPr>
                  </pic:nvPicPr>
                  <pic:blipFill>
                    <a:blip r:embed="rId16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9925" cy="1695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5C9A8A" w14:textId="77777777" w:rsidR="00D16375" w:rsidRPr="00D16375" w:rsidRDefault="00D16375" w:rsidP="00EE0FE2">
      <w:pPr>
        <w:numPr>
          <w:ilvl w:val="0"/>
          <w:numId w:val="81"/>
        </w:numPr>
        <w:spacing w:after="0" w:line="240" w:lineRule="auto"/>
        <w:ind w:left="162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Virtual network --&gt; Virtual network. Must contain a gateway subnet</w:t>
      </w:r>
    </w:p>
    <w:p w14:paraId="68A18D4D" w14:textId="161A696D" w:rsidR="00D16375" w:rsidRPr="00D16375" w:rsidRDefault="00D16375" w:rsidP="00EE0FE2">
      <w:pPr>
        <w:numPr>
          <w:ilvl w:val="1"/>
          <w:numId w:val="81"/>
        </w:numPr>
        <w:spacing w:after="0" w:line="240" w:lineRule="auto"/>
        <w:ind w:left="2160"/>
        <w:textAlignment w:val="center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drawing>
          <wp:inline distT="0" distB="0" distL="0" distR="0" wp14:anchorId="300A1A53" wp14:editId="5BF661FF">
            <wp:extent cx="5133975" cy="838200"/>
            <wp:effectExtent l="0" t="0" r="9525" b="0"/>
            <wp:docPr id="568" name="Picture 568" descr="SKU* O &#10;Generation O &#10;Virtual network * &#10;*tual network that wil be aMe to reæive traffic through tws *tual network &#10;gateway. To assæiate a *tual network with a gateway. it must first contain a gatew&quot; &#10;subnet. A irtual rætwMk be with than one &#10;Filter virtual networks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29" descr="SKU* O &#10;Generation O &#10;Virtual network * &#10;*tual network that wil be aMe to reæive traffic through tws *tual network &#10;gateway. To assæiate a *tual network with a gateway. it must first contain a gatew&quot; &#10;subnet. A irtual rætwMk be with than one &#10;Filter virtual networks "/>
                    <pic:cNvPicPr>
                      <a:picLocks noChangeAspect="1" noChangeArrowheads="1"/>
                    </pic:cNvPicPr>
                  </pic:nvPicPr>
                  <pic:blipFill>
                    <a:blip r:embed="rId17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3975" cy="838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B6B5C4" w14:textId="77777777" w:rsidR="00D16375" w:rsidRPr="00D16375" w:rsidRDefault="00D16375" w:rsidP="00D16375">
      <w:pPr>
        <w:spacing w:after="0" w:line="240" w:lineRule="auto"/>
        <w:ind w:left="540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3467DE2B" w14:textId="77777777" w:rsidR="00D16375" w:rsidRPr="00D16375" w:rsidRDefault="00D16375" w:rsidP="00D16375">
      <w:pPr>
        <w:spacing w:after="0" w:line="240" w:lineRule="auto"/>
        <w:ind w:left="540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0FC2F9C8" w14:textId="77777777" w:rsidR="00D16375" w:rsidRPr="00D16375" w:rsidRDefault="00D16375" w:rsidP="00D16375">
      <w:pPr>
        <w:spacing w:after="0" w:line="240" w:lineRule="auto"/>
        <w:ind w:left="540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45F51F2F" w14:textId="015554B2" w:rsidR="00D16375" w:rsidRPr="00D16375" w:rsidRDefault="00D16375" w:rsidP="00EE0FE2">
      <w:pPr>
        <w:numPr>
          <w:ilvl w:val="0"/>
          <w:numId w:val="82"/>
        </w:numPr>
        <w:spacing w:after="0" w:line="240" w:lineRule="auto"/>
        <w:ind w:left="108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highlight w:val="yellow"/>
          <w:lang w:val="en-US" w:eastAsia="en-AU"/>
        </w:rPr>
        <w:t xml:space="preserve">Connecting azure to an </w:t>
      </w:r>
      <w:proofErr w:type="gramStart"/>
      <w:r w:rsidR="004D2F87" w:rsidRPr="00D16375">
        <w:rPr>
          <w:rFonts w:ascii="Calibri" w:eastAsia="Times New Roman" w:hAnsi="Calibri" w:cs="Calibri"/>
          <w:highlight w:val="yellow"/>
          <w:lang w:val="en-US" w:eastAsia="en-AU"/>
        </w:rPr>
        <w:t>on-premise</w:t>
      </w:r>
      <w:proofErr w:type="gramEnd"/>
      <w:r w:rsidRPr="00D16375">
        <w:rPr>
          <w:rFonts w:ascii="Calibri" w:eastAsia="Times New Roman" w:hAnsi="Calibri" w:cs="Calibri"/>
          <w:highlight w:val="yellow"/>
          <w:lang w:val="en-US" w:eastAsia="en-AU"/>
        </w:rPr>
        <w:t xml:space="preserve"> network </w:t>
      </w:r>
    </w:p>
    <w:p w14:paraId="67BA2A62" w14:textId="3A313A26" w:rsidR="00D16375" w:rsidRPr="00D16375" w:rsidRDefault="00D16375" w:rsidP="00EE0FE2">
      <w:pPr>
        <w:numPr>
          <w:ilvl w:val="0"/>
          <w:numId w:val="82"/>
        </w:numPr>
        <w:spacing w:after="0" w:line="240" w:lineRule="auto"/>
        <w:ind w:left="1080"/>
        <w:textAlignment w:val="center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drawing>
          <wp:inline distT="0" distB="0" distL="0" distR="0" wp14:anchorId="0EA09EFF" wp14:editId="77635E9A">
            <wp:extent cx="1295400" cy="1209675"/>
            <wp:effectExtent l="0" t="0" r="0" b="9525"/>
            <wp:docPr id="567" name="Picture 5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30"/>
                    <pic:cNvPicPr>
                      <a:picLocks noChangeAspect="1" noChangeArrowheads="1"/>
                    </pic:cNvPicPr>
                  </pic:nvPicPr>
                  <pic:blipFill>
                    <a:blip r:embed="rId17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5400" cy="1209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F8E969" w14:textId="77777777" w:rsidR="00D16375" w:rsidRPr="00D16375" w:rsidRDefault="00D16375" w:rsidP="00EE0FE2">
      <w:pPr>
        <w:numPr>
          <w:ilvl w:val="1"/>
          <w:numId w:val="83"/>
        </w:numPr>
        <w:spacing w:after="0" w:line="240" w:lineRule="auto"/>
        <w:ind w:left="162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Site to Site connection</w:t>
      </w:r>
    </w:p>
    <w:p w14:paraId="471F4BFE" w14:textId="57EF43A0" w:rsidR="00D16375" w:rsidRPr="00D16375" w:rsidRDefault="00D16375" w:rsidP="00EE0FE2">
      <w:pPr>
        <w:numPr>
          <w:ilvl w:val="2"/>
          <w:numId w:val="83"/>
        </w:numPr>
        <w:spacing w:after="0" w:line="240" w:lineRule="auto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 xml:space="preserve">Instead of the virtual network gateway, this </w:t>
      </w:r>
      <w:proofErr w:type="gramStart"/>
      <w:r w:rsidRPr="00D16375">
        <w:rPr>
          <w:rFonts w:ascii="Calibri" w:eastAsia="Times New Roman" w:hAnsi="Calibri" w:cs="Calibri"/>
          <w:lang w:val="en-US" w:eastAsia="en-AU"/>
        </w:rPr>
        <w:t>use</w:t>
      </w:r>
      <w:proofErr w:type="gramEnd"/>
      <w:r w:rsidRPr="00D16375">
        <w:rPr>
          <w:rFonts w:ascii="Calibri" w:eastAsia="Times New Roman" w:hAnsi="Calibri" w:cs="Calibri"/>
          <w:lang w:val="en-US" w:eastAsia="en-AU"/>
        </w:rPr>
        <w:t xml:space="preserve"> a local network </w:t>
      </w:r>
      <w:r w:rsidR="004D2F87" w:rsidRPr="00D16375">
        <w:rPr>
          <w:rFonts w:ascii="Calibri" w:eastAsia="Times New Roman" w:hAnsi="Calibri" w:cs="Calibri"/>
          <w:lang w:val="en-US" w:eastAsia="en-AU"/>
        </w:rPr>
        <w:t>gateway.</w:t>
      </w:r>
      <w:r w:rsidRPr="00D16375">
        <w:rPr>
          <w:rFonts w:ascii="Calibri" w:eastAsia="Times New Roman" w:hAnsi="Calibri" w:cs="Calibri"/>
          <w:lang w:val="en-US" w:eastAsia="en-AU"/>
        </w:rPr>
        <w:t xml:space="preserve"> Assign the public address of the </w:t>
      </w:r>
      <w:proofErr w:type="gramStart"/>
      <w:r w:rsidR="004D2F87" w:rsidRPr="00D16375">
        <w:rPr>
          <w:rFonts w:ascii="Calibri" w:eastAsia="Times New Roman" w:hAnsi="Calibri" w:cs="Calibri"/>
          <w:lang w:val="en-US" w:eastAsia="en-AU"/>
        </w:rPr>
        <w:t>on-premise</w:t>
      </w:r>
      <w:proofErr w:type="gramEnd"/>
      <w:r w:rsidRPr="00D16375">
        <w:rPr>
          <w:rFonts w:ascii="Calibri" w:eastAsia="Times New Roman" w:hAnsi="Calibri" w:cs="Calibri"/>
          <w:lang w:val="en-US" w:eastAsia="en-AU"/>
        </w:rPr>
        <w:t xml:space="preserve"> end point to this. </w:t>
      </w:r>
    </w:p>
    <w:p w14:paraId="16B32A04" w14:textId="77777777" w:rsidR="00D16375" w:rsidRPr="00D16375" w:rsidRDefault="00D16375" w:rsidP="00EE0FE2">
      <w:pPr>
        <w:numPr>
          <w:ilvl w:val="1"/>
          <w:numId w:val="83"/>
        </w:numPr>
        <w:spacing w:after="0" w:line="240" w:lineRule="auto"/>
        <w:ind w:left="162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Express route</w:t>
      </w:r>
    </w:p>
    <w:p w14:paraId="725F8DA7" w14:textId="7F01D0F6" w:rsidR="00D16375" w:rsidRDefault="00D16375" w:rsidP="00EE0FE2">
      <w:pPr>
        <w:numPr>
          <w:ilvl w:val="2"/>
          <w:numId w:val="83"/>
        </w:numPr>
        <w:spacing w:after="0" w:line="240" w:lineRule="auto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Dedicated, Low latency, High BW connection to Azure from premise</w:t>
      </w:r>
    </w:p>
    <w:p w14:paraId="03BA6628" w14:textId="20EDB884" w:rsidR="00542342" w:rsidRDefault="00542342" w:rsidP="00542342">
      <w:pPr>
        <w:spacing w:after="0" w:line="240" w:lineRule="auto"/>
        <w:textAlignment w:val="center"/>
        <w:rPr>
          <w:rFonts w:ascii="Calibri" w:eastAsia="Times New Roman" w:hAnsi="Calibri" w:cs="Calibri"/>
          <w:lang w:val="en-US" w:eastAsia="en-AU"/>
        </w:rPr>
      </w:pPr>
    </w:p>
    <w:p w14:paraId="5ACC6B54" w14:textId="514D1034" w:rsidR="00542342" w:rsidRPr="00542342" w:rsidRDefault="00542342" w:rsidP="00542342">
      <w:pPr>
        <w:pStyle w:val="Heading3"/>
      </w:pPr>
      <w:bookmarkStart w:id="66" w:name="_Toc34295223"/>
      <w:r>
        <w:rPr>
          <w:rFonts w:eastAsia="Times New Roman"/>
          <w:lang w:val="en-US" w:eastAsia="en-AU"/>
        </w:rPr>
        <w:lastRenderedPageBreak/>
        <w:t>Create local network gateway</w:t>
      </w:r>
      <w:bookmarkEnd w:id="66"/>
    </w:p>
    <w:p w14:paraId="56CA3455" w14:textId="157F22EE" w:rsidR="00D16375" w:rsidRPr="00D16375" w:rsidRDefault="00D16375" w:rsidP="00542342">
      <w:pPr>
        <w:spacing w:after="0" w:line="240" w:lineRule="auto"/>
        <w:textAlignment w:val="center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drawing>
          <wp:inline distT="0" distB="0" distL="0" distR="0" wp14:anchorId="430062FF" wp14:editId="2CF38697">
            <wp:extent cx="5038725" cy="2295525"/>
            <wp:effectExtent l="0" t="0" r="9525" b="9525"/>
            <wp:docPr id="566" name="Picture 566" descr="Create the Local Network Gateway &#10;Refers to the on-premises location &#10;• Give the site a name by which Azure can &#10;refer to it &#10;• The local gateway needs a public IP &#10;address &#10;• Specify the IP address prefixes that will &#10;be routed through the gateway to the &#10;VPN device &#10;Create local network gateway &#10;• Name &#10;VNet 11 ocalNet &#10;• IP address &#10;Address space O &#10;192.1683.0/24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31" descr="Create the Local Network Gateway &#10;Refers to the on-premises location &#10;• Give the site a name by which Azure can &#10;refer to it &#10;• The local gateway needs a public IP &#10;address &#10;• Specify the IP address prefixes that will &#10;be routed through the gateway to the &#10;VPN device &#10;Create local network gateway &#10;• Name &#10;VNet 11 ocalNet &#10;• IP address &#10;Address space O &#10;192.1683.0/24 "/>
                    <pic:cNvPicPr>
                      <a:picLocks noChangeAspect="1" noChangeArrowheads="1"/>
                    </pic:cNvPicPr>
                  </pic:nvPicPr>
                  <pic:blipFill>
                    <a:blip r:embed="rId17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8725" cy="2295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4673AD" w14:textId="77777777" w:rsidR="00D16375" w:rsidRPr="00D16375" w:rsidRDefault="00D16375" w:rsidP="00EE0FE2">
      <w:pPr>
        <w:numPr>
          <w:ilvl w:val="3"/>
          <w:numId w:val="83"/>
        </w:numPr>
        <w:spacing w:after="0" w:line="240" w:lineRule="auto"/>
        <w:ind w:left="2700"/>
        <w:textAlignment w:val="center"/>
        <w:rPr>
          <w:rFonts w:ascii="Calibri" w:eastAsia="Times New Roman" w:hAnsi="Calibri" w:cs="Calibri"/>
          <w:lang w:val="en-GB" w:eastAsia="en-AU"/>
        </w:rPr>
      </w:pPr>
      <w:r w:rsidRPr="00D16375">
        <w:rPr>
          <w:rFonts w:ascii="Calibri" w:eastAsia="Times New Roman" w:hAnsi="Calibri" w:cs="Calibri"/>
          <w:highlight w:val="yellow"/>
          <w:lang w:val="en-GB" w:eastAsia="en-AU"/>
        </w:rPr>
        <w:t xml:space="preserve">The public IP assigned cannot be a static one. It is dynamic. </w:t>
      </w:r>
    </w:p>
    <w:p w14:paraId="77D082AB" w14:textId="79E198D4" w:rsidR="00D16375" w:rsidRPr="00D16375" w:rsidRDefault="00D16375" w:rsidP="00542342">
      <w:pPr>
        <w:spacing w:after="0" w:line="240" w:lineRule="auto"/>
        <w:textAlignment w:val="center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drawing>
          <wp:inline distT="0" distB="0" distL="0" distR="0" wp14:anchorId="00E2999F" wp14:editId="44B549EB">
            <wp:extent cx="4200525" cy="2362200"/>
            <wp:effectExtent l="0" t="0" r="9525" b="0"/>
            <wp:docPr id="565" name="Picture 565" descr="Configure the On-Premises VPN Device &#10;Virtual &#10;Network &#10;Gateøay &#10;VPN VIP &#10;IKE &#10;Tunnel &#10;VPN VIP &#10;On-premises &#10;Network &#10;• Consult the list of supported VPN devices (Cisco, Juniper, Ubiquiti, &#10;Barracuda Networks) &#10;• A VPN device configuration script may be available &#10;Remember the shared key for the Azure connection (next step) &#10;• Specify the public IP address (previous step)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32" descr="Configure the On-Premises VPN Device &#10;Virtual &#10;Network &#10;Gateøay &#10;VPN VIP &#10;IKE &#10;Tunnel &#10;VPN VIP &#10;On-premises &#10;Network &#10;• Consult the list of supported VPN devices (Cisco, Juniper, Ubiquiti, &#10;Barracuda Networks) &#10;• A VPN device configuration script may be available &#10;Remember the shared key for the Azure connection (next step) &#10;• Specify the public IP address (previous step) "/>
                    <pic:cNvPicPr>
                      <a:picLocks noChangeAspect="1" noChangeArrowheads="1"/>
                    </pic:cNvPicPr>
                  </pic:nvPicPr>
                  <pic:blipFill>
                    <a:blip r:embed="rId17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0525" cy="2362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31DDA0" w14:textId="77777777" w:rsidR="00D16375" w:rsidRPr="00D16375" w:rsidRDefault="00D16375" w:rsidP="00542342">
      <w:pPr>
        <w:spacing w:after="0" w:line="240" w:lineRule="auto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350FEE36" w14:textId="0E243A9C" w:rsidR="00D16375" w:rsidRPr="00D16375" w:rsidRDefault="00D16375" w:rsidP="00542342">
      <w:pPr>
        <w:spacing w:after="0" w:line="240" w:lineRule="auto"/>
        <w:textAlignment w:val="center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drawing>
          <wp:inline distT="0" distB="0" distL="0" distR="0" wp14:anchorId="102C1918" wp14:editId="44C329B7">
            <wp:extent cx="5153025" cy="3152775"/>
            <wp:effectExtent l="0" t="0" r="9525" b="9525"/>
            <wp:docPr id="564" name="Picture 564" descr="9 pressR* &#10;Site to Site connection &#10;On premises network &#10;Public i &#10;Local network GW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33" descr="9 pressR* &#10;Site to Site connection &#10;On premises network &#10;Public i &#10;Local network GW "/>
                    <pic:cNvPicPr>
                      <a:picLocks noChangeAspect="1" noChangeArrowheads="1"/>
                    </pic:cNvPicPr>
                  </pic:nvPicPr>
                  <pic:blipFill>
                    <a:blip r:embed="rId17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3025" cy="3152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32521A" w14:textId="77777777" w:rsidR="00D16375" w:rsidRPr="00D16375" w:rsidRDefault="00D16375" w:rsidP="00D16375">
      <w:pPr>
        <w:spacing w:after="0" w:line="240" w:lineRule="auto"/>
        <w:ind w:left="1080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08848A0A" w14:textId="712AC25B" w:rsidR="00D16375" w:rsidRPr="00D16375" w:rsidRDefault="00D16375" w:rsidP="00542342">
      <w:pPr>
        <w:spacing w:after="0" w:line="240" w:lineRule="auto"/>
        <w:textAlignment w:val="center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lastRenderedPageBreak/>
        <w:drawing>
          <wp:inline distT="0" distB="0" distL="0" distR="0" wp14:anchorId="06CB6745" wp14:editId="6F06C119">
            <wp:extent cx="5553075" cy="2619375"/>
            <wp:effectExtent l="0" t="0" r="9525" b="9525"/>
            <wp:docPr id="563" name="Picture 563" descr="VNet1 &#10;East US &#10;ASN 65010 &#10;10.10.0,0/16 &#10;10.11.0.0/16 &#10;Azure VPN &#10;P2S VPN &#10;Tunnel &#10;IPsec/lKE S2S VPN &#10;Tunnel &#10;VPN Client Address &#10;192.168.0.11 &#10;On Premises &#10;10.51.0.0/16 &#10;10.52.0.0/16 &#10;onprem VPN &#10;RADIUS Server &#10;AD Domain &#10;Services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34" descr="VNet1 &#10;East US &#10;ASN 65010 &#10;10.10.0,0/16 &#10;10.11.0.0/16 &#10;Azure VPN &#10;P2S VPN &#10;Tunnel &#10;IPsec/lKE S2S VPN &#10;Tunnel &#10;VPN Client Address &#10;192.168.0.11 &#10;On Premises &#10;10.51.0.0/16 &#10;10.52.0.0/16 &#10;onprem VPN &#10;RADIUS Server &#10;AD Domain &#10;Services "/>
                    <pic:cNvPicPr>
                      <a:picLocks noChangeAspect="1" noChangeArrowheads="1"/>
                    </pic:cNvPicPr>
                  </pic:nvPicPr>
                  <pic:blipFill>
                    <a:blip r:embed="rId17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53075" cy="2619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B045E6" w14:textId="77777777" w:rsidR="00D16375" w:rsidRPr="00D16375" w:rsidRDefault="00D16375" w:rsidP="00542342">
      <w:pPr>
        <w:pStyle w:val="Heading3"/>
        <w:rPr>
          <w:rFonts w:eastAsia="Times New Roman"/>
          <w:lang w:val="en-US" w:eastAsia="en-AU"/>
        </w:rPr>
      </w:pPr>
      <w:bookmarkStart w:id="67" w:name="_Toc34295224"/>
      <w:r w:rsidRPr="00D16375">
        <w:rPr>
          <w:rFonts w:eastAsia="Times New Roman"/>
          <w:lang w:val="en-US" w:eastAsia="en-AU"/>
        </w:rPr>
        <w:t>Create the connection</w:t>
      </w:r>
      <w:bookmarkEnd w:id="67"/>
    </w:p>
    <w:p w14:paraId="08765F1A" w14:textId="07BDF1B0" w:rsidR="00D16375" w:rsidRPr="00D16375" w:rsidRDefault="00D16375" w:rsidP="00EE0FE2">
      <w:pPr>
        <w:numPr>
          <w:ilvl w:val="0"/>
          <w:numId w:val="84"/>
        </w:numPr>
        <w:spacing w:after="0" w:line="240" w:lineRule="auto"/>
        <w:ind w:left="1080"/>
        <w:textAlignment w:val="center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drawing>
          <wp:inline distT="0" distB="0" distL="0" distR="0" wp14:anchorId="44456DDD" wp14:editId="2D509702">
            <wp:extent cx="857250" cy="1638300"/>
            <wp:effectExtent l="0" t="0" r="0" b="0"/>
            <wp:docPr id="562" name="Picture 562" descr="xzure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35" descr="xzure "/>
                    <pic:cNvPicPr>
                      <a:picLocks noChangeAspect="1" noChangeArrowheads="1"/>
                    </pic:cNvPicPr>
                  </pic:nvPicPr>
                  <pic:blipFill>
                    <a:blip r:embed="rId17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7250" cy="1638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2B140E" w14:textId="77777777" w:rsidR="00D16375" w:rsidRPr="00D16375" w:rsidRDefault="00D16375" w:rsidP="00D16375">
      <w:pPr>
        <w:spacing w:after="0" w:line="240" w:lineRule="auto"/>
        <w:ind w:left="1080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4FAD2BFC" w14:textId="058A2958" w:rsidR="00D16375" w:rsidRPr="00D16375" w:rsidRDefault="00D16375" w:rsidP="00542342">
      <w:pPr>
        <w:spacing w:after="0" w:line="240" w:lineRule="auto"/>
        <w:ind w:left="720"/>
        <w:textAlignment w:val="center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drawing>
          <wp:inline distT="0" distB="0" distL="0" distR="0" wp14:anchorId="3694846D" wp14:editId="0F031D5D">
            <wp:extent cx="4362450" cy="2266950"/>
            <wp:effectExtent l="0" t="0" r="0" b="0"/>
            <wp:docPr id="561" name="Picture 561" descr="Create the VPN Connection &#10;• Once your VPN gateways are &#10;created, you can create the &#10;connection between them. &#10;• If your VNets are in the same &#10;subscription, you can use the &#10;portal. &#10;• The shared key provides the &#10;connection &#10;• Must create the connection for &#10;each virtual network &#10;Shared Key &#10;TestVNet1GW &#10;At&quot; cornecticn &#10;X &#10;TestVNet4GW &#10;Ctmse virtus network gateway X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36" descr="Create the VPN Connection &#10;• Once your VPN gateways are &#10;created, you can create the &#10;connection between them. &#10;• If your VNets are in the same &#10;subscription, you can use the &#10;portal. &#10;• The shared key provides the &#10;connection &#10;• Must create the connection for &#10;each virtual network &#10;Shared Key &#10;TestVNet1GW &#10;At&quot; cornecticn &#10;X &#10;TestVNet4GW &#10;Ctmse virtus network gateway X "/>
                    <pic:cNvPicPr>
                      <a:picLocks noChangeAspect="1" noChangeArrowheads="1"/>
                    </pic:cNvPicPr>
                  </pic:nvPicPr>
                  <pic:blipFill>
                    <a:blip r:embed="rId17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2450" cy="2266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7D46A7" w14:textId="77777777" w:rsidR="00D16375" w:rsidRPr="00D16375" w:rsidRDefault="00D16375" w:rsidP="00EE0FE2">
      <w:pPr>
        <w:numPr>
          <w:ilvl w:val="0"/>
          <w:numId w:val="85"/>
        </w:numPr>
        <w:spacing w:after="0" w:line="240" w:lineRule="auto"/>
        <w:ind w:left="1620"/>
        <w:textAlignment w:val="center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lang w:eastAsia="en-AU"/>
        </w:rPr>
        <w:t xml:space="preserve">In the </w:t>
      </w:r>
      <w:r w:rsidRPr="00D16375">
        <w:rPr>
          <w:rFonts w:ascii="Calibri" w:eastAsia="Times New Roman" w:hAnsi="Calibri" w:cs="Calibri"/>
          <w:lang w:val="en-US" w:eastAsia="en-AU"/>
        </w:rPr>
        <w:t xml:space="preserve">Created VPN gateway &gt; (settings) connection &gt; add </w:t>
      </w:r>
    </w:p>
    <w:p w14:paraId="7E0C41EA" w14:textId="77777777" w:rsidR="00D16375" w:rsidRPr="00D16375" w:rsidRDefault="00D16375" w:rsidP="00EE0FE2">
      <w:pPr>
        <w:numPr>
          <w:ilvl w:val="1"/>
          <w:numId w:val="85"/>
        </w:numPr>
        <w:spacing w:after="0" w:line="240" w:lineRule="auto"/>
        <w:ind w:left="216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Name</w:t>
      </w:r>
    </w:p>
    <w:p w14:paraId="3749B8A0" w14:textId="3EA20165" w:rsidR="00D16375" w:rsidRPr="00D16375" w:rsidRDefault="004D2F87" w:rsidP="00EE0FE2">
      <w:pPr>
        <w:numPr>
          <w:ilvl w:val="1"/>
          <w:numId w:val="85"/>
        </w:numPr>
        <w:spacing w:after="0" w:line="240" w:lineRule="auto"/>
        <w:ind w:left="216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Connection</w:t>
      </w:r>
      <w:r w:rsidR="00D16375" w:rsidRPr="00D16375">
        <w:rPr>
          <w:rFonts w:ascii="Calibri" w:eastAsia="Times New Roman" w:hAnsi="Calibri" w:cs="Calibri"/>
          <w:lang w:val="en-US" w:eastAsia="en-AU"/>
        </w:rPr>
        <w:t xml:space="preserve"> </w:t>
      </w:r>
      <w:r w:rsidRPr="00D16375">
        <w:rPr>
          <w:rFonts w:ascii="Calibri" w:eastAsia="Times New Roman" w:hAnsi="Calibri" w:cs="Calibri"/>
          <w:lang w:val="en-US" w:eastAsia="en-AU"/>
        </w:rPr>
        <w:t>type:</w:t>
      </w:r>
      <w:r w:rsidR="00D16375" w:rsidRPr="00D16375">
        <w:rPr>
          <w:rFonts w:ascii="Calibri" w:eastAsia="Times New Roman" w:hAnsi="Calibri" w:cs="Calibri"/>
          <w:lang w:val="en-US" w:eastAsia="en-AU"/>
        </w:rPr>
        <w:t xml:space="preserve"> Vnet -vnet</w:t>
      </w:r>
    </w:p>
    <w:p w14:paraId="223CAD77" w14:textId="147376D5" w:rsidR="00D16375" w:rsidRDefault="00D16375" w:rsidP="00EE0FE2">
      <w:pPr>
        <w:numPr>
          <w:ilvl w:val="1"/>
          <w:numId w:val="85"/>
        </w:numPr>
        <w:spacing w:after="0" w:line="240" w:lineRule="auto"/>
        <w:ind w:left="216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Shared key - Can be anything (This should be the same in the other side too)</w:t>
      </w:r>
    </w:p>
    <w:p w14:paraId="3991EE27" w14:textId="77777777" w:rsidR="00542342" w:rsidRDefault="00542342" w:rsidP="00542342">
      <w:pPr>
        <w:rPr>
          <w:rFonts w:eastAsia="Times New Roman"/>
          <w:lang w:val="en-US" w:eastAsia="en-AU"/>
        </w:rPr>
      </w:pPr>
    </w:p>
    <w:p w14:paraId="374340C8" w14:textId="77777777" w:rsidR="00542342" w:rsidRDefault="00542342" w:rsidP="00542342">
      <w:pPr>
        <w:rPr>
          <w:rFonts w:eastAsia="Times New Roman"/>
          <w:lang w:val="en-US" w:eastAsia="en-AU"/>
        </w:rPr>
      </w:pPr>
    </w:p>
    <w:p w14:paraId="1E57AA47" w14:textId="77777777" w:rsidR="00542342" w:rsidRDefault="00542342" w:rsidP="00542342">
      <w:pPr>
        <w:rPr>
          <w:rFonts w:eastAsia="Times New Roman"/>
          <w:lang w:val="en-US" w:eastAsia="en-AU"/>
        </w:rPr>
      </w:pPr>
    </w:p>
    <w:p w14:paraId="4CE325F1" w14:textId="77777777" w:rsidR="00542342" w:rsidRDefault="00542342" w:rsidP="00542342">
      <w:pPr>
        <w:rPr>
          <w:rFonts w:eastAsia="Times New Roman"/>
          <w:lang w:val="en-US" w:eastAsia="en-AU"/>
        </w:rPr>
      </w:pPr>
    </w:p>
    <w:p w14:paraId="2CA277FC" w14:textId="1C6F8C5A" w:rsidR="00542342" w:rsidRDefault="00542342" w:rsidP="00542342">
      <w:pPr>
        <w:pStyle w:val="Heading3"/>
        <w:rPr>
          <w:rFonts w:eastAsia="Times New Roman"/>
          <w:lang w:val="en-US" w:eastAsia="en-AU"/>
        </w:rPr>
      </w:pPr>
      <w:bookmarkStart w:id="68" w:name="_Toc34295225"/>
      <w:r>
        <w:rPr>
          <w:rFonts w:eastAsia="Times New Roman"/>
          <w:lang w:val="en-US" w:eastAsia="en-AU"/>
        </w:rPr>
        <w:lastRenderedPageBreak/>
        <w:t>Verify the connection</w:t>
      </w:r>
      <w:bookmarkEnd w:id="68"/>
    </w:p>
    <w:p w14:paraId="0CD771D2" w14:textId="7B70A595" w:rsidR="00D16375" w:rsidRDefault="00D16375" w:rsidP="00542342">
      <w:pPr>
        <w:spacing w:after="0" w:line="240" w:lineRule="auto"/>
        <w:textAlignment w:val="center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drawing>
          <wp:inline distT="0" distB="0" distL="0" distR="0" wp14:anchorId="7AA9102D" wp14:editId="3D690D4B">
            <wp:extent cx="4362450" cy="2266950"/>
            <wp:effectExtent l="0" t="0" r="0" b="0"/>
            <wp:docPr id="560" name="Picture 560" descr="Verify the VPN Connection &#10;VNetls2s &#10;• Azure Portal - Status should be Succeeded &#10;or Connected. Data should be flowing in the &#10;Data in and Data out information section. &#10;PowerShell &#10;# Verify the connection &#10;Get-AzVirtualNetworkGatewayConnection -Name MyGWConnection - &#10;ResourceGroupName MyRG &#10;# Review the status &#10;&quot;connectionStatus&quot;: &quot;Connected&quot;, &#10;&quot;ingressBytesTransferredi': 33509044, &#10;&quot;egressBytesTransferred&quot;: 4142431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37" descr="Verify the VPN Connection &#10;VNetls2s &#10;• Azure Portal - Status should be Succeeded &#10;or Connected. Data should be flowing in the &#10;Data in and Data out information section. &#10;PowerShell &#10;# Verify the connection &#10;Get-AzVirtualNetworkGatewayConnection -Name MyGWConnection - &#10;ResourceGroupName MyRG &#10;# Review the status &#10;&quot;connectionStatus&quot;: &quot;Connected&quot;, &#10;&quot;ingressBytesTransferredi': 33509044, &#10;&quot;egressBytesTransferred&quot;: 4142431 "/>
                    <pic:cNvPicPr>
                      <a:picLocks noChangeAspect="1" noChangeArrowheads="1"/>
                    </pic:cNvPicPr>
                  </pic:nvPicPr>
                  <pic:blipFill>
                    <a:blip r:embed="rId17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2450" cy="2266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8D2C75" w14:textId="61EF4A8F" w:rsidR="00542342" w:rsidRDefault="00542342" w:rsidP="00542342">
      <w:pPr>
        <w:spacing w:after="0" w:line="240" w:lineRule="auto"/>
        <w:textAlignment w:val="center"/>
        <w:rPr>
          <w:rFonts w:ascii="Calibri" w:eastAsia="Times New Roman" w:hAnsi="Calibri" w:cs="Calibri"/>
          <w:lang w:eastAsia="en-AU"/>
        </w:rPr>
      </w:pPr>
    </w:p>
    <w:p w14:paraId="340C49C9" w14:textId="567764D5" w:rsidR="00542342" w:rsidRDefault="00542342" w:rsidP="00542342">
      <w:pPr>
        <w:spacing w:after="0" w:line="240" w:lineRule="auto"/>
        <w:textAlignment w:val="center"/>
        <w:rPr>
          <w:rFonts w:ascii="Calibri" w:eastAsia="Times New Roman" w:hAnsi="Calibri" w:cs="Calibri"/>
          <w:lang w:eastAsia="en-AU"/>
        </w:rPr>
      </w:pPr>
    </w:p>
    <w:p w14:paraId="3D641DCA" w14:textId="77777777" w:rsidR="00542342" w:rsidRPr="00D16375" w:rsidRDefault="00542342" w:rsidP="00542342">
      <w:pPr>
        <w:spacing w:after="0" w:line="240" w:lineRule="auto"/>
        <w:textAlignment w:val="center"/>
        <w:rPr>
          <w:rFonts w:ascii="Calibri" w:eastAsia="Times New Roman" w:hAnsi="Calibri" w:cs="Calibri"/>
          <w:lang w:eastAsia="en-AU"/>
        </w:rPr>
      </w:pPr>
    </w:p>
    <w:p w14:paraId="4036329F" w14:textId="77777777" w:rsidR="00D16375" w:rsidRPr="00D16375" w:rsidRDefault="00D16375" w:rsidP="00542342">
      <w:pPr>
        <w:pStyle w:val="Heading2"/>
        <w:rPr>
          <w:rFonts w:eastAsia="Times New Roman"/>
          <w:lang w:eastAsia="en-AU"/>
        </w:rPr>
      </w:pPr>
      <w:bookmarkStart w:id="69" w:name="_Toc34295226"/>
      <w:r w:rsidRPr="00D16375">
        <w:rPr>
          <w:rFonts w:eastAsia="Times New Roman"/>
          <w:lang w:eastAsia="en-AU"/>
        </w:rPr>
        <w:t>Express route</w:t>
      </w:r>
      <w:bookmarkEnd w:id="69"/>
    </w:p>
    <w:p w14:paraId="7A40D37A" w14:textId="77777777" w:rsidR="00D16375" w:rsidRPr="00D16375" w:rsidRDefault="002807D8" w:rsidP="00EE0FE2">
      <w:pPr>
        <w:numPr>
          <w:ilvl w:val="0"/>
          <w:numId w:val="86"/>
        </w:numPr>
        <w:spacing w:after="0" w:line="240" w:lineRule="auto"/>
        <w:ind w:left="540"/>
        <w:textAlignment w:val="center"/>
        <w:rPr>
          <w:rFonts w:ascii="Calibri" w:eastAsia="Times New Roman" w:hAnsi="Calibri" w:cs="Calibri"/>
          <w:lang w:eastAsia="en-AU"/>
        </w:rPr>
      </w:pPr>
      <w:hyperlink r:id="rId179" w:history="1">
        <w:r w:rsidR="00D16375" w:rsidRPr="00D16375">
          <w:rPr>
            <w:rFonts w:ascii="Calibri" w:eastAsia="Times New Roman" w:hAnsi="Calibri" w:cs="Calibri"/>
            <w:color w:val="0000FF"/>
            <w:u w:val="single"/>
            <w:lang w:eastAsia="en-AU"/>
          </w:rPr>
          <w:t>Azure AZ-103 Exam Prep M5-L3 ExpressRoute</w:t>
        </w:r>
      </w:hyperlink>
    </w:p>
    <w:p w14:paraId="23FDE7BB" w14:textId="77777777" w:rsidR="00D16375" w:rsidRPr="00D16375" w:rsidRDefault="00D16375" w:rsidP="00D16375">
      <w:pPr>
        <w:spacing w:after="0" w:line="240" w:lineRule="auto"/>
        <w:ind w:left="540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lang w:eastAsia="en-AU"/>
        </w:rPr>
        <w:t> </w:t>
      </w:r>
    </w:p>
    <w:p w14:paraId="5EAFC6E0" w14:textId="26D2AA9F" w:rsidR="00D16375" w:rsidRPr="00D16375" w:rsidRDefault="00D16375" w:rsidP="00D16375">
      <w:pPr>
        <w:spacing w:after="0" w:line="240" w:lineRule="auto"/>
        <w:ind w:left="540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drawing>
          <wp:inline distT="0" distB="0" distL="0" distR="0" wp14:anchorId="42DE9299" wp14:editId="426B3B67">
            <wp:extent cx="4572000" cy="2571750"/>
            <wp:effectExtent l="0" t="0" r="0" b="0"/>
            <wp:docPr id="559" name="Picture 559" descr="ExpressRoute Capabilities &#10;with redundancy &#10;• Ethin ă &#10;geographv &#10;Global with expressRoute &#10;prem.uen &#10;• on•țłremises cnnnecti•âtv with &#10;Expre.'Rcute Gțabat Rearh &#10;• Bardwidth optiCC6 - 50 Mbps to IO &#10;G bP5 &#10;• Btlling • un!irnită &#10;p re miurn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38" descr="ExpressRoute Capabilities &#10;with redundancy &#10;• Ethin ă &#10;geographv &#10;Global with expressRoute &#10;prem.uen &#10;• on•țłremises cnnnecti•âtv with &#10;Expre.'Rcute Gțabat Rearh &#10;• Bardwidth optiCC6 - 50 Mbps to IO &#10;G bP5 &#10;• Btlling • un!irnită &#10;p re miurn "/>
                    <pic:cNvPicPr>
                      <a:picLocks noChangeAspect="1" noChangeArrowheads="1"/>
                    </pic:cNvPicPr>
                  </pic:nvPicPr>
                  <pic:blipFill>
                    <a:blip r:embed="rId18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2571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6D6654" w14:textId="77777777" w:rsidR="00D16375" w:rsidRPr="00D16375" w:rsidRDefault="00D16375" w:rsidP="00D16375">
      <w:pPr>
        <w:spacing w:after="0" w:line="240" w:lineRule="auto"/>
        <w:ind w:left="540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37FB6E05" w14:textId="77777777" w:rsidR="00D16375" w:rsidRPr="00D16375" w:rsidRDefault="00D16375" w:rsidP="00EE0FE2">
      <w:pPr>
        <w:numPr>
          <w:ilvl w:val="0"/>
          <w:numId w:val="87"/>
        </w:numPr>
        <w:spacing w:after="0" w:line="240" w:lineRule="auto"/>
        <w:ind w:left="108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 xml:space="preserve">ER allows you to get a dedicated connection. </w:t>
      </w:r>
    </w:p>
    <w:p w14:paraId="43B896EC" w14:textId="77777777" w:rsidR="00D16375" w:rsidRPr="00D16375" w:rsidRDefault="00D16375" w:rsidP="00EE0FE2">
      <w:pPr>
        <w:numPr>
          <w:ilvl w:val="0"/>
          <w:numId w:val="87"/>
        </w:numPr>
        <w:spacing w:after="0" w:line="240" w:lineRule="auto"/>
        <w:ind w:left="108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Good for</w:t>
      </w:r>
    </w:p>
    <w:p w14:paraId="1B82C529" w14:textId="77777777" w:rsidR="00D16375" w:rsidRPr="00D16375" w:rsidRDefault="00D16375" w:rsidP="00EE0FE2">
      <w:pPr>
        <w:numPr>
          <w:ilvl w:val="1"/>
          <w:numId w:val="87"/>
        </w:numPr>
        <w:spacing w:after="0" w:line="240" w:lineRule="auto"/>
        <w:ind w:left="162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 xml:space="preserve">Applications </w:t>
      </w:r>
      <w:proofErr w:type="gramStart"/>
      <w:r w:rsidRPr="00D16375">
        <w:rPr>
          <w:rFonts w:ascii="Calibri" w:eastAsia="Times New Roman" w:hAnsi="Calibri" w:cs="Calibri"/>
          <w:lang w:val="en-US" w:eastAsia="en-AU"/>
        </w:rPr>
        <w:t>where</w:t>
      </w:r>
      <w:proofErr w:type="gramEnd"/>
      <w:r w:rsidRPr="00D16375">
        <w:rPr>
          <w:rFonts w:ascii="Calibri" w:eastAsia="Times New Roman" w:hAnsi="Calibri" w:cs="Calibri"/>
          <w:lang w:val="en-US" w:eastAsia="en-AU"/>
        </w:rPr>
        <w:t xml:space="preserve"> large amounts of data migration</w:t>
      </w:r>
    </w:p>
    <w:p w14:paraId="02D27F2E" w14:textId="77777777" w:rsidR="00D16375" w:rsidRPr="00D16375" w:rsidRDefault="00D16375" w:rsidP="00EE0FE2">
      <w:pPr>
        <w:numPr>
          <w:ilvl w:val="1"/>
          <w:numId w:val="87"/>
        </w:numPr>
        <w:spacing w:after="0" w:line="240" w:lineRule="auto"/>
        <w:ind w:left="162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Data migration, business continuity, disaster recovery</w:t>
      </w:r>
    </w:p>
    <w:p w14:paraId="6065AD8C" w14:textId="773B54D5" w:rsidR="00D16375" w:rsidRPr="00D16375" w:rsidRDefault="00D16375" w:rsidP="00542342">
      <w:pPr>
        <w:spacing w:after="0" w:line="240" w:lineRule="auto"/>
        <w:ind w:left="720"/>
        <w:textAlignment w:val="center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lastRenderedPageBreak/>
        <w:drawing>
          <wp:inline distT="0" distB="0" distL="0" distR="0" wp14:anchorId="6FAAC1FC" wp14:editId="757A7DDC">
            <wp:extent cx="5238750" cy="2924175"/>
            <wp:effectExtent l="0" t="0" r="0" b="9525"/>
            <wp:docPr id="558" name="Picture 558" descr="ExpressRoute &#10;partner &#10;Edge &#10;ExpressRoute Circuit &#10;prima Con &#10;offe 365. CRM &#10;VNets, Apps &#10;• Extends on-premises new,'orks into Microsoft cloud with dedicated &#10;private connections &#10;• Excellent for data migration, business continuity, and disaster recovery &#10;• Cost-effective option for transferring datasets &#10;• Adds high throughput and fast latency capacity to your datacenter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39" descr="ExpressRoute &#10;partner &#10;Edge &#10;ExpressRoute Circuit &#10;prima Con &#10;offe 365. CRM &#10;VNets, Apps &#10;• Extends on-premises new,'orks into Microsoft cloud with dedicated &#10;private connections &#10;• Excellent for data migration, business continuity, and disaster recovery &#10;• Cost-effective option for transferring datasets &#10;• Adds high throughput and fast latency capacity to your datacenter "/>
                    <pic:cNvPicPr>
                      <a:picLocks noChangeAspect="1" noChangeArrowheads="1"/>
                    </pic:cNvPicPr>
                  </pic:nvPicPr>
                  <pic:blipFill>
                    <a:blip r:embed="rId18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8750" cy="2924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BFC9A6" w14:textId="77777777" w:rsidR="00D16375" w:rsidRPr="00D16375" w:rsidRDefault="00D16375" w:rsidP="00D16375">
      <w:pPr>
        <w:spacing w:after="0" w:line="240" w:lineRule="auto"/>
        <w:ind w:left="1080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53A7C476" w14:textId="2642F08E" w:rsidR="00D16375" w:rsidRPr="00D16375" w:rsidRDefault="00D16375" w:rsidP="00542342">
      <w:pPr>
        <w:spacing w:after="0" w:line="240" w:lineRule="auto"/>
        <w:ind w:left="720"/>
        <w:textAlignment w:val="center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drawing>
          <wp:inline distT="0" distB="0" distL="0" distR="0" wp14:anchorId="04E0C88D" wp14:editId="48094257">
            <wp:extent cx="5429250" cy="2914650"/>
            <wp:effectExtent l="0" t="0" r="0" b="0"/>
            <wp:docPr id="557" name="Picture 557" descr="ExpressRoute Capabilities &#10;• Layer 3 connectivity with redundancy &#10;• Connectivity to all regions within a &#10;geography &#10;• Global connectivity with ExpressRoute &#10;premium add-on &#10;• Across on-premises connectivity with &#10;ExpressRoute Global Reach &#10;• Bandwidth options — 50 Mbps to 10 &#10;Gbps &#10;• Billing models — unlimited, metered, &#10;premium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40" descr="ExpressRoute Capabilities &#10;• Layer 3 connectivity with redundancy &#10;• Connectivity to all regions within a &#10;geography &#10;• Global connectivity with ExpressRoute &#10;premium add-on &#10;• Across on-premises connectivity with &#10;ExpressRoute Global Reach &#10;• Bandwidth options — 50 Mbps to 10 &#10;Gbps &#10;• Billing models — unlimited, metered, &#10;premium "/>
                    <pic:cNvPicPr>
                      <a:picLocks noChangeAspect="1" noChangeArrowheads="1"/>
                    </pic:cNvPicPr>
                  </pic:nvPicPr>
                  <pic:blipFill>
                    <a:blip r:embed="rId18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29250" cy="2914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28D6EE" w14:textId="77777777" w:rsidR="00D16375" w:rsidRPr="00D16375" w:rsidRDefault="00D16375" w:rsidP="00EE0FE2">
      <w:pPr>
        <w:numPr>
          <w:ilvl w:val="0"/>
          <w:numId w:val="88"/>
        </w:numPr>
        <w:spacing w:after="0" w:line="240" w:lineRule="auto"/>
        <w:ind w:left="108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BW 50 Mbps - 10 Gbps (in vpn the maximum is 1.25 Gbps)</w:t>
      </w:r>
    </w:p>
    <w:p w14:paraId="47CA5029" w14:textId="77777777" w:rsidR="00D16375" w:rsidRPr="00D16375" w:rsidRDefault="00D16375" w:rsidP="00EE0FE2">
      <w:pPr>
        <w:numPr>
          <w:ilvl w:val="0"/>
          <w:numId w:val="88"/>
        </w:numPr>
        <w:spacing w:after="0" w:line="240" w:lineRule="auto"/>
        <w:ind w:left="108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Billing options</w:t>
      </w:r>
    </w:p>
    <w:p w14:paraId="37721DB8" w14:textId="77777777" w:rsidR="00D16375" w:rsidRPr="00D16375" w:rsidRDefault="00D16375" w:rsidP="00EE0FE2">
      <w:pPr>
        <w:numPr>
          <w:ilvl w:val="1"/>
          <w:numId w:val="88"/>
        </w:numPr>
        <w:spacing w:after="0" w:line="240" w:lineRule="auto"/>
        <w:ind w:left="162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Unlimited - Fixed fee. Unlimited data transfer</w:t>
      </w:r>
    </w:p>
    <w:p w14:paraId="2FEAFA1B" w14:textId="74DC3080" w:rsidR="00D16375" w:rsidRPr="00D16375" w:rsidRDefault="00D16375" w:rsidP="00EE0FE2">
      <w:pPr>
        <w:numPr>
          <w:ilvl w:val="1"/>
          <w:numId w:val="88"/>
        </w:numPr>
        <w:spacing w:after="0" w:line="240" w:lineRule="auto"/>
        <w:ind w:left="162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 xml:space="preserve">Metered - you pay for </w:t>
      </w:r>
      <w:r w:rsidR="004D2F87" w:rsidRPr="00D16375">
        <w:rPr>
          <w:rFonts w:ascii="Calibri" w:eastAsia="Times New Roman" w:hAnsi="Calibri" w:cs="Calibri"/>
          <w:lang w:val="en-US" w:eastAsia="en-AU"/>
        </w:rPr>
        <w:t>ingress</w:t>
      </w:r>
      <w:r w:rsidRPr="00D16375">
        <w:rPr>
          <w:rFonts w:ascii="Calibri" w:eastAsia="Times New Roman" w:hAnsi="Calibri" w:cs="Calibri"/>
          <w:lang w:val="en-US" w:eastAsia="en-AU"/>
        </w:rPr>
        <w:t xml:space="preserve"> and egress</w:t>
      </w:r>
    </w:p>
    <w:p w14:paraId="6489A49D" w14:textId="77777777" w:rsidR="00D16375" w:rsidRPr="00D16375" w:rsidRDefault="00D16375" w:rsidP="00EE0FE2">
      <w:pPr>
        <w:numPr>
          <w:ilvl w:val="1"/>
          <w:numId w:val="88"/>
        </w:numPr>
        <w:spacing w:after="0" w:line="240" w:lineRule="auto"/>
        <w:ind w:left="162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Premium - with advanced features</w:t>
      </w:r>
    </w:p>
    <w:p w14:paraId="0F7D0DD4" w14:textId="4032B1D1" w:rsidR="00D16375" w:rsidRPr="00D16375" w:rsidRDefault="00D16375" w:rsidP="00542342">
      <w:pPr>
        <w:spacing w:after="0" w:line="240" w:lineRule="auto"/>
        <w:ind w:left="720"/>
        <w:textAlignment w:val="center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lastRenderedPageBreak/>
        <w:drawing>
          <wp:inline distT="0" distB="0" distL="0" distR="0" wp14:anchorId="3E7A8132" wp14:editId="570A462B">
            <wp:extent cx="4676775" cy="2809875"/>
            <wp:effectExtent l="0" t="0" r="9525" b="9525"/>
            <wp:docPr id="556" name="Picture 556" descr="Coexisting Site-to-Site and ExpressRoute &#10;• use S2S VPN as a secure failover path for ExpressRoute &#10;• use S2S VPNs to connect to sites that already connected with ExpressRoute &#10;• Notice two VNet gateways for the same virtual network'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41" descr="Coexisting Site-to-Site and ExpressRoute &#10;• use S2S VPN as a secure failover path for ExpressRoute &#10;• use S2S VPNs to connect to sites that already connected with ExpressRoute &#10;• Notice two VNet gateways for the same virtual network' "/>
                    <pic:cNvPicPr>
                      <a:picLocks noChangeAspect="1" noChangeArrowheads="1"/>
                    </pic:cNvPicPr>
                  </pic:nvPicPr>
                  <pic:blipFill>
                    <a:blip r:embed="rId18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6775" cy="280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883BFB" w14:textId="057DBD3E" w:rsidR="00D16375" w:rsidRPr="00D16375" w:rsidRDefault="00D16375" w:rsidP="00542342">
      <w:pPr>
        <w:pStyle w:val="Heading2"/>
        <w:rPr>
          <w:rFonts w:eastAsia="Times New Roman"/>
          <w:lang w:val="en-US" w:eastAsia="en-AU"/>
        </w:rPr>
      </w:pPr>
      <w:bookmarkStart w:id="70" w:name="_Toc34295227"/>
      <w:r w:rsidRPr="00D16375">
        <w:rPr>
          <w:rFonts w:eastAsia="Times New Roman"/>
          <w:lang w:val="en-US" w:eastAsia="en-AU"/>
        </w:rPr>
        <w:t>Review questions</w:t>
      </w:r>
      <w:bookmarkEnd w:id="70"/>
    </w:p>
    <w:p w14:paraId="4471EE57" w14:textId="24A2D27B" w:rsidR="00D16375" w:rsidRPr="00D16375" w:rsidRDefault="002807D8" w:rsidP="00EE0FE2">
      <w:pPr>
        <w:numPr>
          <w:ilvl w:val="1"/>
          <w:numId w:val="89"/>
        </w:numPr>
        <w:spacing w:after="0" w:line="240" w:lineRule="auto"/>
        <w:ind w:left="1080"/>
        <w:textAlignment w:val="center"/>
        <w:rPr>
          <w:rFonts w:ascii="Calibri" w:eastAsia="Times New Roman" w:hAnsi="Calibri" w:cs="Calibri"/>
          <w:lang w:val="en-US" w:eastAsia="en-AU"/>
        </w:rPr>
      </w:pPr>
      <w:hyperlink r:id="rId184" w:history="1">
        <w:r w:rsidR="00D16375" w:rsidRPr="00D16375">
          <w:rPr>
            <w:rFonts w:ascii="Calibri" w:eastAsia="Times New Roman" w:hAnsi="Calibri" w:cs="Calibri"/>
            <w:color w:val="0000FF"/>
            <w:u w:val="single"/>
            <w:lang w:val="en-US" w:eastAsia="en-AU"/>
          </w:rPr>
          <w:t xml:space="preserve">Azure AZ-103 Exam Prep M5 </w:t>
        </w:r>
        <w:r w:rsidR="004D2F87" w:rsidRPr="00D16375">
          <w:rPr>
            <w:rFonts w:ascii="Calibri" w:eastAsia="Times New Roman" w:hAnsi="Calibri" w:cs="Calibri"/>
            <w:color w:val="0000FF"/>
            <w:u w:val="single"/>
            <w:lang w:val="en-US" w:eastAsia="en-AU"/>
          </w:rPr>
          <w:t>Interstice</w:t>
        </w:r>
        <w:r w:rsidR="00D16375" w:rsidRPr="00D16375">
          <w:rPr>
            <w:rFonts w:ascii="Calibri" w:eastAsia="Times New Roman" w:hAnsi="Calibri" w:cs="Calibri"/>
            <w:color w:val="0000FF"/>
            <w:u w:val="single"/>
            <w:lang w:val="en-US" w:eastAsia="en-AU"/>
          </w:rPr>
          <w:t xml:space="preserve"> Connectivity Review Questions</w:t>
        </w:r>
      </w:hyperlink>
    </w:p>
    <w:p w14:paraId="61D1577F" w14:textId="77777777" w:rsidR="00D16375" w:rsidRPr="00D16375" w:rsidRDefault="00D16375" w:rsidP="00D16375">
      <w:pPr>
        <w:spacing w:after="0" w:line="240" w:lineRule="auto"/>
        <w:ind w:left="1080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37167F73" w14:textId="2BB2DDF9" w:rsidR="00D16375" w:rsidRPr="00542342" w:rsidRDefault="00D16375" w:rsidP="00542342">
      <w:pPr>
        <w:spacing w:after="0" w:line="240" w:lineRule="auto"/>
        <w:ind w:left="1080"/>
        <w:rPr>
          <w:rFonts w:ascii="Calibri" w:eastAsia="Times New Roman" w:hAnsi="Calibri" w:cs="Calibri"/>
          <w:lang w:eastAsia="en-AU"/>
        </w:rPr>
      </w:pPr>
      <w:r w:rsidRPr="00D16375">
        <w:rPr>
          <w:rFonts w:eastAsia="Times New Roman"/>
          <w:noProof/>
          <w:lang w:eastAsia="en-AU"/>
        </w:rPr>
        <w:drawing>
          <wp:inline distT="0" distB="0" distL="0" distR="0" wp14:anchorId="7CBB28F0" wp14:editId="318DE5BA">
            <wp:extent cx="4572000" cy="2571750"/>
            <wp:effectExtent l="0" t="0" r="0" b="0"/>
            <wp:docPr id="555" name="Picture 555" descr="Video web content titled: Azure AZ-103 Exam Prep M5 InterSite Connectivity Review Question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42" descr="Video web content titled: Azure AZ-103 Exam Prep M5 InterSite Connectivity Review Questions"/>
                    <pic:cNvPicPr>
                      <a:picLocks noChangeAspect="1" noChangeArrowheads="1"/>
                    </pic:cNvPicPr>
                  </pic:nvPicPr>
                  <pic:blipFill>
                    <a:blip r:embed="rId18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2571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243039" w14:textId="77777777" w:rsidR="00D16375" w:rsidRPr="00D16375" w:rsidRDefault="00D16375" w:rsidP="00D16375">
      <w:pPr>
        <w:spacing w:after="0" w:line="240" w:lineRule="auto"/>
        <w:ind w:left="1080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085AE58F" w14:textId="77777777" w:rsidR="00D16375" w:rsidRPr="00D16375" w:rsidRDefault="00D16375" w:rsidP="00542342">
      <w:pPr>
        <w:rPr>
          <w:rFonts w:eastAsia="Times New Roman"/>
          <w:lang w:val="en-US" w:eastAsia="en-AU"/>
        </w:rPr>
      </w:pPr>
      <w:r w:rsidRPr="00D16375">
        <w:rPr>
          <w:rFonts w:eastAsia="Times New Roman"/>
          <w:lang w:val="en-US" w:eastAsia="en-AU"/>
        </w:rPr>
        <w:t> </w:t>
      </w:r>
    </w:p>
    <w:p w14:paraId="43D324EE" w14:textId="77777777" w:rsidR="00542342" w:rsidRDefault="00D16375" w:rsidP="00542342">
      <w:pPr>
        <w:rPr>
          <w:rFonts w:eastAsia="Times New Roman"/>
          <w:lang w:val="en-US" w:eastAsia="en-AU"/>
        </w:rPr>
      </w:pPr>
      <w:r w:rsidRPr="00D16375">
        <w:rPr>
          <w:rFonts w:eastAsia="Times New Roman"/>
          <w:lang w:val="en-US" w:eastAsia="en-AU"/>
        </w:rPr>
        <w:t> </w:t>
      </w:r>
    </w:p>
    <w:p w14:paraId="2EAB6823" w14:textId="77777777" w:rsidR="00542342" w:rsidRDefault="00542342">
      <w:pPr>
        <w:rPr>
          <w:rFonts w:ascii="Calibri" w:eastAsia="Times New Roman" w:hAnsi="Calibri" w:cs="Calibri"/>
          <w:b/>
          <w:bCs/>
          <w:color w:val="1E4E79"/>
          <w:kern w:val="36"/>
          <w:sz w:val="46"/>
          <w:szCs w:val="46"/>
          <w:lang w:val="en-US" w:eastAsia="en-AU"/>
        </w:rPr>
      </w:pPr>
      <w:r>
        <w:rPr>
          <w:rFonts w:ascii="Calibri" w:eastAsia="Times New Roman" w:hAnsi="Calibri" w:cs="Calibri"/>
          <w:b/>
          <w:bCs/>
          <w:color w:val="1E4E79"/>
          <w:kern w:val="36"/>
          <w:sz w:val="46"/>
          <w:szCs w:val="46"/>
          <w:lang w:val="en-US" w:eastAsia="en-AU"/>
        </w:rPr>
        <w:br w:type="page"/>
      </w:r>
    </w:p>
    <w:p w14:paraId="0CFA6FB9" w14:textId="65573F26" w:rsidR="00D16375" w:rsidRPr="00D16375" w:rsidRDefault="00D16375" w:rsidP="00542342">
      <w:pPr>
        <w:pStyle w:val="Heading1"/>
        <w:rPr>
          <w:rFonts w:eastAsia="Times New Roman"/>
          <w:lang w:val="en-US" w:eastAsia="en-AU"/>
        </w:rPr>
      </w:pPr>
      <w:bookmarkStart w:id="71" w:name="_Toc34295228"/>
      <w:r w:rsidRPr="00D16375">
        <w:rPr>
          <w:rFonts w:eastAsia="Times New Roman"/>
          <w:lang w:val="en-US" w:eastAsia="en-AU"/>
        </w:rPr>
        <w:lastRenderedPageBreak/>
        <w:t>6</w:t>
      </w:r>
      <w:r w:rsidR="00542342">
        <w:rPr>
          <w:rFonts w:eastAsia="Times New Roman"/>
          <w:lang w:val="en-US" w:eastAsia="en-AU"/>
        </w:rPr>
        <w:t>.</w:t>
      </w:r>
      <w:r w:rsidRPr="00D16375">
        <w:rPr>
          <w:rFonts w:eastAsia="Times New Roman"/>
          <w:lang w:val="en-US" w:eastAsia="en-AU"/>
        </w:rPr>
        <w:t xml:space="preserve"> Azure Monitoring</w:t>
      </w:r>
      <w:bookmarkEnd w:id="71"/>
    </w:p>
    <w:p w14:paraId="7E9CB424" w14:textId="5E6DBEDA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drawing>
          <wp:inline distT="0" distB="0" distL="0" distR="0" wp14:anchorId="331E6DDC" wp14:editId="45C62B08">
            <wp:extent cx="2143125" cy="1676400"/>
            <wp:effectExtent l="0" t="0" r="9525" b="0"/>
            <wp:docPr id="554" name="Picture 554" descr="Module Overview &#10;• Azure Monitor &#10;• Azure Alerts &#10;• Log Analytics &#10;• Network Watcher &#10;• Lab and Review Questions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43" descr="Module Overview &#10;• Azure Monitor &#10;• Azure Alerts &#10;• Log Analytics &#10;• Network Watcher &#10;• Lab and Review Questions "/>
                    <pic:cNvPicPr>
                      <a:picLocks noChangeAspect="1" noChangeArrowheads="1"/>
                    </pic:cNvPicPr>
                  </pic:nvPicPr>
                  <pic:blipFill>
                    <a:blip r:embed="rId18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3125" cy="167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B7C229" w14:textId="77777777" w:rsidR="00D16375" w:rsidRPr="00D16375" w:rsidRDefault="00D16375" w:rsidP="00542342">
      <w:pPr>
        <w:pStyle w:val="Heading2"/>
        <w:rPr>
          <w:rFonts w:eastAsia="Times New Roman"/>
          <w:lang w:val="en-US" w:eastAsia="en-AU"/>
        </w:rPr>
      </w:pPr>
      <w:bookmarkStart w:id="72" w:name="_Toc34295229"/>
      <w:r w:rsidRPr="00D16375">
        <w:rPr>
          <w:rFonts w:eastAsia="Times New Roman"/>
          <w:lang w:val="en-US" w:eastAsia="en-AU"/>
        </w:rPr>
        <w:t>Azure Monitor</w:t>
      </w:r>
      <w:bookmarkEnd w:id="72"/>
    </w:p>
    <w:p w14:paraId="10A08D1E" w14:textId="185FEB0C" w:rsidR="00D16375" w:rsidRPr="00D16375" w:rsidRDefault="00D16375" w:rsidP="00542342">
      <w:pPr>
        <w:spacing w:after="0" w:line="240" w:lineRule="auto"/>
        <w:ind w:left="720"/>
        <w:textAlignment w:val="center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drawing>
          <wp:inline distT="0" distB="0" distL="0" distR="0" wp14:anchorId="31694F57" wp14:editId="523A0F0B">
            <wp:extent cx="1695450" cy="1828800"/>
            <wp:effectExtent l="0" t="0" r="0" b="0"/>
            <wp:docPr id="553" name="Picture 553" descr="Azure Monitor Overview &#10;• Azure Monitor Service &#10;• Key Capabilities &#10;• Monitoring Data Platform &#10;• Log Data &#10;• Data Types &#10;• Azure Advisor &#10;• Activity Log &#10;• Query the Activity Log &#10;• Event Categories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44" descr="Azure Monitor Overview &#10;• Azure Monitor Service &#10;• Key Capabilities &#10;• Monitoring Data Platform &#10;• Log Data &#10;• Data Types &#10;• Azure Advisor &#10;• Activity Log &#10;• Query the Activity Log &#10;• Event Categories "/>
                    <pic:cNvPicPr>
                      <a:picLocks noChangeAspect="1" noChangeArrowheads="1"/>
                    </pic:cNvPicPr>
                  </pic:nvPicPr>
                  <pic:blipFill>
                    <a:blip r:embed="rId18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95450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5272CA" w14:textId="2C86AF30" w:rsidR="00D16375" w:rsidRPr="00D16375" w:rsidRDefault="00D16375" w:rsidP="00542342">
      <w:pPr>
        <w:spacing w:after="0" w:line="240" w:lineRule="auto"/>
        <w:ind w:left="720"/>
        <w:textAlignment w:val="center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drawing>
          <wp:inline distT="0" distB="0" distL="0" distR="0" wp14:anchorId="30157BD9" wp14:editId="7D226B98">
            <wp:extent cx="4562475" cy="2657475"/>
            <wp:effectExtent l="0" t="0" r="9525" b="9525"/>
            <wp:docPr id="552" name="Picture 552" descr="Azure Monitor: Key Capabilities &#10;Log. &#10;• Core monitoring for Azure services &#10;• Collects metrics, activity logs, and diagnostic logs &#10;• Use for time critical alerts and notifications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45" descr="Azure Monitor: Key Capabilities &#10;Log. &#10;• Core monitoring for Azure services &#10;• Collects metrics, activity logs, and diagnostic logs &#10;• Use for time critical alerts and notifications "/>
                    <pic:cNvPicPr>
                      <a:picLocks noChangeAspect="1" noChangeArrowheads="1"/>
                    </pic:cNvPicPr>
                  </pic:nvPicPr>
                  <pic:blipFill>
                    <a:blip r:embed="rId18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2475" cy="2657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0AA6BE" w14:textId="77777777" w:rsidR="00D16375" w:rsidRPr="00D16375" w:rsidRDefault="00D16375" w:rsidP="00EE0FE2">
      <w:pPr>
        <w:numPr>
          <w:ilvl w:val="2"/>
          <w:numId w:val="90"/>
        </w:numPr>
        <w:spacing w:after="0" w:line="240" w:lineRule="auto"/>
        <w:ind w:left="162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Monitor all azure services data through metrics and logs.</w:t>
      </w:r>
    </w:p>
    <w:p w14:paraId="5BABAE7F" w14:textId="77777777" w:rsidR="00D16375" w:rsidRPr="00D16375" w:rsidRDefault="00D16375" w:rsidP="00EE0FE2">
      <w:pPr>
        <w:numPr>
          <w:ilvl w:val="3"/>
          <w:numId w:val="90"/>
        </w:numPr>
        <w:spacing w:after="0" w:line="240" w:lineRule="auto"/>
        <w:ind w:left="216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Facilitate sending alerts based on certain conditions</w:t>
      </w:r>
    </w:p>
    <w:p w14:paraId="6452386B" w14:textId="36E342EA" w:rsidR="00D16375" w:rsidRPr="00D16375" w:rsidRDefault="00D16375" w:rsidP="00542342">
      <w:pPr>
        <w:spacing w:after="0" w:line="240" w:lineRule="auto"/>
        <w:ind w:left="720"/>
        <w:textAlignment w:val="center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lastRenderedPageBreak/>
        <w:drawing>
          <wp:inline distT="0" distB="0" distL="0" distR="0" wp14:anchorId="433CF2FF" wp14:editId="6169E782">
            <wp:extent cx="4972050" cy="2724150"/>
            <wp:effectExtent l="0" t="0" r="0" b="0"/>
            <wp:docPr id="551" name="Picture 551" descr="Monitoring Data Platform &#10;Metrics &#10;Ill I &#10;Metrics are numerical values that describe some aspect of a system at a point in &#10;time. They are lightweight and capable of supporting near real-time scenarios. &#10;Logs contain different kinds of data organized into records with different sets Of &#10;properties for each type. Telemetry such as events and traces are stored as logs in &#10;addition to performance data so that it can all be combined for analysis.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46" descr="Monitoring Data Platform &#10;Metrics &#10;Ill I &#10;Metrics are numerical values that describe some aspect of a system at a point in &#10;time. They are lightweight and capable of supporting near real-time scenarios. &#10;Logs contain different kinds of data organized into records with different sets Of &#10;properties for each type. Telemetry such as events and traces are stored as logs in &#10;addition to performance data so that it can all be combined for analysis. "/>
                    <pic:cNvPicPr>
                      <a:picLocks noChangeAspect="1" noChangeArrowheads="1"/>
                    </pic:cNvPicPr>
                  </pic:nvPicPr>
                  <pic:blipFill>
                    <a:blip r:embed="rId18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2050" cy="2724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4B4B7F" w14:textId="77777777" w:rsidR="00D16375" w:rsidRPr="00D16375" w:rsidRDefault="00D16375" w:rsidP="00EE0FE2">
      <w:pPr>
        <w:numPr>
          <w:ilvl w:val="2"/>
          <w:numId w:val="91"/>
        </w:numPr>
        <w:tabs>
          <w:tab w:val="clear" w:pos="2160"/>
          <w:tab w:val="num" w:pos="360"/>
        </w:tabs>
        <w:spacing w:after="0" w:line="240" w:lineRule="auto"/>
        <w:ind w:left="36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Metric - a numerical value which can be represented in a graph</w:t>
      </w:r>
    </w:p>
    <w:p w14:paraId="009C0CD3" w14:textId="77777777" w:rsidR="00D16375" w:rsidRPr="00D16375" w:rsidRDefault="00D16375" w:rsidP="00EE0FE2">
      <w:pPr>
        <w:numPr>
          <w:ilvl w:val="2"/>
          <w:numId w:val="91"/>
        </w:numPr>
        <w:tabs>
          <w:tab w:val="clear" w:pos="2160"/>
          <w:tab w:val="num" w:pos="360"/>
        </w:tabs>
        <w:spacing w:after="0" w:line="240" w:lineRule="auto"/>
        <w:ind w:left="36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Logs</w:t>
      </w:r>
    </w:p>
    <w:p w14:paraId="7DA4AB47" w14:textId="77777777" w:rsidR="00D16375" w:rsidRPr="00D16375" w:rsidRDefault="00D16375" w:rsidP="00EE0FE2">
      <w:pPr>
        <w:numPr>
          <w:ilvl w:val="3"/>
          <w:numId w:val="92"/>
        </w:numPr>
        <w:tabs>
          <w:tab w:val="clear" w:pos="2880"/>
          <w:tab w:val="num" w:pos="1080"/>
        </w:tabs>
        <w:spacing w:after="0" w:line="240" w:lineRule="auto"/>
        <w:ind w:left="90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any data which is stored in the form of a log and can be queried later (resource &gt; Activity log)</w:t>
      </w:r>
    </w:p>
    <w:p w14:paraId="314BBE94" w14:textId="67D9B07B" w:rsidR="00D16375" w:rsidRPr="00D16375" w:rsidRDefault="00D16375" w:rsidP="00542342">
      <w:pPr>
        <w:spacing w:after="0" w:line="240" w:lineRule="auto"/>
        <w:ind w:left="720"/>
        <w:textAlignment w:val="center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drawing>
          <wp:inline distT="0" distB="0" distL="0" distR="0" wp14:anchorId="1442FF33" wp14:editId="5B15A14B">
            <wp:extent cx="4943475" cy="2733675"/>
            <wp:effectExtent l="0" t="0" r="9525" b="9525"/>
            <wp:docPr id="550" name="Picture 550" descr="Log Data &#10;Log An &#10;• Leg data is stored in Log Analytics which includes a rich query &#10;language to quickly retrieve, consolidate, and analyze collected data &#10;• The Data Explorer query language that is suitable for simple log &#10;queries but also includes advanced functionality such as aggregations, &#10;joins, and smart analytics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47" descr="Log Data &#10;Log An &#10;• Leg data is stored in Log Analytics which includes a rich query &#10;language to quickly retrieve, consolidate, and analyze collected data &#10;• The Data Explorer query language that is suitable for simple log &#10;queries but also includes advanced functionality such as aggregations, &#10;joins, and smart analytics "/>
                    <pic:cNvPicPr>
                      <a:picLocks noChangeAspect="1" noChangeArrowheads="1"/>
                    </pic:cNvPicPr>
                  </pic:nvPicPr>
                  <pic:blipFill>
                    <a:blip r:embed="rId19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3475" cy="2733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DAF57A" w14:textId="77777777" w:rsidR="00D16375" w:rsidRPr="00D16375" w:rsidRDefault="00D16375" w:rsidP="00EE0FE2">
      <w:pPr>
        <w:numPr>
          <w:ilvl w:val="0"/>
          <w:numId w:val="92"/>
        </w:numPr>
        <w:spacing w:after="0" w:line="240" w:lineRule="auto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Log analytics workspace</w:t>
      </w:r>
    </w:p>
    <w:p w14:paraId="08082EA1" w14:textId="77777777" w:rsidR="00D16375" w:rsidRPr="00D16375" w:rsidRDefault="00D16375" w:rsidP="00EE0FE2">
      <w:pPr>
        <w:numPr>
          <w:ilvl w:val="1"/>
          <w:numId w:val="92"/>
        </w:numPr>
        <w:spacing w:after="0" w:line="240" w:lineRule="auto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 xml:space="preserve">Logs are Stored in </w:t>
      </w:r>
      <w:r w:rsidRPr="00D16375">
        <w:rPr>
          <w:rFonts w:ascii="Calibri" w:eastAsia="Times New Roman" w:hAnsi="Calibri" w:cs="Calibri"/>
          <w:b/>
          <w:bCs/>
          <w:lang w:val="en-US" w:eastAsia="en-AU"/>
        </w:rPr>
        <w:t>log analytics workspace</w:t>
      </w:r>
      <w:r w:rsidRPr="00D16375">
        <w:rPr>
          <w:rFonts w:ascii="Calibri" w:eastAsia="Times New Roman" w:hAnsi="Calibri" w:cs="Calibri"/>
          <w:lang w:val="en-US" w:eastAsia="en-AU"/>
        </w:rPr>
        <w:t xml:space="preserve">. Log-analytics is another azure service which is a part of azure monitor. </w:t>
      </w:r>
    </w:p>
    <w:p w14:paraId="3CF179C8" w14:textId="18A505E8" w:rsidR="00D16375" w:rsidRPr="00D16375" w:rsidRDefault="00D16375" w:rsidP="00EE0FE2">
      <w:pPr>
        <w:numPr>
          <w:ilvl w:val="2"/>
          <w:numId w:val="92"/>
        </w:numPr>
        <w:spacing w:after="0" w:line="240" w:lineRule="auto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 xml:space="preserve">Log-analytics </w:t>
      </w:r>
      <w:r w:rsidR="004D2F87" w:rsidRPr="00D16375">
        <w:rPr>
          <w:rFonts w:ascii="Calibri" w:eastAsia="Times New Roman" w:hAnsi="Calibri" w:cs="Calibri"/>
          <w:lang w:val="en-US" w:eastAsia="en-AU"/>
        </w:rPr>
        <w:t>include</w:t>
      </w:r>
      <w:r w:rsidRPr="00D16375">
        <w:rPr>
          <w:rFonts w:ascii="Calibri" w:eastAsia="Times New Roman" w:hAnsi="Calibri" w:cs="Calibri"/>
          <w:lang w:val="en-US" w:eastAsia="en-AU"/>
        </w:rPr>
        <w:t xml:space="preserve"> rich query </w:t>
      </w:r>
      <w:r w:rsidR="004D2F87" w:rsidRPr="00D16375">
        <w:rPr>
          <w:rFonts w:ascii="Calibri" w:eastAsia="Times New Roman" w:hAnsi="Calibri" w:cs="Calibri"/>
          <w:lang w:val="en-US" w:eastAsia="en-AU"/>
        </w:rPr>
        <w:t>language</w:t>
      </w:r>
      <w:r w:rsidRPr="00D16375">
        <w:rPr>
          <w:rFonts w:ascii="Calibri" w:eastAsia="Times New Roman" w:hAnsi="Calibri" w:cs="Calibri"/>
          <w:lang w:val="en-US" w:eastAsia="en-AU"/>
        </w:rPr>
        <w:t xml:space="preserve"> to retrieve, consolidate and </w:t>
      </w:r>
      <w:r w:rsidR="004D2F87" w:rsidRPr="00D16375">
        <w:rPr>
          <w:rFonts w:ascii="Calibri" w:eastAsia="Times New Roman" w:hAnsi="Calibri" w:cs="Calibri"/>
          <w:lang w:val="en-US" w:eastAsia="en-AU"/>
        </w:rPr>
        <w:t>analyze</w:t>
      </w:r>
      <w:r w:rsidRPr="00D16375">
        <w:rPr>
          <w:rFonts w:ascii="Calibri" w:eastAsia="Times New Roman" w:hAnsi="Calibri" w:cs="Calibri"/>
          <w:lang w:val="en-US" w:eastAsia="en-AU"/>
        </w:rPr>
        <w:t xml:space="preserve"> these collected data</w:t>
      </w:r>
    </w:p>
    <w:p w14:paraId="16D9B657" w14:textId="05088E89" w:rsidR="00D16375" w:rsidRPr="00D16375" w:rsidRDefault="00D16375" w:rsidP="00542342">
      <w:pPr>
        <w:spacing w:after="0" w:line="240" w:lineRule="auto"/>
        <w:ind w:left="720"/>
        <w:textAlignment w:val="center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lastRenderedPageBreak/>
        <w:drawing>
          <wp:inline distT="0" distB="0" distL="0" distR="0" wp14:anchorId="694503D8" wp14:editId="457A6F31">
            <wp:extent cx="4943475" cy="2428875"/>
            <wp:effectExtent l="0" t="0" r="9525" b="9525"/>
            <wp:docPr id="549" name="Picture 549" descr="Machine generated alternative text:&#10;Data Types &#10;• Application monitoring data - Performance and functionality of the &#10;code you have written, regardless of its platform &#10;• Guest OS monitoring - Azure, another cloud, or on-premises &#10;• Azure resource monitoring &#10;• Azure subscription monitoring - Operation and management Of an &#10;Azure subscription, as well as data about the health and operation of &#10;Agure itself &#10;• Azure tenant monitoring — Operation of tenant-level Azure services, &#10;such as Azure Active Directory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48" descr="Machine generated alternative text:&#10;Data Types &#10;• Application monitoring data - Performance and functionality of the &#10;code you have written, regardless of its platform &#10;• Guest OS monitoring - Azure, another cloud, or on-premises &#10;• Azure resource monitoring &#10;• Azure subscription monitoring - Operation and management Of an &#10;Azure subscription, as well as data about the health and operation of &#10;Agure itself &#10;• Azure tenant monitoring — Operation of tenant-level Azure services, &#10;such as Azure Active Directory "/>
                    <pic:cNvPicPr>
                      <a:picLocks noChangeAspect="1" noChangeArrowheads="1"/>
                    </pic:cNvPicPr>
                  </pic:nvPicPr>
                  <pic:blipFill>
                    <a:blip r:embed="rId19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3475" cy="2428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34E26D" w14:textId="77777777" w:rsidR="00D16375" w:rsidRPr="00D16375" w:rsidRDefault="00D16375" w:rsidP="00D16375">
      <w:pPr>
        <w:spacing w:after="0" w:line="240" w:lineRule="auto"/>
        <w:ind w:left="1080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3CDF39A1" w14:textId="0E2DA092" w:rsidR="00D16375" w:rsidRPr="00D16375" w:rsidRDefault="00D16375" w:rsidP="00542342">
      <w:pPr>
        <w:spacing w:after="0" w:line="240" w:lineRule="auto"/>
        <w:ind w:left="720"/>
        <w:textAlignment w:val="center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drawing>
          <wp:inline distT="0" distB="0" distL="0" distR="0" wp14:anchorId="17B157C7" wp14:editId="68A146FF">
            <wp:extent cx="4638675" cy="2581275"/>
            <wp:effectExtent l="0" t="0" r="9525" b="9525"/>
            <wp:docPr id="548" name="Picture 548" descr="Azure Advisor &#10;• Personalized cloud consultant &#10;• Analyzes your configuration and recommends solutions &#10;• Four areas: High Availability, Security, Performance, and Cost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49" descr="Azure Advisor &#10;• Personalized cloud consultant &#10;• Analyzes your configuration and recommends solutions &#10;• Four areas: High Availability, Security, Performance, and Cost "/>
                    <pic:cNvPicPr>
                      <a:picLocks noChangeAspect="1" noChangeArrowheads="1"/>
                    </pic:cNvPicPr>
                  </pic:nvPicPr>
                  <pic:blipFill>
                    <a:blip r:embed="rId19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8675" cy="2581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B29AA5" w14:textId="77777777" w:rsidR="00D16375" w:rsidRPr="00D16375" w:rsidRDefault="00D16375" w:rsidP="00EE0FE2">
      <w:pPr>
        <w:numPr>
          <w:ilvl w:val="1"/>
          <w:numId w:val="93"/>
        </w:numPr>
        <w:spacing w:after="0" w:line="240" w:lineRule="auto"/>
        <w:ind w:left="216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Like a consultant</w:t>
      </w:r>
    </w:p>
    <w:p w14:paraId="10E39EE2" w14:textId="77777777" w:rsidR="00D16375" w:rsidRPr="00D16375" w:rsidRDefault="00D16375" w:rsidP="00EE0FE2">
      <w:pPr>
        <w:numPr>
          <w:ilvl w:val="1"/>
          <w:numId w:val="93"/>
        </w:numPr>
        <w:spacing w:after="0" w:line="240" w:lineRule="auto"/>
        <w:ind w:left="216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 xml:space="preserve">New service </w:t>
      </w:r>
    </w:p>
    <w:p w14:paraId="07531002" w14:textId="77777777" w:rsidR="00D16375" w:rsidRPr="00D16375" w:rsidRDefault="00D16375" w:rsidP="00EE0FE2">
      <w:pPr>
        <w:numPr>
          <w:ilvl w:val="1"/>
          <w:numId w:val="93"/>
        </w:numPr>
        <w:spacing w:after="0" w:line="240" w:lineRule="auto"/>
        <w:ind w:left="216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Works on 4 areas</w:t>
      </w:r>
    </w:p>
    <w:p w14:paraId="1899D048" w14:textId="77777777" w:rsidR="00D16375" w:rsidRPr="00D16375" w:rsidRDefault="00D16375" w:rsidP="00EE0FE2">
      <w:pPr>
        <w:numPr>
          <w:ilvl w:val="2"/>
          <w:numId w:val="94"/>
        </w:numPr>
        <w:spacing w:after="0" w:line="240" w:lineRule="auto"/>
        <w:ind w:left="270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High availability</w:t>
      </w:r>
    </w:p>
    <w:p w14:paraId="5FD80C6E" w14:textId="77777777" w:rsidR="00D16375" w:rsidRPr="00D16375" w:rsidRDefault="00D16375" w:rsidP="00EE0FE2">
      <w:pPr>
        <w:numPr>
          <w:ilvl w:val="2"/>
          <w:numId w:val="94"/>
        </w:numPr>
        <w:spacing w:after="0" w:line="240" w:lineRule="auto"/>
        <w:ind w:left="270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Security</w:t>
      </w:r>
    </w:p>
    <w:p w14:paraId="7E61D397" w14:textId="77777777" w:rsidR="00D16375" w:rsidRPr="00D16375" w:rsidRDefault="00D16375" w:rsidP="00EE0FE2">
      <w:pPr>
        <w:numPr>
          <w:ilvl w:val="2"/>
          <w:numId w:val="94"/>
        </w:numPr>
        <w:spacing w:after="0" w:line="240" w:lineRule="auto"/>
        <w:ind w:left="270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Performance</w:t>
      </w:r>
    </w:p>
    <w:p w14:paraId="09FF3CD2" w14:textId="77777777" w:rsidR="00D16375" w:rsidRPr="00D16375" w:rsidRDefault="00D16375" w:rsidP="00EE0FE2">
      <w:pPr>
        <w:numPr>
          <w:ilvl w:val="2"/>
          <w:numId w:val="94"/>
        </w:numPr>
        <w:spacing w:after="0" w:line="240" w:lineRule="auto"/>
        <w:ind w:left="270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Cost</w:t>
      </w:r>
    </w:p>
    <w:p w14:paraId="1FCD0C99" w14:textId="77777777" w:rsidR="00D16375" w:rsidRPr="00D16375" w:rsidRDefault="00D16375" w:rsidP="00EE0FE2">
      <w:pPr>
        <w:numPr>
          <w:ilvl w:val="1"/>
          <w:numId w:val="95"/>
        </w:numPr>
        <w:spacing w:after="0" w:line="240" w:lineRule="auto"/>
        <w:ind w:left="216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Provides recommendations on how to improve the above</w:t>
      </w:r>
    </w:p>
    <w:p w14:paraId="186907ED" w14:textId="77777777" w:rsidR="00D16375" w:rsidRPr="00D16375" w:rsidRDefault="00D16375" w:rsidP="00D16375">
      <w:pPr>
        <w:spacing w:after="0" w:line="240" w:lineRule="auto"/>
        <w:ind w:left="1620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1061C75F" w14:textId="77777777" w:rsidR="00D16375" w:rsidRPr="00D16375" w:rsidRDefault="00D16375" w:rsidP="00D16375">
      <w:pPr>
        <w:spacing w:after="0" w:line="240" w:lineRule="auto"/>
        <w:ind w:left="1620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122A4ACD" w14:textId="7C27C972" w:rsidR="00D16375" w:rsidRPr="00D16375" w:rsidRDefault="00D16375" w:rsidP="00542342">
      <w:pPr>
        <w:spacing w:after="0" w:line="240" w:lineRule="auto"/>
        <w:ind w:left="720"/>
        <w:textAlignment w:val="center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lastRenderedPageBreak/>
        <w:drawing>
          <wp:inline distT="0" distB="0" distL="0" distR="0" wp14:anchorId="09812CC3" wp14:editId="01CBA28E">
            <wp:extent cx="5124450" cy="2362200"/>
            <wp:effectExtent l="0" t="0" r="0" b="0"/>
            <wp:docPr id="547" name="Picture 547" descr="Activity Log &#10;• Send data to Log Analytics for &#10;advanced search and alerts &#10;• Query or manage events in the &#10;Portal, PowerShell, CLI, and REST API &#10;• Stream information to Event Hub &#10;• Archive data to storage account &#10;• Analyze data with Power Bl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50" descr="Activity Log &#10;• Send data to Log Analytics for &#10;advanced search and alerts &#10;• Query or manage events in the &#10;Portal, PowerShell, CLI, and REST API &#10;• Stream information to Event Hub &#10;• Archive data to storage account &#10;• Analyze data with Power Bl "/>
                    <pic:cNvPicPr>
                      <a:picLocks noChangeAspect="1" noChangeArrowheads="1"/>
                    </pic:cNvPicPr>
                  </pic:nvPicPr>
                  <pic:blipFill>
                    <a:blip r:embed="rId19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4450" cy="2362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84524A" w14:textId="77777777" w:rsidR="00D16375" w:rsidRPr="00D16375" w:rsidRDefault="00D16375" w:rsidP="00EE0FE2">
      <w:pPr>
        <w:numPr>
          <w:ilvl w:val="1"/>
          <w:numId w:val="96"/>
        </w:numPr>
        <w:spacing w:after="0" w:line="240" w:lineRule="auto"/>
        <w:ind w:left="216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Go to any resource or resource group&gt; (Overview)&gt; activity logs OR go to log analytics workspace</w:t>
      </w:r>
    </w:p>
    <w:p w14:paraId="1E55ED73" w14:textId="63EA5570" w:rsidR="00D16375" w:rsidRPr="00D16375" w:rsidRDefault="00D16375" w:rsidP="00EE0FE2">
      <w:pPr>
        <w:numPr>
          <w:ilvl w:val="1"/>
          <w:numId w:val="96"/>
        </w:numPr>
        <w:spacing w:after="0" w:line="240" w:lineRule="auto"/>
        <w:ind w:left="216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 xml:space="preserve">Activity logs are only stored for last 90 days. If you want more days, logs </w:t>
      </w:r>
      <w:r w:rsidR="004D2F87" w:rsidRPr="00D16375">
        <w:rPr>
          <w:rFonts w:ascii="Calibri" w:eastAsia="Times New Roman" w:hAnsi="Calibri" w:cs="Calibri"/>
          <w:lang w:val="en-US" w:eastAsia="en-AU"/>
        </w:rPr>
        <w:t>must</w:t>
      </w:r>
      <w:r w:rsidRPr="00D16375">
        <w:rPr>
          <w:rFonts w:ascii="Calibri" w:eastAsia="Times New Roman" w:hAnsi="Calibri" w:cs="Calibri"/>
          <w:lang w:val="en-US" w:eastAsia="en-AU"/>
        </w:rPr>
        <w:t xml:space="preserve"> be configured to go to a storage account. "Event hub" can be used for his. </w:t>
      </w:r>
    </w:p>
    <w:p w14:paraId="61832553" w14:textId="75FC387B" w:rsidR="00D16375" w:rsidRPr="00D16375" w:rsidRDefault="00D16375" w:rsidP="00542342">
      <w:pPr>
        <w:spacing w:after="0" w:line="240" w:lineRule="auto"/>
        <w:ind w:left="1260"/>
        <w:textAlignment w:val="center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drawing>
          <wp:inline distT="0" distB="0" distL="0" distR="0" wp14:anchorId="3B9EE28C" wp14:editId="48FEE74C">
            <wp:extent cx="4143375" cy="2066925"/>
            <wp:effectExtent l="0" t="0" r="9525" b="9525"/>
            <wp:docPr id="546" name="Picture 546" descr="Query the Activity Log &#10;• Filter by: Subscription, Resource group, Resource (name), Resource &#10;type, Operation name, Timespan, Category, Severity, and Event &#10;initiated by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51" descr="Query the Activity Log &#10;• Filter by: Subscription, Resource group, Resource (name), Resource &#10;type, Operation name, Timespan, Category, Severity, and Event &#10;initiated by "/>
                    <pic:cNvPicPr>
                      <a:picLocks noChangeAspect="1" noChangeArrowheads="1"/>
                    </pic:cNvPicPr>
                  </pic:nvPicPr>
                  <pic:blipFill>
                    <a:blip r:embed="rId19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3375" cy="2066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3BC51A" w14:textId="3E129126" w:rsidR="00D16375" w:rsidRPr="00D16375" w:rsidRDefault="00D16375" w:rsidP="00EE0FE2">
      <w:pPr>
        <w:numPr>
          <w:ilvl w:val="2"/>
          <w:numId w:val="97"/>
        </w:numPr>
        <w:spacing w:after="0" w:line="240" w:lineRule="auto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 xml:space="preserve">Query using </w:t>
      </w:r>
      <w:r w:rsidR="004D2F87" w:rsidRPr="00D16375">
        <w:rPr>
          <w:rFonts w:ascii="Calibri" w:eastAsia="Times New Roman" w:hAnsi="Calibri" w:cs="Calibri"/>
          <w:lang w:val="en-US" w:eastAsia="en-AU"/>
        </w:rPr>
        <w:t>KQL (</w:t>
      </w:r>
      <w:r w:rsidRPr="00D16375">
        <w:rPr>
          <w:rFonts w:ascii="Calibri" w:eastAsia="Times New Roman" w:hAnsi="Calibri" w:cs="Calibri"/>
          <w:lang w:val="en-US" w:eastAsia="en-AU"/>
        </w:rPr>
        <w:t xml:space="preserve">Kosto Query </w:t>
      </w:r>
      <w:r w:rsidR="004D2F87" w:rsidRPr="00D16375">
        <w:rPr>
          <w:rFonts w:ascii="Calibri" w:eastAsia="Times New Roman" w:hAnsi="Calibri" w:cs="Calibri"/>
          <w:lang w:val="en-US" w:eastAsia="en-AU"/>
        </w:rPr>
        <w:t>Language</w:t>
      </w:r>
      <w:r w:rsidRPr="00D16375">
        <w:rPr>
          <w:rFonts w:ascii="Calibri" w:eastAsia="Times New Roman" w:hAnsi="Calibri" w:cs="Calibri"/>
          <w:lang w:val="en-US" w:eastAsia="en-AU"/>
        </w:rPr>
        <w:t xml:space="preserve">). </w:t>
      </w:r>
      <w:r w:rsidR="004D2F87" w:rsidRPr="00D16375">
        <w:rPr>
          <w:rFonts w:ascii="Calibri" w:eastAsia="Times New Roman" w:hAnsi="Calibri" w:cs="Calibri"/>
          <w:lang w:val="en-US" w:eastAsia="en-AU"/>
        </w:rPr>
        <w:t>Like</w:t>
      </w:r>
      <w:r w:rsidRPr="00D16375">
        <w:rPr>
          <w:rFonts w:ascii="Calibri" w:eastAsia="Times New Roman" w:hAnsi="Calibri" w:cs="Calibri"/>
          <w:lang w:val="en-US" w:eastAsia="en-AU"/>
        </w:rPr>
        <w:t xml:space="preserve"> sql.</w:t>
      </w:r>
    </w:p>
    <w:p w14:paraId="3305827D" w14:textId="02A20F45" w:rsidR="00D16375" w:rsidRPr="00D16375" w:rsidRDefault="00D16375" w:rsidP="00542342">
      <w:pPr>
        <w:spacing w:after="0" w:line="240" w:lineRule="auto"/>
        <w:ind w:left="1800"/>
        <w:textAlignment w:val="center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drawing>
          <wp:inline distT="0" distB="0" distL="0" distR="0" wp14:anchorId="5965E70E" wp14:editId="13DC39CC">
            <wp:extent cx="5038725" cy="2428875"/>
            <wp:effectExtent l="0" t="0" r="9525" b="9525"/>
            <wp:docPr id="545" name="Picture 545" descr="Event Categories &#10;• Administrative events &#10;• Service health events with status &#10;• Autoscale events &#10;• Usage recommendations &#10;• Security events &#10;• Policy and Resource Health (reserved)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52" descr="Event Categories &#10;• Administrative events &#10;• Service health events with status &#10;• Autoscale events &#10;• Usage recommendations &#10;• Security events &#10;• Policy and Resource Health (reserved) "/>
                    <pic:cNvPicPr>
                      <a:picLocks noChangeAspect="1" noChangeArrowheads="1"/>
                    </pic:cNvPicPr>
                  </pic:nvPicPr>
                  <pic:blipFill>
                    <a:blip r:embed="rId19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8725" cy="2428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6BBB9D" w14:textId="77777777" w:rsidR="00D16375" w:rsidRPr="00D16375" w:rsidRDefault="00D16375" w:rsidP="00542342">
      <w:pPr>
        <w:pStyle w:val="Heading2"/>
        <w:rPr>
          <w:rFonts w:eastAsia="Times New Roman"/>
          <w:lang w:val="en-US" w:eastAsia="en-AU"/>
        </w:rPr>
      </w:pPr>
      <w:bookmarkStart w:id="73" w:name="_Toc34295230"/>
      <w:r w:rsidRPr="00D16375">
        <w:rPr>
          <w:rFonts w:eastAsia="Times New Roman"/>
          <w:lang w:val="en-US" w:eastAsia="en-AU"/>
        </w:rPr>
        <w:lastRenderedPageBreak/>
        <w:t>Azure alerts</w:t>
      </w:r>
      <w:bookmarkEnd w:id="73"/>
    </w:p>
    <w:p w14:paraId="41097DCE" w14:textId="5B181432" w:rsidR="00D16375" w:rsidRPr="00542342" w:rsidRDefault="00D16375" w:rsidP="00542342">
      <w:pPr>
        <w:spacing w:after="0" w:line="240" w:lineRule="auto"/>
        <w:ind w:left="1080"/>
        <w:textAlignment w:val="center"/>
        <w:rPr>
          <w:rFonts w:ascii="Calibri" w:eastAsia="Times New Roman" w:hAnsi="Calibri" w:cs="Calibri"/>
          <w:lang w:eastAsia="en-AU"/>
        </w:rPr>
      </w:pPr>
      <w:r w:rsidRPr="00D16375">
        <w:rPr>
          <w:rFonts w:eastAsia="Times New Roman"/>
          <w:noProof/>
          <w:lang w:eastAsia="en-AU"/>
        </w:rPr>
        <w:drawing>
          <wp:inline distT="0" distB="0" distL="0" distR="0" wp14:anchorId="355DE7E4" wp14:editId="5209C003">
            <wp:extent cx="2114550" cy="2000250"/>
            <wp:effectExtent l="0" t="0" r="0" b="0"/>
            <wp:docPr id="544" name="Picture 544" descr="Azure Alerts Overview &#10;• Azure Monitor Alerts &#10;• Creating Alert Rules &#10;• Action Groups &#10;• Managing Alerts &#10;• Alerts Experience &#10;• Alert Detail Page &#10;• Create an Alert &#10;• Demonstration - Alerts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53" descr="Azure Alerts Overview &#10;• Azure Monitor Alerts &#10;• Creating Alert Rules &#10;• Action Groups &#10;• Managing Alerts &#10;• Alerts Experience &#10;• Alert Detail Page &#10;• Create an Alert &#10;• Demonstration - Alerts "/>
                    <pic:cNvPicPr>
                      <a:picLocks noChangeAspect="1" noChangeArrowheads="1"/>
                    </pic:cNvPicPr>
                  </pic:nvPicPr>
                  <pic:blipFill>
                    <a:blip r:embed="rId19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4550" cy="2000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2C26C6" w14:textId="77777777" w:rsidR="00D16375" w:rsidRPr="00D16375" w:rsidRDefault="00D16375" w:rsidP="00EE0FE2">
      <w:pPr>
        <w:numPr>
          <w:ilvl w:val="1"/>
          <w:numId w:val="98"/>
        </w:numPr>
        <w:spacing w:after="0" w:line="240" w:lineRule="auto"/>
        <w:ind w:left="108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Alerts</w:t>
      </w:r>
    </w:p>
    <w:p w14:paraId="4CD832BA" w14:textId="515892E4" w:rsidR="00D16375" w:rsidRPr="00D16375" w:rsidRDefault="00D16375" w:rsidP="00EE0FE2">
      <w:pPr>
        <w:numPr>
          <w:ilvl w:val="2"/>
          <w:numId w:val="98"/>
        </w:numPr>
        <w:spacing w:after="0" w:line="240" w:lineRule="auto"/>
        <w:ind w:left="162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 xml:space="preserve">Notification method based </w:t>
      </w:r>
      <w:r w:rsidR="004D2F87" w:rsidRPr="00D16375">
        <w:rPr>
          <w:rFonts w:ascii="Calibri" w:eastAsia="Times New Roman" w:hAnsi="Calibri" w:cs="Calibri"/>
          <w:lang w:val="en-US" w:eastAsia="en-AU"/>
        </w:rPr>
        <w:t>on metrics</w:t>
      </w:r>
      <w:r w:rsidRPr="00D16375">
        <w:rPr>
          <w:rFonts w:ascii="Calibri" w:eastAsia="Times New Roman" w:hAnsi="Calibri" w:cs="Calibri"/>
          <w:lang w:val="en-US" w:eastAsia="en-AU"/>
        </w:rPr>
        <w:t xml:space="preserve"> and log data recorded by azure monitor</w:t>
      </w:r>
    </w:p>
    <w:p w14:paraId="1D1ED746" w14:textId="1613D409" w:rsidR="00D16375" w:rsidRPr="00D16375" w:rsidRDefault="00D16375" w:rsidP="00542342">
      <w:pPr>
        <w:spacing w:after="0" w:line="240" w:lineRule="auto"/>
        <w:ind w:left="720"/>
        <w:textAlignment w:val="center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drawing>
          <wp:inline distT="0" distB="0" distL="0" distR="0" wp14:anchorId="6E95ED91" wp14:editId="38BF184B">
            <wp:extent cx="3676650" cy="2295525"/>
            <wp:effectExtent l="0" t="0" r="0" b="9525"/>
            <wp:docPr id="543" name="Picture 543" descr="Azure Monitor Alerts &#10;• Better notification System &#10;• Unified authoring experience &#10;• Log Analytics alerts display in Azure portal &#10;• Separation Of Fired Alerts and Alert Rules &#10;• Improved workflow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54" descr="Azure Monitor Alerts &#10;• Better notification System &#10;• Unified authoring experience &#10;• Log Analytics alerts display in Azure portal &#10;• Separation Of Fired Alerts and Alert Rules &#10;• Improved workflow "/>
                    <pic:cNvPicPr>
                      <a:picLocks noChangeAspect="1" noChangeArrowheads="1"/>
                    </pic:cNvPicPr>
                  </pic:nvPicPr>
                  <pic:blipFill>
                    <a:blip r:embed="rId19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6650" cy="2295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3559C4" w14:textId="77777777" w:rsidR="00D16375" w:rsidRPr="00D16375" w:rsidRDefault="00D16375" w:rsidP="00D16375">
      <w:pPr>
        <w:spacing w:after="0" w:line="240" w:lineRule="auto"/>
        <w:ind w:left="1080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70C19D06" w14:textId="1C39B379" w:rsidR="00D16375" w:rsidRPr="00D16375" w:rsidRDefault="00D16375" w:rsidP="00542342">
      <w:pPr>
        <w:spacing w:after="0" w:line="240" w:lineRule="auto"/>
        <w:ind w:left="720"/>
        <w:textAlignment w:val="center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drawing>
          <wp:inline distT="0" distB="0" distL="0" distR="0" wp14:anchorId="08C7C86B" wp14:editId="711DB871">
            <wp:extent cx="5731510" cy="2946400"/>
            <wp:effectExtent l="0" t="0" r="2540" b="6350"/>
            <wp:docPr id="542" name="Picture 542" descr="Creating Alert Rules &#10;I. &#10;2. &#10;3. &#10;Define alert conditions: Target selection, &#10;Alert criteria, and Alert logic &#10;Define alert details: Alert rule name, &#10;description, and severity (0 to 4) &#10;Define tomgrou : notify your team via &#10;email and text messages or automate &#10;actions using webhooks and runbooks. &#10;Alert Rule &#10;Target Resource &#10;Signal &#10;Criteria / &#10;Logic Test &#10;Action Group &#10;to &#10;Monitor &#10;condition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55" descr="Creating Alert Rules &#10;I. &#10;2. &#10;3. &#10;Define alert conditions: Target selection, &#10;Alert criteria, and Alert logic &#10;Define alert details: Alert rule name, &#10;description, and severity (0 to 4) &#10;Define tomgrou : notify your team via &#10;email and text messages or automate &#10;actions using webhooks and runbooks. &#10;Alert Rule &#10;Target Resource &#10;Signal &#10;Criteria / &#10;Logic Test &#10;Action Group &#10;to &#10;Monitor &#10;condition "/>
                    <pic:cNvPicPr>
                      <a:picLocks noChangeAspect="1" noChangeArrowheads="1"/>
                    </pic:cNvPicPr>
                  </pic:nvPicPr>
                  <pic:blipFill>
                    <a:blip r:embed="rId19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94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B1F3CD" w14:textId="77777777" w:rsidR="00D16375" w:rsidRPr="00D16375" w:rsidRDefault="00D16375" w:rsidP="00EE0FE2">
      <w:pPr>
        <w:numPr>
          <w:ilvl w:val="1"/>
          <w:numId w:val="99"/>
        </w:numPr>
        <w:tabs>
          <w:tab w:val="clear" w:pos="1440"/>
          <w:tab w:val="num" w:pos="360"/>
        </w:tabs>
        <w:spacing w:after="0" w:line="240" w:lineRule="auto"/>
        <w:ind w:left="108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 xml:space="preserve">Select the resource </w:t>
      </w:r>
    </w:p>
    <w:p w14:paraId="1BE2ECCC" w14:textId="77777777" w:rsidR="00D16375" w:rsidRPr="00D16375" w:rsidRDefault="00D16375" w:rsidP="00EE0FE2">
      <w:pPr>
        <w:numPr>
          <w:ilvl w:val="1"/>
          <w:numId w:val="99"/>
        </w:numPr>
        <w:tabs>
          <w:tab w:val="clear" w:pos="1440"/>
          <w:tab w:val="num" w:pos="360"/>
        </w:tabs>
        <w:spacing w:after="0" w:line="240" w:lineRule="auto"/>
        <w:ind w:left="108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Select the condition</w:t>
      </w:r>
    </w:p>
    <w:p w14:paraId="6BA3021B" w14:textId="77777777" w:rsidR="00D16375" w:rsidRPr="00D16375" w:rsidRDefault="00D16375" w:rsidP="00EE0FE2">
      <w:pPr>
        <w:numPr>
          <w:ilvl w:val="2"/>
          <w:numId w:val="99"/>
        </w:numPr>
        <w:tabs>
          <w:tab w:val="clear" w:pos="2160"/>
          <w:tab w:val="num" w:pos="1080"/>
        </w:tabs>
        <w:spacing w:after="0" w:line="240" w:lineRule="auto"/>
        <w:ind w:left="162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Alert logic</w:t>
      </w:r>
    </w:p>
    <w:p w14:paraId="6794C842" w14:textId="77777777" w:rsidR="00D16375" w:rsidRPr="00D16375" w:rsidRDefault="00D16375" w:rsidP="00EE0FE2">
      <w:pPr>
        <w:numPr>
          <w:ilvl w:val="3"/>
          <w:numId w:val="99"/>
        </w:numPr>
        <w:tabs>
          <w:tab w:val="clear" w:pos="2880"/>
          <w:tab w:val="num" w:pos="1800"/>
        </w:tabs>
        <w:spacing w:after="0" w:line="240" w:lineRule="auto"/>
        <w:ind w:left="216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Static</w:t>
      </w:r>
    </w:p>
    <w:p w14:paraId="51D36EF5" w14:textId="6EC95DD3" w:rsidR="00D16375" w:rsidRPr="00D16375" w:rsidRDefault="00D16375" w:rsidP="00EE0FE2">
      <w:pPr>
        <w:numPr>
          <w:ilvl w:val="3"/>
          <w:numId w:val="99"/>
        </w:numPr>
        <w:tabs>
          <w:tab w:val="clear" w:pos="2880"/>
          <w:tab w:val="num" w:pos="1800"/>
        </w:tabs>
        <w:spacing w:after="0" w:line="240" w:lineRule="auto"/>
        <w:ind w:left="216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lastRenderedPageBreak/>
        <w:t xml:space="preserve">Dynamic - Azure will learn the usual </w:t>
      </w:r>
      <w:r w:rsidR="004D2F87" w:rsidRPr="00D16375">
        <w:rPr>
          <w:rFonts w:ascii="Calibri" w:eastAsia="Times New Roman" w:hAnsi="Calibri" w:cs="Calibri"/>
          <w:lang w:val="en-US" w:eastAsia="en-AU"/>
        </w:rPr>
        <w:t>behavior</w:t>
      </w:r>
      <w:r w:rsidRPr="00D16375">
        <w:rPr>
          <w:rFonts w:ascii="Calibri" w:eastAsia="Times New Roman" w:hAnsi="Calibri" w:cs="Calibri"/>
          <w:lang w:val="en-US" w:eastAsia="en-AU"/>
        </w:rPr>
        <w:t xml:space="preserve"> and throw any abnormal behavior</w:t>
      </w:r>
    </w:p>
    <w:p w14:paraId="375484D2" w14:textId="77777777" w:rsidR="00D16375" w:rsidRPr="00D16375" w:rsidRDefault="00D16375" w:rsidP="00EE0FE2">
      <w:pPr>
        <w:numPr>
          <w:ilvl w:val="1"/>
          <w:numId w:val="99"/>
        </w:numPr>
        <w:tabs>
          <w:tab w:val="clear" w:pos="1440"/>
          <w:tab w:val="num" w:pos="360"/>
        </w:tabs>
        <w:spacing w:after="0" w:line="240" w:lineRule="auto"/>
        <w:ind w:left="108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Select the action group (if there is none, create now)</w:t>
      </w:r>
    </w:p>
    <w:p w14:paraId="407841A2" w14:textId="77777777" w:rsidR="00D16375" w:rsidRPr="00D16375" w:rsidRDefault="00D16375" w:rsidP="00EE0FE2">
      <w:pPr>
        <w:numPr>
          <w:ilvl w:val="2"/>
          <w:numId w:val="99"/>
        </w:numPr>
        <w:tabs>
          <w:tab w:val="clear" w:pos="2160"/>
          <w:tab w:val="num" w:pos="1080"/>
        </w:tabs>
        <w:spacing w:after="0" w:line="240" w:lineRule="auto"/>
        <w:ind w:left="162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Types of notification</w:t>
      </w:r>
    </w:p>
    <w:p w14:paraId="607AB96B" w14:textId="2089261B" w:rsidR="00D16375" w:rsidRPr="00D16375" w:rsidRDefault="00D16375" w:rsidP="00EE0FE2">
      <w:pPr>
        <w:numPr>
          <w:ilvl w:val="3"/>
          <w:numId w:val="99"/>
        </w:numPr>
        <w:tabs>
          <w:tab w:val="clear" w:pos="2880"/>
          <w:tab w:val="num" w:pos="1800"/>
        </w:tabs>
        <w:spacing w:after="0" w:line="240" w:lineRule="auto"/>
        <w:ind w:left="216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 xml:space="preserve">Run an automation via automation runbook </w:t>
      </w:r>
      <w:proofErr w:type="gramStart"/>
      <w:r w:rsidR="004E6904" w:rsidRPr="00D16375">
        <w:rPr>
          <w:rFonts w:ascii="Calibri" w:eastAsia="Times New Roman" w:hAnsi="Calibri" w:cs="Calibri"/>
          <w:lang w:val="en-US" w:eastAsia="en-AU"/>
        </w:rPr>
        <w:t>E.g.</w:t>
      </w:r>
      <w:proofErr w:type="gramEnd"/>
      <w:r w:rsidRPr="00D16375">
        <w:rPr>
          <w:rFonts w:ascii="Calibri" w:eastAsia="Times New Roman" w:hAnsi="Calibri" w:cs="Calibri"/>
          <w:lang w:val="en-US" w:eastAsia="en-AU"/>
        </w:rPr>
        <w:t xml:space="preserve"> Alert of &gt;80% </w:t>
      </w:r>
      <w:r w:rsidR="004D2F87" w:rsidRPr="00D16375">
        <w:rPr>
          <w:rFonts w:ascii="Calibri" w:eastAsia="Times New Roman" w:hAnsi="Calibri" w:cs="Calibri"/>
          <w:lang w:val="en-US" w:eastAsia="en-AU"/>
        </w:rPr>
        <w:t>CPU</w:t>
      </w:r>
      <w:r w:rsidRPr="00D16375">
        <w:rPr>
          <w:rFonts w:ascii="Calibri" w:eastAsia="Times New Roman" w:hAnsi="Calibri" w:cs="Calibri"/>
          <w:lang w:val="en-US" w:eastAsia="en-AU"/>
        </w:rPr>
        <w:t xml:space="preserve"> utilization, run a run book to increase the size of the vm</w:t>
      </w:r>
    </w:p>
    <w:p w14:paraId="5F282858" w14:textId="77777777" w:rsidR="00D16375" w:rsidRPr="00D16375" w:rsidRDefault="00D16375" w:rsidP="00EE0FE2">
      <w:pPr>
        <w:numPr>
          <w:ilvl w:val="3"/>
          <w:numId w:val="99"/>
        </w:numPr>
        <w:tabs>
          <w:tab w:val="clear" w:pos="2880"/>
          <w:tab w:val="num" w:pos="1800"/>
        </w:tabs>
        <w:spacing w:after="0" w:line="240" w:lineRule="auto"/>
        <w:ind w:left="216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Azure function - Allows running a code without a server</w:t>
      </w:r>
    </w:p>
    <w:p w14:paraId="22A09615" w14:textId="77777777" w:rsidR="00D16375" w:rsidRPr="00D16375" w:rsidRDefault="00D16375" w:rsidP="00EE0FE2">
      <w:pPr>
        <w:numPr>
          <w:ilvl w:val="3"/>
          <w:numId w:val="99"/>
        </w:numPr>
        <w:tabs>
          <w:tab w:val="clear" w:pos="2880"/>
          <w:tab w:val="num" w:pos="1800"/>
        </w:tabs>
        <w:spacing w:after="0" w:line="240" w:lineRule="auto"/>
        <w:ind w:left="216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Create IT Service Management ticket</w:t>
      </w:r>
    </w:p>
    <w:p w14:paraId="05AA5C81" w14:textId="77777777" w:rsidR="00D16375" w:rsidRPr="00D16375" w:rsidRDefault="00D16375" w:rsidP="00EE0FE2">
      <w:pPr>
        <w:numPr>
          <w:ilvl w:val="3"/>
          <w:numId w:val="99"/>
        </w:numPr>
        <w:tabs>
          <w:tab w:val="clear" w:pos="2880"/>
          <w:tab w:val="num" w:pos="1800"/>
        </w:tabs>
        <w:spacing w:after="0" w:line="240" w:lineRule="auto"/>
        <w:ind w:left="216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Webbooks - Web based end points</w:t>
      </w:r>
    </w:p>
    <w:p w14:paraId="73AB6F2B" w14:textId="77777777" w:rsidR="00D16375" w:rsidRPr="00D16375" w:rsidRDefault="00D16375" w:rsidP="00EC6487">
      <w:pPr>
        <w:spacing w:after="0" w:line="240" w:lineRule="auto"/>
        <w:ind w:left="1620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6FEC0ABB" w14:textId="77777777" w:rsidR="00EC6487" w:rsidRDefault="00D16375" w:rsidP="00EE0FE2">
      <w:pPr>
        <w:numPr>
          <w:ilvl w:val="0"/>
          <w:numId w:val="100"/>
        </w:numPr>
        <w:tabs>
          <w:tab w:val="clear" w:pos="720"/>
          <w:tab w:val="num" w:pos="-360"/>
        </w:tabs>
        <w:spacing w:after="0" w:line="240" w:lineRule="auto"/>
        <w:ind w:left="108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highlight w:val="yellow"/>
          <w:lang w:val="en-US" w:eastAsia="en-AU"/>
        </w:rPr>
        <w:t>Alerts can be created based on metrics or log</w:t>
      </w:r>
      <w:r w:rsidRPr="00D16375">
        <w:rPr>
          <w:rFonts w:ascii="Calibri" w:eastAsia="Times New Roman" w:hAnsi="Calibri" w:cs="Calibri"/>
          <w:noProof/>
          <w:lang w:eastAsia="en-AU"/>
        </w:rPr>
        <w:drawing>
          <wp:inline distT="0" distB="0" distL="0" distR="0" wp14:anchorId="73606458" wp14:editId="6C6674B1">
            <wp:extent cx="5419725" cy="2819400"/>
            <wp:effectExtent l="0" t="0" r="9525" b="0"/>
            <wp:docPr id="541" name="Picture 541" descr="Action Groups &#10;Notifies a group of users that an &#10;alert has been triggered &#10;Is a collection of notification &#10;preferences &#10;• Email/SMS/Voiqe &#10;• Azure Function &#10;• Logic App &#10;• Webhook &#10;• IT Service Management &#10;• Automation Runbook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56" descr="Action Groups &#10;Notifies a group of users that an &#10;alert has been triggered &#10;Is a collection of notification &#10;preferences &#10;• Email/SMS/Voiqe &#10;• Azure Function &#10;• Logic App &#10;• Webhook &#10;• IT Service Management &#10;• Automation Runbook "/>
                    <pic:cNvPicPr>
                      <a:picLocks noChangeAspect="1" noChangeArrowheads="1"/>
                    </pic:cNvPicPr>
                  </pic:nvPicPr>
                  <pic:blipFill>
                    <a:blip r:embed="rId19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9725" cy="2819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5FB1D0" w14:textId="77777777" w:rsidR="00EC6487" w:rsidRDefault="00EC6487" w:rsidP="00EC6487">
      <w:pPr>
        <w:spacing w:after="0" w:line="240" w:lineRule="auto"/>
        <w:ind w:left="720"/>
        <w:textAlignment w:val="center"/>
        <w:rPr>
          <w:rFonts w:ascii="Calibri" w:eastAsia="Times New Roman" w:hAnsi="Calibri" w:cs="Calibri"/>
          <w:lang w:val="en-US" w:eastAsia="en-AU"/>
        </w:rPr>
      </w:pPr>
    </w:p>
    <w:p w14:paraId="1D31DE6F" w14:textId="77777777" w:rsidR="00EC6487" w:rsidRDefault="00EC6487" w:rsidP="00EC6487">
      <w:pPr>
        <w:spacing w:after="0" w:line="240" w:lineRule="auto"/>
        <w:ind w:left="720"/>
        <w:textAlignment w:val="center"/>
        <w:rPr>
          <w:rFonts w:ascii="Calibri" w:eastAsia="Times New Roman" w:hAnsi="Calibri" w:cs="Calibri"/>
          <w:lang w:val="en-US" w:eastAsia="en-AU"/>
        </w:rPr>
      </w:pPr>
    </w:p>
    <w:p w14:paraId="0E69A829" w14:textId="1D3534A8" w:rsidR="00D16375" w:rsidRPr="00EC6487" w:rsidRDefault="00D16375" w:rsidP="00EC6487">
      <w:pPr>
        <w:spacing w:after="0" w:line="240" w:lineRule="auto"/>
        <w:ind w:left="72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drawing>
          <wp:inline distT="0" distB="0" distL="0" distR="0" wp14:anchorId="53F67C01" wp14:editId="7548BD95">
            <wp:extent cx="4486275" cy="2247900"/>
            <wp:effectExtent l="0" t="0" r="9525" b="0"/>
            <wp:docPr id="540" name="Picture 540" descr="Managing Alerts &#10;State &#10;Acknowledged &#10;Closed &#10;Description &#10;The issue has just been detected and has not yet been reviewed. &#10;An administrator has reviewed the alert and started working on it. &#10;The issue has been resolved. After an alert has been closed, you can &#10;reopen it by changing it to another State. &#10;• You can alert on metrics and logs as such as: Metric values, log search &#10;queries, activity log events, health of the underlying Azure platform, &#10;and tests for web site availability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57" descr="Managing Alerts &#10;State &#10;Acknowledged &#10;Closed &#10;Description &#10;The issue has just been detected and has not yet been reviewed. &#10;An administrator has reviewed the alert and started working on it. &#10;The issue has been resolved. After an alert has been closed, you can &#10;reopen it by changing it to another State. &#10;• You can alert on metrics and logs as such as: Metric values, log search &#10;queries, activity log events, health of the underlying Azure platform, &#10;and tests for web site availability "/>
                    <pic:cNvPicPr>
                      <a:picLocks noChangeAspect="1" noChangeArrowheads="1"/>
                    </pic:cNvPicPr>
                  </pic:nvPicPr>
                  <pic:blipFill>
                    <a:blip r:embed="rId20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6275" cy="2247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64EC36" w14:textId="77777777" w:rsidR="00D16375" w:rsidRPr="00D16375" w:rsidRDefault="00D16375" w:rsidP="00D16375">
      <w:pPr>
        <w:spacing w:after="0" w:line="240" w:lineRule="auto"/>
        <w:ind w:left="2160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68C699BF" w14:textId="79694000" w:rsidR="00D16375" w:rsidRPr="00D16375" w:rsidRDefault="00D16375" w:rsidP="00EC6487">
      <w:pPr>
        <w:spacing w:after="0" w:line="240" w:lineRule="auto"/>
        <w:textAlignment w:val="center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lastRenderedPageBreak/>
        <w:drawing>
          <wp:inline distT="0" distB="0" distL="0" distR="0" wp14:anchorId="32000BE7" wp14:editId="693034DF">
            <wp:extent cx="4562475" cy="1971675"/>
            <wp:effectExtent l="0" t="0" r="9525" b="9525"/>
            <wp:docPr id="539" name="Picture 539" descr="Alerts Experience &#10;• Subscription — View up to five Azure &#10;subscriptions &#10;• Resource Group — One resource &#10;2612 &#10;group at a time &#10;• Time range - Past hour, the past 24 &#10;hours, the past 7 days, and the past &#10;30 days. &#10;780 &#10;285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58" descr="Alerts Experience &#10;• Subscription — View up to five Azure &#10;subscriptions &#10;• Resource Group — One resource &#10;2612 &#10;group at a time &#10;• Time range - Past hour, the past 24 &#10;hours, the past 7 days, and the past &#10;30 days. &#10;780 &#10;285 "/>
                    <pic:cNvPicPr>
                      <a:picLocks noChangeAspect="1" noChangeArrowheads="1"/>
                    </pic:cNvPicPr>
                  </pic:nvPicPr>
                  <pic:blipFill>
                    <a:blip r:embed="rId20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2475" cy="1971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053531" w14:textId="77777777" w:rsidR="00D16375" w:rsidRPr="00D16375" w:rsidRDefault="00D16375" w:rsidP="00EC6487">
      <w:pPr>
        <w:pStyle w:val="Heading2"/>
        <w:rPr>
          <w:rFonts w:eastAsia="Times New Roman"/>
          <w:lang w:val="en-US" w:eastAsia="en-AU"/>
        </w:rPr>
      </w:pPr>
      <w:bookmarkStart w:id="74" w:name="_Toc34295231"/>
      <w:r w:rsidRPr="00D16375">
        <w:rPr>
          <w:rFonts w:eastAsia="Times New Roman"/>
          <w:lang w:val="en-US" w:eastAsia="en-AU"/>
        </w:rPr>
        <w:t>Log Analytics</w:t>
      </w:r>
      <w:bookmarkEnd w:id="74"/>
    </w:p>
    <w:p w14:paraId="30D6557E" w14:textId="7E154BE3" w:rsidR="00D16375" w:rsidRPr="00D16375" w:rsidRDefault="00D16375" w:rsidP="00EC6487">
      <w:pPr>
        <w:spacing w:after="0" w:line="240" w:lineRule="auto"/>
        <w:textAlignment w:val="center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drawing>
          <wp:inline distT="0" distB="0" distL="0" distR="0" wp14:anchorId="46D57914" wp14:editId="0CD5B88A">
            <wp:extent cx="2466975" cy="1933575"/>
            <wp:effectExtent l="0" t="0" r="9525" b="9525"/>
            <wp:docPr id="538" name="Picture 538" descr="Log Analytics Overview &#10;• Log Analytics Scenarios &#10;• Create a Workspace &#10;• Connected Sources &#10;• Data Sources &#10;• Log Analytics Querying &#10;• Query Language Syntax &#10;• Demonstration — Log Analytics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59" descr="Log Analytics Overview &#10;• Log Analytics Scenarios &#10;• Create a Workspace &#10;• Connected Sources &#10;• Data Sources &#10;• Log Analytics Querying &#10;• Query Language Syntax &#10;• Demonstration — Log Analytics "/>
                    <pic:cNvPicPr>
                      <a:picLocks noChangeAspect="1" noChangeArrowheads="1"/>
                    </pic:cNvPicPr>
                  </pic:nvPicPr>
                  <pic:blipFill>
                    <a:blip r:embed="rId20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6975" cy="1933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9AA18F" w14:textId="77777777" w:rsidR="00D16375" w:rsidRPr="00D16375" w:rsidRDefault="00D16375" w:rsidP="00D16375">
      <w:pPr>
        <w:spacing w:after="0" w:line="240" w:lineRule="auto"/>
        <w:ind w:left="1080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2C34BC2C" w14:textId="451C3C2C" w:rsidR="00D16375" w:rsidRPr="00D16375" w:rsidRDefault="00D16375" w:rsidP="00EC6487">
      <w:pPr>
        <w:spacing w:after="0" w:line="240" w:lineRule="auto"/>
        <w:textAlignment w:val="center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drawing>
          <wp:inline distT="0" distB="0" distL="0" distR="0" wp14:anchorId="0692DE25" wp14:editId="33F47AEA">
            <wp:extent cx="5191125" cy="2647950"/>
            <wp:effectExtent l="0" t="0" r="9525" b="0"/>
            <wp:docPr id="537" name="Picture 5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60"/>
                    <pic:cNvPicPr>
                      <a:picLocks noChangeAspect="1" noChangeArrowheads="1"/>
                    </pic:cNvPicPr>
                  </pic:nvPicPr>
                  <pic:blipFill>
                    <a:blip r:embed="rId20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1125" cy="2647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23B9EC" w14:textId="77777777" w:rsidR="00D16375" w:rsidRPr="00D16375" w:rsidRDefault="00D16375" w:rsidP="00EE0FE2">
      <w:pPr>
        <w:numPr>
          <w:ilvl w:val="0"/>
          <w:numId w:val="101"/>
        </w:numPr>
        <w:tabs>
          <w:tab w:val="clear" w:pos="720"/>
          <w:tab w:val="num" w:pos="0"/>
        </w:tabs>
        <w:spacing w:after="0" w:line="240" w:lineRule="auto"/>
        <w:ind w:left="36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Create a log analytics workspace</w:t>
      </w:r>
    </w:p>
    <w:p w14:paraId="3BA0A00D" w14:textId="77777777" w:rsidR="00D16375" w:rsidRPr="00D16375" w:rsidRDefault="00D16375" w:rsidP="00EE0FE2">
      <w:pPr>
        <w:numPr>
          <w:ilvl w:val="1"/>
          <w:numId w:val="101"/>
        </w:numPr>
        <w:tabs>
          <w:tab w:val="clear" w:pos="1440"/>
          <w:tab w:val="num" w:pos="720"/>
        </w:tabs>
        <w:spacing w:after="0" w:line="240" w:lineRule="auto"/>
        <w:ind w:left="90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Storing my logs and allow querying it</w:t>
      </w:r>
    </w:p>
    <w:p w14:paraId="1C28DC61" w14:textId="77777777" w:rsidR="00D16375" w:rsidRPr="00D16375" w:rsidRDefault="00D16375" w:rsidP="00EE0FE2">
      <w:pPr>
        <w:numPr>
          <w:ilvl w:val="0"/>
          <w:numId w:val="101"/>
        </w:numPr>
        <w:tabs>
          <w:tab w:val="clear" w:pos="720"/>
          <w:tab w:val="num" w:pos="0"/>
        </w:tabs>
        <w:spacing w:after="0" w:line="240" w:lineRule="auto"/>
        <w:ind w:left="36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Demo envt to test your log analytics query</w:t>
      </w:r>
    </w:p>
    <w:p w14:paraId="669B3DEB" w14:textId="77777777" w:rsidR="00D16375" w:rsidRPr="00D16375" w:rsidRDefault="002807D8" w:rsidP="00EE0FE2">
      <w:pPr>
        <w:numPr>
          <w:ilvl w:val="1"/>
          <w:numId w:val="101"/>
        </w:numPr>
        <w:tabs>
          <w:tab w:val="clear" w:pos="1440"/>
          <w:tab w:val="num" w:pos="720"/>
        </w:tabs>
        <w:spacing w:after="0" w:line="240" w:lineRule="auto"/>
        <w:ind w:left="900"/>
        <w:textAlignment w:val="center"/>
        <w:rPr>
          <w:rFonts w:ascii="Calibri" w:eastAsia="Times New Roman" w:hAnsi="Calibri" w:cs="Calibri"/>
          <w:lang w:val="en-US" w:eastAsia="en-AU"/>
        </w:rPr>
      </w:pPr>
      <w:hyperlink r:id="rId204" w:history="1">
        <w:r w:rsidR="00D16375" w:rsidRPr="00D16375">
          <w:rPr>
            <w:rFonts w:ascii="Calibri" w:eastAsia="Times New Roman" w:hAnsi="Calibri" w:cs="Calibri"/>
            <w:color w:val="0000FF"/>
            <w:u w:val="single"/>
            <w:lang w:val="en-US" w:eastAsia="en-AU"/>
          </w:rPr>
          <w:t>https://www.youtube.com/redirect?event=video_description&amp;v=E30KHgETlIA&amp;redir_token=KWm5R9cW9i7-S_eZHsZx9amNKul8MTU4MTA0NzI5MkAxNTgwOTYwODky&amp;q=https%3A%2F%2Fportal.azure.com%2F%23blade%2FMicrosoft_Azure_Monitoring_Logs%2FDemoLogsBlade</w:t>
        </w:r>
      </w:hyperlink>
    </w:p>
    <w:p w14:paraId="6CA3418D" w14:textId="77777777" w:rsidR="00D16375" w:rsidRPr="00D16375" w:rsidRDefault="00D16375" w:rsidP="00EC6487">
      <w:pPr>
        <w:spacing w:after="0" w:line="240" w:lineRule="auto"/>
        <w:ind w:left="900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4E16AE9D" w14:textId="185812DA" w:rsidR="00D16375" w:rsidRPr="00D16375" w:rsidRDefault="00D16375" w:rsidP="00EC6487">
      <w:pPr>
        <w:spacing w:after="0" w:line="240" w:lineRule="auto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lastRenderedPageBreak/>
        <w:drawing>
          <wp:inline distT="0" distB="0" distL="0" distR="0" wp14:anchorId="4B60D7CE" wp14:editId="01D30AF5">
            <wp:extent cx="5248275" cy="2486025"/>
            <wp:effectExtent l="0" t="0" r="9525" b="9525"/>
            <wp:docPr id="536" name="Picture 536" descr="Create a Workspace &#10;• A workspace is an Azure resource and &#10;is a container where data is collected, &#10;aggregated, analyzed, and presented &#10;• You can have multiple workspaces per &#10;Azure subscription, and you can have &#10;access to more than one workspace &#10;• A workspace provides a geographic &#10;location, data isolation, and scope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61" descr="Create a Workspace &#10;• A workspace is an Azure resource and &#10;is a container where data is collected, &#10;aggregated, analyzed, and presented &#10;• You can have multiple workspaces per &#10;Azure subscription, and you can have &#10;access to more than one workspace &#10;• A workspace provides a geographic &#10;location, data isolation, and scope "/>
                    <pic:cNvPicPr>
                      <a:picLocks noChangeAspect="1" noChangeArrowheads="1"/>
                    </pic:cNvPicPr>
                  </pic:nvPicPr>
                  <pic:blipFill>
                    <a:blip r:embed="rId20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8275" cy="2486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35A88E" w14:textId="77777777" w:rsidR="00D16375" w:rsidRPr="00D16375" w:rsidRDefault="00D16375" w:rsidP="00D16375">
      <w:pPr>
        <w:spacing w:after="0" w:line="240" w:lineRule="auto"/>
        <w:ind w:left="1080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40904287" w14:textId="2A303860" w:rsidR="00D16375" w:rsidRPr="00D16375" w:rsidRDefault="00D16375" w:rsidP="00EC6487">
      <w:pPr>
        <w:spacing w:after="0" w:line="240" w:lineRule="auto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drawing>
          <wp:inline distT="0" distB="0" distL="0" distR="0" wp14:anchorId="5D43D3AC" wp14:editId="77AFB142">
            <wp:extent cx="5229225" cy="2524125"/>
            <wp:effectExtent l="0" t="0" r="9525" b="9525"/>
            <wp:docPr id="535" name="Picture 535" descr="Connected Sources &#10;VM with Agent &#10;with &#10;OMS &#10;Analytics &#10;Re p &#10;VM with Agent &#10;St o rage &#10;SCOM &#10;VM wi Agent &#10;• Connected Sources generate data &#10;• Data can be collected from Windows, Linux, SCOM and Azure Storage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62" descr="Connected Sources &#10;VM with Agent &#10;with &#10;OMS &#10;Analytics &#10;Re p &#10;VM with Agent &#10;St o rage &#10;SCOM &#10;VM wi Agent &#10;• Connected Sources generate data &#10;• Data can be collected from Windows, Linux, SCOM and Azure Storage "/>
                    <pic:cNvPicPr>
                      <a:picLocks noChangeAspect="1" noChangeArrowheads="1"/>
                    </pic:cNvPicPr>
                  </pic:nvPicPr>
                  <pic:blipFill>
                    <a:blip r:embed="rId20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9225" cy="2524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5500F1" w14:textId="77777777" w:rsidR="00D16375" w:rsidRPr="00D16375" w:rsidRDefault="00D16375" w:rsidP="00EE0FE2">
      <w:pPr>
        <w:numPr>
          <w:ilvl w:val="0"/>
          <w:numId w:val="102"/>
        </w:numPr>
        <w:tabs>
          <w:tab w:val="clear" w:pos="720"/>
          <w:tab w:val="num" w:pos="0"/>
        </w:tabs>
        <w:spacing w:after="0" w:line="240" w:lineRule="auto"/>
        <w:ind w:left="36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 xml:space="preserve">When creating a VM it asks for storing logs. Asks for a storage account. Connect that storage with log analytics workspace. </w:t>
      </w:r>
    </w:p>
    <w:p w14:paraId="4D121DD4" w14:textId="77777777" w:rsidR="00D16375" w:rsidRPr="00D16375" w:rsidRDefault="00D16375" w:rsidP="00EE0FE2">
      <w:pPr>
        <w:numPr>
          <w:ilvl w:val="0"/>
          <w:numId w:val="102"/>
        </w:numPr>
        <w:tabs>
          <w:tab w:val="clear" w:pos="720"/>
          <w:tab w:val="num" w:pos="0"/>
        </w:tabs>
        <w:spacing w:after="0" w:line="240" w:lineRule="auto"/>
        <w:ind w:left="36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How to see whether the vm is connected</w:t>
      </w:r>
    </w:p>
    <w:p w14:paraId="4B0F26A8" w14:textId="77777777" w:rsidR="00D16375" w:rsidRPr="00D16375" w:rsidRDefault="00D16375" w:rsidP="00EE0FE2">
      <w:pPr>
        <w:numPr>
          <w:ilvl w:val="1"/>
          <w:numId w:val="102"/>
        </w:numPr>
        <w:tabs>
          <w:tab w:val="clear" w:pos="1440"/>
          <w:tab w:val="num" w:pos="720"/>
        </w:tabs>
        <w:spacing w:after="0" w:line="240" w:lineRule="auto"/>
        <w:ind w:left="90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Loga analytics &gt; virtual machines</w:t>
      </w:r>
    </w:p>
    <w:p w14:paraId="1F4AD04D" w14:textId="4CACDE49" w:rsidR="00D16375" w:rsidRPr="00D16375" w:rsidRDefault="00D16375" w:rsidP="00EE0FE2">
      <w:pPr>
        <w:numPr>
          <w:ilvl w:val="1"/>
          <w:numId w:val="102"/>
        </w:numPr>
        <w:tabs>
          <w:tab w:val="clear" w:pos="1440"/>
          <w:tab w:val="num" w:pos="720"/>
        </w:tabs>
        <w:spacing w:after="0" w:line="240" w:lineRule="auto"/>
        <w:ind w:left="90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 xml:space="preserve">If one is connected to the workspace, it should show this workspace. If it is </w:t>
      </w:r>
      <w:r w:rsidR="004D2F87" w:rsidRPr="00D16375">
        <w:rPr>
          <w:rFonts w:ascii="Calibri" w:eastAsia="Times New Roman" w:hAnsi="Calibri" w:cs="Calibri"/>
          <w:lang w:val="en-US" w:eastAsia="en-AU"/>
        </w:rPr>
        <w:t>connected</w:t>
      </w:r>
      <w:r w:rsidRPr="00D16375">
        <w:rPr>
          <w:rFonts w:ascii="Calibri" w:eastAsia="Times New Roman" w:hAnsi="Calibri" w:cs="Calibri"/>
          <w:lang w:val="en-US" w:eastAsia="en-AU"/>
        </w:rPr>
        <w:t xml:space="preserve"> to another </w:t>
      </w:r>
      <w:proofErr w:type="gramStart"/>
      <w:r w:rsidRPr="00D16375">
        <w:rPr>
          <w:rFonts w:ascii="Calibri" w:eastAsia="Times New Roman" w:hAnsi="Calibri" w:cs="Calibri"/>
          <w:lang w:val="en-US" w:eastAsia="en-AU"/>
        </w:rPr>
        <w:t>workspace</w:t>
      </w:r>
      <w:proofErr w:type="gramEnd"/>
      <w:r w:rsidRPr="00D16375">
        <w:rPr>
          <w:rFonts w:ascii="Calibri" w:eastAsia="Times New Roman" w:hAnsi="Calibri" w:cs="Calibri"/>
          <w:lang w:val="en-US" w:eastAsia="en-AU"/>
        </w:rPr>
        <w:t xml:space="preserve"> it will </w:t>
      </w:r>
      <w:r w:rsidR="004D2F87">
        <w:rPr>
          <w:rFonts w:ascii="Calibri" w:eastAsia="Times New Roman" w:hAnsi="Calibri" w:cs="Calibri"/>
          <w:lang w:val="en-US" w:eastAsia="en-AU"/>
        </w:rPr>
        <w:t>show the</w:t>
      </w:r>
      <w:r w:rsidRPr="00D16375">
        <w:rPr>
          <w:rFonts w:ascii="Calibri" w:eastAsia="Times New Roman" w:hAnsi="Calibri" w:cs="Calibri"/>
          <w:lang w:val="en-US" w:eastAsia="en-AU"/>
        </w:rPr>
        <w:t xml:space="preserve"> other workspace. </w:t>
      </w:r>
    </w:p>
    <w:p w14:paraId="1425E893" w14:textId="1A6ABC4F" w:rsidR="00D16375" w:rsidRPr="00D16375" w:rsidRDefault="00D16375" w:rsidP="00EE0FE2">
      <w:pPr>
        <w:numPr>
          <w:ilvl w:val="1"/>
          <w:numId w:val="102"/>
        </w:numPr>
        <w:tabs>
          <w:tab w:val="clear" w:pos="1440"/>
          <w:tab w:val="num" w:pos="720"/>
        </w:tabs>
        <w:spacing w:after="0" w:line="240" w:lineRule="auto"/>
        <w:ind w:left="900"/>
        <w:textAlignment w:val="center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drawing>
          <wp:inline distT="0" distB="0" distL="0" distR="0" wp14:anchorId="0E1C6586" wp14:editId="36D1670A">
            <wp:extent cx="4581525" cy="361950"/>
            <wp:effectExtent l="0" t="0" r="9525" b="0"/>
            <wp:docPr id="534" name="Picture 534" descr="Name &#10;monitor-vm &#10;Log Analytics Connect... &#10;This workspace &#10;os &#10;Windows &#10;Subscription &#10;c2b01f84-fb49-4703-g... &#10;Resource group &#10;monitor-rg &#10;eastus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63" descr="Name &#10;monitor-vm &#10;Log Analytics Connect... &#10;This workspace &#10;os &#10;Windows &#10;Subscription &#10;c2b01f84-fb49-4703-g... &#10;Resource group &#10;monitor-rg &#10;eastus "/>
                    <pic:cNvPicPr>
                      <a:picLocks noChangeAspect="1" noChangeArrowheads="1"/>
                    </pic:cNvPicPr>
                  </pic:nvPicPr>
                  <pic:blipFill>
                    <a:blip r:embed="rId20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1525" cy="361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5817A3" w14:textId="77777777" w:rsidR="00D16375" w:rsidRPr="00D16375" w:rsidRDefault="00D16375" w:rsidP="00EE0FE2">
      <w:pPr>
        <w:numPr>
          <w:ilvl w:val="0"/>
          <w:numId w:val="102"/>
        </w:numPr>
        <w:tabs>
          <w:tab w:val="clear" w:pos="720"/>
          <w:tab w:val="num" w:pos="0"/>
        </w:tabs>
        <w:spacing w:after="0" w:line="240" w:lineRule="auto"/>
        <w:ind w:left="36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To connect a VM</w:t>
      </w:r>
    </w:p>
    <w:p w14:paraId="078F7F97" w14:textId="77777777" w:rsidR="00D16375" w:rsidRPr="00D16375" w:rsidRDefault="00D16375" w:rsidP="00EE0FE2">
      <w:pPr>
        <w:numPr>
          <w:ilvl w:val="1"/>
          <w:numId w:val="102"/>
        </w:numPr>
        <w:tabs>
          <w:tab w:val="clear" w:pos="1440"/>
          <w:tab w:val="num" w:pos="720"/>
        </w:tabs>
        <w:spacing w:after="0" w:line="240" w:lineRule="auto"/>
        <w:ind w:left="90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go to the log analytics workspace &gt;Virtual machines&gt; connect the VM</w:t>
      </w:r>
    </w:p>
    <w:p w14:paraId="271E8040" w14:textId="77777777" w:rsidR="00D16375" w:rsidRPr="00D16375" w:rsidRDefault="00D16375" w:rsidP="00EE0FE2">
      <w:pPr>
        <w:numPr>
          <w:ilvl w:val="0"/>
          <w:numId w:val="102"/>
        </w:numPr>
        <w:tabs>
          <w:tab w:val="clear" w:pos="720"/>
          <w:tab w:val="num" w:pos="0"/>
        </w:tabs>
        <w:spacing w:after="0" w:line="240" w:lineRule="auto"/>
        <w:ind w:left="36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To connect a storage account</w:t>
      </w:r>
    </w:p>
    <w:p w14:paraId="582ADA29" w14:textId="77777777" w:rsidR="00D16375" w:rsidRPr="00D16375" w:rsidRDefault="00D16375" w:rsidP="00EE0FE2">
      <w:pPr>
        <w:numPr>
          <w:ilvl w:val="1"/>
          <w:numId w:val="102"/>
        </w:numPr>
        <w:tabs>
          <w:tab w:val="clear" w:pos="1440"/>
          <w:tab w:val="num" w:pos="720"/>
        </w:tabs>
        <w:spacing w:after="0" w:line="240" w:lineRule="auto"/>
        <w:ind w:left="90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 xml:space="preserve">Same as above go to the log analytics workspace &gt;storage accounts &gt; connect the storage account </w:t>
      </w:r>
    </w:p>
    <w:p w14:paraId="7F003899" w14:textId="77777777" w:rsidR="00D16375" w:rsidRPr="00D16375" w:rsidRDefault="00D16375" w:rsidP="00EE0FE2">
      <w:pPr>
        <w:numPr>
          <w:ilvl w:val="0"/>
          <w:numId w:val="102"/>
        </w:numPr>
        <w:tabs>
          <w:tab w:val="clear" w:pos="720"/>
          <w:tab w:val="num" w:pos="0"/>
        </w:tabs>
        <w:spacing w:after="0" w:line="240" w:lineRule="auto"/>
        <w:ind w:left="36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 xml:space="preserve">To connect to a VM's in </w:t>
      </w:r>
      <w:proofErr w:type="gramStart"/>
      <w:r w:rsidRPr="00D16375">
        <w:rPr>
          <w:rFonts w:ascii="Calibri" w:eastAsia="Times New Roman" w:hAnsi="Calibri" w:cs="Calibri"/>
          <w:lang w:val="en-US" w:eastAsia="en-AU"/>
        </w:rPr>
        <w:t>on-premise</w:t>
      </w:r>
      <w:proofErr w:type="gramEnd"/>
      <w:r w:rsidRPr="00D16375">
        <w:rPr>
          <w:rFonts w:ascii="Calibri" w:eastAsia="Times New Roman" w:hAnsi="Calibri" w:cs="Calibri"/>
          <w:lang w:val="en-US" w:eastAsia="en-AU"/>
        </w:rPr>
        <w:t xml:space="preserve"> or any other cloud platform</w:t>
      </w:r>
    </w:p>
    <w:p w14:paraId="46884064" w14:textId="77777777" w:rsidR="00D16375" w:rsidRPr="00D16375" w:rsidRDefault="00D16375" w:rsidP="00EE0FE2">
      <w:pPr>
        <w:numPr>
          <w:ilvl w:val="1"/>
          <w:numId w:val="102"/>
        </w:numPr>
        <w:tabs>
          <w:tab w:val="clear" w:pos="1440"/>
          <w:tab w:val="num" w:pos="720"/>
        </w:tabs>
        <w:spacing w:after="0" w:line="240" w:lineRule="auto"/>
        <w:ind w:left="90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Have the scom agent installed in those</w:t>
      </w:r>
    </w:p>
    <w:p w14:paraId="741B0B13" w14:textId="77777777" w:rsidR="00D16375" w:rsidRPr="00D16375" w:rsidRDefault="00D16375" w:rsidP="00EC6487">
      <w:pPr>
        <w:spacing w:after="0" w:line="240" w:lineRule="auto"/>
        <w:ind w:left="360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4C84D46F" w14:textId="38D0ADB4" w:rsidR="00D16375" w:rsidRPr="00D16375" w:rsidRDefault="00D16375" w:rsidP="00EC6487">
      <w:pPr>
        <w:spacing w:after="0" w:line="240" w:lineRule="auto"/>
        <w:textAlignment w:val="center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lastRenderedPageBreak/>
        <w:drawing>
          <wp:inline distT="0" distB="0" distL="0" distR="0" wp14:anchorId="726F78B4" wp14:editId="217C4E33">
            <wp:extent cx="4638675" cy="2552700"/>
            <wp:effectExtent l="0" t="0" r="9525" b="0"/>
            <wp:docPr id="533" name="Picture 533" descr="Data Sources &#10;Connected Sources &#10;performance &#10;OMS &#10;Repository &#10;• Type &#10;• TimeGenerated &#10;• Source System &#10;• Additional properties &#10;• Data sour&amp;es include: Windows Event Logs, Windows Performance &#10;Counters, Linux Performance Counters, IIS Logs, Custom Fields, &#10;Custom Logs, and Syslog. &#10;• Each data source has additional configuration options.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64" descr="Data Sources &#10;Connected Sources &#10;performance &#10;OMS &#10;Repository &#10;• Type &#10;• TimeGenerated &#10;• Source System &#10;• Additional properties &#10;• Data sour&amp;es include: Windows Event Logs, Windows Performance &#10;Counters, Linux Performance Counters, IIS Logs, Custom Fields, &#10;Custom Logs, and Syslog. &#10;• Each data source has additional configuration options. "/>
                    <pic:cNvPicPr>
                      <a:picLocks noChangeAspect="1" noChangeArrowheads="1"/>
                    </pic:cNvPicPr>
                  </pic:nvPicPr>
                  <pic:blipFill>
                    <a:blip r:embed="rId20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8675" cy="2552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D67BF8" w14:textId="77777777" w:rsidR="00D16375" w:rsidRPr="00EC6487" w:rsidRDefault="00D16375" w:rsidP="00EE0FE2">
      <w:pPr>
        <w:pStyle w:val="ListParagraph"/>
        <w:numPr>
          <w:ilvl w:val="0"/>
          <w:numId w:val="158"/>
        </w:numPr>
        <w:spacing w:after="0" w:line="240" w:lineRule="auto"/>
        <w:textAlignment w:val="center"/>
        <w:rPr>
          <w:rFonts w:ascii="Calibri" w:eastAsia="Times New Roman" w:hAnsi="Calibri" w:cs="Calibri"/>
          <w:lang w:val="en-US" w:eastAsia="en-AU"/>
        </w:rPr>
      </w:pPr>
      <w:r w:rsidRPr="00EC6487">
        <w:rPr>
          <w:rFonts w:ascii="Calibri" w:eastAsia="Times New Roman" w:hAnsi="Calibri" w:cs="Calibri"/>
          <w:lang w:val="en-US" w:eastAsia="en-AU"/>
        </w:rPr>
        <w:t xml:space="preserve">'To select the sources for the LA space </w:t>
      </w:r>
    </w:p>
    <w:p w14:paraId="666B0110" w14:textId="704B98B6" w:rsidR="00D16375" w:rsidRPr="00EC6487" w:rsidRDefault="00D16375" w:rsidP="00EE0FE2">
      <w:pPr>
        <w:pStyle w:val="ListParagraph"/>
        <w:numPr>
          <w:ilvl w:val="1"/>
          <w:numId w:val="158"/>
        </w:numPr>
        <w:spacing w:after="0" w:line="240" w:lineRule="auto"/>
        <w:textAlignment w:val="center"/>
        <w:rPr>
          <w:rFonts w:ascii="Calibri" w:eastAsia="Times New Roman" w:hAnsi="Calibri" w:cs="Calibri"/>
          <w:lang w:eastAsia="en-AU"/>
        </w:rPr>
      </w:pPr>
      <w:r w:rsidRPr="00EC6487">
        <w:rPr>
          <w:rFonts w:ascii="Calibri" w:eastAsia="Times New Roman" w:hAnsi="Calibri" w:cs="Calibri"/>
          <w:lang w:val="en-US" w:eastAsia="en-AU"/>
        </w:rPr>
        <w:t xml:space="preserve">Loga analytics &gt; advanced settings &gt; select the sources </w:t>
      </w:r>
      <w:r w:rsidRPr="00D16375">
        <w:rPr>
          <w:rFonts w:eastAsia="Times New Roman"/>
          <w:noProof/>
          <w:lang w:eastAsia="en-AU"/>
        </w:rPr>
        <w:drawing>
          <wp:inline distT="0" distB="0" distL="0" distR="0" wp14:anchorId="397685FB" wp14:editId="7D5083A8">
            <wp:extent cx="4095750" cy="2124075"/>
            <wp:effectExtent l="0" t="0" r="0" b="9525"/>
            <wp:docPr id="532" name="Picture 532" descr="All services &gt; Log Analytics workspaces &gt; DefaultWorkspace-c2b01f84-fb4g-4703-ge30-bf05001fdd1f-ElJS &gt; Advanced settings &#10;Advanced settings &#10;def. fu-fb-d g- 4703-ge30-bfO 1 fd d 1 fæ &#10;Refresh Logs &#10;Connected Sources &#10;O Data &#10;Computer Groups &#10;Windows Sewers &#10;Linux Servers &#10;Azure Storage &#10;System Center &#10;Windows Servers &#10;Attach any Windows server or client. &#10;1 WINDOWS COMPUTER CONNECTED &#10;Download Windows Agent (64 bit) &#10;Download Windows Agent (32 bit) &#10;You'll need the Workspace ID and Key to &#10;install the agent. &#10;WORKSPACE ID &#10;08259e8-7eos-4672-gc91-e75ac8f47520 &#10;PRIMARY KEY &#10;3HWIDG2Qdfeozzjr7hW089d/FFf7PXViuz &#10;Regenerate &#10;SECONDARY KEY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65" descr="All services &gt; Log Analytics workspaces &gt; DefaultWorkspace-c2b01f84-fb4g-4703-ge30-bf05001fdd1f-ElJS &gt; Advanced settings &#10;Advanced settings &#10;def. fu-fb-d g- 4703-ge30-bfO 1 fd d 1 fæ &#10;Refresh Logs &#10;Connected Sources &#10;O Data &#10;Computer Groups &#10;Windows Sewers &#10;Linux Servers &#10;Azure Storage &#10;System Center &#10;Windows Servers &#10;Attach any Windows server or client. &#10;1 WINDOWS COMPUTER CONNECTED &#10;Download Windows Agent (64 bit) &#10;Download Windows Agent (32 bit) &#10;You'll need the Workspace ID and Key to &#10;install the agent. &#10;WORKSPACE ID &#10;08259e8-7eos-4672-gc91-e75ac8f47520 &#10;PRIMARY KEY &#10;3HWIDG2Qdfeozzjr7hW089d/FFf7PXViuz &#10;Regenerate &#10;SECONDARY KEY "/>
                    <pic:cNvPicPr>
                      <a:picLocks noChangeAspect="1" noChangeArrowheads="1"/>
                    </pic:cNvPicPr>
                  </pic:nvPicPr>
                  <pic:blipFill>
                    <a:blip r:embed="rId20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5750" cy="2124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B41BC7" w14:textId="77777777" w:rsidR="00EC6487" w:rsidRDefault="00EC6487" w:rsidP="00EC6487">
      <w:pPr>
        <w:spacing w:after="0" w:line="240" w:lineRule="auto"/>
        <w:rPr>
          <w:rFonts w:ascii="Calibri" w:eastAsia="Times New Roman" w:hAnsi="Calibri" w:cs="Calibri"/>
          <w:lang w:val="en-US" w:eastAsia="en-AU"/>
        </w:rPr>
      </w:pPr>
    </w:p>
    <w:p w14:paraId="3214BA53" w14:textId="0FF927A0" w:rsidR="00D16375" w:rsidRPr="00D16375" w:rsidRDefault="00EC6487" w:rsidP="00EC6487">
      <w:pPr>
        <w:pStyle w:val="Heading3"/>
        <w:rPr>
          <w:rFonts w:eastAsia="Times New Roman"/>
          <w:lang w:val="en-US" w:eastAsia="en-AU"/>
        </w:rPr>
      </w:pPr>
      <w:bookmarkStart w:id="75" w:name="_Toc34295232"/>
      <w:r>
        <w:rPr>
          <w:rFonts w:eastAsia="Times New Roman"/>
          <w:lang w:val="en-US" w:eastAsia="en-AU"/>
        </w:rPr>
        <w:t>Query language</w:t>
      </w:r>
      <w:bookmarkEnd w:id="75"/>
      <w:r w:rsidR="00D16375" w:rsidRPr="00D16375">
        <w:rPr>
          <w:rFonts w:eastAsia="Times New Roman"/>
          <w:lang w:val="en-US" w:eastAsia="en-AU"/>
        </w:rPr>
        <w:t> </w:t>
      </w:r>
    </w:p>
    <w:p w14:paraId="603CD120" w14:textId="573C05C6" w:rsidR="00D16375" w:rsidRPr="00D16375" w:rsidRDefault="00D16375" w:rsidP="00542342">
      <w:pPr>
        <w:spacing w:after="0" w:line="240" w:lineRule="auto"/>
        <w:ind w:left="720"/>
        <w:textAlignment w:val="center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drawing>
          <wp:inline distT="0" distB="0" distL="0" distR="0" wp14:anchorId="12FEB9F0" wp14:editId="585530BF">
            <wp:extent cx="4867275" cy="2647950"/>
            <wp:effectExtent l="0" t="0" r="9525" b="0"/>
            <wp:docPr id="531" name="Picture 531" descr="Query Language Syntax &#10;E Vent &#10;Log &#10;I (EventLeve1Name &quot;Error&quot;) &#10;I where (TimeGenerated ago(ldays)) &#10;I summarize Error-count count() by Computer &#10;I top la by Error-count desc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66" descr="Query Language Syntax &#10;E Vent &#10;Log &#10;I (EventLeve1Name &quot;Error&quot;) &#10;I where (TimeGenerated ago(ldays)) &#10;I summarize Error-count count() by Computer &#10;I top la by Error-count desc "/>
                    <pic:cNvPicPr>
                      <a:picLocks noChangeAspect="1" noChangeArrowheads="1"/>
                    </pic:cNvPicPr>
                  </pic:nvPicPr>
                  <pic:blipFill>
                    <a:blip r:embed="rId2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7275" cy="2647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2FA3B3" w14:textId="77777777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76A7D328" w14:textId="77777777" w:rsidR="00D16375" w:rsidRPr="00D16375" w:rsidRDefault="00D16375" w:rsidP="00EC6487">
      <w:pPr>
        <w:pStyle w:val="Heading2"/>
        <w:rPr>
          <w:rFonts w:eastAsia="Times New Roman"/>
          <w:lang w:val="en-US" w:eastAsia="en-AU"/>
        </w:rPr>
      </w:pPr>
      <w:bookmarkStart w:id="76" w:name="_Toc34295233"/>
      <w:r w:rsidRPr="00D16375">
        <w:rPr>
          <w:rFonts w:eastAsia="Times New Roman"/>
          <w:lang w:val="en-US" w:eastAsia="en-AU"/>
        </w:rPr>
        <w:lastRenderedPageBreak/>
        <w:t>Network Watcher</w:t>
      </w:r>
      <w:bookmarkEnd w:id="76"/>
    </w:p>
    <w:p w14:paraId="1F5C8A2A" w14:textId="11624B8D" w:rsidR="00D16375" w:rsidRPr="00D16375" w:rsidRDefault="00D16375" w:rsidP="00542342">
      <w:pPr>
        <w:spacing w:after="0" w:line="240" w:lineRule="auto"/>
        <w:ind w:left="180"/>
        <w:textAlignment w:val="center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drawing>
          <wp:inline distT="0" distB="0" distL="0" distR="0" wp14:anchorId="512FF82A" wp14:editId="70A8A8D8">
            <wp:extent cx="2971800" cy="2114550"/>
            <wp:effectExtent l="0" t="0" r="0" b="0"/>
            <wp:docPr id="530" name="Picture 530" descr="Network Watcher Overview &#10;• Network Watcher &#10;• Monitoring and Visualization &#10;• Diagnostics — IP Flow Verify &#10;• Diagnostics — Next Hop &#10;• Diagnostics - VPN Diagnostics &#10;NSG Flow Logs &#10;• Connection Troubleshoot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67" descr="Network Watcher Overview &#10;• Network Watcher &#10;• Monitoring and Visualization &#10;• Diagnostics — IP Flow Verify &#10;• Diagnostics — Next Hop &#10;• Diagnostics - VPN Diagnostics &#10;NSG Flow Logs &#10;• Connection Troubleshoot "/>
                    <pic:cNvPicPr>
                      <a:picLocks noChangeAspect="1" noChangeArrowheads="1"/>
                    </pic:cNvPicPr>
                  </pic:nvPicPr>
                  <pic:blipFill>
                    <a:blip r:embed="rId2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114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2D1EA3" w14:textId="77777777" w:rsidR="00D16375" w:rsidRPr="00D16375" w:rsidRDefault="00D16375" w:rsidP="00D16375">
      <w:pPr>
        <w:spacing w:after="0" w:line="240" w:lineRule="auto"/>
        <w:ind w:left="540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29FD2197" w14:textId="4043A1B4" w:rsidR="00D16375" w:rsidRPr="00D16375" w:rsidRDefault="00D16375" w:rsidP="00542342">
      <w:pPr>
        <w:spacing w:after="0" w:line="240" w:lineRule="auto"/>
        <w:ind w:left="180"/>
        <w:textAlignment w:val="center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drawing>
          <wp:inline distT="0" distB="0" distL="0" distR="0" wp14:anchorId="38504424" wp14:editId="24392B6C">
            <wp:extent cx="4829175" cy="2324100"/>
            <wp:effectExtent l="0" t="0" r="9525" b="0"/>
            <wp:docPr id="529" name="Picture 529" descr="Network Watcher &#10;• Is a regional service &#10;• Provides tools to monitor, &#10;diagnose, view metrics, and enable &#10;or disable logs &#10;• Provides scenario level monitoring &#10;so you can diagnose problems at &#10;an end to end network level view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68" descr="Network Watcher &#10;• Is a regional service &#10;• Provides tools to monitor, &#10;diagnose, view metrics, and enable &#10;or disable logs &#10;• Provides scenario level monitoring &#10;so you can diagnose problems at &#10;an end to end network level view "/>
                    <pic:cNvPicPr>
                      <a:picLocks noChangeAspect="1" noChangeArrowheads="1"/>
                    </pic:cNvPicPr>
                  </pic:nvPicPr>
                  <pic:blipFill>
                    <a:blip r:embed="rId2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9175" cy="2324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FE778B" w14:textId="77777777" w:rsidR="00D16375" w:rsidRPr="00D16375" w:rsidRDefault="00D16375" w:rsidP="00EE0FE2">
      <w:pPr>
        <w:numPr>
          <w:ilvl w:val="1"/>
          <w:numId w:val="103"/>
        </w:numPr>
        <w:spacing w:after="0" w:line="240" w:lineRule="auto"/>
        <w:ind w:left="162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One service needs to be</w:t>
      </w:r>
      <w:r w:rsidRPr="00D16375">
        <w:rPr>
          <w:rFonts w:ascii="Calibri" w:eastAsia="Times New Roman" w:hAnsi="Calibri" w:cs="Calibri"/>
          <w:highlight w:val="yellow"/>
          <w:lang w:val="en-US" w:eastAsia="en-AU"/>
        </w:rPr>
        <w:t xml:space="preserve"> enabled for each region</w:t>
      </w:r>
    </w:p>
    <w:p w14:paraId="333CF998" w14:textId="77777777" w:rsidR="00D16375" w:rsidRPr="00D16375" w:rsidRDefault="00D16375" w:rsidP="00EE0FE2">
      <w:pPr>
        <w:numPr>
          <w:ilvl w:val="1"/>
          <w:numId w:val="103"/>
        </w:numPr>
        <w:spacing w:after="0" w:line="240" w:lineRule="auto"/>
        <w:ind w:left="162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 xml:space="preserve">Tool to trouble shoot any kind of network issue in your envt. </w:t>
      </w:r>
    </w:p>
    <w:p w14:paraId="45401DDA" w14:textId="77777777" w:rsidR="00D16375" w:rsidRPr="00D16375" w:rsidRDefault="00D16375" w:rsidP="00EE0FE2">
      <w:pPr>
        <w:numPr>
          <w:ilvl w:val="1"/>
          <w:numId w:val="103"/>
        </w:numPr>
        <w:spacing w:after="0" w:line="240" w:lineRule="auto"/>
        <w:ind w:left="162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Network watcher &gt; overview --&gt; shows all the regions and enabled and disabled regions. All regions that you are working on is enabled by default.</w:t>
      </w:r>
      <w:r w:rsidRPr="00D16375">
        <w:rPr>
          <w:rFonts w:ascii="Calibri" w:eastAsia="Times New Roman" w:hAnsi="Calibri" w:cs="Calibri"/>
          <w:highlight w:val="yellow"/>
          <w:lang w:val="en-US" w:eastAsia="en-AU"/>
        </w:rPr>
        <w:t xml:space="preserve"> If any is of you are working is disabled, right </w:t>
      </w:r>
      <w:proofErr w:type="gramStart"/>
      <w:r w:rsidRPr="00D16375">
        <w:rPr>
          <w:rFonts w:ascii="Calibri" w:eastAsia="Times New Roman" w:hAnsi="Calibri" w:cs="Calibri"/>
          <w:highlight w:val="yellow"/>
          <w:lang w:val="en-US" w:eastAsia="en-AU"/>
        </w:rPr>
        <w:t>click</w:t>
      </w:r>
      <w:proofErr w:type="gramEnd"/>
      <w:r w:rsidRPr="00D16375">
        <w:rPr>
          <w:rFonts w:ascii="Calibri" w:eastAsia="Times New Roman" w:hAnsi="Calibri" w:cs="Calibri"/>
          <w:highlight w:val="yellow"/>
          <w:lang w:val="en-US" w:eastAsia="en-AU"/>
        </w:rPr>
        <w:t xml:space="preserve"> and enable it.</w:t>
      </w:r>
    </w:p>
    <w:p w14:paraId="47C601AC" w14:textId="77777777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123AF649" w14:textId="5A026E44" w:rsidR="00D16375" w:rsidRPr="00D16375" w:rsidRDefault="00D16375" w:rsidP="00D16375">
      <w:pPr>
        <w:spacing w:after="0" w:line="240" w:lineRule="auto"/>
        <w:ind w:left="540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drawing>
          <wp:inline distT="0" distB="0" distL="0" distR="0" wp14:anchorId="7A52ED98" wp14:editId="28CCF5E7">
            <wp:extent cx="4552950" cy="2562225"/>
            <wp:effectExtent l="0" t="0" r="0" b="9525"/>
            <wp:docPr id="528" name="Picture 528" descr="Monitoring and Visualization &#10;• Provides a visual representation of your networking elements &#10;• View all the resources in a virtual network, resource to resource &#10;associations, and relationships between the resources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69" descr="Monitoring and Visualization &#10;• Provides a visual representation of your networking elements &#10;• View all the resources in a virtual network, resource to resource &#10;associations, and relationships between the resources "/>
                    <pic:cNvPicPr>
                      <a:picLocks noChangeAspect="1" noChangeArrowheads="1"/>
                    </pic:cNvPicPr>
                  </pic:nvPicPr>
                  <pic:blipFill>
                    <a:blip r:embed="rId2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2950" cy="2562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06F6FA" w14:textId="77777777" w:rsidR="00D16375" w:rsidRPr="00D16375" w:rsidRDefault="00D16375" w:rsidP="00EE0FE2">
      <w:pPr>
        <w:numPr>
          <w:ilvl w:val="0"/>
          <w:numId w:val="104"/>
        </w:numPr>
        <w:spacing w:after="0" w:line="240" w:lineRule="auto"/>
        <w:ind w:left="162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Network watcher &gt; topology</w:t>
      </w:r>
    </w:p>
    <w:p w14:paraId="553DD852" w14:textId="77777777" w:rsidR="00D16375" w:rsidRPr="00D16375" w:rsidRDefault="00D16375" w:rsidP="00EE0FE2">
      <w:pPr>
        <w:numPr>
          <w:ilvl w:val="1"/>
          <w:numId w:val="104"/>
        </w:numPr>
        <w:spacing w:after="0" w:line="240" w:lineRule="auto"/>
        <w:ind w:left="216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 xml:space="preserve">Shows everything within the network topology. </w:t>
      </w:r>
    </w:p>
    <w:p w14:paraId="40A0933D" w14:textId="1BB1BDEF" w:rsidR="00D16375" w:rsidRPr="00D16375" w:rsidRDefault="00D16375" w:rsidP="00542342">
      <w:pPr>
        <w:spacing w:after="0" w:line="240" w:lineRule="auto"/>
        <w:ind w:left="180"/>
        <w:textAlignment w:val="center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lastRenderedPageBreak/>
        <w:drawing>
          <wp:inline distT="0" distB="0" distL="0" distR="0" wp14:anchorId="5A71DC39" wp14:editId="399EC9D5">
            <wp:extent cx="4762500" cy="2543175"/>
            <wp:effectExtent l="0" t="0" r="0" b="9525"/>
            <wp:docPr id="527" name="Picture 527" descr="Diagnostics - IP Flow Verify &#10;Network - verify &#10;Diagnose connectivity issues &#10;from or to the internet and &#10;from or to the on-premises &#10;environment. Ideal for ensuring &#10;security rules are being &#10;correctly applied. &#10;details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70" descr="Diagnostics - IP Flow Verify &#10;Network - verify &#10;Diagnose connectivity issues &#10;from or to the internet and &#10;from or to the on-premises &#10;environment. Ideal for ensuring &#10;security rules are being &#10;correctly applied. &#10;details "/>
                    <pic:cNvPicPr>
                      <a:picLocks noChangeAspect="1" noChangeArrowheads="1"/>
                    </pic:cNvPicPr>
                  </pic:nvPicPr>
                  <pic:blipFill>
                    <a:blip r:embed="rId2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2543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3D4FA4" w14:textId="77777777" w:rsidR="00D16375" w:rsidRPr="00D16375" w:rsidRDefault="00D16375" w:rsidP="00EE0FE2">
      <w:pPr>
        <w:numPr>
          <w:ilvl w:val="1"/>
          <w:numId w:val="105"/>
        </w:numPr>
        <w:spacing w:after="0" w:line="240" w:lineRule="auto"/>
        <w:ind w:left="162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Network watcher &gt; ip flow verify</w:t>
      </w:r>
    </w:p>
    <w:p w14:paraId="2A254788" w14:textId="77777777" w:rsidR="00D16375" w:rsidRPr="00D16375" w:rsidRDefault="00D16375" w:rsidP="00EE0FE2">
      <w:pPr>
        <w:numPr>
          <w:ilvl w:val="2"/>
          <w:numId w:val="105"/>
        </w:numPr>
        <w:spacing w:after="0" w:line="240" w:lineRule="auto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 xml:space="preserve">Shows everything within the network topology. </w:t>
      </w:r>
    </w:p>
    <w:p w14:paraId="7335F71B" w14:textId="77777777" w:rsidR="00D16375" w:rsidRPr="00D16375" w:rsidRDefault="00D16375" w:rsidP="00D16375">
      <w:pPr>
        <w:spacing w:after="0" w:line="240" w:lineRule="auto"/>
        <w:ind w:left="2160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7855CAAE" w14:textId="1546363C" w:rsidR="00D16375" w:rsidRPr="00D16375" w:rsidRDefault="00D16375" w:rsidP="00542342">
      <w:pPr>
        <w:spacing w:after="0" w:line="240" w:lineRule="auto"/>
        <w:ind w:left="180"/>
        <w:textAlignment w:val="center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drawing>
          <wp:inline distT="0" distB="0" distL="0" distR="0" wp14:anchorId="5D1A6839" wp14:editId="06C3815B">
            <wp:extent cx="4800600" cy="2419350"/>
            <wp:effectExtent l="0" t="0" r="0" b="0"/>
            <wp:docPr id="526" name="Picture 526" descr="Diagnostics - Next Hop &#10;Helps with determining &#10;whether traffic is being directed &#10;to the intended destination by &#10;showing the next hop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71" descr="Diagnostics - Next Hop &#10;Helps with determining &#10;whether traffic is being directed &#10;to the intended destination by &#10;showing the next hop "/>
                    <pic:cNvPicPr>
                      <a:picLocks noChangeAspect="1" noChangeArrowheads="1"/>
                    </pic:cNvPicPr>
                  </pic:nvPicPr>
                  <pic:blipFill>
                    <a:blip r:embed="rId2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419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4D696E" w14:textId="77777777" w:rsidR="00D16375" w:rsidRPr="00D16375" w:rsidRDefault="00D16375" w:rsidP="00EE0FE2">
      <w:pPr>
        <w:numPr>
          <w:ilvl w:val="1"/>
          <w:numId w:val="106"/>
        </w:numPr>
        <w:spacing w:after="0" w:line="240" w:lineRule="auto"/>
        <w:ind w:left="108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If we target our PC as the target - next hope = internet</w:t>
      </w:r>
    </w:p>
    <w:p w14:paraId="4AD249F2" w14:textId="77777777" w:rsidR="00D16375" w:rsidRPr="00D16375" w:rsidRDefault="00D16375" w:rsidP="00EE0FE2">
      <w:pPr>
        <w:numPr>
          <w:ilvl w:val="1"/>
          <w:numId w:val="106"/>
        </w:numPr>
        <w:spacing w:after="0" w:line="240" w:lineRule="auto"/>
        <w:ind w:left="108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If we target a peered network computer - next hop = network peering</w:t>
      </w:r>
    </w:p>
    <w:p w14:paraId="006BB078" w14:textId="34347783" w:rsidR="00D16375" w:rsidRPr="00D16375" w:rsidRDefault="00D16375" w:rsidP="00542342">
      <w:pPr>
        <w:spacing w:after="0" w:line="240" w:lineRule="auto"/>
        <w:ind w:left="180"/>
        <w:textAlignment w:val="center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drawing>
          <wp:inline distT="0" distB="0" distL="0" distR="0" wp14:anchorId="591D33AA" wp14:editId="07DFEA84">
            <wp:extent cx="4772025" cy="2581275"/>
            <wp:effectExtent l="0" t="0" r="9525" b="9525"/>
            <wp:docPr id="525" name="Picture 525" descr="Diagnostics - VPN Diagnostics &#10;• Helps you troubleshoot gateways and connections &#10;• Provides summary information and detailed information &#10;• Can troubleshoot multiple gateways or connections simultaneously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72" descr="Diagnostics - VPN Diagnostics &#10;• Helps you troubleshoot gateways and connections &#10;• Provides summary information and detailed information &#10;• Can troubleshoot multiple gateways or connections simultaneously "/>
                    <pic:cNvPicPr>
                      <a:picLocks noChangeAspect="1" noChangeArrowheads="1"/>
                    </pic:cNvPicPr>
                  </pic:nvPicPr>
                  <pic:blipFill>
                    <a:blip r:embed="rId2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2025" cy="2581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5DA01E" w14:textId="77777777" w:rsidR="00D16375" w:rsidRPr="00D16375" w:rsidRDefault="00D16375" w:rsidP="00D16375">
      <w:pPr>
        <w:spacing w:after="0" w:line="240" w:lineRule="auto"/>
        <w:ind w:left="540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28D48567" w14:textId="10BD31BD" w:rsidR="00D16375" w:rsidRPr="00D16375" w:rsidRDefault="00D16375" w:rsidP="00542342">
      <w:pPr>
        <w:spacing w:after="0" w:line="240" w:lineRule="auto"/>
        <w:ind w:left="180"/>
        <w:textAlignment w:val="center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lastRenderedPageBreak/>
        <w:drawing>
          <wp:inline distT="0" distB="0" distL="0" distR="0" wp14:anchorId="5053DC3F" wp14:editId="6C0180F5">
            <wp:extent cx="4848225" cy="2647950"/>
            <wp:effectExtent l="0" t="0" r="9525" b="0"/>
            <wp:docPr id="524" name="Picture 524" descr="NSG Flow Logs &#10;• View information about ingress and egress IP traffic through an NSG &#10;• Flow Idgs are written in JSON format and show outbound and inbound &#10;flows on a per rule basis &#10;• The JSON format can be visually displayed in Power BI or third-party &#10;tools like Kibana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73" descr="NSG Flow Logs &#10;• View information about ingress and egress IP traffic through an NSG &#10;• Flow Idgs are written in JSON format and show outbound and inbound &#10;flows on a per rule basis &#10;• The JSON format can be visually displayed in Power BI or third-party &#10;tools like Kibana "/>
                    <pic:cNvPicPr>
                      <a:picLocks noChangeAspect="1" noChangeArrowheads="1"/>
                    </pic:cNvPicPr>
                  </pic:nvPicPr>
                  <pic:blipFill>
                    <a:blip r:embed="rId2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8225" cy="2647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0E91F0" w14:textId="5210C485" w:rsidR="00D16375" w:rsidRPr="00D16375" w:rsidRDefault="00D16375" w:rsidP="00EE0FE2">
      <w:pPr>
        <w:numPr>
          <w:ilvl w:val="0"/>
          <w:numId w:val="107"/>
        </w:numPr>
        <w:spacing w:after="0" w:line="240" w:lineRule="auto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 xml:space="preserve">This is not enabled by default. </w:t>
      </w:r>
      <w:r w:rsidR="004D2F87" w:rsidRPr="00D16375">
        <w:rPr>
          <w:rFonts w:ascii="Calibri" w:eastAsia="Times New Roman" w:hAnsi="Calibri" w:cs="Calibri"/>
          <w:lang w:val="en-US" w:eastAsia="en-AU"/>
        </w:rPr>
        <w:t>Must</w:t>
      </w:r>
      <w:r w:rsidRPr="00D16375">
        <w:rPr>
          <w:rFonts w:ascii="Calibri" w:eastAsia="Times New Roman" w:hAnsi="Calibri" w:cs="Calibri"/>
          <w:lang w:val="en-US" w:eastAsia="en-AU"/>
        </w:rPr>
        <w:t xml:space="preserve"> enable it</w:t>
      </w:r>
    </w:p>
    <w:p w14:paraId="56019601" w14:textId="77777777" w:rsidR="00D16375" w:rsidRPr="00D16375" w:rsidRDefault="00D16375" w:rsidP="00EE0FE2">
      <w:pPr>
        <w:numPr>
          <w:ilvl w:val="1"/>
          <w:numId w:val="107"/>
        </w:numPr>
        <w:spacing w:after="0" w:line="240" w:lineRule="auto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 xml:space="preserve">Network watcher &gt; NSG flow log &gt; click on the NSG and enable it. </w:t>
      </w:r>
    </w:p>
    <w:p w14:paraId="15E47AE9" w14:textId="5E0B0D67" w:rsidR="00D16375" w:rsidRPr="00D16375" w:rsidRDefault="004D2F87" w:rsidP="00EE0FE2">
      <w:pPr>
        <w:numPr>
          <w:ilvl w:val="2"/>
          <w:numId w:val="107"/>
        </w:numPr>
        <w:spacing w:after="0" w:line="240" w:lineRule="auto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Must</w:t>
      </w:r>
      <w:r w:rsidR="00D16375" w:rsidRPr="00D16375">
        <w:rPr>
          <w:rFonts w:ascii="Calibri" w:eastAsia="Times New Roman" w:hAnsi="Calibri" w:cs="Calibri"/>
          <w:lang w:val="en-US" w:eastAsia="en-AU"/>
        </w:rPr>
        <w:t xml:space="preserve"> select a storage account too </w:t>
      </w:r>
    </w:p>
    <w:p w14:paraId="794BE840" w14:textId="77777777" w:rsidR="00D16375" w:rsidRPr="00D16375" w:rsidRDefault="00D16375" w:rsidP="00EE0FE2">
      <w:pPr>
        <w:numPr>
          <w:ilvl w:val="1"/>
          <w:numId w:val="107"/>
        </w:numPr>
        <w:spacing w:after="0" w:line="240" w:lineRule="auto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 xml:space="preserve">Or I think it can be enabled via the NSG directly too. </w:t>
      </w:r>
    </w:p>
    <w:p w14:paraId="7019D483" w14:textId="77777777" w:rsidR="00D16375" w:rsidRPr="00D16375" w:rsidRDefault="00D16375" w:rsidP="00EE0FE2">
      <w:pPr>
        <w:numPr>
          <w:ilvl w:val="0"/>
          <w:numId w:val="107"/>
        </w:numPr>
        <w:spacing w:after="0" w:line="240" w:lineRule="auto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When enabled all information regarding inbound and outbound traffic though that NSG</w:t>
      </w:r>
    </w:p>
    <w:p w14:paraId="29FA89C5" w14:textId="0467613F" w:rsidR="00D16375" w:rsidRDefault="00D16375" w:rsidP="00EE0FE2">
      <w:pPr>
        <w:numPr>
          <w:ilvl w:val="0"/>
          <w:numId w:val="107"/>
        </w:numPr>
        <w:spacing w:after="0" w:line="240" w:lineRule="auto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 xml:space="preserve">Shows inbound and outbound traffic for each rule, in a json file. </w:t>
      </w:r>
    </w:p>
    <w:p w14:paraId="0D0A57C6" w14:textId="77777777" w:rsidR="00EC6487" w:rsidRPr="00D16375" w:rsidRDefault="00EC6487" w:rsidP="00EC6487">
      <w:pPr>
        <w:spacing w:after="0" w:line="240" w:lineRule="auto"/>
        <w:textAlignment w:val="center"/>
        <w:rPr>
          <w:rFonts w:ascii="Calibri" w:eastAsia="Times New Roman" w:hAnsi="Calibri" w:cs="Calibri"/>
          <w:lang w:val="en-US" w:eastAsia="en-AU"/>
        </w:rPr>
      </w:pPr>
    </w:p>
    <w:p w14:paraId="0B841EDD" w14:textId="1D216AB4" w:rsidR="00D16375" w:rsidRPr="00D16375" w:rsidRDefault="00D16375" w:rsidP="00542342">
      <w:pPr>
        <w:spacing w:after="0" w:line="240" w:lineRule="auto"/>
        <w:ind w:left="180"/>
        <w:textAlignment w:val="center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drawing>
          <wp:inline distT="0" distB="0" distL="0" distR="0" wp14:anchorId="3C352E69" wp14:editId="47CCF6B5">
            <wp:extent cx="5191125" cy="2305050"/>
            <wp:effectExtent l="0" t="0" r="9525" b="0"/>
            <wp:docPr id="523" name="Picture 5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74"/>
                    <pic:cNvPicPr>
                      <a:picLocks noChangeAspect="1" noChangeArrowheads="1"/>
                    </pic:cNvPicPr>
                  </pic:nvPicPr>
                  <pic:blipFill>
                    <a:blip r:embed="rId2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1125" cy="2305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A0C505" w14:textId="77777777" w:rsidR="00D16375" w:rsidRPr="00D16375" w:rsidRDefault="00D16375" w:rsidP="00D16375">
      <w:pPr>
        <w:spacing w:after="0" w:line="240" w:lineRule="auto"/>
        <w:ind w:left="540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40B34E9F" w14:textId="008A9B50" w:rsidR="00D16375" w:rsidRPr="00D16375" w:rsidRDefault="00D16375" w:rsidP="00542342">
      <w:pPr>
        <w:spacing w:after="0" w:line="240" w:lineRule="auto"/>
        <w:ind w:left="180"/>
        <w:textAlignment w:val="center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lastRenderedPageBreak/>
        <w:drawing>
          <wp:inline distT="0" distB="0" distL="0" distR="0" wp14:anchorId="5F423D99" wp14:editId="15BCA174">
            <wp:extent cx="5172075" cy="2762250"/>
            <wp:effectExtent l="0" t="0" r="9525" b="0"/>
            <wp:docPr id="522" name="Picture 522" descr="Connection Troubleshoot &#10;• Check connectivity between source &#10;VM and destination &#10;• Identify configuration issues that are &#10;impacting reachability &#10;• Provide all possible hop by hop paths &#10;from the source to destination &#10;• Review hop by hop latency - min, &#10;max, and average between source &#10;and destination &#10;• View a graphical topology from your &#10;source to destination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75" descr="Connection Troubleshoot &#10;• Check connectivity between source &#10;VM and destination &#10;• Identify configuration issues that are &#10;impacting reachability &#10;• Provide all possible hop by hop paths &#10;from the source to destination &#10;• Review hop by hop latency - min, &#10;max, and average between source &#10;and destination &#10;• View a graphical topology from your &#10;source to destination "/>
                    <pic:cNvPicPr>
                      <a:picLocks noChangeAspect="1" noChangeArrowheads="1"/>
                    </pic:cNvPicPr>
                  </pic:nvPicPr>
                  <pic:blipFill>
                    <a:blip r:embed="rId2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2075" cy="2762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DC02A1" w14:textId="77777777" w:rsidR="00D16375" w:rsidRPr="00D16375" w:rsidRDefault="00D16375" w:rsidP="00EC6487">
      <w:pPr>
        <w:rPr>
          <w:rFonts w:eastAsia="Times New Roman"/>
          <w:lang w:val="en-US" w:eastAsia="en-AU"/>
        </w:rPr>
      </w:pPr>
      <w:r w:rsidRPr="00D16375">
        <w:rPr>
          <w:rFonts w:eastAsia="Times New Roman"/>
          <w:lang w:val="en-US" w:eastAsia="en-AU"/>
        </w:rPr>
        <w:t> </w:t>
      </w:r>
    </w:p>
    <w:p w14:paraId="485D9E4C" w14:textId="28F0B077" w:rsidR="00EC6487" w:rsidRDefault="00D16375" w:rsidP="00EC6487">
      <w:pPr>
        <w:rPr>
          <w:rFonts w:eastAsia="Times New Roman"/>
          <w:lang w:val="en-US" w:eastAsia="en-AU"/>
        </w:rPr>
      </w:pPr>
      <w:r w:rsidRPr="00D16375">
        <w:rPr>
          <w:rFonts w:eastAsia="Times New Roman"/>
          <w:lang w:val="en-US" w:eastAsia="en-AU"/>
        </w:rPr>
        <w:t> </w:t>
      </w:r>
    </w:p>
    <w:p w14:paraId="34AE8765" w14:textId="77777777" w:rsidR="00EC6487" w:rsidRDefault="00EC6487">
      <w:pPr>
        <w:rPr>
          <w:rFonts w:eastAsia="Times New Roman"/>
          <w:lang w:val="en-US" w:eastAsia="en-AU"/>
        </w:rPr>
      </w:pPr>
      <w:r>
        <w:rPr>
          <w:rFonts w:eastAsia="Times New Roman"/>
          <w:lang w:val="en-US" w:eastAsia="en-AU"/>
        </w:rPr>
        <w:br w:type="page"/>
      </w:r>
    </w:p>
    <w:p w14:paraId="4A8EB235" w14:textId="31D7DA3C" w:rsidR="00D16375" w:rsidRPr="00D16375" w:rsidRDefault="00D16375" w:rsidP="00EC6487">
      <w:pPr>
        <w:pStyle w:val="Heading1"/>
        <w:rPr>
          <w:rFonts w:eastAsia="Times New Roman"/>
          <w:lang w:val="en-US" w:eastAsia="en-AU"/>
        </w:rPr>
      </w:pPr>
      <w:bookmarkStart w:id="77" w:name="_Toc34295234"/>
      <w:r w:rsidRPr="00D16375">
        <w:rPr>
          <w:rFonts w:eastAsia="Times New Roman"/>
          <w:lang w:val="en-US" w:eastAsia="en-AU"/>
        </w:rPr>
        <w:lastRenderedPageBreak/>
        <w:t>7</w:t>
      </w:r>
      <w:r w:rsidR="00EC6487">
        <w:rPr>
          <w:rFonts w:eastAsia="Times New Roman"/>
          <w:lang w:val="en-US" w:eastAsia="en-AU"/>
        </w:rPr>
        <w:t>.</w:t>
      </w:r>
      <w:r w:rsidRPr="00D16375">
        <w:rPr>
          <w:rFonts w:eastAsia="Times New Roman"/>
          <w:lang w:val="en-US" w:eastAsia="en-AU"/>
        </w:rPr>
        <w:t xml:space="preserve"> Data Protection</w:t>
      </w:r>
      <w:bookmarkEnd w:id="77"/>
    </w:p>
    <w:p w14:paraId="5F578AF8" w14:textId="77777777" w:rsidR="00D16375" w:rsidRPr="00D16375" w:rsidRDefault="002807D8" w:rsidP="00D16375">
      <w:pPr>
        <w:spacing w:after="0" w:line="240" w:lineRule="auto"/>
        <w:rPr>
          <w:rFonts w:ascii="Calibri" w:eastAsia="Times New Roman" w:hAnsi="Calibri" w:cs="Calibri"/>
          <w:lang w:val="en-US" w:eastAsia="en-AU"/>
        </w:rPr>
      </w:pPr>
      <w:hyperlink r:id="rId220" w:history="1">
        <w:r w:rsidR="00D16375" w:rsidRPr="00D16375">
          <w:rPr>
            <w:rFonts w:ascii="Calibri" w:eastAsia="Times New Roman" w:hAnsi="Calibri" w:cs="Calibri"/>
            <w:color w:val="0000FF"/>
            <w:u w:val="single"/>
            <w:lang w:val="en-US" w:eastAsia="en-AU"/>
          </w:rPr>
          <w:t>Azure AZ-103 Exam Prep M7 Data Protection</w:t>
        </w:r>
      </w:hyperlink>
    </w:p>
    <w:p w14:paraId="3C7B45A1" w14:textId="77777777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602AFCCA" w14:textId="59FE8852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drawing>
          <wp:inline distT="0" distB="0" distL="0" distR="0" wp14:anchorId="0B41ED0E" wp14:editId="1BA9BE84">
            <wp:extent cx="4572000" cy="2571750"/>
            <wp:effectExtent l="0" t="0" r="0" b="0"/>
            <wp:docPr id="521" name="Picture 521" descr="Video web content titled: Azure AZ-103 Exam Prep M7 Data Protec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76" descr="Video web content titled: Azure AZ-103 Exam Prep M7 Data Protection"/>
                    <pic:cNvPicPr>
                      <a:picLocks noChangeAspect="1" noChangeArrowheads="1"/>
                    </pic:cNvPicPr>
                  </pic:nvPicPr>
                  <pic:blipFill>
                    <a:blip r:embed="rId2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2571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30C046" w14:textId="77777777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254D370A" w14:textId="2A37823D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drawing>
          <wp:inline distT="0" distB="0" distL="0" distR="0" wp14:anchorId="7B2FD6B9" wp14:editId="7780FB59">
            <wp:extent cx="2352675" cy="1552575"/>
            <wp:effectExtent l="0" t="0" r="9525" b="9525"/>
            <wp:docPr id="520" name="Picture 520" descr="Module Overview &#10;• Data Replication &#10;• File and Folder Backups &#10;• Virtual Machine Backups &#10;• Lab and Review Questions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77" descr="Module Overview &#10;• Data Replication &#10;• File and Folder Backups &#10;• Virtual Machine Backups &#10;• Lab and Review Questions "/>
                    <pic:cNvPicPr>
                      <a:picLocks noChangeAspect="1" noChangeArrowheads="1"/>
                    </pic:cNvPicPr>
                  </pic:nvPicPr>
                  <pic:blipFill>
                    <a:blip r:embed="rId2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52675" cy="1552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454CFB" w14:textId="77777777" w:rsidR="00D16375" w:rsidRPr="00D16375" w:rsidRDefault="00D16375" w:rsidP="00EC6487">
      <w:pPr>
        <w:pStyle w:val="Heading2"/>
        <w:rPr>
          <w:rFonts w:eastAsia="Times New Roman"/>
          <w:lang w:val="en-US" w:eastAsia="en-AU"/>
        </w:rPr>
      </w:pPr>
      <w:bookmarkStart w:id="78" w:name="_Toc34295235"/>
      <w:r w:rsidRPr="00D16375">
        <w:rPr>
          <w:rFonts w:eastAsia="Times New Roman"/>
          <w:lang w:val="en-US" w:eastAsia="en-AU"/>
        </w:rPr>
        <w:t>Data replication (Replication for storage)</w:t>
      </w:r>
      <w:bookmarkEnd w:id="78"/>
    </w:p>
    <w:p w14:paraId="63A7048F" w14:textId="5569CB2A" w:rsidR="00D16375" w:rsidRPr="00D16375" w:rsidRDefault="00D16375" w:rsidP="00EC6487">
      <w:pPr>
        <w:spacing w:after="0" w:line="240" w:lineRule="auto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drawing>
          <wp:inline distT="0" distB="0" distL="0" distR="0" wp14:anchorId="754D7097" wp14:editId="1FA699DF">
            <wp:extent cx="2847975" cy="1685925"/>
            <wp:effectExtent l="0" t="0" r="9525" b="9525"/>
            <wp:docPr id="519" name="Picture 519" descr="Data Replication Overview &#10;• Replication Options &#10;• Locally-redundant Storage &#10;• Zone-redundant Storage &#10;• Geo-redundant Storage &#10;• Comparing Replication Strategies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78" descr="Data Replication Overview &#10;• Replication Options &#10;• Locally-redundant Storage &#10;• Zone-redundant Storage &#10;• Geo-redundant Storage &#10;• Comparing Replication Strategies "/>
                    <pic:cNvPicPr>
                      <a:picLocks noChangeAspect="1" noChangeArrowheads="1"/>
                    </pic:cNvPicPr>
                  </pic:nvPicPr>
                  <pic:blipFill>
                    <a:blip r:embed="rId2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7975" cy="1685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66D7D0" w14:textId="543C99A4" w:rsidR="00D16375" w:rsidRPr="00D16375" w:rsidRDefault="00EC6487" w:rsidP="00EC6487">
      <w:pPr>
        <w:pStyle w:val="Heading3"/>
        <w:rPr>
          <w:rFonts w:eastAsia="Times New Roman"/>
          <w:lang w:val="en-US" w:eastAsia="en-AU"/>
        </w:rPr>
      </w:pPr>
      <w:bookmarkStart w:id="79" w:name="_Toc34295236"/>
      <w:r>
        <w:rPr>
          <w:rFonts w:eastAsia="Times New Roman"/>
          <w:lang w:val="en-US" w:eastAsia="en-AU"/>
        </w:rPr>
        <w:lastRenderedPageBreak/>
        <w:t>Replication options</w:t>
      </w:r>
      <w:bookmarkEnd w:id="79"/>
    </w:p>
    <w:p w14:paraId="197215B1" w14:textId="70A778EF" w:rsidR="00D16375" w:rsidRPr="00D16375" w:rsidRDefault="00D16375" w:rsidP="00EC6487">
      <w:pPr>
        <w:spacing w:after="0" w:line="240" w:lineRule="auto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drawing>
          <wp:inline distT="0" distB="0" distL="0" distR="0" wp14:anchorId="36E53496" wp14:editId="18093432">
            <wp:extent cx="4514850" cy="2724150"/>
            <wp:effectExtent l="0" t="0" r="0" b="0"/>
            <wp:docPr id="518" name="Picture 518" descr="Replication Options &#10;Create &#10;• Replication ensures durability and high availability &#10;Replicate your data within the same data center, across zonal data &#10;centers within the same region, and even across regions &#10;• If you select Premium performance only CRS replication will be &#10;available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79" descr="Replication Options &#10;Create &#10;• Replication ensures durability and high availability &#10;Replicate your data within the same data center, across zonal data &#10;centers within the same region, and even across regions &#10;• If you select Premium performance only CRS replication will be &#10;available "/>
                    <pic:cNvPicPr>
                      <a:picLocks noChangeAspect="1" noChangeArrowheads="1"/>
                    </pic:cNvPicPr>
                  </pic:nvPicPr>
                  <pic:blipFill>
                    <a:blip r:embed="rId2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4850" cy="2724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B6D395" w14:textId="77777777" w:rsidR="00D16375" w:rsidRPr="00D16375" w:rsidRDefault="00D16375" w:rsidP="00D16375">
      <w:pPr>
        <w:spacing w:after="0" w:line="240" w:lineRule="auto"/>
        <w:ind w:left="1080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28DFE262" w14:textId="3C44BF23" w:rsidR="00D16375" w:rsidRPr="00D16375" w:rsidRDefault="00D16375" w:rsidP="00EC6487">
      <w:pPr>
        <w:spacing w:after="0" w:line="240" w:lineRule="auto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drawing>
          <wp:inline distT="0" distB="0" distL="0" distR="0" wp14:anchorId="121F2F58" wp14:editId="6DD5C072">
            <wp:extent cx="4819650" cy="2552700"/>
            <wp:effectExtent l="0" t="0" r="0" b="0"/>
            <wp:docPr id="517" name="Picture 517" descr="Locally-redundant Storage &#10;Replication &#10;Locally &#10;redundant &#10;storage (LRS) &#10;Copes &#10;Maintains threq &#10;Strategy &#10;Data is replicated three tirne within a single &#10;copies of your data. facility in a single region, &#10;• Maintains three copies of your data at a single facility &#10;• All copies of the data exist within the same region &#10;• Use if data can be easily reconstructed &#10;• Use if there are regional governance requirements &#10;• Low-cost option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80" descr="Locally-redundant Storage &#10;Replication &#10;Locally &#10;redundant &#10;storage (LRS) &#10;Copes &#10;Maintains threq &#10;Strategy &#10;Data is replicated three tirne within a single &#10;copies of your data. facility in a single region, &#10;• Maintains three copies of your data at a single facility &#10;• All copies of the data exist within the same region &#10;• Use if data can be easily reconstructed &#10;• Use if there are regional governance requirements &#10;• Low-cost option "/>
                    <pic:cNvPicPr>
                      <a:picLocks noChangeAspect="1" noChangeArrowheads="1"/>
                    </pic:cNvPicPr>
                  </pic:nvPicPr>
                  <pic:blipFill>
                    <a:blip r:embed="rId2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9650" cy="2552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FC889E" w14:textId="77777777" w:rsidR="00D16375" w:rsidRPr="00D16375" w:rsidRDefault="00D16375" w:rsidP="00D16375">
      <w:pPr>
        <w:spacing w:after="0" w:line="240" w:lineRule="auto"/>
        <w:ind w:left="1080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0611E606" w14:textId="224A4704" w:rsidR="00D16375" w:rsidRPr="00D16375" w:rsidRDefault="00D16375" w:rsidP="00EC6487">
      <w:pPr>
        <w:spacing w:after="0" w:line="240" w:lineRule="auto"/>
        <w:textAlignment w:val="center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drawing>
          <wp:inline distT="0" distB="0" distL="0" distR="0" wp14:anchorId="5167F612" wp14:editId="6D279349">
            <wp:extent cx="3162300" cy="2324100"/>
            <wp:effectExtent l="0" t="0" r="0" b="0"/>
            <wp:docPr id="516" name="Picture 516" descr="east US &#10;SouthEast Asia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81" descr="east US &#10;SouthEast Asia "/>
                    <pic:cNvPicPr>
                      <a:picLocks noChangeAspect="1" noChangeArrowheads="1"/>
                    </pic:cNvPicPr>
                  </pic:nvPicPr>
                  <pic:blipFill>
                    <a:blip r:embed="rId2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2300" cy="2324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B238BC" w14:textId="77777777" w:rsidR="00D16375" w:rsidRPr="00D16375" w:rsidRDefault="00D16375" w:rsidP="00EE0FE2">
      <w:pPr>
        <w:numPr>
          <w:ilvl w:val="1"/>
          <w:numId w:val="108"/>
        </w:numPr>
        <w:spacing w:after="0" w:line="240" w:lineRule="auto"/>
        <w:ind w:left="216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If the whole data center is down, data is lost</w:t>
      </w:r>
    </w:p>
    <w:p w14:paraId="0B378C38" w14:textId="77777777" w:rsidR="00D16375" w:rsidRPr="00D16375" w:rsidRDefault="00D16375" w:rsidP="00EE0FE2">
      <w:pPr>
        <w:numPr>
          <w:ilvl w:val="1"/>
          <w:numId w:val="108"/>
        </w:numPr>
        <w:spacing w:after="0" w:line="240" w:lineRule="auto"/>
        <w:ind w:left="216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highlight w:val="yellow"/>
          <w:lang w:val="en-US" w:eastAsia="en-AU"/>
        </w:rPr>
        <w:t>Cheapest replication method</w:t>
      </w:r>
    </w:p>
    <w:p w14:paraId="6D0B0700" w14:textId="58E787FD" w:rsidR="00D16375" w:rsidRPr="00D16375" w:rsidRDefault="00D16375" w:rsidP="00EC6487">
      <w:pPr>
        <w:spacing w:after="0" w:line="240" w:lineRule="auto"/>
        <w:textAlignment w:val="center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lastRenderedPageBreak/>
        <w:drawing>
          <wp:inline distT="0" distB="0" distL="0" distR="0" wp14:anchorId="1C57E5BC" wp14:editId="70A083A7">
            <wp:extent cx="4448175" cy="2390775"/>
            <wp:effectExtent l="0" t="0" r="9525" b="9525"/>
            <wp:docPr id="515" name="Picture 515" descr="Zone-redundant Storage &#10;Repletion &#10;Copies &#10;Zone- &#10;Maintains &#10;redundant &#10;three copies &#10;Strategy &#10;Data is replicated three times across two to &#10;three facilities, either within a single region or &#10;of r data. across two Ions. &#10;• Replicates your data across three storage clusters in a single region &#10;• Each storage cluster is physically separated from the others and &#10;resides in its own availability zone &#10;• Each availability zone, and the ZRS cluster within it, is autonomous, &#10;with separate utilities and networking capabilities &#10;• Not available in all regions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82" descr="Zone-redundant Storage &#10;Repletion &#10;Copies &#10;Zone- &#10;Maintains &#10;redundant &#10;three copies &#10;Strategy &#10;Data is replicated three times across two to &#10;three facilities, either within a single region or &#10;of r data. across two Ions. &#10;• Replicates your data across three storage clusters in a single region &#10;• Each storage cluster is physically separated from the others and &#10;resides in its own availability zone &#10;• Each availability zone, and the ZRS cluster within it, is autonomous, &#10;with separate utilities and networking capabilities &#10;• Not available in all regions "/>
                    <pic:cNvPicPr>
                      <a:picLocks noChangeAspect="1" noChangeArrowheads="1"/>
                    </pic:cNvPicPr>
                  </pic:nvPicPr>
                  <pic:blipFill>
                    <a:blip r:embed="rId2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8175" cy="2390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186FDA" w14:textId="77777777" w:rsidR="00D16375" w:rsidRPr="00D16375" w:rsidRDefault="00D16375" w:rsidP="00D16375">
      <w:pPr>
        <w:spacing w:after="0" w:line="240" w:lineRule="auto"/>
        <w:ind w:left="1080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5387EAEA" w14:textId="79F2F807" w:rsidR="00D16375" w:rsidRPr="00D16375" w:rsidRDefault="00D16375" w:rsidP="00EC6487">
      <w:pPr>
        <w:spacing w:after="0" w:line="240" w:lineRule="auto"/>
        <w:textAlignment w:val="center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drawing>
          <wp:inline distT="0" distB="0" distL="0" distR="0" wp14:anchorId="731524ED" wp14:editId="6BF6E66E">
            <wp:extent cx="3171825" cy="2257425"/>
            <wp:effectExtent l="0" t="0" r="9525" b="9525"/>
            <wp:docPr id="514" name="Picture 514" descr="east US &#10;SouthEast Asia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83" descr="east US &#10;SouthEast Asia "/>
                    <pic:cNvPicPr>
                      <a:picLocks noChangeAspect="1" noChangeArrowheads="1"/>
                    </pic:cNvPicPr>
                  </pic:nvPicPr>
                  <pic:blipFill>
                    <a:blip r:embed="rId2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1825" cy="2257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4C025A" w14:textId="26C8808D" w:rsidR="00D16375" w:rsidRPr="00D16375" w:rsidRDefault="00D16375" w:rsidP="00EE0FE2">
      <w:pPr>
        <w:numPr>
          <w:ilvl w:val="0"/>
          <w:numId w:val="109"/>
        </w:numPr>
        <w:spacing w:after="0" w:line="240" w:lineRule="auto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 xml:space="preserve">This is different to VM availability sets. However, in here also, the data is replicated </w:t>
      </w:r>
      <w:r w:rsidR="004D2F87" w:rsidRPr="00D16375">
        <w:rPr>
          <w:rFonts w:ascii="Calibri" w:eastAsia="Times New Roman" w:hAnsi="Calibri" w:cs="Calibri"/>
          <w:lang w:val="en-US" w:eastAsia="en-AU"/>
        </w:rPr>
        <w:t>into</w:t>
      </w:r>
      <w:r w:rsidRPr="00D16375">
        <w:rPr>
          <w:rFonts w:ascii="Calibri" w:eastAsia="Times New Roman" w:hAnsi="Calibri" w:cs="Calibri"/>
          <w:lang w:val="en-US" w:eastAsia="en-AU"/>
        </w:rPr>
        <w:t xml:space="preserve"> different fault and update domains. </w:t>
      </w:r>
    </w:p>
    <w:p w14:paraId="1F030D64" w14:textId="77777777" w:rsidR="00D16375" w:rsidRPr="00D16375" w:rsidRDefault="00D16375" w:rsidP="00EE0FE2">
      <w:pPr>
        <w:numPr>
          <w:ilvl w:val="1"/>
          <w:numId w:val="109"/>
        </w:numPr>
        <w:spacing w:after="0" w:line="240" w:lineRule="auto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Planned maintenance - MS updates sometimes reboot necessary. Done in one</w:t>
      </w:r>
      <w:r w:rsidRPr="00D16375">
        <w:rPr>
          <w:rFonts w:ascii="Calibri" w:eastAsia="Times New Roman" w:hAnsi="Calibri" w:cs="Calibri"/>
          <w:b/>
          <w:bCs/>
          <w:lang w:val="en-US" w:eastAsia="en-AU"/>
        </w:rPr>
        <w:t xml:space="preserve"> update domain</w:t>
      </w:r>
      <w:r w:rsidRPr="00D16375">
        <w:rPr>
          <w:rFonts w:ascii="Calibri" w:eastAsia="Times New Roman" w:hAnsi="Calibri" w:cs="Calibri"/>
          <w:lang w:val="en-US" w:eastAsia="en-AU"/>
        </w:rPr>
        <w:t xml:space="preserve"> at a time</w:t>
      </w:r>
    </w:p>
    <w:p w14:paraId="53256EDF" w14:textId="0AF72A1D" w:rsidR="00D16375" w:rsidRPr="00D16375" w:rsidRDefault="00D16375" w:rsidP="00EE0FE2">
      <w:pPr>
        <w:numPr>
          <w:ilvl w:val="1"/>
          <w:numId w:val="109"/>
        </w:numPr>
        <w:spacing w:after="0" w:line="240" w:lineRule="auto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 xml:space="preserve">Unplanned maintenance - Microsoft expects a fault and preventive </w:t>
      </w:r>
      <w:r w:rsidR="004D2F87" w:rsidRPr="00D16375">
        <w:rPr>
          <w:rFonts w:ascii="Calibri" w:eastAsia="Times New Roman" w:hAnsi="Calibri" w:cs="Calibri"/>
          <w:lang w:val="en-US" w:eastAsia="en-AU"/>
        </w:rPr>
        <w:t>maintenance</w:t>
      </w:r>
      <w:r w:rsidRPr="00D16375">
        <w:rPr>
          <w:rFonts w:ascii="Calibri" w:eastAsia="Times New Roman" w:hAnsi="Calibri" w:cs="Calibri"/>
          <w:lang w:val="en-US" w:eastAsia="en-AU"/>
        </w:rPr>
        <w:t>. Live migration is there .no down time. Only slow down. Mostly in a single fault domain</w:t>
      </w:r>
    </w:p>
    <w:p w14:paraId="5E1B4E08" w14:textId="77777777" w:rsidR="00D16375" w:rsidRPr="00D16375" w:rsidRDefault="00D16375" w:rsidP="00EE0FE2">
      <w:pPr>
        <w:numPr>
          <w:ilvl w:val="1"/>
          <w:numId w:val="109"/>
        </w:numPr>
        <w:spacing w:after="0" w:line="240" w:lineRule="auto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 xml:space="preserve">Unexpected downtime - </w:t>
      </w:r>
      <w:proofErr w:type="gramStart"/>
      <w:r w:rsidRPr="00D16375">
        <w:rPr>
          <w:rFonts w:ascii="Calibri" w:eastAsia="Times New Roman" w:hAnsi="Calibri" w:cs="Calibri"/>
          <w:lang w:val="en-US" w:eastAsia="en-AU"/>
        </w:rPr>
        <w:t>Unexpected</w:t>
      </w:r>
      <w:proofErr w:type="gramEnd"/>
      <w:r w:rsidRPr="00D16375">
        <w:rPr>
          <w:rFonts w:ascii="Calibri" w:eastAsia="Times New Roman" w:hAnsi="Calibri" w:cs="Calibri"/>
          <w:lang w:val="en-US" w:eastAsia="en-AU"/>
        </w:rPr>
        <w:t xml:space="preserve"> failure. Down time &amp; reboot. RAM and temp files will be removed. </w:t>
      </w:r>
    </w:p>
    <w:p w14:paraId="588D6DC2" w14:textId="15F18D86" w:rsidR="00D16375" w:rsidRPr="00D16375" w:rsidRDefault="00D16375" w:rsidP="00EC6487">
      <w:pPr>
        <w:spacing w:after="0" w:line="240" w:lineRule="auto"/>
        <w:textAlignment w:val="center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lastRenderedPageBreak/>
        <w:drawing>
          <wp:inline distT="0" distB="0" distL="0" distR="0" wp14:anchorId="0D368AD1" wp14:editId="20EBED0B">
            <wp:extent cx="4867275" cy="2762250"/>
            <wp:effectExtent l="0" t="0" r="9525" b="0"/>
            <wp:docPr id="513" name="Picture 513" descr="Geo-redundant Storage &#10;Replication &#10;Geo-redundant &#10;storage (CRS) &#10;Read access geo- &#10;redundant storage &#10;(RA-GRS) &#10;Strategy &#10;Maintains Data vs replicated three timps within the primary &#10;copies Of your region and is also replicated three times in a &#10;data. &#10;secondary region hundreds Of miles away from the &#10;nmar &#10;Maintains six Data is replicated to a secondary geographic location &#10;copies of your and provides read access to your data in the &#10;data. &#10;secondary location. &#10;• GRS replicates your data to another data center in a secondary region, but that data &#10;is available to be read only during a failure &#10;• RA-GRS is based on GRS and replicates data to another data center in another &#10;region. Provides read access from the sécondary region, even without a failure &#10;Consider RTO and RPO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84" descr="Geo-redundant Storage &#10;Replication &#10;Geo-redundant &#10;storage (CRS) &#10;Read access geo- &#10;redundant storage &#10;(RA-GRS) &#10;Strategy &#10;Maintains Data vs replicated three timps within the primary &#10;copies Of your region and is also replicated three times in a &#10;data. &#10;secondary region hundreds Of miles away from the &#10;nmar &#10;Maintains six Data is replicated to a secondary geographic location &#10;copies of your and provides read access to your data in the &#10;data. &#10;secondary location. &#10;• GRS replicates your data to another data center in a secondary region, but that data &#10;is available to be read only during a failure &#10;• RA-GRS is based on GRS and replicates data to another data center in another &#10;region. Provides read access from the sécondary region, even without a failure &#10;Consider RTO and RPO "/>
                    <pic:cNvPicPr>
                      <a:picLocks noChangeAspect="1" noChangeArrowheads="1"/>
                    </pic:cNvPicPr>
                  </pic:nvPicPr>
                  <pic:blipFill>
                    <a:blip r:embed="rId2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7275" cy="2762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B8980C" w14:textId="77777777" w:rsidR="00D16375" w:rsidRPr="00D16375" w:rsidRDefault="00D16375" w:rsidP="00EE0FE2">
      <w:pPr>
        <w:numPr>
          <w:ilvl w:val="1"/>
          <w:numId w:val="109"/>
        </w:numPr>
        <w:spacing w:after="0" w:line="240" w:lineRule="auto"/>
        <w:ind w:left="216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 xml:space="preserve">Recovery time objective and recovery point objective is high. </w:t>
      </w:r>
    </w:p>
    <w:p w14:paraId="78ADE5C3" w14:textId="77777777" w:rsidR="00D16375" w:rsidRPr="00D16375" w:rsidRDefault="00D16375" w:rsidP="00D16375">
      <w:pPr>
        <w:spacing w:after="0" w:line="240" w:lineRule="auto"/>
        <w:ind w:left="1620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42546F23" w14:textId="74ABC120" w:rsidR="00D16375" w:rsidRPr="00D16375" w:rsidRDefault="00D16375" w:rsidP="00EC6487">
      <w:pPr>
        <w:spacing w:after="0" w:line="240" w:lineRule="auto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drawing>
          <wp:inline distT="0" distB="0" distL="0" distR="0" wp14:anchorId="00782B01" wp14:editId="008E785A">
            <wp:extent cx="4848225" cy="2600325"/>
            <wp:effectExtent l="0" t="0" r="9525" b="9525"/>
            <wp:docPr id="512" name="Picture 512" descr="Machine generated alternative text:&#10;Comparing Replication Strategies &#10;Replication Option &#10;Node unavailability within a data &#10;center &#10;An entire data center (zonal or &#10;non-zonal) becomes unavailable &#10;A region-wide outage &#10;Read access to your data (in a &#10;remote, geo-replicated region) &#10;for region-wide unavailability &#10;Available in storage account &#10;types &#10;CRS &#10;No &#10;No &#10;No &#10;GM, GPv2, &#10;Blob &#10;ZRS &#10;Yes &#10;Yes &#10;No &#10;No &#10;Standard, &#10;GPv2 &#10;CRS &#10;Yes &#10;Yes &#10;No &#10;GPv1, &#10;GPv2, &#10;310b &#10;RA-GRS &#10;Yes &#10;Yes &#10;Yes &#10;Yes &#10;GPv1, &#10;GPv2, Blob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85" descr="Machine generated alternative text:&#10;Comparing Replication Strategies &#10;Replication Option &#10;Node unavailability within a data &#10;center &#10;An entire data center (zonal or &#10;non-zonal) becomes unavailable &#10;A region-wide outage &#10;Read access to your data (in a &#10;remote, geo-replicated region) &#10;for region-wide unavailability &#10;Available in storage account &#10;types &#10;CRS &#10;No &#10;No &#10;No &#10;GM, GPv2, &#10;Blob &#10;ZRS &#10;Yes &#10;Yes &#10;No &#10;No &#10;Standard, &#10;GPv2 &#10;CRS &#10;Yes &#10;Yes &#10;No &#10;GPv1, &#10;GPv2, &#10;310b &#10;RA-GRS &#10;Yes &#10;Yes &#10;Yes &#10;Yes &#10;GPv1, &#10;GPv2, Blob "/>
                    <pic:cNvPicPr>
                      <a:picLocks noChangeAspect="1" noChangeArrowheads="1"/>
                    </pic:cNvPicPr>
                  </pic:nvPicPr>
                  <pic:blipFill>
                    <a:blip r:embed="rId2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8225" cy="2600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3870F3" w14:textId="77777777" w:rsidR="00D16375" w:rsidRPr="00D16375" w:rsidRDefault="00D16375" w:rsidP="00EC6487">
      <w:pPr>
        <w:pStyle w:val="Heading2"/>
        <w:rPr>
          <w:rFonts w:eastAsia="Times New Roman"/>
          <w:lang w:val="en-US" w:eastAsia="en-AU"/>
        </w:rPr>
      </w:pPr>
      <w:bookmarkStart w:id="80" w:name="_Toc34295237"/>
      <w:r w:rsidRPr="00D16375">
        <w:rPr>
          <w:rFonts w:eastAsia="Times New Roman"/>
          <w:lang w:val="en-US" w:eastAsia="en-AU"/>
        </w:rPr>
        <w:t>Files and Folders Backup</w:t>
      </w:r>
      <w:bookmarkEnd w:id="80"/>
    </w:p>
    <w:p w14:paraId="5C51EEF2" w14:textId="7745231C" w:rsidR="00D16375" w:rsidRPr="00D16375" w:rsidRDefault="00D16375" w:rsidP="00EC6487">
      <w:pPr>
        <w:spacing w:after="0" w:line="240" w:lineRule="auto"/>
        <w:textAlignment w:val="center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drawing>
          <wp:inline distT="0" distB="0" distL="0" distR="0" wp14:anchorId="1D1665E2" wp14:editId="7BAEAD8E">
            <wp:extent cx="3714750" cy="1924050"/>
            <wp:effectExtent l="0" t="0" r="0" b="0"/>
            <wp:docPr id="511" name="Picture 511" descr="File and Folder Backups Overview &#10;• Azure Backup &#10;• Recovery Service Vault Backup Options &#10;• Demonstration — Backup Azure File Shares &#10;• Implementing On-Premises File and Folder Backups &#10;• Microsoft Azure Recovery Services (MARS) Agent &#10;• Demonstration — Backup Files and Folders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86" descr="File and Folder Backups Overview &#10;• Azure Backup &#10;• Recovery Service Vault Backup Options &#10;• Demonstration — Backup Azure File Shares &#10;• Implementing On-Premises File and Folder Backups &#10;• Microsoft Azure Recovery Services (MARS) Agent &#10;• Demonstration — Backup Files and Folders "/>
                    <pic:cNvPicPr>
                      <a:picLocks noChangeAspect="1" noChangeArrowheads="1"/>
                    </pic:cNvPicPr>
                  </pic:nvPicPr>
                  <pic:blipFill>
                    <a:blip r:embed="rId2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4750" cy="1924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489D7E" w14:textId="77777777" w:rsidR="00D16375" w:rsidRPr="00D16375" w:rsidRDefault="00D16375" w:rsidP="00D16375">
      <w:pPr>
        <w:spacing w:after="0" w:line="240" w:lineRule="auto"/>
        <w:ind w:left="1080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52CED3F9" w14:textId="7627396D" w:rsidR="00D16375" w:rsidRPr="00D16375" w:rsidRDefault="00D16375" w:rsidP="00EC6487">
      <w:pPr>
        <w:spacing w:after="0" w:line="240" w:lineRule="auto"/>
        <w:textAlignment w:val="center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lastRenderedPageBreak/>
        <w:drawing>
          <wp:inline distT="0" distB="0" distL="0" distR="0" wp14:anchorId="7F4F627F" wp14:editId="5CC113F3">
            <wp:extent cx="3914775" cy="2209800"/>
            <wp:effectExtent l="0" t="0" r="9525" b="0"/>
            <wp:docPr id="510" name="Picture 510" descr="Azure Backup &#10;• Azure-based service used to back up and restore data in &#10;Microsoft cloud &#10;• Automatic Storage Management &#10;• Multiple storage options &#10;• Unlimited data transfer &#10;• Data encryption &#10;• Application consistent backup &#10;• Long-term retention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87" descr="Azure Backup &#10;• Azure-based service used to back up and restore data in &#10;Microsoft cloud &#10;• Automatic Storage Management &#10;• Multiple storage options &#10;• Unlimited data transfer &#10;• Data encryption &#10;• Application consistent backup &#10;• Long-term retention "/>
                    <pic:cNvPicPr>
                      <a:picLocks noChangeAspect="1" noChangeArrowheads="1"/>
                    </pic:cNvPicPr>
                  </pic:nvPicPr>
                  <pic:blipFill>
                    <a:blip r:embed="rId2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4775" cy="2209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A6D231" w14:textId="77777777" w:rsidR="00D16375" w:rsidRPr="00D16375" w:rsidRDefault="00D16375" w:rsidP="00EE0FE2">
      <w:pPr>
        <w:numPr>
          <w:ilvl w:val="0"/>
          <w:numId w:val="110"/>
        </w:numPr>
        <w:spacing w:after="0" w:line="240" w:lineRule="auto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Multiple storage backup options are available</w:t>
      </w:r>
    </w:p>
    <w:p w14:paraId="11DAA0BC" w14:textId="77777777" w:rsidR="00D16375" w:rsidRPr="00D16375" w:rsidRDefault="00D16375" w:rsidP="00EE0FE2">
      <w:pPr>
        <w:numPr>
          <w:ilvl w:val="0"/>
          <w:numId w:val="110"/>
        </w:numPr>
        <w:spacing w:after="0" w:line="240" w:lineRule="auto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Data is always encrypted</w:t>
      </w:r>
    </w:p>
    <w:p w14:paraId="0B54F43D" w14:textId="02891B52" w:rsidR="00D16375" w:rsidRPr="00D16375" w:rsidRDefault="00D16375" w:rsidP="00EE0FE2">
      <w:pPr>
        <w:numPr>
          <w:ilvl w:val="0"/>
          <w:numId w:val="110"/>
        </w:numPr>
        <w:spacing w:after="0" w:line="240" w:lineRule="auto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 xml:space="preserve">Backups are application consistent. - backup has all the data </w:t>
      </w:r>
      <w:r w:rsidR="004D2F87" w:rsidRPr="00D16375">
        <w:rPr>
          <w:rFonts w:ascii="Calibri" w:eastAsia="Times New Roman" w:hAnsi="Calibri" w:cs="Calibri"/>
          <w:lang w:val="en-US" w:eastAsia="en-AU"/>
        </w:rPr>
        <w:t>required</w:t>
      </w:r>
      <w:r w:rsidRPr="00D16375">
        <w:rPr>
          <w:rFonts w:ascii="Calibri" w:eastAsia="Times New Roman" w:hAnsi="Calibri" w:cs="Calibri"/>
          <w:lang w:val="en-US" w:eastAsia="en-AU"/>
        </w:rPr>
        <w:t xml:space="preserve"> to restore it to the exact same </w:t>
      </w:r>
      <w:r w:rsidR="004D2F87" w:rsidRPr="00D16375">
        <w:rPr>
          <w:rFonts w:ascii="Calibri" w:eastAsia="Times New Roman" w:hAnsi="Calibri" w:cs="Calibri"/>
          <w:lang w:val="en-US" w:eastAsia="en-AU"/>
        </w:rPr>
        <w:t>condition</w:t>
      </w:r>
      <w:r w:rsidRPr="00D16375">
        <w:rPr>
          <w:rFonts w:ascii="Calibri" w:eastAsia="Times New Roman" w:hAnsi="Calibri" w:cs="Calibri"/>
          <w:lang w:val="en-US" w:eastAsia="en-AU"/>
        </w:rPr>
        <w:t>. (</w:t>
      </w:r>
      <w:proofErr w:type="gramStart"/>
      <w:r w:rsidRPr="00D16375">
        <w:rPr>
          <w:rFonts w:ascii="Calibri" w:eastAsia="Times New Roman" w:hAnsi="Calibri" w:cs="Calibri"/>
          <w:lang w:val="en-US" w:eastAsia="en-AU"/>
        </w:rPr>
        <w:t>the</w:t>
      </w:r>
      <w:proofErr w:type="gramEnd"/>
      <w:r w:rsidRPr="00D16375">
        <w:rPr>
          <w:rFonts w:ascii="Calibri" w:eastAsia="Times New Roman" w:hAnsi="Calibri" w:cs="Calibri"/>
          <w:lang w:val="en-US" w:eastAsia="en-AU"/>
        </w:rPr>
        <w:t> </w:t>
      </w:r>
      <w:r w:rsidRPr="00D16375">
        <w:rPr>
          <w:rFonts w:ascii="Arial" w:eastAsia="Times New Roman" w:hAnsi="Arial" w:cs="Arial"/>
          <w:b/>
          <w:bCs/>
          <w:color w:val="52565A"/>
          <w:sz w:val="21"/>
          <w:szCs w:val="21"/>
          <w:shd w:val="clear" w:color="auto" w:fill="FFFFFF"/>
          <w:lang w:val="en-US" w:eastAsia="en-AU"/>
        </w:rPr>
        <w:t>application</w:t>
      </w:r>
      <w:r w:rsidRPr="00D16375">
        <w:rPr>
          <w:rFonts w:ascii="Calibri" w:eastAsia="Times New Roman" w:hAnsi="Calibri" w:cs="Calibri"/>
          <w:lang w:val="en-US" w:eastAsia="en-AU"/>
        </w:rPr>
        <w:t xml:space="preserve"> has been notified and allowed to flush its memory before the copy was taken) Other method is crash consistent </w:t>
      </w:r>
    </w:p>
    <w:p w14:paraId="552A7484" w14:textId="77777777" w:rsidR="00D16375" w:rsidRPr="00D16375" w:rsidRDefault="00D16375" w:rsidP="00D16375">
      <w:pPr>
        <w:spacing w:after="0" w:line="240" w:lineRule="auto"/>
        <w:ind w:left="1080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58C4DA2C" w14:textId="77777777" w:rsidR="00D16375" w:rsidRPr="00D16375" w:rsidRDefault="00D16375" w:rsidP="00D16375">
      <w:pPr>
        <w:spacing w:after="0" w:line="240" w:lineRule="auto"/>
        <w:ind w:left="1080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12F2AB3F" w14:textId="77777777" w:rsidR="00D16375" w:rsidRPr="00D16375" w:rsidRDefault="00D16375" w:rsidP="00EC6487">
      <w:pPr>
        <w:pStyle w:val="Heading3"/>
        <w:rPr>
          <w:rFonts w:eastAsia="Times New Roman"/>
          <w:lang w:val="en-US" w:eastAsia="en-AU"/>
        </w:rPr>
      </w:pPr>
      <w:bookmarkStart w:id="81" w:name="_Toc34295238"/>
      <w:r w:rsidRPr="00D16375">
        <w:rPr>
          <w:rFonts w:eastAsia="Times New Roman"/>
          <w:lang w:val="en-US" w:eastAsia="en-AU"/>
        </w:rPr>
        <w:t>How to initiate a backup</w:t>
      </w:r>
      <w:bookmarkEnd w:id="81"/>
    </w:p>
    <w:p w14:paraId="02A03A86" w14:textId="77777777" w:rsidR="00D16375" w:rsidRPr="00D16375" w:rsidRDefault="00D16375" w:rsidP="00EE0FE2">
      <w:pPr>
        <w:numPr>
          <w:ilvl w:val="0"/>
          <w:numId w:val="111"/>
        </w:numPr>
        <w:spacing w:after="0" w:line="240" w:lineRule="auto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 xml:space="preserve">Create a recovery services vault </w:t>
      </w:r>
    </w:p>
    <w:p w14:paraId="57F1E7B7" w14:textId="77777777" w:rsidR="00D16375" w:rsidRPr="00D16375" w:rsidRDefault="00D16375" w:rsidP="00EE0FE2">
      <w:pPr>
        <w:numPr>
          <w:ilvl w:val="1"/>
          <w:numId w:val="111"/>
        </w:numPr>
        <w:spacing w:after="0" w:line="240" w:lineRule="auto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Search for recovery services vault &gt; create</w:t>
      </w:r>
    </w:p>
    <w:p w14:paraId="76534ACB" w14:textId="77777777" w:rsidR="00D16375" w:rsidRPr="00D16375" w:rsidRDefault="00D16375" w:rsidP="00EE0FE2">
      <w:pPr>
        <w:numPr>
          <w:ilvl w:val="1"/>
          <w:numId w:val="111"/>
        </w:numPr>
        <w:spacing w:after="0" w:line="240" w:lineRule="auto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 xml:space="preserve">+Backup </w:t>
      </w:r>
    </w:p>
    <w:p w14:paraId="7469537D" w14:textId="77777777" w:rsidR="00D16375" w:rsidRPr="00D16375" w:rsidRDefault="00D16375" w:rsidP="00EE0FE2">
      <w:pPr>
        <w:numPr>
          <w:ilvl w:val="2"/>
          <w:numId w:val="111"/>
        </w:numPr>
        <w:spacing w:after="0" w:line="240" w:lineRule="auto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Workload - Where is the workload running that needs to be backed up</w:t>
      </w:r>
    </w:p>
    <w:p w14:paraId="07B4EB75" w14:textId="77777777" w:rsidR="00D16375" w:rsidRPr="00D16375" w:rsidRDefault="00D16375" w:rsidP="00EE0FE2">
      <w:pPr>
        <w:numPr>
          <w:ilvl w:val="3"/>
          <w:numId w:val="111"/>
        </w:numPr>
        <w:spacing w:after="0" w:line="240" w:lineRule="auto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Azure / azure stack / On premises /</w:t>
      </w:r>
    </w:p>
    <w:p w14:paraId="42B9A386" w14:textId="543E5B2F" w:rsidR="00D16375" w:rsidRPr="00D16375" w:rsidRDefault="00D16375" w:rsidP="00EE0FE2">
      <w:pPr>
        <w:numPr>
          <w:ilvl w:val="2"/>
          <w:numId w:val="111"/>
        </w:numPr>
        <w:spacing w:after="0" w:line="240" w:lineRule="auto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 xml:space="preserve">What to </w:t>
      </w:r>
      <w:r w:rsidR="004D2F87" w:rsidRPr="00D16375">
        <w:rPr>
          <w:rFonts w:ascii="Calibri" w:eastAsia="Times New Roman" w:hAnsi="Calibri" w:cs="Calibri"/>
          <w:lang w:val="en-US" w:eastAsia="en-AU"/>
        </w:rPr>
        <w:t>backup</w:t>
      </w:r>
      <w:r w:rsidRPr="00D16375">
        <w:rPr>
          <w:rFonts w:ascii="Calibri" w:eastAsia="Times New Roman" w:hAnsi="Calibri" w:cs="Calibri"/>
          <w:lang w:val="en-US" w:eastAsia="en-AU"/>
        </w:rPr>
        <w:t xml:space="preserve"> - what is in there to be </w:t>
      </w:r>
      <w:r w:rsidR="004D2F87" w:rsidRPr="00D16375">
        <w:rPr>
          <w:rFonts w:ascii="Calibri" w:eastAsia="Times New Roman" w:hAnsi="Calibri" w:cs="Calibri"/>
          <w:lang w:val="en-US" w:eastAsia="en-AU"/>
        </w:rPr>
        <w:t>backed up</w:t>
      </w:r>
    </w:p>
    <w:p w14:paraId="66C3121C" w14:textId="062799E2" w:rsidR="00D16375" w:rsidRPr="00D16375" w:rsidRDefault="00D16375" w:rsidP="00EE0FE2">
      <w:pPr>
        <w:numPr>
          <w:ilvl w:val="3"/>
          <w:numId w:val="111"/>
        </w:numPr>
        <w:spacing w:after="0" w:line="240" w:lineRule="auto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 xml:space="preserve">VM Disk / Azure </w:t>
      </w:r>
      <w:r w:rsidR="004D2F87" w:rsidRPr="00D16375">
        <w:rPr>
          <w:rFonts w:ascii="Calibri" w:eastAsia="Times New Roman" w:hAnsi="Calibri" w:cs="Calibri"/>
          <w:lang w:val="en-US" w:eastAsia="en-AU"/>
        </w:rPr>
        <w:t>File share</w:t>
      </w:r>
      <w:r w:rsidRPr="00D16375">
        <w:rPr>
          <w:rFonts w:ascii="Calibri" w:eastAsia="Times New Roman" w:hAnsi="Calibri" w:cs="Calibri"/>
          <w:lang w:val="en-US" w:eastAsia="en-AU"/>
        </w:rPr>
        <w:t xml:space="preserve"> / SqL server in azure vm</w:t>
      </w:r>
    </w:p>
    <w:p w14:paraId="649AB27B" w14:textId="77777777" w:rsidR="00D16375" w:rsidRPr="00D16375" w:rsidRDefault="00D16375" w:rsidP="00EE0FE2">
      <w:pPr>
        <w:numPr>
          <w:ilvl w:val="2"/>
          <w:numId w:val="111"/>
        </w:numPr>
        <w:spacing w:after="0" w:line="240" w:lineRule="auto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Storage account - Where is the workload located. Which storage account?</w:t>
      </w:r>
    </w:p>
    <w:p w14:paraId="1DBE119F" w14:textId="77777777" w:rsidR="00D16375" w:rsidRPr="00D16375" w:rsidRDefault="00D16375" w:rsidP="00EE0FE2">
      <w:pPr>
        <w:numPr>
          <w:ilvl w:val="2"/>
          <w:numId w:val="111"/>
        </w:numPr>
        <w:spacing w:after="0" w:line="240" w:lineRule="auto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 xml:space="preserve">File share to back up </w:t>
      </w:r>
    </w:p>
    <w:p w14:paraId="1FB6BAAF" w14:textId="77777777" w:rsidR="00D16375" w:rsidRPr="00D16375" w:rsidRDefault="00D16375" w:rsidP="00EE0FE2">
      <w:pPr>
        <w:numPr>
          <w:ilvl w:val="3"/>
          <w:numId w:val="111"/>
        </w:numPr>
        <w:spacing w:after="0" w:line="240" w:lineRule="auto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highlight w:val="yellow"/>
          <w:lang w:val="en-US" w:eastAsia="en-AU"/>
        </w:rPr>
        <w:t>Only file shares can be backed up. Blobs, tables, queues cannot be backed up</w:t>
      </w:r>
    </w:p>
    <w:p w14:paraId="40248EB6" w14:textId="77777777" w:rsidR="00D16375" w:rsidRPr="00D16375" w:rsidRDefault="00D16375" w:rsidP="00EE0FE2">
      <w:pPr>
        <w:numPr>
          <w:ilvl w:val="2"/>
          <w:numId w:val="111"/>
        </w:numPr>
        <w:spacing w:after="0" w:line="240" w:lineRule="auto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 xml:space="preserve">Backup policy - Auto backup maximum is once a day. Manual is 3 times. </w:t>
      </w:r>
    </w:p>
    <w:p w14:paraId="5583AC5D" w14:textId="6BDD2F1A" w:rsidR="00D16375" w:rsidRPr="00D16375" w:rsidRDefault="00D16375" w:rsidP="00EC6487">
      <w:pPr>
        <w:spacing w:after="0" w:line="240" w:lineRule="auto"/>
        <w:textAlignment w:val="center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drawing>
          <wp:inline distT="0" distB="0" distL="0" distR="0" wp14:anchorId="23828DD9" wp14:editId="1727C5D5">
            <wp:extent cx="3714750" cy="2686050"/>
            <wp:effectExtent l="0" t="0" r="0" b="0"/>
            <wp:docPr id="509" name="Picture 509" descr="Machine generated alternative text:&#10;Recovery Services Vault Backup Options &#10;• Azure Workloads &#10;• On-Premises wprkloads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88" descr="Machine generated alternative text:&#10;Recovery Services Vault Backup Options &#10;• Azure Workloads &#10;• On-Premises wprkloads "/>
                    <pic:cNvPicPr>
                      <a:picLocks noChangeAspect="1" noChangeArrowheads="1"/>
                    </pic:cNvPicPr>
                  </pic:nvPicPr>
                  <pic:blipFill>
                    <a:blip r:embed="rId2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4750" cy="2686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785A3B" w14:textId="77777777" w:rsidR="00D16375" w:rsidRPr="00D16375" w:rsidRDefault="00D16375" w:rsidP="00EE0FE2">
      <w:pPr>
        <w:numPr>
          <w:ilvl w:val="1"/>
          <w:numId w:val="112"/>
        </w:numPr>
        <w:spacing w:after="0" w:line="240" w:lineRule="auto"/>
        <w:ind w:left="162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First, create a recovery services vault</w:t>
      </w:r>
    </w:p>
    <w:p w14:paraId="1F2A593C" w14:textId="77777777" w:rsidR="00D16375" w:rsidRPr="00D16375" w:rsidRDefault="00D16375" w:rsidP="00EE0FE2">
      <w:pPr>
        <w:numPr>
          <w:ilvl w:val="2"/>
          <w:numId w:val="112"/>
        </w:numPr>
        <w:spacing w:after="0" w:line="240" w:lineRule="auto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Up to 25 recovery services vaults per region</w:t>
      </w:r>
    </w:p>
    <w:p w14:paraId="36AE176F" w14:textId="77777777" w:rsidR="00D16375" w:rsidRPr="00D16375" w:rsidRDefault="00D16375" w:rsidP="00EE0FE2">
      <w:pPr>
        <w:numPr>
          <w:ilvl w:val="2"/>
          <w:numId w:val="112"/>
        </w:numPr>
        <w:spacing w:after="0" w:line="240" w:lineRule="auto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Search RSV and create one</w:t>
      </w:r>
    </w:p>
    <w:p w14:paraId="4FC5BF7C" w14:textId="35EB0429" w:rsidR="00D16375" w:rsidRPr="00D16375" w:rsidRDefault="00D16375" w:rsidP="00EE0FE2">
      <w:pPr>
        <w:numPr>
          <w:ilvl w:val="1"/>
          <w:numId w:val="112"/>
        </w:numPr>
        <w:spacing w:after="0" w:line="240" w:lineRule="auto"/>
        <w:ind w:left="162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 xml:space="preserve">To get the </w:t>
      </w:r>
      <w:r w:rsidR="004D2F87" w:rsidRPr="00D16375">
        <w:rPr>
          <w:rFonts w:ascii="Calibri" w:eastAsia="Times New Roman" w:hAnsi="Calibri" w:cs="Calibri"/>
          <w:lang w:val="en-US" w:eastAsia="en-AU"/>
        </w:rPr>
        <w:t>information</w:t>
      </w:r>
      <w:r w:rsidRPr="00D16375">
        <w:rPr>
          <w:rFonts w:ascii="Calibri" w:eastAsia="Times New Roman" w:hAnsi="Calibri" w:cs="Calibri"/>
          <w:lang w:val="en-US" w:eastAsia="en-AU"/>
        </w:rPr>
        <w:t xml:space="preserve"> about the </w:t>
      </w:r>
      <w:r w:rsidR="004D2F87" w:rsidRPr="00D16375">
        <w:rPr>
          <w:rFonts w:ascii="Calibri" w:eastAsia="Times New Roman" w:hAnsi="Calibri" w:cs="Calibri"/>
          <w:lang w:val="en-US" w:eastAsia="en-AU"/>
        </w:rPr>
        <w:t>backups</w:t>
      </w:r>
      <w:r w:rsidRPr="00D16375">
        <w:rPr>
          <w:rFonts w:ascii="Calibri" w:eastAsia="Times New Roman" w:hAnsi="Calibri" w:cs="Calibri"/>
          <w:lang w:val="en-US" w:eastAsia="en-AU"/>
        </w:rPr>
        <w:t xml:space="preserve"> </w:t>
      </w:r>
    </w:p>
    <w:p w14:paraId="704FE0CB" w14:textId="3F0BFEE7" w:rsidR="00D16375" w:rsidRPr="00D16375" w:rsidRDefault="004D2F87" w:rsidP="00EE0FE2">
      <w:pPr>
        <w:numPr>
          <w:ilvl w:val="2"/>
          <w:numId w:val="112"/>
        </w:numPr>
        <w:spacing w:after="0" w:line="240" w:lineRule="auto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lastRenderedPageBreak/>
        <w:t>Vault &gt;</w:t>
      </w:r>
      <w:r w:rsidR="00D16375" w:rsidRPr="00D16375">
        <w:rPr>
          <w:rFonts w:ascii="Calibri" w:eastAsia="Times New Roman" w:hAnsi="Calibri" w:cs="Calibri"/>
          <w:lang w:val="en-US" w:eastAsia="en-AU"/>
        </w:rPr>
        <w:t xml:space="preserve"> (monitoring) backup jobs </w:t>
      </w:r>
    </w:p>
    <w:p w14:paraId="436FC967" w14:textId="77777777" w:rsidR="00D16375" w:rsidRPr="00D16375" w:rsidRDefault="00D16375" w:rsidP="00D16375">
      <w:pPr>
        <w:spacing w:after="0" w:line="240" w:lineRule="auto"/>
        <w:ind w:left="2160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328E3F6C" w14:textId="77777777" w:rsidR="00D16375" w:rsidRPr="00D16375" w:rsidRDefault="00D16375" w:rsidP="00D16375">
      <w:pPr>
        <w:spacing w:after="0" w:line="240" w:lineRule="auto"/>
        <w:ind w:left="2160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1623E542" w14:textId="5966E091" w:rsidR="00D16375" w:rsidRPr="00D16375" w:rsidRDefault="00D16375" w:rsidP="00EC6487">
      <w:pPr>
        <w:spacing w:after="0" w:line="240" w:lineRule="auto"/>
        <w:textAlignment w:val="center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drawing>
          <wp:inline distT="0" distB="0" distL="0" distR="0" wp14:anchorId="628888AF" wp14:editId="0D3F8891">
            <wp:extent cx="4514850" cy="2371725"/>
            <wp:effectExtent l="0" t="0" r="0" b="9525"/>
            <wp:docPr id="508" name="Picture 508" descr="Implementing On-premises File and Folder Backup &#10;1. Create the recovery services vault &#10;2. Download the agent and &#10;credential file &#10;3. Install and register agent &#10;4. Configure the backup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89" descr="Implementing On-premises File and Folder Backup &#10;1. Create the recovery services vault &#10;2. Download the agent and &#10;credential file &#10;3. Install and register agent &#10;4. Configure the backup "/>
                    <pic:cNvPicPr>
                      <a:picLocks noChangeAspect="1" noChangeArrowheads="1"/>
                    </pic:cNvPicPr>
                  </pic:nvPicPr>
                  <pic:blipFill>
                    <a:blip r:embed="rId2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4850" cy="2371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1ED257" w14:textId="77777777" w:rsidR="00D16375" w:rsidRPr="00D16375" w:rsidRDefault="00D16375" w:rsidP="00EE0FE2">
      <w:pPr>
        <w:numPr>
          <w:ilvl w:val="0"/>
          <w:numId w:val="113"/>
        </w:numPr>
        <w:spacing w:after="0" w:line="240" w:lineRule="auto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Requires MARS agent to be installed in the remote machine</w:t>
      </w:r>
    </w:p>
    <w:p w14:paraId="0B784ABF" w14:textId="1437FF40" w:rsidR="00D16375" w:rsidRPr="00D16375" w:rsidRDefault="00D16375" w:rsidP="00EE0FE2">
      <w:pPr>
        <w:numPr>
          <w:ilvl w:val="1"/>
          <w:numId w:val="113"/>
        </w:numPr>
        <w:spacing w:after="0" w:line="240" w:lineRule="auto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 xml:space="preserve">Mars - </w:t>
      </w:r>
      <w:r w:rsidR="004D2F87" w:rsidRPr="00D16375">
        <w:rPr>
          <w:rFonts w:ascii="Calibri" w:eastAsia="Times New Roman" w:hAnsi="Calibri" w:cs="Calibri"/>
          <w:lang w:val="en-US" w:eastAsia="en-AU"/>
        </w:rPr>
        <w:t>Microsoft</w:t>
      </w:r>
      <w:r w:rsidRPr="00D16375">
        <w:rPr>
          <w:rFonts w:ascii="Calibri" w:eastAsia="Times New Roman" w:hAnsi="Calibri" w:cs="Calibri"/>
          <w:lang w:val="en-US" w:eastAsia="en-AU"/>
        </w:rPr>
        <w:t xml:space="preserve"> azure recovery services agent </w:t>
      </w:r>
    </w:p>
    <w:p w14:paraId="20D82DAC" w14:textId="77777777" w:rsidR="00D16375" w:rsidRPr="00D16375" w:rsidRDefault="00D16375" w:rsidP="00EE0FE2">
      <w:pPr>
        <w:numPr>
          <w:ilvl w:val="0"/>
          <w:numId w:val="113"/>
        </w:numPr>
        <w:spacing w:after="0" w:line="240" w:lineRule="auto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 xml:space="preserve">Vault &gt; backup &gt; Create </w:t>
      </w:r>
    </w:p>
    <w:p w14:paraId="205CE060" w14:textId="77777777" w:rsidR="00D16375" w:rsidRPr="00D16375" w:rsidRDefault="00D16375" w:rsidP="00EE0FE2">
      <w:pPr>
        <w:numPr>
          <w:ilvl w:val="1"/>
          <w:numId w:val="113"/>
        </w:numPr>
        <w:spacing w:after="0" w:line="240" w:lineRule="auto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 xml:space="preserve">Select the workload as </w:t>
      </w:r>
      <w:proofErr w:type="gramStart"/>
      <w:r w:rsidRPr="00D16375">
        <w:rPr>
          <w:rFonts w:ascii="Calibri" w:eastAsia="Times New Roman" w:hAnsi="Calibri" w:cs="Calibri"/>
          <w:lang w:val="en-US" w:eastAsia="en-AU"/>
        </w:rPr>
        <w:t>on-premise</w:t>
      </w:r>
      <w:proofErr w:type="gramEnd"/>
    </w:p>
    <w:p w14:paraId="261881E4" w14:textId="77777777" w:rsidR="00D16375" w:rsidRPr="00D16375" w:rsidRDefault="00D16375" w:rsidP="00EE0FE2">
      <w:pPr>
        <w:numPr>
          <w:ilvl w:val="1"/>
          <w:numId w:val="113"/>
        </w:numPr>
        <w:spacing w:after="0" w:line="240" w:lineRule="auto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 xml:space="preserve">Select what you want to backup </w:t>
      </w:r>
    </w:p>
    <w:p w14:paraId="153BD874" w14:textId="453F2FC3" w:rsidR="00D16375" w:rsidRPr="00D16375" w:rsidRDefault="00D16375" w:rsidP="00EE0FE2">
      <w:pPr>
        <w:numPr>
          <w:ilvl w:val="1"/>
          <w:numId w:val="113"/>
        </w:numPr>
        <w:spacing w:after="0" w:line="240" w:lineRule="auto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 xml:space="preserve">Prepare the infrastructure --&gt; </w:t>
      </w:r>
      <w:r w:rsidR="004D2F87" w:rsidRPr="00D16375">
        <w:rPr>
          <w:rFonts w:ascii="Calibri" w:eastAsia="Times New Roman" w:hAnsi="Calibri" w:cs="Calibri"/>
          <w:lang w:val="en-US" w:eastAsia="en-AU"/>
        </w:rPr>
        <w:t>installing</w:t>
      </w:r>
      <w:r w:rsidRPr="00D16375">
        <w:rPr>
          <w:rFonts w:ascii="Calibri" w:eastAsia="Times New Roman" w:hAnsi="Calibri" w:cs="Calibri"/>
          <w:lang w:val="en-US" w:eastAsia="en-AU"/>
        </w:rPr>
        <w:t xml:space="preserve"> mars agents</w:t>
      </w:r>
    </w:p>
    <w:p w14:paraId="33EB9EB3" w14:textId="4F3EE0CD" w:rsidR="00D16375" w:rsidRPr="00D16375" w:rsidRDefault="00D16375" w:rsidP="00EE0FE2">
      <w:pPr>
        <w:numPr>
          <w:ilvl w:val="1"/>
          <w:numId w:val="113"/>
        </w:numPr>
        <w:spacing w:after="0" w:line="240" w:lineRule="auto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 xml:space="preserve">Download the recovery </w:t>
      </w:r>
      <w:r w:rsidR="004D2F87" w:rsidRPr="00D16375">
        <w:rPr>
          <w:rFonts w:ascii="Calibri" w:eastAsia="Times New Roman" w:hAnsi="Calibri" w:cs="Calibri"/>
          <w:lang w:val="en-US" w:eastAsia="en-AU"/>
        </w:rPr>
        <w:t>vault</w:t>
      </w:r>
      <w:r w:rsidRPr="00D16375">
        <w:rPr>
          <w:rFonts w:ascii="Calibri" w:eastAsia="Times New Roman" w:hAnsi="Calibri" w:cs="Calibri"/>
          <w:lang w:val="en-US" w:eastAsia="en-AU"/>
        </w:rPr>
        <w:t xml:space="preserve"> credentials </w:t>
      </w:r>
    </w:p>
    <w:p w14:paraId="71341A95" w14:textId="239019AE" w:rsidR="00D16375" w:rsidRPr="00D16375" w:rsidRDefault="00D16375" w:rsidP="00EC6487">
      <w:pPr>
        <w:spacing w:after="0" w:line="240" w:lineRule="auto"/>
        <w:textAlignment w:val="center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drawing>
          <wp:inline distT="0" distB="0" distL="0" distR="0" wp14:anchorId="2AF08D06" wp14:editId="5157777F">
            <wp:extent cx="4133850" cy="3629025"/>
            <wp:effectExtent l="0" t="0" r="0" b="9525"/>
            <wp:docPr id="507" name="Picture 507" descr="Where is your workload running? &#10;On-premises &#10;What do you want to backup? &#10;O selected &#10;Files and folders &#10;Hyper-V Virtual Machines &#10;VMwere Virtual Machines &#10;Microsoft SQL Server &#10;Microsoft SharePoint &#10;Microsoft Exchange &#10;System State &#10;Bare Metal Recovery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90" descr="Where is your workload running? &#10;On-premises &#10;What do you want to backup? &#10;O selected &#10;Files and folders &#10;Hyper-V Virtual Machines &#10;VMwere Virtual Machines &#10;Microsoft SQL Server &#10;Microsoft SharePoint &#10;Microsoft Exchange &#10;System State &#10;Bare Metal Recovery "/>
                    <pic:cNvPicPr>
                      <a:picLocks noChangeAspect="1" noChangeArrowheads="1"/>
                    </pic:cNvPicPr>
                  </pic:nvPicPr>
                  <pic:blipFill>
                    <a:blip r:embed="rId2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3850" cy="3629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ECB2FF" w14:textId="77777777" w:rsidR="00D16375" w:rsidRPr="00D16375" w:rsidRDefault="00D16375" w:rsidP="00D16375">
      <w:pPr>
        <w:spacing w:after="0" w:line="240" w:lineRule="auto"/>
        <w:ind w:left="2160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719BDDFD" w14:textId="6AAEC4E7" w:rsidR="00D16375" w:rsidRPr="00D16375" w:rsidRDefault="00D16375" w:rsidP="00EC6487">
      <w:pPr>
        <w:spacing w:after="0" w:line="240" w:lineRule="auto"/>
        <w:textAlignment w:val="center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lastRenderedPageBreak/>
        <w:drawing>
          <wp:inline distT="0" distB="0" distL="0" distR="0" wp14:anchorId="695EE4C9" wp14:editId="6B02EF9A">
            <wp:extent cx="4448175" cy="2486025"/>
            <wp:effectExtent l="0" t="0" r="9525" b="9525"/>
            <wp:docPr id="506" name="Picture 506" descr="MARS Agent &#10;•vlrcrosoft Azure Eackuo &#10;Mkrosott Azure B-nup suppns b.XkupS Of and fo&amp;rs to an c &#10;• Backup or recover files and folders on physical or virtual Windows OS (VMS can be &#10;on-premises or in Azure) &#10;• No separate backup server required &#10;• Not application aware; file folder, and volume-level restore only &#10;• No support for Linux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91" descr="MARS Agent &#10;•vlrcrosoft Azure Eackuo &#10;Mkrosott Azure B-nup suppns b.XkupS Of and fo&amp;rs to an c &#10;• Backup or recover files and folders on physical or virtual Windows OS (VMS can be &#10;on-premises or in Azure) &#10;• No separate backup server required &#10;• Not application aware; file folder, and volume-level restore only &#10;• No support for Linux "/>
                    <pic:cNvPicPr>
                      <a:picLocks noChangeAspect="1" noChangeArrowheads="1"/>
                    </pic:cNvPicPr>
                  </pic:nvPicPr>
                  <pic:blipFill>
                    <a:blip r:embed="rId2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8175" cy="2486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A02EC5" w14:textId="3816F90D" w:rsidR="00D16375" w:rsidRPr="00EC6487" w:rsidRDefault="004D2F87" w:rsidP="00EE0FE2">
      <w:pPr>
        <w:pStyle w:val="ListParagraph"/>
        <w:numPr>
          <w:ilvl w:val="0"/>
          <w:numId w:val="159"/>
        </w:numPr>
        <w:spacing w:after="0" w:line="240" w:lineRule="auto"/>
        <w:textAlignment w:val="center"/>
        <w:rPr>
          <w:rFonts w:ascii="Calibri" w:eastAsia="Times New Roman" w:hAnsi="Calibri" w:cs="Calibri"/>
          <w:lang w:val="en-US" w:eastAsia="en-AU"/>
        </w:rPr>
      </w:pPr>
      <w:r w:rsidRPr="00EC6487">
        <w:rPr>
          <w:rFonts w:ascii="Calibri" w:eastAsia="Times New Roman" w:hAnsi="Calibri" w:cs="Calibri"/>
          <w:lang w:val="en-US" w:eastAsia="en-AU"/>
        </w:rPr>
        <w:t>Removal</w:t>
      </w:r>
      <w:r w:rsidR="00D16375" w:rsidRPr="00EC6487">
        <w:rPr>
          <w:rFonts w:ascii="Calibri" w:eastAsia="Times New Roman" w:hAnsi="Calibri" w:cs="Calibri"/>
          <w:lang w:val="en-US" w:eastAsia="en-AU"/>
        </w:rPr>
        <w:t xml:space="preserve"> of a backup vault</w:t>
      </w:r>
    </w:p>
    <w:p w14:paraId="332EF8C9" w14:textId="2FA997E7" w:rsidR="00D16375" w:rsidRPr="00EC6487" w:rsidRDefault="004D2F87" w:rsidP="00EE0FE2">
      <w:pPr>
        <w:pStyle w:val="ListParagraph"/>
        <w:numPr>
          <w:ilvl w:val="0"/>
          <w:numId w:val="159"/>
        </w:numPr>
        <w:spacing w:after="0" w:line="240" w:lineRule="auto"/>
        <w:textAlignment w:val="center"/>
        <w:rPr>
          <w:rFonts w:ascii="Calibri" w:eastAsia="Times New Roman" w:hAnsi="Calibri" w:cs="Calibri"/>
          <w:lang w:val="en-US" w:eastAsia="en-AU"/>
        </w:rPr>
      </w:pPr>
      <w:r w:rsidRPr="00EC6487">
        <w:rPr>
          <w:rFonts w:ascii="Calibri" w:eastAsia="Times New Roman" w:hAnsi="Calibri" w:cs="Calibri"/>
          <w:lang w:val="en-US" w:eastAsia="en-AU"/>
        </w:rPr>
        <w:t>Without</w:t>
      </w:r>
      <w:r w:rsidR="00D16375" w:rsidRPr="00EC6487">
        <w:rPr>
          <w:rFonts w:ascii="Calibri" w:eastAsia="Times New Roman" w:hAnsi="Calibri" w:cs="Calibri"/>
          <w:lang w:val="en-US" w:eastAsia="en-AU"/>
        </w:rPr>
        <w:t xml:space="preserve"> deleting the file share backups and de-registering the on-premises backups and any other backups you cannot </w:t>
      </w:r>
      <w:r w:rsidRPr="00EC6487">
        <w:rPr>
          <w:rFonts w:ascii="Calibri" w:eastAsia="Times New Roman" w:hAnsi="Calibri" w:cs="Calibri"/>
          <w:lang w:val="en-US" w:eastAsia="en-AU"/>
        </w:rPr>
        <w:t>delete</w:t>
      </w:r>
      <w:r w:rsidR="00D16375" w:rsidRPr="00EC6487">
        <w:rPr>
          <w:rFonts w:ascii="Calibri" w:eastAsia="Times New Roman" w:hAnsi="Calibri" w:cs="Calibri"/>
          <w:lang w:val="en-US" w:eastAsia="en-AU"/>
        </w:rPr>
        <w:t xml:space="preserve"> the recovery vault. </w:t>
      </w:r>
    </w:p>
    <w:p w14:paraId="2C0AF9DB" w14:textId="5B0EBD6A" w:rsidR="00D16375" w:rsidRPr="00EC6487" w:rsidRDefault="00D16375" w:rsidP="00EE0FE2">
      <w:pPr>
        <w:pStyle w:val="ListParagraph"/>
        <w:numPr>
          <w:ilvl w:val="0"/>
          <w:numId w:val="159"/>
        </w:numPr>
        <w:spacing w:after="0" w:line="240" w:lineRule="auto"/>
        <w:textAlignment w:val="center"/>
        <w:rPr>
          <w:rFonts w:ascii="Calibri" w:eastAsia="Times New Roman" w:hAnsi="Calibri" w:cs="Calibri"/>
          <w:lang w:val="en-US" w:eastAsia="en-AU"/>
        </w:rPr>
      </w:pPr>
      <w:r w:rsidRPr="00EC6487">
        <w:rPr>
          <w:rFonts w:ascii="Calibri" w:eastAsia="Times New Roman" w:hAnsi="Calibri" w:cs="Calibri"/>
          <w:lang w:val="en-US" w:eastAsia="en-AU"/>
        </w:rPr>
        <w:t xml:space="preserve">You </w:t>
      </w:r>
      <w:r w:rsidR="004D2F87" w:rsidRPr="00EC6487">
        <w:rPr>
          <w:rFonts w:ascii="Calibri" w:eastAsia="Times New Roman" w:hAnsi="Calibri" w:cs="Calibri"/>
          <w:lang w:val="en-US" w:eastAsia="en-AU"/>
        </w:rPr>
        <w:t>must</w:t>
      </w:r>
      <w:r w:rsidRPr="00EC6487">
        <w:rPr>
          <w:rFonts w:ascii="Calibri" w:eastAsia="Times New Roman" w:hAnsi="Calibri" w:cs="Calibri"/>
          <w:lang w:val="en-US" w:eastAsia="en-AU"/>
        </w:rPr>
        <w:t xml:space="preserve"> delete all the items </w:t>
      </w:r>
      <w:r w:rsidR="004D2F87" w:rsidRPr="00EC6487">
        <w:rPr>
          <w:rFonts w:ascii="Calibri" w:eastAsia="Times New Roman" w:hAnsi="Calibri" w:cs="Calibri"/>
          <w:lang w:val="en-US" w:eastAsia="en-AU"/>
        </w:rPr>
        <w:t>before</w:t>
      </w:r>
      <w:r w:rsidRPr="00EC6487">
        <w:rPr>
          <w:rFonts w:ascii="Calibri" w:eastAsia="Times New Roman" w:hAnsi="Calibri" w:cs="Calibri"/>
          <w:lang w:val="en-US" w:eastAsia="en-AU"/>
        </w:rPr>
        <w:t xml:space="preserve"> deleting the backup. </w:t>
      </w:r>
    </w:p>
    <w:p w14:paraId="3C20214C" w14:textId="77777777" w:rsidR="00D16375" w:rsidRPr="00D16375" w:rsidRDefault="00D16375" w:rsidP="00D16375">
      <w:pPr>
        <w:spacing w:after="0" w:line="240" w:lineRule="auto"/>
        <w:ind w:left="540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37AA392D" w14:textId="77777777" w:rsidR="00D16375" w:rsidRPr="00D16375" w:rsidRDefault="00D16375" w:rsidP="00D16375">
      <w:pPr>
        <w:spacing w:after="0" w:line="240" w:lineRule="auto"/>
        <w:ind w:left="540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186041A7" w14:textId="77777777" w:rsidR="00D16375" w:rsidRPr="00D16375" w:rsidRDefault="00D16375" w:rsidP="00EC6487">
      <w:pPr>
        <w:pStyle w:val="Heading2"/>
        <w:rPr>
          <w:rFonts w:eastAsia="Times New Roman"/>
          <w:lang w:val="en-US" w:eastAsia="en-AU"/>
        </w:rPr>
      </w:pPr>
      <w:bookmarkStart w:id="82" w:name="_Toc34295239"/>
      <w:r w:rsidRPr="00D16375">
        <w:rPr>
          <w:rFonts w:eastAsia="Times New Roman"/>
          <w:lang w:val="en-US" w:eastAsia="en-AU"/>
        </w:rPr>
        <w:t>Virtual machine backup</w:t>
      </w:r>
      <w:bookmarkEnd w:id="82"/>
      <w:r w:rsidRPr="00D16375">
        <w:rPr>
          <w:rFonts w:eastAsia="Times New Roman"/>
          <w:lang w:val="en-US" w:eastAsia="en-AU"/>
        </w:rPr>
        <w:t xml:space="preserve"> </w:t>
      </w:r>
    </w:p>
    <w:p w14:paraId="3FC35007" w14:textId="6B5A8056" w:rsidR="00D16375" w:rsidRPr="00D16375" w:rsidRDefault="00D16375" w:rsidP="00EE0FE2">
      <w:pPr>
        <w:numPr>
          <w:ilvl w:val="0"/>
          <w:numId w:val="114"/>
        </w:numPr>
        <w:spacing w:after="0" w:line="240" w:lineRule="auto"/>
        <w:ind w:left="540"/>
        <w:textAlignment w:val="center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drawing>
          <wp:inline distT="0" distB="0" distL="0" distR="0" wp14:anchorId="787BE967" wp14:editId="09BB23D6">
            <wp:extent cx="3295650" cy="2543175"/>
            <wp:effectExtent l="0" t="0" r="0" b="9525"/>
            <wp:docPr id="505" name="Picture 505" descr="Virtual Machine Backups Overview &#10;• Azure Site Recovery (ASR) Scenarios &#10;• Virtual Machine Data Protection &#10;• Workload Protection Needs &#10;• Azure to Azure Architecture &#10;• Recovery Services Vault VM Backup Options &#10;• Implementing VM Backups &#10;• Implementing VM Restore &#10;• Azure Backup Server &#10;• Backup Component Comparison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92" descr="Virtual Machine Backups Overview &#10;• Azure Site Recovery (ASR) Scenarios &#10;• Virtual Machine Data Protection &#10;• Workload Protection Needs &#10;• Azure to Azure Architecture &#10;• Recovery Services Vault VM Backup Options &#10;• Implementing VM Backups &#10;• Implementing VM Restore &#10;• Azure Backup Server &#10;• Backup Component Comparison "/>
                    <pic:cNvPicPr>
                      <a:picLocks noChangeAspect="1" noChangeArrowheads="1"/>
                    </pic:cNvPicPr>
                  </pic:nvPicPr>
                  <pic:blipFill>
                    <a:blip r:embed="rId2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5650" cy="2543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E1E466" w14:textId="77777777" w:rsidR="00D16375" w:rsidRPr="00D16375" w:rsidRDefault="00D16375" w:rsidP="00D16375">
      <w:pPr>
        <w:spacing w:after="0" w:line="240" w:lineRule="auto"/>
        <w:ind w:left="540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6F03FE4F" w14:textId="0FFE1B92" w:rsidR="00D16375" w:rsidRPr="00D16375" w:rsidRDefault="00D16375" w:rsidP="00EE0FE2">
      <w:pPr>
        <w:numPr>
          <w:ilvl w:val="0"/>
          <w:numId w:val="115"/>
        </w:numPr>
        <w:spacing w:after="0" w:line="240" w:lineRule="auto"/>
        <w:ind w:left="1080"/>
        <w:textAlignment w:val="center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drawing>
          <wp:inline distT="0" distB="0" distL="0" distR="0" wp14:anchorId="44B61452" wp14:editId="107C6A13">
            <wp:extent cx="4800600" cy="2343150"/>
            <wp:effectExtent l="0" t="0" r="0" b="0"/>
            <wp:docPr id="504" name="Picture 504" descr="Azure Site Recovery (ASR) Scenarios &#10;• Replicate Azure VMS from one Azure &#10;region to another &#10;• Replicate on-premises VMware VMS, &#10;Hyper-V VMS, physical servers &#10;(Windows and Linux), Azure Stack &#10;VMS to Azure &#10;• Replicate on-premises VMware VMS, &#10;Hyper-V VMS managed by System &#10;Center VMM, and physical servers to &#10;a secondary site &#10;Linux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93" descr="Azure Site Recovery (ASR) Scenarios &#10;• Replicate Azure VMS from one Azure &#10;region to another &#10;• Replicate on-premises VMware VMS, &#10;Hyper-V VMS, physical servers &#10;(Windows and Linux), Azure Stack &#10;VMS to Azure &#10;• Replicate on-premises VMware VMS, &#10;Hyper-V VMS managed by System &#10;Center VMM, and physical servers to &#10;a secondary site &#10;Linux "/>
                    <pic:cNvPicPr>
                      <a:picLocks noChangeAspect="1" noChangeArrowheads="1"/>
                    </pic:cNvPicPr>
                  </pic:nvPicPr>
                  <pic:blipFill>
                    <a:blip r:embed="rId2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343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401410" w14:textId="77777777" w:rsidR="00D16375" w:rsidRPr="00D16375" w:rsidRDefault="00D16375" w:rsidP="00D16375">
      <w:pPr>
        <w:spacing w:after="0" w:line="240" w:lineRule="auto"/>
        <w:ind w:left="540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lastRenderedPageBreak/>
        <w:t> </w:t>
      </w:r>
    </w:p>
    <w:p w14:paraId="404E6AED" w14:textId="5AAA22EE" w:rsidR="00D16375" w:rsidRPr="00D16375" w:rsidRDefault="00D16375" w:rsidP="00EE0FE2">
      <w:pPr>
        <w:numPr>
          <w:ilvl w:val="0"/>
          <w:numId w:val="116"/>
        </w:numPr>
        <w:spacing w:after="0" w:line="240" w:lineRule="auto"/>
        <w:ind w:left="1080"/>
        <w:textAlignment w:val="center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drawing>
          <wp:inline distT="0" distB="0" distL="0" distR="0" wp14:anchorId="18366A07" wp14:editId="4AEF5559">
            <wp:extent cx="5495925" cy="2009775"/>
            <wp:effectExtent l="0" t="0" r="9525" b="9525"/>
            <wp:docPr id="503" name="Picture 503" descr="Infrastructure &#10;Azure/On premises &#10;Primary Site &#10;replication , failover and Orchestrati &#10;OR Site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94" descr="Infrastructure &#10;Azure/On premises &#10;Primary Site &#10;replication , failover and Orchestrati &#10;OR Site "/>
                    <pic:cNvPicPr>
                      <a:picLocks noChangeAspect="1" noChangeArrowheads="1"/>
                    </pic:cNvPicPr>
                  </pic:nvPicPr>
                  <pic:blipFill>
                    <a:blip r:embed="rId2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5925" cy="2009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68DA05" w14:textId="77777777" w:rsidR="00D16375" w:rsidRPr="00D16375" w:rsidRDefault="00D16375" w:rsidP="00EE0FE2">
      <w:pPr>
        <w:numPr>
          <w:ilvl w:val="1"/>
          <w:numId w:val="116"/>
        </w:numPr>
        <w:spacing w:after="0" w:line="240" w:lineRule="auto"/>
        <w:ind w:left="162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Having another site for backup</w:t>
      </w:r>
    </w:p>
    <w:p w14:paraId="2080B614" w14:textId="77777777" w:rsidR="00D16375" w:rsidRPr="00D16375" w:rsidRDefault="00D16375" w:rsidP="00EE0FE2">
      <w:pPr>
        <w:numPr>
          <w:ilvl w:val="2"/>
          <w:numId w:val="116"/>
        </w:numPr>
        <w:spacing w:after="0" w:line="240" w:lineRule="auto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 xml:space="preserve">Replication, </w:t>
      </w:r>
      <w:proofErr w:type="gramStart"/>
      <w:r w:rsidRPr="00D16375">
        <w:rPr>
          <w:rFonts w:ascii="Calibri" w:eastAsia="Times New Roman" w:hAnsi="Calibri" w:cs="Calibri"/>
          <w:lang w:val="en-US" w:eastAsia="en-AU"/>
        </w:rPr>
        <w:t>failover</w:t>
      </w:r>
      <w:proofErr w:type="gramEnd"/>
      <w:r w:rsidRPr="00D16375">
        <w:rPr>
          <w:rFonts w:ascii="Calibri" w:eastAsia="Times New Roman" w:hAnsi="Calibri" w:cs="Calibri"/>
          <w:lang w:val="en-US" w:eastAsia="en-AU"/>
        </w:rPr>
        <w:t xml:space="preserve"> and orchestration happens by ASR</w:t>
      </w:r>
    </w:p>
    <w:p w14:paraId="04D5E2F4" w14:textId="77777777" w:rsidR="00D16375" w:rsidRPr="00D16375" w:rsidRDefault="00D16375" w:rsidP="00D16375">
      <w:pPr>
        <w:spacing w:after="0" w:line="240" w:lineRule="auto"/>
        <w:ind w:left="1080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1C705B46" w14:textId="77777777" w:rsidR="00D16375" w:rsidRPr="00D16375" w:rsidRDefault="00D16375" w:rsidP="00D16375">
      <w:pPr>
        <w:spacing w:after="0" w:line="240" w:lineRule="auto"/>
        <w:ind w:left="1080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1D6A3B7D" w14:textId="4A8E87B1" w:rsidR="00D16375" w:rsidRPr="00D16375" w:rsidRDefault="00D16375" w:rsidP="00EC6487">
      <w:pPr>
        <w:spacing w:after="0" w:line="240" w:lineRule="auto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drawing>
          <wp:inline distT="0" distB="0" distL="0" distR="0" wp14:anchorId="7A8E5905" wp14:editId="173AEC78">
            <wp:extent cx="4610100" cy="2486025"/>
            <wp:effectExtent l="0" t="0" r="0" b="9525"/>
            <wp:docPr id="502" name="Picture 502" descr="Virtual Machine Data Protection &#10;Snapshots &#10;Awe Backup &#10;Azure Site &#10;• Managed snapshots provide a quick and simple option for backing up &#10;VMS that use Managed Disks &#10;• Azure Backup supports application-consistent backups for both &#10;Windows and Linux VMS &#10;• Azure Site Recovery protects your VMS from a major disaster scenario &#10;when a whole region experiences an outage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95" descr="Virtual Machine Data Protection &#10;Snapshots &#10;Awe Backup &#10;Azure Site &#10;• Managed snapshots provide a quick and simple option for backing up &#10;VMS that use Managed Disks &#10;• Azure Backup supports application-consistent backups for both &#10;Windows and Linux VMS &#10;• Azure Site Recovery protects your VMS from a major disaster scenario &#10;when a whole region experiences an outage "/>
                    <pic:cNvPicPr>
                      <a:picLocks noChangeAspect="1" noChangeArrowheads="1"/>
                    </pic:cNvPicPr>
                  </pic:nvPicPr>
                  <pic:blipFill>
                    <a:blip r:embed="rId2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2486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4F7EEB" w14:textId="5D254B0F" w:rsidR="00EC6487" w:rsidRDefault="00EC6487" w:rsidP="00EE0FE2">
      <w:pPr>
        <w:numPr>
          <w:ilvl w:val="0"/>
          <w:numId w:val="117"/>
        </w:numPr>
        <w:tabs>
          <w:tab w:val="clear" w:pos="720"/>
          <w:tab w:val="num" w:pos="-540"/>
        </w:tabs>
        <w:spacing w:after="0" w:line="240" w:lineRule="auto"/>
        <w:ind w:left="360"/>
        <w:textAlignment w:val="center"/>
        <w:rPr>
          <w:rFonts w:ascii="Calibri" w:eastAsia="Times New Roman" w:hAnsi="Calibri" w:cs="Calibri"/>
          <w:lang w:val="en-US" w:eastAsia="en-AU"/>
        </w:rPr>
      </w:pPr>
      <w:r>
        <w:rPr>
          <w:rFonts w:ascii="Calibri" w:eastAsia="Times New Roman" w:hAnsi="Calibri" w:cs="Calibri"/>
          <w:lang w:val="en-US" w:eastAsia="en-AU"/>
        </w:rPr>
        <w:t xml:space="preserve">Virtual machine data protection </w:t>
      </w:r>
    </w:p>
    <w:p w14:paraId="2B4C9A7C" w14:textId="2A865AA0" w:rsidR="00D16375" w:rsidRPr="00D16375" w:rsidRDefault="00D16375" w:rsidP="00EE0FE2">
      <w:pPr>
        <w:numPr>
          <w:ilvl w:val="0"/>
          <w:numId w:val="117"/>
        </w:numPr>
        <w:tabs>
          <w:tab w:val="clear" w:pos="720"/>
          <w:tab w:val="num" w:pos="-180"/>
        </w:tabs>
        <w:spacing w:after="0" w:line="240" w:lineRule="auto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 xml:space="preserve">Option 1: </w:t>
      </w:r>
    </w:p>
    <w:p w14:paraId="34CF3F2B" w14:textId="77777777" w:rsidR="00D16375" w:rsidRPr="00D16375" w:rsidRDefault="00D16375" w:rsidP="00EE0FE2">
      <w:pPr>
        <w:numPr>
          <w:ilvl w:val="1"/>
          <w:numId w:val="117"/>
        </w:numPr>
        <w:tabs>
          <w:tab w:val="clear" w:pos="1440"/>
          <w:tab w:val="num" w:pos="540"/>
        </w:tabs>
        <w:spacing w:after="0" w:line="240" w:lineRule="auto"/>
        <w:ind w:left="126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 xml:space="preserve">Capture - creates an image of the whole vm. Takes in all disks in consideration. </w:t>
      </w:r>
    </w:p>
    <w:p w14:paraId="0DB73056" w14:textId="77777777" w:rsidR="00D16375" w:rsidRPr="00D16375" w:rsidRDefault="00D16375" w:rsidP="00EE0FE2">
      <w:pPr>
        <w:numPr>
          <w:ilvl w:val="1"/>
          <w:numId w:val="117"/>
        </w:numPr>
        <w:tabs>
          <w:tab w:val="clear" w:pos="1440"/>
          <w:tab w:val="num" w:pos="540"/>
        </w:tabs>
        <w:spacing w:after="0" w:line="240" w:lineRule="auto"/>
        <w:ind w:left="126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Snapshot - take a backup of a single disk. Creates issues when there are dependencies between the os disk and the data disk</w:t>
      </w:r>
    </w:p>
    <w:p w14:paraId="47C6134E" w14:textId="77777777" w:rsidR="00D16375" w:rsidRPr="00D16375" w:rsidRDefault="00D16375" w:rsidP="00EE0FE2">
      <w:pPr>
        <w:numPr>
          <w:ilvl w:val="2"/>
          <w:numId w:val="117"/>
        </w:numPr>
        <w:tabs>
          <w:tab w:val="clear" w:pos="2160"/>
          <w:tab w:val="num" w:pos="1260"/>
        </w:tabs>
        <w:spacing w:after="0" w:line="240" w:lineRule="auto"/>
        <w:ind w:left="180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 xml:space="preserve">(Type in search) Snapshot &gt; Create new </w:t>
      </w:r>
    </w:p>
    <w:p w14:paraId="14DF7CCB" w14:textId="77777777" w:rsidR="00D16375" w:rsidRPr="00D16375" w:rsidRDefault="00D16375" w:rsidP="00EE0FE2">
      <w:pPr>
        <w:numPr>
          <w:ilvl w:val="0"/>
          <w:numId w:val="117"/>
        </w:numPr>
        <w:tabs>
          <w:tab w:val="clear" w:pos="720"/>
          <w:tab w:val="num" w:pos="-180"/>
        </w:tabs>
        <w:spacing w:after="0" w:line="240" w:lineRule="auto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Option 2: Azure backup</w:t>
      </w:r>
    </w:p>
    <w:p w14:paraId="5CC328F9" w14:textId="61BECC27" w:rsidR="00D16375" w:rsidRPr="00D16375" w:rsidRDefault="00D16375" w:rsidP="00EE0FE2">
      <w:pPr>
        <w:numPr>
          <w:ilvl w:val="1"/>
          <w:numId w:val="117"/>
        </w:numPr>
        <w:tabs>
          <w:tab w:val="clear" w:pos="1440"/>
          <w:tab w:val="num" w:pos="540"/>
        </w:tabs>
        <w:spacing w:after="0" w:line="240" w:lineRule="auto"/>
        <w:ind w:left="126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 xml:space="preserve">Application consistent backups for windows and </w:t>
      </w:r>
      <w:r w:rsidR="004D2F87" w:rsidRPr="00D16375">
        <w:rPr>
          <w:rFonts w:ascii="Calibri" w:eastAsia="Times New Roman" w:hAnsi="Calibri" w:cs="Calibri"/>
          <w:lang w:val="en-US" w:eastAsia="en-AU"/>
        </w:rPr>
        <w:t>Linux</w:t>
      </w:r>
    </w:p>
    <w:p w14:paraId="4607BF42" w14:textId="77777777" w:rsidR="00D16375" w:rsidRPr="00D16375" w:rsidRDefault="00D16375" w:rsidP="00EE0FE2">
      <w:pPr>
        <w:numPr>
          <w:ilvl w:val="1"/>
          <w:numId w:val="117"/>
        </w:numPr>
        <w:tabs>
          <w:tab w:val="clear" w:pos="1440"/>
          <w:tab w:val="num" w:pos="540"/>
        </w:tabs>
        <w:spacing w:after="0" w:line="240" w:lineRule="auto"/>
        <w:ind w:left="126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highlight w:val="yellow"/>
          <w:lang w:val="en-US" w:eastAsia="en-AU"/>
        </w:rPr>
        <w:t>Not a solution for regional level failure</w:t>
      </w:r>
    </w:p>
    <w:p w14:paraId="324128E9" w14:textId="77777777" w:rsidR="00D16375" w:rsidRPr="00D16375" w:rsidRDefault="00D16375" w:rsidP="00EE0FE2">
      <w:pPr>
        <w:numPr>
          <w:ilvl w:val="0"/>
          <w:numId w:val="117"/>
        </w:numPr>
        <w:tabs>
          <w:tab w:val="clear" w:pos="720"/>
          <w:tab w:val="num" w:pos="-180"/>
        </w:tabs>
        <w:spacing w:after="0" w:line="240" w:lineRule="auto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b/>
          <w:bCs/>
          <w:lang w:val="en-US" w:eastAsia="en-AU"/>
        </w:rPr>
        <w:t xml:space="preserve">Option 3: Azure site recovery </w:t>
      </w:r>
    </w:p>
    <w:p w14:paraId="08CB35A2" w14:textId="77777777" w:rsidR="00D16375" w:rsidRPr="00D16375" w:rsidRDefault="00D16375" w:rsidP="00EE0FE2">
      <w:pPr>
        <w:numPr>
          <w:ilvl w:val="2"/>
          <w:numId w:val="118"/>
        </w:numPr>
        <w:tabs>
          <w:tab w:val="clear" w:pos="2160"/>
          <w:tab w:val="num" w:pos="1260"/>
        </w:tabs>
        <w:spacing w:after="0" w:line="240" w:lineRule="auto"/>
        <w:ind w:left="126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For regional level failures</w:t>
      </w:r>
    </w:p>
    <w:p w14:paraId="76D54A29" w14:textId="77777777" w:rsidR="00D16375" w:rsidRPr="00D16375" w:rsidRDefault="00D16375" w:rsidP="00EC6487">
      <w:pPr>
        <w:spacing w:after="0" w:line="240" w:lineRule="auto"/>
        <w:ind w:left="2340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6F8AFD94" w14:textId="27FA62EE" w:rsidR="00D16375" w:rsidRPr="00D16375" w:rsidRDefault="00D16375" w:rsidP="00EC6487">
      <w:pPr>
        <w:spacing w:after="0" w:line="240" w:lineRule="auto"/>
        <w:textAlignment w:val="center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lastRenderedPageBreak/>
        <w:drawing>
          <wp:inline distT="0" distB="0" distL="0" distR="0" wp14:anchorId="41FA03C9" wp14:editId="42112D0F">
            <wp:extent cx="4572000" cy="2476500"/>
            <wp:effectExtent l="0" t="0" r="0" b="0"/>
            <wp:docPr id="501" name="Picture 501" descr="Infrastructure &#10;Azure/On Premises &#10;Primary Site &#10;replication , failover and orchestration &#10;Storage Acco nt &#10;Storage Account &#10;oo &#10;DR Site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96" descr="Infrastructure &#10;Azure/On Premises &#10;Primary Site &#10;replication , failover and orchestration &#10;Storage Acco nt &#10;Storage Account &#10;oo &#10;DR Site "/>
                    <pic:cNvPicPr>
                      <a:picLocks noChangeAspect="1" noChangeArrowheads="1"/>
                    </pic:cNvPicPr>
                  </pic:nvPicPr>
                  <pic:blipFill>
                    <a:blip r:embed="rId2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2476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2F0C2E" w14:textId="348B8A70" w:rsidR="00D16375" w:rsidRPr="00D16375" w:rsidRDefault="00D16375" w:rsidP="00EC6487">
      <w:pPr>
        <w:spacing w:after="0" w:line="240" w:lineRule="auto"/>
        <w:textAlignment w:val="center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drawing>
          <wp:inline distT="0" distB="0" distL="0" distR="0" wp14:anchorId="2F70104F" wp14:editId="21618081">
            <wp:extent cx="4457700" cy="2428875"/>
            <wp:effectExtent l="0" t="0" r="0" b="9525"/>
            <wp:docPr id="500" name="Picture 500" descr="Azure to Azure Architecture &#10;Source Environment (East US) &#10;Storage &#10;Cache &#10;Data &#10;Target Environment (Central US) &#10;Storage @ &#10;Account &#10;Flow &#10;Failover &#10;1. &#10;2. &#10;3. &#10;4. &#10;VM is registered with Azure Site Recovery &#10;Data is continuously replicated to cache &#10;Cache is replicated to the target storage account &#10;During failover the virtual machine is added to the target environment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97" descr="Azure to Azure Architecture &#10;Source Environment (East US) &#10;Storage &#10;Cache &#10;Data &#10;Target Environment (Central US) &#10;Storage @ &#10;Account &#10;Flow &#10;Failover &#10;1. &#10;2. &#10;3. &#10;4. &#10;VM is registered with Azure Site Recovery &#10;Data is continuously replicated to cache &#10;Cache is replicated to the target storage account &#10;During failover the virtual machine is added to the target environment "/>
                    <pic:cNvPicPr>
                      <a:picLocks noChangeAspect="1" noChangeArrowheads="1"/>
                    </pic:cNvPicPr>
                  </pic:nvPicPr>
                  <pic:blipFill>
                    <a:blip r:embed="rId2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2428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0E6738" w14:textId="77777777" w:rsidR="00EC6487" w:rsidRPr="00EC6487" w:rsidRDefault="00EC6487" w:rsidP="00EC6487">
      <w:pPr>
        <w:spacing w:after="0" w:line="240" w:lineRule="auto"/>
        <w:ind w:left="360"/>
        <w:textAlignment w:val="center"/>
        <w:rPr>
          <w:rFonts w:ascii="Calibri" w:eastAsia="Times New Roman" w:hAnsi="Calibri" w:cs="Calibri"/>
          <w:lang w:val="en-US" w:eastAsia="en-AU"/>
        </w:rPr>
      </w:pPr>
    </w:p>
    <w:p w14:paraId="3E70EEC0" w14:textId="77777777" w:rsidR="00EC6487" w:rsidRPr="00EC6487" w:rsidRDefault="00EC6487" w:rsidP="00EC6487">
      <w:pPr>
        <w:spacing w:after="0" w:line="240" w:lineRule="auto"/>
        <w:ind w:left="360"/>
        <w:textAlignment w:val="center"/>
        <w:rPr>
          <w:rFonts w:ascii="Calibri" w:eastAsia="Times New Roman" w:hAnsi="Calibri" w:cs="Calibri"/>
          <w:lang w:val="en-US" w:eastAsia="en-AU"/>
        </w:rPr>
      </w:pPr>
    </w:p>
    <w:p w14:paraId="00A7F335" w14:textId="429A8F1C" w:rsidR="00D16375" w:rsidRPr="00EC6487" w:rsidRDefault="00D16375" w:rsidP="00EC6487">
      <w:pPr>
        <w:pStyle w:val="Heading3"/>
        <w:rPr>
          <w:rFonts w:eastAsia="Times New Roman"/>
          <w:lang w:val="en-US" w:eastAsia="en-AU"/>
        </w:rPr>
      </w:pPr>
      <w:bookmarkStart w:id="83" w:name="_Toc34295240"/>
      <w:r w:rsidRPr="00EC6487">
        <w:rPr>
          <w:rFonts w:eastAsia="Times New Roman"/>
          <w:lang w:val="en-US" w:eastAsia="en-AU"/>
        </w:rPr>
        <w:t>Things to clarify before starting backups</w:t>
      </w:r>
      <w:bookmarkEnd w:id="83"/>
    </w:p>
    <w:p w14:paraId="4629F2D9" w14:textId="099B4685" w:rsidR="00D16375" w:rsidRPr="00D16375" w:rsidRDefault="00D16375" w:rsidP="00EC6487">
      <w:pPr>
        <w:spacing w:after="0" w:line="240" w:lineRule="auto"/>
        <w:textAlignment w:val="center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drawing>
          <wp:inline distT="0" distB="0" distL="0" distR="0" wp14:anchorId="792E7BD1" wp14:editId="781CF2CB">
            <wp:extent cx="4905375" cy="2638425"/>
            <wp:effectExtent l="0" t="0" r="9525" b="9525"/>
            <wp:docPr id="499" name="Picture 499" descr="Workload Protection Needs &#10;• Many backup options are available &#10;• How the workload is being &#10;protected today? &#10;• How often is the wqrkload is &#10;backed up? &#10;• What types of backups are being &#10;done? &#10;• Is disaster recovery protection in &#10;place?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98" descr="Workload Protection Needs &#10;• Many backup options are available &#10;• How the workload is being &#10;protected today? &#10;• How often is the wqrkload is &#10;backed up? &#10;• What types of backups are being &#10;done? &#10;• Is disaster recovery protection in &#10;place? "/>
                    <pic:cNvPicPr>
                      <a:picLocks noChangeAspect="1" noChangeArrowheads="1"/>
                    </pic:cNvPicPr>
                  </pic:nvPicPr>
                  <pic:blipFill>
                    <a:blip r:embed="rId2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5375" cy="2638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537DBB" w14:textId="41AF7448" w:rsidR="00D16375" w:rsidRPr="00EC6487" w:rsidRDefault="00D16375" w:rsidP="00EE0FE2">
      <w:pPr>
        <w:numPr>
          <w:ilvl w:val="0"/>
          <w:numId w:val="119"/>
        </w:numPr>
        <w:spacing w:after="0" w:line="240" w:lineRule="auto"/>
        <w:ind w:left="540"/>
        <w:textAlignment w:val="center"/>
        <w:rPr>
          <w:rFonts w:ascii="Calibri" w:eastAsia="Times New Roman" w:hAnsi="Calibri" w:cs="Calibri"/>
          <w:lang w:val="en-US" w:eastAsia="en-AU"/>
        </w:rPr>
      </w:pPr>
      <w:r w:rsidRPr="00EC6487">
        <w:rPr>
          <w:rFonts w:ascii="Calibri" w:eastAsia="Times New Roman" w:hAnsi="Calibri" w:cs="Calibri"/>
          <w:lang w:val="en-US" w:eastAsia="en-AU"/>
        </w:rPr>
        <w:t xml:space="preserve">The new vm created will have the same vnet and the same subnet and everything. </w:t>
      </w:r>
    </w:p>
    <w:p w14:paraId="010B34B2" w14:textId="6813AEF4" w:rsidR="00D16375" w:rsidRPr="00D16375" w:rsidRDefault="00D16375" w:rsidP="00EC6487">
      <w:pPr>
        <w:spacing w:after="0" w:line="240" w:lineRule="auto"/>
        <w:ind w:left="1260"/>
        <w:textAlignment w:val="center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lastRenderedPageBreak/>
        <w:drawing>
          <wp:inline distT="0" distB="0" distL="0" distR="0" wp14:anchorId="0750E7F5" wp14:editId="4D203810">
            <wp:extent cx="5153025" cy="2914650"/>
            <wp:effectExtent l="0" t="0" r="9525" b="0"/>
            <wp:docPr id="498" name="Picture 498" descr="Recovery Services Vault VM Backup Options &#10;• Azure Workloads &#10;vmbackuptestwest - Backup &#10;do pu to &#10;FileSh Me &#10;Step: Back up &#10;Multiple servers can be protected using &#10;• On-Premises Workloads &#10;- Backup &#10;is &#10;On-ghemises &#10;What do want to backup? &#10;Files foldeß &#10;@ Virtual Machines &#10;M i c rgsoft SQL Sewer &#10;State &#10;Meta I &#10;Step: Pre pa æ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99" descr="Recovery Services Vault VM Backup Options &#10;• Azure Workloads &#10;vmbackuptestwest - Backup &#10;do pu to &#10;FileSh Me &#10;Step: Back up &#10;Multiple servers can be protected using &#10;• On-Premises Workloads &#10;- Backup &#10;is &#10;On-ghemises &#10;What do want to backup? &#10;Files foldeß &#10;@ Virtual Machines &#10;M i c rgsoft SQL Sewer &#10;State &#10;Meta I &#10;Step: Pre pa æ "/>
                    <pic:cNvPicPr>
                      <a:picLocks noChangeAspect="1" noChangeArrowheads="1"/>
                    </pic:cNvPicPr>
                  </pic:nvPicPr>
                  <pic:blipFill>
                    <a:blip r:embed="rId2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3025" cy="2914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F14843" w14:textId="77777777" w:rsidR="00D16375" w:rsidRPr="00D16375" w:rsidRDefault="00D16375" w:rsidP="00D16375">
      <w:pPr>
        <w:spacing w:after="0" w:line="240" w:lineRule="auto"/>
        <w:ind w:left="1080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346E03A4" w14:textId="6E140CAF" w:rsidR="00D16375" w:rsidRPr="00D16375" w:rsidRDefault="00D16375" w:rsidP="00EC6487">
      <w:pPr>
        <w:spacing w:after="0" w:line="240" w:lineRule="auto"/>
        <w:ind w:left="720"/>
        <w:textAlignment w:val="center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drawing>
          <wp:inline distT="0" distB="0" distL="0" distR="0" wp14:anchorId="45DF4C30" wp14:editId="5EA7FFFA">
            <wp:extent cx="5200650" cy="2943225"/>
            <wp:effectExtent l="0" t="0" r="0" b="9525"/>
            <wp:docPr id="497" name="Picture 497" descr="Implementing VM Backups &#10;Create a &#10;recovery &#10;services vault &#10;Use the Portal &#10;to define the &#10;backup &#10;Backup the &#10;virtual &#10;machine &#10;2. &#10;3. &#10;Use a Recovery Services vault in the region where you want to store the data &#10;backup your files and folders. Also determine how you want your storage &#10;replicated. &#10;Take snapshots (recovery points) of your data at defined intervals. These &#10;snapshots are stored in recovery services vaults. &#10;For the Backup extension to work, the Azure VM Agent must be installed on &#10;Azure virtual machine.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00" descr="Implementing VM Backups &#10;Create a &#10;recovery &#10;services vault &#10;Use the Portal &#10;to define the &#10;backup &#10;Backup the &#10;virtual &#10;machine &#10;2. &#10;3. &#10;Use a Recovery Services vault in the region where you want to store the data &#10;backup your files and folders. Also determine how you want your storage &#10;replicated. &#10;Take snapshots (recovery points) of your data at defined intervals. These &#10;snapshots are stored in recovery services vaults. &#10;For the Backup extension to work, the Azure VM Agent must be installed on &#10;Azure virtual machine. "/>
                    <pic:cNvPicPr>
                      <a:picLocks noChangeAspect="1" noChangeArrowheads="1"/>
                    </pic:cNvPicPr>
                  </pic:nvPicPr>
                  <pic:blipFill>
                    <a:blip r:embed="rId2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0650" cy="2943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8E6CA0" w14:textId="77777777" w:rsidR="00D16375" w:rsidRPr="00D16375" w:rsidRDefault="00D16375" w:rsidP="00EC6487">
      <w:pPr>
        <w:pStyle w:val="Heading3"/>
        <w:rPr>
          <w:rFonts w:eastAsia="Times New Roman"/>
          <w:lang w:val="en-US" w:eastAsia="en-AU"/>
        </w:rPr>
      </w:pPr>
      <w:bookmarkStart w:id="84" w:name="_Toc34295241"/>
      <w:r w:rsidRPr="00D16375">
        <w:rPr>
          <w:rFonts w:eastAsia="Times New Roman"/>
          <w:lang w:val="en-US" w:eastAsia="en-AU"/>
        </w:rPr>
        <w:t>How to take a VM backup?</w:t>
      </w:r>
      <w:bookmarkEnd w:id="84"/>
      <w:r w:rsidRPr="00D16375">
        <w:rPr>
          <w:rFonts w:eastAsia="Times New Roman"/>
          <w:lang w:val="en-US" w:eastAsia="en-AU"/>
        </w:rPr>
        <w:t xml:space="preserve"> </w:t>
      </w:r>
    </w:p>
    <w:p w14:paraId="21EA279B" w14:textId="77777777" w:rsidR="00D16375" w:rsidRPr="00D16375" w:rsidRDefault="00D16375" w:rsidP="00EE0FE2">
      <w:pPr>
        <w:numPr>
          <w:ilvl w:val="2"/>
          <w:numId w:val="120"/>
        </w:numPr>
        <w:tabs>
          <w:tab w:val="clear" w:pos="2160"/>
          <w:tab w:val="num" w:pos="-180"/>
        </w:tabs>
        <w:spacing w:after="0" w:line="240" w:lineRule="auto"/>
        <w:ind w:left="36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My vault &gt; backup &gt; create new</w:t>
      </w:r>
    </w:p>
    <w:p w14:paraId="2EFE2FB7" w14:textId="77777777" w:rsidR="00D16375" w:rsidRPr="00D16375" w:rsidRDefault="00D16375" w:rsidP="00EE0FE2">
      <w:pPr>
        <w:numPr>
          <w:ilvl w:val="2"/>
          <w:numId w:val="120"/>
        </w:numPr>
        <w:tabs>
          <w:tab w:val="clear" w:pos="2160"/>
          <w:tab w:val="num" w:pos="-180"/>
        </w:tabs>
        <w:spacing w:after="0" w:line="240" w:lineRule="auto"/>
        <w:ind w:left="36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 xml:space="preserve">Workload = azure, backup= virtual machine </w:t>
      </w:r>
    </w:p>
    <w:p w14:paraId="6879411E" w14:textId="77777777" w:rsidR="00D16375" w:rsidRPr="00D16375" w:rsidRDefault="00D16375" w:rsidP="00EE0FE2">
      <w:pPr>
        <w:numPr>
          <w:ilvl w:val="3"/>
          <w:numId w:val="120"/>
        </w:numPr>
        <w:tabs>
          <w:tab w:val="clear" w:pos="2880"/>
          <w:tab w:val="num" w:pos="540"/>
        </w:tabs>
        <w:spacing w:after="0" w:line="240" w:lineRule="auto"/>
        <w:ind w:left="90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highlight w:val="yellow"/>
          <w:lang w:val="en-US" w:eastAsia="en-AU"/>
        </w:rPr>
        <w:t>Recovery services vault should be in the same region as the backup sources</w:t>
      </w:r>
    </w:p>
    <w:p w14:paraId="0EC3FA3D" w14:textId="3C784264" w:rsidR="00D16375" w:rsidRPr="00D16375" w:rsidRDefault="00D16375" w:rsidP="00EE0FE2">
      <w:pPr>
        <w:numPr>
          <w:ilvl w:val="3"/>
          <w:numId w:val="120"/>
        </w:numPr>
        <w:tabs>
          <w:tab w:val="clear" w:pos="2880"/>
          <w:tab w:val="num" w:pos="540"/>
        </w:tabs>
        <w:spacing w:after="0" w:line="240" w:lineRule="auto"/>
        <w:ind w:left="900"/>
        <w:textAlignment w:val="center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drawing>
          <wp:inline distT="0" distB="0" distL="0" distR="0" wp14:anchorId="227AB165" wp14:editId="433AA928">
            <wp:extent cx="5162550" cy="419100"/>
            <wp:effectExtent l="0" t="0" r="0" b="0"/>
            <wp:docPr id="496" name="Picture 496" descr="Machine generated alternative text:&#10;Location: Select the geographic region farthe vault. To create a vault to protect virtual machines, the vault must be in the &#10;same region es the virtual machines.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01" descr="Machine generated alternative text:&#10;Location: Select the geographic region farthe vault. To create a vault to protect virtual machines, the vault must be in the &#10;same region es the virtual machines. "/>
                    <pic:cNvPicPr>
                      <a:picLocks noChangeAspect="1" noChangeArrowheads="1"/>
                    </pic:cNvPicPr>
                  </pic:nvPicPr>
                  <pic:blipFill>
                    <a:blip r:embed="rId2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2550" cy="419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639D93" w14:textId="77777777" w:rsidR="00D16375" w:rsidRPr="00D16375" w:rsidRDefault="00D16375" w:rsidP="00EC6487">
      <w:pPr>
        <w:spacing w:after="0" w:line="240" w:lineRule="auto"/>
        <w:ind w:left="360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7BA0D8B4" w14:textId="77777777" w:rsidR="00D16375" w:rsidRPr="00D16375" w:rsidRDefault="00D16375" w:rsidP="00EE0FE2">
      <w:pPr>
        <w:numPr>
          <w:ilvl w:val="0"/>
          <w:numId w:val="121"/>
        </w:numPr>
        <w:tabs>
          <w:tab w:val="clear" w:pos="720"/>
          <w:tab w:val="num" w:pos="-1620"/>
        </w:tabs>
        <w:spacing w:after="0" w:line="240" w:lineRule="auto"/>
        <w:ind w:left="36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If it is an on-premises VM download and install the MARS agent and register the VM with Azure</w:t>
      </w:r>
    </w:p>
    <w:p w14:paraId="64A67C75" w14:textId="77777777" w:rsidR="00D16375" w:rsidRPr="00D16375" w:rsidRDefault="00D16375" w:rsidP="00EE0FE2">
      <w:pPr>
        <w:numPr>
          <w:ilvl w:val="0"/>
          <w:numId w:val="121"/>
        </w:numPr>
        <w:tabs>
          <w:tab w:val="clear" w:pos="720"/>
          <w:tab w:val="num" w:pos="-1620"/>
        </w:tabs>
        <w:spacing w:after="0" w:line="240" w:lineRule="auto"/>
        <w:ind w:left="36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Select backup policy and virtual machine</w:t>
      </w:r>
    </w:p>
    <w:p w14:paraId="62017323" w14:textId="6394F75A" w:rsidR="00D16375" w:rsidRPr="00D16375" w:rsidRDefault="00D16375" w:rsidP="00EE0FE2">
      <w:pPr>
        <w:numPr>
          <w:ilvl w:val="0"/>
          <w:numId w:val="122"/>
        </w:numPr>
        <w:spacing w:after="0" w:line="240" w:lineRule="auto"/>
        <w:ind w:left="1620"/>
        <w:textAlignment w:val="center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lastRenderedPageBreak/>
        <w:drawing>
          <wp:inline distT="0" distB="0" distL="0" distR="0" wp14:anchorId="57F42F01" wp14:editId="6697AB56">
            <wp:extent cx="4572000" cy="2095500"/>
            <wp:effectExtent l="0" t="0" r="0" b="0"/>
            <wp:docPr id="495" name="Picture 495" descr="Implementing VM Restore &#10;• Once you trigger the restore &#10;operation, the Backup service creates &#10;a job for tracking the restore &#10;operation &#10;• The Backup service also creates and &#10;temporarily displays notifications, so &#10;you monitor how the backup is &#10;proceeding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02" descr="Implementing VM Restore &#10;• Once you trigger the restore &#10;operation, the Backup service creates &#10;a job for tracking the restore &#10;operation &#10;• The Backup service also creates and &#10;temporarily displays notifications, so &#10;you monitor how the backup is &#10;proceeding "/>
                    <pic:cNvPicPr>
                      <a:picLocks noChangeAspect="1" noChangeArrowheads="1"/>
                    </pic:cNvPicPr>
                  </pic:nvPicPr>
                  <pic:blipFill>
                    <a:blip r:embed="rId2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2095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AAEF5D" w14:textId="77777777" w:rsidR="00D16375" w:rsidRPr="00D16375" w:rsidRDefault="00D16375" w:rsidP="00D16375">
      <w:pPr>
        <w:spacing w:after="0" w:line="240" w:lineRule="auto"/>
        <w:ind w:left="540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74ADA0F8" w14:textId="77777777" w:rsidR="00D16375" w:rsidRPr="00D16375" w:rsidRDefault="00D16375" w:rsidP="00EC6487">
      <w:pPr>
        <w:pStyle w:val="Heading2"/>
        <w:rPr>
          <w:rFonts w:eastAsia="Times New Roman"/>
          <w:lang w:val="en-US" w:eastAsia="en-AU"/>
        </w:rPr>
      </w:pPr>
      <w:bookmarkStart w:id="85" w:name="_Toc34295242"/>
      <w:r w:rsidRPr="00D16375">
        <w:rPr>
          <w:rFonts w:eastAsia="Times New Roman"/>
          <w:lang w:val="en-US" w:eastAsia="en-AU"/>
        </w:rPr>
        <w:t>Azure site recovery - Onsite</w:t>
      </w:r>
      <w:bookmarkEnd w:id="85"/>
    </w:p>
    <w:p w14:paraId="4405305F" w14:textId="77777777" w:rsidR="00D16375" w:rsidRPr="00D16375" w:rsidRDefault="00D16375" w:rsidP="00D16375">
      <w:pPr>
        <w:spacing w:after="0" w:line="240" w:lineRule="auto"/>
        <w:ind w:left="540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161D841B" w14:textId="134FCF4C" w:rsidR="00D16375" w:rsidRPr="00D16375" w:rsidRDefault="00D16375" w:rsidP="00EC6487">
      <w:pPr>
        <w:spacing w:after="0" w:line="240" w:lineRule="auto"/>
        <w:ind w:left="720"/>
        <w:textAlignment w:val="center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drawing>
          <wp:inline distT="0" distB="0" distL="0" distR="0" wp14:anchorId="4DBC25DC" wp14:editId="546DCC9F">
            <wp:extent cx="4572000" cy="2352675"/>
            <wp:effectExtent l="0" t="0" r="0" b="9525"/>
            <wp:docPr id="494" name="Picture 494" descr="Azure Backup Server &#10;Specialized Workloads &#10;Virtual Machines &#10;Files/FoIders/VoIumes &#10;S em Center DPM &#10;Azure &#10;Or Azure Backup Server &#10;• App-aware backups, file/folder/volume backups, and machine state &#10;backups (bare-metal, system state) &#10;• Each machine runs the DPM/MABS protection agent, and the MARS &#10;agent runs on the MABS/DPM &#10;• Flexibility and granular scheduling options &#10;• Manage backups for multiple machines in a protection group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03" descr="Azure Backup Server &#10;Specialized Workloads &#10;Virtual Machines &#10;Files/FoIders/VoIumes &#10;S em Center DPM &#10;Azure &#10;Or Azure Backup Server &#10;• App-aware backups, file/folder/volume backups, and machine state &#10;backups (bare-metal, system state) &#10;• Each machine runs the DPM/MABS protection agent, and the MARS &#10;agent runs on the MABS/DPM &#10;• Flexibility and granular scheduling options &#10;• Manage backups for multiple machines in a protection group "/>
                    <pic:cNvPicPr>
                      <a:picLocks noChangeAspect="1" noChangeArrowheads="1"/>
                    </pic:cNvPicPr>
                  </pic:nvPicPr>
                  <pic:blipFill>
                    <a:blip r:embed="rId2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2352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61C040" w14:textId="08B91CDD" w:rsidR="00D16375" w:rsidRPr="00D16375" w:rsidRDefault="00D16375" w:rsidP="00EE0FE2">
      <w:pPr>
        <w:numPr>
          <w:ilvl w:val="1"/>
          <w:numId w:val="123"/>
        </w:numPr>
        <w:tabs>
          <w:tab w:val="clear" w:pos="1440"/>
          <w:tab w:val="num" w:pos="360"/>
        </w:tabs>
        <w:spacing w:after="0" w:line="240" w:lineRule="auto"/>
        <w:ind w:left="108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 xml:space="preserve">The cloud version of that SCDPM is the Azure backup server.  SCDPM is the </w:t>
      </w:r>
      <w:r w:rsidR="004D2F87" w:rsidRPr="00D16375">
        <w:rPr>
          <w:rFonts w:ascii="Calibri" w:eastAsia="Times New Roman" w:hAnsi="Calibri" w:cs="Calibri"/>
          <w:lang w:val="en-US" w:eastAsia="en-AU"/>
        </w:rPr>
        <w:t>Microsoft</w:t>
      </w:r>
      <w:r w:rsidRPr="00D16375">
        <w:rPr>
          <w:rFonts w:ascii="Calibri" w:eastAsia="Times New Roman" w:hAnsi="Calibri" w:cs="Calibri"/>
          <w:lang w:val="en-US" w:eastAsia="en-AU"/>
        </w:rPr>
        <w:t xml:space="preserve"> </w:t>
      </w:r>
      <w:proofErr w:type="gramStart"/>
      <w:r w:rsidRPr="00D16375">
        <w:rPr>
          <w:rFonts w:ascii="Calibri" w:eastAsia="Times New Roman" w:hAnsi="Calibri" w:cs="Calibri"/>
          <w:lang w:val="en-US" w:eastAsia="en-AU"/>
        </w:rPr>
        <w:t>on-premise</w:t>
      </w:r>
      <w:proofErr w:type="gramEnd"/>
      <w:r w:rsidRPr="00D16375">
        <w:rPr>
          <w:rFonts w:ascii="Calibri" w:eastAsia="Times New Roman" w:hAnsi="Calibri" w:cs="Calibri"/>
          <w:lang w:val="en-US" w:eastAsia="en-AU"/>
        </w:rPr>
        <w:t xml:space="preserve"> backup server. </w:t>
      </w:r>
    </w:p>
    <w:p w14:paraId="121912D2" w14:textId="77777777" w:rsidR="00D16375" w:rsidRPr="00D16375" w:rsidRDefault="00D16375" w:rsidP="00EE0FE2">
      <w:pPr>
        <w:numPr>
          <w:ilvl w:val="1"/>
          <w:numId w:val="123"/>
        </w:numPr>
        <w:tabs>
          <w:tab w:val="clear" w:pos="1440"/>
          <w:tab w:val="num" w:pos="360"/>
        </w:tabs>
        <w:spacing w:after="0" w:line="240" w:lineRule="auto"/>
        <w:ind w:left="108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Takes the backup of the entire environment.</w:t>
      </w:r>
    </w:p>
    <w:tbl>
      <w:tblPr>
        <w:tblW w:w="0" w:type="auto"/>
        <w:tblInd w:w="1080" w:type="dxa"/>
        <w:tblBorders>
          <w:top w:val="single" w:sz="8" w:space="0" w:color="A3A3A3"/>
          <w:left w:val="single" w:sz="8" w:space="0" w:color="A3A3A3"/>
          <w:bottom w:val="single" w:sz="8" w:space="0" w:color="A3A3A3"/>
          <w:right w:val="single" w:sz="8" w:space="0" w:color="A3A3A3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999"/>
        <w:gridCol w:w="4567"/>
      </w:tblGrid>
      <w:tr w:rsidR="00D16375" w:rsidRPr="00D16375" w14:paraId="11FBB519" w14:textId="77777777" w:rsidTr="00EC6487">
        <w:tc>
          <w:tcPr>
            <w:tcW w:w="299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E7E6E6"/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30E3F71B" w14:textId="77777777" w:rsidR="00D16375" w:rsidRPr="00D16375" w:rsidRDefault="00D16375" w:rsidP="00D16375">
            <w:pPr>
              <w:spacing w:after="0" w:line="240" w:lineRule="auto"/>
              <w:rPr>
                <w:rFonts w:ascii="Calibri" w:eastAsia="Times New Roman" w:hAnsi="Calibri" w:cs="Calibri"/>
                <w:lang w:val="en-US" w:eastAsia="en-AU"/>
              </w:rPr>
            </w:pPr>
            <w:r w:rsidRPr="00D16375">
              <w:rPr>
                <w:rFonts w:ascii="Calibri" w:eastAsia="Times New Roman" w:hAnsi="Calibri" w:cs="Calibri"/>
                <w:b/>
                <w:bCs/>
                <w:lang w:val="en-US" w:eastAsia="en-AU"/>
              </w:rPr>
              <w:t>Azure backup agent</w:t>
            </w:r>
          </w:p>
          <w:p w14:paraId="348B9722" w14:textId="77777777" w:rsidR="00D16375" w:rsidRPr="00D16375" w:rsidRDefault="00D16375" w:rsidP="00D16375">
            <w:pPr>
              <w:spacing w:after="0" w:line="240" w:lineRule="auto"/>
              <w:rPr>
                <w:rFonts w:ascii="Calibri" w:eastAsia="Times New Roman" w:hAnsi="Calibri" w:cs="Calibri"/>
                <w:lang w:val="en-US" w:eastAsia="en-AU"/>
              </w:rPr>
            </w:pPr>
            <w:r w:rsidRPr="00D16375">
              <w:rPr>
                <w:rFonts w:ascii="Calibri" w:eastAsia="Times New Roman" w:hAnsi="Calibri" w:cs="Calibri"/>
                <w:b/>
                <w:bCs/>
                <w:lang w:val="en-US" w:eastAsia="en-AU"/>
              </w:rPr>
              <w:t>Azure backup</w:t>
            </w:r>
          </w:p>
        </w:tc>
        <w:tc>
          <w:tcPr>
            <w:tcW w:w="456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E7E6E6"/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6A31C266" w14:textId="77777777" w:rsidR="00D16375" w:rsidRPr="00D16375" w:rsidRDefault="00D16375" w:rsidP="00D16375">
            <w:pPr>
              <w:spacing w:after="0" w:line="240" w:lineRule="auto"/>
              <w:rPr>
                <w:rFonts w:ascii="Calibri" w:eastAsia="Times New Roman" w:hAnsi="Calibri" w:cs="Calibri"/>
                <w:lang w:val="en-US" w:eastAsia="en-AU"/>
              </w:rPr>
            </w:pPr>
            <w:r w:rsidRPr="00D16375">
              <w:rPr>
                <w:rFonts w:ascii="Calibri" w:eastAsia="Times New Roman" w:hAnsi="Calibri" w:cs="Calibri"/>
                <w:b/>
                <w:bCs/>
                <w:lang w:val="en-US" w:eastAsia="en-AU"/>
              </w:rPr>
              <w:t>Azure backup server (Azure site recovery)</w:t>
            </w:r>
          </w:p>
        </w:tc>
      </w:tr>
      <w:tr w:rsidR="00D16375" w:rsidRPr="00D16375" w14:paraId="6E58B31B" w14:textId="77777777" w:rsidTr="00EC6487">
        <w:tc>
          <w:tcPr>
            <w:tcW w:w="299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005F4518" w14:textId="77777777" w:rsidR="00D16375" w:rsidRPr="00D16375" w:rsidRDefault="00D16375" w:rsidP="00D16375">
            <w:pPr>
              <w:spacing w:after="0" w:line="240" w:lineRule="auto"/>
              <w:rPr>
                <w:rFonts w:ascii="Calibri" w:eastAsia="Times New Roman" w:hAnsi="Calibri" w:cs="Calibri"/>
                <w:lang w:val="en-US" w:eastAsia="en-AU"/>
              </w:rPr>
            </w:pPr>
            <w:r w:rsidRPr="00D16375">
              <w:rPr>
                <w:rFonts w:ascii="Calibri" w:eastAsia="Times New Roman" w:hAnsi="Calibri" w:cs="Calibri"/>
                <w:lang w:val="en-US" w:eastAsia="en-AU"/>
              </w:rPr>
              <w:t>Backup files and folders. Not app aware</w:t>
            </w:r>
          </w:p>
          <w:p w14:paraId="61EA685B" w14:textId="77777777" w:rsidR="00D16375" w:rsidRPr="00D16375" w:rsidRDefault="00D16375" w:rsidP="00D16375">
            <w:pPr>
              <w:spacing w:after="0" w:line="240" w:lineRule="auto"/>
              <w:rPr>
                <w:rFonts w:ascii="Calibri" w:eastAsia="Times New Roman" w:hAnsi="Calibri" w:cs="Calibri"/>
                <w:lang w:val="en-US" w:eastAsia="en-AU"/>
              </w:rPr>
            </w:pPr>
            <w:r w:rsidRPr="00D16375">
              <w:rPr>
                <w:rFonts w:ascii="Calibri" w:eastAsia="Times New Roman" w:hAnsi="Calibri" w:cs="Calibri"/>
                <w:lang w:val="en-US" w:eastAsia="en-AU"/>
              </w:rPr>
              <w:t> </w:t>
            </w:r>
          </w:p>
          <w:p w14:paraId="78B26591" w14:textId="77777777" w:rsidR="00D16375" w:rsidRPr="00D16375" w:rsidRDefault="00D16375" w:rsidP="00D16375">
            <w:pPr>
              <w:spacing w:after="0" w:line="240" w:lineRule="auto"/>
              <w:rPr>
                <w:rFonts w:ascii="Calibri" w:eastAsia="Times New Roman" w:hAnsi="Calibri" w:cs="Calibri"/>
                <w:lang w:val="en-US" w:eastAsia="en-AU"/>
              </w:rPr>
            </w:pPr>
            <w:r w:rsidRPr="00D16375">
              <w:rPr>
                <w:rFonts w:ascii="Calibri" w:eastAsia="Times New Roman" w:hAnsi="Calibri" w:cs="Calibri"/>
                <w:lang w:val="en-US" w:eastAsia="en-AU"/>
              </w:rPr>
              <w:t> </w:t>
            </w:r>
          </w:p>
        </w:tc>
        <w:tc>
          <w:tcPr>
            <w:tcW w:w="456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6EEF5339" w14:textId="315BD68B" w:rsidR="00D16375" w:rsidRPr="00D16375" w:rsidRDefault="00D16375" w:rsidP="00D16375">
            <w:pPr>
              <w:spacing w:after="0" w:line="240" w:lineRule="auto"/>
              <w:rPr>
                <w:rFonts w:ascii="Calibri" w:eastAsia="Times New Roman" w:hAnsi="Calibri" w:cs="Calibri"/>
                <w:lang w:val="en-US" w:eastAsia="en-AU"/>
              </w:rPr>
            </w:pPr>
            <w:r w:rsidRPr="00D16375">
              <w:rPr>
                <w:rFonts w:ascii="Calibri" w:eastAsia="Times New Roman" w:hAnsi="Calibri" w:cs="Calibri"/>
                <w:lang w:val="en-US" w:eastAsia="en-AU"/>
              </w:rPr>
              <w:t>App aware snapshots. (</w:t>
            </w:r>
            <w:proofErr w:type="gramStart"/>
            <w:r w:rsidRPr="00D16375">
              <w:rPr>
                <w:rFonts w:ascii="Calibri" w:eastAsia="Times New Roman" w:hAnsi="Calibri" w:cs="Calibri"/>
                <w:lang w:val="en-US" w:eastAsia="en-AU"/>
              </w:rPr>
              <w:t>files</w:t>
            </w:r>
            <w:proofErr w:type="gramEnd"/>
            <w:r w:rsidRPr="00D16375">
              <w:rPr>
                <w:rFonts w:ascii="Calibri" w:eastAsia="Times New Roman" w:hAnsi="Calibri" w:cs="Calibri"/>
                <w:lang w:val="en-US" w:eastAsia="en-AU"/>
              </w:rPr>
              <w:t xml:space="preserve"> folders </w:t>
            </w:r>
            <w:r w:rsidR="004D2F87" w:rsidRPr="00D16375">
              <w:rPr>
                <w:rFonts w:ascii="Calibri" w:eastAsia="Times New Roman" w:hAnsi="Calibri" w:cs="Calibri"/>
                <w:lang w:val="en-US" w:eastAsia="en-AU"/>
              </w:rPr>
              <w:t>volumes</w:t>
            </w:r>
            <w:r w:rsidRPr="00D16375">
              <w:rPr>
                <w:rFonts w:ascii="Calibri" w:eastAsia="Times New Roman" w:hAnsi="Calibri" w:cs="Calibri"/>
                <w:lang w:val="en-US" w:eastAsia="en-AU"/>
              </w:rPr>
              <w:t xml:space="preserve"> VMS Applications Workloads)</w:t>
            </w:r>
          </w:p>
        </w:tc>
      </w:tr>
      <w:tr w:rsidR="00D16375" w:rsidRPr="00D16375" w14:paraId="7B000A27" w14:textId="77777777" w:rsidTr="00EC6487">
        <w:tc>
          <w:tcPr>
            <w:tcW w:w="299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5BDC0752" w14:textId="2DD5B5D4" w:rsidR="00D16375" w:rsidRPr="00D16375" w:rsidRDefault="00D16375" w:rsidP="00D16375">
            <w:pPr>
              <w:spacing w:after="0" w:line="240" w:lineRule="auto"/>
              <w:rPr>
                <w:rFonts w:ascii="Calibri" w:eastAsia="Times New Roman" w:hAnsi="Calibri" w:cs="Calibri"/>
                <w:lang w:val="en-US" w:eastAsia="en-AU"/>
              </w:rPr>
            </w:pPr>
            <w:r w:rsidRPr="00D16375">
              <w:rPr>
                <w:rFonts w:ascii="Calibri" w:eastAsia="Times New Roman" w:hAnsi="Calibri" w:cs="Calibri"/>
                <w:lang w:val="en-US" w:eastAsia="en-AU"/>
              </w:rPr>
              <w:t xml:space="preserve">Supports windows only. No support for </w:t>
            </w:r>
            <w:r w:rsidR="004D2F87" w:rsidRPr="00D16375">
              <w:rPr>
                <w:rFonts w:ascii="Calibri" w:eastAsia="Times New Roman" w:hAnsi="Calibri" w:cs="Calibri"/>
                <w:lang w:val="en-US" w:eastAsia="en-AU"/>
              </w:rPr>
              <w:t>Linux</w:t>
            </w:r>
          </w:p>
        </w:tc>
        <w:tc>
          <w:tcPr>
            <w:tcW w:w="456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2311C003" w14:textId="68AAA193" w:rsidR="00D16375" w:rsidRPr="00D16375" w:rsidRDefault="00D16375" w:rsidP="00D16375">
            <w:pPr>
              <w:spacing w:after="0" w:line="240" w:lineRule="auto"/>
              <w:rPr>
                <w:rFonts w:ascii="Calibri" w:eastAsia="Times New Roman" w:hAnsi="Calibri" w:cs="Calibri"/>
                <w:lang w:val="en-US" w:eastAsia="en-AU"/>
              </w:rPr>
            </w:pPr>
            <w:r w:rsidRPr="00D16375">
              <w:rPr>
                <w:rFonts w:ascii="Calibri" w:eastAsia="Times New Roman" w:hAnsi="Calibri" w:cs="Calibri"/>
                <w:lang w:val="en-US" w:eastAsia="en-AU"/>
              </w:rPr>
              <w:t xml:space="preserve">Linux and </w:t>
            </w:r>
            <w:r w:rsidR="004D2F87" w:rsidRPr="00D16375">
              <w:rPr>
                <w:rFonts w:ascii="Calibri" w:eastAsia="Times New Roman" w:hAnsi="Calibri" w:cs="Calibri"/>
                <w:lang w:val="en-US" w:eastAsia="en-AU"/>
              </w:rPr>
              <w:t>VMware</w:t>
            </w:r>
            <w:r w:rsidRPr="00D16375">
              <w:rPr>
                <w:rFonts w:ascii="Calibri" w:eastAsia="Times New Roman" w:hAnsi="Calibri" w:cs="Calibri"/>
                <w:lang w:val="en-US" w:eastAsia="en-AU"/>
              </w:rPr>
              <w:t xml:space="preserve"> VM's supported</w:t>
            </w:r>
          </w:p>
        </w:tc>
      </w:tr>
      <w:tr w:rsidR="00D16375" w:rsidRPr="00D16375" w14:paraId="6E59E83D" w14:textId="77777777" w:rsidTr="00EC6487">
        <w:tc>
          <w:tcPr>
            <w:tcW w:w="299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4B927CEB" w14:textId="77777777" w:rsidR="00D16375" w:rsidRPr="00D16375" w:rsidRDefault="00D16375" w:rsidP="00D16375">
            <w:pPr>
              <w:spacing w:after="0" w:line="240" w:lineRule="auto"/>
              <w:rPr>
                <w:rFonts w:ascii="Calibri" w:eastAsia="Times New Roman" w:hAnsi="Calibri" w:cs="Calibri"/>
                <w:lang w:val="en-US" w:eastAsia="en-AU"/>
              </w:rPr>
            </w:pPr>
            <w:r w:rsidRPr="00D16375">
              <w:rPr>
                <w:rFonts w:ascii="Calibri" w:eastAsia="Times New Roman" w:hAnsi="Calibri" w:cs="Calibri"/>
                <w:lang w:val="en-US" w:eastAsia="en-AU"/>
              </w:rPr>
              <w:t>No separate backup server required</w:t>
            </w:r>
          </w:p>
          <w:p w14:paraId="4DCF1BDC" w14:textId="77777777" w:rsidR="00D16375" w:rsidRPr="00D16375" w:rsidRDefault="00D16375" w:rsidP="00D16375">
            <w:pPr>
              <w:spacing w:after="0" w:line="240" w:lineRule="auto"/>
              <w:rPr>
                <w:rFonts w:ascii="Calibri" w:eastAsia="Times New Roman" w:hAnsi="Calibri" w:cs="Calibri"/>
                <w:lang w:val="en-US" w:eastAsia="en-AU"/>
              </w:rPr>
            </w:pPr>
            <w:r w:rsidRPr="00D16375">
              <w:rPr>
                <w:rFonts w:ascii="Calibri" w:eastAsia="Times New Roman" w:hAnsi="Calibri" w:cs="Calibri"/>
                <w:lang w:val="en-US" w:eastAsia="en-AU"/>
              </w:rPr>
              <w:t> </w:t>
            </w:r>
          </w:p>
        </w:tc>
        <w:tc>
          <w:tcPr>
            <w:tcW w:w="456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1D6CB49F" w14:textId="41594C5D" w:rsidR="00D16375" w:rsidRPr="00D16375" w:rsidRDefault="00D16375" w:rsidP="00D16375">
            <w:pPr>
              <w:spacing w:after="0" w:line="240" w:lineRule="auto"/>
              <w:rPr>
                <w:rFonts w:ascii="Calibri" w:eastAsia="Times New Roman" w:hAnsi="Calibri" w:cs="Calibri"/>
                <w:lang w:val="en-US" w:eastAsia="en-AU"/>
              </w:rPr>
            </w:pPr>
            <w:r w:rsidRPr="00D16375">
              <w:rPr>
                <w:rFonts w:ascii="Calibri" w:eastAsia="Times New Roman" w:hAnsi="Calibri" w:cs="Calibri"/>
                <w:lang w:val="en-US" w:eastAsia="en-AU"/>
              </w:rPr>
              <w:t xml:space="preserve">No support for tape drives, Requires </w:t>
            </w:r>
            <w:r w:rsidR="004D2F87" w:rsidRPr="00D16375">
              <w:rPr>
                <w:rFonts w:ascii="Calibri" w:eastAsia="Times New Roman" w:hAnsi="Calibri" w:cs="Calibri"/>
                <w:lang w:val="en-US" w:eastAsia="en-AU"/>
              </w:rPr>
              <w:t>an</w:t>
            </w:r>
            <w:r w:rsidRPr="00D16375">
              <w:rPr>
                <w:rFonts w:ascii="Calibri" w:eastAsia="Times New Roman" w:hAnsi="Calibri" w:cs="Calibri"/>
                <w:lang w:val="en-US" w:eastAsia="en-AU"/>
              </w:rPr>
              <w:t xml:space="preserve"> active azure license.</w:t>
            </w:r>
          </w:p>
        </w:tc>
      </w:tr>
      <w:tr w:rsidR="00D16375" w:rsidRPr="00D16375" w14:paraId="7916B36B" w14:textId="77777777" w:rsidTr="00EC6487">
        <w:tc>
          <w:tcPr>
            <w:tcW w:w="299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0A2F5A02" w14:textId="6AB539EB" w:rsidR="00D16375" w:rsidRPr="00D16375" w:rsidRDefault="004D2F87" w:rsidP="00D16375">
            <w:pPr>
              <w:spacing w:after="0" w:line="240" w:lineRule="auto"/>
              <w:rPr>
                <w:rFonts w:ascii="Calibri" w:eastAsia="Times New Roman" w:hAnsi="Calibri" w:cs="Calibri"/>
                <w:lang w:val="en-US" w:eastAsia="en-AU"/>
              </w:rPr>
            </w:pPr>
            <w:r w:rsidRPr="00D16375">
              <w:rPr>
                <w:rFonts w:ascii="Calibri" w:eastAsia="Times New Roman" w:hAnsi="Calibri" w:cs="Calibri"/>
                <w:lang w:val="en-US" w:eastAsia="en-AU"/>
              </w:rPr>
              <w:t>Backup</w:t>
            </w:r>
            <w:r w:rsidR="00D16375" w:rsidRPr="00D16375">
              <w:rPr>
                <w:rFonts w:ascii="Calibri" w:eastAsia="Times New Roman" w:hAnsi="Calibri" w:cs="Calibri"/>
                <w:lang w:val="en-US" w:eastAsia="en-AU"/>
              </w:rPr>
              <w:t xml:space="preserve"> to recover service vault</w:t>
            </w:r>
          </w:p>
        </w:tc>
        <w:tc>
          <w:tcPr>
            <w:tcW w:w="456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559CBD4A" w14:textId="391C4F88" w:rsidR="00D16375" w:rsidRPr="00D16375" w:rsidRDefault="004D2F87" w:rsidP="00D16375">
            <w:pPr>
              <w:spacing w:after="0" w:line="240" w:lineRule="auto"/>
              <w:rPr>
                <w:rFonts w:ascii="Calibri" w:eastAsia="Times New Roman" w:hAnsi="Calibri" w:cs="Calibri"/>
                <w:lang w:val="en-US" w:eastAsia="en-AU"/>
              </w:rPr>
            </w:pPr>
            <w:r w:rsidRPr="00D16375">
              <w:rPr>
                <w:rFonts w:ascii="Calibri" w:eastAsia="Times New Roman" w:hAnsi="Calibri" w:cs="Calibri"/>
                <w:lang w:val="en-US" w:eastAsia="en-AU"/>
              </w:rPr>
              <w:t>Backup</w:t>
            </w:r>
            <w:r w:rsidR="00D16375" w:rsidRPr="00D16375">
              <w:rPr>
                <w:rFonts w:ascii="Calibri" w:eastAsia="Times New Roman" w:hAnsi="Calibri" w:cs="Calibri"/>
                <w:lang w:val="en-US" w:eastAsia="en-AU"/>
              </w:rPr>
              <w:t xml:space="preserve"> to recovery service vault or locally attached disk</w:t>
            </w:r>
          </w:p>
        </w:tc>
      </w:tr>
      <w:tr w:rsidR="00D16375" w:rsidRPr="00D16375" w14:paraId="267419B6" w14:textId="77777777" w:rsidTr="00EC6487">
        <w:tc>
          <w:tcPr>
            <w:tcW w:w="299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76EE1384" w14:textId="77777777" w:rsidR="00D16375" w:rsidRPr="00D16375" w:rsidRDefault="00D16375" w:rsidP="00D16375">
            <w:pPr>
              <w:spacing w:after="0" w:line="240" w:lineRule="auto"/>
              <w:rPr>
                <w:rFonts w:ascii="Calibri" w:eastAsia="Times New Roman" w:hAnsi="Calibri" w:cs="Calibri"/>
                <w:lang w:val="en-US" w:eastAsia="en-AU"/>
              </w:rPr>
            </w:pPr>
            <w:r w:rsidRPr="00D16375">
              <w:rPr>
                <w:rFonts w:ascii="Calibri" w:eastAsia="Times New Roman" w:hAnsi="Calibri" w:cs="Calibri"/>
                <w:lang w:val="en-US" w:eastAsia="en-AU"/>
              </w:rPr>
              <w:t>Backup only 3x per day.</w:t>
            </w:r>
          </w:p>
        </w:tc>
        <w:tc>
          <w:tcPr>
            <w:tcW w:w="456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266FB4B4" w14:textId="77777777" w:rsidR="00D16375" w:rsidRPr="00D16375" w:rsidRDefault="00D16375" w:rsidP="00D16375">
            <w:pPr>
              <w:spacing w:after="0" w:line="240" w:lineRule="auto"/>
              <w:rPr>
                <w:rFonts w:ascii="Calibri" w:eastAsia="Times New Roman" w:hAnsi="Calibri" w:cs="Calibri"/>
                <w:lang w:val="en-US" w:eastAsia="en-AU"/>
              </w:rPr>
            </w:pPr>
            <w:r w:rsidRPr="00D16375">
              <w:rPr>
                <w:rFonts w:ascii="Calibri" w:eastAsia="Times New Roman" w:hAnsi="Calibri" w:cs="Calibri"/>
                <w:lang w:val="en-US" w:eastAsia="en-AU"/>
              </w:rPr>
              <w:t>No limit</w:t>
            </w:r>
          </w:p>
        </w:tc>
      </w:tr>
    </w:tbl>
    <w:p w14:paraId="4F0B170F" w14:textId="77777777" w:rsidR="00D16375" w:rsidRPr="00D16375" w:rsidRDefault="00D16375" w:rsidP="00D16375">
      <w:pPr>
        <w:spacing w:after="0" w:line="240" w:lineRule="auto"/>
        <w:ind w:left="2160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77808046" w14:textId="0E80F710" w:rsidR="00D16375" w:rsidRPr="00D16375" w:rsidRDefault="00D16375" w:rsidP="00EC6487">
      <w:pPr>
        <w:spacing w:after="0" w:line="240" w:lineRule="auto"/>
        <w:ind w:left="1800"/>
        <w:textAlignment w:val="center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lastRenderedPageBreak/>
        <w:drawing>
          <wp:inline distT="0" distB="0" distL="0" distR="0" wp14:anchorId="4605435C" wp14:editId="7261016F">
            <wp:extent cx="4914900" cy="2524125"/>
            <wp:effectExtent l="0" t="0" r="0" b="9525"/>
            <wp:docPr id="493" name="Picture 493" descr="Backup Component Comparison &#10;Azure Backup &#10;(MARS) agent &#10;Azure Backup &#10;• Backup day &#10;• Backup &#10;on physical or virtual &#10;• Not appbcation &#10;• Fie, folder. aryl &#10;• NO separate &#10;• NO su t for Linux &#10;• App aware snapshots &#10;• Cannot backup &#10;• Full to &#10;backups &#10;• Ahvays requires live &#10;Recovery y andarity &#10;Azure subscription &#10;• Linux Hyper• • No support for tape &#10;V and VMware VMS &#10;Backup and restore &#10;VMware VMS &#10;• require a System &#10;Cento &#10;• Folders &#10;• Vokønes &#10;• Applications &#10;Backup &#10;• Recove.y setvwes vault &#10;• Recovery services vault &#10;• attached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04" descr="Backup Component Comparison &#10;Azure Backup &#10;(MARS) agent &#10;Azure Backup &#10;• Backup day &#10;• Backup &#10;on physical or virtual &#10;• Not appbcation &#10;• Fie, folder. aryl &#10;• NO separate &#10;• NO su t for Linux &#10;• App aware snapshots &#10;• Cannot backup &#10;• Full to &#10;backups &#10;• Ahvays requires live &#10;Recovery y andarity &#10;Azure subscription &#10;• Linux Hyper• • No support for tape &#10;V and VMware VMS &#10;Backup and restore &#10;VMware VMS &#10;• require a System &#10;Cento &#10;• Folders &#10;• Vokønes &#10;• Applications &#10;Backup &#10;• Recove.y setvwes vault &#10;• Recovery services vault &#10;• attached "/>
                    <pic:cNvPicPr>
                      <a:picLocks noChangeAspect="1" noChangeArrowheads="1"/>
                    </pic:cNvPicPr>
                  </pic:nvPicPr>
                  <pic:blipFill>
                    <a:blip r:embed="rId2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4900" cy="2524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C5F7DE" w14:textId="77777777" w:rsidR="00D16375" w:rsidRPr="00D16375" w:rsidRDefault="00D16375" w:rsidP="00D16375">
      <w:pPr>
        <w:spacing w:after="0" w:line="240" w:lineRule="auto"/>
        <w:ind w:left="2160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 xml:space="preserve"> </w:t>
      </w:r>
    </w:p>
    <w:p w14:paraId="20C2ABA2" w14:textId="77777777" w:rsidR="00D16375" w:rsidRPr="00D16375" w:rsidRDefault="00D16375" w:rsidP="00EE0FE2">
      <w:pPr>
        <w:numPr>
          <w:ilvl w:val="0"/>
          <w:numId w:val="124"/>
        </w:numPr>
        <w:spacing w:after="0" w:line="240" w:lineRule="auto"/>
        <w:ind w:left="63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Create site recovery</w:t>
      </w:r>
    </w:p>
    <w:p w14:paraId="673F313A" w14:textId="77777777" w:rsidR="00D16375" w:rsidRPr="00D16375" w:rsidRDefault="00D16375" w:rsidP="00EE0FE2">
      <w:pPr>
        <w:numPr>
          <w:ilvl w:val="1"/>
          <w:numId w:val="124"/>
        </w:numPr>
        <w:spacing w:after="0" w:line="240" w:lineRule="auto"/>
        <w:ind w:left="63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Create a service recovery vault in a different region than the backup source region. T</w:t>
      </w:r>
      <w:r w:rsidRPr="00D16375">
        <w:rPr>
          <w:rFonts w:ascii="Calibri" w:eastAsia="Times New Roman" w:hAnsi="Calibri" w:cs="Calibri"/>
          <w:highlight w:val="yellow"/>
          <w:lang w:val="en-US" w:eastAsia="en-AU"/>
        </w:rPr>
        <w:t>he resource group of the service recovery vault should be in a different region from the backup source</w:t>
      </w:r>
    </w:p>
    <w:p w14:paraId="7E5073EE" w14:textId="77777777" w:rsidR="00D16375" w:rsidRPr="00D16375" w:rsidRDefault="00D16375" w:rsidP="00EE0FE2">
      <w:pPr>
        <w:numPr>
          <w:ilvl w:val="1"/>
          <w:numId w:val="124"/>
        </w:numPr>
        <w:spacing w:after="0" w:line="240" w:lineRule="auto"/>
        <w:ind w:left="63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 xml:space="preserve"> Recovery service vault &gt; (getting started) site recovery</w:t>
      </w:r>
    </w:p>
    <w:p w14:paraId="6F7C66F2" w14:textId="77777777" w:rsidR="00D16375" w:rsidRPr="00D16375" w:rsidRDefault="00D16375" w:rsidP="00D16375">
      <w:pPr>
        <w:spacing w:after="0" w:line="240" w:lineRule="auto"/>
        <w:ind w:left="540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12864AED" w14:textId="77777777" w:rsidR="00D16375" w:rsidRPr="00D16375" w:rsidRDefault="00D16375" w:rsidP="00D16375">
      <w:pPr>
        <w:spacing w:after="0" w:line="240" w:lineRule="auto"/>
        <w:ind w:left="540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44F5270F" w14:textId="2F8FC5AA" w:rsidR="00EC6487" w:rsidRDefault="00D16375" w:rsidP="00D16375">
      <w:pPr>
        <w:spacing w:after="0" w:line="240" w:lineRule="auto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399ED9BC" w14:textId="77777777" w:rsidR="00EC6487" w:rsidRDefault="00EC6487">
      <w:pPr>
        <w:rPr>
          <w:rFonts w:ascii="Calibri" w:eastAsia="Times New Roman" w:hAnsi="Calibri" w:cs="Calibri"/>
          <w:lang w:val="en-US" w:eastAsia="en-AU"/>
        </w:rPr>
      </w:pPr>
      <w:r>
        <w:rPr>
          <w:rFonts w:ascii="Calibri" w:eastAsia="Times New Roman" w:hAnsi="Calibri" w:cs="Calibri"/>
          <w:lang w:val="en-US" w:eastAsia="en-AU"/>
        </w:rPr>
        <w:br w:type="page"/>
      </w:r>
    </w:p>
    <w:p w14:paraId="0BE856CD" w14:textId="1D0EDD0E" w:rsidR="00D16375" w:rsidRPr="00D16375" w:rsidRDefault="00320195" w:rsidP="00EC6487">
      <w:pPr>
        <w:pStyle w:val="Heading1"/>
        <w:rPr>
          <w:rFonts w:eastAsia="Times New Roman"/>
          <w:lang w:val="en-US" w:eastAsia="en-AU"/>
        </w:rPr>
      </w:pPr>
      <w:bookmarkStart w:id="86" w:name="_Toc34295243"/>
      <w:r>
        <w:rPr>
          <w:rFonts w:eastAsia="Times New Roman"/>
          <w:lang w:val="en-US" w:eastAsia="en-AU"/>
        </w:rPr>
        <w:lastRenderedPageBreak/>
        <w:t xml:space="preserve">8. </w:t>
      </w:r>
      <w:r w:rsidR="00D16375" w:rsidRPr="00D16375">
        <w:rPr>
          <w:rFonts w:eastAsia="Times New Roman"/>
          <w:lang w:val="en-US" w:eastAsia="en-AU"/>
        </w:rPr>
        <w:t>Network Traffic Management</w:t>
      </w:r>
      <w:bookmarkEnd w:id="86"/>
    </w:p>
    <w:p w14:paraId="6B569C9C" w14:textId="735147E3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drawing>
          <wp:inline distT="0" distB="0" distL="0" distR="0" wp14:anchorId="52F6037A" wp14:editId="514230A7">
            <wp:extent cx="1933575" cy="1257300"/>
            <wp:effectExtent l="0" t="0" r="9525" b="0"/>
            <wp:docPr id="492" name="Picture 492" descr="Module Overview &#10;• Network Routing &#10;• Azure Load Balancer &#10;• Azure Traffic Manager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05" descr="Module Overview &#10;• Network Routing &#10;• Azure Load Balancer &#10;• Azure Traffic Manager "/>
                    <pic:cNvPicPr>
                      <a:picLocks noChangeAspect="1" noChangeArrowheads="1"/>
                    </pic:cNvPicPr>
                  </pic:nvPicPr>
                  <pic:blipFill>
                    <a:blip r:embed="rId2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3575" cy="1257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C2F7F7" w14:textId="77777777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76AFC320" w14:textId="6A7DE56D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eastAsia="en-AU"/>
        </w:rPr>
      </w:pPr>
    </w:p>
    <w:p w14:paraId="4FDDA154" w14:textId="1F456F3A" w:rsidR="00D16375" w:rsidRPr="00D16375" w:rsidRDefault="00D16375" w:rsidP="00320195">
      <w:pPr>
        <w:pStyle w:val="Heading2"/>
        <w:rPr>
          <w:rFonts w:eastAsia="Times New Roman"/>
          <w:lang w:val="en-US" w:eastAsia="en-AU"/>
        </w:rPr>
      </w:pPr>
      <w:r w:rsidRPr="00D16375">
        <w:rPr>
          <w:rFonts w:eastAsia="Times New Roman"/>
          <w:lang w:val="en-US" w:eastAsia="en-AU"/>
        </w:rPr>
        <w:t> </w:t>
      </w:r>
      <w:bookmarkStart w:id="87" w:name="_Toc34295244"/>
      <w:r w:rsidR="00320195">
        <w:rPr>
          <w:rFonts w:eastAsia="Times New Roman"/>
          <w:lang w:val="en-US" w:eastAsia="en-AU"/>
        </w:rPr>
        <w:t>Network Routing</w:t>
      </w:r>
      <w:bookmarkEnd w:id="87"/>
    </w:p>
    <w:p w14:paraId="0482F35A" w14:textId="0E69EC42" w:rsidR="00D16375" w:rsidRPr="00D16375" w:rsidRDefault="00D16375" w:rsidP="00EE0FE2">
      <w:pPr>
        <w:numPr>
          <w:ilvl w:val="0"/>
          <w:numId w:val="125"/>
        </w:numPr>
        <w:spacing w:after="0" w:line="240" w:lineRule="auto"/>
        <w:ind w:left="540"/>
        <w:textAlignment w:val="center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drawing>
          <wp:inline distT="0" distB="0" distL="0" distR="0" wp14:anchorId="158B6309" wp14:editId="3E7E4D58">
            <wp:extent cx="5676900" cy="3162300"/>
            <wp:effectExtent l="0" t="0" r="0" b="0"/>
            <wp:docPr id="490" name="Picture 490" descr="Network Routing Overview &#10;• System Routes &#10;User Defined Routes &#10;Routing Examples &#10;• Create a Routing Table &#10;Create a Custom Route &#10;• Associate the Route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07" descr="Network Routing Overview &#10;• System Routes &#10;User Defined Routes &#10;Routing Examples &#10;• Create a Routing Table &#10;Create a Custom Route &#10;• Associate the Route "/>
                    <pic:cNvPicPr>
                      <a:picLocks noChangeAspect="1" noChangeArrowheads="1"/>
                    </pic:cNvPicPr>
                  </pic:nvPicPr>
                  <pic:blipFill>
                    <a:blip r:embed="rId2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6900" cy="3162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BE8363" w14:textId="06503231" w:rsidR="00D16375" w:rsidRPr="00D16375" w:rsidRDefault="00D16375" w:rsidP="00EE0FE2">
      <w:pPr>
        <w:numPr>
          <w:ilvl w:val="0"/>
          <w:numId w:val="125"/>
        </w:numPr>
        <w:spacing w:after="0" w:line="240" w:lineRule="auto"/>
        <w:ind w:left="540"/>
        <w:textAlignment w:val="center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drawing>
          <wp:inline distT="0" distB="0" distL="0" distR="0" wp14:anchorId="1F62FFDA" wp14:editId="276C71A3">
            <wp:extent cx="5676900" cy="3162300"/>
            <wp:effectExtent l="0" t="0" r="0" b="0"/>
            <wp:docPr id="489" name="Picture 489" descr="System Routes &#10;System routes direct network traffic &#10;between virtual machines, on-premises &#10;networks, and the Internet &#10;Traffic between VMS in the same subnet &#10;• Between VMS in different subnets in the &#10;same virtual network &#10;Data flow from VMS to the Internet &#10;Communication between VMS using a &#10;VNet-to-VNet VPN &#10;• Site-to-Site and ExpressRoute &#10;communication through the VPN gateway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08" descr="System Routes &#10;System routes direct network traffic &#10;between virtual machines, on-premises &#10;networks, and the Internet &#10;Traffic between VMS in the same subnet &#10;• Between VMS in different subnets in the &#10;same virtual network &#10;Data flow from VMS to the Internet &#10;Communication between VMS using a &#10;VNet-to-VNet VPN &#10;• Site-to-Site and ExpressRoute &#10;communication through the VPN gateway "/>
                    <pic:cNvPicPr>
                      <a:picLocks noChangeAspect="1" noChangeArrowheads="1"/>
                    </pic:cNvPicPr>
                  </pic:nvPicPr>
                  <pic:blipFill>
                    <a:blip r:embed="rId2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6900" cy="3162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C32F93" w14:textId="77777777" w:rsidR="00D16375" w:rsidRPr="00D16375" w:rsidRDefault="00D16375" w:rsidP="00D16375">
      <w:pPr>
        <w:spacing w:after="0" w:line="240" w:lineRule="auto"/>
        <w:ind w:left="540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 xml:space="preserve"> </w:t>
      </w:r>
    </w:p>
    <w:p w14:paraId="2405069A" w14:textId="2D756519" w:rsidR="00D16375" w:rsidRPr="00D16375" w:rsidRDefault="00D16375" w:rsidP="00EE0FE2">
      <w:pPr>
        <w:numPr>
          <w:ilvl w:val="0"/>
          <w:numId w:val="126"/>
        </w:numPr>
        <w:spacing w:after="0" w:line="240" w:lineRule="auto"/>
        <w:ind w:left="540"/>
        <w:textAlignment w:val="center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lastRenderedPageBreak/>
        <w:drawing>
          <wp:inline distT="0" distB="0" distL="0" distR="0" wp14:anchorId="33FE0EC9" wp14:editId="73DAD6F5">
            <wp:extent cx="5676900" cy="3162300"/>
            <wp:effectExtent l="0" t="0" r="0" b="0"/>
            <wp:docPr id="488" name="Picture 488" descr="User Defined Routes &#10;• A route table contains a set of rules, &#10;called routes, that specifies how &#10;packets should be routed in a virtual &#10;network &#10;• User-defined routes are custom &#10;routes that control network traffic by &#10;defining routes that specify the next &#10;hop Of the traffic flow &#10;The next hop can be a vinual &#10;network gateway, virtual network, &#10;internet, or virtual appliance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09" descr="User Defined Routes &#10;• A route table contains a set of rules, &#10;called routes, that specifies how &#10;packets should be routed in a virtual &#10;network &#10;• User-defined routes are custom &#10;routes that control network traffic by &#10;defining routes that specify the next &#10;hop Of the traffic flow &#10;The next hop can be a vinual &#10;network gateway, virtual network, &#10;internet, or virtual appliance "/>
                    <pic:cNvPicPr>
                      <a:picLocks noChangeAspect="1" noChangeArrowheads="1"/>
                    </pic:cNvPicPr>
                  </pic:nvPicPr>
                  <pic:blipFill>
                    <a:blip r:embed="rId2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6900" cy="3162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DB0082" w14:textId="77777777" w:rsidR="00D16375" w:rsidRPr="00D16375" w:rsidRDefault="00D16375" w:rsidP="00D16375">
      <w:pPr>
        <w:spacing w:after="0" w:line="240" w:lineRule="auto"/>
        <w:ind w:left="540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3FAF6EC4" w14:textId="77777777" w:rsidR="00D16375" w:rsidRPr="00D16375" w:rsidRDefault="00D16375" w:rsidP="00D16375">
      <w:pPr>
        <w:spacing w:after="0" w:line="240" w:lineRule="auto"/>
        <w:ind w:left="540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483932A3" w14:textId="6C433432" w:rsidR="00D16375" w:rsidRPr="00D16375" w:rsidRDefault="00D16375" w:rsidP="00D16375">
      <w:pPr>
        <w:spacing w:after="0" w:line="240" w:lineRule="auto"/>
        <w:ind w:left="540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drawing>
          <wp:inline distT="0" distB="0" distL="0" distR="0" wp14:anchorId="3489FE86" wp14:editId="31823BF7">
            <wp:extent cx="5676900" cy="3162300"/>
            <wp:effectExtent l="0" t="0" r="0" b="0"/>
            <wp:docPr id="487" name="Picture 487" descr="Routing Example &#10;Public Subnet &#10;100.00/24 &#10;myt-mtelabkpubIK &#10;DMZ subnet &#10;mWMNVA &#10;Private Subnet &#10;1001.0/24 &#10;. VNet &gt; &#10;2 &#10;3. &#10;Create a routing table &#10;Create a custom route &#10;Associate the route to the subnet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10" descr="Routing Example &#10;Public Subnet &#10;100.00/24 &#10;myt-mtelabkpubIK &#10;DMZ subnet &#10;mWMNVA &#10;Private Subnet &#10;1001.0/24 &#10;. VNet &gt; &#10;2 &#10;3. &#10;Create a routing table &#10;Create a custom route &#10;Associate the route to the subnet "/>
                    <pic:cNvPicPr>
                      <a:picLocks noChangeAspect="1" noChangeArrowheads="1"/>
                    </pic:cNvPicPr>
                  </pic:nvPicPr>
                  <pic:blipFill>
                    <a:blip r:embed="rId2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6900" cy="3162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588476" w14:textId="77777777" w:rsidR="00D16375" w:rsidRPr="00D16375" w:rsidRDefault="00D16375" w:rsidP="00D16375">
      <w:pPr>
        <w:spacing w:after="0" w:line="240" w:lineRule="auto"/>
        <w:ind w:left="540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3FDE7643" w14:textId="0B10079A" w:rsidR="00D16375" w:rsidRPr="00D16375" w:rsidRDefault="00D16375" w:rsidP="00D16375">
      <w:pPr>
        <w:spacing w:after="0" w:line="240" w:lineRule="auto"/>
        <w:ind w:left="540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lastRenderedPageBreak/>
        <w:drawing>
          <wp:inline distT="0" distB="0" distL="0" distR="0" wp14:anchorId="2CF63BCA" wp14:editId="23D7060E">
            <wp:extent cx="5676900" cy="3162300"/>
            <wp:effectExtent l="0" t="0" r="0" b="0"/>
            <wp:docPr id="486" name="Picture 486" descr="Create a Routing Table &#10;Border Gateway Protocol (GBP) is a &#10;standard routing protocol used to &#10;exchange routing and reachability &#10;information between two or more &#10;networks &#10;Routes are automatically added to the &#10;route table Of all subnets with BGP &#10;propagation enabled &#10;• In most situations you will want to &#10;enable BGP route propagation &#10;roule Luble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11" descr="Create a Routing Table &#10;Border Gateway Protocol (GBP) is a &#10;standard routing protocol used to &#10;exchange routing and reachability &#10;information between two or more &#10;networks &#10;Routes are automatically added to the &#10;route table Of all subnets with BGP &#10;propagation enabled &#10;• In most situations you will want to &#10;enable BGP route propagation &#10;roule Luble "/>
                    <pic:cNvPicPr>
                      <a:picLocks noChangeAspect="1" noChangeArrowheads="1"/>
                    </pic:cNvPicPr>
                  </pic:nvPicPr>
                  <pic:blipFill>
                    <a:blip r:embed="rId2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6900" cy="3162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6BC88C" w14:textId="77777777" w:rsidR="00D16375" w:rsidRPr="00D16375" w:rsidRDefault="00D16375" w:rsidP="00D16375">
      <w:pPr>
        <w:spacing w:after="0" w:line="240" w:lineRule="auto"/>
        <w:ind w:left="540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45F98564" w14:textId="304C65A8" w:rsidR="00D16375" w:rsidRPr="00D16375" w:rsidRDefault="00D16375" w:rsidP="00D16375">
      <w:pPr>
        <w:spacing w:after="0" w:line="240" w:lineRule="auto"/>
        <w:ind w:left="540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drawing>
          <wp:inline distT="0" distB="0" distL="0" distR="0" wp14:anchorId="7D607771" wp14:editId="503F87DF">
            <wp:extent cx="5676900" cy="3162300"/>
            <wp:effectExtent l="0" t="0" r="0" b="0"/>
            <wp:docPr id="485" name="Picture 485" descr="Create a Custom Route &#10;When you create a route there are several &#10;Next hop types &#10;• In this example, any private subnet IP &#10;addresses will be sent to the virtual &#10;appliance &#10;Other choices are Virtual network &#10;gateway, Virtual network, Internet, and &#10;None &#10;Add &#10;1002,t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12" descr="Create a Custom Route &#10;When you create a route there are several &#10;Next hop types &#10;• In this example, any private subnet IP &#10;addresses will be sent to the virtual &#10;appliance &#10;Other choices are Virtual network &#10;gateway, Virtual network, Internet, and &#10;None &#10;Add &#10;1002,t "/>
                    <pic:cNvPicPr>
                      <a:picLocks noChangeAspect="1" noChangeArrowheads="1"/>
                    </pic:cNvPicPr>
                  </pic:nvPicPr>
                  <pic:blipFill>
                    <a:blip r:embed="rId2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6900" cy="3162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7F21B3" w14:textId="77777777" w:rsidR="00D16375" w:rsidRPr="00D16375" w:rsidRDefault="00D16375" w:rsidP="00EE0FE2">
      <w:pPr>
        <w:numPr>
          <w:ilvl w:val="0"/>
          <w:numId w:val="127"/>
        </w:numPr>
        <w:spacing w:after="0" w:line="240" w:lineRule="auto"/>
        <w:ind w:left="108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Default routes (System routes) allows</w:t>
      </w:r>
    </w:p>
    <w:p w14:paraId="783C97BB" w14:textId="77777777" w:rsidR="00D16375" w:rsidRPr="00D16375" w:rsidRDefault="00D16375" w:rsidP="00EE0FE2">
      <w:pPr>
        <w:numPr>
          <w:ilvl w:val="1"/>
          <w:numId w:val="127"/>
        </w:numPr>
        <w:spacing w:after="0" w:line="240" w:lineRule="auto"/>
        <w:ind w:left="162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Traffic within subnet</w:t>
      </w:r>
    </w:p>
    <w:p w14:paraId="4795DA9E" w14:textId="77777777" w:rsidR="00D16375" w:rsidRPr="00D16375" w:rsidRDefault="00D16375" w:rsidP="00EE0FE2">
      <w:pPr>
        <w:numPr>
          <w:ilvl w:val="1"/>
          <w:numId w:val="127"/>
        </w:numPr>
        <w:spacing w:after="0" w:line="240" w:lineRule="auto"/>
        <w:ind w:left="162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Within the same vnet</w:t>
      </w:r>
    </w:p>
    <w:p w14:paraId="5AF0B8A3" w14:textId="77777777" w:rsidR="00D16375" w:rsidRPr="00D16375" w:rsidRDefault="00D16375" w:rsidP="00EE0FE2">
      <w:pPr>
        <w:numPr>
          <w:ilvl w:val="1"/>
          <w:numId w:val="127"/>
        </w:numPr>
        <w:spacing w:after="0" w:line="240" w:lineRule="auto"/>
        <w:ind w:left="162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 xml:space="preserve">Traffic to a gateway or load balancer </w:t>
      </w:r>
    </w:p>
    <w:p w14:paraId="5FE82BDD" w14:textId="269354ED" w:rsidR="00D16375" w:rsidRPr="00D16375" w:rsidRDefault="00D16375" w:rsidP="00EE0FE2">
      <w:pPr>
        <w:numPr>
          <w:ilvl w:val="1"/>
          <w:numId w:val="127"/>
        </w:numPr>
        <w:spacing w:after="0" w:line="240" w:lineRule="auto"/>
        <w:ind w:left="162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 xml:space="preserve">Traffic to </w:t>
      </w:r>
      <w:r w:rsidR="004D2F87" w:rsidRPr="00D16375">
        <w:rPr>
          <w:rFonts w:ascii="Calibri" w:eastAsia="Times New Roman" w:hAnsi="Calibri" w:cs="Calibri"/>
          <w:lang w:val="en-US" w:eastAsia="en-AU"/>
        </w:rPr>
        <w:t>internet</w:t>
      </w:r>
    </w:p>
    <w:p w14:paraId="68E7B7A4" w14:textId="77777777" w:rsidR="00D16375" w:rsidRPr="00D16375" w:rsidRDefault="00D16375" w:rsidP="00EE0FE2">
      <w:pPr>
        <w:numPr>
          <w:ilvl w:val="1"/>
          <w:numId w:val="127"/>
        </w:numPr>
        <w:spacing w:after="0" w:line="240" w:lineRule="auto"/>
        <w:ind w:left="162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Vnet-vnet virtual machines</w:t>
      </w:r>
    </w:p>
    <w:p w14:paraId="1C7D002C" w14:textId="77777777" w:rsidR="00D16375" w:rsidRPr="00D16375" w:rsidRDefault="00D16375" w:rsidP="00EE0FE2">
      <w:pPr>
        <w:numPr>
          <w:ilvl w:val="1"/>
          <w:numId w:val="127"/>
        </w:numPr>
        <w:spacing w:after="0" w:line="240" w:lineRule="auto"/>
        <w:ind w:left="162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Site to site and express routes through gateways</w:t>
      </w:r>
    </w:p>
    <w:p w14:paraId="027C598D" w14:textId="77777777" w:rsidR="00D16375" w:rsidRPr="00D16375" w:rsidRDefault="00D16375" w:rsidP="00EE0FE2">
      <w:pPr>
        <w:numPr>
          <w:ilvl w:val="0"/>
          <w:numId w:val="127"/>
        </w:numPr>
        <w:spacing w:after="0" w:line="240" w:lineRule="auto"/>
        <w:ind w:left="108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System routes are not displayed in the route table</w:t>
      </w:r>
    </w:p>
    <w:p w14:paraId="77842739" w14:textId="77777777" w:rsidR="00D16375" w:rsidRPr="00D16375" w:rsidRDefault="00D16375" w:rsidP="00EE0FE2">
      <w:pPr>
        <w:numPr>
          <w:ilvl w:val="0"/>
          <w:numId w:val="127"/>
        </w:numPr>
        <w:spacing w:after="0" w:line="240" w:lineRule="auto"/>
        <w:ind w:left="108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 xml:space="preserve">In the user defined routes If there is traffic </w:t>
      </w:r>
    </w:p>
    <w:p w14:paraId="23E1ADF9" w14:textId="77777777" w:rsidR="00D16375" w:rsidRPr="00D16375" w:rsidRDefault="00D16375" w:rsidP="00EE0FE2">
      <w:pPr>
        <w:numPr>
          <w:ilvl w:val="1"/>
          <w:numId w:val="127"/>
        </w:numPr>
        <w:spacing w:after="0" w:line="240" w:lineRule="auto"/>
        <w:ind w:left="162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To go to premises - virtual network gateway</w:t>
      </w:r>
    </w:p>
    <w:p w14:paraId="23DBE208" w14:textId="77777777" w:rsidR="00D16375" w:rsidRPr="00D16375" w:rsidRDefault="00D16375" w:rsidP="00EE0FE2">
      <w:pPr>
        <w:numPr>
          <w:ilvl w:val="1"/>
          <w:numId w:val="127"/>
        </w:numPr>
        <w:spacing w:after="0" w:line="240" w:lineRule="auto"/>
        <w:ind w:left="162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Internet - internet</w:t>
      </w:r>
    </w:p>
    <w:p w14:paraId="457B05B4" w14:textId="17EEA14D" w:rsidR="00D16375" w:rsidRPr="00D16375" w:rsidRDefault="004D2F87" w:rsidP="00EE0FE2">
      <w:pPr>
        <w:numPr>
          <w:ilvl w:val="1"/>
          <w:numId w:val="127"/>
        </w:numPr>
        <w:spacing w:after="0" w:line="240" w:lineRule="auto"/>
        <w:ind w:left="162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Firewall</w:t>
      </w:r>
      <w:r w:rsidR="00D16375" w:rsidRPr="00D16375">
        <w:rPr>
          <w:rFonts w:ascii="Calibri" w:eastAsia="Times New Roman" w:hAnsi="Calibri" w:cs="Calibri"/>
          <w:lang w:val="en-US" w:eastAsia="en-AU"/>
        </w:rPr>
        <w:t xml:space="preserve"> - Virtual appliance </w:t>
      </w:r>
    </w:p>
    <w:p w14:paraId="1B969818" w14:textId="77777777" w:rsidR="00D16375" w:rsidRPr="00D16375" w:rsidRDefault="00D16375" w:rsidP="00EE0FE2">
      <w:pPr>
        <w:numPr>
          <w:ilvl w:val="1"/>
          <w:numId w:val="127"/>
        </w:numPr>
        <w:spacing w:after="0" w:line="240" w:lineRule="auto"/>
        <w:ind w:left="162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 xml:space="preserve">That should be dropped - none </w:t>
      </w:r>
    </w:p>
    <w:p w14:paraId="7B55920E" w14:textId="77777777" w:rsidR="00D16375" w:rsidRPr="00D16375" w:rsidRDefault="00D16375" w:rsidP="00D16375">
      <w:pPr>
        <w:spacing w:after="0" w:line="240" w:lineRule="auto"/>
        <w:ind w:left="1620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lastRenderedPageBreak/>
        <w:t> </w:t>
      </w:r>
    </w:p>
    <w:p w14:paraId="1CD10BEA" w14:textId="1D06CA49" w:rsidR="00D16375" w:rsidRPr="00D16375" w:rsidRDefault="00D16375" w:rsidP="00EE0FE2">
      <w:pPr>
        <w:numPr>
          <w:ilvl w:val="0"/>
          <w:numId w:val="128"/>
        </w:numPr>
        <w:spacing w:after="0" w:line="240" w:lineRule="auto"/>
        <w:ind w:left="540"/>
        <w:textAlignment w:val="center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drawing>
          <wp:inline distT="0" distB="0" distL="0" distR="0" wp14:anchorId="78D319B1" wp14:editId="0129008D">
            <wp:extent cx="5295900" cy="2333625"/>
            <wp:effectExtent l="0" t="0" r="0" b="9525"/>
            <wp:docPr id="484" name="Picture 484" descr="Associate the Route &#10;• Each subnet can have &#10;zero or one route &#10;table associated to it &#10;n our example, the &#10;Public subnet will be &#10;associated with the &#10;routing table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13" descr="Associate the Route &#10;• Each subnet can have &#10;zero or one route &#10;table associated to it &#10;n our example, the &#10;Public subnet will be &#10;associated with the &#10;routing table "/>
                    <pic:cNvPicPr>
                      <a:picLocks noChangeAspect="1" noChangeArrowheads="1"/>
                    </pic:cNvPicPr>
                  </pic:nvPicPr>
                  <pic:blipFill>
                    <a:blip r:embed="rId2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5900" cy="2333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C2C7FB" w14:textId="77777777" w:rsidR="00D16375" w:rsidRPr="00D16375" w:rsidRDefault="00D16375" w:rsidP="00EE0FE2">
      <w:pPr>
        <w:numPr>
          <w:ilvl w:val="1"/>
          <w:numId w:val="128"/>
        </w:numPr>
        <w:spacing w:after="0" w:line="240" w:lineRule="auto"/>
        <w:ind w:left="162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 xml:space="preserve"> Creating and associating routes</w:t>
      </w:r>
    </w:p>
    <w:p w14:paraId="3D7EB5F6" w14:textId="77777777" w:rsidR="00D16375" w:rsidRPr="00D16375" w:rsidRDefault="00D16375" w:rsidP="00EE0FE2">
      <w:pPr>
        <w:numPr>
          <w:ilvl w:val="2"/>
          <w:numId w:val="129"/>
        </w:numPr>
        <w:spacing w:after="0" w:line="240" w:lineRule="auto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Create the route table</w:t>
      </w:r>
    </w:p>
    <w:p w14:paraId="411766AC" w14:textId="5CB80AC3" w:rsidR="00D16375" w:rsidRPr="00D16375" w:rsidRDefault="00D16375" w:rsidP="00EE0FE2">
      <w:pPr>
        <w:numPr>
          <w:ilvl w:val="2"/>
          <w:numId w:val="129"/>
        </w:numPr>
        <w:spacing w:after="0" w:line="240" w:lineRule="auto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 xml:space="preserve">Create a </w:t>
      </w:r>
      <w:r w:rsidR="004D2F87" w:rsidRPr="00D16375">
        <w:rPr>
          <w:rFonts w:ascii="Calibri" w:eastAsia="Times New Roman" w:hAnsi="Calibri" w:cs="Calibri"/>
          <w:lang w:val="en-US" w:eastAsia="en-AU"/>
        </w:rPr>
        <w:t>traffic</w:t>
      </w:r>
      <w:r w:rsidRPr="00D16375">
        <w:rPr>
          <w:rFonts w:ascii="Calibri" w:eastAsia="Times New Roman" w:hAnsi="Calibri" w:cs="Calibri"/>
          <w:lang w:val="en-US" w:eastAsia="en-AU"/>
        </w:rPr>
        <w:t xml:space="preserve"> </w:t>
      </w:r>
      <w:r w:rsidR="004D2F87" w:rsidRPr="00D16375">
        <w:rPr>
          <w:rFonts w:ascii="Calibri" w:eastAsia="Times New Roman" w:hAnsi="Calibri" w:cs="Calibri"/>
          <w:lang w:val="en-US" w:eastAsia="en-AU"/>
        </w:rPr>
        <w:t>route</w:t>
      </w:r>
    </w:p>
    <w:p w14:paraId="39CAB930" w14:textId="77777777" w:rsidR="00D16375" w:rsidRPr="00D16375" w:rsidRDefault="00D16375" w:rsidP="00EE0FE2">
      <w:pPr>
        <w:numPr>
          <w:ilvl w:val="2"/>
          <w:numId w:val="129"/>
        </w:numPr>
        <w:spacing w:after="0" w:line="240" w:lineRule="auto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Assign it to the subnets</w:t>
      </w:r>
    </w:p>
    <w:p w14:paraId="40364788" w14:textId="5AE23155" w:rsidR="00320195" w:rsidRDefault="00320195" w:rsidP="00320195">
      <w:pPr>
        <w:spacing w:after="0" w:line="240" w:lineRule="auto"/>
        <w:rPr>
          <w:rFonts w:ascii="Calibri" w:eastAsia="Times New Roman" w:hAnsi="Calibri" w:cs="Calibri"/>
          <w:lang w:val="en-US" w:eastAsia="en-AU"/>
        </w:rPr>
      </w:pPr>
    </w:p>
    <w:p w14:paraId="328B7BFF" w14:textId="3A617B70" w:rsidR="00320195" w:rsidRPr="00D16375" w:rsidRDefault="00320195" w:rsidP="00320195">
      <w:pPr>
        <w:pStyle w:val="Heading2"/>
        <w:rPr>
          <w:rFonts w:eastAsia="Times New Roman"/>
          <w:lang w:val="en-US" w:eastAsia="en-AU"/>
        </w:rPr>
      </w:pPr>
      <w:bookmarkStart w:id="88" w:name="_Toc34295245"/>
      <w:r>
        <w:rPr>
          <w:rFonts w:eastAsia="Times New Roman"/>
          <w:lang w:val="en-US" w:eastAsia="en-AU"/>
        </w:rPr>
        <w:t>Azure Load Balancer</w:t>
      </w:r>
      <w:bookmarkEnd w:id="88"/>
    </w:p>
    <w:p w14:paraId="7D79AD2F" w14:textId="48C93833" w:rsidR="00D16375" w:rsidRPr="00D16375" w:rsidRDefault="00D16375" w:rsidP="00320195">
      <w:pPr>
        <w:spacing w:after="0" w:line="240" w:lineRule="auto"/>
        <w:textAlignment w:val="center"/>
        <w:rPr>
          <w:rFonts w:ascii="Calibri" w:eastAsia="Times New Roman" w:hAnsi="Calibri" w:cs="Calibri"/>
          <w:lang w:eastAsia="en-AU"/>
        </w:rPr>
      </w:pPr>
    </w:p>
    <w:p w14:paraId="3FF5E89F" w14:textId="77777777" w:rsidR="00D16375" w:rsidRPr="00D16375" w:rsidRDefault="00D16375" w:rsidP="00D16375">
      <w:pPr>
        <w:spacing w:after="0" w:line="240" w:lineRule="auto"/>
        <w:ind w:left="1080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57EA020A" w14:textId="7B8AD8A0" w:rsidR="00D16375" w:rsidRPr="00D16375" w:rsidRDefault="00D16375" w:rsidP="00EE0FE2">
      <w:pPr>
        <w:numPr>
          <w:ilvl w:val="0"/>
          <w:numId w:val="130"/>
        </w:numPr>
        <w:spacing w:after="0" w:line="240" w:lineRule="auto"/>
        <w:ind w:left="1080"/>
        <w:textAlignment w:val="center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drawing>
          <wp:inline distT="0" distB="0" distL="0" distR="0" wp14:anchorId="328E0CE4" wp14:editId="1237A392">
            <wp:extent cx="4057650" cy="3114675"/>
            <wp:effectExtent l="0" t="0" r="0" b="9525"/>
            <wp:docPr id="482" name="Picture 482" descr="Azure Load Balancer Overview &#10;• Azure Load Balancer &#10;• Public Load Balancer &#10;• Internal Load Balancer &#10;• Load Balancer SKUs &#10;• Backend Pools &#10;• Load Balancer Rules &#10;• Session Persistence &#10;Health Probes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15" descr="Azure Load Balancer Overview &#10;• Azure Load Balancer &#10;• Public Load Balancer &#10;• Internal Load Balancer &#10;• Load Balancer SKUs &#10;• Backend Pools &#10;• Load Balancer Rules &#10;• Session Persistence &#10;Health Probes "/>
                    <pic:cNvPicPr>
                      <a:picLocks noChangeAspect="1" noChangeArrowheads="1"/>
                    </pic:cNvPicPr>
                  </pic:nvPicPr>
                  <pic:blipFill>
                    <a:blip r:embed="rId2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7650" cy="3114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5D1126" w14:textId="77777777" w:rsidR="00D16375" w:rsidRPr="00D16375" w:rsidRDefault="00D16375" w:rsidP="00D16375">
      <w:pPr>
        <w:spacing w:after="0" w:line="240" w:lineRule="auto"/>
        <w:ind w:left="540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5867BEA3" w14:textId="2FD18FD0" w:rsidR="00D16375" w:rsidRPr="00D16375" w:rsidRDefault="00D16375" w:rsidP="00EE0FE2">
      <w:pPr>
        <w:numPr>
          <w:ilvl w:val="0"/>
          <w:numId w:val="131"/>
        </w:numPr>
        <w:spacing w:after="0" w:line="240" w:lineRule="auto"/>
        <w:ind w:left="540"/>
        <w:textAlignment w:val="center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lastRenderedPageBreak/>
        <w:drawing>
          <wp:inline distT="0" distB="0" distL="0" distR="0" wp14:anchorId="0E914DB7" wp14:editId="69099622">
            <wp:extent cx="5731510" cy="3462020"/>
            <wp:effectExtent l="0" t="0" r="2540" b="5080"/>
            <wp:docPr id="481" name="Picture 481" descr="Machine generated alternative text:&#10;Azure Load Balancer &#10;Backend Pool &#10;Load balancing rules &#10;Frontend &#10;and healt pro es &#10;Load Balancer &#10;• Distributes inbound traffic to backend resources using load &#10;balancing rules and health probes &#10;• Can be used for both inbound/outbound scenarios &#10;• Protect on-premises web applications with secure remote access &#10;• Extend Active Directory to the cloud &#10;• Two types: Public and Internal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16" descr="Machine generated alternative text:&#10;Azure Load Balancer &#10;Backend Pool &#10;Load balancing rules &#10;Frontend &#10;and healt pro es &#10;Load Balancer &#10;• Distributes inbound traffic to backend resources using load &#10;balancing rules and health probes &#10;• Can be used for both inbound/outbound scenarios &#10;• Protect on-premises web applications with secure remote access &#10;• Extend Active Directory to the cloud &#10;• Two types: Public and Internal "/>
                    <pic:cNvPicPr>
                      <a:picLocks noChangeAspect="1" noChangeArrowheads="1"/>
                    </pic:cNvPicPr>
                  </pic:nvPicPr>
                  <pic:blipFill>
                    <a:blip r:embed="rId2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462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095945" w14:textId="77777777" w:rsidR="00D16375" w:rsidRPr="00D16375" w:rsidRDefault="00D16375" w:rsidP="00EE0FE2">
      <w:pPr>
        <w:numPr>
          <w:ilvl w:val="0"/>
          <w:numId w:val="131"/>
        </w:numPr>
        <w:spacing w:after="0" w:line="240" w:lineRule="auto"/>
        <w:ind w:left="54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 xml:space="preserve">Load balancer is a level 4 device. Operates in TCP or UDP level </w:t>
      </w:r>
    </w:p>
    <w:p w14:paraId="44B26EAD" w14:textId="63CCB857" w:rsidR="00D16375" w:rsidRPr="00D16375" w:rsidRDefault="00D16375" w:rsidP="00EE0FE2">
      <w:pPr>
        <w:numPr>
          <w:ilvl w:val="0"/>
          <w:numId w:val="131"/>
        </w:numPr>
        <w:spacing w:after="0" w:line="240" w:lineRule="auto"/>
        <w:ind w:left="540"/>
        <w:textAlignment w:val="center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drawing>
          <wp:inline distT="0" distB="0" distL="0" distR="0" wp14:anchorId="775F1282" wp14:editId="5EC26C97">
            <wp:extent cx="5731510" cy="3069590"/>
            <wp:effectExtent l="0" t="0" r="2540" b="0"/>
            <wp:docPr id="480" name="Picture 480" descr="Public Load Balancer &#10;TCP Port 80 &#10;Web Tier &#10;Subnet &#10;• Maps public IP addresses and port number of incoming traffic to the &#10;VM's private IP address and port number, and vice versa. &#10;• Apply load balancing rules to distribute traffic across VMS or services.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17" descr="Public Load Balancer &#10;TCP Port 80 &#10;Web Tier &#10;Subnet &#10;• Maps public IP addresses and port number of incoming traffic to the &#10;VM's private IP address and port number, and vice versa. &#10;• Apply load balancing rules to distribute traffic across VMS or services. "/>
                    <pic:cNvPicPr>
                      <a:picLocks noChangeAspect="1" noChangeArrowheads="1"/>
                    </pic:cNvPicPr>
                  </pic:nvPicPr>
                  <pic:blipFill>
                    <a:blip r:embed="rId2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0695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4CCF0C" w14:textId="77777777" w:rsidR="00D16375" w:rsidRPr="00D16375" w:rsidRDefault="00D16375" w:rsidP="00D16375">
      <w:pPr>
        <w:spacing w:after="0" w:line="240" w:lineRule="auto"/>
        <w:ind w:left="540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79AFBDEC" w14:textId="3F8C4476" w:rsidR="00D16375" w:rsidRPr="00D16375" w:rsidRDefault="00D16375" w:rsidP="00D16375">
      <w:pPr>
        <w:spacing w:after="0" w:line="240" w:lineRule="auto"/>
        <w:ind w:left="540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lastRenderedPageBreak/>
        <w:drawing>
          <wp:inline distT="0" distB="0" distL="0" distR="0" wp14:anchorId="15560BCD" wp14:editId="287F87DF">
            <wp:extent cx="5676900" cy="3162300"/>
            <wp:effectExtent l="0" t="0" r="0" b="0"/>
            <wp:docPr id="479" name="Picture 479" descr="Internal Load Balancer &#10;Directs traffic only to resources inside a &#10;virtual network or that use a VPN to &#10;access Azure infrastructure. &#10;Frontend IP addresses and virtual &#10;networks are never directly exposed to &#10;an internet endpoint. &#10;Enables load balancing within a virtual &#10;network, for cross-premises virtual &#10;networks, for multi-tier applications, &#10;and for line-of-business applications.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18" descr="Internal Load Balancer &#10;Directs traffic only to resources inside a &#10;virtual network or that use a VPN to &#10;access Azure infrastructure. &#10;Frontend IP addresses and virtual &#10;networks are never directly exposed to &#10;an internet endpoint. &#10;Enables load balancing within a virtual &#10;network, for cross-premises virtual &#10;networks, for multi-tier applications, &#10;and for line-of-business applications. "/>
                    <pic:cNvPicPr>
                      <a:picLocks noChangeAspect="1" noChangeArrowheads="1"/>
                    </pic:cNvPicPr>
                  </pic:nvPicPr>
                  <pic:blipFill>
                    <a:blip r:embed="rId2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6900" cy="3162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15FA46" w14:textId="77777777" w:rsidR="00D16375" w:rsidRPr="00D16375" w:rsidRDefault="00D16375" w:rsidP="00D16375">
      <w:pPr>
        <w:spacing w:after="0" w:line="240" w:lineRule="auto"/>
        <w:ind w:left="540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742F2CDD" w14:textId="11719428" w:rsidR="00D16375" w:rsidRPr="00D16375" w:rsidRDefault="00D16375" w:rsidP="00D16375">
      <w:pPr>
        <w:spacing w:after="0" w:line="240" w:lineRule="auto"/>
        <w:ind w:left="540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drawing>
          <wp:inline distT="0" distB="0" distL="0" distR="0" wp14:anchorId="210F73A4" wp14:editId="3DC38928">
            <wp:extent cx="5676900" cy="3162300"/>
            <wp:effectExtent l="0" t="0" r="0" b="0"/>
            <wp:docPr id="478" name="Picture 478" descr="Load Balancer SKUs &#10;Load balancer supports both Basic and &#10;Standard (newer) SKUs &#10;• SKUs are not mutable &#10;• Load Balancer rule cannot span two virtual &#10;networks &#10;No charge for the Basic load balancer &#10;• Load Balancer frontends are not accessible &#10;across global virtual network peering &#10;Name &#10;C) Internal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19" descr="Load Balancer SKUs &#10;Load balancer supports both Basic and &#10;Standard (newer) SKUs &#10;• SKUs are not mutable &#10;• Load Balancer rule cannot span two virtual &#10;networks &#10;No charge for the Basic load balancer &#10;• Load Balancer frontends are not accessible &#10;across global virtual network peering &#10;Name &#10;C) Internal "/>
                    <pic:cNvPicPr>
                      <a:picLocks noChangeAspect="1" noChangeArrowheads="1"/>
                    </pic:cNvPicPr>
                  </pic:nvPicPr>
                  <pic:blipFill>
                    <a:blip r:embed="rId2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6900" cy="3162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D90788" w14:textId="77777777" w:rsidR="00D16375" w:rsidRPr="00D16375" w:rsidRDefault="00D16375" w:rsidP="00EE0FE2">
      <w:pPr>
        <w:numPr>
          <w:ilvl w:val="0"/>
          <w:numId w:val="132"/>
        </w:numPr>
        <w:spacing w:after="0" w:line="240" w:lineRule="auto"/>
        <w:ind w:left="540"/>
        <w:textAlignment w:val="center"/>
        <w:rPr>
          <w:rFonts w:ascii="Calibri" w:eastAsia="Times New Roman" w:hAnsi="Calibri" w:cs="Calibri"/>
          <w:lang w:val="en-US" w:eastAsia="en-AU"/>
        </w:rPr>
      </w:pPr>
      <w:proofErr w:type="gramStart"/>
      <w:r w:rsidRPr="00D16375">
        <w:rPr>
          <w:rFonts w:ascii="Calibri" w:eastAsia="Times New Roman" w:hAnsi="Calibri" w:cs="Calibri"/>
          <w:lang w:val="en-US" w:eastAsia="en-AU"/>
        </w:rPr>
        <w:t>SKU's</w:t>
      </w:r>
      <w:proofErr w:type="gramEnd"/>
      <w:r w:rsidRPr="00D16375">
        <w:rPr>
          <w:rFonts w:ascii="Calibri" w:eastAsia="Times New Roman" w:hAnsi="Calibri" w:cs="Calibri"/>
          <w:lang w:val="en-US" w:eastAsia="en-AU"/>
        </w:rPr>
        <w:t xml:space="preserve"> cannot be changed later - Mutable</w:t>
      </w:r>
    </w:p>
    <w:p w14:paraId="3102BFF4" w14:textId="1AA5037B" w:rsidR="00D16375" w:rsidRPr="00D16375" w:rsidRDefault="00D16375" w:rsidP="00EE0FE2">
      <w:pPr>
        <w:numPr>
          <w:ilvl w:val="0"/>
          <w:numId w:val="132"/>
        </w:numPr>
        <w:spacing w:after="0" w:line="240" w:lineRule="auto"/>
        <w:ind w:left="54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 xml:space="preserve">Both the backend and </w:t>
      </w:r>
      <w:r w:rsidR="004D2F87" w:rsidRPr="00D16375">
        <w:rPr>
          <w:rFonts w:ascii="Calibri" w:eastAsia="Times New Roman" w:hAnsi="Calibri" w:cs="Calibri"/>
          <w:lang w:val="en-US" w:eastAsia="en-AU"/>
        </w:rPr>
        <w:t>front-end</w:t>
      </w:r>
      <w:r w:rsidRPr="00D16375">
        <w:rPr>
          <w:rFonts w:ascii="Calibri" w:eastAsia="Times New Roman" w:hAnsi="Calibri" w:cs="Calibri"/>
          <w:lang w:val="en-US" w:eastAsia="en-AU"/>
        </w:rPr>
        <w:t xml:space="preserve"> pools </w:t>
      </w:r>
      <w:r w:rsidR="004D2F87" w:rsidRPr="00D16375">
        <w:rPr>
          <w:rFonts w:ascii="Calibri" w:eastAsia="Times New Roman" w:hAnsi="Calibri" w:cs="Calibri"/>
          <w:lang w:val="en-US" w:eastAsia="en-AU"/>
        </w:rPr>
        <w:t>must</w:t>
      </w:r>
      <w:r w:rsidRPr="00D16375">
        <w:rPr>
          <w:rFonts w:ascii="Calibri" w:eastAsia="Times New Roman" w:hAnsi="Calibri" w:cs="Calibri"/>
          <w:lang w:val="en-US" w:eastAsia="en-AU"/>
        </w:rPr>
        <w:t xml:space="preserve"> be in the same vnet</w:t>
      </w:r>
    </w:p>
    <w:p w14:paraId="3AFF01CD" w14:textId="4C015E80" w:rsidR="00D16375" w:rsidRPr="00EC6487" w:rsidRDefault="00D16375" w:rsidP="00EE0FE2">
      <w:pPr>
        <w:numPr>
          <w:ilvl w:val="0"/>
          <w:numId w:val="132"/>
        </w:numPr>
        <w:spacing w:after="0" w:line="240" w:lineRule="auto"/>
        <w:ind w:left="54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Now, standard load balancer allows front-end access to globally peered vnets</w:t>
      </w:r>
      <w:r w:rsidRPr="00EC6487">
        <w:rPr>
          <w:rFonts w:ascii="Calibri" w:eastAsia="Times New Roman" w:hAnsi="Calibri" w:cs="Calibri"/>
          <w:lang w:val="en-US" w:eastAsia="en-AU"/>
        </w:rPr>
        <w:t xml:space="preserve">  </w:t>
      </w:r>
    </w:p>
    <w:p w14:paraId="63F4D622" w14:textId="3F479C3A" w:rsidR="00D16375" w:rsidRPr="00D16375" w:rsidRDefault="00D16375" w:rsidP="00D16375">
      <w:pPr>
        <w:spacing w:after="0" w:line="240" w:lineRule="auto"/>
        <w:ind w:left="540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lastRenderedPageBreak/>
        <w:drawing>
          <wp:inline distT="0" distB="0" distL="0" distR="0" wp14:anchorId="68D42EF2" wp14:editId="2C7C8002">
            <wp:extent cx="5676900" cy="3162300"/>
            <wp:effectExtent l="0" t="0" r="0" b="0"/>
            <wp:docPr id="477" name="Picture 477" descr="Backend Pools &#10;SKU &#10;Basic &#10;Standard SKIJ &#10;To distribute traffic, a back-end &#10;address pool contains the IP &#10;addresses of the virtual NICs &#10;that are connected to the load &#10;balancer &#10;Backend pool endpoints &#10;VMS ill a single availability &#10;set or VM scale set. &#10;Any VM in a single virtual &#10;network, including a blend &#10;Of VMS, availability sets, and &#10;VM scale sets.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20" descr="Backend Pools &#10;SKU &#10;Basic &#10;Standard SKIJ &#10;To distribute traffic, a back-end &#10;address pool contains the IP &#10;addresses of the virtual NICs &#10;that are connected to the load &#10;balancer &#10;Backend pool endpoints &#10;VMS ill a single availability &#10;set or VM scale set. &#10;Any VM in a single virtual &#10;network, including a blend &#10;Of VMS, availability sets, and &#10;VM scale sets. "/>
                    <pic:cNvPicPr>
                      <a:picLocks noChangeAspect="1" noChangeArrowheads="1"/>
                    </pic:cNvPicPr>
                  </pic:nvPicPr>
                  <pic:blipFill>
                    <a:blip r:embed="rId26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6900" cy="3162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C7CD30" w14:textId="59D03D12" w:rsidR="00D16375" w:rsidRPr="00D16375" w:rsidRDefault="00D16375" w:rsidP="00D16375">
      <w:pPr>
        <w:spacing w:after="0" w:line="240" w:lineRule="auto"/>
        <w:ind w:left="540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drawing>
          <wp:inline distT="0" distB="0" distL="0" distR="0" wp14:anchorId="2F19E7FC" wp14:editId="463AD37D">
            <wp:extent cx="5676900" cy="3162300"/>
            <wp:effectExtent l="0" t="0" r="0" b="0"/>
            <wp:docPr id="476" name="Picture 476" descr="Machine generated alternative text:&#10;Load Balancer Rules &#10;Maps a frontend IP and port &#10;combination to a set of &#10;backend IP addresses and port &#10;combination &#10;• Rules can be used in &#10;combination with NAT rules &#10;• A NAT rule is explicitly attached &#10;to a VM (or network interface) &#10;to complete the path to the &#10;target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21" descr="Machine generated alternative text:&#10;Load Balancer Rules &#10;Maps a frontend IP and port &#10;combination to a set of &#10;backend IP addresses and port &#10;combination &#10;• Rules can be used in &#10;combination with NAT rules &#10;• A NAT rule is explicitly attached &#10;to a VM (or network interface) &#10;to complete the path to the &#10;target "/>
                    <pic:cNvPicPr>
                      <a:picLocks noChangeAspect="1" noChangeArrowheads="1"/>
                    </pic:cNvPicPr>
                  </pic:nvPicPr>
                  <pic:blipFill>
                    <a:blip r:embed="rId2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6900" cy="3162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17876D" w14:textId="77777777" w:rsidR="00D16375" w:rsidRPr="00D16375" w:rsidRDefault="00D16375" w:rsidP="00D16375">
      <w:pPr>
        <w:spacing w:after="0" w:line="240" w:lineRule="auto"/>
        <w:ind w:left="540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 xml:space="preserve">   </w:t>
      </w:r>
    </w:p>
    <w:p w14:paraId="4FB32408" w14:textId="1BE499BF" w:rsidR="00D16375" w:rsidRPr="00D16375" w:rsidRDefault="00D16375" w:rsidP="00D16375">
      <w:pPr>
        <w:spacing w:after="0" w:line="240" w:lineRule="auto"/>
        <w:ind w:left="540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lastRenderedPageBreak/>
        <w:drawing>
          <wp:inline distT="0" distB="0" distL="0" distR="0" wp14:anchorId="0FE581DF" wp14:editId="69BD3D46">
            <wp:extent cx="5676900" cy="3162300"/>
            <wp:effectExtent l="0" t="0" r="0" b="0"/>
            <wp:docPr id="475" name="Picture 475" descr="Session Persistence &#10;• Session persistence specifies how client traffic is handled &#10;• Client IP (default) requests can be handled by any virtual machine &#10;Client IP and protocol specifies that successive requests from the same &#10;address and protocol will be handled by the same virtual machine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22" descr="Session Persistence &#10;• Session persistence specifies how client traffic is handled &#10;• Client IP (default) requests can be handled by any virtual machine &#10;Client IP and protocol specifies that successive requests from the same &#10;address and protocol will be handled by the same virtual machine "/>
                    <pic:cNvPicPr>
                      <a:picLocks noChangeAspect="1" noChangeArrowheads="1"/>
                    </pic:cNvPicPr>
                  </pic:nvPicPr>
                  <pic:blipFill>
                    <a:blip r:embed="rId2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6900" cy="3162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7A3308" w14:textId="77777777" w:rsidR="00D16375" w:rsidRPr="00D16375" w:rsidRDefault="00D16375" w:rsidP="00D16375">
      <w:pPr>
        <w:spacing w:after="0" w:line="240" w:lineRule="auto"/>
        <w:ind w:left="540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39047181" w14:textId="22D513E4" w:rsidR="00D16375" w:rsidRPr="00D16375" w:rsidRDefault="00D16375" w:rsidP="00D16375">
      <w:pPr>
        <w:spacing w:after="0" w:line="240" w:lineRule="auto"/>
        <w:ind w:left="540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drawing>
          <wp:inline distT="0" distB="0" distL="0" distR="0" wp14:anchorId="72B3FAE3" wp14:editId="0AB37D28">
            <wp:extent cx="5676900" cy="3162300"/>
            <wp:effectExtent l="0" t="0" r="0" b="0"/>
            <wp:docPr id="474" name="Picture 4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23"/>
                    <pic:cNvPicPr>
                      <a:picLocks noChangeAspect="1" noChangeArrowheads="1"/>
                    </pic:cNvPicPr>
                  </pic:nvPicPr>
                  <pic:blipFill>
                    <a:blip r:embed="rId26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6900" cy="3162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833328" w14:textId="5B2B2BE4" w:rsidR="00D16375" w:rsidRPr="00D16375" w:rsidRDefault="00D16375" w:rsidP="00320195">
      <w:pPr>
        <w:pStyle w:val="Heading2"/>
        <w:rPr>
          <w:rFonts w:eastAsia="Times New Roman"/>
          <w:lang w:val="en-US" w:eastAsia="en-AU"/>
        </w:rPr>
      </w:pPr>
      <w:r w:rsidRPr="00D16375">
        <w:rPr>
          <w:rFonts w:eastAsia="Times New Roman"/>
          <w:lang w:val="en-US" w:eastAsia="en-AU"/>
        </w:rPr>
        <w:lastRenderedPageBreak/>
        <w:t> </w:t>
      </w:r>
      <w:bookmarkStart w:id="89" w:name="_Toc34295246"/>
      <w:r w:rsidR="00320195">
        <w:rPr>
          <w:rFonts w:eastAsia="Times New Roman"/>
          <w:lang w:val="en-US" w:eastAsia="en-AU"/>
        </w:rPr>
        <w:t>Azure Traffic Manager</w:t>
      </w:r>
      <w:bookmarkEnd w:id="89"/>
    </w:p>
    <w:p w14:paraId="6EC24EFF" w14:textId="6C7B3EC3" w:rsidR="00D16375" w:rsidRPr="00D16375" w:rsidRDefault="00D16375" w:rsidP="00D16375">
      <w:pPr>
        <w:spacing w:after="0" w:line="240" w:lineRule="auto"/>
        <w:ind w:left="540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drawing>
          <wp:inline distT="0" distB="0" distL="0" distR="0" wp14:anchorId="66DFFC0A" wp14:editId="48B54094">
            <wp:extent cx="5676900" cy="3162300"/>
            <wp:effectExtent l="0" t="0" r="0" b="0"/>
            <wp:docPr id="472" name="Picture 472" descr="Azure Traffic Manager Overview &#10;• Azure Traffic Manager &#10;• Traffic Manager Features &#10;• Priority Routing &#10;Performance Routing &#10;• Geographic Routing &#10;• Weighted Routing &#10;• Implementing Traffic Manager Profiles &#10;Implementing Traffic Manager Endpoints &#10;• Traffic Manager vs oad Balancer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25" descr="Azure Traffic Manager Overview &#10;• Azure Traffic Manager &#10;• Traffic Manager Features &#10;• Priority Routing &#10;Performance Routing &#10;• Geographic Routing &#10;• Weighted Routing &#10;• Implementing Traffic Manager Profiles &#10;Implementing Traffic Manager Endpoints &#10;• Traffic Manager vs oad Balancer "/>
                    <pic:cNvPicPr>
                      <a:picLocks noChangeAspect="1" noChangeArrowheads="1"/>
                    </pic:cNvPicPr>
                  </pic:nvPicPr>
                  <pic:blipFill>
                    <a:blip r:embed="rId26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6900" cy="3162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5D9096" w14:textId="77777777" w:rsidR="00D16375" w:rsidRPr="00D16375" w:rsidRDefault="00D16375" w:rsidP="00D16375">
      <w:pPr>
        <w:spacing w:after="0" w:line="240" w:lineRule="auto"/>
        <w:ind w:left="540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33809F63" w14:textId="035B6C32" w:rsidR="00D16375" w:rsidRPr="00D16375" w:rsidRDefault="00D16375" w:rsidP="00D16375">
      <w:pPr>
        <w:spacing w:after="0" w:line="240" w:lineRule="auto"/>
        <w:ind w:left="540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drawing>
          <wp:inline distT="0" distB="0" distL="0" distR="0" wp14:anchorId="39D50B3D" wp14:editId="48446820">
            <wp:extent cx="5676900" cy="3162300"/>
            <wp:effectExtent l="0" t="0" r="0" b="0"/>
            <wp:docPr id="471" name="Picture 471" descr="Azure Traffic Manager &#10;• Allows you to control distribution of &#10;user traffic to service endpoints &#10;around the world &#10;• Uses DNS to direct end-user requests &#10;to the most appropriate endpoint &#10;- Selects an endpoint based on the &#10;configuring traffic-routing method &#10;• Provides endpoint health checks and &#10;automatic endpoint failover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26" descr="Azure Traffic Manager &#10;• Allows you to control distribution of &#10;user traffic to service endpoints &#10;around the world &#10;• Uses DNS to direct end-user requests &#10;to the most appropriate endpoint &#10;- Selects an endpoint based on the &#10;configuring traffic-routing method &#10;• Provides endpoint health checks and &#10;automatic endpoint failover "/>
                    <pic:cNvPicPr>
                      <a:picLocks noChangeAspect="1" noChangeArrowheads="1"/>
                    </pic:cNvPicPr>
                  </pic:nvPicPr>
                  <pic:blipFill>
                    <a:blip r:embed="rId26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6900" cy="3162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6F6B16" w14:textId="2C4E503C" w:rsidR="00D16375" w:rsidRPr="00D16375" w:rsidRDefault="00D16375" w:rsidP="00D16375">
      <w:pPr>
        <w:spacing w:after="0" w:line="240" w:lineRule="auto"/>
        <w:ind w:left="540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 xml:space="preserve">Very helpful in disaster </w:t>
      </w:r>
      <w:r w:rsidR="004D2F87" w:rsidRPr="00D16375">
        <w:rPr>
          <w:rFonts w:ascii="Calibri" w:eastAsia="Times New Roman" w:hAnsi="Calibri" w:cs="Calibri"/>
          <w:lang w:val="en-US" w:eastAsia="en-AU"/>
        </w:rPr>
        <w:t>recovery,</w:t>
      </w:r>
      <w:r w:rsidRPr="00D16375">
        <w:rPr>
          <w:rFonts w:ascii="Calibri" w:eastAsia="Times New Roman" w:hAnsi="Calibri" w:cs="Calibri"/>
          <w:lang w:val="en-US" w:eastAsia="en-AU"/>
        </w:rPr>
        <w:t xml:space="preserve"> as it allows routing globally</w:t>
      </w:r>
    </w:p>
    <w:p w14:paraId="156C07D5" w14:textId="77777777" w:rsidR="00D16375" w:rsidRPr="00D16375" w:rsidRDefault="00D16375" w:rsidP="00D16375">
      <w:pPr>
        <w:spacing w:after="0" w:line="240" w:lineRule="auto"/>
        <w:ind w:left="540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6C752BE0" w14:textId="0A9C7182" w:rsidR="00D16375" w:rsidRPr="00D16375" w:rsidRDefault="00D16375" w:rsidP="00D16375">
      <w:pPr>
        <w:spacing w:after="0" w:line="240" w:lineRule="auto"/>
        <w:ind w:left="540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lastRenderedPageBreak/>
        <w:drawing>
          <wp:inline distT="0" distB="0" distL="0" distR="0" wp14:anchorId="3D1CE373" wp14:editId="23518D0A">
            <wp:extent cx="4943475" cy="4152900"/>
            <wp:effectExtent l="0" t="0" r="9525" b="0"/>
            <wp:docPr id="470" name="Picture 470" descr="Recursive &#10;DNS &#10;User &#10;DNS query &#10;Browser &#10;DNS response &#10;Client connects directly &#10;to selected endpoint &#10;not through Traffic Manager &#10;Traffic Manager &#10;Use a routing method &#10;to determine the best &#10;endpoint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27" descr="Recursive &#10;DNS &#10;User &#10;DNS query &#10;Browser &#10;DNS response &#10;Client connects directly &#10;to selected endpoint &#10;not through Traffic Manager &#10;Traffic Manager &#10;Use a routing method &#10;to determine the best &#10;endpoint "/>
                    <pic:cNvPicPr>
                      <a:picLocks noChangeAspect="1" noChangeArrowheads="1"/>
                    </pic:cNvPicPr>
                  </pic:nvPicPr>
                  <pic:blipFill>
                    <a:blip r:embed="rId26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3475" cy="4152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2124BD" w14:textId="77777777" w:rsidR="00D16375" w:rsidRPr="00D16375" w:rsidRDefault="00D16375" w:rsidP="00D16375">
      <w:pPr>
        <w:spacing w:after="0" w:line="240" w:lineRule="auto"/>
        <w:ind w:left="540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208B43F3" w14:textId="31364EB7" w:rsidR="00D16375" w:rsidRPr="00D16375" w:rsidRDefault="00D16375" w:rsidP="00D16375">
      <w:pPr>
        <w:spacing w:after="0" w:line="240" w:lineRule="auto"/>
        <w:ind w:left="540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drawing>
          <wp:inline distT="0" distB="0" distL="0" distR="0" wp14:anchorId="184E86C6" wp14:editId="1379581F">
            <wp:extent cx="5267325" cy="2457450"/>
            <wp:effectExtent l="0" t="0" r="9525" b="0"/>
            <wp:docPr id="469" name="Picture 469" descr="Traffic Manager Features &#10;• Improve availability Of critical applications &#10;• Improve responsiveness for high performance applications &#10;• Upgrade and perform service maintenance without downtime &#10;• Combine on-premises and Cloud-based applications &#10;Distribute traffic for large, complex deployments &#10;• Create profiles for different routing scenarios &#10;• Several routing algorithms (next topics)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28" descr="Traffic Manager Features &#10;• Improve availability Of critical applications &#10;• Improve responsiveness for high performance applications &#10;• Upgrade and perform service maintenance without downtime &#10;• Combine on-premises and Cloud-based applications &#10;Distribute traffic for large, complex deployments &#10;• Create profiles for different routing scenarios &#10;• Several routing algorithms (next topics) "/>
                    <pic:cNvPicPr>
                      <a:picLocks noChangeAspect="1" noChangeArrowheads="1"/>
                    </pic:cNvPicPr>
                  </pic:nvPicPr>
                  <pic:blipFill>
                    <a:blip r:embed="rId27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2457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BA7A3A" w14:textId="77777777" w:rsidR="00D16375" w:rsidRPr="00D16375" w:rsidRDefault="00D16375" w:rsidP="00EE0FE2">
      <w:pPr>
        <w:numPr>
          <w:ilvl w:val="0"/>
          <w:numId w:val="133"/>
        </w:numPr>
        <w:spacing w:after="0" w:line="240" w:lineRule="auto"/>
        <w:ind w:left="54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 xml:space="preserve">Can get the user to the closest endpoint </w:t>
      </w:r>
    </w:p>
    <w:p w14:paraId="21EFB859" w14:textId="77777777" w:rsidR="00D16375" w:rsidRPr="00D16375" w:rsidRDefault="00D16375" w:rsidP="00EE0FE2">
      <w:pPr>
        <w:numPr>
          <w:ilvl w:val="0"/>
          <w:numId w:val="133"/>
        </w:numPr>
        <w:spacing w:after="0" w:line="240" w:lineRule="auto"/>
        <w:ind w:left="54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highlight w:val="green"/>
          <w:lang w:val="en-US" w:eastAsia="en-AU"/>
        </w:rPr>
        <w:t>Traffic routing methods</w:t>
      </w:r>
    </w:p>
    <w:p w14:paraId="047FE76E" w14:textId="77777777" w:rsidR="00D16375" w:rsidRPr="00D16375" w:rsidRDefault="00D16375" w:rsidP="00EE0FE2">
      <w:pPr>
        <w:numPr>
          <w:ilvl w:val="1"/>
          <w:numId w:val="133"/>
        </w:numPr>
        <w:spacing w:after="0" w:line="240" w:lineRule="auto"/>
        <w:ind w:left="108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Priority routing</w:t>
      </w:r>
    </w:p>
    <w:p w14:paraId="39DE2A2C" w14:textId="77777777" w:rsidR="00D16375" w:rsidRPr="00D16375" w:rsidRDefault="00D16375" w:rsidP="00EE0FE2">
      <w:pPr>
        <w:numPr>
          <w:ilvl w:val="1"/>
          <w:numId w:val="133"/>
        </w:numPr>
        <w:spacing w:after="0" w:line="240" w:lineRule="auto"/>
        <w:ind w:left="108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Performance routing</w:t>
      </w:r>
    </w:p>
    <w:p w14:paraId="1B04B134" w14:textId="77777777" w:rsidR="00D16375" w:rsidRPr="00D16375" w:rsidRDefault="00D16375" w:rsidP="00EE0FE2">
      <w:pPr>
        <w:numPr>
          <w:ilvl w:val="1"/>
          <w:numId w:val="133"/>
        </w:numPr>
        <w:spacing w:after="0" w:line="240" w:lineRule="auto"/>
        <w:ind w:left="108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Geographic routing</w:t>
      </w:r>
    </w:p>
    <w:p w14:paraId="1E0EDBDA" w14:textId="77777777" w:rsidR="00D16375" w:rsidRPr="00D16375" w:rsidRDefault="00D16375" w:rsidP="00EE0FE2">
      <w:pPr>
        <w:numPr>
          <w:ilvl w:val="1"/>
          <w:numId w:val="133"/>
        </w:numPr>
        <w:spacing w:after="0" w:line="240" w:lineRule="auto"/>
        <w:ind w:left="108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Weighted Routing</w:t>
      </w:r>
    </w:p>
    <w:p w14:paraId="3B150A5F" w14:textId="77777777" w:rsidR="00D16375" w:rsidRPr="00D16375" w:rsidRDefault="00D16375" w:rsidP="00EE0FE2">
      <w:pPr>
        <w:numPr>
          <w:ilvl w:val="0"/>
          <w:numId w:val="133"/>
        </w:numPr>
        <w:spacing w:after="0" w:line="240" w:lineRule="auto"/>
        <w:ind w:left="54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When a request comes via the DNS server, the traffic manager will return the end-point IP based on the traffic routing method</w:t>
      </w:r>
    </w:p>
    <w:p w14:paraId="313B9FA0" w14:textId="77777777" w:rsidR="00D16375" w:rsidRPr="00D16375" w:rsidRDefault="00D16375" w:rsidP="00EE0FE2">
      <w:pPr>
        <w:numPr>
          <w:ilvl w:val="0"/>
          <w:numId w:val="133"/>
        </w:numPr>
        <w:spacing w:after="0" w:line="240" w:lineRule="auto"/>
        <w:ind w:left="54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 xml:space="preserve">Traffic manager will send a TTL value to save that ip at the client. </w:t>
      </w:r>
    </w:p>
    <w:p w14:paraId="5767910B" w14:textId="77777777" w:rsidR="00D16375" w:rsidRPr="00D16375" w:rsidRDefault="00D16375" w:rsidP="00EE0FE2">
      <w:pPr>
        <w:numPr>
          <w:ilvl w:val="0"/>
          <w:numId w:val="133"/>
        </w:numPr>
        <w:spacing w:after="0" w:line="240" w:lineRule="auto"/>
        <w:ind w:left="54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 xml:space="preserve">Routing weights are decided based on the health of the node monitored via the health probe. </w:t>
      </w:r>
    </w:p>
    <w:p w14:paraId="3B343D9F" w14:textId="7A4ECCAA" w:rsidR="00D16375" w:rsidRPr="00D16375" w:rsidRDefault="00D16375" w:rsidP="00EE0FE2">
      <w:pPr>
        <w:numPr>
          <w:ilvl w:val="0"/>
          <w:numId w:val="133"/>
        </w:numPr>
        <w:spacing w:after="0" w:line="240" w:lineRule="auto"/>
        <w:ind w:left="540"/>
        <w:textAlignment w:val="center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lastRenderedPageBreak/>
        <w:drawing>
          <wp:inline distT="0" distB="0" distL="0" distR="0" wp14:anchorId="17952529" wp14:editId="4AD5774E">
            <wp:extent cx="5267325" cy="2457450"/>
            <wp:effectExtent l="0" t="0" r="9525" b="0"/>
            <wp:docPr id="468" name="Picture 468" descr="Priority Routing &#10;Routes traffic to a &#10;prioritized list of service &#10;endpoints &#10;• Sends all traffic to the &#10;primary (highest-priority) &#10;endpoint first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29" descr="Priority Routing &#10;Routes traffic to a &#10;prioritized list of service &#10;endpoints &#10;• Sends all traffic to the &#10;primary (highest-priority) &#10;endpoint first "/>
                    <pic:cNvPicPr>
                      <a:picLocks noChangeAspect="1" noChangeArrowheads="1"/>
                    </pic:cNvPicPr>
                  </pic:nvPicPr>
                  <pic:blipFill>
                    <a:blip r:embed="rId27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2457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2CC272" w14:textId="77777777" w:rsidR="00D16375" w:rsidRPr="00D16375" w:rsidRDefault="00D16375" w:rsidP="00D16375">
      <w:pPr>
        <w:spacing w:after="0" w:line="240" w:lineRule="auto"/>
        <w:ind w:left="540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762C6667" w14:textId="7C03CA4F" w:rsidR="00D16375" w:rsidRPr="00D16375" w:rsidRDefault="00D16375" w:rsidP="00EE0FE2">
      <w:pPr>
        <w:numPr>
          <w:ilvl w:val="0"/>
          <w:numId w:val="134"/>
        </w:numPr>
        <w:spacing w:after="0" w:line="240" w:lineRule="auto"/>
        <w:ind w:left="540"/>
        <w:textAlignment w:val="center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drawing>
          <wp:inline distT="0" distB="0" distL="0" distR="0" wp14:anchorId="4FBF5775" wp14:editId="2A077AEE">
            <wp:extent cx="4924425" cy="3505200"/>
            <wp:effectExtent l="0" t="0" r="9525" b="0"/>
            <wp:docPr id="467" name="Picture 467" descr="user &#10;DNS query &#10;DNS &#10;Browser &#10;DNS response &#10;Client connects directly &#10;to selected endpoint &#10;not through Traffic Manager &#10;Choose available endpoint &#10;with highest priority &#10;Create Traffic Manager profile &#10;• Name &#10;.t raffi n.ge•r &#10;Reno ting method &#10;Performance &#10;Weighted &#10;G n.graphic &#10;n mary &#10;Priority I &#10;Traffic Ma &#10;Priority 2 &#10;En dpohlt &#10;Failover &#10;Priority 3 &#10;Degraded &#10;Online &#10;Online &#10;Microsoft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30" descr="user &#10;DNS query &#10;DNS &#10;Browser &#10;DNS response &#10;Client connects directly &#10;to selected endpoint &#10;not through Traffic Manager &#10;Choose available endpoint &#10;with highest priority &#10;Create Traffic Manager profile &#10;• Name &#10;.t raffi n.ge•r &#10;Reno ting method &#10;Performance &#10;Weighted &#10;G n.graphic &#10;n mary &#10;Priority I &#10;Traffic Ma &#10;Priority 2 &#10;En dpohlt &#10;Failover &#10;Priority 3 &#10;Degraded &#10;Online &#10;Online &#10;Microsoft "/>
                    <pic:cNvPicPr>
                      <a:picLocks noChangeAspect="1" noChangeArrowheads="1"/>
                    </pic:cNvPicPr>
                  </pic:nvPicPr>
                  <pic:blipFill>
                    <a:blip r:embed="rId27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4425" cy="3505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617934" w14:textId="77777777" w:rsidR="00D16375" w:rsidRPr="00D16375" w:rsidRDefault="00D16375" w:rsidP="00D16375">
      <w:pPr>
        <w:spacing w:after="0" w:line="240" w:lineRule="auto"/>
        <w:ind w:left="540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56737610" w14:textId="0B86C871" w:rsidR="00D16375" w:rsidRPr="00D16375" w:rsidRDefault="00D16375" w:rsidP="00EE0FE2">
      <w:pPr>
        <w:numPr>
          <w:ilvl w:val="0"/>
          <w:numId w:val="135"/>
        </w:numPr>
        <w:spacing w:after="0" w:line="240" w:lineRule="auto"/>
        <w:ind w:left="540"/>
        <w:textAlignment w:val="center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lastRenderedPageBreak/>
        <w:drawing>
          <wp:inline distT="0" distB="0" distL="0" distR="0" wp14:anchorId="7A8AFADE" wp14:editId="06F54C8F">
            <wp:extent cx="4886325" cy="2581275"/>
            <wp:effectExtent l="0" t="0" r="9525" b="9525"/>
            <wp:docPr id="466" name="Picture 466" descr="Performance Routing &#10;Routes traffic to the &#10;location closest to the user &#10;• The closest endpoint is &#10;measured by network &#10;latency recorded in a table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31" descr="Performance Routing &#10;Routes traffic to the &#10;location closest to the user &#10;• The closest endpoint is &#10;measured by network &#10;latency recorded in a table "/>
                    <pic:cNvPicPr>
                      <a:picLocks noChangeAspect="1" noChangeArrowheads="1"/>
                    </pic:cNvPicPr>
                  </pic:nvPicPr>
                  <pic:blipFill>
                    <a:blip r:embed="rId27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6325" cy="2581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852A2B" w14:textId="77777777" w:rsidR="00D16375" w:rsidRPr="00D16375" w:rsidRDefault="00D16375" w:rsidP="00D16375">
      <w:pPr>
        <w:spacing w:after="0" w:line="240" w:lineRule="auto"/>
        <w:ind w:left="540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5DAF6BBE" w14:textId="205C0891" w:rsidR="00D16375" w:rsidRPr="00D16375" w:rsidRDefault="00D16375" w:rsidP="00EE0FE2">
      <w:pPr>
        <w:numPr>
          <w:ilvl w:val="0"/>
          <w:numId w:val="136"/>
        </w:numPr>
        <w:spacing w:after="0" w:line="240" w:lineRule="auto"/>
        <w:ind w:left="540"/>
        <w:textAlignment w:val="center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drawing>
          <wp:inline distT="0" distB="0" distL="0" distR="0" wp14:anchorId="40C70EE9" wp14:editId="60971DB8">
            <wp:extent cx="4791075" cy="2533650"/>
            <wp:effectExtent l="0" t="0" r="9525" b="0"/>
            <wp:docPr id="465" name="Picture 465" descr="Geographic Routing &#10;Routes traffic to a set &#10;of geographic &#10;locations &#10;• A location cannot be &#10;in more than one &#10;endpoint &#10;Regional Grouping &#10;Country/Region &#10;• State/Province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32" descr="Geographic Routing &#10;Routes traffic to a set &#10;of geographic &#10;locations &#10;• A location cannot be &#10;in more than one &#10;endpoint &#10;Regional Grouping &#10;Country/Region &#10;• State/Province "/>
                    <pic:cNvPicPr>
                      <a:picLocks noChangeAspect="1" noChangeArrowheads="1"/>
                    </pic:cNvPicPr>
                  </pic:nvPicPr>
                  <pic:blipFill>
                    <a:blip r:embed="rId27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1075" cy="2533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C533BD" w14:textId="77777777" w:rsidR="00D16375" w:rsidRPr="00D16375" w:rsidRDefault="00D16375" w:rsidP="00D16375">
      <w:pPr>
        <w:spacing w:after="0" w:line="240" w:lineRule="auto"/>
        <w:ind w:left="540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015E99BA" w14:textId="19B689C2" w:rsidR="00D16375" w:rsidRPr="00D16375" w:rsidRDefault="00D16375" w:rsidP="00EE0FE2">
      <w:pPr>
        <w:numPr>
          <w:ilvl w:val="0"/>
          <w:numId w:val="137"/>
        </w:numPr>
        <w:spacing w:after="0" w:line="240" w:lineRule="auto"/>
        <w:ind w:left="540"/>
        <w:textAlignment w:val="center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drawing>
          <wp:inline distT="0" distB="0" distL="0" distR="0" wp14:anchorId="2F93C8A7" wp14:editId="59F4A6F9">
            <wp:extent cx="4781550" cy="2533650"/>
            <wp:effectExtent l="0" t="0" r="0" b="0"/>
            <wp:docPr id="464" name="Picture 464" descr="Weighted Routing &#10;• Distributes traffic evenly &#10;using a pre-defined &#10;weighting &#10;Higher weight equals &#10;higher priority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33" descr="Weighted Routing &#10;• Distributes traffic evenly &#10;using a pre-defined &#10;weighting &#10;Higher weight equals &#10;higher priority "/>
                    <pic:cNvPicPr>
                      <a:picLocks noChangeAspect="1" noChangeArrowheads="1"/>
                    </pic:cNvPicPr>
                  </pic:nvPicPr>
                  <pic:blipFill>
                    <a:blip r:embed="rId27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1550" cy="2533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3C33A9" w14:textId="77777777" w:rsidR="00D16375" w:rsidRPr="00D16375" w:rsidRDefault="00D16375" w:rsidP="00D16375">
      <w:pPr>
        <w:spacing w:after="0" w:line="240" w:lineRule="auto"/>
        <w:ind w:left="540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1196B1FD" w14:textId="3C44C0AF" w:rsidR="00D16375" w:rsidRPr="00D16375" w:rsidRDefault="00D16375" w:rsidP="00EE0FE2">
      <w:pPr>
        <w:numPr>
          <w:ilvl w:val="0"/>
          <w:numId w:val="138"/>
        </w:numPr>
        <w:spacing w:after="0" w:line="240" w:lineRule="auto"/>
        <w:ind w:left="540"/>
        <w:textAlignment w:val="center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lastRenderedPageBreak/>
        <w:drawing>
          <wp:inline distT="0" distB="0" distL="0" distR="0" wp14:anchorId="5385777F" wp14:editId="3EF44696">
            <wp:extent cx="4781550" cy="2533650"/>
            <wp:effectExtent l="0" t="0" r="0" b="0"/>
            <wp:docPr id="463" name="Picture 463" descr="Implementing Traffic Manager Profiles &#10;Select the routing method in the Traffic &#10;Manager profile &#10;• The DNS TTL determines how often to &#10;query for updated DNS entries &#10;• Configure each endpoint with the same &#10;monitoring settings &#10;• You can Enable or Disable your profile &#10;at anytime &#10;rnr.esæpp Configuratic.-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34" descr="Implementing Traffic Manager Profiles &#10;Select the routing method in the Traffic &#10;Manager profile &#10;• The DNS TTL determines how often to &#10;query for updated DNS entries &#10;• Configure each endpoint with the same &#10;monitoring settings &#10;• You can Enable or Disable your profile &#10;at anytime &#10;rnr.esæpp Configuratic.- "/>
                    <pic:cNvPicPr>
                      <a:picLocks noChangeAspect="1" noChangeArrowheads="1"/>
                    </pic:cNvPicPr>
                  </pic:nvPicPr>
                  <pic:blipFill>
                    <a:blip r:embed="rId27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1550" cy="2533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3702D9" w14:textId="0C45AA35" w:rsidR="00320195" w:rsidRDefault="00D16375" w:rsidP="00D16375">
      <w:pPr>
        <w:spacing w:after="0" w:line="240" w:lineRule="auto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679F7B2F" w14:textId="77777777" w:rsidR="00320195" w:rsidRDefault="00320195">
      <w:pPr>
        <w:rPr>
          <w:rFonts w:ascii="Calibri" w:eastAsia="Times New Roman" w:hAnsi="Calibri" w:cs="Calibri"/>
          <w:lang w:val="en-US" w:eastAsia="en-AU"/>
        </w:rPr>
      </w:pPr>
      <w:r>
        <w:rPr>
          <w:rFonts w:ascii="Calibri" w:eastAsia="Times New Roman" w:hAnsi="Calibri" w:cs="Calibri"/>
          <w:lang w:val="en-US" w:eastAsia="en-AU"/>
        </w:rPr>
        <w:br w:type="page"/>
      </w:r>
    </w:p>
    <w:p w14:paraId="22752F6A" w14:textId="61519078" w:rsidR="00D16375" w:rsidRPr="00D16375" w:rsidRDefault="00320195" w:rsidP="00320195">
      <w:pPr>
        <w:pStyle w:val="Heading1"/>
        <w:rPr>
          <w:rFonts w:eastAsia="Times New Roman"/>
          <w:lang w:val="en-US" w:eastAsia="en-AU"/>
        </w:rPr>
      </w:pPr>
      <w:bookmarkStart w:id="90" w:name="_Toc34295247"/>
      <w:r>
        <w:rPr>
          <w:rFonts w:eastAsia="Times New Roman"/>
          <w:lang w:val="en-US" w:eastAsia="en-AU"/>
        </w:rPr>
        <w:lastRenderedPageBreak/>
        <w:t xml:space="preserve">9. </w:t>
      </w:r>
      <w:r w:rsidR="00D16375" w:rsidRPr="00D16375">
        <w:rPr>
          <w:rFonts w:eastAsia="Times New Roman"/>
          <w:lang w:val="en-US" w:eastAsia="en-AU"/>
        </w:rPr>
        <w:t>Active Directory</w:t>
      </w:r>
      <w:bookmarkEnd w:id="90"/>
    </w:p>
    <w:p w14:paraId="04A8B8F2" w14:textId="6E085223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drawing>
          <wp:inline distT="0" distB="0" distL="0" distR="0" wp14:anchorId="42463241" wp14:editId="50948D94">
            <wp:extent cx="5257800" cy="2781300"/>
            <wp:effectExtent l="0" t="0" r="0" b="0"/>
            <wp:docPr id="462" name="Picture 462" descr="Microsoft &#10;AZ-103 &#10;Module 09: &#10;Active Directory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35" descr="Microsoft &#10;AZ-103 &#10;Module 09: &#10;Active Directory "/>
                    <pic:cNvPicPr>
                      <a:picLocks noChangeAspect="1" noChangeArrowheads="1"/>
                    </pic:cNvPicPr>
                  </pic:nvPicPr>
                  <pic:blipFill>
                    <a:blip r:embed="rId27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7800" cy="2781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CBE1AC" w14:textId="77777777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439D6172" w14:textId="44287102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drawing>
          <wp:inline distT="0" distB="0" distL="0" distR="0" wp14:anchorId="1A02CFC4" wp14:editId="7ED4C8CE">
            <wp:extent cx="2105025" cy="1323975"/>
            <wp:effectExtent l="0" t="0" r="9525" b="9525"/>
            <wp:docPr id="461" name="Picture 461" descr="Module Overview &#10;• Azure Active Directory &#10;• Azure AD Connect &#10;AD Join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36" descr="Module Overview &#10;• Azure Active Directory &#10;• Azure AD Connect &#10;AD Join "/>
                    <pic:cNvPicPr>
                      <a:picLocks noChangeAspect="1" noChangeArrowheads="1"/>
                    </pic:cNvPicPr>
                  </pic:nvPicPr>
                  <pic:blipFill>
                    <a:blip r:embed="rId27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5025" cy="1323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B023B7" w14:textId="77777777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0B56DA08" w14:textId="285684EB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drawing>
          <wp:inline distT="0" distB="0" distL="0" distR="0" wp14:anchorId="78E9581C" wp14:editId="1288E219">
            <wp:extent cx="3371850" cy="1628775"/>
            <wp:effectExtent l="0" t="0" r="0" b="9525"/>
            <wp:docPr id="460" name="Picture 460" descr="Azure Active Directory Overview &#10;• Azure Active Directory &#10;• Azure Active Directory Benefits &#10;• Azure Active Directory Differences &#10;• Azure Active Directory Editions &#10;• A7ure AD Directories (Tenants)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37" descr="Azure Active Directory Overview &#10;• Azure Active Directory &#10;• Azure Active Directory Benefits &#10;• Azure Active Directory Differences &#10;• Azure Active Directory Editions &#10;• A7ure AD Directories (Tenants) "/>
                    <pic:cNvPicPr>
                      <a:picLocks noChangeAspect="1" noChangeArrowheads="1"/>
                    </pic:cNvPicPr>
                  </pic:nvPicPr>
                  <pic:blipFill>
                    <a:blip r:embed="rId27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1850" cy="1628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F72160" w14:textId="77777777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2CC829C1" w14:textId="4B8C34FE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lastRenderedPageBreak/>
        <w:drawing>
          <wp:inline distT="0" distB="0" distL="0" distR="0" wp14:anchorId="2AE61612" wp14:editId="4C0A8B3B">
            <wp:extent cx="4714875" cy="2847975"/>
            <wp:effectExtent l="0" t="0" r="9525" b="9525"/>
            <wp:docPr id="459" name="Picture 459" descr="Azure Active Directory &#10;• Microsoft's multi-tenant cloud-based directory and identity &#10;management service &#10;Provides SSO access &#10;• Identity management capabilities and integration &#10;• Integrates with Windows Server Active Directory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38" descr="Azure Active Directory &#10;• Microsoft's multi-tenant cloud-based directory and identity &#10;management service &#10;Provides SSO access &#10;• Identity management capabilities and integration &#10;• Integrates with Windows Server Active Directory "/>
                    <pic:cNvPicPr>
                      <a:picLocks noChangeAspect="1" noChangeArrowheads="1"/>
                    </pic:cNvPicPr>
                  </pic:nvPicPr>
                  <pic:blipFill>
                    <a:blip r:embed="rId28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4875" cy="2847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F6AEB4" w14:textId="77777777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3398DDD9" w14:textId="289540C7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drawing>
          <wp:inline distT="0" distB="0" distL="0" distR="0" wp14:anchorId="57E97998" wp14:editId="5760687C">
            <wp:extent cx="5219700" cy="2514600"/>
            <wp:effectExtent l="0" t="0" r="0" b="0"/>
            <wp:docPr id="458" name="Picture 458" descr="Azure AD Features &#10;Enterprise &#10;Identity Solution &#10;a si%le &#10;in &#10;Single Sign-On &#10;huide single &#10;w•vi &#10;Multifactor &#10;Authentication &#10;(MFA) &#10;with &#10;facto-s of &#10;SKYLINE! &#10;Self Service &#10;Emp— ßur to &#10;&quot;-mplete &#10;well &#10;to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39" descr="Azure AD Features &#10;Enterprise &#10;Identity Solution &#10;a si%le &#10;in &#10;Single Sign-On &#10;huide single &#10;w•vi &#10;Multifactor &#10;Authentication &#10;(MFA) &#10;with &#10;facto-s of &#10;SKYLINE! &#10;Self Service &#10;Emp— ßur to &#10;&quot;-mplete &#10;well &#10;to "/>
                    <pic:cNvPicPr>
                      <a:picLocks noChangeAspect="1" noChangeArrowheads="1"/>
                    </pic:cNvPicPr>
                  </pic:nvPicPr>
                  <pic:blipFill>
                    <a:blip r:embed="rId28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9700" cy="2514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8398FD" w14:textId="77777777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7590DC80" w14:textId="4EF5163D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drawing>
          <wp:inline distT="0" distB="0" distL="0" distR="0" wp14:anchorId="32EA99E1" wp14:editId="7800BA39">
            <wp:extent cx="4714875" cy="2847975"/>
            <wp:effectExtent l="0" t="0" r="9525" b="9525"/>
            <wp:docPr id="457" name="Picture 457" descr="Azure Active Directory Benefits &#10;Single sign-on to any cloud or on &#10;premises web app &#10;Compatible with ios, Mac OS X, &#10;Android, and Windows devices &#10;• Protect on-premises web &#10;applications with secure remote &#10;access &#10;Extend AD to the cloud &#10;• Help protect sensitive data and &#10;applications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40" descr="Azure Active Directory Benefits &#10;Single sign-on to any cloud or on &#10;premises web app &#10;Compatible with ios, Mac OS X, &#10;Android, and Windows devices &#10;• Protect on-premises web &#10;applications with secure remote &#10;access &#10;Extend AD to the cloud &#10;• Help protect sensitive data and &#10;applications "/>
                    <pic:cNvPicPr>
                      <a:picLocks noChangeAspect="1" noChangeArrowheads="1"/>
                    </pic:cNvPicPr>
                  </pic:nvPicPr>
                  <pic:blipFill>
                    <a:blip r:embed="rId28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4875" cy="2847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681C5A" w14:textId="77777777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22147A4B" w14:textId="4FCBEB10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lastRenderedPageBreak/>
        <w:drawing>
          <wp:inline distT="0" distB="0" distL="0" distR="0" wp14:anchorId="6D1E2886" wp14:editId="3A8D0A2B">
            <wp:extent cx="5572125" cy="3876675"/>
            <wp:effectExtent l="0" t="0" r="9525" b="9525"/>
            <wp:docPr id="456" name="Picture 4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41"/>
                    <pic:cNvPicPr>
                      <a:picLocks noChangeAspect="1" noChangeArrowheads="1"/>
                    </pic:cNvPicPr>
                  </pic:nvPicPr>
                  <pic:blipFill>
                    <a:blip r:embed="rId28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72125" cy="3876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A461AC" w14:textId="77777777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6B43AF77" w14:textId="6BB7E523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drawing>
          <wp:inline distT="0" distB="0" distL="0" distR="0" wp14:anchorId="39058A13" wp14:editId="66EB4B62">
            <wp:extent cx="5343525" cy="2867025"/>
            <wp:effectExtent l="0" t="0" r="9525" b="9525"/>
            <wp:docPr id="455" name="Picture 4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42"/>
                    <pic:cNvPicPr>
                      <a:picLocks noChangeAspect="1" noChangeArrowheads="1"/>
                    </pic:cNvPicPr>
                  </pic:nvPicPr>
                  <pic:blipFill>
                    <a:blip r:embed="rId28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43525" cy="2867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AF59F9" w14:textId="77777777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481B751B" w14:textId="1EE2EFCC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lastRenderedPageBreak/>
        <w:drawing>
          <wp:inline distT="0" distB="0" distL="0" distR="0" wp14:anchorId="248EDC3C" wp14:editId="1C0FA2BD">
            <wp:extent cx="5229225" cy="2933700"/>
            <wp:effectExtent l="0" t="0" r="9525" b="0"/>
            <wp:docPr id="454" name="Picture 454" descr="Azure Active Directory Editions &#10;Basic &#10;Premium PI &#10;Premium pa &#10;Azure Active Directory Free designed to introduce system administrators to Azure &#10;Active Directory. &#10;Azure Active Directory Basic designed far task workers with cloud-first needs, this &#10;edition provides cloud-centric application access and self-service identity &#10;management solutions. &#10;Azure Active Directory Premium PI designed to empower organizations with more &#10;demanding identity and access management needs. &#10;• Azure Active Directory Premium PP includes every feature Of all Other Azure Active &#10;Directory editions enhanced with advanced identity protection and privileged identity &#10;management capabilities.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43" descr="Azure Active Directory Editions &#10;Basic &#10;Premium PI &#10;Premium pa &#10;Azure Active Directory Free designed to introduce system administrators to Azure &#10;Active Directory. &#10;Azure Active Directory Basic designed far task workers with cloud-first needs, this &#10;edition provides cloud-centric application access and self-service identity &#10;management solutions. &#10;Azure Active Directory Premium PI designed to empower organizations with more &#10;demanding identity and access management needs. &#10;• Azure Active Directory Premium PP includes every feature Of all Other Azure Active &#10;Directory editions enhanced with advanced identity protection and privileged identity &#10;management capabilities. "/>
                    <pic:cNvPicPr>
                      <a:picLocks noChangeAspect="1" noChangeArrowheads="1"/>
                    </pic:cNvPicPr>
                  </pic:nvPicPr>
                  <pic:blipFill>
                    <a:blip r:embed="rId28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9225" cy="2933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6869DE" w14:textId="77777777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20B25A6B" w14:textId="67D162D9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drawing>
          <wp:inline distT="0" distB="0" distL="0" distR="0" wp14:anchorId="17A3C1C4" wp14:editId="198A404C">
            <wp:extent cx="5514975" cy="1685925"/>
            <wp:effectExtent l="0" t="0" r="9525" b="9525"/>
            <wp:docPr id="453" name="Picture 453" descr="What's the Difference Between PI and P2 &#10;There are three core differences between PI end 92. Firstly, 92 has Identity Protection, &#10;which lets you manage conditional access to apps. Secondly 92 gives you Privileged &#10;Identity Management (PIM). That means you with additional menegement over privileged &#10;accounts. Finally, you get Access Reviews. &#10;All of these features are typically reserved for enterprises, and smell businesses probably &#10;won't require any of these features.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44" descr="What's the Difference Between PI and P2 &#10;There are three core differences between PI end 92. Firstly, 92 has Identity Protection, &#10;which lets you manage conditional access to apps. Secondly 92 gives you Privileged &#10;Identity Management (PIM). That means you with additional menegement over privileged &#10;accounts. Finally, you get Access Reviews. &#10;All of these features are typically reserved for enterprises, and smell businesses probably &#10;won't require any of these features. "/>
                    <pic:cNvPicPr>
                      <a:picLocks noChangeAspect="1" noChangeArrowheads="1"/>
                    </pic:cNvPicPr>
                  </pic:nvPicPr>
                  <pic:blipFill>
                    <a:blip r:embed="rId28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14975" cy="1685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437C81" w14:textId="77777777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390C6590" w14:textId="6BBDEE0B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drawing>
          <wp:inline distT="0" distB="0" distL="0" distR="0" wp14:anchorId="004D3920" wp14:editId="24299ECD">
            <wp:extent cx="4791075" cy="2924175"/>
            <wp:effectExtent l="0" t="0" r="9525" b="9525"/>
            <wp:docPr id="452" name="Picture 452" descr="Azure AD Directories (Tenants) &#10;-x &#10;Admin &#10;Tenant2 &#10;AD &#10;Tenant 1 &#10;x &#10;• A tenant is a dedicated instance Of an Azure AD directory &#10;You can have multiple tenants for &#10;• Resource independence &#10;• Administrative independence &#10;Synchronization independence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45" descr="Azure AD Directories (Tenants) &#10;-x &#10;Admin &#10;Tenant2 &#10;AD &#10;Tenant 1 &#10;x &#10;• A tenant is a dedicated instance Of an Azure AD directory &#10;You can have multiple tenants for &#10;• Resource independence &#10;• Administrative independence &#10;Synchronization independence "/>
                    <pic:cNvPicPr>
                      <a:picLocks noChangeAspect="1" noChangeArrowheads="1"/>
                    </pic:cNvPicPr>
                  </pic:nvPicPr>
                  <pic:blipFill>
                    <a:blip r:embed="rId28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1075" cy="2924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A1132A" w14:textId="77777777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 xml:space="preserve">There is a one-to-one mapping for active directory and subscription. </w:t>
      </w:r>
    </w:p>
    <w:p w14:paraId="5D690188" w14:textId="34CD50EE" w:rsidR="00D16375" w:rsidRPr="00D16375" w:rsidRDefault="00320195" w:rsidP="00320195">
      <w:pPr>
        <w:pStyle w:val="Heading2"/>
        <w:rPr>
          <w:rFonts w:eastAsia="Times New Roman"/>
          <w:lang w:eastAsia="en-AU"/>
        </w:rPr>
      </w:pPr>
      <w:bookmarkStart w:id="91" w:name="_Toc34295248"/>
      <w:r>
        <w:rPr>
          <w:rFonts w:eastAsia="Times New Roman"/>
          <w:noProof/>
          <w:lang w:eastAsia="en-AU"/>
        </w:rPr>
        <w:lastRenderedPageBreak/>
        <w:t>Active Directory Connect</w:t>
      </w:r>
      <w:bookmarkEnd w:id="91"/>
    </w:p>
    <w:p w14:paraId="67FE9F14" w14:textId="5D933A9E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  <w:r w:rsidRPr="00D16375">
        <w:rPr>
          <w:rFonts w:ascii="Calibri" w:eastAsia="Times New Roman" w:hAnsi="Calibri" w:cs="Calibri"/>
          <w:noProof/>
          <w:lang w:eastAsia="en-AU"/>
        </w:rPr>
        <w:drawing>
          <wp:inline distT="0" distB="0" distL="0" distR="0" wp14:anchorId="4E1C90B7" wp14:editId="73C810E4">
            <wp:extent cx="4133850" cy="2228850"/>
            <wp:effectExtent l="0" t="0" r="0" b="0"/>
            <wp:docPr id="450" name="Picture 450" descr="Azure Active Directory Connect Overview &#10;• Azure AD Connect &#10;• Authentication Options &#10;• Password Hash Synchronization (PHS) &#10;Pass-through Authentication (PTA) &#10;Federation with Azure AD &#10;• Password Writeback &#10;• Azure AD Connect Health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47" descr="Azure Active Directory Connect Overview &#10;• Azure AD Connect &#10;• Authentication Options &#10;• Password Hash Synchronization (PHS) &#10;Pass-through Authentication (PTA) &#10;Federation with Azure AD &#10;• Password Writeback &#10;• Azure AD Connect Health "/>
                    <pic:cNvPicPr>
                      <a:picLocks noChangeAspect="1" noChangeArrowheads="1"/>
                    </pic:cNvPicPr>
                  </pic:nvPicPr>
                  <pic:blipFill>
                    <a:blip r:embed="rId28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3850" cy="2228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29C158" w14:textId="77777777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12EB2935" w14:textId="1770AE40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drawing>
          <wp:inline distT="0" distB="0" distL="0" distR="0" wp14:anchorId="38E8A1EF" wp14:editId="675DE03F">
            <wp:extent cx="5162550" cy="2609850"/>
            <wp:effectExtent l="0" t="0" r="0" b="0"/>
            <wp:docPr id="449" name="Picture 449" descr="AD Connect Components &#10;Synchronization &#10;Services &#10;Active Directory &#10;Federation &#10;Services &#10;(optional) &#10;SKYLINE &#10;Health &#10;Monitoring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48" descr="AD Connect Components &#10;Synchronization &#10;Services &#10;Active Directory &#10;Federation &#10;Services &#10;(optional) &#10;SKYLINE &#10;Health &#10;Monitoring "/>
                    <pic:cNvPicPr>
                      <a:picLocks noChangeAspect="1" noChangeArrowheads="1"/>
                    </pic:cNvPicPr>
                  </pic:nvPicPr>
                  <pic:blipFill>
                    <a:blip r:embed="rId28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2550" cy="2609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98A0BB" w14:textId="77777777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145B14E8" w14:textId="34FBA896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drawing>
          <wp:inline distT="0" distB="0" distL="0" distR="0" wp14:anchorId="4F99256A" wp14:editId="65EFA0E0">
            <wp:extent cx="5038725" cy="2943225"/>
            <wp:effectExtent l="0" t="0" r="9525" b="9525"/>
            <wp:docPr id="448" name="Picture 4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49"/>
                    <pic:cNvPicPr>
                      <a:picLocks noChangeAspect="1" noChangeArrowheads="1"/>
                    </pic:cNvPicPr>
                  </pic:nvPicPr>
                  <pic:blipFill>
                    <a:blip r:embed="rId29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8725" cy="2943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3DBC23" w14:textId="77777777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2C673281" w14:textId="3C65B2F4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lastRenderedPageBreak/>
        <w:drawing>
          <wp:inline distT="0" distB="0" distL="0" distR="0" wp14:anchorId="413D3A4F" wp14:editId="216F0D80">
            <wp:extent cx="4705350" cy="2533650"/>
            <wp:effectExtent l="0" t="0" r="0" b="0"/>
            <wp:docPr id="447" name="Picture 447" descr="Machine generated alternative text:&#10;Azure AD Connect &#10;• Integrate your on-premises directories &#10;with Azure Active Directory &#10;• Provides a common identity for your &#10;users for Office 365, Azure, and SaaS &#10;applications integrated with Azure AD &#10;There are several authentication &#10;options &#10;Enables hybrid identity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50" descr="Machine generated alternative text:&#10;Azure AD Connect &#10;• Integrate your on-premises directories &#10;with Azure Active Directory &#10;• Provides a common identity for your &#10;users for Office 365, Azure, and SaaS &#10;applications integrated with Azure AD &#10;There are several authentication &#10;options &#10;Enables hybrid identity "/>
                    <pic:cNvPicPr>
                      <a:picLocks noChangeAspect="1" noChangeArrowheads="1"/>
                    </pic:cNvPicPr>
                  </pic:nvPicPr>
                  <pic:blipFill>
                    <a:blip r:embed="rId29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5350" cy="2533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0943A7" w14:textId="77777777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14750768" w14:textId="77777777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68A9DAEC" w14:textId="3E60D6A1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drawing>
          <wp:inline distT="0" distB="0" distL="0" distR="0" wp14:anchorId="64F2CAA1" wp14:editId="08E46E1C">
            <wp:extent cx="5400675" cy="2905125"/>
            <wp:effectExtent l="0" t="0" r="9525" b="9525"/>
            <wp:docPr id="446" name="Picture 446" descr="Authentication Options &#10;Password Hash Synchronization (PHS) &#10;can synchronize an encrypted version &#10;of the password hash for user &#10;accounts &#10;• Pass-through authentication (PTA) &#10;authenticates the username and &#10;password with the on-premises &#10;domain controllers &#10;AD FS is the Microsoft implementation &#10;of an identity federation solution that &#10;uses claims-based authentication &#10;witn &#10;*rdrcniiion &#10;Pass-throttl &#10;authentitåticr &#10;Cn*rerrisslrfrastructre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51" descr="Authentication Options &#10;Password Hash Synchronization (PHS) &#10;can synchronize an encrypted version &#10;of the password hash for user &#10;accounts &#10;• Pass-through authentication (PTA) &#10;authenticates the username and &#10;password with the on-premises &#10;domain controllers &#10;AD FS is the Microsoft implementation &#10;of an identity federation solution that &#10;uses claims-based authentication &#10;witn &#10;*rdrcniiion &#10;Pass-throttl &#10;authentitåticr &#10;Cn*rerrisslrfrastructre "/>
                    <pic:cNvPicPr>
                      <a:picLocks noChangeAspect="1" noChangeArrowheads="1"/>
                    </pic:cNvPicPr>
                  </pic:nvPicPr>
                  <pic:blipFill>
                    <a:blip r:embed="rId29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675" cy="2905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408E23" w14:textId="77777777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6299BEF6" w14:textId="66F9AE9E" w:rsidR="00D16375" w:rsidRPr="00D16375" w:rsidRDefault="00D16375" w:rsidP="00D16375">
      <w:pPr>
        <w:spacing w:after="0" w:line="240" w:lineRule="auto"/>
        <w:ind w:left="1080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lastRenderedPageBreak/>
        <w:drawing>
          <wp:inline distT="0" distB="0" distL="0" distR="0" wp14:anchorId="51546BD6" wp14:editId="3FD1997A">
            <wp:extent cx="5400675" cy="2905125"/>
            <wp:effectExtent l="0" t="0" r="9525" b="9525"/>
            <wp:docPr id="445" name="Picture 445" descr="Password Hash Synchronization &#10;Password hash synchronizes user &#10;passwords from on-premises &#10;Active Directory to cloud-based &#10;Azure AD &#10;Sign in to Azure AD services using &#10;the on-premises password &#10;• Improve the productivity Of your &#10;users and reduce your helpdesk &#10;costs &#10;AD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52" descr="Password Hash Synchronization &#10;Password hash synchronizes user &#10;passwords from on-premises &#10;Active Directory to cloud-based &#10;Azure AD &#10;Sign in to Azure AD services using &#10;the on-premises password &#10;• Improve the productivity Of your &#10;users and reduce your helpdesk &#10;costs &#10;AD "/>
                    <pic:cNvPicPr>
                      <a:picLocks noChangeAspect="1" noChangeArrowheads="1"/>
                    </pic:cNvPicPr>
                  </pic:nvPicPr>
                  <pic:blipFill>
                    <a:blip r:embed="rId29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675" cy="2905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3FD2F0" w14:textId="77777777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0E8C066D" w14:textId="6A9D3CD9" w:rsidR="00D16375" w:rsidRPr="00D16375" w:rsidRDefault="00D16375" w:rsidP="00D16375">
      <w:pPr>
        <w:spacing w:after="0" w:line="240" w:lineRule="auto"/>
        <w:ind w:left="1080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drawing>
          <wp:inline distT="0" distB="0" distL="0" distR="0" wp14:anchorId="2EB9D96B" wp14:editId="332697E0">
            <wp:extent cx="5400675" cy="2905125"/>
            <wp:effectExtent l="0" t="0" r="9525" b="9525"/>
            <wp:docPr id="444" name="Picture 444" descr="Pass-through Authentication &#10;PTA &#10;Supports user sign-in Into all web browser-based applications and into &#10;Microsoft Office client applications &#10;• Is a free feature and can be enabled via Azure AD Connect &#10;• Is not only for user sign-in but allows an organization to use other &#10;Azure AD features — MFA and Self-Service Password Reset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53" descr="Pass-through Authentication &#10;PTA &#10;Supports user sign-in Into all web browser-based applications and into &#10;Microsoft Office client applications &#10;• Is a free feature and can be enabled via Azure AD Connect &#10;• Is not only for user sign-in but allows an organization to use other &#10;Azure AD features — MFA and Self-Service Password Reset "/>
                    <pic:cNvPicPr>
                      <a:picLocks noChangeAspect="1" noChangeArrowheads="1"/>
                    </pic:cNvPicPr>
                  </pic:nvPicPr>
                  <pic:blipFill>
                    <a:blip r:embed="rId29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675" cy="2905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DF30C8" w14:textId="77777777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PTA agent needs to be installed in on-premises Active Directory</w:t>
      </w:r>
    </w:p>
    <w:p w14:paraId="095F3071" w14:textId="7B066F6C" w:rsidR="00D16375" w:rsidRPr="00D16375" w:rsidRDefault="00D16375" w:rsidP="00D16375">
      <w:pPr>
        <w:spacing w:after="0" w:line="240" w:lineRule="auto"/>
        <w:ind w:left="540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lastRenderedPageBreak/>
        <w:drawing>
          <wp:inline distT="0" distB="0" distL="0" distR="0" wp14:anchorId="2AD6AE32" wp14:editId="236BD63C">
            <wp:extent cx="5400675" cy="2905125"/>
            <wp:effectExtent l="0" t="0" r="9525" b="9525"/>
            <wp:docPr id="443" name="Picture 443" descr="Federation with Azure AD &#10;Federation is a collection of &#10;domains that have established &#10;trust &#10;• You can federate your on-premises &#10;environment with Azure AD and &#10;use this federation for &#10;authentication and authorization &#10;This sign-in method ensures that &#10;all user authentication occurs on &#10;premises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54" descr="Federation with Azure AD &#10;Federation is a collection of &#10;domains that have established &#10;trust &#10;• You can federate your on-premises &#10;environment with Azure AD and &#10;use this federation for &#10;authentication and authorization &#10;This sign-in method ensures that &#10;all user authentication occurs on &#10;premises "/>
                    <pic:cNvPicPr>
                      <a:picLocks noChangeAspect="1" noChangeArrowheads="1"/>
                    </pic:cNvPicPr>
                  </pic:nvPicPr>
                  <pic:blipFill>
                    <a:blip r:embed="rId29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675" cy="2905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D212FA" w14:textId="77777777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4D2ED5F0" w14:textId="69D9AF2F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drawing>
          <wp:inline distT="0" distB="0" distL="0" distR="0" wp14:anchorId="08E58338" wp14:editId="2ACF32B9">
            <wp:extent cx="5400675" cy="2905125"/>
            <wp:effectExtent l="0" t="0" r="9525" b="9525"/>
            <wp:docPr id="442" name="Picture 442" descr="Password Writeback &#10;• Use Password Writeback to configure &#10;Azure AD to write passwords back to &#10;your on-premises Active Directory &#10;• A component of Azure AD Connect &#10;• Available to subscribers of Premium &#10;Azure Active Directory editions &#10;Removes the need to set up and manage &#10;an on-premises SSPR solution &#10;Optional features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55" descr="Password Writeback &#10;• Use Password Writeback to configure &#10;Azure AD to write passwords back to &#10;your on-premises Active Directory &#10;• A component of Azure AD Connect &#10;• Available to subscribers of Premium &#10;Azure Active Directory editions &#10;Removes the need to set up and manage &#10;an on-premises SSPR solution &#10;Optional features "/>
                    <pic:cNvPicPr>
                      <a:picLocks noChangeAspect="1" noChangeArrowheads="1"/>
                    </pic:cNvPicPr>
                  </pic:nvPicPr>
                  <pic:blipFill>
                    <a:blip r:embed="rId29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675" cy="2905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D23F37" w14:textId="77777777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54CFF174" w14:textId="15BD8B27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lastRenderedPageBreak/>
        <w:drawing>
          <wp:inline distT="0" distB="0" distL="0" distR="0" wp14:anchorId="67E7A0A8" wp14:editId="6799E39A">
            <wp:extent cx="5400675" cy="2905125"/>
            <wp:effectExtent l="0" t="0" r="9525" b="9525"/>
            <wp:docPr id="441" name="Picture 441" descr="Azure AD Connect Health &#10;Monitor and gain insights into AD &#10;FS servers, Azure AD Connect, and &#10;AD domain controllers &#10;• Monitor and gain insights into the &#10;synchronizations that occur &#10;between your on-premises AD DS &#10;and Azure AD &#10;Monitor and gain insights into your &#10;on-premises identity infrastructure &#10;that is used to access Office 365 or &#10;other Azure AD applications &#10;AD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56" descr="Azure AD Connect Health &#10;Monitor and gain insights into AD &#10;FS servers, Azure AD Connect, and &#10;AD domain controllers &#10;• Monitor and gain insights into the &#10;synchronizations that occur &#10;between your on-premises AD DS &#10;and Azure AD &#10;Monitor and gain insights into your &#10;on-premises identity infrastructure &#10;that is used to access Office 365 or &#10;other Azure AD applications &#10;AD "/>
                    <pic:cNvPicPr>
                      <a:picLocks noChangeAspect="1" noChangeArrowheads="1"/>
                    </pic:cNvPicPr>
                  </pic:nvPicPr>
                  <pic:blipFill>
                    <a:blip r:embed="rId29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675" cy="2905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6ECC20" w14:textId="77777777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7104085A" w14:textId="6EF7583C" w:rsidR="00D16375" w:rsidRPr="00D16375" w:rsidRDefault="00320195" w:rsidP="00320195">
      <w:pPr>
        <w:pStyle w:val="Heading2"/>
        <w:rPr>
          <w:rFonts w:ascii="Calibri" w:eastAsia="Times New Roman" w:hAnsi="Calibri" w:cs="Calibri"/>
          <w:lang w:val="en-US" w:eastAsia="en-AU"/>
        </w:rPr>
      </w:pPr>
      <w:bookmarkStart w:id="92" w:name="_Toc34295249"/>
      <w:r>
        <w:rPr>
          <w:rFonts w:eastAsia="Times New Roman"/>
          <w:noProof/>
          <w:lang w:eastAsia="en-AU"/>
        </w:rPr>
        <w:t>Azure AD Join</w:t>
      </w:r>
      <w:bookmarkEnd w:id="92"/>
    </w:p>
    <w:p w14:paraId="42C16905" w14:textId="526C1DD8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drawing>
          <wp:inline distT="0" distB="0" distL="0" distR="0" wp14:anchorId="157FAC6D" wp14:editId="0051851B">
            <wp:extent cx="3048000" cy="1724025"/>
            <wp:effectExtent l="0" t="0" r="0" b="9525"/>
            <wp:docPr id="439" name="Picture 439" descr="Azure AD Join Overview &#10;Device Management &#10;• Azure AD Joined Devices &#10;• Hybrid AD Joined Devices &#10;Configuring Azure AD Join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58" descr="Azure AD Join Overview &#10;Device Management &#10;• Azure AD Joined Devices &#10;• Hybrid AD Joined Devices &#10;Configuring Azure AD Join "/>
                    <pic:cNvPicPr>
                      <a:picLocks noChangeAspect="1" noChangeArrowheads="1"/>
                    </pic:cNvPicPr>
                  </pic:nvPicPr>
                  <pic:blipFill>
                    <a:blip r:embed="rId29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724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E6B644" w14:textId="77777777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7DEB132F" w14:textId="279C5FC1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drawing>
          <wp:inline distT="0" distB="0" distL="0" distR="0" wp14:anchorId="5E067F61" wp14:editId="68EB5803">
            <wp:extent cx="5305425" cy="2933700"/>
            <wp:effectExtent l="0" t="0" r="9525" b="0"/>
            <wp:docPr id="438" name="Picture 438" descr="Device Management &#10;• Azure AD enables SSO to devices from anywhere (BYOD) &#10;• Registering a device &#10;• Enable a registered device to authenticate when the user &#10;signs-in &#10;• Disable the device, as needed &#10;• Joining a device &#10;• Extends a registered device - all the benefits Of registration &#10;• Changes the local state of device &#10;• Sign-in using an organizational work or school account instead &#10;of a personal account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59" descr="Device Management &#10;• Azure AD enables SSO to devices from anywhere (BYOD) &#10;• Registering a device &#10;• Enable a registered device to authenticate when the user &#10;signs-in &#10;• Disable the device, as needed &#10;• Joining a device &#10;• Extends a registered device - all the benefits Of registration &#10;• Changes the local state of device &#10;• Sign-in using an organizational work or school account instead &#10;of a personal account "/>
                    <pic:cNvPicPr>
                      <a:picLocks noChangeAspect="1" noChangeArrowheads="1"/>
                    </pic:cNvPicPr>
                  </pic:nvPicPr>
                  <pic:blipFill>
                    <a:blip r:embed="rId29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5425" cy="2933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4BF307" w14:textId="77777777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02B71E40" w14:textId="26FA8F75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lastRenderedPageBreak/>
        <w:drawing>
          <wp:inline distT="0" distB="0" distL="0" distR="0" wp14:anchorId="3A518567" wp14:editId="2F7B445E">
            <wp:extent cx="5305425" cy="2933700"/>
            <wp:effectExtent l="0" t="0" r="9525" b="0"/>
            <wp:docPr id="437" name="Picture 437" descr="Azure AD Joined Devices &#10;Single Sign-On (SSO) to your Azure &#10;managed SaaS apps and services &#10;• Enterprise compliant roaming of user &#10;settings across Joined devices &#10;• Access to Windows Store for Business &#10;• Windows Hello support &#10;• Restriction of access to apps from only &#10;compliant devices &#10;• Seamless access to on-premise &#10;resources &#10;Azure AD &#10;On-premises AD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60" descr="Azure AD Joined Devices &#10;Single Sign-On (SSO) to your Azure &#10;managed SaaS apps and services &#10;• Enterprise compliant roaming of user &#10;settings across Joined devices &#10;• Access to Windows Store for Business &#10;• Windows Hello support &#10;• Restriction of access to apps from only &#10;compliant devices &#10;• Seamless access to on-premise &#10;resources &#10;Azure AD &#10;On-premises AD "/>
                    <pic:cNvPicPr>
                      <a:picLocks noChangeAspect="1" noChangeArrowheads="1"/>
                    </pic:cNvPicPr>
                  </pic:nvPicPr>
                  <pic:blipFill>
                    <a:blip r:embed="rId30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5425" cy="2933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103466" w14:textId="77777777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76B6FAE8" w14:textId="7DD99A85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drawing>
          <wp:inline distT="0" distB="0" distL="0" distR="0" wp14:anchorId="6477A019" wp14:editId="1C582D96">
            <wp:extent cx="5305425" cy="2933700"/>
            <wp:effectExtent l="0" t="0" r="9525" b="0"/>
            <wp:docPr id="436" name="Picture 436" descr="Hybrid Azure AD Joined Devices &#10;RegisLered Devices AJ Joined JeviL±', &#10;Device Type &#10;Registration &#10;Operating System &#10;Persunal &#10;Manual &#10;Windows 10 &#10;Organizat,on awne:l &#10;Manual &#10;Windows IC &#10;Hyblid AD Joined Devices &#10;Organization owned &#10;Automatic &#10;Windows 7, 8, and 10 &#10;Devices joined to both devices on-premises AD and Azure AD &#10;Central management of work-owned &#10;• Users to sign in to their devices with their AD work or school accounts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61" descr="Hybrid Azure AD Joined Devices &#10;RegisLered Devices AJ Joined JeviL±', &#10;Device Type &#10;Registration &#10;Operating System &#10;Persunal &#10;Manual &#10;Windows 10 &#10;Organizat,on awne:l &#10;Manual &#10;Windows IC &#10;Hyblid AD Joined Devices &#10;Organization owned &#10;Automatic &#10;Windows 7, 8, and 10 &#10;Devices joined to both devices on-premises AD and Azure AD &#10;Central management of work-owned &#10;• Users to sign in to their devices with their AD work or school accounts "/>
                    <pic:cNvPicPr>
                      <a:picLocks noChangeAspect="1" noChangeArrowheads="1"/>
                    </pic:cNvPicPr>
                  </pic:nvPicPr>
                  <pic:blipFill>
                    <a:blip r:embed="rId30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5425" cy="2933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C47C8E" w14:textId="77777777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60EB518A" w14:textId="7CCB0EFB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lastRenderedPageBreak/>
        <w:drawing>
          <wp:inline distT="0" distB="0" distL="0" distR="0" wp14:anchorId="5C45DD8F" wp14:editId="32E4562F">
            <wp:extent cx="5476875" cy="2981325"/>
            <wp:effectExtent l="0" t="0" r="9525" b="9525"/>
            <wp:docPr id="435" name="Picture 435" descr="Configuring Azure AD Join &#10;• Select the users who can join devices to &#10;Azure AD &#10;• Select the users that are granted local &#10;administrator rights on a device &#10;• Allow Azure AD joined or hybrid Azure AD &#10;joined to register with Azure AD &#10;• Require MFA to join devices &#10;• Select the maximum number of devices a &#10;user can have &#10;• Allow user's settings and app data to sync &#10;across their Windows 10 devices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62" descr="Configuring Azure AD Join &#10;• Select the users who can join devices to &#10;Azure AD &#10;• Select the users that are granted local &#10;administrator rights on a device &#10;• Allow Azure AD joined or hybrid Azure AD &#10;joined to register with Azure AD &#10;• Require MFA to join devices &#10;• Select the maximum number of devices a &#10;user can have &#10;• Allow user's settings and app data to sync &#10;across their Windows 10 devices "/>
                    <pic:cNvPicPr>
                      <a:picLocks noChangeAspect="1" noChangeArrowheads="1"/>
                    </pic:cNvPicPr>
                  </pic:nvPicPr>
                  <pic:blipFill>
                    <a:blip r:embed="rId30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6875" cy="2981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A401EF" w14:textId="049B2D4D" w:rsidR="00320195" w:rsidRDefault="00D16375" w:rsidP="00D16375">
      <w:pPr>
        <w:spacing w:after="0" w:line="240" w:lineRule="auto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50259DCA" w14:textId="77777777" w:rsidR="00320195" w:rsidRDefault="00320195">
      <w:pPr>
        <w:rPr>
          <w:rFonts w:ascii="Calibri" w:eastAsia="Times New Roman" w:hAnsi="Calibri" w:cs="Calibri"/>
          <w:lang w:val="en-US" w:eastAsia="en-AU"/>
        </w:rPr>
      </w:pPr>
      <w:r>
        <w:rPr>
          <w:rFonts w:ascii="Calibri" w:eastAsia="Times New Roman" w:hAnsi="Calibri" w:cs="Calibri"/>
          <w:lang w:val="en-US" w:eastAsia="en-AU"/>
        </w:rPr>
        <w:br w:type="page"/>
      </w:r>
    </w:p>
    <w:p w14:paraId="34EB0FC2" w14:textId="77777777" w:rsidR="00D16375" w:rsidRPr="00D16375" w:rsidRDefault="00D16375" w:rsidP="00320195">
      <w:pPr>
        <w:pStyle w:val="Heading1"/>
        <w:rPr>
          <w:rFonts w:eastAsia="Times New Roman"/>
          <w:lang w:val="en-US" w:eastAsia="en-AU"/>
        </w:rPr>
      </w:pPr>
      <w:bookmarkStart w:id="93" w:name="_Toc34295250"/>
      <w:r w:rsidRPr="00D16375">
        <w:rPr>
          <w:rFonts w:eastAsia="Times New Roman"/>
          <w:lang w:val="en-US" w:eastAsia="en-AU"/>
        </w:rPr>
        <w:lastRenderedPageBreak/>
        <w:t>10: Securing Identities</w:t>
      </w:r>
      <w:bookmarkEnd w:id="93"/>
    </w:p>
    <w:p w14:paraId="38C84877" w14:textId="713A22BA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drawing>
          <wp:inline distT="0" distB="0" distL="0" distR="0" wp14:anchorId="7F51A82A" wp14:editId="446EFF04">
            <wp:extent cx="5381625" cy="3009900"/>
            <wp:effectExtent l="0" t="0" r="9525" b="0"/>
            <wp:docPr id="434" name="Picture 434" descr="Microsoft &#10;AZ-103 &#10;Module 10: &#10;Securing Identities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63" descr="Microsoft &#10;AZ-103 &#10;Module 10: &#10;Securing Identities "/>
                    <pic:cNvPicPr>
                      <a:picLocks noChangeAspect="1" noChangeArrowheads="1"/>
                    </pic:cNvPicPr>
                  </pic:nvPicPr>
                  <pic:blipFill>
                    <a:blip r:embed="rId30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1625" cy="3009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90BF8A" w14:textId="77777777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2A1107D2" w14:textId="34D85FEF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drawing>
          <wp:inline distT="0" distB="0" distL="0" distR="0" wp14:anchorId="7AAD3EB4" wp14:editId="1545E113">
            <wp:extent cx="2695575" cy="1695450"/>
            <wp:effectExtent l="0" t="0" r="9525" b="0"/>
            <wp:docPr id="433" name="Picture 433" descr="Module Overview &#10;Multi-Factor Authentication &#10;• Azure AD Identity Protection &#10;Self-Service Password Reset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64" descr="Module Overview &#10;Multi-Factor Authentication &#10;• Azure AD Identity Protection &#10;Self-Service Password Reset "/>
                    <pic:cNvPicPr>
                      <a:picLocks noChangeAspect="1" noChangeArrowheads="1"/>
                    </pic:cNvPicPr>
                  </pic:nvPicPr>
                  <pic:blipFill>
                    <a:blip r:embed="rId30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5575" cy="1695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65D256" w14:textId="2417B207" w:rsidR="00D16375" w:rsidRPr="00D16375" w:rsidRDefault="00D16375" w:rsidP="00320195">
      <w:pPr>
        <w:pStyle w:val="Heading2"/>
        <w:rPr>
          <w:rFonts w:eastAsia="Times New Roman"/>
          <w:lang w:val="en-US" w:eastAsia="en-AU"/>
        </w:rPr>
      </w:pPr>
      <w:r w:rsidRPr="00D16375">
        <w:rPr>
          <w:rFonts w:eastAsia="Times New Roman"/>
          <w:lang w:val="en-US" w:eastAsia="en-AU"/>
        </w:rPr>
        <w:t> </w:t>
      </w:r>
      <w:bookmarkStart w:id="94" w:name="_Toc34295251"/>
      <w:r w:rsidR="00320195">
        <w:rPr>
          <w:rFonts w:eastAsia="Times New Roman"/>
          <w:lang w:val="en-US" w:eastAsia="en-AU"/>
        </w:rPr>
        <w:t>MFA</w:t>
      </w:r>
      <w:bookmarkEnd w:id="94"/>
    </w:p>
    <w:p w14:paraId="5F431F48" w14:textId="63A03940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drawing>
          <wp:inline distT="0" distB="0" distL="0" distR="0" wp14:anchorId="634B6B83" wp14:editId="66519A7A">
            <wp:extent cx="5276850" cy="2828925"/>
            <wp:effectExtent l="0" t="0" r="0" b="9525"/>
            <wp:docPr id="432" name="Picture 432" descr="Azure MFA Concepts &#10;Username &#10;test@xxx.com &#10;Password &#10;The sec-tirity of MFA two-step verification lies in its layered approach &#10;• Authentication methods include: &#10;• Something you know (typically a password) &#10;• Something you have (a trusted device that is not easily duplicated, like a &#10;phone) &#10;• Something you are (biometrics)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65" descr="Azure MFA Concepts &#10;Username &#10;test@xxx.com &#10;Password &#10;The sec-tirity of MFA two-step verification lies in its layered approach &#10;• Authentication methods include: &#10;• Something you know (typically a password) &#10;• Something you have (a trusted device that is not easily duplicated, like a &#10;phone) &#10;• Something you are (biometrics) "/>
                    <pic:cNvPicPr>
                      <a:picLocks noChangeAspect="1" noChangeArrowheads="1"/>
                    </pic:cNvPicPr>
                  </pic:nvPicPr>
                  <pic:blipFill>
                    <a:blip r:embed="rId30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6850" cy="2828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13F888" w14:textId="77777777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7232380B" w14:textId="6A22DFEB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lastRenderedPageBreak/>
        <w:drawing>
          <wp:inline distT="0" distB="0" distL="0" distR="0" wp14:anchorId="5F685EA0" wp14:editId="59569870">
            <wp:extent cx="5105400" cy="2314575"/>
            <wp:effectExtent l="0" t="0" r="0" b="9525"/>
            <wp:docPr id="431" name="Picture 431" descr="MFA Authentication Options &#10;• Phone Call - automated &#10;• Text Message - A six-digit code is &#10;sent to the user's cell phone &#10;Mobile App Notification — push &#10;notification &#10;• Mobile app verification code - A six- &#10;digit code is sent to the user mobile &#10;app &#10;multi-factor authentication &#10;use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66" descr="MFA Authentication Options &#10;• Phone Call - automated &#10;• Text Message - A six-digit code is &#10;sent to the user's cell phone &#10;Mobile App Notification — push &#10;notification &#10;• Mobile app verification code - A six- &#10;digit code is sent to the user mobile &#10;app &#10;multi-factor authentication &#10;use "/>
                    <pic:cNvPicPr>
                      <a:picLocks noChangeAspect="1" noChangeArrowheads="1"/>
                    </pic:cNvPicPr>
                  </pic:nvPicPr>
                  <pic:blipFill>
                    <a:blip r:embed="rId30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5400" cy="2314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9CF882" w14:textId="77777777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1FF6461B" w14:textId="7245A1C8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drawing>
          <wp:inline distT="0" distB="0" distL="0" distR="0" wp14:anchorId="4202F864" wp14:editId="5B65FA71">
            <wp:extent cx="5381625" cy="2895600"/>
            <wp:effectExtent l="0" t="0" r="9525" b="0"/>
            <wp:docPr id="430" name="Picture 430" descr="Enabling MFA &#10;Select the users that you want to &#10;modify and enable for MFA &#10;Can also bulk enable groups of &#10;users with PowerShell &#10;On first-time sign-in, after MFA &#10;has been enabled, users are &#10;prompted to configure their MFA &#10;settings &#10;• Azure MFA is included free of &#10;charge for global administrator &#10;security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67" descr="Enabling MFA &#10;Select the users that you want to &#10;modify and enable for MFA &#10;Can also bulk enable groups of &#10;users with PowerShell &#10;On first-time sign-in, after MFA &#10;has been enabled, users are &#10;prompted to configure their MFA &#10;settings &#10;• Azure MFA is included free of &#10;charge for global administrator &#10;security "/>
                    <pic:cNvPicPr>
                      <a:picLocks noChangeAspect="1" noChangeArrowheads="1"/>
                    </pic:cNvPicPr>
                  </pic:nvPicPr>
                  <pic:blipFill>
                    <a:blip r:embed="rId30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1625" cy="2895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EC3A19" w14:textId="77777777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127DA514" w14:textId="0DFF48CC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drawing>
          <wp:inline distT="0" distB="0" distL="0" distR="0" wp14:anchorId="06FFED1F" wp14:editId="78E8973F">
            <wp:extent cx="5286375" cy="2819400"/>
            <wp:effectExtent l="0" t="0" r="9525" b="0"/>
            <wp:docPr id="429" name="Picture 429" descr="Requiring MFA &#10;User &#10;Cox]itions &#10;User / group &#10;Chud &#10;state &#10;location (IP rar.) &#10;Sign-in risk &#10;Cloud Apps &#10;Actims &#10;Allow Access &#10;On-premises &#10;1 Enforce MFA &#10;1 user/per app &#10;Block Access &#10;Conditions — &quot;When &#10;this happens&quot; &#10;Access controls — &#10;'Then do this&quot; &#10;Lets you enforce controls on access to apps based on specific conditions &#10;The combination of your conditions with your access controls represents a &#10;conditional access policy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68" descr="Requiring MFA &#10;User &#10;Cox]itions &#10;User / group &#10;Chud &#10;state &#10;location (IP rar.) &#10;Sign-in risk &#10;Cloud Apps &#10;Actims &#10;Allow Access &#10;On-premises &#10;1 Enforce MFA &#10;1 user/per app &#10;Block Access &#10;Conditions — &quot;When &#10;this happens&quot; &#10;Access controls — &#10;'Then do this&quot; &#10;Lets you enforce controls on access to apps based on specific conditions &#10;The combination of your conditions with your access controls represents a &#10;conditional access policy "/>
                    <pic:cNvPicPr>
                      <a:picLocks noChangeAspect="1" noChangeArrowheads="1"/>
                    </pic:cNvPicPr>
                  </pic:nvPicPr>
                  <pic:blipFill>
                    <a:blip r:embed="rId30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6375" cy="2819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32BB7E" w14:textId="77777777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2A4FB8B3" w14:textId="08C4E9DA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lastRenderedPageBreak/>
        <w:drawing>
          <wp:inline distT="0" distB="0" distL="0" distR="0" wp14:anchorId="23387B1B" wp14:editId="6EE9573E">
            <wp:extent cx="5314950" cy="2447925"/>
            <wp:effectExtent l="0" t="0" r="0" b="9525"/>
            <wp:docPr id="428" name="Picture 428" descr="Trusted IPS &#10;Allows federated users or IP &#10;address ranges to bypass two-step &#10;authentication &#10;For managed tenants, you can &#10;specify IP ranges that can skip MFA &#10;For federated tenants, you can &#10;specify IP ranges and you can also &#10;exempt AD FS claims users &#10;multi-factor authentication &#10;users service settings &#10;trusted &#10;Skip multi•factor authentication for requests from federated users on my intranet &#10;Skip multi-factor authentication for requests from follv,ving range Of IP address subnets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69" descr="Trusted IPS &#10;Allows federated users or IP &#10;address ranges to bypass two-step &#10;authentication &#10;For managed tenants, you can &#10;specify IP ranges that can skip MFA &#10;For federated tenants, you can &#10;specify IP ranges and you can also &#10;exempt AD FS claims users &#10;multi-factor authentication &#10;users service settings &#10;trusted &#10;Skip multi•factor authentication for requests from federated users on my intranet &#10;Skip multi-factor authentication for requests from follv,ving range Of IP address subnets "/>
                    <pic:cNvPicPr>
                      <a:picLocks noChangeAspect="1" noChangeArrowheads="1"/>
                    </pic:cNvPicPr>
                  </pic:nvPicPr>
                  <pic:blipFill>
                    <a:blip r:embed="rId30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4950" cy="2447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6D8278" w14:textId="77777777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37330E76" w14:textId="6D2E8BEB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drawing>
          <wp:inline distT="0" distB="0" distL="0" distR="0" wp14:anchorId="48D7812B" wp14:editId="549EDA6E">
            <wp:extent cx="5210175" cy="2828925"/>
            <wp:effectExtent l="0" t="0" r="9525" b="9525"/>
            <wp:docPr id="427" name="Picture 427" descr="One-time Bypass &#10;• Allows a user to authenticate a single time without performing two- &#10;step verification &#10;• The bypass is temporary and expires after a specified number Of &#10;seconds.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70" descr="One-time Bypass &#10;• Allows a user to authenticate a single time without performing two- &#10;step verification &#10;• The bypass is temporary and expires after a specified number Of &#10;seconds. "/>
                    <pic:cNvPicPr>
                      <a:picLocks noChangeAspect="1" noChangeArrowheads="1"/>
                    </pic:cNvPicPr>
                  </pic:nvPicPr>
                  <pic:blipFill>
                    <a:blip r:embed="rId3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0175" cy="2828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BE88AE" w14:textId="77777777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748E3D72" w14:textId="6CF55436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drawing>
          <wp:inline distT="0" distB="0" distL="0" distR="0" wp14:anchorId="0E83179B" wp14:editId="1933A2B2">
            <wp:extent cx="5410200" cy="2381250"/>
            <wp:effectExtent l="0" t="0" r="0" b="0"/>
            <wp:docPr id="426" name="Picture 426" descr="Fraud Alerts &#10;Users can report fraudulent &#10;attempts to access their &#10;resources &#10;Report fraud attempts by using &#10;the mobile app or through &#10;their phone &#10;Block user when fraud is &#10;reported &#10;o &#10;vm-y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71" descr="Fraud Alerts &#10;Users can report fraudulent &#10;attempts to access their &#10;resources &#10;Report fraud attempts by using &#10;the mobile app or through &#10;their phone &#10;Block user when fraud is &#10;reported &#10;o &#10;vm-y "/>
                    <pic:cNvPicPr>
                      <a:picLocks noChangeAspect="1" noChangeArrowheads="1"/>
                    </pic:cNvPicPr>
                  </pic:nvPicPr>
                  <pic:blipFill>
                    <a:blip r:embed="rId3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0200" cy="2381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D82E23" w14:textId="77777777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736EA198" w14:textId="24124766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lastRenderedPageBreak/>
        <w:drawing>
          <wp:inline distT="0" distB="0" distL="0" distR="0" wp14:anchorId="562D45A3" wp14:editId="7C5A022C">
            <wp:extent cx="5286375" cy="2419350"/>
            <wp:effectExtent l="0" t="0" r="9525" b="0"/>
            <wp:docPr id="425" name="Picture 425" descr="MFA Licensing and Pricing &#10;• Consumption based billing &#10;• Per user. You can pay per user Each user has unlimited authentications. Use &#10;this model if you know how many users you have and can accurately estimate &#10;your costs. &#10;• Per authentication. You can pay for a bundle (10) of authentications. Use this &#10;model when you are unsure how many users will participate in MFA &#10;authentication &#10;• MFA licenses included in other products &#10;• Direct and Volume licensing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72" descr="MFA Licensing and Pricing &#10;• Consumption based billing &#10;• Per user. You can pay per user Each user has unlimited authentications. Use &#10;this model if you know how many users you have and can accurately estimate &#10;your costs. &#10;• Per authentication. You can pay for a bundle (10) of authentications. Use this &#10;model when you are unsure how many users will participate in MFA &#10;authentication &#10;• MFA licenses included in other products &#10;• Direct and Volume licensing "/>
                    <pic:cNvPicPr>
                      <a:picLocks noChangeAspect="1" noChangeArrowheads="1"/>
                    </pic:cNvPicPr>
                  </pic:nvPicPr>
                  <pic:blipFill>
                    <a:blip r:embed="rId3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6375" cy="2419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3A3CDA" w14:textId="77777777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54E9FA87" w14:textId="4D6A8A60" w:rsidR="00D16375" w:rsidRPr="00D16375" w:rsidRDefault="00320195" w:rsidP="00320195">
      <w:pPr>
        <w:pStyle w:val="Heading2"/>
        <w:rPr>
          <w:rFonts w:ascii="Calibri" w:eastAsia="Times New Roman" w:hAnsi="Calibri" w:cs="Calibri"/>
          <w:lang w:val="en-US" w:eastAsia="en-AU"/>
        </w:rPr>
      </w:pPr>
      <w:bookmarkStart w:id="95" w:name="_Toc34295252"/>
      <w:r>
        <w:rPr>
          <w:rFonts w:eastAsia="Times New Roman"/>
          <w:noProof/>
          <w:lang w:eastAsia="en-AU"/>
        </w:rPr>
        <w:t>Identity Protection</w:t>
      </w:r>
      <w:bookmarkEnd w:id="95"/>
      <w:r w:rsidR="00D16375" w:rsidRPr="00D16375">
        <w:rPr>
          <w:rFonts w:ascii="Calibri" w:eastAsia="Times New Roman" w:hAnsi="Calibri" w:cs="Calibri"/>
          <w:lang w:val="en-US" w:eastAsia="en-AU"/>
        </w:rPr>
        <w:t> </w:t>
      </w:r>
    </w:p>
    <w:p w14:paraId="2F3D00E2" w14:textId="6B8D11A2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drawing>
          <wp:inline distT="0" distB="0" distL="0" distR="0" wp14:anchorId="1188B849" wp14:editId="51209F53">
            <wp:extent cx="4095750" cy="1828800"/>
            <wp:effectExtent l="0" t="0" r="0" b="0"/>
            <wp:docPr id="423" name="Picture 423" descr="Machine generated alternative text:&#10;Azure AD Identity Protection Overview &#10;• Azure AD Identity Protection &#10;• Azure AD Risk Events &#10;• User Risk Policy &#10;Sign-in Risk Policy &#10;• Security Best Practices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74" descr="Machine generated alternative text:&#10;Azure AD Identity Protection Overview &#10;• Azure AD Identity Protection &#10;• Azure AD Risk Events &#10;• User Risk Policy &#10;Sign-in Risk Policy &#10;• Security Best Practices "/>
                    <pic:cNvPicPr>
                      <a:picLocks noChangeAspect="1" noChangeArrowheads="1"/>
                    </pic:cNvPicPr>
                  </pic:nvPicPr>
                  <pic:blipFill>
                    <a:blip r:embed="rId3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5750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57B0E6" w14:textId="77777777" w:rsidR="00D16375" w:rsidRPr="00D16375" w:rsidRDefault="00D16375" w:rsidP="00EE0FE2">
      <w:pPr>
        <w:numPr>
          <w:ilvl w:val="0"/>
          <w:numId w:val="139"/>
        </w:numPr>
        <w:spacing w:after="0" w:line="240" w:lineRule="auto"/>
        <w:ind w:left="54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092A3662" w14:textId="51FAA6A2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drawing>
          <wp:inline distT="0" distB="0" distL="0" distR="0" wp14:anchorId="45128702" wp14:editId="5A56E0CB">
            <wp:extent cx="5200650" cy="2847975"/>
            <wp:effectExtent l="0" t="0" r="0" b="9525"/>
            <wp:docPr id="422" name="Picture 422" descr="Azure AD Identity Protection &#10;• Protect your organization from &#10;compromised accounts, identity &#10;attacks, and configuration issues. &#10;• Get a consolidated view Of identity &#10;threats and vulnerabilities. &#10;• Receive notifications of new identity &#10;risks, perform recommended &#10;remediation, and automate future &#10;response with Conditional Access &#10;policies. &#10;o &#10;€9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75" descr="Azure AD Identity Protection &#10;• Protect your organization from &#10;compromised accounts, identity &#10;attacks, and configuration issues. &#10;• Get a consolidated view Of identity &#10;threats and vulnerabilities. &#10;• Receive notifications of new identity &#10;risks, perform recommended &#10;remediation, and automate future &#10;response with Conditional Access &#10;policies. &#10;o &#10;€9 "/>
                    <pic:cNvPicPr>
                      <a:picLocks noChangeAspect="1" noChangeArrowheads="1"/>
                    </pic:cNvPicPr>
                  </pic:nvPicPr>
                  <pic:blipFill>
                    <a:blip r:embed="rId3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0650" cy="2847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750460" w14:textId="77777777" w:rsidR="00D16375" w:rsidRPr="00D16375" w:rsidRDefault="00D16375" w:rsidP="00EE0FE2">
      <w:pPr>
        <w:numPr>
          <w:ilvl w:val="0"/>
          <w:numId w:val="140"/>
        </w:numPr>
        <w:spacing w:after="0" w:line="240" w:lineRule="auto"/>
        <w:ind w:left="54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P2 features in Azure AD</w:t>
      </w:r>
    </w:p>
    <w:p w14:paraId="2B35A840" w14:textId="7880CB2F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lastRenderedPageBreak/>
        <w:drawing>
          <wp:inline distT="0" distB="0" distL="0" distR="0" wp14:anchorId="72D2444B" wp14:editId="356B82AC">
            <wp:extent cx="5305425" cy="2571750"/>
            <wp:effectExtent l="0" t="0" r="9525" b="0"/>
            <wp:docPr id="421" name="Picture 421" descr="Azure AD Risk Events &#10;Linked credentials &#10;Sign-ins from anonymous IP &#10;addresses &#10;• Impossible travel to atypical &#10;locations &#10;Sign-in from unfamiliar locations &#10;• Sign-ins from infected devices &#10;Sign-ins from IP addresses with &#10;suspicious activity &#10;Each detected suspicious action is &#10;stored in a record called a risk event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76" descr="Azure AD Risk Events &#10;Linked credentials &#10;Sign-ins from anonymous IP &#10;addresses &#10;• Impossible travel to atypical &#10;locations &#10;Sign-in from unfamiliar locations &#10;• Sign-ins from infected devices &#10;Sign-ins from IP addresses with &#10;suspicious activity &#10;Each detected suspicious action is &#10;stored in a record called a risk event "/>
                    <pic:cNvPicPr>
                      <a:picLocks noChangeAspect="1" noChangeArrowheads="1"/>
                    </pic:cNvPicPr>
                  </pic:nvPicPr>
                  <pic:blipFill>
                    <a:blip r:embed="rId3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5425" cy="2571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845CC4" w14:textId="1DCC0190" w:rsidR="00D16375" w:rsidRPr="00D16375" w:rsidRDefault="00D16375" w:rsidP="00EE0FE2">
      <w:pPr>
        <w:numPr>
          <w:ilvl w:val="0"/>
          <w:numId w:val="141"/>
        </w:numPr>
        <w:spacing w:after="0" w:line="240" w:lineRule="auto"/>
        <w:ind w:left="54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 xml:space="preserve">2 types of risk </w:t>
      </w:r>
      <w:r w:rsidR="004D2F87" w:rsidRPr="00D16375">
        <w:rPr>
          <w:rFonts w:ascii="Calibri" w:eastAsia="Times New Roman" w:hAnsi="Calibri" w:cs="Calibri"/>
          <w:lang w:val="en-US" w:eastAsia="en-AU"/>
        </w:rPr>
        <w:t>policies</w:t>
      </w:r>
    </w:p>
    <w:p w14:paraId="24E7A9EA" w14:textId="77777777" w:rsidR="00D16375" w:rsidRPr="00D16375" w:rsidRDefault="00D16375" w:rsidP="00EE0FE2">
      <w:pPr>
        <w:numPr>
          <w:ilvl w:val="1"/>
          <w:numId w:val="141"/>
        </w:numPr>
        <w:spacing w:after="0" w:line="240" w:lineRule="auto"/>
        <w:ind w:left="108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User risk policy</w:t>
      </w:r>
    </w:p>
    <w:p w14:paraId="666E4042" w14:textId="77777777" w:rsidR="00D16375" w:rsidRPr="00D16375" w:rsidRDefault="00D16375" w:rsidP="00EE0FE2">
      <w:pPr>
        <w:numPr>
          <w:ilvl w:val="1"/>
          <w:numId w:val="141"/>
        </w:numPr>
        <w:spacing w:after="0" w:line="240" w:lineRule="auto"/>
        <w:ind w:left="108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Sign-in risk policy</w:t>
      </w:r>
    </w:p>
    <w:p w14:paraId="2EA42468" w14:textId="41451F77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drawing>
          <wp:inline distT="0" distB="0" distL="0" distR="0" wp14:anchorId="0792F905" wp14:editId="4BEF9572">
            <wp:extent cx="5305425" cy="2571750"/>
            <wp:effectExtent l="0" t="0" r="9525" b="0"/>
            <wp:docPr id="420" name="Picture 420" descr="User Risk Policy &#10;Applied to user sign-ins &#10;• Automatically respond based on a specific user's risk level &#10;• Provide the condition (risk level) and action (block or allow) &#10;• Use a high threshold during policy roll out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77" descr="User Risk Policy &#10;Applied to user sign-ins &#10;• Automatically respond based on a specific user's risk level &#10;• Provide the condition (risk level) and action (block or allow) &#10;• Use a high threshold during policy roll out "/>
                    <pic:cNvPicPr>
                      <a:picLocks noChangeAspect="1" noChangeArrowheads="1"/>
                    </pic:cNvPicPr>
                  </pic:nvPicPr>
                  <pic:blipFill>
                    <a:blip r:embed="rId3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5425" cy="2571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1569FE" w14:textId="77777777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529028AA" w14:textId="04403B52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drawing>
          <wp:inline distT="0" distB="0" distL="0" distR="0" wp14:anchorId="2C67ED64" wp14:editId="1D669A75">
            <wp:extent cx="5362575" cy="2981325"/>
            <wp:effectExtent l="0" t="0" r="9525" b="9525"/>
            <wp:docPr id="419" name="Picture 419" descr="Sign-ln Risk Policy &#10;• Applied to all browser traffic and sign-ins using modern authentication &#10;• Automatically respond to a specific risk level &#10;Provide the condition (risk level) and action (block or allow) &#10;• Target all policies to specific users — omit certain types of users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78" descr="Sign-ln Risk Policy &#10;• Applied to all browser traffic and sign-ins using modern authentication &#10;• Automatically respond to a specific risk level &#10;Provide the condition (risk level) and action (block or allow) &#10;• Target all policies to specific users — omit certain types of users "/>
                    <pic:cNvPicPr>
                      <a:picLocks noChangeAspect="1" noChangeArrowheads="1"/>
                    </pic:cNvPicPr>
                  </pic:nvPicPr>
                  <pic:blipFill>
                    <a:blip r:embed="rId3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62575" cy="2981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74D11A" w14:textId="77777777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lastRenderedPageBreak/>
        <w:t> </w:t>
      </w:r>
    </w:p>
    <w:p w14:paraId="3F86E05C" w14:textId="0DA77C6B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drawing>
          <wp:inline distT="0" distB="0" distL="0" distR="0" wp14:anchorId="2A0ACE20" wp14:editId="02A84D3B">
            <wp:extent cx="5067300" cy="2438400"/>
            <wp:effectExtent l="0" t="0" r="0" b="0"/>
            <wp:docPr id="418" name="Picture 418" descr="Security Best Practices &#10;Centralize your identity management &#10;Enable Single Sign-on (SSO) &#10;• Deploy password management &#10;Enforce MFA for users &#10;• IJse role-based access control (RBAC) &#10;• Control Resource Manager resource locations &#10;• Guide developers to leverage identity capabilities for SaaS apps &#10;Actively monitor for suspicious activities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79" descr="Security Best Practices &#10;Centralize your identity management &#10;Enable Single Sign-on (SSO) &#10;• Deploy password management &#10;Enforce MFA for users &#10;• IJse role-based access control (RBAC) &#10;• Control Resource Manager resource locations &#10;• Guide developers to leverage identity capabilities for SaaS apps &#10;Actively monitor for suspicious activities "/>
                    <pic:cNvPicPr>
                      <a:picLocks noChangeAspect="1" noChangeArrowheads="1"/>
                    </pic:cNvPicPr>
                  </pic:nvPicPr>
                  <pic:blipFill>
                    <a:blip r:embed="rId3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2438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5A0476" w14:textId="740C8622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 xml:space="preserve">Password policy - </w:t>
      </w:r>
      <w:r w:rsidR="004D2F87" w:rsidRPr="00D16375">
        <w:rPr>
          <w:rFonts w:ascii="Calibri" w:eastAsia="Times New Roman" w:hAnsi="Calibri" w:cs="Calibri"/>
          <w:lang w:val="en-US" w:eastAsia="en-AU"/>
        </w:rPr>
        <w:t>Password</w:t>
      </w:r>
      <w:r w:rsidRPr="00D16375">
        <w:rPr>
          <w:rFonts w:ascii="Calibri" w:eastAsia="Times New Roman" w:hAnsi="Calibri" w:cs="Calibri"/>
          <w:lang w:val="en-US" w:eastAsia="en-AU"/>
        </w:rPr>
        <w:t xml:space="preserve"> should have xxx, </w:t>
      </w:r>
      <w:r w:rsidR="004D2F87" w:rsidRPr="00D16375">
        <w:rPr>
          <w:rFonts w:ascii="Calibri" w:eastAsia="Times New Roman" w:hAnsi="Calibri" w:cs="Calibri"/>
          <w:lang w:val="en-US" w:eastAsia="en-AU"/>
        </w:rPr>
        <w:t>should</w:t>
      </w:r>
      <w:r w:rsidRPr="00D16375">
        <w:rPr>
          <w:rFonts w:ascii="Calibri" w:eastAsia="Times New Roman" w:hAnsi="Calibri" w:cs="Calibri"/>
          <w:lang w:val="en-US" w:eastAsia="en-AU"/>
        </w:rPr>
        <w:t xml:space="preserve"> be 16 </w:t>
      </w:r>
      <w:r w:rsidR="004D2F87" w:rsidRPr="00D16375">
        <w:rPr>
          <w:rFonts w:ascii="Calibri" w:eastAsia="Times New Roman" w:hAnsi="Calibri" w:cs="Calibri"/>
          <w:lang w:val="en-US" w:eastAsia="en-AU"/>
        </w:rPr>
        <w:t>characters</w:t>
      </w:r>
      <w:r w:rsidRPr="00D16375">
        <w:rPr>
          <w:rFonts w:ascii="Calibri" w:eastAsia="Times New Roman" w:hAnsi="Calibri" w:cs="Calibri"/>
          <w:lang w:val="en-US" w:eastAsia="en-AU"/>
        </w:rPr>
        <w:t xml:space="preserve"> etc. etc. </w:t>
      </w:r>
    </w:p>
    <w:p w14:paraId="7C69F0F0" w14:textId="77777777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074D31BC" w14:textId="77777777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3779A73B" w14:textId="77777777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5111432C" w14:textId="77777777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1E4AC66E" w14:textId="77777777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35AB1C77" w14:textId="77777777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006FC50B" w14:textId="71A39460" w:rsidR="00D16375" w:rsidRPr="00D16375" w:rsidRDefault="00320195" w:rsidP="00320195">
      <w:pPr>
        <w:pStyle w:val="Heading2"/>
        <w:rPr>
          <w:rFonts w:eastAsia="Times New Roman"/>
          <w:lang w:eastAsia="en-AU"/>
        </w:rPr>
      </w:pPr>
      <w:bookmarkStart w:id="96" w:name="_Toc34295253"/>
      <w:r>
        <w:rPr>
          <w:rFonts w:eastAsia="Times New Roman"/>
          <w:noProof/>
          <w:lang w:eastAsia="en-AU"/>
        </w:rPr>
        <w:t>Self-service password reset</w:t>
      </w:r>
      <w:bookmarkEnd w:id="96"/>
    </w:p>
    <w:p w14:paraId="5AE6F93B" w14:textId="77777777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69F43C27" w14:textId="42573802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drawing>
          <wp:inline distT="0" distB="0" distL="0" distR="0" wp14:anchorId="3BC5AADB" wp14:editId="4B7AD557">
            <wp:extent cx="4533900" cy="1685925"/>
            <wp:effectExtent l="0" t="0" r="0" b="9525"/>
            <wp:docPr id="416" name="Picture 416" descr="Self-Service Password Reset (SSPR) Overview &#10;Self-Service Password Rest &#10;• SSPR Authentication Methods &#10;• SSPR Registration &#10;Comparing SSPR to MFA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81" descr="Self-Service Password Reset (SSPR) Overview &#10;Self-Service Password Rest &#10;• SSPR Authentication Methods &#10;• SSPR Registration &#10;Comparing SSPR to MFA "/>
                    <pic:cNvPicPr>
                      <a:picLocks noChangeAspect="1" noChangeArrowheads="1"/>
                    </pic:cNvPicPr>
                  </pic:nvPicPr>
                  <pic:blipFill>
                    <a:blip r:embed="rId3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1685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B482CD" w14:textId="77777777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7D0ADC1E" w14:textId="7CE1CA81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lastRenderedPageBreak/>
        <w:drawing>
          <wp:inline distT="0" distB="0" distL="0" distR="0" wp14:anchorId="29385606" wp14:editId="6D33F242">
            <wp:extent cx="4886325" cy="2771775"/>
            <wp:effectExtent l="0" t="0" r="9525" b="9525"/>
            <wp:docPr id="415" name="Picture 415" descr="Configuring Self-Service Password Reset &#10;Password reset - Properties &#10;O Authentication methods &#10;Notificaticms &#10;Self m•ice pæmd O &#10;Select grcup &#10;On Pre m sers &#10;• Determine who will be enabled to use self-service password reset &#10;Narrow your selection to specific groups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82" descr="Configuring Self-Service Password Reset &#10;Password reset - Properties &#10;O Authentication methods &#10;Notificaticms &#10;Self m•ice pæmd O &#10;Select grcup &#10;On Pre m sers &#10;• Determine who will be enabled to use self-service password reset &#10;Narrow your selection to specific groups "/>
                    <pic:cNvPicPr>
                      <a:picLocks noChangeAspect="1" noChangeArrowheads="1"/>
                    </pic:cNvPicPr>
                  </pic:nvPicPr>
                  <pic:blipFill>
                    <a:blip r:embed="rId3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6325" cy="2771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AB6F73" w14:textId="77777777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5FDF4EB1" w14:textId="1883C022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drawing>
          <wp:inline distT="0" distB="0" distL="0" distR="0" wp14:anchorId="7148DC13" wp14:editId="35F1CE4A">
            <wp:extent cx="5400675" cy="2838450"/>
            <wp:effectExtent l="0" t="0" r="9525" b="0"/>
            <wp:docPr id="414" name="Picture 414" descr="Authentication Methods for Password Reset &#10;• Choose the: &#10;Number of authentication methods required to reset &#10;a password &#10;Number of authentication methods available to &#10;users &#10;• Authentication methods include: &#10;Email notification &#10;• Text or code sent to phone &#10;Number of security questions to be registered and &#10;how many must be correctly ansvaered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83" descr="Authentication Methods for Password Reset &#10;• Choose the: &#10;Number of authentication methods required to reset &#10;a password &#10;Number of authentication methods available to &#10;users &#10;• Authentication methods include: &#10;Email notification &#10;• Text or code sent to phone &#10;Number of security questions to be registered and &#10;how many must be correctly ansvaered "/>
                    <pic:cNvPicPr>
                      <a:picLocks noChangeAspect="1" noChangeArrowheads="1"/>
                    </pic:cNvPicPr>
                  </pic:nvPicPr>
                  <pic:blipFill>
                    <a:blip r:embed="rId3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675" cy="2838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DAB3D2" w14:textId="77777777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253138C3" w14:textId="2AFA53C9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lastRenderedPageBreak/>
        <w:drawing>
          <wp:inline distT="0" distB="0" distL="0" distR="0" wp14:anchorId="132FB213" wp14:editId="250E26FC">
            <wp:extent cx="5381625" cy="2905125"/>
            <wp:effectExtent l="0" t="0" r="9525" b="9525"/>
            <wp:docPr id="413" name="Picture 413" descr="SSPR Registration &#10;• You can require users to &#10;register for SSPR &#10;• Two modes: interrupt and &#10;manage &#10;• MFA and SSPR now use the &#10;same registration process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84" descr="SSPR Registration &#10;• You can require users to &#10;register for SSPR &#10;• Two modes: interrupt and &#10;manage &#10;• MFA and SSPR now use the &#10;same registration process "/>
                    <pic:cNvPicPr>
                      <a:picLocks noChangeAspect="1" noChangeArrowheads="1"/>
                    </pic:cNvPicPr>
                  </pic:nvPicPr>
                  <pic:blipFill>
                    <a:blip r:embed="rId3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1625" cy="2905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5B5087" w14:textId="77777777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062D3405" w14:textId="6D9AA75B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drawing>
          <wp:inline distT="0" distB="0" distL="0" distR="0" wp14:anchorId="27CF4F68" wp14:editId="21FFCE50">
            <wp:extent cx="5257800" cy="4152900"/>
            <wp:effectExtent l="0" t="0" r="0" b="0"/>
            <wp:docPr id="412" name="Picture 412" descr="Microsoft Azure &#10;Micmsaft &#10;More information required &#10;MFA Registration Enforced &#10;User enabled for &#10;SSPR? &#10;Of methods &#10;required for reset &#10;User required to &#10;register at least two &#10;register at least one &#10;methods. At least &#10;method enabled for &#10;must &#10;MFA and SSPR &#10;he for &#10;SSPR Registration Enforced &#10;# Of &#10;required for reset &#10;User required to &#10;one &#10;enabled for MFA &#10;User required to &#10;register at least &#10;user required to &#10;register at least two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85" descr="Microsoft Azure &#10;Micmsaft &#10;More information required &#10;MFA Registration Enforced &#10;User enabled for &#10;SSPR? &#10;Of methods &#10;required for reset &#10;User required to &#10;register at least two &#10;register at least one &#10;methods. At least &#10;method enabled for &#10;must &#10;MFA and SSPR &#10;he for &#10;SSPR Registration Enforced &#10;# Of &#10;required for reset &#10;User required to &#10;one &#10;enabled for MFA &#10;User required to &#10;register at least &#10;user required to &#10;register at least two "/>
                    <pic:cNvPicPr>
                      <a:picLocks noChangeAspect="1" noChangeArrowheads="1"/>
                    </pic:cNvPicPr>
                  </pic:nvPicPr>
                  <pic:blipFill>
                    <a:blip r:embed="rId3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7800" cy="4152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3169BA" w14:textId="77777777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75B1CA1A" w14:textId="77777777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40A336DD" w14:textId="77777777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507C9A05" w14:textId="77777777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572D9492" w14:textId="77777777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0AA98E51" w14:textId="6C72B7B7" w:rsidR="00320195" w:rsidRDefault="00D16375" w:rsidP="00D16375">
      <w:pPr>
        <w:spacing w:after="0" w:line="240" w:lineRule="auto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07FED9C0" w14:textId="77777777" w:rsidR="00320195" w:rsidRDefault="00320195">
      <w:pPr>
        <w:rPr>
          <w:rFonts w:ascii="Calibri" w:eastAsia="Times New Roman" w:hAnsi="Calibri" w:cs="Calibri"/>
          <w:lang w:val="en-US" w:eastAsia="en-AU"/>
        </w:rPr>
      </w:pPr>
      <w:r>
        <w:rPr>
          <w:rFonts w:ascii="Calibri" w:eastAsia="Times New Roman" w:hAnsi="Calibri" w:cs="Calibri"/>
          <w:lang w:val="en-US" w:eastAsia="en-AU"/>
        </w:rPr>
        <w:br w:type="page"/>
      </w:r>
    </w:p>
    <w:p w14:paraId="25C574C5" w14:textId="77777777" w:rsidR="00D16375" w:rsidRPr="00D16375" w:rsidRDefault="00D16375" w:rsidP="00320195">
      <w:pPr>
        <w:pStyle w:val="Heading1"/>
        <w:rPr>
          <w:rFonts w:eastAsia="Times New Roman"/>
          <w:lang w:val="en-US" w:eastAsia="en-AU"/>
        </w:rPr>
      </w:pPr>
      <w:bookmarkStart w:id="97" w:name="_Toc34295254"/>
      <w:r w:rsidRPr="00D16375">
        <w:rPr>
          <w:rFonts w:eastAsia="Times New Roman"/>
          <w:lang w:val="en-US" w:eastAsia="en-AU"/>
        </w:rPr>
        <w:lastRenderedPageBreak/>
        <w:t>11: Governance &amp; Compliance</w:t>
      </w:r>
      <w:bookmarkEnd w:id="97"/>
    </w:p>
    <w:p w14:paraId="231D7E03" w14:textId="77777777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681C2B05" w14:textId="0E9F41F4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  <w:r w:rsidRPr="00D16375">
        <w:rPr>
          <w:rFonts w:ascii="Calibri" w:eastAsia="Times New Roman" w:hAnsi="Calibri" w:cs="Calibri"/>
          <w:noProof/>
          <w:lang w:eastAsia="en-AU"/>
        </w:rPr>
        <w:drawing>
          <wp:inline distT="0" distB="0" distL="0" distR="0" wp14:anchorId="57260DB7" wp14:editId="7BF68E70">
            <wp:extent cx="5629275" cy="3171825"/>
            <wp:effectExtent l="0" t="0" r="9525" b="9525"/>
            <wp:docPr id="411" name="Picture 411" descr="Microsoft &#10;AZ-103 &#10;Module 11: &#10;Governance &#10;and Compliance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86" descr="Microsoft &#10;AZ-103 &#10;Module 11: &#10;Governance &#10;and Compliance "/>
                    <pic:cNvPicPr>
                      <a:picLocks noChangeAspect="1" noChangeArrowheads="1"/>
                    </pic:cNvPicPr>
                  </pic:nvPicPr>
                  <pic:blipFill>
                    <a:blip r:embed="rId3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29275" cy="3171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AB5249" w14:textId="77777777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16806A7A" w14:textId="38FAEA3F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drawing>
          <wp:inline distT="0" distB="0" distL="0" distR="0" wp14:anchorId="69E90383" wp14:editId="43FF6CBA">
            <wp:extent cx="3162300" cy="1666875"/>
            <wp:effectExtent l="0" t="0" r="0" b="9525"/>
            <wp:docPr id="410" name="Picture 410" descr="Module Overview &#10;Subscriptions and Accounts &#10;• Role-based Access Control (RBAC) &#10;• Users and Groups &#10;• Azure Policy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87" descr="Module Overview &#10;Subscriptions and Accounts &#10;• Role-based Access Control (RBAC) &#10;• Users and Groups &#10;• Azure Policy "/>
                    <pic:cNvPicPr>
                      <a:picLocks noChangeAspect="1" noChangeArrowheads="1"/>
                    </pic:cNvPicPr>
                  </pic:nvPicPr>
                  <pic:blipFill>
                    <a:blip r:embed="rId3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2300" cy="1666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818763" w14:textId="7DF5C119" w:rsidR="00D16375" w:rsidRPr="00D16375" w:rsidRDefault="00D16375" w:rsidP="00320195">
      <w:pPr>
        <w:pStyle w:val="Heading2"/>
        <w:rPr>
          <w:rFonts w:eastAsia="Times New Roman"/>
          <w:lang w:val="en-US" w:eastAsia="en-AU"/>
        </w:rPr>
      </w:pPr>
      <w:r w:rsidRPr="00D16375">
        <w:rPr>
          <w:rFonts w:eastAsia="Times New Roman"/>
          <w:lang w:val="en-US" w:eastAsia="en-AU"/>
        </w:rPr>
        <w:t> </w:t>
      </w:r>
      <w:bookmarkStart w:id="98" w:name="_Toc34295255"/>
      <w:r w:rsidR="00320195">
        <w:rPr>
          <w:rFonts w:eastAsia="Times New Roman"/>
          <w:lang w:val="en-US" w:eastAsia="en-AU"/>
        </w:rPr>
        <w:t>Subscriptions and accounts</w:t>
      </w:r>
      <w:bookmarkEnd w:id="98"/>
    </w:p>
    <w:p w14:paraId="1F33BC3B" w14:textId="1B68320D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drawing>
          <wp:inline distT="0" distB="0" distL="0" distR="0" wp14:anchorId="2B38B738" wp14:editId="3980C090">
            <wp:extent cx="5476875" cy="2628900"/>
            <wp:effectExtent l="0" t="0" r="9525" b="0"/>
            <wp:docPr id="409" name="Picture 409" descr="Management Groups &#10;Provides a level of scope above &#10;subscriptions &#10;Organizational alignment for your &#10;Azure subscriptions through &#10;custom hierarchies and grouping &#10;Targeting of policies and spend &#10;budgets across subscriptions and &#10;inheritance down the hierarchies &#10;• Compliance and cost reporting by &#10;organization (business/teams) &#10;Contoso Root &#10;Group &#10;YWketinE Team &#10;Ylanagement &#10;Group &#10;Team &#10;Management &#10;Infrastructure &#10;Apolitätion Team &#10;Dev/Test &#10;Management &#10;Subscriptim &#10;Group &#10;EA Subscription &#10;EA Subscription &#10;Subscription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88" descr="Management Groups &#10;Provides a level of scope above &#10;subscriptions &#10;Organizational alignment for your &#10;Azure subscriptions through &#10;custom hierarchies and grouping &#10;Targeting of policies and spend &#10;budgets across subscriptions and &#10;inheritance down the hierarchies &#10;• Compliance and cost reporting by &#10;organization (business/teams) &#10;Contoso Root &#10;Group &#10;YWketinE Team &#10;Ylanagement &#10;Group &#10;Team &#10;Management &#10;Infrastructure &#10;Apolitätion Team &#10;Dev/Test &#10;Management &#10;Subscriptim &#10;Group &#10;EA Subscription &#10;EA Subscription &#10;Subscription "/>
                    <pic:cNvPicPr>
                      <a:picLocks noChangeAspect="1" noChangeArrowheads="1"/>
                    </pic:cNvPicPr>
                  </pic:nvPicPr>
                  <pic:blipFill>
                    <a:blip r:embed="rId3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6875" cy="2628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C8E00E" w14:textId="77777777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1B482A8B" w14:textId="1A973FBA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lastRenderedPageBreak/>
        <w:drawing>
          <wp:inline distT="0" distB="0" distL="0" distR="0" wp14:anchorId="39D9B822" wp14:editId="102FF358">
            <wp:extent cx="5731510" cy="3131185"/>
            <wp:effectExtent l="0" t="0" r="2540" b="0"/>
            <wp:docPr id="408" name="Picture 408" descr="Creating Management Groups &#10;Management &#10;Add management group &#10;Add a new or existing group to be a Child Of •ROOt• &#10;• Createnew - (D Use existing &#10;Management group ID (Cannot be updated O &#10;Contoso Redmond &#10;Management group d.splay name O &#10;Groupi &#10;• The Management Group ID is the directory unique identifier that is &#10;used to submit commands on this management group &#10;The Display Name field is the name that is displayed within the Azure &#10;portal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89" descr="Creating Management Groups &#10;Management &#10;Add management group &#10;Add a new or existing group to be a Child Of •ROOt• &#10;• Createnew - (D Use existing &#10;Management group ID (Cannot be updated O &#10;Contoso Redmond &#10;Management group d.splay name O &#10;Groupi &#10;• The Management Group ID is the directory unique identifier that is &#10;used to submit commands on this management group &#10;The Display Name field is the name that is displayed within the Azure &#10;portal "/>
                    <pic:cNvPicPr>
                      <a:picLocks noChangeAspect="1" noChangeArrowheads="1"/>
                    </pic:cNvPicPr>
                  </pic:nvPicPr>
                  <pic:blipFill>
                    <a:blip r:embed="rId3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1311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94C57A" w14:textId="77777777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7868AEE3" w14:textId="4EE34776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drawing>
          <wp:inline distT="0" distB="0" distL="0" distR="0" wp14:anchorId="7079D38E" wp14:editId="785ACFD0">
            <wp:extent cx="5731510" cy="3173095"/>
            <wp:effectExtent l="0" t="0" r="2540" b="8255"/>
            <wp:docPr id="407" name="Picture 407" descr="Azure Subscriptions &#10;• A subscription is a logical unit of &#10;Azure services that is linked to an &#10;Azure account &#10;• Subscriptions help you organize &#10;access to cloud service resources &#10;• Subscriptions have accounts &#10;• An Azure account is simply an &#10;identity in Azure Active Directory &#10;(Azure AD) or in a directory that is &#10;trusted by Azure AD, such as a work &#10;or school organization &#10;user s, &#10;groups, and service &#10;principles &#10;Azure Active Directory &#10;Authentication &#10;&amp; Authorization &#10;Azure resources In &#10;resource groups &#10;Azure Subscription(s)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90" descr="Azure Subscriptions &#10;• A subscription is a logical unit of &#10;Azure services that is linked to an &#10;Azure account &#10;• Subscriptions help you organize &#10;access to cloud service resources &#10;• Subscriptions have accounts &#10;• An Azure account is simply an &#10;identity in Azure Active Directory &#10;(Azure AD) or in a directory that is &#10;trusted by Azure AD, such as a work &#10;or school organization &#10;user s, &#10;groups, and service &#10;principles &#10;Azure Active Directory &#10;Authentication &#10;&amp; Authorization &#10;Azure resources In &#10;resource groups &#10;Azure Subscription(s) "/>
                    <pic:cNvPicPr>
                      <a:picLocks noChangeAspect="1" noChangeArrowheads="1"/>
                    </pic:cNvPicPr>
                  </pic:nvPicPr>
                  <pic:blipFill>
                    <a:blip r:embed="rId3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1730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0A24F0" w14:textId="77777777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1737E960" w14:textId="223363C3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lastRenderedPageBreak/>
        <w:drawing>
          <wp:inline distT="0" distB="0" distL="0" distR="0" wp14:anchorId="0CB5DB4F" wp14:editId="3A747EDB">
            <wp:extent cx="5731510" cy="3175635"/>
            <wp:effectExtent l="0" t="0" r="2540" b="5715"/>
            <wp:docPr id="406" name="Picture 406" descr="Getting a Subscription &#10;Enterprise Agreement customers &#10;make an upfront monetary &#10;commitment and consume services &#10;throughout the year &#10;• Resellers provide a simple, flexible &#10;way to purchase cloud services &#10;Partners can design and implement &#10;your Azure cloud solution &#10;• Personal free account -start right &#10;away &#10;9995%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91" descr="Getting a Subscription &#10;Enterprise Agreement customers &#10;make an upfront monetary &#10;commitment and consume services &#10;throughout the year &#10;• Resellers provide a simple, flexible &#10;way to purchase cloud services &#10;Partners can design and implement &#10;your Azure cloud solution &#10;• Personal free account -start right &#10;away &#10;9995% "/>
                    <pic:cNvPicPr>
                      <a:picLocks noChangeAspect="1" noChangeArrowheads="1"/>
                    </pic:cNvPicPr>
                  </pic:nvPicPr>
                  <pic:blipFill>
                    <a:blip r:embed="rId3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1756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00C7B6" w14:textId="77777777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53FA8807" w14:textId="2D5F64A2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drawing>
          <wp:inline distT="0" distB="0" distL="0" distR="0" wp14:anchorId="37AB2EC1" wp14:editId="1F5F7D87">
            <wp:extent cx="5410200" cy="3000375"/>
            <wp:effectExtent l="0" t="0" r="0" b="9525"/>
            <wp:docPr id="405" name="Picture 405" descr="Subscription Usage &#10;Subscription &#10;Free &#10;Pay-As-You-Go &#10;Enterprise &#10;Student &#10;Usage &#10;Includes a $200 credit for the first 30 days, free limited access for 12 &#10;months &#10;Charges you monthly &#10;One agreement, with discounts for new licenses and Software Assurance - &#10;targeted at enterprise-scale organizations. &#10;Includes $100 for 12 months — must verify student access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92" descr="Subscription Usage &#10;Subscription &#10;Free &#10;Pay-As-You-Go &#10;Enterprise &#10;Student &#10;Usage &#10;Includes a $200 credit for the first 30 days, free limited access for 12 &#10;months &#10;Charges you monthly &#10;One agreement, with discounts for new licenses and Software Assurance - &#10;targeted at enterprise-scale organizations. &#10;Includes $100 for 12 months — must verify student access "/>
                    <pic:cNvPicPr>
                      <a:picLocks noChangeAspect="1" noChangeArrowheads="1"/>
                    </pic:cNvPicPr>
                  </pic:nvPicPr>
                  <pic:blipFill>
                    <a:blip r:embed="rId3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0200" cy="3000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41587F" w14:textId="77777777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5EECE5D0" w14:textId="4F240E79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lastRenderedPageBreak/>
        <w:drawing>
          <wp:inline distT="0" distB="0" distL="0" distR="0" wp14:anchorId="3D2D7FC6" wp14:editId="0909919E">
            <wp:extent cx="5305425" cy="2933700"/>
            <wp:effectExtent l="0" t="0" r="9525" b="0"/>
            <wp:docPr id="404" name="Picture 404" descr="Subscription User Types &#10;Administrative Role &#10;Account Administrator &#10;Service Administrator &#10;Co-administrator &#10;Limit &#10;1 per Azure &#10;account &#10;1 per Azure &#10;subscription &#10;200 per &#10;subscription &#10;Summary &#10;Authorized to access the Account Center &#10;Authorized to access the Azure Management &#10;Portal for all subscriptions in the account &#10;Same as the Service Administrator but can't &#10;change the association Of subscriptions to Azure &#10;directories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93" descr="Subscription User Types &#10;Administrative Role &#10;Account Administrator &#10;Service Administrator &#10;Co-administrator &#10;Limit &#10;1 per Azure &#10;account &#10;1 per Azure &#10;subscription &#10;200 per &#10;subscription &#10;Summary &#10;Authorized to access the Account Center &#10;Authorized to access the Azure Management &#10;Portal for all subscriptions in the account &#10;Same as the Service Administrator but can't &#10;change the association Of subscriptions to Azure &#10;directories "/>
                    <pic:cNvPicPr>
                      <a:picLocks noChangeAspect="1" noChangeArrowheads="1"/>
                    </pic:cNvPicPr>
                  </pic:nvPicPr>
                  <pic:blipFill>
                    <a:blip r:embed="rId3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5425" cy="2933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39490F" w14:textId="77777777" w:rsidR="00D16375" w:rsidRPr="00D16375" w:rsidRDefault="00D16375" w:rsidP="00EE0FE2">
      <w:pPr>
        <w:numPr>
          <w:ilvl w:val="0"/>
          <w:numId w:val="142"/>
        </w:numPr>
        <w:spacing w:after="0" w:line="240" w:lineRule="auto"/>
        <w:ind w:left="162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These are classic roles</w:t>
      </w:r>
    </w:p>
    <w:p w14:paraId="4DB49EE3" w14:textId="5FEC2963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drawing>
          <wp:inline distT="0" distB="0" distL="0" distR="0" wp14:anchorId="158BAAB8" wp14:editId="65935336">
            <wp:extent cx="5731510" cy="3176270"/>
            <wp:effectExtent l="0" t="0" r="2540" b="5080"/>
            <wp:docPr id="403" name="Picture 403" descr="Check Resource Limits &#10;Visual Studio Enterprise - Usage + quotas &#10;public &#10;US 2 &#10;sue, us &#10;us &#10;south US &#10;2 60 &#10;2 of TOO &#10;• All resources have a maximum limit listed in Azure limits &#10;• Helpful to track current usage, and plan for future use &#10;• You can request an increase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94" descr="Check Resource Limits &#10;Visual Studio Enterprise - Usage + quotas &#10;public &#10;US 2 &#10;sue, us &#10;us &#10;south US &#10;2 60 &#10;2 of TOO &#10;• All resources have a maximum limit listed in Azure limits &#10;• Helpful to track current usage, and plan for future use &#10;• You can request an increase "/>
                    <pic:cNvPicPr>
                      <a:picLocks noChangeAspect="1" noChangeArrowheads="1"/>
                    </pic:cNvPicPr>
                  </pic:nvPicPr>
                  <pic:blipFill>
                    <a:blip r:embed="rId3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1762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404D86" w14:textId="77777777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2EEAC61A" w14:textId="438F5ED3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lastRenderedPageBreak/>
        <w:drawing>
          <wp:inline distT="0" distB="0" distL="0" distR="0" wp14:anchorId="2A211BE1" wp14:editId="7081EDDE">
            <wp:extent cx="5731510" cy="3178175"/>
            <wp:effectExtent l="0" t="0" r="2540" b="3175"/>
            <wp:docPr id="402" name="Picture 402" descr="Resource Tags &#10;Daily Usage &#10;Usage Date Meter Category Unit &#10;5/14/2015 &quot;Virtual Machines&quot; &quot;Hours&quot; &#10;5/14/2015 &quot;Virtual Machines&quot; &quot;Hours&quot; &#10;Consume Resource Grc Instance Id &#10;3.999984 &quot;computeRG &quot;virtualMachines/catalogVM &#10;3.999984 &quot;businessRG &quot;virtualMachines/dataVM&quot; &#10;Tags &#10;&quot;{&quot;costCenter&quot;:&quot;finance&quot;, &#10;&quot;{&quot;costCenter&quot;:&quot;hr&quot;, &#10;• Tags logically organize your resources &#10;• Tags consist of a name and value &#10;• Useful especially in billing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95" descr="Resource Tags &#10;Daily Usage &#10;Usage Date Meter Category Unit &#10;5/14/2015 &quot;Virtual Machines&quot; &quot;Hours&quot; &#10;5/14/2015 &quot;Virtual Machines&quot; &quot;Hours&quot; &#10;Consume Resource Grc Instance Id &#10;3.999984 &quot;computeRG &quot;virtualMachines/catalogVM &#10;3.999984 &quot;businessRG &quot;virtualMachines/dataVM&quot; &#10;Tags &#10;&quot;{&quot;costCenter&quot;:&quot;finance&quot;, &#10;&quot;{&quot;costCenter&quot;:&quot;hr&quot;, &#10;• Tags logically organize your resources &#10;• Tags consist of a name and value &#10;• Useful especially in billing "/>
                    <pic:cNvPicPr>
                      <a:picLocks noChangeAspect="1" noChangeArrowheads="1"/>
                    </pic:cNvPicPr>
                  </pic:nvPicPr>
                  <pic:blipFill>
                    <a:blip r:embed="rId3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178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BEA4AA" w14:textId="77777777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4FC00A10" w14:textId="3D00ABD2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drawing>
          <wp:inline distT="0" distB="0" distL="0" distR="0" wp14:anchorId="533741B5" wp14:editId="56F62BF1">
            <wp:extent cx="5731510" cy="3173095"/>
            <wp:effectExtent l="0" t="0" r="2540" b="8255"/>
            <wp:docPr id="401" name="Picture 401" descr="Billing &#10;Pricing Calculator — estimate expenditures in all areas of Azure &#10;• Billing Alert Service - monitor and manage billing activity &#10;• Create and Manage a Budget - plan for and drive organizational &#10;accountability &#10;• Azure Reservations helps you save money by pre-paying for services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96" descr="Billing &#10;Pricing Calculator — estimate expenditures in all areas of Azure &#10;• Billing Alert Service - monitor and manage billing activity &#10;• Create and Manage a Budget - plan for and drive organizational &#10;accountability &#10;• Azure Reservations helps you save money by pre-paying for services "/>
                    <pic:cNvPicPr>
                      <a:picLocks noChangeAspect="1" noChangeArrowheads="1"/>
                    </pic:cNvPicPr>
                  </pic:nvPicPr>
                  <pic:blipFill>
                    <a:blip r:embed="rId3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1730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4EEED8" w14:textId="77777777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102D7E95" w14:textId="7ECB60A4" w:rsidR="00D16375" w:rsidRPr="00D16375" w:rsidRDefault="00320195" w:rsidP="00320195">
      <w:pPr>
        <w:pStyle w:val="Heading2"/>
        <w:rPr>
          <w:rFonts w:eastAsia="Times New Roman"/>
          <w:lang w:eastAsia="en-AU"/>
        </w:rPr>
      </w:pPr>
      <w:bookmarkStart w:id="99" w:name="_Toc34295256"/>
      <w:r>
        <w:rPr>
          <w:rFonts w:eastAsia="Times New Roman"/>
          <w:noProof/>
          <w:lang w:eastAsia="en-AU"/>
        </w:rPr>
        <w:lastRenderedPageBreak/>
        <w:t>RBAC</w:t>
      </w:r>
      <w:bookmarkEnd w:id="99"/>
    </w:p>
    <w:p w14:paraId="761E3F8C" w14:textId="5B47713C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  <w:r w:rsidRPr="00D16375">
        <w:rPr>
          <w:rFonts w:ascii="Calibri" w:eastAsia="Times New Roman" w:hAnsi="Calibri" w:cs="Calibri"/>
          <w:noProof/>
          <w:lang w:eastAsia="en-AU"/>
        </w:rPr>
        <w:drawing>
          <wp:inline distT="0" distB="0" distL="0" distR="0" wp14:anchorId="07B63A21" wp14:editId="593EFD30">
            <wp:extent cx="5229225" cy="2762250"/>
            <wp:effectExtent l="0" t="0" r="9525" b="0"/>
            <wp:docPr id="399" name="Picture 399" descr="Role-based Access Control Overview &#10;• RBAC Concepts &#10;RBAC Roles &#10;• Administrator Permissions &#10;• Role Assignment &#10;• Role Definitions &#10;• Demonstration - RBAC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98" descr="Role-based Access Control Overview &#10;• RBAC Concepts &#10;RBAC Roles &#10;• Administrator Permissions &#10;• Role Assignment &#10;• Role Definitions &#10;• Demonstration - RBAC "/>
                    <pic:cNvPicPr>
                      <a:picLocks noChangeAspect="1" noChangeArrowheads="1"/>
                    </pic:cNvPicPr>
                  </pic:nvPicPr>
                  <pic:blipFill>
                    <a:blip r:embed="rId3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9225" cy="2762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78C9FC" w14:textId="77777777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11E98039" w14:textId="5234987D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drawing>
          <wp:inline distT="0" distB="0" distL="0" distR="0" wp14:anchorId="74E0AAF3" wp14:editId="4E7DFBE0">
            <wp:extent cx="5731510" cy="3174365"/>
            <wp:effectExtent l="0" t="0" r="2540" b="6985"/>
            <wp:docPr id="398" name="Picture 398" descr="RBAC Concepts &#10;Resource &#10;Resources &#10;web &#10;Storage &#10;VM NIC storage &#10;Contributor &#10;Contributor &#10;Contrib utor &#10;Rea der &#10;Reader &#10;Reader &#10;2. &#10;3. &#10;Define what actions are allowed and/or denied &#10;Associate the role with a user, group or service principal &#10;Scope to a subscription, a resource group, or specific resources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99" descr="RBAC Concepts &#10;Resource &#10;Resources &#10;web &#10;Storage &#10;VM NIC storage &#10;Contributor &#10;Contributor &#10;Contrib utor &#10;Rea der &#10;Reader &#10;Reader &#10;2. &#10;3. &#10;Define what actions are allowed and/or denied &#10;Associate the role with a user, group or service principal &#10;Scope to a subscription, a resource group, or specific resources "/>
                    <pic:cNvPicPr>
                      <a:picLocks noChangeAspect="1" noChangeArrowheads="1"/>
                    </pic:cNvPicPr>
                  </pic:nvPicPr>
                  <pic:blipFill>
                    <a:blip r:embed="rId3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174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E8BC9C" w14:textId="53B88FAA" w:rsidR="00D16375" w:rsidRPr="00D16375" w:rsidRDefault="00D16375" w:rsidP="00EE0FE2">
      <w:pPr>
        <w:numPr>
          <w:ilvl w:val="0"/>
          <w:numId w:val="143"/>
        </w:numPr>
        <w:spacing w:after="0" w:line="240" w:lineRule="auto"/>
        <w:ind w:left="108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 xml:space="preserve">3 areas in </w:t>
      </w:r>
      <w:r w:rsidR="004D2F87" w:rsidRPr="00D16375">
        <w:rPr>
          <w:rFonts w:ascii="Calibri" w:eastAsia="Times New Roman" w:hAnsi="Calibri" w:cs="Calibri"/>
          <w:lang w:val="en-US" w:eastAsia="en-AU"/>
        </w:rPr>
        <w:t>an</w:t>
      </w:r>
      <w:r w:rsidRPr="00D16375">
        <w:rPr>
          <w:rFonts w:ascii="Calibri" w:eastAsia="Times New Roman" w:hAnsi="Calibri" w:cs="Calibri"/>
          <w:lang w:val="en-US" w:eastAsia="en-AU"/>
        </w:rPr>
        <w:t xml:space="preserve"> RBA</w:t>
      </w:r>
    </w:p>
    <w:p w14:paraId="0C9890F8" w14:textId="38DE31F8" w:rsidR="00D16375" w:rsidRPr="00D16375" w:rsidRDefault="00D16375" w:rsidP="00EE0FE2">
      <w:pPr>
        <w:numPr>
          <w:ilvl w:val="1"/>
          <w:numId w:val="143"/>
        </w:numPr>
        <w:spacing w:after="0" w:line="240" w:lineRule="auto"/>
        <w:ind w:left="162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b/>
          <w:bCs/>
          <w:lang w:val="en-US" w:eastAsia="en-AU"/>
        </w:rPr>
        <w:t>Role</w:t>
      </w:r>
      <w:r w:rsidRPr="00D16375">
        <w:rPr>
          <w:rFonts w:ascii="Calibri" w:eastAsia="Times New Roman" w:hAnsi="Calibri" w:cs="Calibri"/>
          <w:lang w:val="en-US" w:eastAsia="en-AU"/>
        </w:rPr>
        <w:t xml:space="preserve"> Definition - Owner, </w:t>
      </w:r>
      <w:r w:rsidR="004D2F87" w:rsidRPr="00D16375">
        <w:rPr>
          <w:rFonts w:ascii="Calibri" w:eastAsia="Times New Roman" w:hAnsi="Calibri" w:cs="Calibri"/>
          <w:lang w:val="en-US" w:eastAsia="en-AU"/>
        </w:rPr>
        <w:t>Contributor, Reader</w:t>
      </w:r>
      <w:r w:rsidRPr="00D16375">
        <w:rPr>
          <w:rFonts w:ascii="Calibri" w:eastAsia="Times New Roman" w:hAnsi="Calibri" w:cs="Calibri"/>
          <w:lang w:val="en-US" w:eastAsia="en-AU"/>
        </w:rPr>
        <w:t>, User access admin</w:t>
      </w:r>
    </w:p>
    <w:p w14:paraId="53FE1F42" w14:textId="77777777" w:rsidR="00D16375" w:rsidRPr="00D16375" w:rsidRDefault="00D16375" w:rsidP="00EE0FE2">
      <w:pPr>
        <w:numPr>
          <w:ilvl w:val="1"/>
          <w:numId w:val="143"/>
        </w:numPr>
        <w:spacing w:after="0" w:line="240" w:lineRule="auto"/>
        <w:ind w:left="162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Security principal (The assignee) - User, group, Service principle, Manage identity</w:t>
      </w:r>
    </w:p>
    <w:p w14:paraId="57020469" w14:textId="0C569C78" w:rsidR="00D16375" w:rsidRPr="00D16375" w:rsidRDefault="00D16375" w:rsidP="00EE0FE2">
      <w:pPr>
        <w:numPr>
          <w:ilvl w:val="1"/>
          <w:numId w:val="143"/>
        </w:numPr>
        <w:spacing w:after="0" w:line="240" w:lineRule="auto"/>
        <w:ind w:left="162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 xml:space="preserve">Scope - Mgt group, subscription, </w:t>
      </w:r>
      <w:r w:rsidR="004D2F87" w:rsidRPr="00D16375">
        <w:rPr>
          <w:rFonts w:ascii="Calibri" w:eastAsia="Times New Roman" w:hAnsi="Calibri" w:cs="Calibri"/>
          <w:lang w:val="en-US" w:eastAsia="en-AU"/>
        </w:rPr>
        <w:t>resource</w:t>
      </w:r>
      <w:r w:rsidRPr="00D16375">
        <w:rPr>
          <w:rFonts w:ascii="Calibri" w:eastAsia="Times New Roman" w:hAnsi="Calibri" w:cs="Calibri"/>
          <w:lang w:val="en-US" w:eastAsia="en-AU"/>
        </w:rPr>
        <w:t xml:space="preserve"> group, Resource </w:t>
      </w:r>
    </w:p>
    <w:p w14:paraId="03701D65" w14:textId="0BA2ED74" w:rsidR="00D16375" w:rsidRPr="00D16375" w:rsidRDefault="00D16375" w:rsidP="00EE0FE2">
      <w:pPr>
        <w:numPr>
          <w:ilvl w:val="0"/>
          <w:numId w:val="143"/>
        </w:numPr>
        <w:spacing w:after="0" w:line="240" w:lineRule="auto"/>
        <w:ind w:left="108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 xml:space="preserve">In multirole </w:t>
      </w:r>
      <w:r w:rsidR="004D2F87" w:rsidRPr="00D16375">
        <w:rPr>
          <w:rFonts w:ascii="Calibri" w:eastAsia="Times New Roman" w:hAnsi="Calibri" w:cs="Calibri"/>
          <w:lang w:val="en-US" w:eastAsia="en-AU"/>
        </w:rPr>
        <w:t>assignment</w:t>
      </w:r>
      <w:r w:rsidRPr="00D16375">
        <w:rPr>
          <w:rFonts w:ascii="Calibri" w:eastAsia="Times New Roman" w:hAnsi="Calibri" w:cs="Calibri"/>
          <w:lang w:val="en-US" w:eastAsia="en-AU"/>
        </w:rPr>
        <w:t xml:space="preserve"> --&gt; permissions are added. </w:t>
      </w:r>
    </w:p>
    <w:p w14:paraId="7F2458B8" w14:textId="65B04E6A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lastRenderedPageBreak/>
        <w:drawing>
          <wp:inline distT="0" distB="0" distL="0" distR="0" wp14:anchorId="6A0B177F" wp14:editId="43D5371E">
            <wp:extent cx="5629275" cy="2933700"/>
            <wp:effectExtent l="0" t="0" r="9525" b="0"/>
            <wp:docPr id="397" name="Picture 397" descr="RBAC Roles &#10;sesource &#10;by , &#10;ConlowBIueAD - Access control tIAV) &#10;• Owner can manage everything, including access &#10;• Contributors can manage everything except access &#10;• Readers can view everything but can't make changes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00" descr="RBAC Roles &#10;sesource &#10;by , &#10;ConlowBIueAD - Access control tIAV) &#10;• Owner can manage everything, including access &#10;• Contributors can manage everything except access &#10;• Readers can view everything but can't make changes "/>
                    <pic:cNvPicPr>
                      <a:picLocks noChangeAspect="1" noChangeArrowheads="1"/>
                    </pic:cNvPicPr>
                  </pic:nvPicPr>
                  <pic:blipFill>
                    <a:blip r:embed="rId3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29275" cy="2933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6C916B" w14:textId="77777777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5013720A" w14:textId="0AB11490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drawing>
          <wp:inline distT="0" distB="0" distL="0" distR="0" wp14:anchorId="469160A4" wp14:editId="110BBF28">
            <wp:extent cx="5638800" cy="2933700"/>
            <wp:effectExtent l="0" t="0" r="0" b="0"/>
            <wp:docPr id="396" name="Picture 396" descr="Administrator Permissions &#10;all of app &#10;like &#10;cm &#10;• Designate separate administrators for different functions &#10;• Global administrators can access all administrative features &#10;• Global administrators can assign other administrators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01" descr="Administrator Permissions &#10;all of app &#10;like &#10;cm &#10;• Designate separate administrators for different functions &#10;• Global administrators can access all administrative features &#10;• Global administrators can assign other administrators "/>
                    <pic:cNvPicPr>
                      <a:picLocks noChangeAspect="1" noChangeArrowheads="1"/>
                    </pic:cNvPicPr>
                  </pic:nvPicPr>
                  <pic:blipFill>
                    <a:blip r:embed="rId3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38800" cy="2933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0ABE01" w14:textId="77777777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5827F412" w14:textId="40E7E316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lastRenderedPageBreak/>
        <w:drawing>
          <wp:inline distT="0" distB="0" distL="0" distR="0" wp14:anchorId="523556EF" wp14:editId="3CE539D1">
            <wp:extent cx="5391150" cy="2809875"/>
            <wp:effectExtent l="0" t="0" r="0" b="9525"/>
            <wp:docPr id="395" name="Picture 395" descr="Role Assignment &#10;• Users &#10;Assigned to organizational users in the AD associated with the subscriptior &#10;Or, external Microsoft accounts in the same directory &#10;• Groups &#10;Assigned to Azure AD security groups &#10;Best practice: manage access through groups, adding roles, and assigning &#10;users &#10;• Service Principals &#10;Service identities represented as service principals in the directory &#10;Authenticate with Azure AD and securely communicate with one another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02" descr="Role Assignment &#10;• Users &#10;Assigned to organizational users in the AD associated with the subscriptior &#10;Or, external Microsoft accounts in the same directory &#10;• Groups &#10;Assigned to Azure AD security groups &#10;Best practice: manage access through groups, adding roles, and assigning &#10;users &#10;• Service Principals &#10;Service identities represented as service principals in the directory &#10;Authenticate with Azure AD and securely communicate with one another "/>
                    <pic:cNvPicPr>
                      <a:picLocks noChangeAspect="1" noChangeArrowheads="1"/>
                    </pic:cNvPicPr>
                  </pic:nvPicPr>
                  <pic:blipFill>
                    <a:blip r:embed="rId3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1150" cy="280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CB29DD" w14:textId="77777777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0011B62A" w14:textId="3DE8E4FF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drawing>
          <wp:inline distT="0" distB="0" distL="0" distR="0" wp14:anchorId="6354E31E" wp14:editId="04DA1875">
            <wp:extent cx="5400675" cy="2809875"/>
            <wp:effectExtent l="0" t="0" r="9525" b="9525"/>
            <wp:docPr id="394" name="Picture 394" descr="Role Definitions &#10;Built-in Role &#10;Owner allow all actions &#10;Contributor (allow all actions except &#10;writing or deleting role assignment) &#10;Reader allow all read actions &#10;Action &#10;*/read &#10;NotActions &#10;Microsoft.Authorization/*/Delete, &#10;Microsoft.AuthorizationP/Write, &#10;Microsoft.Authorization/elevateAccess/Action &#10;Name &#10;ID &#10;Is Custom &#10;Description &#10;Actions &#10;NotActions &#10;Owner &#10;8e3af657-a8ff-443c-a75c-2fe8c4bcb65 &#10;False &#10;Manage everything, including access to resources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03" descr="Role Definitions &#10;Built-in Role &#10;Owner allow all actions &#10;Contributor (allow all actions except &#10;writing or deleting role assignment) &#10;Reader allow all read actions &#10;Action &#10;*/read &#10;NotActions &#10;Microsoft.Authorization/*/Delete, &#10;Microsoft.AuthorizationP/Write, &#10;Microsoft.Authorization/elevateAccess/Action &#10;Name &#10;ID &#10;Is Custom &#10;Description &#10;Actions &#10;NotActions &#10;Owner &#10;8e3af657-a8ff-443c-a75c-2fe8c4bcb65 &#10;False &#10;Manage everything, including access to resources "/>
                    <pic:cNvPicPr>
                      <a:picLocks noChangeAspect="1" noChangeArrowheads="1"/>
                    </pic:cNvPicPr>
                  </pic:nvPicPr>
                  <pic:blipFill>
                    <a:blip r:embed="rId3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675" cy="280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86298C" w14:textId="77777777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2FF4B3DB" w14:textId="785EFD55" w:rsidR="00D16375" w:rsidRPr="00D16375" w:rsidRDefault="00320195" w:rsidP="00320195">
      <w:pPr>
        <w:pStyle w:val="Heading2"/>
        <w:rPr>
          <w:rFonts w:eastAsia="Times New Roman"/>
          <w:lang w:eastAsia="en-AU"/>
        </w:rPr>
      </w:pPr>
      <w:bookmarkStart w:id="100" w:name="_Toc34295257"/>
      <w:r>
        <w:rPr>
          <w:rFonts w:eastAsia="Times New Roman"/>
          <w:noProof/>
          <w:lang w:eastAsia="en-AU"/>
        </w:rPr>
        <w:lastRenderedPageBreak/>
        <w:t>Users and Groups</w:t>
      </w:r>
      <w:bookmarkEnd w:id="100"/>
    </w:p>
    <w:p w14:paraId="1E376669" w14:textId="6F2990CD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  <w:r w:rsidRPr="00D16375">
        <w:rPr>
          <w:rFonts w:ascii="Calibri" w:eastAsia="Times New Roman" w:hAnsi="Calibri" w:cs="Calibri"/>
          <w:noProof/>
          <w:lang w:eastAsia="en-AU"/>
        </w:rPr>
        <w:drawing>
          <wp:inline distT="0" distB="0" distL="0" distR="0" wp14:anchorId="0BC02072" wp14:editId="2392FE0A">
            <wp:extent cx="4048125" cy="3133725"/>
            <wp:effectExtent l="0" t="0" r="9525" b="9525"/>
            <wp:docPr id="392" name="Picture 392" descr="Users and Groups Overview &#10;• User Accounts &#10;• Adding User Accounts &#10;• Bulk User Accounts &#10;• Group Accounts &#10;• Adding Group Members &#10;• Adding a Group Owner &#10;• Demonstration — Users and Groups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05" descr="Users and Groups Overview &#10;• User Accounts &#10;• Adding User Accounts &#10;• Bulk User Accounts &#10;• Group Accounts &#10;• Adding Group Members &#10;• Adding a Group Owner &#10;• Demonstration — Users and Groups "/>
                    <pic:cNvPicPr>
                      <a:picLocks noChangeAspect="1" noChangeArrowheads="1"/>
                    </pic:cNvPicPr>
                  </pic:nvPicPr>
                  <pic:blipFill>
                    <a:blip r:embed="rId3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8125" cy="3133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608C61" w14:textId="77777777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68F654F4" w14:textId="7BE3E094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drawing>
          <wp:inline distT="0" distB="0" distL="0" distR="0" wp14:anchorId="64A967EA" wp14:editId="339BD269">
            <wp:extent cx="5731510" cy="3075305"/>
            <wp:effectExtent l="0" t="0" r="2540" b="0"/>
            <wp:docPr id="391" name="Picture 391" descr="User Accounts &#10;I Jsers — All users &#10;icrosott &#10;- Amrc &#10;NAME &#10;tZiau11a &#10;Retail Crisis NotifiQtions &#10;&quot;Planning &amp; Launch Services OEM Inquiri• &#10;• Bert &#10;USER NAME &#10;macoutlook.com &#10;@miCrOSOft.COm &#10;@microsoft.com &#10;@hotmaiIcom &#10;Azure Active Directory &#10;•vVindOwS AD &#10;Windows Server AD &#10;Azure Active Directory &#10;• All users must have a user account &#10;• The account is used for authentication and authorization &#10;• Identity Sources. Cloud, Directory synchronized, and Guest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06" descr="User Accounts &#10;I Jsers — All users &#10;icrosott &#10;- Amrc &#10;NAME &#10;tZiau11a &#10;Retail Crisis NotifiQtions &#10;&quot;Planning &amp; Launch Services OEM Inquiri• &#10;• Bert &#10;USER NAME &#10;macoutlook.com &#10;@miCrOSOft.COm &#10;@microsoft.com &#10;@hotmaiIcom &#10;Azure Active Directory &#10;•vVindOwS AD &#10;Windows Server AD &#10;Azure Active Directory &#10;• All users must have a user account &#10;• The account is used for authentication and authorization &#10;• Identity Sources. Cloud, Directory synchronized, and Guest "/>
                    <pic:cNvPicPr>
                      <a:picLocks noChangeAspect="1" noChangeArrowheads="1"/>
                    </pic:cNvPicPr>
                  </pic:nvPicPr>
                  <pic:blipFill>
                    <a:blip r:embed="rId3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0753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260E2D" w14:textId="77777777" w:rsidR="00D16375" w:rsidRPr="00D16375" w:rsidRDefault="00D16375" w:rsidP="00EE0FE2">
      <w:pPr>
        <w:numPr>
          <w:ilvl w:val="0"/>
          <w:numId w:val="144"/>
        </w:numPr>
        <w:spacing w:after="0" w:line="240" w:lineRule="auto"/>
        <w:ind w:left="162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Identity source</w:t>
      </w:r>
    </w:p>
    <w:p w14:paraId="47FA9FA7" w14:textId="32D261EC" w:rsidR="00D16375" w:rsidRPr="00D16375" w:rsidRDefault="00D16375" w:rsidP="00EE0FE2">
      <w:pPr>
        <w:numPr>
          <w:ilvl w:val="1"/>
          <w:numId w:val="144"/>
        </w:numPr>
        <w:spacing w:after="0" w:line="240" w:lineRule="auto"/>
        <w:ind w:left="216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Cloud - Users created within azure (</w:t>
      </w:r>
      <w:r w:rsidR="004D2F87" w:rsidRPr="00D16375">
        <w:rPr>
          <w:rFonts w:ascii="Calibri" w:eastAsia="Times New Roman" w:hAnsi="Calibri" w:cs="Calibri"/>
          <w:lang w:val="en-US" w:eastAsia="en-AU"/>
        </w:rPr>
        <w:t>User type</w:t>
      </w:r>
      <w:r w:rsidRPr="00D16375">
        <w:rPr>
          <w:rFonts w:ascii="Calibri" w:eastAsia="Times New Roman" w:hAnsi="Calibri" w:cs="Calibri"/>
          <w:lang w:val="en-US" w:eastAsia="en-AU"/>
        </w:rPr>
        <w:t xml:space="preserve"> - Member, Source shown as "Azure active directory")</w:t>
      </w:r>
    </w:p>
    <w:p w14:paraId="74CB9232" w14:textId="4F546404" w:rsidR="00D16375" w:rsidRPr="00D16375" w:rsidRDefault="00D16375" w:rsidP="00EE0FE2">
      <w:pPr>
        <w:numPr>
          <w:ilvl w:val="1"/>
          <w:numId w:val="144"/>
        </w:numPr>
        <w:spacing w:after="0" w:line="240" w:lineRule="auto"/>
        <w:ind w:left="216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Directory-</w:t>
      </w:r>
      <w:r w:rsidR="004D2F87" w:rsidRPr="00D16375">
        <w:rPr>
          <w:rFonts w:ascii="Calibri" w:eastAsia="Times New Roman" w:hAnsi="Calibri" w:cs="Calibri"/>
          <w:lang w:val="en-US" w:eastAsia="en-AU"/>
        </w:rPr>
        <w:t>synchronized</w:t>
      </w:r>
      <w:r w:rsidRPr="00D16375">
        <w:rPr>
          <w:rFonts w:ascii="Calibri" w:eastAsia="Times New Roman" w:hAnsi="Calibri" w:cs="Calibri"/>
          <w:lang w:val="en-US" w:eastAsia="en-AU"/>
        </w:rPr>
        <w:t xml:space="preserve"> - Users created in On-prem AD </w:t>
      </w:r>
      <w:r w:rsidR="004D2F87" w:rsidRPr="00D16375">
        <w:rPr>
          <w:rFonts w:ascii="Calibri" w:eastAsia="Times New Roman" w:hAnsi="Calibri" w:cs="Calibri"/>
          <w:lang w:val="en-US" w:eastAsia="en-AU"/>
        </w:rPr>
        <w:t>(“Windows</w:t>
      </w:r>
      <w:r w:rsidRPr="00D16375">
        <w:rPr>
          <w:rFonts w:ascii="Calibri" w:eastAsia="Times New Roman" w:hAnsi="Calibri" w:cs="Calibri"/>
          <w:lang w:val="en-US" w:eastAsia="en-AU"/>
        </w:rPr>
        <w:t xml:space="preserve"> server AD")</w:t>
      </w:r>
    </w:p>
    <w:p w14:paraId="40B481C6" w14:textId="58FBA648" w:rsidR="00D16375" w:rsidRPr="00D16375" w:rsidRDefault="00D16375" w:rsidP="00EE0FE2">
      <w:pPr>
        <w:numPr>
          <w:ilvl w:val="1"/>
          <w:numId w:val="144"/>
        </w:numPr>
        <w:spacing w:after="0" w:line="240" w:lineRule="auto"/>
        <w:ind w:left="216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 xml:space="preserve">Guest - Any external. Can be </w:t>
      </w:r>
      <w:r w:rsidR="004D2F87" w:rsidRPr="00D16375">
        <w:rPr>
          <w:rFonts w:ascii="Calibri" w:eastAsia="Times New Roman" w:hAnsi="Calibri" w:cs="Calibri"/>
          <w:lang w:val="en-US" w:eastAsia="en-AU"/>
        </w:rPr>
        <w:t>Gmail</w:t>
      </w:r>
      <w:r w:rsidRPr="00D16375">
        <w:rPr>
          <w:rFonts w:ascii="Calibri" w:eastAsia="Times New Roman" w:hAnsi="Calibri" w:cs="Calibri"/>
          <w:lang w:val="en-US" w:eastAsia="en-AU"/>
        </w:rPr>
        <w:t xml:space="preserve"> </w:t>
      </w:r>
      <w:r w:rsidR="004D2F87" w:rsidRPr="00D16375">
        <w:rPr>
          <w:rFonts w:ascii="Calibri" w:eastAsia="Times New Roman" w:hAnsi="Calibri" w:cs="Calibri"/>
          <w:lang w:val="en-US" w:eastAsia="en-AU"/>
        </w:rPr>
        <w:t>or Hotmail</w:t>
      </w:r>
      <w:r w:rsidRPr="00D16375">
        <w:rPr>
          <w:rFonts w:ascii="Calibri" w:eastAsia="Times New Roman" w:hAnsi="Calibri" w:cs="Calibri"/>
          <w:lang w:val="en-US" w:eastAsia="en-AU"/>
        </w:rPr>
        <w:t xml:space="preserve"> even. (</w:t>
      </w:r>
      <w:r w:rsidR="004D2F87" w:rsidRPr="00D16375">
        <w:rPr>
          <w:rFonts w:ascii="Calibri" w:eastAsia="Times New Roman" w:hAnsi="Calibri" w:cs="Calibri"/>
          <w:lang w:val="en-US" w:eastAsia="en-AU"/>
        </w:rPr>
        <w:t>User Type</w:t>
      </w:r>
      <w:r w:rsidRPr="00D16375">
        <w:rPr>
          <w:rFonts w:ascii="Calibri" w:eastAsia="Times New Roman" w:hAnsi="Calibri" w:cs="Calibri"/>
          <w:lang w:val="en-US" w:eastAsia="en-AU"/>
        </w:rPr>
        <w:t xml:space="preserve"> shown as guest, source AAD)</w:t>
      </w:r>
    </w:p>
    <w:p w14:paraId="67E35B46" w14:textId="77777777" w:rsidR="00D16375" w:rsidRPr="00D16375" w:rsidRDefault="00D16375" w:rsidP="00D16375">
      <w:pPr>
        <w:spacing w:after="0" w:line="240" w:lineRule="auto"/>
        <w:ind w:left="2160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18317E2C" w14:textId="46FCFE7A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lastRenderedPageBreak/>
        <w:drawing>
          <wp:inline distT="0" distB="0" distL="0" distR="0" wp14:anchorId="5204662E" wp14:editId="0E50A600">
            <wp:extent cx="5731510" cy="3074035"/>
            <wp:effectExtent l="0" t="0" r="2540" b="0"/>
            <wp:docPr id="390" name="Picture 390" descr="Adding User Accounts &#10;# Create a password object &#10;$PasswordProf11e = New-Object -TypeName &#10;Microsoft . Open .AzureAD . Model . PasswordProfi1e &#10;General &#10;# Assign the password &#10;$passwordprofile.password &#10;# Create the new user &#10;&quot; (Pas sword &#10;New-AzureADUser -AccountEnab1ed $True - &#10;DisplayName &quot;Abby Brown&quot; -Passwordprofile &#10;$passwordprofile -MailNickName &quot;AbbyB&quot; &#10;UserPrincipalName AbbyB@contoso.com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07" descr="Adding User Accounts &#10;# Create a password object &#10;$PasswordProf11e = New-Object -TypeName &#10;Microsoft . Open .AzureAD . Model . PasswordProfi1e &#10;General &#10;# Assign the password &#10;$passwordprofile.password &#10;# Create the new user &#10;&quot; (Pas sword &#10;New-AzureADUser -AccountEnab1ed $True - &#10;DisplayName &quot;Abby Brown&quot; -Passwordprofile &#10;$passwordprofile -MailNickName &quot;AbbyB&quot; &#10;UserPrincipalName AbbyB@contoso.com "/>
                    <pic:cNvPicPr>
                      <a:picLocks noChangeAspect="1" noChangeArrowheads="1"/>
                    </pic:cNvPicPr>
                  </pic:nvPicPr>
                  <pic:blipFill>
                    <a:blip r:embed="rId3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0740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C22D7C" w14:textId="77777777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5D57BD2B" w14:textId="21D113CD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drawing>
          <wp:inline distT="0" distB="0" distL="0" distR="0" wp14:anchorId="0DD0DB50" wp14:editId="61F57D34">
            <wp:extent cx="5731510" cy="3070860"/>
            <wp:effectExtent l="0" t="0" r="2540" b="0"/>
            <wp:docPr id="389" name="Picture 389" descr="Bulk User Accounts &#10;csv &#10;New - &#10;AzADUser &#10;Azure AD &#10;2. &#10;3. &#10;4 &#10;5 &#10;6. &#10;Use Connect-AzureAD to create a PowerShell connection to your directory &#10;Create a new Password Profile for the new users &#10;Use Import-CSV to import the csv file &#10;Loop through the users in the file constructing the user parameters &#10;Use New-AzADUser to create each user &#10;Be sure to enable each account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08" descr="Bulk User Accounts &#10;csv &#10;New - &#10;AzADUser &#10;Azure AD &#10;2. &#10;3. &#10;4 &#10;5 &#10;6. &#10;Use Connect-AzureAD to create a PowerShell connection to your directory &#10;Create a new Password Profile for the new users &#10;Use Import-CSV to import the csv file &#10;Loop through the users in the file constructing the user parameters &#10;Use New-AzADUser to create each user &#10;Be sure to enable each account "/>
                    <pic:cNvPicPr>
                      <a:picLocks noChangeAspect="1" noChangeArrowheads="1"/>
                    </pic:cNvPicPr>
                  </pic:nvPicPr>
                  <pic:blipFill>
                    <a:blip r:embed="rId3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070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0113A2" w14:textId="77777777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665AEEBD" w14:textId="1648C991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lastRenderedPageBreak/>
        <w:drawing>
          <wp:inline distT="0" distB="0" distL="0" distR="0" wp14:anchorId="207A556B" wp14:editId="74204D77">
            <wp:extent cx="5731510" cy="3070225"/>
            <wp:effectExtent l="0" t="0" r="2540" b="0"/>
            <wp:docPr id="388" name="Picture 388" descr="Group Accounts &#10;• Security groups &#10;Distribution groups &#10;Directly assigned &#10;Dynamically assigned &#10;users and groups - All groups &#10;O Mew &#10;All &#10;G r cupl &#10;Gruap23 &#10;wit' &#10;See t •titi &#10;Assigned &#10;• New-AzADGroup -Description &quot;Marketing&quot; -DisplayName &#10;&quot;Marketing&quot; -MailEnabled $false -SecurityEnabled $true - &#10;MailNickName &quot;Marketina&quot;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09" descr="Group Accounts &#10;• Security groups &#10;Distribution groups &#10;Directly assigned &#10;Dynamically assigned &#10;users and groups - All groups &#10;O Mew &#10;All &#10;G r cupl &#10;Gruap23 &#10;wit' &#10;See t •titi &#10;Assigned &#10;• New-AzADGroup -Description &quot;Marketing&quot; -DisplayName &#10;&quot;Marketing&quot; -MailEnabled $false -SecurityEnabled $true - &#10;MailNickName &quot;Marketina&quot; "/>
                    <pic:cNvPicPr>
                      <a:picLocks noChangeAspect="1" noChangeArrowheads="1"/>
                    </pic:cNvPicPr>
                  </pic:nvPicPr>
                  <pic:blipFill>
                    <a:blip r:embed="rId3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070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85AE0A" w14:textId="77777777" w:rsidR="00D16375" w:rsidRPr="00D16375" w:rsidRDefault="00D16375" w:rsidP="00D16375">
      <w:pPr>
        <w:spacing w:after="0" w:line="240" w:lineRule="auto"/>
        <w:ind w:left="2160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28728642" w14:textId="793AD17B" w:rsidR="00D16375" w:rsidRPr="00D16375" w:rsidRDefault="00D16375" w:rsidP="00EE0FE2">
      <w:pPr>
        <w:numPr>
          <w:ilvl w:val="0"/>
          <w:numId w:val="145"/>
        </w:numPr>
        <w:spacing w:after="0" w:line="240" w:lineRule="auto"/>
        <w:ind w:left="216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 xml:space="preserve">Two types </w:t>
      </w:r>
      <w:r w:rsidR="004D2F87" w:rsidRPr="00D16375">
        <w:rPr>
          <w:rFonts w:ascii="Calibri" w:eastAsia="Times New Roman" w:hAnsi="Calibri" w:cs="Calibri"/>
          <w:lang w:val="en-US" w:eastAsia="en-AU"/>
        </w:rPr>
        <w:t>of groups</w:t>
      </w:r>
    </w:p>
    <w:p w14:paraId="4C955689" w14:textId="77777777" w:rsidR="00D16375" w:rsidRPr="00D16375" w:rsidRDefault="00D16375" w:rsidP="00EE0FE2">
      <w:pPr>
        <w:numPr>
          <w:ilvl w:val="1"/>
          <w:numId w:val="145"/>
        </w:numPr>
        <w:spacing w:after="0" w:line="240" w:lineRule="auto"/>
        <w:ind w:left="270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 xml:space="preserve">Security groups - Managing access. RBAC works on this </w:t>
      </w:r>
    </w:p>
    <w:p w14:paraId="1825A754" w14:textId="77777777" w:rsidR="00D16375" w:rsidRPr="00D16375" w:rsidRDefault="00D16375" w:rsidP="00EE0FE2">
      <w:pPr>
        <w:numPr>
          <w:ilvl w:val="1"/>
          <w:numId w:val="145"/>
        </w:numPr>
        <w:spacing w:after="0" w:line="240" w:lineRule="auto"/>
        <w:ind w:left="270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Distribution groups - For email circulation</w:t>
      </w:r>
    </w:p>
    <w:p w14:paraId="77910805" w14:textId="77777777" w:rsidR="00D16375" w:rsidRPr="00D16375" w:rsidRDefault="00D16375" w:rsidP="00EE0FE2">
      <w:pPr>
        <w:numPr>
          <w:ilvl w:val="0"/>
          <w:numId w:val="145"/>
        </w:numPr>
        <w:spacing w:after="0" w:line="240" w:lineRule="auto"/>
        <w:ind w:left="216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2 ways of assignments</w:t>
      </w:r>
    </w:p>
    <w:p w14:paraId="11EDA51A" w14:textId="77777777" w:rsidR="00D16375" w:rsidRPr="00D16375" w:rsidRDefault="00D16375" w:rsidP="00EE0FE2">
      <w:pPr>
        <w:numPr>
          <w:ilvl w:val="1"/>
          <w:numId w:val="145"/>
        </w:numPr>
        <w:spacing w:after="0" w:line="240" w:lineRule="auto"/>
        <w:ind w:left="270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Directly - Go to the group and assign the users</w:t>
      </w:r>
    </w:p>
    <w:p w14:paraId="64E37E88" w14:textId="57EC41D5" w:rsidR="00D16375" w:rsidRPr="00D16375" w:rsidRDefault="00D16375" w:rsidP="00EE0FE2">
      <w:pPr>
        <w:numPr>
          <w:ilvl w:val="1"/>
          <w:numId w:val="145"/>
        </w:numPr>
        <w:spacing w:after="0" w:line="240" w:lineRule="auto"/>
        <w:ind w:left="270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 xml:space="preserve">Dynamically - Assigned based on a rule. </w:t>
      </w:r>
      <w:proofErr w:type="gramStart"/>
      <w:r w:rsidR="004E6904" w:rsidRPr="00D16375">
        <w:rPr>
          <w:rFonts w:ascii="Calibri" w:eastAsia="Times New Roman" w:hAnsi="Calibri" w:cs="Calibri"/>
          <w:lang w:val="en-US" w:eastAsia="en-AU"/>
        </w:rPr>
        <w:t>E.g.</w:t>
      </w:r>
      <w:proofErr w:type="gramEnd"/>
      <w:r w:rsidRPr="00D16375">
        <w:rPr>
          <w:rFonts w:ascii="Calibri" w:eastAsia="Times New Roman" w:hAnsi="Calibri" w:cs="Calibri"/>
          <w:lang w:val="en-US" w:eastAsia="en-AU"/>
        </w:rPr>
        <w:t xml:space="preserve"> If the users </w:t>
      </w:r>
      <w:r w:rsidR="004D2F87" w:rsidRPr="00D16375">
        <w:rPr>
          <w:rFonts w:ascii="Calibri" w:eastAsia="Times New Roman" w:hAnsi="Calibri" w:cs="Calibri"/>
          <w:lang w:val="en-US" w:eastAsia="en-AU"/>
        </w:rPr>
        <w:t>are</w:t>
      </w:r>
      <w:r w:rsidRPr="00D16375">
        <w:rPr>
          <w:rFonts w:ascii="Calibri" w:eastAsia="Times New Roman" w:hAnsi="Calibri" w:cs="Calibri"/>
          <w:lang w:val="en-US" w:eastAsia="en-AU"/>
        </w:rPr>
        <w:t xml:space="preserve"> from accounting, add him to financial services security group</w:t>
      </w:r>
    </w:p>
    <w:p w14:paraId="067A0811" w14:textId="3333DFBD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drawing>
          <wp:inline distT="0" distB="0" distL="0" distR="0" wp14:anchorId="102BBD0B" wp14:editId="4B55BCAC">
            <wp:extent cx="5731510" cy="3076575"/>
            <wp:effectExtent l="0" t="0" r="2540" b="9525"/>
            <wp:docPr id="387" name="Picture 387" descr="Adding Group Members &#10;# Create a new group &#10;New- AzADGroup -DisplayName Developers &#10;MailNickname Developers &#10;# Retrieve the group Objectld &#10;Get-AzADGroup -DisplayName Developers &#10;# Retrieve the new member Objectld &#10;Get-AzADUser —DisplayName &quot;Chris Green&quot; &#10;# Add the user to the group &#10;Add-AzADGroupMember -Objectld &lt;group &#10;Objectld&gt; -RefObjectId &lt;user Objectld&gt; &#10;# Verify the members of the group &#10;Get-AzADGroupmember -GroupObjectId croup &#10;Obiectld&gt; &#10;Home &gt; Groups • All groups Managers • Member &#10;Managers - Members &#10;Add members &#10;Overview &#10;Properties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10" descr="Adding Group Members &#10;# Create a new group &#10;New- AzADGroup -DisplayName Developers &#10;MailNickname Developers &#10;# Retrieve the group Objectld &#10;Get-AzADGroup -DisplayName Developers &#10;# Retrieve the new member Objectld &#10;Get-AzADUser —DisplayName &quot;Chris Green&quot; &#10;# Add the user to the group &#10;Add-AzADGroupMember -Objectld &lt;group &#10;Objectld&gt; -RefObjectId &lt;user Objectld&gt; &#10;# Verify the members of the group &#10;Get-AzADGroupmember -GroupObjectId croup &#10;Obiectld&gt; &#10;Home &gt; Groups • All groups Managers • Member &#10;Managers - Members &#10;Add members &#10;Overview &#10;Properties "/>
                    <pic:cNvPicPr>
                      <a:picLocks noChangeAspect="1" noChangeArrowheads="1"/>
                    </pic:cNvPicPr>
                  </pic:nvPicPr>
                  <pic:blipFill>
                    <a:blip r:embed="rId3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076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9433CB" w14:textId="77777777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5A93AE63" w14:textId="0FD68B02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lastRenderedPageBreak/>
        <w:drawing>
          <wp:inline distT="0" distB="0" distL="0" distR="0" wp14:anchorId="79001A4C" wp14:editId="015E0AF2">
            <wp:extent cx="5731510" cy="3074670"/>
            <wp:effectExtent l="0" t="0" r="2540" b="0"/>
            <wp:docPr id="386" name="Picture 386" descr="Adding a Group Owner &#10;# Get the group Object Id &#10;Get -AzADGroup &#10;# Get the owner (user) RefObjectId &#10;Get-AzADUser &#10;# Add the user as a group owner &#10;Add-AzADGroupOwner -Objectld &#10;-RefObjectId &lt;user ID&gt; &#10;# Verify group ownership &#10;Get-AzADGroupOwner -Objectld &#10;&lt;group &#10;&lt;group &#10;Managers Owners &#10;« Add owners &#10;O Overview &#10;No owners have been fou &#10;Properties &#10;Members &#10;Owners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11" descr="Adding a Group Owner &#10;# Get the group Object Id &#10;Get -AzADGroup &#10;# Get the owner (user) RefObjectId &#10;Get-AzADUser &#10;# Add the user as a group owner &#10;Add-AzADGroupOwner -Objectld &#10;-RefObjectId &lt;user ID&gt; &#10;# Verify group ownership &#10;Get-AzADGroupOwner -Objectld &#10;&lt;group &#10;&lt;group &#10;Managers Owners &#10;« Add owners &#10;O Overview &#10;No owners have been fou &#10;Properties &#10;Members &#10;Owners "/>
                    <pic:cNvPicPr>
                      <a:picLocks noChangeAspect="1" noChangeArrowheads="1"/>
                    </pic:cNvPicPr>
                  </pic:nvPicPr>
                  <pic:blipFill>
                    <a:blip r:embed="rId3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0746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95FC48" w14:textId="77777777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Creating users</w:t>
      </w:r>
    </w:p>
    <w:p w14:paraId="0AFC3AB7" w14:textId="77777777" w:rsidR="00D16375" w:rsidRPr="00D16375" w:rsidRDefault="00D16375" w:rsidP="00EE0FE2">
      <w:pPr>
        <w:numPr>
          <w:ilvl w:val="0"/>
          <w:numId w:val="146"/>
        </w:numPr>
        <w:spacing w:after="0" w:line="240" w:lineRule="auto"/>
        <w:ind w:left="54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Go to azure active directory blade &gt; Create new user</w:t>
      </w:r>
    </w:p>
    <w:p w14:paraId="096528F8" w14:textId="77777777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Creating Groups</w:t>
      </w:r>
    </w:p>
    <w:p w14:paraId="08E16533" w14:textId="77777777" w:rsidR="00D16375" w:rsidRPr="00D16375" w:rsidRDefault="00D16375" w:rsidP="00EE0FE2">
      <w:pPr>
        <w:numPr>
          <w:ilvl w:val="0"/>
          <w:numId w:val="147"/>
        </w:numPr>
        <w:spacing w:after="0" w:line="240" w:lineRule="auto"/>
        <w:ind w:left="54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 xml:space="preserve">Create new </w:t>
      </w:r>
    </w:p>
    <w:p w14:paraId="49F4045B" w14:textId="77777777" w:rsidR="00D16375" w:rsidRPr="00D16375" w:rsidRDefault="00D16375" w:rsidP="00EE0FE2">
      <w:pPr>
        <w:numPr>
          <w:ilvl w:val="0"/>
          <w:numId w:val="147"/>
        </w:numPr>
        <w:spacing w:after="0" w:line="240" w:lineRule="auto"/>
        <w:ind w:left="54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Group type - Security or Office 365 (distribution type)</w:t>
      </w:r>
    </w:p>
    <w:p w14:paraId="3158050E" w14:textId="77777777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18C6B671" w14:textId="77777777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1A51C40D" w14:textId="55399E31" w:rsidR="00320195" w:rsidRDefault="00D16375" w:rsidP="00D16375">
      <w:pPr>
        <w:spacing w:after="0" w:line="240" w:lineRule="auto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1E76B337" w14:textId="77777777" w:rsidR="00320195" w:rsidRDefault="00320195">
      <w:pPr>
        <w:rPr>
          <w:rFonts w:ascii="Calibri" w:eastAsia="Times New Roman" w:hAnsi="Calibri" w:cs="Calibri"/>
          <w:lang w:val="en-US" w:eastAsia="en-AU"/>
        </w:rPr>
      </w:pPr>
      <w:r>
        <w:rPr>
          <w:rFonts w:ascii="Calibri" w:eastAsia="Times New Roman" w:hAnsi="Calibri" w:cs="Calibri"/>
          <w:lang w:val="en-US" w:eastAsia="en-AU"/>
        </w:rPr>
        <w:br w:type="page"/>
      </w:r>
    </w:p>
    <w:p w14:paraId="4DDAE6A3" w14:textId="77777777" w:rsidR="00D16375" w:rsidRPr="00D16375" w:rsidRDefault="00D16375" w:rsidP="00320195">
      <w:pPr>
        <w:pStyle w:val="Heading1"/>
        <w:rPr>
          <w:rFonts w:eastAsia="Times New Roman"/>
          <w:lang w:val="en-US" w:eastAsia="en-AU"/>
        </w:rPr>
      </w:pPr>
      <w:bookmarkStart w:id="101" w:name="_Toc34295258"/>
      <w:r w:rsidRPr="00D16375">
        <w:rPr>
          <w:rFonts w:eastAsia="Times New Roman"/>
          <w:lang w:val="en-US" w:eastAsia="en-AU"/>
        </w:rPr>
        <w:lastRenderedPageBreak/>
        <w:t>12: Data Services</w:t>
      </w:r>
      <w:bookmarkEnd w:id="101"/>
      <w:r w:rsidRPr="00D16375">
        <w:rPr>
          <w:rFonts w:eastAsia="Times New Roman"/>
          <w:lang w:val="en-US" w:eastAsia="en-AU"/>
        </w:rPr>
        <w:t xml:space="preserve"> </w:t>
      </w:r>
    </w:p>
    <w:p w14:paraId="61CED2BB" w14:textId="49A216F0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drawing>
          <wp:inline distT="0" distB="0" distL="0" distR="0" wp14:anchorId="13FDC482" wp14:editId="7FF3DE3F">
            <wp:extent cx="5731510" cy="3071495"/>
            <wp:effectExtent l="0" t="0" r="2540" b="0"/>
            <wp:docPr id="385" name="Picture 385" descr="Microsoft &#10;AZ-103 &#10;Module 12: &#10;Data Services &#10;.11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12" descr="Microsoft &#10;AZ-103 &#10;Module 12: &#10;Data Services &#10;.11 "/>
                    <pic:cNvPicPr>
                      <a:picLocks noChangeAspect="1" noChangeArrowheads="1"/>
                    </pic:cNvPicPr>
                  </pic:nvPicPr>
                  <pic:blipFill>
                    <a:blip r:embed="rId3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071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772FC4" w14:textId="77777777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35705842" w14:textId="1579C683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drawing>
          <wp:inline distT="0" distB="0" distL="0" distR="0" wp14:anchorId="09685C1D" wp14:editId="1BFEB530">
            <wp:extent cx="3228975" cy="2190750"/>
            <wp:effectExtent l="0" t="0" r="9525" b="0"/>
            <wp:docPr id="384" name="Picture 384" descr="Module Overview &#10;• Content Delivery Network &#10;• File Sync &#10;• Import and Export Service &#10;• Data Box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13" descr="Module Overview &#10;• Content Delivery Network &#10;• File Sync &#10;• Import and Export Service &#10;• Data Box "/>
                    <pic:cNvPicPr>
                      <a:picLocks noChangeAspect="1" noChangeArrowheads="1"/>
                    </pic:cNvPicPr>
                  </pic:nvPicPr>
                  <pic:blipFill>
                    <a:blip r:embed="rId3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8975" cy="2190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F69E97" w14:textId="4CA31097" w:rsidR="00D16375" w:rsidRPr="00D16375" w:rsidRDefault="00D16375" w:rsidP="00320195">
      <w:pPr>
        <w:pStyle w:val="Heading2"/>
        <w:rPr>
          <w:rFonts w:eastAsia="Times New Roman"/>
          <w:lang w:val="en-US" w:eastAsia="en-AU"/>
        </w:rPr>
      </w:pPr>
      <w:r w:rsidRPr="00D16375">
        <w:rPr>
          <w:rFonts w:eastAsia="Times New Roman"/>
          <w:lang w:val="en-US" w:eastAsia="en-AU"/>
        </w:rPr>
        <w:lastRenderedPageBreak/>
        <w:t> </w:t>
      </w:r>
      <w:bookmarkStart w:id="102" w:name="_Toc34295259"/>
      <w:r w:rsidR="00320195">
        <w:rPr>
          <w:rFonts w:eastAsia="Times New Roman"/>
          <w:lang w:val="en-US" w:eastAsia="en-AU"/>
        </w:rPr>
        <w:t>CDN</w:t>
      </w:r>
      <w:bookmarkEnd w:id="102"/>
    </w:p>
    <w:p w14:paraId="5D2ECCB0" w14:textId="0CB8DE0E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drawing>
          <wp:inline distT="0" distB="0" distL="0" distR="0" wp14:anchorId="03A27072" wp14:editId="1EE6863F">
            <wp:extent cx="5731510" cy="3249930"/>
            <wp:effectExtent l="0" t="0" r="2540" b="7620"/>
            <wp:docPr id="383" name="Picture 383" descr="Content Delivery Network Benefits &#10;O rig &#10;• CDN is a distributed network of servers that can efficiently deliver &#10;content (usually static content) to users &#10;• CDNs cache content on edge servers that are close to end-users &#10;• Lower latency and faster delivery of content &#10;• Reduced load on the server or application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14" descr="Content Delivery Network Benefits &#10;O rig &#10;• CDN is a distributed network of servers that can efficiently deliver &#10;content (usually static content) to users &#10;• CDNs cache content on edge servers that are close to end-users &#10;• Lower latency and faster delivery of content &#10;• Reduced load on the server or application "/>
                    <pic:cNvPicPr>
                      <a:picLocks noChangeAspect="1" noChangeArrowheads="1"/>
                    </pic:cNvPicPr>
                  </pic:nvPicPr>
                  <pic:blipFill>
                    <a:blip r:embed="rId3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499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6F60DD" w14:textId="77777777" w:rsidR="00D16375" w:rsidRPr="00D16375" w:rsidRDefault="00D16375" w:rsidP="00EE0FE2">
      <w:pPr>
        <w:numPr>
          <w:ilvl w:val="0"/>
          <w:numId w:val="148"/>
        </w:numPr>
        <w:spacing w:after="0" w:line="240" w:lineRule="auto"/>
        <w:ind w:left="162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Origin server - Actual content holder</w:t>
      </w:r>
    </w:p>
    <w:p w14:paraId="36E3F1D3" w14:textId="77777777" w:rsidR="00D16375" w:rsidRPr="00D16375" w:rsidRDefault="00D16375" w:rsidP="00EE0FE2">
      <w:pPr>
        <w:numPr>
          <w:ilvl w:val="0"/>
          <w:numId w:val="148"/>
        </w:numPr>
        <w:spacing w:after="0" w:line="240" w:lineRule="auto"/>
        <w:ind w:left="162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Edge server, POP (Point of Presence) - Server that is caching</w:t>
      </w:r>
    </w:p>
    <w:p w14:paraId="61C108F0" w14:textId="365D522E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drawing>
          <wp:inline distT="0" distB="0" distL="0" distR="0" wp14:anchorId="09C089D4" wp14:editId="0FAB36AD">
            <wp:extent cx="5731510" cy="3241675"/>
            <wp:effectExtent l="0" t="0" r="2540" b="0"/>
            <wp:docPr id="382" name="Picture 382" descr="How CDN Works &#10;2. &#10;3. &#10;4. &#10;5. &#10;6. &#10;User requests a file &#10;Edge server requests file from origin &#10;Origin returns the file to the edge &#10;server &#10;Edge server caches the file and returns &#10;the file to the original requestor &#10;Additional user requests the same file &#10;Edge server returns the file from the &#10;cache &#10;Original Request &#10;Another Request &#10;Point of Presence &#10;2, &#10;Edge Servers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15" descr="How CDN Works &#10;2. &#10;3. &#10;4. &#10;5. &#10;6. &#10;User requests a file &#10;Edge server requests file from origin &#10;Origin returns the file to the edge &#10;server &#10;Edge server caches the file and returns &#10;the file to the original requestor &#10;Additional user requests the same file &#10;Edge server returns the file from the &#10;cache &#10;Original Request &#10;Another Request &#10;Point of Presence &#10;2, &#10;Edge Servers "/>
                    <pic:cNvPicPr>
                      <a:picLocks noChangeAspect="1" noChangeArrowheads="1"/>
                    </pic:cNvPicPr>
                  </pic:nvPicPr>
                  <pic:blipFill>
                    <a:blip r:embed="rId3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41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80BE7F" w14:textId="77777777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7718E9C5" w14:textId="39D71A05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lastRenderedPageBreak/>
        <w:drawing>
          <wp:inline distT="0" distB="0" distL="0" distR="0" wp14:anchorId="3A743746" wp14:editId="0EF721C4">
            <wp:extent cx="5731510" cy="3246120"/>
            <wp:effectExtent l="0" t="0" r="2540" b="0"/>
            <wp:docPr id="381" name="Picture 381" descr="CDN Profiles &#10;• A CDN profile is a collection of CDN &#10;endpoints with the same &#10;pricing tier and provider (origin) &#10;• Can create multiple profiles to organize &#10;endpoints &#10;Up to eight profiles per subscription &#10;• Different pricing tiers &#10;CDN profile &#10;* Name &#10;* Subscription &#10;Visual Studio Enterprise &#10;* Resource group &#10;Create new &#10;South Central US &#10;* Plicing tier Mew full pricing details) &#10;A&quot; Anilable Pricing &#10;Standard Microsoft &#10;Standard Verizon &#10;Standard A kamai &#10;premium Verizon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16" descr="CDN Profiles &#10;• A CDN profile is a collection of CDN &#10;endpoints with the same &#10;pricing tier and provider (origin) &#10;• Can create multiple profiles to organize &#10;endpoints &#10;Up to eight profiles per subscription &#10;• Different pricing tiers &#10;CDN profile &#10;* Name &#10;* Subscription &#10;Visual Studio Enterprise &#10;* Resource group &#10;Create new &#10;South Central US &#10;* Plicing tier Mew full pricing details) &#10;A&quot; Anilable Pricing &#10;Standard Microsoft &#10;Standard Verizon &#10;Standard A kamai &#10;premium Verizon "/>
                    <pic:cNvPicPr>
                      <a:picLocks noChangeAspect="1" noChangeArrowheads="1"/>
                    </pic:cNvPicPr>
                  </pic:nvPicPr>
                  <pic:blipFill>
                    <a:blip r:embed="rId3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46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CD3064" w14:textId="77777777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07C62FB1" w14:textId="21460DC9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drawing>
          <wp:inline distT="0" distB="0" distL="0" distR="0" wp14:anchorId="1779472F" wp14:editId="78CE66AE">
            <wp:extent cx="5731510" cy="3246755"/>
            <wp:effectExtent l="0" t="0" r="2540" b="0"/>
            <wp:docPr id="380" name="Picture 3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17"/>
                    <pic:cNvPicPr>
                      <a:picLocks noChangeAspect="1" noChangeArrowheads="1"/>
                    </pic:cNvPicPr>
                  </pic:nvPicPr>
                  <pic:blipFill>
                    <a:blip r:embed="rId3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467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205817" w14:textId="77777777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48E04C70" w14:textId="32425386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lastRenderedPageBreak/>
        <w:drawing>
          <wp:inline distT="0" distB="0" distL="0" distR="0" wp14:anchorId="22AC85E1" wp14:editId="44029607">
            <wp:extent cx="5731510" cy="3244215"/>
            <wp:effectExtent l="0" t="0" r="2540" b="0"/>
            <wp:docPr id="379" name="Picture 379" descr="CDN Time-to-Live &#10;• Global caching rules set the Cache Expiration Duration for each &#10;endpoint in your profile. &#10;• Custom caching rules match specific paths and file extensions, are &#10;processed in order, and override the global caching rule.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18" descr="CDN Time-to-Live &#10;• Global caching rules set the Cache Expiration Duration for each &#10;endpoint in your profile. &#10;• Custom caching rules match specific paths and file extensions, are &#10;processed in order, and override the global caching rule. "/>
                    <pic:cNvPicPr>
                      <a:picLocks noChangeAspect="1" noChangeArrowheads="1"/>
                    </pic:cNvPicPr>
                  </pic:nvPicPr>
                  <pic:blipFill>
                    <a:blip r:embed="rId3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442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E1359C" w14:textId="77777777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5DD2821A" w14:textId="18834A64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drawing>
          <wp:inline distT="0" distB="0" distL="0" distR="0" wp14:anchorId="4F98DE3B" wp14:editId="437271C4">
            <wp:extent cx="5448300" cy="3086100"/>
            <wp:effectExtent l="0" t="0" r="0" b="0"/>
            <wp:docPr id="378" name="Picture 378" descr="CDN Compression &#10;cd ndocdemo &#10;SETTINGS &#10;Compression &#10;Configure &#10;Fomnats to cm &#10;• Improve file transfer speed and increase page-load performance &#10;• Reduce bandwidth costs and provide a more responsive experience &#10;• Enable compression on the origin server or on the CDN edge serve &#10;• Specify which MIME formats are compressed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19" descr="CDN Compression &#10;cd ndocdemo &#10;SETTINGS &#10;Compression &#10;Configure &#10;Fomnats to cm &#10;• Improve file transfer speed and increase page-load performance &#10;• Reduce bandwidth costs and provide a more responsive experience &#10;• Enable compression on the origin server or on the CDN edge serve &#10;• Specify which MIME formats are compressed "/>
                    <pic:cNvPicPr>
                      <a:picLocks noChangeAspect="1" noChangeArrowheads="1"/>
                    </pic:cNvPicPr>
                  </pic:nvPicPr>
                  <pic:blipFill>
                    <a:blip r:embed="rId3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8300" cy="3086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D616E1" w14:textId="77777777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0338A41D" w14:textId="77777777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2EFC8F14" w14:textId="77777777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2A09C1FE" w14:textId="77777777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3EAB5E22" w14:textId="20E9E908" w:rsidR="00D16375" w:rsidRPr="00D16375" w:rsidRDefault="00320195" w:rsidP="00320195">
      <w:pPr>
        <w:pStyle w:val="Heading2"/>
        <w:rPr>
          <w:rFonts w:ascii="Calibri" w:eastAsia="Times New Roman" w:hAnsi="Calibri" w:cs="Calibri"/>
          <w:lang w:val="en-US" w:eastAsia="en-AU"/>
        </w:rPr>
      </w:pPr>
      <w:bookmarkStart w:id="103" w:name="_Toc34295260"/>
      <w:r>
        <w:rPr>
          <w:rFonts w:eastAsia="Times New Roman"/>
          <w:noProof/>
          <w:lang w:eastAsia="en-AU"/>
        </w:rPr>
        <w:lastRenderedPageBreak/>
        <w:t>File Sync</w:t>
      </w:r>
      <w:bookmarkEnd w:id="103"/>
      <w:r w:rsidR="00D16375" w:rsidRPr="00D16375">
        <w:rPr>
          <w:rFonts w:ascii="Calibri" w:eastAsia="Times New Roman" w:hAnsi="Calibri" w:cs="Calibri"/>
          <w:lang w:val="en-US" w:eastAsia="en-AU"/>
        </w:rPr>
        <w:t> </w:t>
      </w:r>
    </w:p>
    <w:p w14:paraId="4F470130" w14:textId="5CF135BA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drawing>
          <wp:inline distT="0" distB="0" distL="0" distR="0" wp14:anchorId="289DB96C" wp14:editId="43FD068D">
            <wp:extent cx="4514850" cy="2552700"/>
            <wp:effectExtent l="0" t="0" r="0" b="0"/>
            <wp:docPr id="376" name="Picture 376" descr="Azure File Sync &#10;Centralize file shares in Azure Files &#10;2. &#10;3. &#10;4. &#10;Lift and shift &#10;Branch Office backups &#10;Backup and Disaster Recovery &#10;File Archiving &#10;Azure &#10;01 Q &#10;S,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21" descr="Azure File Sync &#10;Centralize file shares in Azure Files &#10;2. &#10;3. &#10;4. &#10;Lift and shift &#10;Branch Office backups &#10;Backup and Disaster Recovery &#10;File Archiving &#10;Azure &#10;01 Q &#10;S, "/>
                    <pic:cNvPicPr>
                      <a:picLocks noChangeAspect="1" noChangeArrowheads="1"/>
                    </pic:cNvPicPr>
                  </pic:nvPicPr>
                  <pic:blipFill>
                    <a:blip r:embed="rId3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4850" cy="2552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05692C" w14:textId="77777777" w:rsidR="00D16375" w:rsidRPr="00D16375" w:rsidRDefault="00D16375" w:rsidP="00EE0FE2">
      <w:pPr>
        <w:numPr>
          <w:ilvl w:val="0"/>
          <w:numId w:val="149"/>
        </w:numPr>
        <w:spacing w:after="0" w:line="240" w:lineRule="auto"/>
        <w:ind w:left="108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Advantages</w:t>
      </w:r>
    </w:p>
    <w:p w14:paraId="54A0BBE9" w14:textId="7A8782C2" w:rsidR="00D16375" w:rsidRPr="00D16375" w:rsidRDefault="00D16375" w:rsidP="00EE0FE2">
      <w:pPr>
        <w:numPr>
          <w:ilvl w:val="1"/>
          <w:numId w:val="149"/>
        </w:numPr>
        <w:spacing w:after="0" w:line="240" w:lineRule="auto"/>
        <w:ind w:left="162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 xml:space="preserve">Azure file share uses 445 (Samba port). But most </w:t>
      </w:r>
      <w:r w:rsidR="004D2F87" w:rsidRPr="00D16375">
        <w:rPr>
          <w:rFonts w:ascii="Calibri" w:eastAsia="Times New Roman" w:hAnsi="Calibri" w:cs="Calibri"/>
          <w:lang w:val="en-US" w:eastAsia="en-AU"/>
        </w:rPr>
        <w:t>organizations</w:t>
      </w:r>
      <w:r w:rsidRPr="00D16375">
        <w:rPr>
          <w:rFonts w:ascii="Calibri" w:eastAsia="Times New Roman" w:hAnsi="Calibri" w:cs="Calibri"/>
          <w:lang w:val="en-US" w:eastAsia="en-AU"/>
        </w:rPr>
        <w:t xml:space="preserve"> block this due to security issues. File sync works on 443 (https). </w:t>
      </w:r>
      <w:r w:rsidR="004D2F87" w:rsidRPr="00D16375">
        <w:rPr>
          <w:rFonts w:ascii="Calibri" w:eastAsia="Times New Roman" w:hAnsi="Calibri" w:cs="Calibri"/>
          <w:lang w:val="en-US" w:eastAsia="en-AU"/>
        </w:rPr>
        <w:t>So,</w:t>
      </w:r>
      <w:r w:rsidRPr="00D16375">
        <w:rPr>
          <w:rFonts w:ascii="Calibri" w:eastAsia="Times New Roman" w:hAnsi="Calibri" w:cs="Calibri"/>
          <w:lang w:val="en-US" w:eastAsia="en-AU"/>
        </w:rPr>
        <w:t xml:space="preserve"> no problem</w:t>
      </w:r>
    </w:p>
    <w:p w14:paraId="3555CE75" w14:textId="77777777" w:rsidR="00D16375" w:rsidRPr="00D16375" w:rsidRDefault="00D16375" w:rsidP="00EE0FE2">
      <w:pPr>
        <w:numPr>
          <w:ilvl w:val="1"/>
          <w:numId w:val="149"/>
        </w:numPr>
        <w:spacing w:after="0" w:line="240" w:lineRule="auto"/>
        <w:ind w:left="1620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Can maintain multiple copies of data. Can be used for</w:t>
      </w:r>
    </w:p>
    <w:p w14:paraId="37DE3F2A" w14:textId="77777777" w:rsidR="00D16375" w:rsidRPr="00D16375" w:rsidRDefault="00D16375" w:rsidP="00EE0FE2">
      <w:pPr>
        <w:numPr>
          <w:ilvl w:val="2"/>
          <w:numId w:val="149"/>
        </w:numPr>
        <w:spacing w:after="0" w:line="240" w:lineRule="auto"/>
        <w:textAlignment w:val="center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Lift and shift. (All 4 above)</w:t>
      </w:r>
    </w:p>
    <w:p w14:paraId="6429EDDF" w14:textId="42CA54FA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drawing>
          <wp:inline distT="0" distB="0" distL="0" distR="0" wp14:anchorId="45DF1CBB" wp14:editId="558AA434">
            <wp:extent cx="5581650" cy="2886075"/>
            <wp:effectExtent l="0" t="0" r="0" b="9525"/>
            <wp:docPr id="375" name="Picture 375" descr="File Sync Components &#10;• The Storage Sync Service is the top-level &#10;resource. &#10;The registered server object represents a trust &#10;relationship between your server (or cluster) and &#10;the Storage Sync Service &#10;A r r rmnt &#10;Storage Sync Service &#10;• The Azure File Sync agent is a downloadable &#10;Azure Backup &#10;package that enables Windows Server to be &#10;synced with an Azure file share &#10;• A server endpoint represents a specific location &#10;on a registered server, such as a folder &#10;• A cloud endpoint is an Azure file share &#10;A sync group defines which files are kept in sync &#10;Registered Server &#10;File Sync Agent &#10;Cloud &#10;Endpoint &#10;Accounting &#10;Sync Group &#10;(Server Endpoint) &#10;Cloud &#10;Endpoint &#10;sales &#10;Sync Group &#10;DNS-ales &#10;(Server Endpoint)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22" descr="File Sync Components &#10;• The Storage Sync Service is the top-level &#10;resource. &#10;The registered server object represents a trust &#10;relationship between your server (or cluster) and &#10;the Storage Sync Service &#10;A r r rmnt &#10;Storage Sync Service &#10;• The Azure File Sync agent is a downloadable &#10;Azure Backup &#10;package that enables Windows Server to be &#10;synced with an Azure file share &#10;• A server endpoint represents a specific location &#10;on a registered server, such as a folder &#10;• A cloud endpoint is an Azure file share &#10;A sync group defines which files are kept in sync &#10;Registered Server &#10;File Sync Agent &#10;Cloud &#10;Endpoint &#10;Accounting &#10;Sync Group &#10;(Server Endpoint) &#10;Cloud &#10;Endpoint &#10;sales &#10;Sync Group &#10;DNS-ales &#10;(Server Endpoint) "/>
                    <pic:cNvPicPr>
                      <a:picLocks noChangeAspect="1" noChangeArrowheads="1"/>
                    </pic:cNvPicPr>
                  </pic:nvPicPr>
                  <pic:blipFill>
                    <a:blip r:embed="rId3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81650" cy="2886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976605" w14:textId="77777777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463197C5" w14:textId="7FB8D6A6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lastRenderedPageBreak/>
        <w:drawing>
          <wp:inline distT="0" distB="0" distL="0" distR="0" wp14:anchorId="1B5E0A20" wp14:editId="09899F81">
            <wp:extent cx="5657850" cy="2924175"/>
            <wp:effectExtent l="0" t="0" r="0" b="9525"/>
            <wp:docPr id="374" name="Picture 374" descr="File Sync - Initial Steps &#10;Deploy the &#10;Storage Sync &#10;Service &#10;Oephy Storage &#10;Deploy Storage Sync Cl &#10;Studio &#10;• Rcsmwce grm'p &#10;Aut'Nnaticm o &#10;Prepare &#10;VVindows &#10;Server(s) &#10;x &#10;Install the File &#10;Sync Agent &#10;Register the &#10;Windows Server &#10;ui•c'osolt eu_ute rile - Server &#10;Choose a Storage Sync Service &#10;Azure Subscription &#10;Resouvce Group &#10;goraqe Sync Service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23" descr="File Sync - Initial Steps &#10;Deploy the &#10;Storage Sync &#10;Service &#10;Oephy Storage &#10;Deploy Storage Sync Cl &#10;Studio &#10;• Rcsmwce grm'p &#10;Aut'Nnaticm o &#10;Prepare &#10;VVindows &#10;Server(s) &#10;x &#10;Install the File &#10;Sync Agent &#10;Register the &#10;Windows Server &#10;ui•c'osolt eu_ute rile - Server &#10;Choose a Storage Sync Service &#10;Azure Subscription &#10;Resouvce Group &#10;goraqe Sync Service "/>
                    <pic:cNvPicPr>
                      <a:picLocks noChangeAspect="1" noChangeArrowheads="1"/>
                    </pic:cNvPicPr>
                  </pic:nvPicPr>
                  <pic:blipFill>
                    <a:blip r:embed="rId3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57850" cy="2924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98451E" w14:textId="77777777" w:rsidR="00D16375" w:rsidRPr="00D16375" w:rsidRDefault="00D16375" w:rsidP="00D16375">
      <w:pPr>
        <w:spacing w:after="0" w:line="240" w:lineRule="auto"/>
        <w:ind w:left="1620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27A086F6" w14:textId="29D68185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drawing>
          <wp:inline distT="0" distB="0" distL="0" distR="0" wp14:anchorId="01B73F73" wp14:editId="03C7FA35">
            <wp:extent cx="5705475" cy="2952750"/>
            <wp:effectExtent l="0" t="0" r="9525" b="0"/>
            <wp:docPr id="373" name="Picture 373" descr="File Sync - Synchronization &#10;• Create a sync group with at least one &#10;cloud endpoint. The endpoint will &#10;have a storage account and file share &#10;• Create a server endpoint with the &#10;registered server, path, and optiona &#10;cloud tiering information &#10;server erupunt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24" descr="File Sync - Synchronization &#10;• Create a sync group with at least one &#10;cloud endpoint. The endpoint will &#10;have a storage account and file share &#10;• Create a server endpoint with the &#10;registered server, path, and optiona &#10;cloud tiering information &#10;server erupunt "/>
                    <pic:cNvPicPr>
                      <a:picLocks noChangeAspect="1" noChangeArrowheads="1"/>
                    </pic:cNvPicPr>
                  </pic:nvPicPr>
                  <pic:blipFill>
                    <a:blip r:embed="rId3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05475" cy="2952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6656F8" w14:textId="77777777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75234C7F" w14:textId="77777777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663A8D42" w14:textId="77777777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086849BC" w14:textId="2B077667" w:rsidR="00D16375" w:rsidRPr="00D16375" w:rsidRDefault="00320195" w:rsidP="00320195">
      <w:pPr>
        <w:pStyle w:val="Heading2"/>
        <w:rPr>
          <w:rFonts w:ascii="Calibri" w:eastAsia="Times New Roman" w:hAnsi="Calibri" w:cs="Calibri"/>
          <w:lang w:val="en-US" w:eastAsia="en-AU"/>
        </w:rPr>
      </w:pPr>
      <w:bookmarkStart w:id="104" w:name="_Toc34295261"/>
      <w:r>
        <w:rPr>
          <w:rFonts w:eastAsia="Times New Roman"/>
          <w:noProof/>
          <w:lang w:eastAsia="en-AU"/>
        </w:rPr>
        <w:lastRenderedPageBreak/>
        <w:t>Azure Import Export</w:t>
      </w:r>
      <w:bookmarkEnd w:id="104"/>
      <w:r w:rsidR="00D16375" w:rsidRPr="00D16375">
        <w:rPr>
          <w:rFonts w:ascii="Calibri" w:eastAsia="Times New Roman" w:hAnsi="Calibri" w:cs="Calibri"/>
          <w:lang w:val="en-US" w:eastAsia="en-AU"/>
        </w:rPr>
        <w:t> </w:t>
      </w:r>
    </w:p>
    <w:p w14:paraId="23E154E4" w14:textId="6B13080F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drawing>
          <wp:inline distT="0" distB="0" distL="0" distR="0" wp14:anchorId="0BD94203" wp14:editId="44BEE990">
            <wp:extent cx="5334000" cy="3086100"/>
            <wp:effectExtent l="0" t="0" r="0" b="0"/>
            <wp:docPr id="371" name="Picture 371" descr="Import and Export Service Overview &#10;Import and Export Service &#10;• Components and Requirements &#10;• Import and Export Tool &#10;• Import Jobs &#10;• Export Jobs &#10;• AzCopy &#10;Demonstration - AzCopy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26" descr="Import and Export Service Overview &#10;Import and Export Service &#10;• Components and Requirements &#10;• Import and Export Tool &#10;• Import Jobs &#10;• Export Jobs &#10;• AzCopy &#10;Demonstration - AzCopy "/>
                    <pic:cNvPicPr>
                      <a:picLocks noChangeAspect="1" noChangeArrowheads="1"/>
                    </pic:cNvPicPr>
                  </pic:nvPicPr>
                  <pic:blipFill>
                    <a:blip r:embed="rId3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6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826D05" w14:textId="77777777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249D2984" w14:textId="2310CD03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drawing>
          <wp:inline distT="0" distB="0" distL="0" distR="0" wp14:anchorId="28C62A4F" wp14:editId="0FD96BFF">
            <wp:extent cx="5715000" cy="3057525"/>
            <wp:effectExtent l="0" t="0" r="0" b="9525"/>
            <wp:docPr id="370" name="Picture 370" descr="Import and Export Service &#10;Import/transfer large amounts of data to Azure Blob storage and &#10;Azure Files &#10;• Export/transfer data from Azure storage to hard disk drives &#10;Migrating data to the cloud &#10;• Content distribution &#10;• Backup &#10;Data recovery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27" descr="Import and Export Service &#10;Import/transfer large amounts of data to Azure Blob storage and &#10;Azure Files &#10;• Export/transfer data from Azure storage to hard disk drives &#10;Migrating data to the cloud &#10;• Content distribution &#10;• Backup &#10;Data recovery "/>
                    <pic:cNvPicPr>
                      <a:picLocks noChangeAspect="1" noChangeArrowheads="1"/>
                    </pic:cNvPicPr>
                  </pic:nvPicPr>
                  <pic:blipFill>
                    <a:blip r:embed="rId3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0" cy="3057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4E787B" w14:textId="0B151C62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 xml:space="preserve"> - </w:t>
      </w:r>
      <w:r w:rsidR="004D2F87" w:rsidRPr="00D16375">
        <w:rPr>
          <w:rFonts w:ascii="Calibri" w:eastAsia="Times New Roman" w:hAnsi="Calibri" w:cs="Calibri"/>
          <w:lang w:val="en-US" w:eastAsia="en-AU"/>
        </w:rPr>
        <w:t>Scenarios</w:t>
      </w:r>
    </w:p>
    <w:p w14:paraId="2970E41F" w14:textId="32585F6A" w:rsidR="00D16375" w:rsidRPr="00D16375" w:rsidRDefault="00D16375" w:rsidP="00D16375">
      <w:pPr>
        <w:spacing w:after="0" w:line="240" w:lineRule="auto"/>
        <w:ind w:left="540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 xml:space="preserve">Migrate data to the cloud. Ship data to the </w:t>
      </w:r>
      <w:r w:rsidR="004D2F87" w:rsidRPr="00D16375">
        <w:rPr>
          <w:rFonts w:ascii="Calibri" w:eastAsia="Times New Roman" w:hAnsi="Calibri" w:cs="Calibri"/>
          <w:lang w:val="en-US" w:eastAsia="en-AU"/>
        </w:rPr>
        <w:t>nearest</w:t>
      </w:r>
      <w:r w:rsidRPr="00D16375">
        <w:rPr>
          <w:rFonts w:ascii="Calibri" w:eastAsia="Times New Roman" w:hAnsi="Calibri" w:cs="Calibri"/>
          <w:lang w:val="en-US" w:eastAsia="en-AU"/>
        </w:rPr>
        <w:t xml:space="preserve"> data center</w:t>
      </w:r>
    </w:p>
    <w:p w14:paraId="6AEC4024" w14:textId="46259BF1" w:rsidR="00D16375" w:rsidRPr="00D16375" w:rsidRDefault="00D16375" w:rsidP="00D16375">
      <w:pPr>
        <w:spacing w:after="0" w:line="240" w:lineRule="auto"/>
        <w:ind w:left="540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 xml:space="preserve">CDN </w:t>
      </w:r>
      <w:r w:rsidR="004D2F87" w:rsidRPr="00D16375">
        <w:rPr>
          <w:rFonts w:ascii="Calibri" w:eastAsia="Times New Roman" w:hAnsi="Calibri" w:cs="Calibri"/>
          <w:lang w:val="en-US" w:eastAsia="en-AU"/>
        </w:rPr>
        <w:t>requirement</w:t>
      </w:r>
      <w:r w:rsidRPr="00D16375">
        <w:rPr>
          <w:rFonts w:ascii="Calibri" w:eastAsia="Times New Roman" w:hAnsi="Calibri" w:cs="Calibri"/>
          <w:lang w:val="en-US" w:eastAsia="en-AU"/>
        </w:rPr>
        <w:t xml:space="preserve"> and the data is too large. </w:t>
      </w:r>
    </w:p>
    <w:p w14:paraId="04659ED7" w14:textId="77777777" w:rsidR="00D16375" w:rsidRPr="00D16375" w:rsidRDefault="00D16375" w:rsidP="00D16375">
      <w:pPr>
        <w:spacing w:after="0" w:line="240" w:lineRule="auto"/>
        <w:ind w:left="540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Backup and DR data</w:t>
      </w:r>
    </w:p>
    <w:p w14:paraId="498B5806" w14:textId="7CEDECD8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lastRenderedPageBreak/>
        <w:drawing>
          <wp:inline distT="0" distB="0" distL="0" distR="0" wp14:anchorId="5551DB89" wp14:editId="38A3BF48">
            <wp:extent cx="5305425" cy="2838450"/>
            <wp:effectExtent l="0" t="0" r="9525" b="0"/>
            <wp:docPr id="369" name="Picture 369" descr="Components and Requirements &#10;Components &#10;• Import/Export service helps the user create and track jobs &#10;WAImportExport tool command line tool for drive preparation and repair &#10;• Disk Drives can be SSDs (2.5&quot;) or HDDs (2.5&quot; and 3.5&quot;) &#10;Requirements &#10;• Windows Server (64-bit and BitLocker) or Client (WMF and BitLocker) &#10;• General Purpose v2 storage accounts is recommended &#10;• Import jobs can include Azure Blob storage, Azure File storage, Block blobs, &#10;and Page blobs. &#10;Export jobs can include Azure Blob storage, Block blobs, Page blobs, and &#10;Append blobs. Azure Files not supported.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28" descr="Components and Requirements &#10;Components &#10;• Import/Export service helps the user create and track jobs &#10;WAImportExport tool command line tool for drive preparation and repair &#10;• Disk Drives can be SSDs (2.5&quot;) or HDDs (2.5&quot; and 3.5&quot;) &#10;Requirements &#10;• Windows Server (64-bit and BitLocker) or Client (WMF and BitLocker) &#10;• General Purpose v2 storage accounts is recommended &#10;• Import jobs can include Azure Blob storage, Azure File storage, Block blobs, &#10;and Page blobs. &#10;Export jobs can include Azure Blob storage, Block blobs, Page blobs, and &#10;Append blobs. Azure Files not supported. "/>
                    <pic:cNvPicPr>
                      <a:picLocks noChangeAspect="1" noChangeArrowheads="1"/>
                    </pic:cNvPicPr>
                  </pic:nvPicPr>
                  <pic:blipFill>
                    <a:blip r:embed="rId3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5425" cy="2838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BCC7AF" w14:textId="77777777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42452E76" w14:textId="32635FBF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drawing>
          <wp:inline distT="0" distB="0" distL="0" distR="0" wp14:anchorId="405FF182" wp14:editId="0CB261EC">
            <wp:extent cx="5514975" cy="2952750"/>
            <wp:effectExtent l="0" t="0" r="9525" b="0"/>
            <wp:docPr id="368" name="Picture 368" descr="Import and Export Tool &#10;WAImportExport . exe Preplmport / j: &lt; JournalFi1e&gt; &#10;/ i d: (Sessionld&gt; / Dataset: &#10;• Copy data to the hard drives for shipment to an Azure datacenter &#10;• Repair any blobs that were not useable (import or export) &#10;• Internal SATA 11/111 HDDs or SSDs &#10;• Handles data copy, volume encryption, and creation of journal files &#10;• Journal files track a set of drives and records the progress &#10;• Session Id identifies a copy session &#10;• A CSV file contains a list of directories/files for copying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29" descr="Import and Export Tool &#10;WAImportExport . exe Preplmport / j: &lt; JournalFi1e&gt; &#10;/ i d: (Sessionld&gt; / Dataset: &#10;• Copy data to the hard drives for shipment to an Azure datacenter &#10;• Repair any blobs that were not useable (import or export) &#10;• Internal SATA 11/111 HDDs or SSDs &#10;• Handles data copy, volume encryption, and creation of journal files &#10;• Journal files track a set of drives and records the progress &#10;• Session Id identifies a copy session &#10;• A CSV file contains a list of directories/files for copying "/>
                    <pic:cNvPicPr>
                      <a:picLocks noChangeAspect="1" noChangeArrowheads="1"/>
                    </pic:cNvPicPr>
                  </pic:nvPicPr>
                  <pic:blipFill>
                    <a:blip r:embed="rId36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14975" cy="2952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142CF3" w14:textId="77777777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680D4D14" w14:textId="0A129CAA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lastRenderedPageBreak/>
        <w:drawing>
          <wp:inline distT="0" distB="0" distL="0" distR="0" wp14:anchorId="3BC0E0CB" wp14:editId="3590AB91">
            <wp:extent cx="5362575" cy="2867025"/>
            <wp:effectExtent l="0" t="0" r="9525" b="9525"/>
            <wp:docPr id="367" name="Picture 367" descr="Import Jobs &#10;1. Create an Azure Storage account &#10;2. Identify the number of disks &#10;3. Install the WAImportExport tool &#10;4. Use the tool to copy the data, &#10;encrypt the drive with BitLocker, &#10;and generate journal files &#10;5. Create the import job in the portal &#10;6. Ship the disks to the import &#10;destination &#10;7. Datacenter imports and returns the &#10;disks &#10;Create import/export job &#10;Export nom &#10;re Æss - Sim•ship v &#10;C ræte &#10;Joh details &#10;Data Source &#10;m RNA' &#10;Import destination &#10;• Storage munt &#10;1 &#10;US &#10;Save in the blob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30" descr="Import Jobs &#10;1. Create an Azure Storage account &#10;2. Identify the number of disks &#10;3. Install the WAImportExport tool &#10;4. Use the tool to copy the data, &#10;encrypt the drive with BitLocker, &#10;and generate journal files &#10;5. Create the import job in the portal &#10;6. Ship the disks to the import &#10;destination &#10;7. Datacenter imports and returns the &#10;disks &#10;Create import/export job &#10;Export nom &#10;re Æss - Sim•ship v &#10;C ræte &#10;Joh details &#10;Data Source &#10;m RNA' &#10;Import destination &#10;• Storage munt &#10;1 &#10;US &#10;Save in the blob "/>
                    <pic:cNvPicPr>
                      <a:picLocks noChangeAspect="1" noChangeArrowheads="1"/>
                    </pic:cNvPicPr>
                  </pic:nvPicPr>
                  <pic:blipFill>
                    <a:blip r:embed="rId3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62575" cy="2867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52DA32" w14:textId="77777777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42899983" w14:textId="424D3D76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drawing>
          <wp:inline distT="0" distB="0" distL="0" distR="0" wp14:anchorId="717C9A0B" wp14:editId="059F109E">
            <wp:extent cx="5295900" cy="2838450"/>
            <wp:effectExtent l="0" t="0" r="0" b="0"/>
            <wp:docPr id="366" name="Picture 366" descr="Export Jobs &#10;1 Identify the data to export &#10;2. Identify the number of disks &#10;3. Create the export job in the portal, &#10;including your return address &#10;4. Ship the required number of disks &#10;5. Datacenter staff will export and &#10;encrypt the data. &#10;6. Copied disks are shipped to you. &#10;7. BitLocker keys will be in the portal &#10;Create import/export job &#10;into &#10;@ aport Azure &#10;• Resowce &#10;Create new &#10;Job details &#10;Data source &#10;• Storage accmnt &#10;rgtestl 1 &#10;Slobs export &#10;Q) Selected containers and blobs &#10;Export blob list format) &#10;Sik vereose eg in the Wainwte»gort• blob container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31" descr="Export Jobs &#10;1 Identify the data to export &#10;2. Identify the number of disks &#10;3. Create the export job in the portal, &#10;including your return address &#10;4. Ship the required number of disks &#10;5. Datacenter staff will export and &#10;encrypt the data. &#10;6. Copied disks are shipped to you. &#10;7. BitLocker keys will be in the portal &#10;Create import/export job &#10;into &#10;@ aport Azure &#10;• Resowce &#10;Create new &#10;Job details &#10;Data source &#10;• Storage accmnt &#10;rgtestl 1 &#10;Slobs export &#10;Q) Selected containers and blobs &#10;Export blob list format) &#10;Sik vereose eg in the Wainwte»gort• blob container "/>
                    <pic:cNvPicPr>
                      <a:picLocks noChangeAspect="1" noChangeArrowheads="1"/>
                    </pic:cNvPicPr>
                  </pic:nvPicPr>
                  <pic:blipFill>
                    <a:blip r:embed="rId3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5900" cy="2838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D31F44" w14:textId="77777777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45634407" w14:textId="6F3E2DD6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lastRenderedPageBreak/>
        <w:drawing>
          <wp:inline distT="0" distB="0" distL="0" distR="0" wp14:anchorId="542E9114" wp14:editId="0538CDDC">
            <wp:extent cx="5429250" cy="2905125"/>
            <wp:effectExtent l="0" t="0" r="0" b="9525"/>
            <wp:docPr id="365" name="Picture 365" descr="AzCopy &#10;AzCopy / Source: &lt;source&gt; /Dest: [Options] &#10;• Command-line utility &#10;• Available on Windows, Linux, and MacOS &#10;• Designed for copying data to and from Azure Blob, File, and Table &#10;storage &#10;• Authentication options include Active Directory or SAS token &#10;• Example 1: Copy a Blob service account to another account &#10;• Example 2: List/Remove files and blobs in a given path (wildcard &#10;support)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32" descr="AzCopy &#10;AzCopy / Source: &lt;source&gt; /Dest: [Options] &#10;• Command-line utility &#10;• Available on Windows, Linux, and MacOS &#10;• Designed for copying data to and from Azure Blob, File, and Table &#10;storage &#10;• Authentication options include Active Directory or SAS token &#10;• Example 1: Copy a Blob service account to another account &#10;• Example 2: List/Remove files and blobs in a given path (wildcard &#10;support) "/>
                    <pic:cNvPicPr>
                      <a:picLocks noChangeAspect="1" noChangeArrowheads="1"/>
                    </pic:cNvPicPr>
                  </pic:nvPicPr>
                  <pic:blipFill>
                    <a:blip r:embed="rId36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29250" cy="2905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358F99" w14:textId="77777777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7DD285E5" w14:textId="77777777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10678D91" w14:textId="363AF257" w:rsidR="00D16375" w:rsidRPr="00D16375" w:rsidRDefault="00320195" w:rsidP="00320195">
      <w:pPr>
        <w:pStyle w:val="Heading2"/>
        <w:rPr>
          <w:rFonts w:eastAsia="Times New Roman"/>
          <w:lang w:eastAsia="en-AU"/>
        </w:rPr>
      </w:pPr>
      <w:bookmarkStart w:id="105" w:name="_Toc34295262"/>
      <w:r>
        <w:rPr>
          <w:rFonts w:eastAsia="Times New Roman"/>
          <w:noProof/>
          <w:lang w:eastAsia="en-AU"/>
        </w:rPr>
        <w:t>Data Box</w:t>
      </w:r>
      <w:bookmarkEnd w:id="105"/>
    </w:p>
    <w:p w14:paraId="6FAEB263" w14:textId="77777777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1BFE8172" w14:textId="0478423A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drawing>
          <wp:inline distT="0" distB="0" distL="0" distR="0" wp14:anchorId="75B3684D" wp14:editId="562FD7D7">
            <wp:extent cx="5295900" cy="2838450"/>
            <wp:effectExtent l="0" t="0" r="0" b="0"/>
            <wp:docPr id="363" name="Picture 363" descr="Data Box Overview &#10;Data Box &#10;Offline — Use Cases &#10;Offline — Data Box Products &#10;Offline — Product Selection &#10;Offline — Implementation Offline Products &#10;Online — Data Product Gateway &#10;Online — Data Box/Stack Edge &#10;Online — Implementation Online Products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34" descr="Data Box Overview &#10;Data Box &#10;Offline — Use Cases &#10;Offline — Data Box Products &#10;Offline — Product Selection &#10;Offline — Implementation Offline Products &#10;Online — Data Product Gateway &#10;Online — Data Box/Stack Edge &#10;Online — Implementation Online Products "/>
                    <pic:cNvPicPr>
                      <a:picLocks noChangeAspect="1" noChangeArrowheads="1"/>
                    </pic:cNvPicPr>
                  </pic:nvPicPr>
                  <pic:blipFill>
                    <a:blip r:embed="rId36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5900" cy="2838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B8A119" w14:textId="77777777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7F08F5C6" w14:textId="4C432DC3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lastRenderedPageBreak/>
        <w:drawing>
          <wp:inline distT="0" distB="0" distL="0" distR="0" wp14:anchorId="7EB54954" wp14:editId="552374C3">
            <wp:extent cx="5305425" cy="2838450"/>
            <wp:effectExtent l="0" t="0" r="9525" b="0"/>
            <wp:docPr id="362" name="Picture 362" descr="Data Box &#10;Data Box Offline &#10;• Data Box &#10;• Data Box Disk &#10;Data Box Heavy &#10;Data Box Online &#10;Data Box/Stack Edge &#10;Data Box Gateway &#10;DATA BOX &#10;Azum •or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35" descr="Data Box &#10;Data Box Offline &#10;• Data Box &#10;• Data Box Disk &#10;Data Box Heavy &#10;Data Box Online &#10;Data Box/Stack Edge &#10;Data Box Gateway &#10;DATA BOX &#10;Azum •or "/>
                    <pic:cNvPicPr>
                      <a:picLocks noChangeAspect="1" noChangeArrowheads="1"/>
                    </pic:cNvPicPr>
                  </pic:nvPicPr>
                  <pic:blipFill>
                    <a:blip r:embed="rId36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5425" cy="2838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C9A7E4" w14:textId="77777777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743A8C26" w14:textId="2202C688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drawing>
          <wp:inline distT="0" distB="0" distL="0" distR="0" wp14:anchorId="0BCB295C" wp14:editId="4DE9EBAA">
            <wp:extent cx="5391150" cy="2886075"/>
            <wp:effectExtent l="0" t="0" r="0" b="9525"/>
            <wp:docPr id="361" name="Picture 361" descr="Offline: Use Cases &#10;One-time migration &#10;Moving data from offline tapes to archival data in Azure cool storage &#10;Moving a media library from offline tapes into Azure to create an online &#10;media library &#10;Migrating your VM farm, SQL server, and applications to Azure &#10;Moving historical data to Azure for in-depth analysis and reporting using &#10;HDInsight &#10;Moving backup data to Azure for offsite storage &#10;Incremental transfer &#10;Periodic uploads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36" descr="Offline: Use Cases &#10;One-time migration &#10;Moving data from offline tapes to archival data in Azure cool storage &#10;Moving a media library from offline tapes into Azure to create an online &#10;media library &#10;Migrating your VM farm, SQL server, and applications to Azure &#10;Moving historical data to Azure for in-depth analysis and reporting using &#10;HDInsight &#10;Moving backup data to Azure for offsite storage &#10;Incremental transfer &#10;Periodic uploads "/>
                    <pic:cNvPicPr>
                      <a:picLocks noChangeAspect="1" noChangeArrowheads="1"/>
                    </pic:cNvPicPr>
                  </pic:nvPicPr>
                  <pic:blipFill>
                    <a:blip r:embed="rId36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1150" cy="2886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1F8219" w14:textId="77777777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24CEA8F7" w14:textId="74EC2BB3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lastRenderedPageBreak/>
        <w:drawing>
          <wp:inline distT="0" distB="0" distL="0" distR="0" wp14:anchorId="0BFE5C0F" wp14:editId="15017B84">
            <wp:extent cx="5562600" cy="2981325"/>
            <wp:effectExtent l="0" t="0" r="0" b="9525"/>
            <wp:docPr id="360" name="Picture 360" descr="Offline: Data Box Products &#10;Data Box Disk &#10;• Best for projects that &#10;require a smaller form &#10;factor &#10;• Capacity: 8 TB ea. &#10;• Secure, ruggedized USB &#10;drives orderable in &#10;packs of 5 (up to 40 TB) &#10;LED &#10;Data Box &#10;• Bulk migration to Azure &#10;when a network isn't an &#10;option &#10;• Capacity: 100 TB &#10;• Weight: 50 lbs. &#10;• Secure, ruggedized &#10;appliance &#10;Data Box Heavy &#10;• Same service as Data &#10;Box, but targeted to &#10;petabyte-sized datasets &#10;• Capacity: I PB &#10;• Weight: 500+ lbs. &#10;• Secure, ruggedized &#10;appliance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37" descr="Offline: Data Box Products &#10;Data Box Disk &#10;• Best for projects that &#10;require a smaller form &#10;factor &#10;• Capacity: 8 TB ea. &#10;• Secure, ruggedized USB &#10;drives orderable in &#10;packs of 5 (up to 40 TB) &#10;LED &#10;Data Box &#10;• Bulk migration to Azure &#10;when a network isn't an &#10;option &#10;• Capacity: 100 TB &#10;• Weight: 50 lbs. &#10;• Secure, ruggedized &#10;appliance &#10;Data Box Heavy &#10;• Same service as Data &#10;Box, but targeted to &#10;petabyte-sized datasets &#10;• Capacity: I PB &#10;• Weight: 500+ lbs. &#10;• Secure, ruggedized &#10;appliance "/>
                    <pic:cNvPicPr>
                      <a:picLocks noChangeAspect="1" noChangeArrowheads="1"/>
                    </pic:cNvPicPr>
                  </pic:nvPicPr>
                  <pic:blipFill>
                    <a:blip r:embed="rId37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2600" cy="2981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34C1D5" w14:textId="77777777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2DFCC167" w14:textId="70FFC1E8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drawing>
          <wp:inline distT="0" distB="0" distL="0" distR="0" wp14:anchorId="381E5051" wp14:editId="7B1F0B41">
            <wp:extent cx="5648325" cy="3028950"/>
            <wp:effectExtent l="0" t="0" r="9525" b="0"/>
            <wp:docPr id="359" name="Picture 359" descr="Offline: Product Selection &#10;Speed and time &#10;Product &#10;Data Box Disk &#10;Data Box &#10;Data Box Heavy &#10;Security &#10;Product &#10;Data Box Disk &#10;Data Box &#10;Data Box Heavy &#10;Network Interfaces &#10;USB 3.0 connection &#10;1 Gb s or 10 Gb s network interfaces &#10;High performance 40 Gbps network interfaces &#10;Physical security &#10;The disks are tamper-resistant and &#10;su ort secure u date ca abili . &#10;Rugged device casing secured by &#10;tamper-resistant screws and tamper- &#10;evident stickers &#10;Rugged device casing secured by &#10;tamper-resistant screws and tamper- &#10;evident stickers &#10;Encryption &#10;The data is secured with AES 128- &#10;bit encr tion. &#10;The data is secured with AES 256- &#10;bit encryption. &#10;The data is secured with AES 256- &#10;bit encryption.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38" descr="Offline: Product Selection &#10;Speed and time &#10;Product &#10;Data Box Disk &#10;Data Box &#10;Data Box Heavy &#10;Security &#10;Product &#10;Data Box Disk &#10;Data Box &#10;Data Box Heavy &#10;Network Interfaces &#10;USB 3.0 connection &#10;1 Gb s or 10 Gb s network interfaces &#10;High performance 40 Gbps network interfaces &#10;Physical security &#10;The disks are tamper-resistant and &#10;su ort secure u date ca abili . &#10;Rugged device casing secured by &#10;tamper-resistant screws and tamper- &#10;evident stickers &#10;Rugged device casing secured by &#10;tamper-resistant screws and tamper- &#10;evident stickers &#10;Encryption &#10;The data is secured with AES 128- &#10;bit encr tion. &#10;The data is secured with AES 256- &#10;bit encryption. &#10;The data is secured with AES 256- &#10;bit encryption. "/>
                    <pic:cNvPicPr>
                      <a:picLocks noChangeAspect="1" noChangeArrowheads="1"/>
                    </pic:cNvPicPr>
                  </pic:nvPicPr>
                  <pic:blipFill>
                    <a:blip r:embed="rId37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48325" cy="3028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9448A9" w14:textId="77777777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57B456BB" w14:textId="062479FE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lastRenderedPageBreak/>
        <w:drawing>
          <wp:inline distT="0" distB="0" distL="0" distR="0" wp14:anchorId="7DFBF4FC" wp14:editId="75E5A629">
            <wp:extent cx="5334000" cy="2857500"/>
            <wp:effectExtent l="0" t="0" r="0" b="0"/>
            <wp:docPr id="358" name="Picture 358" descr="Offline: Implementation Workflow &#10;1. Order &#10;Z. Receive, &#10;3. Copy and &#10;unpack, connect, &#10;validate the data &#10;and unlock &#10;4. Return, upload, &#10;and verify &#10;1. Create an order in the portal and the products are shipped to you. &#10;2. Receive, unpack, connect, and unlock — configure the network and &#10;mount share on the host computer. &#10;3. Copy and validate the data. &#10;4. Return, upload, verify. &#10;Device disks are securely erased as per the NIST guidelines.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39" descr="Offline: Implementation Workflow &#10;1. Order &#10;Z. Receive, &#10;3. Copy and &#10;unpack, connect, &#10;validate the data &#10;and unlock &#10;4. Return, upload, &#10;and verify &#10;1. Create an order in the portal and the products are shipped to you. &#10;2. Receive, unpack, connect, and unlock — configure the network and &#10;mount share on the host computer. &#10;3. Copy and validate the data. &#10;4. Return, upload, verify. &#10;Device disks are securely erased as per the NIST guidelines. "/>
                    <pic:cNvPicPr>
                      <a:picLocks noChangeAspect="1" noChangeArrowheads="1"/>
                    </pic:cNvPicPr>
                  </pic:nvPicPr>
                  <pic:blipFill>
                    <a:blip r:embed="rId37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7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702DE2" w14:textId="77777777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369D0ACC" w14:textId="68EEACE2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drawing>
          <wp:inline distT="0" distB="0" distL="0" distR="0" wp14:anchorId="45F26547" wp14:editId="179FCFAC">
            <wp:extent cx="5591175" cy="2990850"/>
            <wp:effectExtent l="0" t="0" r="9525" b="0"/>
            <wp:docPr id="357" name="Picture 357" descr="Online: Data Box Gateway &#10;• Use cases: &#10;• Cloud archival &#10;• Data aggregation &#10;• Integration with on-premises &#10;workloads &#10;• Benefits: &#10;• Easy data transfer &#10;• High speed performance &#10;• Fast access &#10;• Limited bandwidth usage &#10;Data Box Gateway &#10;• Virtual network transfer appliance, &#10;runs on your choice of hardware &#10;• Device provisioned in our &#10;hypervisor &#10;• Supports storage gateway, SMB, &#10;NFS, Azure blob, and files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40" descr="Online: Data Box Gateway &#10;• Use cases: &#10;• Cloud archival &#10;• Data aggregation &#10;• Integration with on-premises &#10;workloads &#10;• Benefits: &#10;• Easy data transfer &#10;• High speed performance &#10;• Fast access &#10;• Limited bandwidth usage &#10;Data Box Gateway &#10;• Virtual network transfer appliance, &#10;runs on your choice of hardware &#10;• Device provisioned in our &#10;hypervisor &#10;• Supports storage gateway, SMB, &#10;NFS, Azure blob, and files "/>
                    <pic:cNvPicPr>
                      <a:picLocks noChangeAspect="1" noChangeArrowheads="1"/>
                    </pic:cNvPicPr>
                  </pic:nvPicPr>
                  <pic:blipFill>
                    <a:blip r:embed="rId37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91175" cy="2990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B409D4" w14:textId="77777777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32E9DC10" w14:textId="308758A6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eastAsia="en-AU"/>
        </w:rPr>
      </w:pPr>
      <w:r w:rsidRPr="00D16375">
        <w:rPr>
          <w:rFonts w:ascii="Calibri" w:eastAsia="Times New Roman" w:hAnsi="Calibri" w:cs="Calibri"/>
          <w:noProof/>
          <w:lang w:eastAsia="en-AU"/>
        </w:rPr>
        <w:lastRenderedPageBreak/>
        <w:drawing>
          <wp:inline distT="0" distB="0" distL="0" distR="0" wp14:anchorId="7F2426D6" wp14:editId="65DED467">
            <wp:extent cx="5731510" cy="3069590"/>
            <wp:effectExtent l="0" t="0" r="2540" b="0"/>
            <wp:docPr id="356" name="Picture 356" descr="Online: Data Box Edge &#10;Use cases: &#10;• Pre-process data &#10;• Inference Azure Machine Learning &#10;• Transfer data over the network &#10;• Benefits: &#10;Easy data transfer &#10;• High speed performance &#10;Fast access &#10;• Limited bandwidth usage &#10;• Transform data &#10;Data Box Edge &#10;• Manages uploads to Azure and &#10;can pre-process data prior to &#10;upload &#10;• Local cache capacity: —12 TB &#10;• Includes Data Box Gateway &#10;and Azure IOT Edge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41" descr="Online: Data Box Edge &#10;Use cases: &#10;• Pre-process data &#10;• Inference Azure Machine Learning &#10;• Transfer data over the network &#10;• Benefits: &#10;Easy data transfer &#10;• High speed performance &#10;Fast access &#10;• Limited bandwidth usage &#10;• Transform data &#10;Data Box Edge &#10;• Manages uploads to Azure and &#10;can pre-process data prior to &#10;upload &#10;• Local cache capacity: —12 TB &#10;• Includes Data Box Gateway &#10;and Azure IOT Edge "/>
                    <pic:cNvPicPr>
                      <a:picLocks noChangeAspect="1" noChangeArrowheads="1"/>
                    </pic:cNvPicPr>
                  </pic:nvPicPr>
                  <pic:blipFill>
                    <a:blip r:embed="rId37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0695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AC27AE" w14:textId="77777777" w:rsidR="00D16375" w:rsidRPr="00D16375" w:rsidRDefault="00D16375" w:rsidP="00D16375">
      <w:pPr>
        <w:spacing w:after="0" w:line="240" w:lineRule="auto"/>
        <w:rPr>
          <w:rFonts w:ascii="Calibri" w:eastAsia="Times New Roman" w:hAnsi="Calibri" w:cs="Calibri"/>
          <w:lang w:val="en-US" w:eastAsia="en-AU"/>
        </w:rPr>
      </w:pPr>
      <w:r w:rsidRPr="00D16375">
        <w:rPr>
          <w:rFonts w:ascii="Calibri" w:eastAsia="Times New Roman" w:hAnsi="Calibri" w:cs="Calibri"/>
          <w:lang w:val="en-US" w:eastAsia="en-AU"/>
        </w:rPr>
        <w:t> </w:t>
      </w:r>
    </w:p>
    <w:p w14:paraId="4FA1F812" w14:textId="77777777" w:rsidR="00C36F98" w:rsidRPr="00D16375" w:rsidRDefault="00C36F98" w:rsidP="00D16375"/>
    <w:sectPr w:rsidR="00C36F98" w:rsidRPr="00D16375" w:rsidSect="00144405"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46B7B2" w14:textId="77777777" w:rsidR="008F6F54" w:rsidRDefault="008F6F54" w:rsidP="00130026">
      <w:pPr>
        <w:spacing w:after="0" w:line="240" w:lineRule="auto"/>
      </w:pPr>
      <w:r>
        <w:separator/>
      </w:r>
    </w:p>
  </w:endnote>
  <w:endnote w:type="continuationSeparator" w:id="0">
    <w:p w14:paraId="0A488BD1" w14:textId="77777777" w:rsidR="008F6F54" w:rsidRDefault="008F6F54" w:rsidP="0013002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59107F" w14:textId="77777777" w:rsidR="008F6F54" w:rsidRDefault="008F6F54" w:rsidP="00130026">
      <w:pPr>
        <w:spacing w:after="0" w:line="240" w:lineRule="auto"/>
      </w:pPr>
      <w:r>
        <w:separator/>
      </w:r>
    </w:p>
  </w:footnote>
  <w:footnote w:type="continuationSeparator" w:id="0">
    <w:p w14:paraId="21271E4A" w14:textId="77777777" w:rsidR="008F6F54" w:rsidRDefault="008F6F54" w:rsidP="0013002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DE088E98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0543858"/>
    <w:multiLevelType w:val="multilevel"/>
    <w:tmpl w:val="A37AFB2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2" w15:restartNumberingAfterBreak="0">
    <w:nsid w:val="02CB63EA"/>
    <w:multiLevelType w:val="multilevel"/>
    <w:tmpl w:val="C756CE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02CC76F7"/>
    <w:multiLevelType w:val="multilevel"/>
    <w:tmpl w:val="8152B7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5EF49A2"/>
    <w:multiLevelType w:val="multilevel"/>
    <w:tmpl w:val="2A8248CE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5" w15:restartNumberingAfterBreak="0">
    <w:nsid w:val="05F246BD"/>
    <w:multiLevelType w:val="multilevel"/>
    <w:tmpl w:val="ED30E8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07E473FA"/>
    <w:multiLevelType w:val="multilevel"/>
    <w:tmpl w:val="3536CE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07EE5BE3"/>
    <w:multiLevelType w:val="multilevel"/>
    <w:tmpl w:val="970AE3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080309E0"/>
    <w:multiLevelType w:val="multilevel"/>
    <w:tmpl w:val="085E54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08223B38"/>
    <w:multiLevelType w:val="multilevel"/>
    <w:tmpl w:val="31E46E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08A854E8"/>
    <w:multiLevelType w:val="multilevel"/>
    <w:tmpl w:val="132CFC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095A016B"/>
    <w:multiLevelType w:val="multilevel"/>
    <w:tmpl w:val="44085E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09B81021"/>
    <w:multiLevelType w:val="multilevel"/>
    <w:tmpl w:val="C77EACAE"/>
    <w:lvl w:ilvl="0">
      <w:start w:val="1"/>
      <w:numFmt w:val="bullet"/>
      <w:lvlText w:val=""/>
      <w:lvlJc w:val="left"/>
      <w:pPr>
        <w:tabs>
          <w:tab w:val="num" w:pos="-360"/>
        </w:tabs>
        <w:ind w:left="-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0A510954"/>
    <w:multiLevelType w:val="multilevel"/>
    <w:tmpl w:val="06A06D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0AB02036"/>
    <w:multiLevelType w:val="multilevel"/>
    <w:tmpl w:val="E5FCAE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0AFC25D4"/>
    <w:multiLevelType w:val="multilevel"/>
    <w:tmpl w:val="EF4823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0B36599E"/>
    <w:multiLevelType w:val="multilevel"/>
    <w:tmpl w:val="9BE673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0BD179B3"/>
    <w:multiLevelType w:val="multilevel"/>
    <w:tmpl w:val="38D49E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0C2F0D9C"/>
    <w:multiLevelType w:val="multilevel"/>
    <w:tmpl w:val="7FDEC8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0C415962"/>
    <w:multiLevelType w:val="multilevel"/>
    <w:tmpl w:val="BBA662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0D912C40"/>
    <w:multiLevelType w:val="multilevel"/>
    <w:tmpl w:val="9AD431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0EEF2A43"/>
    <w:multiLevelType w:val="multilevel"/>
    <w:tmpl w:val="2FCE60AE"/>
    <w:lvl w:ilvl="0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  <w:sz w:val="20"/>
      </w:rPr>
    </w:lvl>
  </w:abstractNum>
  <w:abstractNum w:abstractNumId="22" w15:restartNumberingAfterBreak="0">
    <w:nsid w:val="11325384"/>
    <w:multiLevelType w:val="multilevel"/>
    <w:tmpl w:val="7FCE7E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11DB41A0"/>
    <w:multiLevelType w:val="multilevel"/>
    <w:tmpl w:val="B6D493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" w15:restartNumberingAfterBreak="0">
    <w:nsid w:val="123958BF"/>
    <w:multiLevelType w:val="multilevel"/>
    <w:tmpl w:val="AF8ADC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14040878"/>
    <w:multiLevelType w:val="multilevel"/>
    <w:tmpl w:val="4EBCFC8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148A1D87"/>
    <w:multiLevelType w:val="multilevel"/>
    <w:tmpl w:val="DEF6147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</w:abstractNum>
  <w:abstractNum w:abstractNumId="27" w15:restartNumberingAfterBreak="0">
    <w:nsid w:val="15F62DED"/>
    <w:multiLevelType w:val="multilevel"/>
    <w:tmpl w:val="15BACD5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16085C95"/>
    <w:multiLevelType w:val="multilevel"/>
    <w:tmpl w:val="F9049C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" w15:restartNumberingAfterBreak="0">
    <w:nsid w:val="180E06BB"/>
    <w:multiLevelType w:val="multilevel"/>
    <w:tmpl w:val="D6C4A0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0" w15:restartNumberingAfterBreak="0">
    <w:nsid w:val="19D704C1"/>
    <w:multiLevelType w:val="multilevel"/>
    <w:tmpl w:val="1E3E90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1" w15:restartNumberingAfterBreak="0">
    <w:nsid w:val="1C8E1DEC"/>
    <w:multiLevelType w:val="multilevel"/>
    <w:tmpl w:val="5D0031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2" w15:restartNumberingAfterBreak="0">
    <w:nsid w:val="1CB047F0"/>
    <w:multiLevelType w:val="multilevel"/>
    <w:tmpl w:val="1F9268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3" w15:restartNumberingAfterBreak="0">
    <w:nsid w:val="1E7B7D11"/>
    <w:multiLevelType w:val="hybridMultilevel"/>
    <w:tmpl w:val="6E8A15FE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1F192A94"/>
    <w:multiLevelType w:val="multilevel"/>
    <w:tmpl w:val="3580D716"/>
    <w:lvl w:ilvl="0">
      <w:start w:val="1"/>
      <w:numFmt w:val="bullet"/>
      <w:lvlText w:val=""/>
      <w:lvlJc w:val="left"/>
      <w:pPr>
        <w:tabs>
          <w:tab w:val="num" w:pos="-1980"/>
        </w:tabs>
        <w:ind w:left="-198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"/>
      <w:lvlJc w:val="left"/>
      <w:pPr>
        <w:tabs>
          <w:tab w:val="num" w:pos="-1260"/>
        </w:tabs>
        <w:ind w:left="-1260" w:hanging="360"/>
      </w:pPr>
      <w:rPr>
        <w:rFonts w:ascii="Wingdings" w:hAnsi="Wingdings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-540"/>
        </w:tabs>
        <w:ind w:left="-54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180"/>
        </w:tabs>
        <w:ind w:left="1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1620"/>
        </w:tabs>
        <w:ind w:left="16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3060"/>
        </w:tabs>
        <w:ind w:left="30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3780"/>
        </w:tabs>
        <w:ind w:left="3780" w:hanging="360"/>
      </w:pPr>
      <w:rPr>
        <w:rFonts w:ascii="Symbol" w:hAnsi="Symbol" w:hint="default"/>
        <w:sz w:val="20"/>
      </w:rPr>
    </w:lvl>
  </w:abstractNum>
  <w:abstractNum w:abstractNumId="35" w15:restartNumberingAfterBreak="0">
    <w:nsid w:val="1F2E51A5"/>
    <w:multiLevelType w:val="multilevel"/>
    <w:tmpl w:val="7C344C3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</w:abstractNum>
  <w:abstractNum w:abstractNumId="36" w15:restartNumberingAfterBreak="0">
    <w:nsid w:val="20970794"/>
    <w:multiLevelType w:val="multilevel"/>
    <w:tmpl w:val="ADD2BEB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</w:abstractNum>
  <w:abstractNum w:abstractNumId="37" w15:restartNumberingAfterBreak="0">
    <w:nsid w:val="20BF0751"/>
    <w:multiLevelType w:val="multilevel"/>
    <w:tmpl w:val="9B601E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8" w15:restartNumberingAfterBreak="0">
    <w:nsid w:val="21737996"/>
    <w:multiLevelType w:val="multilevel"/>
    <w:tmpl w:val="A77005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  <w:sz w:val="20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  <w:sz w:val="20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25C53799"/>
    <w:multiLevelType w:val="multilevel"/>
    <w:tmpl w:val="3FF4D8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</w:abstractNum>
  <w:abstractNum w:abstractNumId="40" w15:restartNumberingAfterBreak="0">
    <w:nsid w:val="28533DB1"/>
    <w:multiLevelType w:val="multilevel"/>
    <w:tmpl w:val="ED7A24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1" w15:restartNumberingAfterBreak="0">
    <w:nsid w:val="287252C5"/>
    <w:multiLevelType w:val="multilevel"/>
    <w:tmpl w:val="34A0435E"/>
    <w:lvl w:ilvl="0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  <w:sz w:val="20"/>
      </w:rPr>
    </w:lvl>
  </w:abstractNum>
  <w:abstractNum w:abstractNumId="42" w15:restartNumberingAfterBreak="0">
    <w:nsid w:val="293221DB"/>
    <w:multiLevelType w:val="multilevel"/>
    <w:tmpl w:val="1D360D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3" w15:restartNumberingAfterBreak="0">
    <w:nsid w:val="2955538E"/>
    <w:multiLevelType w:val="multilevel"/>
    <w:tmpl w:val="79589C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4" w15:restartNumberingAfterBreak="0">
    <w:nsid w:val="29B53DF4"/>
    <w:multiLevelType w:val="multilevel"/>
    <w:tmpl w:val="DF6268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5" w15:restartNumberingAfterBreak="0">
    <w:nsid w:val="29D9144F"/>
    <w:multiLevelType w:val="multilevel"/>
    <w:tmpl w:val="A6EE9D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2BD552DF"/>
    <w:multiLevelType w:val="multilevel"/>
    <w:tmpl w:val="E43ED7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7" w15:restartNumberingAfterBreak="0">
    <w:nsid w:val="30060C27"/>
    <w:multiLevelType w:val="multilevel"/>
    <w:tmpl w:val="C206F6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8" w15:restartNumberingAfterBreak="0">
    <w:nsid w:val="30196132"/>
    <w:multiLevelType w:val="multilevel"/>
    <w:tmpl w:val="FF8EB7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9" w15:restartNumberingAfterBreak="0">
    <w:nsid w:val="3059158D"/>
    <w:multiLevelType w:val="multilevel"/>
    <w:tmpl w:val="A77005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0" w15:restartNumberingAfterBreak="0">
    <w:nsid w:val="30CB0C72"/>
    <w:multiLevelType w:val="multilevel"/>
    <w:tmpl w:val="A77005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1" w15:restartNumberingAfterBreak="0">
    <w:nsid w:val="3188788A"/>
    <w:multiLevelType w:val="multilevel"/>
    <w:tmpl w:val="527CC1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2" w15:restartNumberingAfterBreak="0">
    <w:nsid w:val="33DE0F46"/>
    <w:multiLevelType w:val="multilevel"/>
    <w:tmpl w:val="7C344C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3" w15:restartNumberingAfterBreak="0">
    <w:nsid w:val="34043329"/>
    <w:multiLevelType w:val="multilevel"/>
    <w:tmpl w:val="CB6EF08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4" w15:restartNumberingAfterBreak="0">
    <w:nsid w:val="352F07C5"/>
    <w:multiLevelType w:val="multilevel"/>
    <w:tmpl w:val="A2841D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5" w15:restartNumberingAfterBreak="0">
    <w:nsid w:val="355D77F1"/>
    <w:multiLevelType w:val="multilevel"/>
    <w:tmpl w:val="56684E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6" w15:restartNumberingAfterBreak="0">
    <w:nsid w:val="35E12C95"/>
    <w:multiLevelType w:val="multilevel"/>
    <w:tmpl w:val="FE76A3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7" w15:restartNumberingAfterBreak="0">
    <w:nsid w:val="36290596"/>
    <w:multiLevelType w:val="multilevel"/>
    <w:tmpl w:val="193EB2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8" w15:restartNumberingAfterBreak="0">
    <w:nsid w:val="36E35718"/>
    <w:multiLevelType w:val="multilevel"/>
    <w:tmpl w:val="D6A648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9" w15:restartNumberingAfterBreak="0">
    <w:nsid w:val="37271F5D"/>
    <w:multiLevelType w:val="multilevel"/>
    <w:tmpl w:val="DF848E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0" w15:restartNumberingAfterBreak="0">
    <w:nsid w:val="37A60AC5"/>
    <w:multiLevelType w:val="multilevel"/>
    <w:tmpl w:val="D3C279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1" w15:restartNumberingAfterBreak="0">
    <w:nsid w:val="37BD0795"/>
    <w:multiLevelType w:val="multilevel"/>
    <w:tmpl w:val="404E68AC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62" w15:restartNumberingAfterBreak="0">
    <w:nsid w:val="37F20E41"/>
    <w:multiLevelType w:val="multilevel"/>
    <w:tmpl w:val="0E7E51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3" w15:restartNumberingAfterBreak="0">
    <w:nsid w:val="3914617B"/>
    <w:multiLevelType w:val="multilevel"/>
    <w:tmpl w:val="F7DC5982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64" w15:restartNumberingAfterBreak="0">
    <w:nsid w:val="396B7DBA"/>
    <w:multiLevelType w:val="multilevel"/>
    <w:tmpl w:val="1CAC31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5" w15:restartNumberingAfterBreak="0">
    <w:nsid w:val="3B707221"/>
    <w:multiLevelType w:val="multilevel"/>
    <w:tmpl w:val="4090468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</w:abstractNum>
  <w:abstractNum w:abstractNumId="66" w15:restartNumberingAfterBreak="0">
    <w:nsid w:val="3BA27E5C"/>
    <w:multiLevelType w:val="multilevel"/>
    <w:tmpl w:val="B3C2B5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7" w15:restartNumberingAfterBreak="0">
    <w:nsid w:val="3F544040"/>
    <w:multiLevelType w:val="multilevel"/>
    <w:tmpl w:val="435EBA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8" w15:restartNumberingAfterBreak="0">
    <w:nsid w:val="408A320D"/>
    <w:multiLevelType w:val="multilevel"/>
    <w:tmpl w:val="CF5C7C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9" w15:restartNumberingAfterBreak="0">
    <w:nsid w:val="418E1C54"/>
    <w:multiLevelType w:val="multilevel"/>
    <w:tmpl w:val="FDC078C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0" w15:restartNumberingAfterBreak="0">
    <w:nsid w:val="41BA43E8"/>
    <w:multiLevelType w:val="multilevel"/>
    <w:tmpl w:val="BD04E7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1" w15:restartNumberingAfterBreak="0">
    <w:nsid w:val="424E6D2B"/>
    <w:multiLevelType w:val="multilevel"/>
    <w:tmpl w:val="BB52D3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2" w15:restartNumberingAfterBreak="0">
    <w:nsid w:val="42502DED"/>
    <w:multiLevelType w:val="multilevel"/>
    <w:tmpl w:val="33A4A7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3" w15:restartNumberingAfterBreak="0">
    <w:nsid w:val="426D096D"/>
    <w:multiLevelType w:val="multilevel"/>
    <w:tmpl w:val="7D0A86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4" w15:restartNumberingAfterBreak="0">
    <w:nsid w:val="42917A99"/>
    <w:multiLevelType w:val="multilevel"/>
    <w:tmpl w:val="303CBA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5" w15:restartNumberingAfterBreak="0">
    <w:nsid w:val="43BB2A05"/>
    <w:multiLevelType w:val="multilevel"/>
    <w:tmpl w:val="72964F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6" w15:restartNumberingAfterBreak="0">
    <w:nsid w:val="43E865D1"/>
    <w:multiLevelType w:val="multilevel"/>
    <w:tmpl w:val="A9E417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7" w15:restartNumberingAfterBreak="0">
    <w:nsid w:val="473755A3"/>
    <w:multiLevelType w:val="multilevel"/>
    <w:tmpl w:val="43DCDD28"/>
    <w:lvl w:ilvl="0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  <w:sz w:val="20"/>
      </w:rPr>
    </w:lvl>
  </w:abstractNum>
  <w:abstractNum w:abstractNumId="78" w15:restartNumberingAfterBreak="0">
    <w:nsid w:val="47706336"/>
    <w:multiLevelType w:val="multilevel"/>
    <w:tmpl w:val="A77005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9" w15:restartNumberingAfterBreak="0">
    <w:nsid w:val="48871614"/>
    <w:multiLevelType w:val="multilevel"/>
    <w:tmpl w:val="5CB2AF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0" w15:restartNumberingAfterBreak="0">
    <w:nsid w:val="49F32B25"/>
    <w:multiLevelType w:val="multilevel"/>
    <w:tmpl w:val="B248E5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1" w15:restartNumberingAfterBreak="0">
    <w:nsid w:val="4B8B5F00"/>
    <w:multiLevelType w:val="multilevel"/>
    <w:tmpl w:val="864A56E4"/>
    <w:lvl w:ilvl="0">
      <w:start w:val="1"/>
      <w:numFmt w:val="bullet"/>
      <w:lvlText w:val=""/>
      <w:lvlJc w:val="left"/>
      <w:pPr>
        <w:tabs>
          <w:tab w:val="num" w:pos="0"/>
        </w:tabs>
        <w:ind w:left="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</w:abstractNum>
  <w:abstractNum w:abstractNumId="82" w15:restartNumberingAfterBreak="0">
    <w:nsid w:val="4D893B38"/>
    <w:multiLevelType w:val="multilevel"/>
    <w:tmpl w:val="1A629E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3" w15:restartNumberingAfterBreak="0">
    <w:nsid w:val="4DFF79A7"/>
    <w:multiLevelType w:val="multilevel"/>
    <w:tmpl w:val="7C344C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4" w15:restartNumberingAfterBreak="0">
    <w:nsid w:val="4F024343"/>
    <w:multiLevelType w:val="multilevel"/>
    <w:tmpl w:val="5FBC1200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85" w15:restartNumberingAfterBreak="0">
    <w:nsid w:val="4F582FC1"/>
    <w:multiLevelType w:val="multilevel"/>
    <w:tmpl w:val="876A5CD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</w:abstractNum>
  <w:abstractNum w:abstractNumId="86" w15:restartNumberingAfterBreak="0">
    <w:nsid w:val="507C7D14"/>
    <w:multiLevelType w:val="multilevel"/>
    <w:tmpl w:val="5C7ED3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7" w15:restartNumberingAfterBreak="0">
    <w:nsid w:val="51526D1E"/>
    <w:multiLevelType w:val="multilevel"/>
    <w:tmpl w:val="E146F3DE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88" w15:restartNumberingAfterBreak="0">
    <w:nsid w:val="52D928A1"/>
    <w:multiLevelType w:val="multilevel"/>
    <w:tmpl w:val="A77005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9" w15:restartNumberingAfterBreak="0">
    <w:nsid w:val="531215F7"/>
    <w:multiLevelType w:val="multilevel"/>
    <w:tmpl w:val="A0A433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0" w15:restartNumberingAfterBreak="0">
    <w:nsid w:val="53CF04EB"/>
    <w:multiLevelType w:val="multilevel"/>
    <w:tmpl w:val="A77005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1" w15:restartNumberingAfterBreak="0">
    <w:nsid w:val="558B0102"/>
    <w:multiLevelType w:val="multilevel"/>
    <w:tmpl w:val="8E6AFF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2" w15:restartNumberingAfterBreak="0">
    <w:nsid w:val="56571756"/>
    <w:multiLevelType w:val="multilevel"/>
    <w:tmpl w:val="F18E64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3" w15:restartNumberingAfterBreak="0">
    <w:nsid w:val="58A62471"/>
    <w:multiLevelType w:val="multilevel"/>
    <w:tmpl w:val="7C82F1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4" w15:restartNumberingAfterBreak="0">
    <w:nsid w:val="596D7D58"/>
    <w:multiLevelType w:val="multilevel"/>
    <w:tmpl w:val="F39EA5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5" w15:restartNumberingAfterBreak="0">
    <w:nsid w:val="59FC7276"/>
    <w:multiLevelType w:val="multilevel"/>
    <w:tmpl w:val="EDB27B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6" w15:restartNumberingAfterBreak="0">
    <w:nsid w:val="5AE120D2"/>
    <w:multiLevelType w:val="multilevel"/>
    <w:tmpl w:val="C52841EC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97" w15:restartNumberingAfterBreak="0">
    <w:nsid w:val="5BC0260F"/>
    <w:multiLevelType w:val="multilevel"/>
    <w:tmpl w:val="87B22B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8" w15:restartNumberingAfterBreak="0">
    <w:nsid w:val="5C393ECB"/>
    <w:multiLevelType w:val="multilevel"/>
    <w:tmpl w:val="4DC879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9" w15:restartNumberingAfterBreak="0">
    <w:nsid w:val="605028AE"/>
    <w:multiLevelType w:val="multilevel"/>
    <w:tmpl w:val="ABBE2F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0" w15:restartNumberingAfterBreak="0">
    <w:nsid w:val="62577322"/>
    <w:multiLevelType w:val="multilevel"/>
    <w:tmpl w:val="700E479E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01" w15:restartNumberingAfterBreak="0">
    <w:nsid w:val="64BA02F2"/>
    <w:multiLevelType w:val="multilevel"/>
    <w:tmpl w:val="A77005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2" w15:restartNumberingAfterBreak="0">
    <w:nsid w:val="669355E1"/>
    <w:multiLevelType w:val="multilevel"/>
    <w:tmpl w:val="9B48AA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3" w15:restartNumberingAfterBreak="0">
    <w:nsid w:val="67335812"/>
    <w:multiLevelType w:val="multilevel"/>
    <w:tmpl w:val="EE68B0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4" w15:restartNumberingAfterBreak="0">
    <w:nsid w:val="699B27E9"/>
    <w:multiLevelType w:val="multilevel"/>
    <w:tmpl w:val="8E18BD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5" w15:restartNumberingAfterBreak="0">
    <w:nsid w:val="6AA62BF4"/>
    <w:multiLevelType w:val="multilevel"/>
    <w:tmpl w:val="CAAA86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6" w15:restartNumberingAfterBreak="0">
    <w:nsid w:val="6AD06F88"/>
    <w:multiLevelType w:val="multilevel"/>
    <w:tmpl w:val="063EE4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7" w15:restartNumberingAfterBreak="0">
    <w:nsid w:val="6B486FE5"/>
    <w:multiLevelType w:val="multilevel"/>
    <w:tmpl w:val="EAF8E9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8" w15:restartNumberingAfterBreak="0">
    <w:nsid w:val="6CC76968"/>
    <w:multiLevelType w:val="multilevel"/>
    <w:tmpl w:val="2F2ADDC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09" w15:restartNumberingAfterBreak="0">
    <w:nsid w:val="6CD74448"/>
    <w:multiLevelType w:val="multilevel"/>
    <w:tmpl w:val="A77005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0" w15:restartNumberingAfterBreak="0">
    <w:nsid w:val="6D467420"/>
    <w:multiLevelType w:val="multilevel"/>
    <w:tmpl w:val="928C71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1" w15:restartNumberingAfterBreak="0">
    <w:nsid w:val="6D622434"/>
    <w:multiLevelType w:val="multilevel"/>
    <w:tmpl w:val="1BC838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2" w15:restartNumberingAfterBreak="0">
    <w:nsid w:val="6D7609B2"/>
    <w:multiLevelType w:val="multilevel"/>
    <w:tmpl w:val="5F9A0C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3" w15:restartNumberingAfterBreak="0">
    <w:nsid w:val="6F98751C"/>
    <w:multiLevelType w:val="multilevel"/>
    <w:tmpl w:val="1896A2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4" w15:restartNumberingAfterBreak="0">
    <w:nsid w:val="70EC69AC"/>
    <w:multiLevelType w:val="multilevel"/>
    <w:tmpl w:val="A770059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15" w15:restartNumberingAfterBreak="0">
    <w:nsid w:val="71657F5C"/>
    <w:multiLevelType w:val="multilevel"/>
    <w:tmpl w:val="720497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6" w15:restartNumberingAfterBreak="0">
    <w:nsid w:val="718546C3"/>
    <w:multiLevelType w:val="multilevel"/>
    <w:tmpl w:val="F0A467A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7" w15:restartNumberingAfterBreak="0">
    <w:nsid w:val="71A21388"/>
    <w:multiLevelType w:val="multilevel"/>
    <w:tmpl w:val="F30A4690"/>
    <w:lvl w:ilvl="0">
      <w:start w:val="1"/>
      <w:numFmt w:val="bullet"/>
      <w:lvlText w:val=""/>
      <w:lvlJc w:val="left"/>
      <w:pPr>
        <w:tabs>
          <w:tab w:val="num" w:pos="-720"/>
        </w:tabs>
        <w:ind w:left="-720" w:hanging="360"/>
      </w:pPr>
      <w:rPr>
        <w:rFonts w:ascii="Wingdings" w:hAnsi="Wingdings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0"/>
        </w:tabs>
        <w:ind w:left="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</w:abstractNum>
  <w:abstractNum w:abstractNumId="118" w15:restartNumberingAfterBreak="0">
    <w:nsid w:val="72462C21"/>
    <w:multiLevelType w:val="multilevel"/>
    <w:tmpl w:val="417E13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9" w15:restartNumberingAfterBreak="0">
    <w:nsid w:val="74E24BF0"/>
    <w:multiLevelType w:val="multilevel"/>
    <w:tmpl w:val="A770059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20" w15:restartNumberingAfterBreak="0">
    <w:nsid w:val="756E4B62"/>
    <w:multiLevelType w:val="multilevel"/>
    <w:tmpl w:val="8A66E3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1" w15:restartNumberingAfterBreak="0">
    <w:nsid w:val="787D2A58"/>
    <w:multiLevelType w:val="multilevel"/>
    <w:tmpl w:val="4934A6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2" w15:restartNumberingAfterBreak="0">
    <w:nsid w:val="7900519B"/>
    <w:multiLevelType w:val="multilevel"/>
    <w:tmpl w:val="F4B2D8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3" w15:restartNumberingAfterBreak="0">
    <w:nsid w:val="790457B9"/>
    <w:multiLevelType w:val="multilevel"/>
    <w:tmpl w:val="134A86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4" w15:restartNumberingAfterBreak="0">
    <w:nsid w:val="795A34D1"/>
    <w:multiLevelType w:val="multilevel"/>
    <w:tmpl w:val="0C50B2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5" w15:restartNumberingAfterBreak="0">
    <w:nsid w:val="7A08658D"/>
    <w:multiLevelType w:val="multilevel"/>
    <w:tmpl w:val="59AA5E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6" w15:restartNumberingAfterBreak="0">
    <w:nsid w:val="7AFC58F8"/>
    <w:multiLevelType w:val="multilevel"/>
    <w:tmpl w:val="B51226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7" w15:restartNumberingAfterBreak="0">
    <w:nsid w:val="7C035D41"/>
    <w:multiLevelType w:val="multilevel"/>
    <w:tmpl w:val="AA669EAA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28" w15:restartNumberingAfterBreak="0">
    <w:nsid w:val="7ED92C2B"/>
    <w:multiLevelType w:val="multilevel"/>
    <w:tmpl w:val="3EB286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9" w15:restartNumberingAfterBreak="0">
    <w:nsid w:val="7F246303"/>
    <w:multiLevelType w:val="multilevel"/>
    <w:tmpl w:val="59F2F6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55"/>
  </w:num>
  <w:num w:numId="2">
    <w:abstractNumId w:val="51"/>
  </w:num>
  <w:num w:numId="3">
    <w:abstractNumId w:val="25"/>
  </w:num>
  <w:num w:numId="4">
    <w:abstractNumId w:val="48"/>
  </w:num>
  <w:num w:numId="5">
    <w:abstractNumId w:val="96"/>
  </w:num>
  <w:num w:numId="6">
    <w:abstractNumId w:val="36"/>
  </w:num>
  <w:num w:numId="7">
    <w:abstractNumId w:val="77"/>
  </w:num>
  <w:num w:numId="8">
    <w:abstractNumId w:val="24"/>
  </w:num>
  <w:num w:numId="9">
    <w:abstractNumId w:val="1"/>
  </w:num>
  <w:num w:numId="10">
    <w:abstractNumId w:val="87"/>
  </w:num>
  <w:num w:numId="11">
    <w:abstractNumId w:val="41"/>
  </w:num>
  <w:num w:numId="12">
    <w:abstractNumId w:val="31"/>
  </w:num>
  <w:num w:numId="13">
    <w:abstractNumId w:val="31"/>
  </w:num>
  <w:num w:numId="14">
    <w:abstractNumId w:val="31"/>
  </w:num>
  <w:num w:numId="15">
    <w:abstractNumId w:val="31"/>
  </w:num>
  <w:num w:numId="16">
    <w:abstractNumId w:val="94"/>
  </w:num>
  <w:num w:numId="17">
    <w:abstractNumId w:val="62"/>
  </w:num>
  <w:num w:numId="18">
    <w:abstractNumId w:val="108"/>
  </w:num>
  <w:num w:numId="19">
    <w:abstractNumId w:val="108"/>
  </w:num>
  <w:num w:numId="20">
    <w:abstractNumId w:val="84"/>
  </w:num>
  <w:num w:numId="21">
    <w:abstractNumId w:val="32"/>
  </w:num>
  <w:num w:numId="22">
    <w:abstractNumId w:val="98"/>
  </w:num>
  <w:num w:numId="23">
    <w:abstractNumId w:val="72"/>
  </w:num>
  <w:num w:numId="24">
    <w:abstractNumId w:val="67"/>
  </w:num>
  <w:num w:numId="25">
    <w:abstractNumId w:val="45"/>
  </w:num>
  <w:num w:numId="26">
    <w:abstractNumId w:val="47"/>
  </w:num>
  <w:num w:numId="27">
    <w:abstractNumId w:val="2"/>
  </w:num>
  <w:num w:numId="28">
    <w:abstractNumId w:val="59"/>
  </w:num>
  <w:num w:numId="29">
    <w:abstractNumId w:val="78"/>
  </w:num>
  <w:num w:numId="30">
    <w:abstractNumId w:val="38"/>
  </w:num>
  <w:num w:numId="31">
    <w:abstractNumId w:val="43"/>
  </w:num>
  <w:num w:numId="32">
    <w:abstractNumId w:val="50"/>
  </w:num>
  <w:num w:numId="33">
    <w:abstractNumId w:val="88"/>
  </w:num>
  <w:num w:numId="34">
    <w:abstractNumId w:val="61"/>
  </w:num>
  <w:num w:numId="35">
    <w:abstractNumId w:val="3"/>
    <w:lvlOverride w:ilvl="0">
      <w:startOverride w:val="3"/>
    </w:lvlOverride>
  </w:num>
  <w:num w:numId="36">
    <w:abstractNumId w:val="27"/>
    <w:lvlOverride w:ilvl="0">
      <w:startOverride w:val="1"/>
    </w:lvlOverride>
  </w:num>
  <w:num w:numId="37">
    <w:abstractNumId w:val="27"/>
    <w:lvlOverride w:ilvl="0"/>
    <w:lvlOverride w:ilvl="1">
      <w:startOverride w:val="1"/>
    </w:lvlOverride>
  </w:num>
  <w:num w:numId="38">
    <w:abstractNumId w:val="27"/>
    <w:lvlOverride w:ilvl="0"/>
    <w:lvlOverride w:ilvl="1"/>
    <w:lvlOverride w:ilvl="2">
      <w:startOverride w:val="1"/>
    </w:lvlOverride>
  </w:num>
  <w:num w:numId="39">
    <w:abstractNumId w:val="27"/>
    <w:lvlOverride w:ilvl="0"/>
    <w:lvlOverride w:ilvl="1">
      <w:startOverride w:val="1"/>
    </w:lvlOverride>
    <w:lvlOverride w:ilvl="2"/>
  </w:num>
  <w:num w:numId="40">
    <w:abstractNumId w:val="27"/>
    <w:lvlOverride w:ilvl="0"/>
    <w:lvlOverride w:ilvl="1"/>
    <w:lvlOverride w:ilvl="2">
      <w:startOverride w:val="1"/>
    </w:lvlOverride>
  </w:num>
  <w:num w:numId="41">
    <w:abstractNumId w:val="97"/>
    <w:lvlOverride w:ilvl="0">
      <w:startOverride w:val="3"/>
    </w:lvlOverride>
  </w:num>
  <w:num w:numId="42">
    <w:abstractNumId w:val="97"/>
    <w:lvlOverride w:ilvl="0"/>
    <w:lvlOverride w:ilvl="1">
      <w:startOverride w:val="1"/>
    </w:lvlOverride>
  </w:num>
  <w:num w:numId="43">
    <w:abstractNumId w:val="97"/>
    <w:lvlOverride w:ilvl="0"/>
    <w:lvlOverride w:ilvl="1"/>
    <w:lvlOverride w:ilvl="2">
      <w:startOverride w:val="1"/>
    </w:lvlOverride>
  </w:num>
  <w:num w:numId="44">
    <w:abstractNumId w:val="97"/>
    <w:lvlOverride w:ilvl="0"/>
    <w:lvlOverride w:ilvl="1">
      <w:startOverride w:val="1"/>
    </w:lvlOverride>
    <w:lvlOverride w:ilvl="2"/>
  </w:num>
  <w:num w:numId="45">
    <w:abstractNumId w:val="82"/>
  </w:num>
  <w:num w:numId="46">
    <w:abstractNumId w:val="13"/>
  </w:num>
  <w:num w:numId="47">
    <w:abstractNumId w:val="127"/>
  </w:num>
  <w:num w:numId="48">
    <w:abstractNumId w:val="63"/>
  </w:num>
  <w:num w:numId="49">
    <w:abstractNumId w:val="34"/>
  </w:num>
  <w:num w:numId="50">
    <w:abstractNumId w:val="117"/>
  </w:num>
  <w:num w:numId="51">
    <w:abstractNumId w:val="75"/>
  </w:num>
  <w:num w:numId="52">
    <w:abstractNumId w:val="100"/>
  </w:num>
  <w:num w:numId="53">
    <w:abstractNumId w:val="126"/>
  </w:num>
  <w:num w:numId="54">
    <w:abstractNumId w:val="21"/>
  </w:num>
  <w:num w:numId="55">
    <w:abstractNumId w:val="53"/>
  </w:num>
  <w:num w:numId="56">
    <w:abstractNumId w:val="58"/>
  </w:num>
  <w:num w:numId="57">
    <w:abstractNumId w:val="4"/>
  </w:num>
  <w:num w:numId="58">
    <w:abstractNumId w:val="54"/>
  </w:num>
  <w:num w:numId="59">
    <w:abstractNumId w:val="20"/>
  </w:num>
  <w:num w:numId="60">
    <w:abstractNumId w:val="66"/>
  </w:num>
  <w:num w:numId="61">
    <w:abstractNumId w:val="42"/>
  </w:num>
  <w:num w:numId="62">
    <w:abstractNumId w:val="6"/>
  </w:num>
  <w:num w:numId="63">
    <w:abstractNumId w:val="30"/>
  </w:num>
  <w:num w:numId="64">
    <w:abstractNumId w:val="30"/>
  </w:num>
  <w:num w:numId="65">
    <w:abstractNumId w:val="30"/>
  </w:num>
  <w:num w:numId="66">
    <w:abstractNumId w:val="40"/>
  </w:num>
  <w:num w:numId="67">
    <w:abstractNumId w:val="40"/>
  </w:num>
  <w:num w:numId="68">
    <w:abstractNumId w:val="40"/>
    <w:lvlOverride w:ilvl="0"/>
    <w:lvlOverride w:ilvl="1">
      <w:startOverride w:val="1"/>
    </w:lvlOverride>
  </w:num>
  <w:num w:numId="69">
    <w:abstractNumId w:val="40"/>
  </w:num>
  <w:num w:numId="70">
    <w:abstractNumId w:val="40"/>
    <w:lvlOverride w:ilvl="0">
      <w:lvl w:ilvl="0">
        <w:numFmt w:val="decimal"/>
        <w:lvlText w:val=""/>
        <w:lvlJc w:val="left"/>
      </w:lvl>
    </w:lvlOverride>
    <w:lvlOverride w:ilvl="1">
      <w:lvl w:ilvl="1">
        <w:numFmt w:val="decimal"/>
        <w:lvlText w:val=""/>
        <w:lvlJc w:val="left"/>
      </w:lvl>
    </w:lvlOverride>
  </w:num>
  <w:num w:numId="71">
    <w:abstractNumId w:val="93"/>
  </w:num>
  <w:num w:numId="72">
    <w:abstractNumId w:val="93"/>
  </w:num>
  <w:num w:numId="73">
    <w:abstractNumId w:val="93"/>
  </w:num>
  <w:num w:numId="74">
    <w:abstractNumId w:val="64"/>
  </w:num>
  <w:num w:numId="75">
    <w:abstractNumId w:val="69"/>
  </w:num>
  <w:num w:numId="76">
    <w:abstractNumId w:val="111"/>
  </w:num>
  <w:num w:numId="77">
    <w:abstractNumId w:val="70"/>
  </w:num>
  <w:num w:numId="78">
    <w:abstractNumId w:val="70"/>
  </w:num>
  <w:num w:numId="79">
    <w:abstractNumId w:val="121"/>
  </w:num>
  <w:num w:numId="80">
    <w:abstractNumId w:val="9"/>
  </w:num>
  <w:num w:numId="81">
    <w:abstractNumId w:val="28"/>
  </w:num>
  <w:num w:numId="82">
    <w:abstractNumId w:val="80"/>
  </w:num>
  <w:num w:numId="83">
    <w:abstractNumId w:val="80"/>
  </w:num>
  <w:num w:numId="84">
    <w:abstractNumId w:val="105"/>
  </w:num>
  <w:num w:numId="85">
    <w:abstractNumId w:val="60"/>
  </w:num>
  <w:num w:numId="86">
    <w:abstractNumId w:val="115"/>
  </w:num>
  <w:num w:numId="87">
    <w:abstractNumId w:val="22"/>
  </w:num>
  <w:num w:numId="88">
    <w:abstractNumId w:val="29"/>
  </w:num>
  <w:num w:numId="89">
    <w:abstractNumId w:val="107"/>
  </w:num>
  <w:num w:numId="90">
    <w:abstractNumId w:val="124"/>
  </w:num>
  <w:num w:numId="91">
    <w:abstractNumId w:val="124"/>
  </w:num>
  <w:num w:numId="92">
    <w:abstractNumId w:val="124"/>
  </w:num>
  <w:num w:numId="93">
    <w:abstractNumId w:val="17"/>
  </w:num>
  <w:num w:numId="94">
    <w:abstractNumId w:val="17"/>
  </w:num>
  <w:num w:numId="95">
    <w:abstractNumId w:val="17"/>
    <w:lvlOverride w:ilvl="0"/>
    <w:lvlOverride w:ilvl="1">
      <w:startOverride w:val="1"/>
    </w:lvlOverride>
  </w:num>
  <w:num w:numId="96">
    <w:abstractNumId w:val="112"/>
  </w:num>
  <w:num w:numId="97">
    <w:abstractNumId w:val="112"/>
  </w:num>
  <w:num w:numId="98">
    <w:abstractNumId w:val="83"/>
  </w:num>
  <w:num w:numId="99">
    <w:abstractNumId w:val="89"/>
  </w:num>
  <w:num w:numId="100">
    <w:abstractNumId w:val="44"/>
  </w:num>
  <w:num w:numId="101">
    <w:abstractNumId w:val="129"/>
  </w:num>
  <w:num w:numId="102">
    <w:abstractNumId w:val="56"/>
  </w:num>
  <w:num w:numId="103">
    <w:abstractNumId w:val="123"/>
  </w:num>
  <w:num w:numId="104">
    <w:abstractNumId w:val="57"/>
  </w:num>
  <w:num w:numId="105">
    <w:abstractNumId w:val="99"/>
  </w:num>
  <w:num w:numId="106">
    <w:abstractNumId w:val="86"/>
  </w:num>
  <w:num w:numId="107">
    <w:abstractNumId w:val="79"/>
  </w:num>
  <w:num w:numId="108">
    <w:abstractNumId w:val="95"/>
  </w:num>
  <w:num w:numId="109">
    <w:abstractNumId w:val="39"/>
  </w:num>
  <w:num w:numId="110">
    <w:abstractNumId w:val="85"/>
  </w:num>
  <w:num w:numId="111">
    <w:abstractNumId w:val="26"/>
  </w:num>
  <w:num w:numId="112">
    <w:abstractNumId w:val="26"/>
  </w:num>
  <w:num w:numId="113">
    <w:abstractNumId w:val="65"/>
  </w:num>
  <w:num w:numId="114">
    <w:abstractNumId w:val="5"/>
  </w:num>
  <w:num w:numId="115">
    <w:abstractNumId w:val="73"/>
  </w:num>
  <w:num w:numId="116">
    <w:abstractNumId w:val="71"/>
  </w:num>
  <w:num w:numId="117">
    <w:abstractNumId w:val="91"/>
  </w:num>
  <w:num w:numId="118">
    <w:abstractNumId w:val="91"/>
  </w:num>
  <w:num w:numId="119">
    <w:abstractNumId w:val="12"/>
  </w:num>
  <w:num w:numId="120">
    <w:abstractNumId w:val="14"/>
  </w:num>
  <w:num w:numId="121">
    <w:abstractNumId w:val="11"/>
  </w:num>
  <w:num w:numId="122">
    <w:abstractNumId w:val="23"/>
  </w:num>
  <w:num w:numId="123">
    <w:abstractNumId w:val="16"/>
  </w:num>
  <w:num w:numId="124">
    <w:abstractNumId w:val="81"/>
  </w:num>
  <w:num w:numId="125">
    <w:abstractNumId w:val="103"/>
  </w:num>
  <w:num w:numId="126">
    <w:abstractNumId w:val="68"/>
  </w:num>
  <w:num w:numId="127">
    <w:abstractNumId w:val="104"/>
  </w:num>
  <w:num w:numId="128">
    <w:abstractNumId w:val="7"/>
  </w:num>
  <w:num w:numId="129">
    <w:abstractNumId w:val="7"/>
  </w:num>
  <w:num w:numId="130">
    <w:abstractNumId w:val="110"/>
  </w:num>
  <w:num w:numId="131">
    <w:abstractNumId w:val="74"/>
  </w:num>
  <w:num w:numId="132">
    <w:abstractNumId w:val="19"/>
  </w:num>
  <w:num w:numId="133">
    <w:abstractNumId w:val="118"/>
  </w:num>
  <w:num w:numId="134">
    <w:abstractNumId w:val="46"/>
  </w:num>
  <w:num w:numId="135">
    <w:abstractNumId w:val="102"/>
  </w:num>
  <w:num w:numId="136">
    <w:abstractNumId w:val="10"/>
  </w:num>
  <w:num w:numId="137">
    <w:abstractNumId w:val="120"/>
  </w:num>
  <w:num w:numId="138">
    <w:abstractNumId w:val="37"/>
  </w:num>
  <w:num w:numId="139">
    <w:abstractNumId w:val="92"/>
  </w:num>
  <w:num w:numId="140">
    <w:abstractNumId w:val="122"/>
  </w:num>
  <w:num w:numId="141">
    <w:abstractNumId w:val="106"/>
  </w:num>
  <w:num w:numId="142">
    <w:abstractNumId w:val="125"/>
  </w:num>
  <w:num w:numId="143">
    <w:abstractNumId w:val="15"/>
  </w:num>
  <w:num w:numId="144">
    <w:abstractNumId w:val="76"/>
  </w:num>
  <w:num w:numId="145">
    <w:abstractNumId w:val="116"/>
  </w:num>
  <w:num w:numId="146">
    <w:abstractNumId w:val="128"/>
  </w:num>
  <w:num w:numId="147">
    <w:abstractNumId w:val="18"/>
  </w:num>
  <w:num w:numId="148">
    <w:abstractNumId w:val="8"/>
  </w:num>
  <w:num w:numId="149">
    <w:abstractNumId w:val="113"/>
  </w:num>
  <w:num w:numId="150">
    <w:abstractNumId w:val="0"/>
  </w:num>
  <w:num w:numId="151">
    <w:abstractNumId w:val="33"/>
  </w:num>
  <w:num w:numId="152">
    <w:abstractNumId w:val="109"/>
  </w:num>
  <w:num w:numId="153">
    <w:abstractNumId w:val="119"/>
  </w:num>
  <w:num w:numId="154">
    <w:abstractNumId w:val="114"/>
  </w:num>
  <w:num w:numId="155">
    <w:abstractNumId w:val="49"/>
  </w:num>
  <w:num w:numId="156">
    <w:abstractNumId w:val="90"/>
  </w:num>
  <w:num w:numId="157">
    <w:abstractNumId w:val="101"/>
  </w:num>
  <w:num w:numId="158">
    <w:abstractNumId w:val="35"/>
  </w:num>
  <w:num w:numId="159">
    <w:abstractNumId w:val="52"/>
  </w:num>
  <w:numIdMacAtCleanup w:val="15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cwMjUxtDQ1MjMxM7dU0lEKTi0uzszPAykwqgUAAOslJiwAAAA="/>
  </w:docVars>
  <w:rsids>
    <w:rsidRoot w:val="00AF758A"/>
    <w:rsid w:val="00103FD6"/>
    <w:rsid w:val="00130026"/>
    <w:rsid w:val="00144405"/>
    <w:rsid w:val="002503A9"/>
    <w:rsid w:val="002807D8"/>
    <w:rsid w:val="00320195"/>
    <w:rsid w:val="004D2F87"/>
    <w:rsid w:val="004E6904"/>
    <w:rsid w:val="00542342"/>
    <w:rsid w:val="00583123"/>
    <w:rsid w:val="005A0678"/>
    <w:rsid w:val="00627835"/>
    <w:rsid w:val="00733E9A"/>
    <w:rsid w:val="008F6F54"/>
    <w:rsid w:val="009558F6"/>
    <w:rsid w:val="00A54B15"/>
    <w:rsid w:val="00AF758A"/>
    <w:rsid w:val="00B630B7"/>
    <w:rsid w:val="00B77BE0"/>
    <w:rsid w:val="00C36F98"/>
    <w:rsid w:val="00D16375"/>
    <w:rsid w:val="00EC6487"/>
    <w:rsid w:val="00EE0FE2"/>
    <w:rsid w:val="00F173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7D060C0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558F6"/>
  </w:style>
  <w:style w:type="paragraph" w:styleId="Heading1">
    <w:name w:val="heading 1"/>
    <w:basedOn w:val="Normal"/>
    <w:next w:val="Normal"/>
    <w:link w:val="Heading1Char"/>
    <w:uiPriority w:val="9"/>
    <w:qFormat/>
    <w:rsid w:val="009558F6"/>
    <w:pPr>
      <w:keepNext/>
      <w:keepLines/>
      <w:shd w:val="clear" w:color="auto" w:fill="D9E2F3" w:themeFill="accent1" w:themeFillTint="33"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1F3864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558F6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b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558F6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2F5496" w:themeColor="accent1" w:themeShade="BF"/>
      <w:sz w:val="24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558F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558F6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558F6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558F6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558F6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558F6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558F6"/>
    <w:rPr>
      <w:rFonts w:asciiTheme="majorHAnsi" w:eastAsiaTheme="majorEastAsia" w:hAnsiTheme="majorHAnsi" w:cstheme="majorBidi"/>
      <w:color w:val="1F3864" w:themeColor="accent1" w:themeShade="80"/>
      <w:sz w:val="36"/>
      <w:szCs w:val="36"/>
      <w:shd w:val="clear" w:color="auto" w:fill="D9E2F3" w:themeFill="accent1" w:themeFillTint="33"/>
    </w:rPr>
  </w:style>
  <w:style w:type="character" w:customStyle="1" w:styleId="Heading2Char">
    <w:name w:val="Heading 2 Char"/>
    <w:basedOn w:val="DefaultParagraphFont"/>
    <w:link w:val="Heading2"/>
    <w:uiPriority w:val="9"/>
    <w:rsid w:val="009558F6"/>
    <w:rPr>
      <w:rFonts w:asciiTheme="majorHAnsi" w:eastAsiaTheme="majorEastAsia" w:hAnsiTheme="majorHAnsi" w:cstheme="majorBidi"/>
      <w:b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9558F6"/>
    <w:rPr>
      <w:rFonts w:asciiTheme="majorHAnsi" w:eastAsiaTheme="majorEastAsia" w:hAnsiTheme="majorHAnsi" w:cstheme="majorBidi"/>
      <w:color w:val="2F5496" w:themeColor="accent1" w:themeShade="BF"/>
      <w:sz w:val="24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558F6"/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558F6"/>
    <w:rPr>
      <w:rFonts w:asciiTheme="majorHAnsi" w:eastAsiaTheme="majorEastAsia" w:hAnsiTheme="majorHAnsi" w:cstheme="majorBidi"/>
      <w:caps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558F6"/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558F6"/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558F6"/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558F6"/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paragraph" w:customStyle="1" w:styleId="msonormal0">
    <w:name w:val="msonormal"/>
    <w:basedOn w:val="Normal"/>
    <w:rsid w:val="00AF758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styleId="NormalWeb">
    <w:name w:val="Normal (Web)"/>
    <w:basedOn w:val="Normal"/>
    <w:uiPriority w:val="99"/>
    <w:semiHidden/>
    <w:unhideWhenUsed/>
    <w:rsid w:val="00AF758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styleId="Hyperlink">
    <w:name w:val="Hyperlink"/>
    <w:basedOn w:val="DefaultParagraphFont"/>
    <w:uiPriority w:val="99"/>
    <w:unhideWhenUsed/>
    <w:rsid w:val="00AF758A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D16375"/>
    <w:rPr>
      <w:color w:val="800080"/>
      <w:u w:val="single"/>
    </w:rPr>
  </w:style>
  <w:style w:type="paragraph" w:styleId="ListBullet">
    <w:name w:val="List Bullet"/>
    <w:basedOn w:val="Normal"/>
    <w:uiPriority w:val="99"/>
    <w:unhideWhenUsed/>
    <w:rsid w:val="00D16375"/>
    <w:pPr>
      <w:numPr>
        <w:numId w:val="150"/>
      </w:numPr>
      <w:contextualSpacing/>
    </w:pPr>
  </w:style>
  <w:style w:type="paragraph" w:styleId="ListParagraph">
    <w:name w:val="List Paragraph"/>
    <w:basedOn w:val="Normal"/>
    <w:uiPriority w:val="34"/>
    <w:qFormat/>
    <w:rsid w:val="009558F6"/>
    <w:pPr>
      <w:ind w:left="720"/>
      <w:contextualSpacing/>
    </w:pPr>
  </w:style>
  <w:style w:type="paragraph" w:styleId="Caption">
    <w:name w:val="caption"/>
    <w:basedOn w:val="Normal"/>
    <w:next w:val="Normal"/>
    <w:uiPriority w:val="35"/>
    <w:semiHidden/>
    <w:unhideWhenUsed/>
    <w:qFormat/>
    <w:rsid w:val="009558F6"/>
    <w:pPr>
      <w:spacing w:line="240" w:lineRule="auto"/>
    </w:pPr>
    <w:rPr>
      <w:b/>
      <w:bCs/>
      <w:smallCaps/>
      <w:color w:val="44546A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9558F6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9558F6"/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9558F6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558F6"/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styleId="Strong">
    <w:name w:val="Strong"/>
    <w:basedOn w:val="DefaultParagraphFont"/>
    <w:uiPriority w:val="22"/>
    <w:qFormat/>
    <w:rsid w:val="009558F6"/>
    <w:rPr>
      <w:b/>
      <w:bCs/>
    </w:rPr>
  </w:style>
  <w:style w:type="character" w:styleId="Emphasis">
    <w:name w:val="Emphasis"/>
    <w:basedOn w:val="DefaultParagraphFont"/>
    <w:uiPriority w:val="20"/>
    <w:qFormat/>
    <w:rsid w:val="009558F6"/>
    <w:rPr>
      <w:i/>
      <w:iCs/>
    </w:rPr>
  </w:style>
  <w:style w:type="paragraph" w:styleId="NoSpacing">
    <w:name w:val="No Spacing"/>
    <w:uiPriority w:val="1"/>
    <w:qFormat/>
    <w:rsid w:val="009558F6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9558F6"/>
    <w:pPr>
      <w:spacing w:before="120" w:after="120"/>
      <w:ind w:left="720"/>
    </w:pPr>
    <w:rPr>
      <w:color w:val="44546A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9558F6"/>
    <w:rPr>
      <w:color w:val="44546A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558F6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558F6"/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9558F6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9558F6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9558F6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9558F6"/>
    <w:rPr>
      <w:b/>
      <w:bCs/>
      <w:smallCaps/>
      <w:color w:val="44546A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9558F6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unhideWhenUsed/>
    <w:qFormat/>
    <w:rsid w:val="009558F6"/>
    <w:pPr>
      <w:outlineLvl w:val="9"/>
    </w:pPr>
  </w:style>
  <w:style w:type="character" w:styleId="UnresolvedMention">
    <w:name w:val="Unresolved Mention"/>
    <w:basedOn w:val="DefaultParagraphFont"/>
    <w:uiPriority w:val="99"/>
    <w:semiHidden/>
    <w:unhideWhenUsed/>
    <w:rsid w:val="00103FD6"/>
    <w:rPr>
      <w:color w:val="605E5C"/>
      <w:shd w:val="clear" w:color="auto" w:fill="E1DFDD"/>
    </w:rPr>
  </w:style>
  <w:style w:type="paragraph" w:styleId="TOC1">
    <w:name w:val="toc 1"/>
    <w:basedOn w:val="Normal"/>
    <w:next w:val="Normal"/>
    <w:autoRedefine/>
    <w:uiPriority w:val="39"/>
    <w:unhideWhenUsed/>
    <w:rsid w:val="004E690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4E6904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4E6904"/>
    <w:pPr>
      <w:spacing w:after="100"/>
      <w:ind w:left="440"/>
    </w:pPr>
  </w:style>
  <w:style w:type="paragraph" w:styleId="Header">
    <w:name w:val="header"/>
    <w:basedOn w:val="Normal"/>
    <w:link w:val="HeaderChar"/>
    <w:uiPriority w:val="99"/>
    <w:unhideWhenUsed/>
    <w:rsid w:val="0013002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0026"/>
  </w:style>
  <w:style w:type="paragraph" w:styleId="Footer">
    <w:name w:val="footer"/>
    <w:basedOn w:val="Normal"/>
    <w:link w:val="FooterChar"/>
    <w:uiPriority w:val="99"/>
    <w:unhideWhenUsed/>
    <w:rsid w:val="0013002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0026"/>
  </w:style>
  <w:style w:type="paragraph" w:styleId="TOC4">
    <w:name w:val="toc 4"/>
    <w:basedOn w:val="Normal"/>
    <w:next w:val="Normal"/>
    <w:autoRedefine/>
    <w:uiPriority w:val="39"/>
    <w:unhideWhenUsed/>
    <w:rsid w:val="00B77BE0"/>
    <w:pPr>
      <w:spacing w:after="100"/>
      <w:ind w:left="660"/>
    </w:pPr>
    <w:rPr>
      <w:lang w:eastAsia="en-AU"/>
    </w:rPr>
  </w:style>
  <w:style w:type="paragraph" w:styleId="TOC5">
    <w:name w:val="toc 5"/>
    <w:basedOn w:val="Normal"/>
    <w:next w:val="Normal"/>
    <w:autoRedefine/>
    <w:uiPriority w:val="39"/>
    <w:unhideWhenUsed/>
    <w:rsid w:val="00B77BE0"/>
    <w:pPr>
      <w:spacing w:after="100"/>
      <w:ind w:left="880"/>
    </w:pPr>
    <w:rPr>
      <w:lang w:eastAsia="en-AU"/>
    </w:rPr>
  </w:style>
  <w:style w:type="paragraph" w:styleId="TOC6">
    <w:name w:val="toc 6"/>
    <w:basedOn w:val="Normal"/>
    <w:next w:val="Normal"/>
    <w:autoRedefine/>
    <w:uiPriority w:val="39"/>
    <w:unhideWhenUsed/>
    <w:rsid w:val="00B77BE0"/>
    <w:pPr>
      <w:spacing w:after="100"/>
      <w:ind w:left="1100"/>
    </w:pPr>
    <w:rPr>
      <w:lang w:eastAsia="en-AU"/>
    </w:rPr>
  </w:style>
  <w:style w:type="paragraph" w:styleId="TOC7">
    <w:name w:val="toc 7"/>
    <w:basedOn w:val="Normal"/>
    <w:next w:val="Normal"/>
    <w:autoRedefine/>
    <w:uiPriority w:val="39"/>
    <w:unhideWhenUsed/>
    <w:rsid w:val="00B77BE0"/>
    <w:pPr>
      <w:spacing w:after="100"/>
      <w:ind w:left="1320"/>
    </w:pPr>
    <w:rPr>
      <w:lang w:eastAsia="en-AU"/>
    </w:rPr>
  </w:style>
  <w:style w:type="paragraph" w:styleId="TOC8">
    <w:name w:val="toc 8"/>
    <w:basedOn w:val="Normal"/>
    <w:next w:val="Normal"/>
    <w:autoRedefine/>
    <w:uiPriority w:val="39"/>
    <w:unhideWhenUsed/>
    <w:rsid w:val="00B77BE0"/>
    <w:pPr>
      <w:spacing w:after="100"/>
      <w:ind w:left="1540"/>
    </w:pPr>
    <w:rPr>
      <w:lang w:eastAsia="en-AU"/>
    </w:rPr>
  </w:style>
  <w:style w:type="paragraph" w:styleId="TOC9">
    <w:name w:val="toc 9"/>
    <w:basedOn w:val="Normal"/>
    <w:next w:val="Normal"/>
    <w:autoRedefine/>
    <w:uiPriority w:val="39"/>
    <w:unhideWhenUsed/>
    <w:rsid w:val="00B77BE0"/>
    <w:pPr>
      <w:spacing w:after="100"/>
      <w:ind w:left="1760"/>
    </w:pPr>
    <w:rPr>
      <w:lang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117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957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0041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00335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64754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738886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819490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060752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016977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431218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900516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307577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048773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344810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611836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630900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945613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637089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862651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565285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801150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417103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31248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35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8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6745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3638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7968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278835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958363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157692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440139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764560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978169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644128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348686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731442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324702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795742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08161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09399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115774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106738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283641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946197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89.png"/><Relationship Id="rId299" Type="http://schemas.openxmlformats.org/officeDocument/2006/relationships/image" Target="media/image261.png"/><Relationship Id="rId21" Type="http://schemas.openxmlformats.org/officeDocument/2006/relationships/image" Target="media/image9.png"/><Relationship Id="rId63" Type="http://schemas.openxmlformats.org/officeDocument/2006/relationships/image" Target="media/image45.png"/><Relationship Id="rId159" Type="http://schemas.openxmlformats.org/officeDocument/2006/relationships/image" Target="media/image125.png"/><Relationship Id="rId324" Type="http://schemas.openxmlformats.org/officeDocument/2006/relationships/image" Target="media/image286.png"/><Relationship Id="rId366" Type="http://schemas.openxmlformats.org/officeDocument/2006/relationships/image" Target="media/image328.png"/><Relationship Id="rId170" Type="http://schemas.openxmlformats.org/officeDocument/2006/relationships/image" Target="media/image136.png"/><Relationship Id="rId226" Type="http://schemas.openxmlformats.org/officeDocument/2006/relationships/image" Target="media/image188.png"/><Relationship Id="rId268" Type="http://schemas.openxmlformats.org/officeDocument/2006/relationships/image" Target="media/image230.png"/><Relationship Id="rId32" Type="http://schemas.openxmlformats.org/officeDocument/2006/relationships/image" Target="media/image20.png"/><Relationship Id="rId74" Type="http://schemas.openxmlformats.org/officeDocument/2006/relationships/image" Target="media/image55.png"/><Relationship Id="rId128" Type="http://schemas.openxmlformats.org/officeDocument/2006/relationships/image" Target="media/image97.png"/><Relationship Id="rId335" Type="http://schemas.openxmlformats.org/officeDocument/2006/relationships/image" Target="media/image297.png"/><Relationship Id="rId5" Type="http://schemas.openxmlformats.org/officeDocument/2006/relationships/webSettings" Target="webSettings.xml"/><Relationship Id="rId181" Type="http://schemas.openxmlformats.org/officeDocument/2006/relationships/image" Target="media/image146.png"/><Relationship Id="rId237" Type="http://schemas.openxmlformats.org/officeDocument/2006/relationships/image" Target="media/image199.png"/><Relationship Id="rId279" Type="http://schemas.openxmlformats.org/officeDocument/2006/relationships/image" Target="media/image241.png"/><Relationship Id="rId43" Type="http://schemas.openxmlformats.org/officeDocument/2006/relationships/image" Target="media/image31.png"/><Relationship Id="rId139" Type="http://schemas.openxmlformats.org/officeDocument/2006/relationships/image" Target="media/image107.png"/><Relationship Id="rId290" Type="http://schemas.openxmlformats.org/officeDocument/2006/relationships/image" Target="media/image252.png"/><Relationship Id="rId304" Type="http://schemas.openxmlformats.org/officeDocument/2006/relationships/image" Target="media/image266.png"/><Relationship Id="rId346" Type="http://schemas.openxmlformats.org/officeDocument/2006/relationships/image" Target="media/image308.png"/><Relationship Id="rId85" Type="http://schemas.openxmlformats.org/officeDocument/2006/relationships/hyperlink" Target="https://Core.windows.net" TargetMode="External"/><Relationship Id="rId150" Type="http://schemas.openxmlformats.org/officeDocument/2006/relationships/image" Target="media/image117.png"/><Relationship Id="rId192" Type="http://schemas.openxmlformats.org/officeDocument/2006/relationships/image" Target="media/image156.png"/><Relationship Id="rId206" Type="http://schemas.openxmlformats.org/officeDocument/2006/relationships/image" Target="media/image169.png"/><Relationship Id="rId248" Type="http://schemas.openxmlformats.org/officeDocument/2006/relationships/image" Target="media/image210.png"/><Relationship Id="rId12" Type="http://schemas.openxmlformats.org/officeDocument/2006/relationships/hyperlink" Target="https://www.udemy.com/course/az-100-skylines-academy/" TargetMode="External"/><Relationship Id="rId108" Type="http://schemas.openxmlformats.org/officeDocument/2006/relationships/image" Target="media/image80.png"/><Relationship Id="rId315" Type="http://schemas.openxmlformats.org/officeDocument/2006/relationships/image" Target="media/image277.png"/><Relationship Id="rId357" Type="http://schemas.openxmlformats.org/officeDocument/2006/relationships/image" Target="media/image319.png"/><Relationship Id="rId54" Type="http://schemas.openxmlformats.org/officeDocument/2006/relationships/hyperlink" Target="https://docs.microsoft.com/en-us/azure/virtual-machines/windows/manage-availability" TargetMode="External"/><Relationship Id="rId96" Type="http://schemas.openxmlformats.org/officeDocument/2006/relationships/hyperlink" Target="https://www.youtube.com/watch?v=tSj0_ffq7eg&amp;list=PL2cpErdp4pbDBl9J7rts6VNwr3U-l-LXG&amp;index=13&amp;t=0s" TargetMode="External"/><Relationship Id="rId161" Type="http://schemas.openxmlformats.org/officeDocument/2006/relationships/image" Target="media/image127.png"/><Relationship Id="rId217" Type="http://schemas.openxmlformats.org/officeDocument/2006/relationships/image" Target="media/image180.png"/><Relationship Id="rId259" Type="http://schemas.openxmlformats.org/officeDocument/2006/relationships/image" Target="media/image221.png"/><Relationship Id="rId23" Type="http://schemas.openxmlformats.org/officeDocument/2006/relationships/image" Target="media/image11.png"/><Relationship Id="rId119" Type="http://schemas.openxmlformats.org/officeDocument/2006/relationships/image" Target="media/image90.png"/><Relationship Id="rId270" Type="http://schemas.openxmlformats.org/officeDocument/2006/relationships/image" Target="media/image232.png"/><Relationship Id="rId326" Type="http://schemas.openxmlformats.org/officeDocument/2006/relationships/image" Target="media/image288.png"/><Relationship Id="rId65" Type="http://schemas.openxmlformats.org/officeDocument/2006/relationships/image" Target="media/image47.png"/><Relationship Id="rId130" Type="http://schemas.openxmlformats.org/officeDocument/2006/relationships/image" Target="media/image99.png"/><Relationship Id="rId368" Type="http://schemas.openxmlformats.org/officeDocument/2006/relationships/image" Target="media/image330.png"/><Relationship Id="rId172" Type="http://schemas.openxmlformats.org/officeDocument/2006/relationships/image" Target="media/image138.png"/><Relationship Id="rId228" Type="http://schemas.openxmlformats.org/officeDocument/2006/relationships/image" Target="media/image190.png"/><Relationship Id="rId281" Type="http://schemas.openxmlformats.org/officeDocument/2006/relationships/image" Target="media/image243.png"/><Relationship Id="rId337" Type="http://schemas.openxmlformats.org/officeDocument/2006/relationships/image" Target="media/image299.png"/><Relationship Id="rId34" Type="http://schemas.openxmlformats.org/officeDocument/2006/relationships/image" Target="media/image22.png"/><Relationship Id="rId76" Type="http://schemas.openxmlformats.org/officeDocument/2006/relationships/image" Target="media/image56.png"/><Relationship Id="rId141" Type="http://schemas.openxmlformats.org/officeDocument/2006/relationships/hyperlink" Target="https://www.youtube.com/watch?v=BjeWwxIbWww&amp;t=689s" TargetMode="External"/><Relationship Id="rId7" Type="http://schemas.openxmlformats.org/officeDocument/2006/relationships/endnotes" Target="endnotes.xml"/><Relationship Id="rId183" Type="http://schemas.openxmlformats.org/officeDocument/2006/relationships/image" Target="media/image148.png"/><Relationship Id="rId239" Type="http://schemas.openxmlformats.org/officeDocument/2006/relationships/image" Target="media/image201.png"/><Relationship Id="rId250" Type="http://schemas.openxmlformats.org/officeDocument/2006/relationships/image" Target="media/image212.png"/><Relationship Id="rId292" Type="http://schemas.openxmlformats.org/officeDocument/2006/relationships/image" Target="media/image254.png"/><Relationship Id="rId306" Type="http://schemas.openxmlformats.org/officeDocument/2006/relationships/image" Target="media/image268.png"/><Relationship Id="rId45" Type="http://schemas.openxmlformats.org/officeDocument/2006/relationships/image" Target="media/image33.png"/><Relationship Id="rId87" Type="http://schemas.openxmlformats.org/officeDocument/2006/relationships/image" Target="media/image63.png"/><Relationship Id="rId110" Type="http://schemas.openxmlformats.org/officeDocument/2006/relationships/image" Target="media/image82.png"/><Relationship Id="rId348" Type="http://schemas.openxmlformats.org/officeDocument/2006/relationships/image" Target="media/image310.png"/><Relationship Id="rId152" Type="http://schemas.openxmlformats.org/officeDocument/2006/relationships/image" Target="media/image119.png"/><Relationship Id="rId194" Type="http://schemas.openxmlformats.org/officeDocument/2006/relationships/image" Target="media/image158.png"/><Relationship Id="rId208" Type="http://schemas.openxmlformats.org/officeDocument/2006/relationships/image" Target="media/image171.png"/><Relationship Id="rId261" Type="http://schemas.openxmlformats.org/officeDocument/2006/relationships/image" Target="media/image223.png"/><Relationship Id="rId14" Type="http://schemas.openxmlformats.org/officeDocument/2006/relationships/image" Target="media/image2.png"/><Relationship Id="rId56" Type="http://schemas.openxmlformats.org/officeDocument/2006/relationships/hyperlink" Target="https://docs.microsoft.com/en-us/azure/virtual-machines/windows/manage-availability" TargetMode="External"/><Relationship Id="rId317" Type="http://schemas.openxmlformats.org/officeDocument/2006/relationships/image" Target="media/image279.png"/><Relationship Id="rId359" Type="http://schemas.openxmlformats.org/officeDocument/2006/relationships/image" Target="media/image321.png"/><Relationship Id="rId98" Type="http://schemas.openxmlformats.org/officeDocument/2006/relationships/image" Target="media/image71.png"/><Relationship Id="rId121" Type="http://schemas.openxmlformats.org/officeDocument/2006/relationships/image" Target="media/image91.png"/><Relationship Id="rId163" Type="http://schemas.openxmlformats.org/officeDocument/2006/relationships/image" Target="media/image129.png"/><Relationship Id="rId219" Type="http://schemas.openxmlformats.org/officeDocument/2006/relationships/image" Target="media/image182.png"/><Relationship Id="rId370" Type="http://schemas.openxmlformats.org/officeDocument/2006/relationships/image" Target="media/image332.png"/><Relationship Id="rId230" Type="http://schemas.openxmlformats.org/officeDocument/2006/relationships/image" Target="media/image192.png"/><Relationship Id="rId25" Type="http://schemas.openxmlformats.org/officeDocument/2006/relationships/image" Target="media/image13.png"/><Relationship Id="rId67" Type="http://schemas.openxmlformats.org/officeDocument/2006/relationships/image" Target="media/image48.png"/><Relationship Id="rId272" Type="http://schemas.openxmlformats.org/officeDocument/2006/relationships/image" Target="media/image234.png"/><Relationship Id="rId328" Type="http://schemas.openxmlformats.org/officeDocument/2006/relationships/image" Target="media/image290.png"/><Relationship Id="rId132" Type="http://schemas.openxmlformats.org/officeDocument/2006/relationships/hyperlink" Target="https://www.youtube.com/watch?v=OnSpURUfQhM&amp;list=PL2cpErdp4pbDBl9J7rts6VNwr3U-l-LXG&amp;index=16&amp;t=0s" TargetMode="External"/><Relationship Id="rId174" Type="http://schemas.openxmlformats.org/officeDocument/2006/relationships/image" Target="media/image140.png"/><Relationship Id="rId241" Type="http://schemas.openxmlformats.org/officeDocument/2006/relationships/image" Target="media/image203.png"/><Relationship Id="rId36" Type="http://schemas.openxmlformats.org/officeDocument/2006/relationships/image" Target="media/image24.png"/><Relationship Id="rId283" Type="http://schemas.openxmlformats.org/officeDocument/2006/relationships/image" Target="media/image245.png"/><Relationship Id="rId339" Type="http://schemas.openxmlformats.org/officeDocument/2006/relationships/image" Target="media/image301.png"/><Relationship Id="rId78" Type="http://schemas.openxmlformats.org/officeDocument/2006/relationships/image" Target="media/image57.png"/><Relationship Id="rId99" Type="http://schemas.openxmlformats.org/officeDocument/2006/relationships/image" Target="media/image72.png"/><Relationship Id="rId101" Type="http://schemas.openxmlformats.org/officeDocument/2006/relationships/image" Target="media/image74.png"/><Relationship Id="rId122" Type="http://schemas.openxmlformats.org/officeDocument/2006/relationships/image" Target="media/image92.png"/><Relationship Id="rId143" Type="http://schemas.openxmlformats.org/officeDocument/2006/relationships/image" Target="media/image110.png"/><Relationship Id="rId164" Type="http://schemas.openxmlformats.org/officeDocument/2006/relationships/image" Target="media/image130.png"/><Relationship Id="rId185" Type="http://schemas.openxmlformats.org/officeDocument/2006/relationships/image" Target="media/image149.png"/><Relationship Id="rId350" Type="http://schemas.openxmlformats.org/officeDocument/2006/relationships/image" Target="media/image312.png"/><Relationship Id="rId371" Type="http://schemas.openxmlformats.org/officeDocument/2006/relationships/image" Target="media/image333.png"/><Relationship Id="rId9" Type="http://schemas.openxmlformats.org/officeDocument/2006/relationships/hyperlink" Target="https://www.youtube.com/watch?v=xzm6DS-W2SQ&amp;list=PL2cpErdp4pbDBl9J7rts6VNwr3U-l-LXG" TargetMode="External"/><Relationship Id="rId210" Type="http://schemas.openxmlformats.org/officeDocument/2006/relationships/image" Target="media/image173.png"/><Relationship Id="rId26" Type="http://schemas.openxmlformats.org/officeDocument/2006/relationships/image" Target="media/image14.png"/><Relationship Id="rId231" Type="http://schemas.openxmlformats.org/officeDocument/2006/relationships/image" Target="media/image193.png"/><Relationship Id="rId252" Type="http://schemas.openxmlformats.org/officeDocument/2006/relationships/image" Target="media/image214.png"/><Relationship Id="rId273" Type="http://schemas.openxmlformats.org/officeDocument/2006/relationships/image" Target="media/image235.png"/><Relationship Id="rId294" Type="http://schemas.openxmlformats.org/officeDocument/2006/relationships/image" Target="media/image256.png"/><Relationship Id="rId308" Type="http://schemas.openxmlformats.org/officeDocument/2006/relationships/image" Target="media/image270.png"/><Relationship Id="rId329" Type="http://schemas.openxmlformats.org/officeDocument/2006/relationships/image" Target="media/image291.png"/><Relationship Id="rId47" Type="http://schemas.openxmlformats.org/officeDocument/2006/relationships/image" Target="media/image35.png"/><Relationship Id="rId68" Type="http://schemas.openxmlformats.org/officeDocument/2006/relationships/image" Target="media/image49.png"/><Relationship Id="rId89" Type="http://schemas.openxmlformats.org/officeDocument/2006/relationships/image" Target="media/image64.png"/><Relationship Id="rId112" Type="http://schemas.openxmlformats.org/officeDocument/2006/relationships/image" Target="media/image84.png"/><Relationship Id="rId133" Type="http://schemas.openxmlformats.org/officeDocument/2006/relationships/image" Target="media/image101.png"/><Relationship Id="rId154" Type="http://schemas.openxmlformats.org/officeDocument/2006/relationships/image" Target="media/image121.png"/><Relationship Id="rId175" Type="http://schemas.openxmlformats.org/officeDocument/2006/relationships/image" Target="media/image141.png"/><Relationship Id="rId340" Type="http://schemas.openxmlformats.org/officeDocument/2006/relationships/image" Target="media/image302.png"/><Relationship Id="rId361" Type="http://schemas.openxmlformats.org/officeDocument/2006/relationships/image" Target="media/image323.png"/><Relationship Id="rId196" Type="http://schemas.openxmlformats.org/officeDocument/2006/relationships/image" Target="media/image160.png"/><Relationship Id="rId200" Type="http://schemas.openxmlformats.org/officeDocument/2006/relationships/image" Target="media/image164.png"/><Relationship Id="rId16" Type="http://schemas.openxmlformats.org/officeDocument/2006/relationships/image" Target="media/image4.png"/><Relationship Id="rId221" Type="http://schemas.openxmlformats.org/officeDocument/2006/relationships/image" Target="media/image183.png"/><Relationship Id="rId242" Type="http://schemas.openxmlformats.org/officeDocument/2006/relationships/image" Target="media/image204.png"/><Relationship Id="rId263" Type="http://schemas.openxmlformats.org/officeDocument/2006/relationships/image" Target="media/image225.png"/><Relationship Id="rId284" Type="http://schemas.openxmlformats.org/officeDocument/2006/relationships/image" Target="media/image246.png"/><Relationship Id="rId319" Type="http://schemas.openxmlformats.org/officeDocument/2006/relationships/image" Target="media/image281.png"/><Relationship Id="rId37" Type="http://schemas.openxmlformats.org/officeDocument/2006/relationships/image" Target="media/image25.png"/><Relationship Id="rId58" Type="http://schemas.openxmlformats.org/officeDocument/2006/relationships/image" Target="media/image40.png"/><Relationship Id="rId79" Type="http://schemas.openxmlformats.org/officeDocument/2006/relationships/image" Target="media/image58.png"/><Relationship Id="rId102" Type="http://schemas.openxmlformats.org/officeDocument/2006/relationships/image" Target="media/image75.png"/><Relationship Id="rId123" Type="http://schemas.openxmlformats.org/officeDocument/2006/relationships/image" Target="media/image93.png"/><Relationship Id="rId144" Type="http://schemas.openxmlformats.org/officeDocument/2006/relationships/image" Target="media/image111.png"/><Relationship Id="rId330" Type="http://schemas.openxmlformats.org/officeDocument/2006/relationships/image" Target="media/image292.png"/><Relationship Id="rId90" Type="http://schemas.openxmlformats.org/officeDocument/2006/relationships/image" Target="media/image65.png"/><Relationship Id="rId165" Type="http://schemas.openxmlformats.org/officeDocument/2006/relationships/image" Target="media/image131.png"/><Relationship Id="rId186" Type="http://schemas.openxmlformats.org/officeDocument/2006/relationships/image" Target="media/image150.png"/><Relationship Id="rId351" Type="http://schemas.openxmlformats.org/officeDocument/2006/relationships/image" Target="media/image313.png"/><Relationship Id="rId372" Type="http://schemas.openxmlformats.org/officeDocument/2006/relationships/image" Target="media/image334.png"/><Relationship Id="rId211" Type="http://schemas.openxmlformats.org/officeDocument/2006/relationships/image" Target="media/image174.png"/><Relationship Id="rId232" Type="http://schemas.openxmlformats.org/officeDocument/2006/relationships/image" Target="media/image194.png"/><Relationship Id="rId253" Type="http://schemas.openxmlformats.org/officeDocument/2006/relationships/image" Target="media/image215.png"/><Relationship Id="rId274" Type="http://schemas.openxmlformats.org/officeDocument/2006/relationships/image" Target="media/image236.png"/><Relationship Id="rId295" Type="http://schemas.openxmlformats.org/officeDocument/2006/relationships/image" Target="media/image257.png"/><Relationship Id="rId309" Type="http://schemas.openxmlformats.org/officeDocument/2006/relationships/image" Target="media/image271.png"/><Relationship Id="rId27" Type="http://schemas.openxmlformats.org/officeDocument/2006/relationships/image" Target="media/image15.png"/><Relationship Id="rId48" Type="http://schemas.openxmlformats.org/officeDocument/2006/relationships/image" Target="media/image36.png"/><Relationship Id="rId69" Type="http://schemas.openxmlformats.org/officeDocument/2006/relationships/image" Target="media/image50.png"/><Relationship Id="rId113" Type="http://schemas.openxmlformats.org/officeDocument/2006/relationships/image" Target="media/image85.png"/><Relationship Id="rId134" Type="http://schemas.openxmlformats.org/officeDocument/2006/relationships/image" Target="media/image102.png"/><Relationship Id="rId320" Type="http://schemas.openxmlformats.org/officeDocument/2006/relationships/image" Target="media/image282.png"/><Relationship Id="rId80" Type="http://schemas.openxmlformats.org/officeDocument/2006/relationships/hyperlink" Target="https://docs.microsoft.com/en-us/azure/storage/blobs/storage-blob-pageblob-overview" TargetMode="External"/><Relationship Id="rId155" Type="http://schemas.openxmlformats.org/officeDocument/2006/relationships/image" Target="media/image122.png"/><Relationship Id="rId176" Type="http://schemas.openxmlformats.org/officeDocument/2006/relationships/image" Target="media/image142.png"/><Relationship Id="rId197" Type="http://schemas.openxmlformats.org/officeDocument/2006/relationships/image" Target="media/image161.png"/><Relationship Id="rId341" Type="http://schemas.openxmlformats.org/officeDocument/2006/relationships/image" Target="media/image303.png"/><Relationship Id="rId362" Type="http://schemas.openxmlformats.org/officeDocument/2006/relationships/image" Target="media/image324.png"/><Relationship Id="rId201" Type="http://schemas.openxmlformats.org/officeDocument/2006/relationships/image" Target="media/image165.png"/><Relationship Id="rId222" Type="http://schemas.openxmlformats.org/officeDocument/2006/relationships/image" Target="media/image184.png"/><Relationship Id="rId243" Type="http://schemas.openxmlformats.org/officeDocument/2006/relationships/image" Target="media/image205.png"/><Relationship Id="rId264" Type="http://schemas.openxmlformats.org/officeDocument/2006/relationships/image" Target="media/image226.png"/><Relationship Id="rId285" Type="http://schemas.openxmlformats.org/officeDocument/2006/relationships/image" Target="media/image247.png"/><Relationship Id="rId17" Type="http://schemas.openxmlformats.org/officeDocument/2006/relationships/image" Target="media/image5.png"/><Relationship Id="rId38" Type="http://schemas.openxmlformats.org/officeDocument/2006/relationships/image" Target="media/image26.png"/><Relationship Id="rId59" Type="http://schemas.openxmlformats.org/officeDocument/2006/relationships/image" Target="media/image41.png"/><Relationship Id="rId103" Type="http://schemas.openxmlformats.org/officeDocument/2006/relationships/image" Target="media/image76.png"/><Relationship Id="rId124" Type="http://schemas.openxmlformats.org/officeDocument/2006/relationships/image" Target="media/image94.png"/><Relationship Id="rId310" Type="http://schemas.openxmlformats.org/officeDocument/2006/relationships/image" Target="media/image272.png"/><Relationship Id="rId70" Type="http://schemas.openxmlformats.org/officeDocument/2006/relationships/image" Target="media/image51.png"/><Relationship Id="rId91" Type="http://schemas.openxmlformats.org/officeDocument/2006/relationships/image" Target="media/image66.png"/><Relationship Id="rId145" Type="http://schemas.openxmlformats.org/officeDocument/2006/relationships/image" Target="media/image112.png"/><Relationship Id="rId166" Type="http://schemas.openxmlformats.org/officeDocument/2006/relationships/image" Target="media/image132.png"/><Relationship Id="rId187" Type="http://schemas.openxmlformats.org/officeDocument/2006/relationships/image" Target="media/image151.png"/><Relationship Id="rId331" Type="http://schemas.openxmlformats.org/officeDocument/2006/relationships/image" Target="media/image293.png"/><Relationship Id="rId352" Type="http://schemas.openxmlformats.org/officeDocument/2006/relationships/image" Target="media/image314.png"/><Relationship Id="rId373" Type="http://schemas.openxmlformats.org/officeDocument/2006/relationships/image" Target="media/image335.png"/><Relationship Id="rId1" Type="http://schemas.openxmlformats.org/officeDocument/2006/relationships/customXml" Target="../customXml/item1.xml"/><Relationship Id="rId212" Type="http://schemas.openxmlformats.org/officeDocument/2006/relationships/image" Target="media/image175.png"/><Relationship Id="rId233" Type="http://schemas.openxmlformats.org/officeDocument/2006/relationships/image" Target="media/image195.png"/><Relationship Id="rId254" Type="http://schemas.openxmlformats.org/officeDocument/2006/relationships/image" Target="media/image216.png"/><Relationship Id="rId28" Type="http://schemas.openxmlformats.org/officeDocument/2006/relationships/image" Target="media/image16.png"/><Relationship Id="rId49" Type="http://schemas.openxmlformats.org/officeDocument/2006/relationships/image" Target="media/image37.png"/><Relationship Id="rId114" Type="http://schemas.openxmlformats.org/officeDocument/2006/relationships/image" Target="media/image86.png"/><Relationship Id="rId275" Type="http://schemas.openxmlformats.org/officeDocument/2006/relationships/image" Target="media/image237.png"/><Relationship Id="rId296" Type="http://schemas.openxmlformats.org/officeDocument/2006/relationships/image" Target="media/image258.png"/><Relationship Id="rId300" Type="http://schemas.openxmlformats.org/officeDocument/2006/relationships/image" Target="media/image262.png"/><Relationship Id="rId60" Type="http://schemas.openxmlformats.org/officeDocument/2006/relationships/image" Target="media/image42.png"/><Relationship Id="rId81" Type="http://schemas.openxmlformats.org/officeDocument/2006/relationships/image" Target="media/image59.png"/><Relationship Id="rId135" Type="http://schemas.openxmlformats.org/officeDocument/2006/relationships/image" Target="media/image103.png"/><Relationship Id="rId156" Type="http://schemas.openxmlformats.org/officeDocument/2006/relationships/image" Target="media/image123.png"/><Relationship Id="rId177" Type="http://schemas.openxmlformats.org/officeDocument/2006/relationships/image" Target="media/image143.png"/><Relationship Id="rId198" Type="http://schemas.openxmlformats.org/officeDocument/2006/relationships/image" Target="media/image162.png"/><Relationship Id="rId321" Type="http://schemas.openxmlformats.org/officeDocument/2006/relationships/image" Target="media/image283.png"/><Relationship Id="rId342" Type="http://schemas.openxmlformats.org/officeDocument/2006/relationships/image" Target="media/image304.png"/><Relationship Id="rId363" Type="http://schemas.openxmlformats.org/officeDocument/2006/relationships/image" Target="media/image325.png"/><Relationship Id="rId202" Type="http://schemas.openxmlformats.org/officeDocument/2006/relationships/image" Target="media/image166.png"/><Relationship Id="rId223" Type="http://schemas.openxmlformats.org/officeDocument/2006/relationships/image" Target="media/image185.png"/><Relationship Id="rId244" Type="http://schemas.openxmlformats.org/officeDocument/2006/relationships/image" Target="media/image206.png"/><Relationship Id="rId18" Type="http://schemas.openxmlformats.org/officeDocument/2006/relationships/image" Target="media/image6.png"/><Relationship Id="rId39" Type="http://schemas.openxmlformats.org/officeDocument/2006/relationships/image" Target="media/image27.png"/><Relationship Id="rId265" Type="http://schemas.openxmlformats.org/officeDocument/2006/relationships/image" Target="media/image227.png"/><Relationship Id="rId286" Type="http://schemas.openxmlformats.org/officeDocument/2006/relationships/image" Target="media/image248.png"/><Relationship Id="rId50" Type="http://schemas.openxmlformats.org/officeDocument/2006/relationships/image" Target="media/image38.png"/><Relationship Id="rId104" Type="http://schemas.openxmlformats.org/officeDocument/2006/relationships/image" Target="media/image77.png"/><Relationship Id="rId125" Type="http://schemas.openxmlformats.org/officeDocument/2006/relationships/image" Target="media/image95.png"/><Relationship Id="rId146" Type="http://schemas.openxmlformats.org/officeDocument/2006/relationships/image" Target="media/image113.png"/><Relationship Id="rId167" Type="http://schemas.openxmlformats.org/officeDocument/2006/relationships/image" Target="media/image133.png"/><Relationship Id="rId188" Type="http://schemas.openxmlformats.org/officeDocument/2006/relationships/image" Target="media/image152.png"/><Relationship Id="rId311" Type="http://schemas.openxmlformats.org/officeDocument/2006/relationships/image" Target="media/image273.png"/><Relationship Id="rId332" Type="http://schemas.openxmlformats.org/officeDocument/2006/relationships/image" Target="media/image294.png"/><Relationship Id="rId353" Type="http://schemas.openxmlformats.org/officeDocument/2006/relationships/image" Target="media/image315.png"/><Relationship Id="rId374" Type="http://schemas.openxmlformats.org/officeDocument/2006/relationships/image" Target="media/image336.png"/><Relationship Id="rId71" Type="http://schemas.openxmlformats.org/officeDocument/2006/relationships/image" Target="media/image52.png"/><Relationship Id="rId92" Type="http://schemas.openxmlformats.org/officeDocument/2006/relationships/image" Target="media/image67.png"/><Relationship Id="rId213" Type="http://schemas.openxmlformats.org/officeDocument/2006/relationships/image" Target="media/image176.png"/><Relationship Id="rId234" Type="http://schemas.openxmlformats.org/officeDocument/2006/relationships/image" Target="media/image196.png"/><Relationship Id="rId2" Type="http://schemas.openxmlformats.org/officeDocument/2006/relationships/numbering" Target="numbering.xml"/><Relationship Id="rId29" Type="http://schemas.openxmlformats.org/officeDocument/2006/relationships/image" Target="media/image17.png"/><Relationship Id="rId255" Type="http://schemas.openxmlformats.org/officeDocument/2006/relationships/image" Target="media/image217.png"/><Relationship Id="rId276" Type="http://schemas.openxmlformats.org/officeDocument/2006/relationships/image" Target="media/image238.png"/><Relationship Id="rId297" Type="http://schemas.openxmlformats.org/officeDocument/2006/relationships/image" Target="media/image259.png"/><Relationship Id="rId40" Type="http://schemas.openxmlformats.org/officeDocument/2006/relationships/image" Target="media/image28.png"/><Relationship Id="rId115" Type="http://schemas.openxmlformats.org/officeDocument/2006/relationships/image" Target="media/image87.png"/><Relationship Id="rId136" Type="http://schemas.openxmlformats.org/officeDocument/2006/relationships/image" Target="media/image104.png"/><Relationship Id="rId157" Type="http://schemas.openxmlformats.org/officeDocument/2006/relationships/image" Target="media/image124.png"/><Relationship Id="rId178" Type="http://schemas.openxmlformats.org/officeDocument/2006/relationships/image" Target="media/image144.png"/><Relationship Id="rId301" Type="http://schemas.openxmlformats.org/officeDocument/2006/relationships/image" Target="media/image263.png"/><Relationship Id="rId322" Type="http://schemas.openxmlformats.org/officeDocument/2006/relationships/image" Target="media/image284.png"/><Relationship Id="rId343" Type="http://schemas.openxmlformats.org/officeDocument/2006/relationships/image" Target="media/image305.png"/><Relationship Id="rId364" Type="http://schemas.openxmlformats.org/officeDocument/2006/relationships/image" Target="media/image326.png"/><Relationship Id="rId61" Type="http://schemas.openxmlformats.org/officeDocument/2006/relationships/image" Target="media/image43.png"/><Relationship Id="rId82" Type="http://schemas.openxmlformats.org/officeDocument/2006/relationships/hyperlink" Target="https://www.youtube.com/watch?v=YKHRVNf4AMo&amp;t=11s" TargetMode="External"/><Relationship Id="rId199" Type="http://schemas.openxmlformats.org/officeDocument/2006/relationships/image" Target="media/image163.png"/><Relationship Id="rId203" Type="http://schemas.openxmlformats.org/officeDocument/2006/relationships/image" Target="media/image167.png"/><Relationship Id="rId19" Type="http://schemas.openxmlformats.org/officeDocument/2006/relationships/image" Target="media/image7.png"/><Relationship Id="rId224" Type="http://schemas.openxmlformats.org/officeDocument/2006/relationships/image" Target="media/image186.png"/><Relationship Id="rId245" Type="http://schemas.openxmlformats.org/officeDocument/2006/relationships/image" Target="media/image207.png"/><Relationship Id="rId266" Type="http://schemas.openxmlformats.org/officeDocument/2006/relationships/image" Target="media/image228.png"/><Relationship Id="rId287" Type="http://schemas.openxmlformats.org/officeDocument/2006/relationships/image" Target="media/image249.png"/><Relationship Id="rId30" Type="http://schemas.openxmlformats.org/officeDocument/2006/relationships/image" Target="media/image18.png"/><Relationship Id="rId105" Type="http://schemas.openxmlformats.org/officeDocument/2006/relationships/image" Target="media/image78.png"/><Relationship Id="rId126" Type="http://schemas.openxmlformats.org/officeDocument/2006/relationships/hyperlink" Target="http://www.contoso.com" TargetMode="External"/><Relationship Id="rId147" Type="http://schemas.openxmlformats.org/officeDocument/2006/relationships/image" Target="media/image114.png"/><Relationship Id="rId168" Type="http://schemas.openxmlformats.org/officeDocument/2006/relationships/image" Target="media/image134.png"/><Relationship Id="rId312" Type="http://schemas.openxmlformats.org/officeDocument/2006/relationships/image" Target="media/image274.png"/><Relationship Id="rId333" Type="http://schemas.openxmlformats.org/officeDocument/2006/relationships/image" Target="media/image295.png"/><Relationship Id="rId354" Type="http://schemas.openxmlformats.org/officeDocument/2006/relationships/image" Target="media/image316.png"/><Relationship Id="rId51" Type="http://schemas.openxmlformats.org/officeDocument/2006/relationships/hyperlink" Target="https://docs.microsoft.com/en-us/azure/virtual-machines/windows/manage-availability" TargetMode="External"/><Relationship Id="rId72" Type="http://schemas.openxmlformats.org/officeDocument/2006/relationships/image" Target="media/image53.png"/><Relationship Id="rId93" Type="http://schemas.openxmlformats.org/officeDocument/2006/relationships/image" Target="media/image68.png"/><Relationship Id="rId189" Type="http://schemas.openxmlformats.org/officeDocument/2006/relationships/image" Target="media/image153.png"/><Relationship Id="rId375" Type="http://schemas.openxmlformats.org/officeDocument/2006/relationships/fontTable" Target="fontTable.xml"/><Relationship Id="rId3" Type="http://schemas.openxmlformats.org/officeDocument/2006/relationships/styles" Target="styles.xml"/><Relationship Id="rId214" Type="http://schemas.openxmlformats.org/officeDocument/2006/relationships/image" Target="media/image177.png"/><Relationship Id="rId235" Type="http://schemas.openxmlformats.org/officeDocument/2006/relationships/image" Target="media/image197.png"/><Relationship Id="rId256" Type="http://schemas.openxmlformats.org/officeDocument/2006/relationships/image" Target="media/image218.png"/><Relationship Id="rId277" Type="http://schemas.openxmlformats.org/officeDocument/2006/relationships/image" Target="media/image239.png"/><Relationship Id="rId298" Type="http://schemas.openxmlformats.org/officeDocument/2006/relationships/image" Target="media/image260.png"/><Relationship Id="rId116" Type="http://schemas.openxmlformats.org/officeDocument/2006/relationships/image" Target="media/image88.png"/><Relationship Id="rId137" Type="http://schemas.openxmlformats.org/officeDocument/2006/relationships/image" Target="media/image105.png"/><Relationship Id="rId158" Type="http://schemas.openxmlformats.org/officeDocument/2006/relationships/hyperlink" Target="https://www.youtube.com/watch?v=wMaKJk-5j1o" TargetMode="External"/><Relationship Id="rId302" Type="http://schemas.openxmlformats.org/officeDocument/2006/relationships/image" Target="media/image264.png"/><Relationship Id="rId323" Type="http://schemas.openxmlformats.org/officeDocument/2006/relationships/image" Target="media/image285.png"/><Relationship Id="rId344" Type="http://schemas.openxmlformats.org/officeDocument/2006/relationships/image" Target="media/image306.png"/><Relationship Id="rId20" Type="http://schemas.openxmlformats.org/officeDocument/2006/relationships/image" Target="media/image8.png"/><Relationship Id="rId41" Type="http://schemas.openxmlformats.org/officeDocument/2006/relationships/image" Target="media/image29.png"/><Relationship Id="rId62" Type="http://schemas.openxmlformats.org/officeDocument/2006/relationships/image" Target="media/image44.png"/><Relationship Id="rId83" Type="http://schemas.openxmlformats.org/officeDocument/2006/relationships/image" Target="media/image60.png"/><Relationship Id="rId179" Type="http://schemas.openxmlformats.org/officeDocument/2006/relationships/hyperlink" Target="https://www.youtube.com/watch?v=jCclpfy8CkU&amp;list=PL2cpErdp4pbDBl9J7rts6VNwr3U-l-LXG&amp;index=20&amp;t=0s" TargetMode="External"/><Relationship Id="rId365" Type="http://schemas.openxmlformats.org/officeDocument/2006/relationships/image" Target="media/image327.png"/><Relationship Id="rId190" Type="http://schemas.openxmlformats.org/officeDocument/2006/relationships/image" Target="media/image154.png"/><Relationship Id="rId204" Type="http://schemas.openxmlformats.org/officeDocument/2006/relationships/hyperlink" Target="https://www.youtube.com/redirect?event=video_description&amp;v=E30KHgETlIA&amp;redir_token=KWm5R9cW9i7-S_eZHsZx9amNKul8MTU4MTA0NzI5MkAxNTgwOTYwODky&amp;q=https%3A%2F%2Fportal.azure.com%2F%23blade%2FMicrosoft_Azure_Monitoring_Logs%2FDemoLogsBlade" TargetMode="External"/><Relationship Id="rId225" Type="http://schemas.openxmlformats.org/officeDocument/2006/relationships/image" Target="media/image187.png"/><Relationship Id="rId246" Type="http://schemas.openxmlformats.org/officeDocument/2006/relationships/image" Target="media/image208.png"/><Relationship Id="rId267" Type="http://schemas.openxmlformats.org/officeDocument/2006/relationships/image" Target="media/image229.png"/><Relationship Id="rId288" Type="http://schemas.openxmlformats.org/officeDocument/2006/relationships/image" Target="media/image250.png"/><Relationship Id="rId106" Type="http://schemas.openxmlformats.org/officeDocument/2006/relationships/image" Target="media/image79.png"/><Relationship Id="rId127" Type="http://schemas.openxmlformats.org/officeDocument/2006/relationships/image" Target="media/image96.png"/><Relationship Id="rId313" Type="http://schemas.openxmlformats.org/officeDocument/2006/relationships/image" Target="media/image275.png"/><Relationship Id="rId10" Type="http://schemas.openxmlformats.org/officeDocument/2006/relationships/hyperlink" Target="https://docs.microsoft.com/en-au/azure/" TargetMode="External"/><Relationship Id="rId31" Type="http://schemas.openxmlformats.org/officeDocument/2006/relationships/image" Target="media/image19.png"/><Relationship Id="rId52" Type="http://schemas.openxmlformats.org/officeDocument/2006/relationships/hyperlink" Target="https://docs.microsoft.com/en-us/azure/virtual-machines/windows/manage-availability" TargetMode="External"/><Relationship Id="rId73" Type="http://schemas.openxmlformats.org/officeDocument/2006/relationships/image" Target="media/image54.png"/><Relationship Id="rId94" Type="http://schemas.openxmlformats.org/officeDocument/2006/relationships/hyperlink" Target="https://www.youtube.com/watch?v=Lv1fSnlzMAM" TargetMode="External"/><Relationship Id="rId148" Type="http://schemas.openxmlformats.org/officeDocument/2006/relationships/image" Target="media/image115.png"/><Relationship Id="rId169" Type="http://schemas.openxmlformats.org/officeDocument/2006/relationships/image" Target="media/image135.png"/><Relationship Id="rId334" Type="http://schemas.openxmlformats.org/officeDocument/2006/relationships/image" Target="media/image296.png"/><Relationship Id="rId355" Type="http://schemas.openxmlformats.org/officeDocument/2006/relationships/image" Target="media/image317.png"/><Relationship Id="rId376" Type="http://schemas.openxmlformats.org/officeDocument/2006/relationships/theme" Target="theme/theme1.xml"/><Relationship Id="rId4" Type="http://schemas.openxmlformats.org/officeDocument/2006/relationships/settings" Target="settings.xml"/><Relationship Id="rId180" Type="http://schemas.openxmlformats.org/officeDocument/2006/relationships/image" Target="media/image145.png"/><Relationship Id="rId215" Type="http://schemas.openxmlformats.org/officeDocument/2006/relationships/image" Target="media/image178.png"/><Relationship Id="rId236" Type="http://schemas.openxmlformats.org/officeDocument/2006/relationships/image" Target="media/image198.png"/><Relationship Id="rId257" Type="http://schemas.openxmlformats.org/officeDocument/2006/relationships/image" Target="media/image219.png"/><Relationship Id="rId278" Type="http://schemas.openxmlformats.org/officeDocument/2006/relationships/image" Target="media/image240.png"/><Relationship Id="rId303" Type="http://schemas.openxmlformats.org/officeDocument/2006/relationships/image" Target="media/image265.png"/><Relationship Id="rId42" Type="http://schemas.openxmlformats.org/officeDocument/2006/relationships/image" Target="media/image30.png"/><Relationship Id="rId84" Type="http://schemas.openxmlformats.org/officeDocument/2006/relationships/image" Target="media/image61.png"/><Relationship Id="rId138" Type="http://schemas.openxmlformats.org/officeDocument/2006/relationships/image" Target="media/image106.png"/><Relationship Id="rId345" Type="http://schemas.openxmlformats.org/officeDocument/2006/relationships/image" Target="media/image307.png"/><Relationship Id="rId191" Type="http://schemas.openxmlformats.org/officeDocument/2006/relationships/image" Target="media/image155.png"/><Relationship Id="rId205" Type="http://schemas.openxmlformats.org/officeDocument/2006/relationships/image" Target="media/image168.png"/><Relationship Id="rId247" Type="http://schemas.openxmlformats.org/officeDocument/2006/relationships/image" Target="media/image209.png"/><Relationship Id="rId107" Type="http://schemas.openxmlformats.org/officeDocument/2006/relationships/hyperlink" Target="https://www.youtube.com/watch?v=Q_YgPZpYnNw&amp;list=PL2cpErdp4pbDBl9J7rts6VNwr3U-l-LXG&amp;index=14&amp;t=0s" TargetMode="External"/><Relationship Id="rId289" Type="http://schemas.openxmlformats.org/officeDocument/2006/relationships/image" Target="media/image251.png"/><Relationship Id="rId11" Type="http://schemas.openxmlformats.org/officeDocument/2006/relationships/hyperlink" Target="https://www.udemy.com/course/70533-azure/" TargetMode="External"/><Relationship Id="rId53" Type="http://schemas.openxmlformats.org/officeDocument/2006/relationships/hyperlink" Target="https://docs.microsoft.com/azure/virtual-machines/virtual-machines-scheduled-events" TargetMode="External"/><Relationship Id="rId149" Type="http://schemas.openxmlformats.org/officeDocument/2006/relationships/image" Target="media/image116.png"/><Relationship Id="rId314" Type="http://schemas.openxmlformats.org/officeDocument/2006/relationships/image" Target="media/image276.png"/><Relationship Id="rId356" Type="http://schemas.openxmlformats.org/officeDocument/2006/relationships/image" Target="media/image318.png"/><Relationship Id="rId95" Type="http://schemas.openxmlformats.org/officeDocument/2006/relationships/image" Target="media/image69.png"/><Relationship Id="rId160" Type="http://schemas.openxmlformats.org/officeDocument/2006/relationships/image" Target="media/image126.png"/><Relationship Id="rId216" Type="http://schemas.openxmlformats.org/officeDocument/2006/relationships/image" Target="media/image179.png"/><Relationship Id="rId258" Type="http://schemas.openxmlformats.org/officeDocument/2006/relationships/image" Target="media/image220.png"/><Relationship Id="rId22" Type="http://schemas.openxmlformats.org/officeDocument/2006/relationships/image" Target="media/image10.png"/><Relationship Id="rId64" Type="http://schemas.openxmlformats.org/officeDocument/2006/relationships/image" Target="media/image46.png"/><Relationship Id="rId118" Type="http://schemas.openxmlformats.org/officeDocument/2006/relationships/hyperlink" Target="https://blog.coeo.com/azure-service-endpoints" TargetMode="External"/><Relationship Id="rId325" Type="http://schemas.openxmlformats.org/officeDocument/2006/relationships/image" Target="media/image287.png"/><Relationship Id="rId367" Type="http://schemas.openxmlformats.org/officeDocument/2006/relationships/image" Target="media/image329.png"/><Relationship Id="rId171" Type="http://schemas.openxmlformats.org/officeDocument/2006/relationships/image" Target="media/image137.png"/><Relationship Id="rId227" Type="http://schemas.openxmlformats.org/officeDocument/2006/relationships/image" Target="media/image189.png"/><Relationship Id="rId269" Type="http://schemas.openxmlformats.org/officeDocument/2006/relationships/image" Target="media/image231.png"/><Relationship Id="rId33" Type="http://schemas.openxmlformats.org/officeDocument/2006/relationships/image" Target="media/image21.png"/><Relationship Id="rId129" Type="http://schemas.openxmlformats.org/officeDocument/2006/relationships/image" Target="media/image98.png"/><Relationship Id="rId280" Type="http://schemas.openxmlformats.org/officeDocument/2006/relationships/image" Target="media/image242.png"/><Relationship Id="rId336" Type="http://schemas.openxmlformats.org/officeDocument/2006/relationships/image" Target="media/image298.png"/><Relationship Id="rId75" Type="http://schemas.openxmlformats.org/officeDocument/2006/relationships/hyperlink" Target="https://www.youtube.com/watch?v=MZT9rTuvFzQ&amp;t=1439s" TargetMode="External"/><Relationship Id="rId140" Type="http://schemas.openxmlformats.org/officeDocument/2006/relationships/image" Target="media/image108.png"/><Relationship Id="rId182" Type="http://schemas.openxmlformats.org/officeDocument/2006/relationships/image" Target="media/image147.png"/><Relationship Id="rId6" Type="http://schemas.openxmlformats.org/officeDocument/2006/relationships/footnotes" Target="footnotes.xml"/><Relationship Id="rId238" Type="http://schemas.openxmlformats.org/officeDocument/2006/relationships/image" Target="media/image200.png"/><Relationship Id="rId291" Type="http://schemas.openxmlformats.org/officeDocument/2006/relationships/image" Target="media/image253.png"/><Relationship Id="rId305" Type="http://schemas.openxmlformats.org/officeDocument/2006/relationships/image" Target="media/image267.png"/><Relationship Id="rId347" Type="http://schemas.openxmlformats.org/officeDocument/2006/relationships/image" Target="media/image309.png"/><Relationship Id="rId44" Type="http://schemas.openxmlformats.org/officeDocument/2006/relationships/image" Target="media/image32.png"/><Relationship Id="rId86" Type="http://schemas.openxmlformats.org/officeDocument/2006/relationships/image" Target="media/image62.png"/><Relationship Id="rId151" Type="http://schemas.openxmlformats.org/officeDocument/2006/relationships/image" Target="media/image118.png"/><Relationship Id="rId193" Type="http://schemas.openxmlformats.org/officeDocument/2006/relationships/image" Target="media/image157.png"/><Relationship Id="rId207" Type="http://schemas.openxmlformats.org/officeDocument/2006/relationships/image" Target="media/image170.png"/><Relationship Id="rId249" Type="http://schemas.openxmlformats.org/officeDocument/2006/relationships/image" Target="media/image211.png"/><Relationship Id="rId13" Type="http://schemas.openxmlformats.org/officeDocument/2006/relationships/image" Target="media/image1.png"/><Relationship Id="rId109" Type="http://schemas.openxmlformats.org/officeDocument/2006/relationships/image" Target="media/image81.png"/><Relationship Id="rId260" Type="http://schemas.openxmlformats.org/officeDocument/2006/relationships/image" Target="media/image222.png"/><Relationship Id="rId316" Type="http://schemas.openxmlformats.org/officeDocument/2006/relationships/image" Target="media/image278.png"/><Relationship Id="rId55" Type="http://schemas.openxmlformats.org/officeDocument/2006/relationships/hyperlink" Target="https://docs.microsoft.com/en-us/azure/virtual-machines/windows/manage-availability" TargetMode="External"/><Relationship Id="rId97" Type="http://schemas.openxmlformats.org/officeDocument/2006/relationships/image" Target="media/image70.png"/><Relationship Id="rId120" Type="http://schemas.openxmlformats.org/officeDocument/2006/relationships/hyperlink" Target="https://www.youtube.com/watch?v=_x4Hv01AT1c&amp;list=PL2cpErdp4pbDBl9J7rts6VNwr3U-l-LXG&amp;index=15&amp;t=0s" TargetMode="External"/><Relationship Id="rId358" Type="http://schemas.openxmlformats.org/officeDocument/2006/relationships/image" Target="media/image320.png"/><Relationship Id="rId162" Type="http://schemas.openxmlformats.org/officeDocument/2006/relationships/image" Target="media/image128.png"/><Relationship Id="rId218" Type="http://schemas.openxmlformats.org/officeDocument/2006/relationships/image" Target="media/image181.png"/><Relationship Id="rId271" Type="http://schemas.openxmlformats.org/officeDocument/2006/relationships/image" Target="media/image233.png"/><Relationship Id="rId24" Type="http://schemas.openxmlformats.org/officeDocument/2006/relationships/image" Target="media/image12.png"/><Relationship Id="rId66" Type="http://schemas.openxmlformats.org/officeDocument/2006/relationships/hyperlink" Target="https://www.youtube.com/watch?v=A6bDwt3zrJs" TargetMode="External"/><Relationship Id="rId131" Type="http://schemas.openxmlformats.org/officeDocument/2006/relationships/image" Target="media/image100.png"/><Relationship Id="rId327" Type="http://schemas.openxmlformats.org/officeDocument/2006/relationships/image" Target="media/image289.png"/><Relationship Id="rId369" Type="http://schemas.openxmlformats.org/officeDocument/2006/relationships/image" Target="media/image331.png"/><Relationship Id="rId173" Type="http://schemas.openxmlformats.org/officeDocument/2006/relationships/image" Target="media/image139.png"/><Relationship Id="rId229" Type="http://schemas.openxmlformats.org/officeDocument/2006/relationships/image" Target="media/image191.png"/><Relationship Id="rId240" Type="http://schemas.openxmlformats.org/officeDocument/2006/relationships/image" Target="media/image202.png"/><Relationship Id="rId35" Type="http://schemas.openxmlformats.org/officeDocument/2006/relationships/image" Target="media/image23.png"/><Relationship Id="rId77" Type="http://schemas.openxmlformats.org/officeDocument/2006/relationships/hyperlink" Target="https://docs.microsoft.com/en-us/azure/storage/blobs/storage-blobs-introduction" TargetMode="External"/><Relationship Id="rId100" Type="http://schemas.openxmlformats.org/officeDocument/2006/relationships/image" Target="media/image73.png"/><Relationship Id="rId282" Type="http://schemas.openxmlformats.org/officeDocument/2006/relationships/image" Target="media/image244.png"/><Relationship Id="rId338" Type="http://schemas.openxmlformats.org/officeDocument/2006/relationships/image" Target="media/image300.png"/><Relationship Id="rId8" Type="http://schemas.openxmlformats.org/officeDocument/2006/relationships/hyperlink" Target="mailto:lwayanw@gmail.com" TargetMode="External"/><Relationship Id="rId142" Type="http://schemas.openxmlformats.org/officeDocument/2006/relationships/image" Target="media/image109.png"/><Relationship Id="rId184" Type="http://schemas.openxmlformats.org/officeDocument/2006/relationships/hyperlink" Target="https://www.youtube.com/watch?v=Y1n7ZEhaM6w&amp;list=PL2cpErdp4pbDBl9J7rts6VNwr3U-l-LXG&amp;index=20&amp;frags=wn" TargetMode="External"/><Relationship Id="rId251" Type="http://schemas.openxmlformats.org/officeDocument/2006/relationships/image" Target="media/image213.png"/><Relationship Id="rId46" Type="http://schemas.openxmlformats.org/officeDocument/2006/relationships/image" Target="media/image34.png"/><Relationship Id="rId293" Type="http://schemas.openxmlformats.org/officeDocument/2006/relationships/image" Target="media/image255.png"/><Relationship Id="rId307" Type="http://schemas.openxmlformats.org/officeDocument/2006/relationships/image" Target="media/image269.png"/><Relationship Id="rId349" Type="http://schemas.openxmlformats.org/officeDocument/2006/relationships/image" Target="media/image311.png"/><Relationship Id="rId88" Type="http://schemas.openxmlformats.org/officeDocument/2006/relationships/hyperlink" Target="https://www.youtube.com/watch?v=Y8o2Ni3SiNo&amp;t=401s" TargetMode="External"/><Relationship Id="rId111" Type="http://schemas.openxmlformats.org/officeDocument/2006/relationships/image" Target="media/image83.png"/><Relationship Id="rId153" Type="http://schemas.openxmlformats.org/officeDocument/2006/relationships/image" Target="media/image120.png"/><Relationship Id="rId195" Type="http://schemas.openxmlformats.org/officeDocument/2006/relationships/image" Target="media/image159.png"/><Relationship Id="rId209" Type="http://schemas.openxmlformats.org/officeDocument/2006/relationships/image" Target="media/image172.png"/><Relationship Id="rId360" Type="http://schemas.openxmlformats.org/officeDocument/2006/relationships/image" Target="media/image322.png"/><Relationship Id="rId220" Type="http://schemas.openxmlformats.org/officeDocument/2006/relationships/hyperlink" Target="https://www.youtube.com/watch?v=HS19z3f_qgE" TargetMode="External"/><Relationship Id="rId15" Type="http://schemas.openxmlformats.org/officeDocument/2006/relationships/image" Target="media/image3.png"/><Relationship Id="rId57" Type="http://schemas.openxmlformats.org/officeDocument/2006/relationships/image" Target="media/image39.png"/><Relationship Id="rId262" Type="http://schemas.openxmlformats.org/officeDocument/2006/relationships/image" Target="media/image224.png"/><Relationship Id="rId318" Type="http://schemas.openxmlformats.org/officeDocument/2006/relationships/image" Target="media/image2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EF4F9B2-22FD-4CDA-8E6F-1C3058A7AB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51</Pages>
  <Words>8090</Words>
  <Characters>46118</Characters>
  <Application>Microsoft Office Word</Application>
  <DocSecurity>0</DocSecurity>
  <Lines>384</Lines>
  <Paragraphs>10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1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3-06T04:27:00Z</dcterms:created>
  <dcterms:modified xsi:type="dcterms:W3CDTF">2022-03-09T10:12:00Z</dcterms:modified>
</cp:coreProperties>
</file>